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B1DD49" w14:textId="77777777" w:rsidR="001B58EE" w:rsidRDefault="001B58EE" w:rsidP="001B58EE">
      <w:pPr>
        <w:spacing w:after="0"/>
        <w:jc w:val="center"/>
        <w:rPr>
          <w:rFonts w:ascii="TH Charm of AU" w:hAnsi="TH Charm of AU" w:cs="TH Charm of AU"/>
          <w:b/>
          <w:bCs/>
          <w:sz w:val="40"/>
          <w:szCs w:val="40"/>
          <w:u w:val="single"/>
        </w:rPr>
      </w:pPr>
      <w:r w:rsidRPr="007D1F0D">
        <w:rPr>
          <w:rFonts w:ascii="TH Charm of AU" w:hAnsi="TH Charm of AU" w:cs="TH Charm of AU"/>
          <w:b/>
          <w:bCs/>
          <w:sz w:val="40"/>
          <w:szCs w:val="40"/>
          <w:u w:val="single"/>
          <w:cs/>
        </w:rPr>
        <w:t>รายชื่อบุคคลที่</w:t>
      </w:r>
      <w:r>
        <w:rPr>
          <w:rFonts w:ascii="TH Charm of AU" w:hAnsi="TH Charm of AU" w:cs="TH Charm of AU" w:hint="cs"/>
          <w:b/>
          <w:bCs/>
          <w:sz w:val="40"/>
          <w:szCs w:val="40"/>
          <w:u w:val="single"/>
          <w:cs/>
        </w:rPr>
        <w:t>ถูกกำหนด (</w:t>
      </w:r>
      <w:r>
        <w:rPr>
          <w:rFonts w:ascii="TH Charm of AU" w:hAnsi="TH Charm of AU" w:cs="TH Charm of AU"/>
          <w:b/>
          <w:bCs/>
          <w:sz w:val="40"/>
          <w:szCs w:val="40"/>
          <w:u w:val="single"/>
        </w:rPr>
        <w:t>Designated Persons</w:t>
      </w:r>
      <w:r>
        <w:rPr>
          <w:rFonts w:ascii="TH Charm of AU" w:hAnsi="TH Charm of AU" w:cs="TH Charm of AU" w:hint="cs"/>
          <w:b/>
          <w:bCs/>
          <w:sz w:val="40"/>
          <w:szCs w:val="40"/>
          <w:u w:val="single"/>
          <w:cs/>
        </w:rPr>
        <w:t xml:space="preserve">) </w:t>
      </w:r>
      <w:r w:rsidRPr="007D1F0D">
        <w:rPr>
          <w:rFonts w:ascii="TH Charm of AU" w:hAnsi="TH Charm of AU" w:cs="TH Charm of AU"/>
          <w:b/>
          <w:bCs/>
          <w:sz w:val="40"/>
          <w:szCs w:val="40"/>
          <w:u w:val="single"/>
          <w:cs/>
        </w:rPr>
        <w:t xml:space="preserve">ตามมาตรา </w:t>
      </w:r>
      <w:r>
        <w:rPr>
          <w:rFonts w:ascii="TH Charm of AU" w:hAnsi="TH Charm of AU" w:cs="TH Charm of AU"/>
          <w:b/>
          <w:bCs/>
          <w:sz w:val="40"/>
          <w:szCs w:val="40"/>
          <w:u w:val="single"/>
        </w:rPr>
        <w:t>7</w:t>
      </w:r>
      <w:r>
        <w:rPr>
          <w:rFonts w:ascii="TH Charm of AU" w:hAnsi="TH Charm of AU" w:cs="TH Charm of AU" w:hint="cs"/>
          <w:b/>
          <w:bCs/>
          <w:sz w:val="40"/>
          <w:szCs w:val="40"/>
          <w:u w:val="single"/>
          <w:cs/>
        </w:rPr>
        <w:t xml:space="preserve"> (</w:t>
      </w:r>
      <w:r>
        <w:rPr>
          <w:rFonts w:ascii="TH Charm of AU" w:hAnsi="TH Charm of AU" w:cs="TH Charm of AU"/>
          <w:b/>
          <w:bCs/>
          <w:sz w:val="40"/>
          <w:szCs w:val="40"/>
          <w:u w:val="single"/>
        </w:rPr>
        <w:t>Thailand</w:t>
      </w:r>
      <w:r w:rsidRPr="007D1F0D">
        <w:rPr>
          <w:rFonts w:ascii="TH Charm of AU" w:hAnsi="TH Charm of AU" w:cs="TH Charm of AU"/>
          <w:b/>
          <w:bCs/>
          <w:sz w:val="40"/>
          <w:szCs w:val="40"/>
          <w:u w:val="single"/>
          <w:cs/>
        </w:rPr>
        <w:t xml:space="preserve"> </w:t>
      </w:r>
      <w:r>
        <w:rPr>
          <w:rFonts w:ascii="TH Charm of AU" w:hAnsi="TH Charm of AU" w:cs="TH Charm of AU"/>
          <w:b/>
          <w:bCs/>
          <w:sz w:val="40"/>
          <w:szCs w:val="40"/>
          <w:u w:val="single"/>
        </w:rPr>
        <w:t>List</w:t>
      </w:r>
      <w:r>
        <w:rPr>
          <w:rFonts w:ascii="TH Charm of AU" w:hAnsi="TH Charm of AU" w:cs="TH Charm of AU"/>
          <w:b/>
          <w:bCs/>
          <w:sz w:val="40"/>
          <w:szCs w:val="40"/>
          <w:u w:val="single"/>
          <w:cs/>
        </w:rPr>
        <w:t>)</w:t>
      </w:r>
    </w:p>
    <w:p w14:paraId="5A834329" w14:textId="77777777" w:rsidR="001B58EE" w:rsidRDefault="001B58EE" w:rsidP="001B58EE">
      <w:pPr>
        <w:spacing w:after="0"/>
        <w:jc w:val="center"/>
        <w:rPr>
          <w:rFonts w:ascii="TH Charm of AU" w:hAnsi="TH Charm of AU" w:cs="TH Charm of AU"/>
          <w:b/>
          <w:bCs/>
          <w:sz w:val="40"/>
          <w:szCs w:val="40"/>
          <w:u w:val="single"/>
        </w:rPr>
      </w:pPr>
      <w:r w:rsidRPr="007D1F0D">
        <w:rPr>
          <w:rFonts w:ascii="TH Charm of AU" w:hAnsi="TH Charm of AU" w:cs="TH Charm of AU"/>
          <w:b/>
          <w:bCs/>
          <w:sz w:val="40"/>
          <w:szCs w:val="40"/>
          <w:u w:val="single"/>
          <w:cs/>
        </w:rPr>
        <w:t>แห่งพระราชบัญญัติป้องกันและปราบปรามการสนับสนุนทางการเงิน</w:t>
      </w:r>
    </w:p>
    <w:p w14:paraId="78B46FA8" w14:textId="77777777" w:rsidR="001B58EE" w:rsidRDefault="001B58EE" w:rsidP="001B58EE">
      <w:pPr>
        <w:spacing w:after="0"/>
        <w:jc w:val="center"/>
      </w:pPr>
      <w:r w:rsidRPr="007D1F0D">
        <w:rPr>
          <w:rFonts w:ascii="TH Charm of AU" w:hAnsi="TH Charm of AU" w:cs="TH Charm of AU"/>
          <w:b/>
          <w:bCs/>
          <w:sz w:val="40"/>
          <w:szCs w:val="40"/>
          <w:u w:val="single"/>
          <w:cs/>
        </w:rPr>
        <w:t>แก่การก่อการร้าย</w:t>
      </w:r>
      <w:r>
        <w:rPr>
          <w:rFonts w:ascii="TH Charm of AU" w:hAnsi="TH Charm of AU" w:cs="TH Charm of AU" w:hint="cs"/>
          <w:b/>
          <w:bCs/>
          <w:sz w:val="40"/>
          <w:szCs w:val="40"/>
          <w:u w:val="single"/>
          <w:cs/>
        </w:rPr>
        <w:t>และการแพร่ขยายอาวุธที่มีอานุภาพทำลายล้างสูง</w:t>
      </w:r>
      <w:r w:rsidRPr="007D1F0D">
        <w:rPr>
          <w:rFonts w:ascii="TH Charm of AU" w:hAnsi="TH Charm of AU" w:cs="TH Charm of AU"/>
          <w:b/>
          <w:bCs/>
          <w:sz w:val="40"/>
          <w:szCs w:val="40"/>
          <w:u w:val="single"/>
          <w:cs/>
        </w:rPr>
        <w:t xml:space="preserve"> พ.ศ. </w:t>
      </w:r>
      <w:r>
        <w:rPr>
          <w:rFonts w:ascii="TH Charm of AU" w:hAnsi="TH Charm of AU" w:cs="TH Charm of AU"/>
          <w:b/>
          <w:bCs/>
          <w:sz w:val="40"/>
          <w:szCs w:val="40"/>
          <w:u w:val="single"/>
          <w:cs/>
        </w:rPr>
        <w:t>255</w:t>
      </w:r>
      <w:r>
        <w:rPr>
          <w:rFonts w:ascii="TH Charm of AU" w:hAnsi="TH Charm of AU" w:cs="TH Charm of AU"/>
          <w:b/>
          <w:bCs/>
          <w:sz w:val="40"/>
          <w:szCs w:val="40"/>
          <w:u w:val="single"/>
        </w:rPr>
        <w:t>9</w:t>
      </w:r>
    </w:p>
    <w:p w14:paraId="3D2C7239" w14:textId="73E0D3E5" w:rsidR="001B58EE" w:rsidRDefault="001B58EE" w:rsidP="001B58EE">
      <w:pPr>
        <w:tabs>
          <w:tab w:val="left" w:pos="6165"/>
        </w:tabs>
        <w:spacing w:before="120" w:after="0"/>
        <w:jc w:val="center"/>
        <w:rPr>
          <w:cs/>
        </w:rPr>
      </w:pPr>
      <w:r>
        <w:rPr>
          <w:rFonts w:ascii="TH Charm of AU" w:hAnsi="TH Charm of AU" w:cs="TH Charm of AU" w:hint="cs"/>
          <w:b/>
          <w:bCs/>
          <w:sz w:val="40"/>
          <w:szCs w:val="40"/>
          <w:u w:val="single"/>
          <w:cs/>
        </w:rPr>
        <w:t xml:space="preserve">จำนวนทั้งสิ้น </w:t>
      </w:r>
      <w:r w:rsidR="00A73A2E">
        <w:rPr>
          <w:rFonts w:ascii="TH Charm of AU" w:hAnsi="TH Charm of AU" w:cs="TH Charm of AU"/>
          <w:b/>
          <w:bCs/>
          <w:sz w:val="40"/>
          <w:szCs w:val="40"/>
          <w:u w:val="single"/>
        </w:rPr>
        <w:t>3</w:t>
      </w:r>
      <w:r w:rsidR="001C66B7">
        <w:rPr>
          <w:rFonts w:ascii="TH Charm of AU" w:hAnsi="TH Charm of AU" w:cs="TH Charm of AU"/>
          <w:b/>
          <w:bCs/>
          <w:sz w:val="40"/>
          <w:szCs w:val="40"/>
          <w:u w:val="single"/>
        </w:rPr>
        <w:t>4</w:t>
      </w:r>
      <w:r w:rsidR="0010280D">
        <w:rPr>
          <w:rFonts w:ascii="TH Charm of AU" w:hAnsi="TH Charm of AU" w:cs="TH Charm of AU"/>
          <w:b/>
          <w:bCs/>
          <w:sz w:val="40"/>
          <w:szCs w:val="40"/>
          <w:u w:val="single"/>
        </w:rPr>
        <w:t>2</w:t>
      </w:r>
      <w:r w:rsidRPr="00DB4185">
        <w:rPr>
          <w:rFonts w:ascii="TH Charm of AU" w:hAnsi="TH Charm of AU" w:cs="TH Charm of AU" w:hint="cs"/>
          <w:b/>
          <w:bCs/>
          <w:sz w:val="40"/>
          <w:szCs w:val="40"/>
          <w:u w:val="single"/>
          <w:cs/>
        </w:rPr>
        <w:t xml:space="preserve"> ราย</w:t>
      </w:r>
      <w:r w:rsidR="00D534FC">
        <w:rPr>
          <w:rFonts w:ascii="TH Charm of AU" w:hAnsi="TH Charm of AU" w:cs="TH Charm of AU"/>
          <w:b/>
          <w:bCs/>
          <w:sz w:val="40"/>
          <w:szCs w:val="40"/>
          <w:u w:val="single"/>
        </w:rPr>
        <w:t xml:space="preserve"> </w:t>
      </w:r>
      <w:r w:rsidR="00D534FC">
        <w:rPr>
          <w:rFonts w:ascii="TH Charm of AU" w:hAnsi="TH Charm of AU" w:cs="TH Charm of AU" w:hint="cs"/>
          <w:b/>
          <w:bCs/>
          <w:sz w:val="40"/>
          <w:szCs w:val="40"/>
          <w:u w:val="single"/>
          <w:cs/>
        </w:rPr>
        <w:t>(</w:t>
      </w:r>
      <w:r w:rsidR="00D534FC" w:rsidRPr="00D534FC">
        <w:rPr>
          <w:rFonts w:ascii="TH Charm of AU" w:hAnsi="TH Charm of AU" w:cs="TH Charm of AU"/>
          <w:b/>
          <w:bCs/>
          <w:sz w:val="40"/>
          <w:szCs w:val="40"/>
          <w:u w:val="single"/>
          <w:cs/>
        </w:rPr>
        <w:t xml:space="preserve">มีสถานะบุคคลที่ถูกกำหนด </w:t>
      </w:r>
      <w:r w:rsidR="00C703C8">
        <w:rPr>
          <w:rFonts w:ascii="TH Charm of AU" w:hAnsi="TH Charm of AU" w:cs="TH Charm of AU" w:hint="cs"/>
          <w:b/>
          <w:bCs/>
          <w:sz w:val="40"/>
          <w:szCs w:val="40"/>
          <w:u w:val="single"/>
          <w:cs/>
        </w:rPr>
        <w:t>30</w:t>
      </w:r>
      <w:r w:rsidR="002C7B3A">
        <w:rPr>
          <w:rFonts w:ascii="TH Charm of AU" w:hAnsi="TH Charm of AU" w:cs="TH Charm of AU"/>
          <w:b/>
          <w:bCs/>
          <w:sz w:val="40"/>
          <w:szCs w:val="40"/>
          <w:u w:val="single"/>
        </w:rPr>
        <w:t>4</w:t>
      </w:r>
      <w:r w:rsidR="00D534FC" w:rsidRPr="00D534FC">
        <w:rPr>
          <w:rFonts w:ascii="TH Charm of AU" w:hAnsi="TH Charm of AU" w:cs="TH Charm of AU"/>
          <w:b/>
          <w:bCs/>
          <w:sz w:val="40"/>
          <w:szCs w:val="40"/>
          <w:u w:val="single"/>
        </w:rPr>
        <w:t xml:space="preserve"> </w:t>
      </w:r>
      <w:r w:rsidR="00D534FC" w:rsidRPr="00D534FC">
        <w:rPr>
          <w:rFonts w:ascii="TH Charm of AU" w:hAnsi="TH Charm of AU" w:cs="TH Charm of AU"/>
          <w:b/>
          <w:bCs/>
          <w:sz w:val="40"/>
          <w:szCs w:val="40"/>
          <w:u w:val="single"/>
          <w:cs/>
        </w:rPr>
        <w:t>ราย</w:t>
      </w:r>
      <w:r w:rsidR="00D534FC" w:rsidRPr="00D534FC">
        <w:rPr>
          <w:rFonts w:ascii="TH Charm of AU" w:hAnsi="TH Charm of AU" w:cs="TH Charm of AU"/>
          <w:b/>
          <w:bCs/>
          <w:sz w:val="40"/>
          <w:szCs w:val="40"/>
          <w:u w:val="single"/>
        </w:rPr>
        <w:t xml:space="preserve">, </w:t>
      </w:r>
      <w:r w:rsidR="00D534FC" w:rsidRPr="00D534FC">
        <w:rPr>
          <w:rFonts w:ascii="TH Charm of AU" w:hAnsi="TH Charm of AU" w:cs="TH Charm of AU"/>
          <w:b/>
          <w:bCs/>
          <w:sz w:val="40"/>
          <w:szCs w:val="40"/>
          <w:u w:val="single"/>
          <w:cs/>
        </w:rPr>
        <w:t xml:space="preserve">เพิกถอนไปแล้ว </w:t>
      </w:r>
      <w:r w:rsidR="00595622">
        <w:rPr>
          <w:rFonts w:ascii="TH Charm of AU" w:hAnsi="TH Charm of AU" w:cs="TH Charm of AU" w:hint="cs"/>
          <w:b/>
          <w:bCs/>
          <w:sz w:val="40"/>
          <w:szCs w:val="40"/>
          <w:u w:val="single"/>
          <w:cs/>
        </w:rPr>
        <w:t>3</w:t>
      </w:r>
      <w:r w:rsidR="002C7B3A">
        <w:rPr>
          <w:rFonts w:ascii="TH Charm of AU" w:hAnsi="TH Charm of AU" w:cs="TH Charm of AU"/>
          <w:b/>
          <w:bCs/>
          <w:sz w:val="40"/>
          <w:szCs w:val="40"/>
          <w:u w:val="single"/>
        </w:rPr>
        <w:t>8</w:t>
      </w:r>
      <w:r w:rsidR="00EB01F8">
        <w:rPr>
          <w:rFonts w:ascii="TH Charm of AU" w:hAnsi="TH Charm of AU" w:cs="TH Charm of AU" w:hint="cs"/>
          <w:b/>
          <w:bCs/>
          <w:sz w:val="40"/>
          <w:szCs w:val="40"/>
          <w:u w:val="single"/>
          <w:cs/>
        </w:rPr>
        <w:t xml:space="preserve"> </w:t>
      </w:r>
      <w:r w:rsidR="00D534FC" w:rsidRPr="00D534FC">
        <w:rPr>
          <w:rFonts w:ascii="TH Charm of AU" w:hAnsi="TH Charm of AU" w:cs="TH Charm of AU"/>
          <w:b/>
          <w:bCs/>
          <w:sz w:val="40"/>
          <w:szCs w:val="40"/>
          <w:u w:val="single"/>
          <w:cs/>
        </w:rPr>
        <w:t>ราย</w:t>
      </w:r>
      <w:r w:rsidR="00D534FC">
        <w:rPr>
          <w:rFonts w:ascii="TH Charm of AU" w:hAnsi="TH Charm of AU" w:cs="TH Charm of AU" w:hint="cs"/>
          <w:b/>
          <w:bCs/>
          <w:sz w:val="40"/>
          <w:szCs w:val="40"/>
          <w:u w:val="single"/>
          <w:cs/>
        </w:rPr>
        <w:t>)</w:t>
      </w:r>
    </w:p>
    <w:p w14:paraId="6D26C7A6" w14:textId="77777777" w:rsidR="001B58EE" w:rsidRPr="00E2023B" w:rsidRDefault="001B58EE" w:rsidP="001B58EE">
      <w:pPr>
        <w:tabs>
          <w:tab w:val="left" w:pos="6165"/>
        </w:tabs>
        <w:spacing w:after="0"/>
        <w:rPr>
          <w:rFonts w:ascii="TH SarabunPSK" w:hAnsi="TH SarabunPSK" w:cs="TH SarabunPSK"/>
          <w:sz w:val="32"/>
          <w:szCs w:val="32"/>
        </w:rPr>
      </w:pPr>
    </w:p>
    <w:p w14:paraId="03C62E6F" w14:textId="77777777" w:rsidR="001B58EE" w:rsidRDefault="001B58EE" w:rsidP="001B58EE">
      <w:pPr>
        <w:tabs>
          <w:tab w:val="left" w:pos="6165"/>
        </w:tabs>
        <w:jc w:val="center"/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ประกาศสำนักงาน ปปง. ที่ ปกร. 1/2556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9 พ.ค. 2556</w:t>
      </w:r>
    </w:p>
    <w:tbl>
      <w:tblPr>
        <w:tblStyle w:val="TableGrid"/>
        <w:tblW w:w="11192" w:type="dxa"/>
        <w:tblInd w:w="-426" w:type="dxa"/>
        <w:tblLook w:val="04A0" w:firstRow="1" w:lastRow="0" w:firstColumn="1" w:lastColumn="0" w:noHBand="0" w:noVBand="1"/>
      </w:tblPr>
      <w:tblGrid>
        <w:gridCol w:w="726"/>
        <w:gridCol w:w="2389"/>
        <w:gridCol w:w="2268"/>
        <w:gridCol w:w="1699"/>
        <w:gridCol w:w="2411"/>
        <w:gridCol w:w="1699"/>
      </w:tblGrid>
      <w:tr w:rsidR="001B58EE" w14:paraId="492BB561" w14:textId="77777777" w:rsidTr="00A20992">
        <w:tc>
          <w:tcPr>
            <w:tcW w:w="726" w:type="dxa"/>
          </w:tcPr>
          <w:p w14:paraId="64F00701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389" w:type="dxa"/>
          </w:tcPr>
          <w:p w14:paraId="6749916B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0C5CB0D5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699" w:type="dxa"/>
          </w:tcPr>
          <w:p w14:paraId="5AF891A0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11" w:type="dxa"/>
          </w:tcPr>
          <w:p w14:paraId="0CF79473" w14:textId="77777777" w:rsidR="001B58EE" w:rsidRPr="002445E4" w:rsidRDefault="001B58EE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99" w:type="dxa"/>
          </w:tcPr>
          <w:p w14:paraId="1106B3C8" w14:textId="77777777" w:rsidR="001B58EE" w:rsidRDefault="001B58EE" w:rsidP="00A2099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B58EE" w14:paraId="25A3A0E4" w14:textId="77777777" w:rsidTr="00A20992">
        <w:tc>
          <w:tcPr>
            <w:tcW w:w="726" w:type="dxa"/>
          </w:tcPr>
          <w:p w14:paraId="2CDA2D25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</w:t>
            </w:r>
          </w:p>
        </w:tc>
        <w:tc>
          <w:tcPr>
            <w:tcW w:w="2389" w:type="dxa"/>
          </w:tcPr>
          <w:p w14:paraId="4902B54A" w14:textId="77777777" w:rsidR="001B58EE" w:rsidRPr="00871CC9" w:rsidRDefault="001B58EE" w:rsidP="00A20992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BE32FB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นายอำรัน  มิง</w:t>
            </w:r>
          </w:p>
        </w:tc>
        <w:tc>
          <w:tcPr>
            <w:tcW w:w="2268" w:type="dxa"/>
          </w:tcPr>
          <w:p w14:paraId="07F1B15A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5</w:t>
            </w:r>
            <w:r w:rsidRPr="00BE32FB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9605</w:t>
            </w:r>
            <w:r w:rsidRPr="00BE32FB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00028</w:t>
            </w:r>
            <w:r w:rsidRPr="00BE32FB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10</w:t>
            </w:r>
            <w:r w:rsidRPr="00BE32FB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1</w:t>
            </w:r>
          </w:p>
        </w:tc>
        <w:tc>
          <w:tcPr>
            <w:tcW w:w="1699" w:type="dxa"/>
          </w:tcPr>
          <w:p w14:paraId="5E2D7886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18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ธันวาคม </w:t>
            </w:r>
            <w:r>
              <w:rPr>
                <w:rFonts w:ascii="TH SarabunPSK" w:hAnsi="TH SarabunPSK" w:cs="TH SarabunPSK"/>
                <w:sz w:val="32"/>
                <w:szCs w:val="32"/>
              </w:rPr>
              <w:t>2524</w:t>
            </w:r>
          </w:p>
        </w:tc>
        <w:tc>
          <w:tcPr>
            <w:tcW w:w="2411" w:type="dxa"/>
          </w:tcPr>
          <w:p w14:paraId="11759AAD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67BBAB33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72CCD780" w14:textId="77777777" w:rsidTr="00A20992">
        <w:tc>
          <w:tcPr>
            <w:tcW w:w="726" w:type="dxa"/>
          </w:tcPr>
          <w:p w14:paraId="11600ABF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</w:p>
        </w:tc>
        <w:tc>
          <w:tcPr>
            <w:tcW w:w="2389" w:type="dxa"/>
          </w:tcPr>
          <w:p w14:paraId="2C88F28B" w14:textId="77777777" w:rsidR="001B58EE" w:rsidRPr="00334275" w:rsidRDefault="001B58EE" w:rsidP="00A20992">
            <w:pPr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334275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t>นายอาหามะ  กาเจ</w:t>
            </w:r>
          </w:p>
        </w:tc>
        <w:tc>
          <w:tcPr>
            <w:tcW w:w="2268" w:type="dxa"/>
          </w:tcPr>
          <w:p w14:paraId="1CCD77F8" w14:textId="77777777" w:rsidR="001B58EE" w:rsidRPr="00334275" w:rsidRDefault="001B58EE" w:rsidP="00A20992">
            <w:pPr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334275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t>3-9603-00015-62-0</w:t>
            </w:r>
          </w:p>
        </w:tc>
        <w:tc>
          <w:tcPr>
            <w:tcW w:w="1699" w:type="dxa"/>
          </w:tcPr>
          <w:p w14:paraId="118024C9" w14:textId="77777777" w:rsidR="001B58EE" w:rsidRPr="00334275" w:rsidRDefault="001B58EE" w:rsidP="00A20992">
            <w:pPr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334275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 xml:space="preserve">9 </w:t>
            </w:r>
            <w:r w:rsidRPr="00334275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 xml:space="preserve">ตุลาคม </w:t>
            </w:r>
            <w:r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br/>
            </w:r>
            <w:r w:rsidRPr="00334275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>2521</w:t>
            </w:r>
          </w:p>
        </w:tc>
        <w:tc>
          <w:tcPr>
            <w:tcW w:w="2411" w:type="dxa"/>
          </w:tcPr>
          <w:p w14:paraId="7C0FF5A1" w14:textId="77777777" w:rsidR="001B58EE" w:rsidRPr="0017117F" w:rsidRDefault="001B58EE" w:rsidP="00A20992">
            <w:pPr>
              <w:jc w:val="center"/>
              <w:rPr>
                <w:rFonts w:ascii="TH SarabunPSK" w:hAnsi="TH SarabunPSK" w:cs="TH SarabunPSK"/>
                <w:strike/>
                <w:sz w:val="32"/>
                <w:szCs w:val="32"/>
              </w:rPr>
            </w:pPr>
            <w:r w:rsidRPr="0017117F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0B4F0DB0" w14:textId="77777777" w:rsidR="001B58EE" w:rsidRPr="00334275" w:rsidRDefault="001B58EE" w:rsidP="00A20992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เพิกถอนออกจากรายชื่อบุคคล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ที่ถูกกำหนด ตาม</w:t>
            </w:r>
            <w:r w:rsidRPr="0033427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ประกาศ 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br/>
            </w:r>
            <w:r w:rsidRPr="0033427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พ.ปกร.ที่ 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</w:rPr>
              <w:t>1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>/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</w:rPr>
              <w:t>2559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</w:rPr>
              <w:br/>
            </w:r>
            <w:r w:rsidRPr="0033427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ลว. 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</w:rPr>
              <w:t>13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ก.ย</w:t>
            </w:r>
            <w:r w:rsidRPr="0033427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. 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</w:rPr>
              <w:t>2559</w:t>
            </w:r>
          </w:p>
        </w:tc>
      </w:tr>
      <w:tr w:rsidR="001B58EE" w14:paraId="61504396" w14:textId="77777777" w:rsidTr="00A20992">
        <w:tc>
          <w:tcPr>
            <w:tcW w:w="726" w:type="dxa"/>
          </w:tcPr>
          <w:p w14:paraId="37743D0A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</w:t>
            </w:r>
          </w:p>
        </w:tc>
        <w:tc>
          <w:tcPr>
            <w:tcW w:w="2389" w:type="dxa"/>
          </w:tcPr>
          <w:p w14:paraId="01568613" w14:textId="77777777" w:rsidR="001B58EE" w:rsidRPr="00871CC9" w:rsidRDefault="001B58EE" w:rsidP="00A20992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BE32FB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นายอับดุลเล๊าะฮ์  มะมิง</w:t>
            </w:r>
          </w:p>
        </w:tc>
        <w:tc>
          <w:tcPr>
            <w:tcW w:w="2268" w:type="dxa"/>
          </w:tcPr>
          <w:p w14:paraId="6F62276B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3</w:t>
            </w:r>
            <w:r w:rsidRPr="00BE32FB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9605</w:t>
            </w:r>
            <w:r w:rsidRPr="00BE32FB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00206</w:t>
            </w:r>
            <w:r w:rsidRPr="00BE32FB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04</w:t>
            </w:r>
            <w:r w:rsidRPr="00BE32FB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6</w:t>
            </w:r>
          </w:p>
        </w:tc>
        <w:tc>
          <w:tcPr>
            <w:tcW w:w="1699" w:type="dxa"/>
          </w:tcPr>
          <w:p w14:paraId="238F2DA2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1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กรกฎาคม </w:t>
            </w:r>
            <w:r>
              <w:rPr>
                <w:rFonts w:ascii="TH SarabunPSK" w:hAnsi="TH SarabunPSK" w:cs="TH SarabunPSK"/>
                <w:sz w:val="32"/>
                <w:szCs w:val="32"/>
              </w:rPr>
              <w:t>2525</w:t>
            </w:r>
          </w:p>
        </w:tc>
        <w:tc>
          <w:tcPr>
            <w:tcW w:w="2411" w:type="dxa"/>
          </w:tcPr>
          <w:p w14:paraId="46D6654F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29F97027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7F6A70ED" w14:textId="77777777" w:rsidR="00C02375" w:rsidRDefault="00C02375" w:rsidP="001B58EE">
      <w:pPr>
        <w:tabs>
          <w:tab w:val="left" w:pos="6165"/>
        </w:tabs>
        <w:spacing w:after="0"/>
        <w:rPr>
          <w:rFonts w:ascii="TH SarabunPSK" w:hAnsi="TH SarabunPSK" w:cs="TH SarabunPSK"/>
          <w:sz w:val="32"/>
          <w:szCs w:val="32"/>
        </w:rPr>
      </w:pPr>
    </w:p>
    <w:p w14:paraId="21A7A5C4" w14:textId="77777777" w:rsidR="001B58EE" w:rsidRDefault="001B58EE" w:rsidP="001B58EE">
      <w:pPr>
        <w:tabs>
          <w:tab w:val="left" w:pos="6165"/>
        </w:tabs>
        <w:jc w:val="center"/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ประกาศสำนักงาน ปปง. ที่ ปกร. 2/2556 ลว. 10 พ.ค. 2556</w:t>
      </w:r>
    </w:p>
    <w:tbl>
      <w:tblPr>
        <w:tblStyle w:val="TableGrid"/>
        <w:tblW w:w="11192" w:type="dxa"/>
        <w:tblInd w:w="-426" w:type="dxa"/>
        <w:tblLook w:val="04A0" w:firstRow="1" w:lastRow="0" w:firstColumn="1" w:lastColumn="0" w:noHBand="0" w:noVBand="1"/>
      </w:tblPr>
      <w:tblGrid>
        <w:gridCol w:w="726"/>
        <w:gridCol w:w="2389"/>
        <w:gridCol w:w="2268"/>
        <w:gridCol w:w="1699"/>
        <w:gridCol w:w="2411"/>
        <w:gridCol w:w="1699"/>
      </w:tblGrid>
      <w:tr w:rsidR="001B58EE" w14:paraId="7BC46B77" w14:textId="77777777" w:rsidTr="00A20992">
        <w:trPr>
          <w:tblHeader/>
        </w:trPr>
        <w:tc>
          <w:tcPr>
            <w:tcW w:w="726" w:type="dxa"/>
          </w:tcPr>
          <w:p w14:paraId="378F16B6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389" w:type="dxa"/>
          </w:tcPr>
          <w:p w14:paraId="07671B0A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1984F6B9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699" w:type="dxa"/>
          </w:tcPr>
          <w:p w14:paraId="1CF9D181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11" w:type="dxa"/>
          </w:tcPr>
          <w:p w14:paraId="36E7017A" w14:textId="77777777" w:rsidR="001B58EE" w:rsidRPr="002445E4" w:rsidRDefault="001B58EE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99" w:type="dxa"/>
          </w:tcPr>
          <w:p w14:paraId="57308753" w14:textId="77777777" w:rsidR="001B58EE" w:rsidRDefault="001B58EE" w:rsidP="00A2099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B58EE" w14:paraId="39B71CE1" w14:textId="77777777" w:rsidTr="00A20992">
        <w:tc>
          <w:tcPr>
            <w:tcW w:w="726" w:type="dxa"/>
          </w:tcPr>
          <w:p w14:paraId="395BBF26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4</w:t>
            </w:r>
          </w:p>
        </w:tc>
        <w:tc>
          <w:tcPr>
            <w:tcW w:w="2389" w:type="dxa"/>
          </w:tcPr>
          <w:p w14:paraId="0FC0E5A8" w14:textId="77777777" w:rsidR="001B58EE" w:rsidRPr="00F818DD" w:rsidRDefault="001B58EE" w:rsidP="00A20992">
            <w:pPr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F818DD">
              <w:rPr>
                <w:rFonts w:ascii="TH SarabunPSK" w:hAnsi="TH SarabunPSK" w:cs="TH SarabunPSK"/>
                <w:strike/>
                <w:color w:val="FF0000"/>
                <w:szCs w:val="32"/>
                <w:cs/>
              </w:rPr>
              <w:t>นายแอ</w:t>
            </w:r>
            <w:r w:rsidRPr="00F818DD">
              <w:rPr>
                <w:rFonts w:ascii="TH SarabunPSK" w:hAnsi="TH SarabunPSK" w:cs="TH SarabunPSK" w:hint="cs"/>
                <w:strike/>
                <w:color w:val="FF0000"/>
                <w:szCs w:val="32"/>
                <w:cs/>
              </w:rPr>
              <w:t xml:space="preserve"> </w:t>
            </w:r>
            <w:r w:rsidRPr="00F818DD">
              <w:rPr>
                <w:rFonts w:ascii="TH SarabunPSK" w:hAnsi="TH SarabunPSK" w:cs="TH SarabunPSK"/>
                <w:strike/>
                <w:color w:val="FF0000"/>
                <w:szCs w:val="32"/>
                <w:cs/>
              </w:rPr>
              <w:t xml:space="preserve"> มะแซ</w:t>
            </w:r>
          </w:p>
        </w:tc>
        <w:tc>
          <w:tcPr>
            <w:tcW w:w="2268" w:type="dxa"/>
          </w:tcPr>
          <w:p w14:paraId="76371121" w14:textId="77777777" w:rsidR="001B58EE" w:rsidRPr="00F818DD" w:rsidRDefault="001B58EE" w:rsidP="00A20992">
            <w:pPr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F818DD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t>3-9607-00103-03-8</w:t>
            </w:r>
          </w:p>
        </w:tc>
        <w:tc>
          <w:tcPr>
            <w:tcW w:w="1699" w:type="dxa"/>
          </w:tcPr>
          <w:p w14:paraId="39991A8C" w14:textId="77777777" w:rsidR="001B58EE" w:rsidRPr="00F818DD" w:rsidRDefault="001B58EE" w:rsidP="00A20992">
            <w:pPr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F818DD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 xml:space="preserve">16 </w:t>
            </w:r>
            <w:r w:rsidRPr="00F818DD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 xml:space="preserve">เมษายน </w:t>
            </w:r>
            <w:r w:rsidRPr="00F818DD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>2524</w:t>
            </w:r>
          </w:p>
        </w:tc>
        <w:tc>
          <w:tcPr>
            <w:tcW w:w="2411" w:type="dxa"/>
          </w:tcPr>
          <w:p w14:paraId="419C3491" w14:textId="77777777" w:rsidR="001B58EE" w:rsidRPr="00F818DD" w:rsidRDefault="001B58EE" w:rsidP="00A20992">
            <w:pPr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F818DD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20997200" w14:textId="77777777" w:rsidR="001B58EE" w:rsidRPr="00871CC9" w:rsidRDefault="00F818DD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เพิกถอนออกจากรายชื่อบุคคล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ที่ถูกกำหนด ตาม</w:t>
            </w:r>
            <w:r w:rsidRPr="0033427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ประกาศ 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br/>
            </w:r>
            <w:r w:rsidRPr="0033427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lastRenderedPageBreak/>
              <w:t xml:space="preserve">พ.ปกร.ที่ 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5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</w:rPr>
              <w:t>25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63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</w:rPr>
              <w:br/>
            </w:r>
            <w:r w:rsidRPr="0033427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ลว. 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24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ก.ย</w:t>
            </w:r>
            <w:r w:rsidRPr="0033427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. 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</w:rPr>
              <w:t>25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63</w:t>
            </w:r>
          </w:p>
        </w:tc>
      </w:tr>
      <w:tr w:rsidR="001B58EE" w14:paraId="74D740EB" w14:textId="77777777" w:rsidTr="00A20992">
        <w:tc>
          <w:tcPr>
            <w:tcW w:w="726" w:type="dxa"/>
          </w:tcPr>
          <w:p w14:paraId="40DBA407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5</w:t>
            </w:r>
          </w:p>
        </w:tc>
        <w:tc>
          <w:tcPr>
            <w:tcW w:w="2389" w:type="dxa"/>
          </w:tcPr>
          <w:p w14:paraId="4530748A" w14:textId="77777777" w:rsidR="001B58EE" w:rsidRPr="00871CC9" w:rsidRDefault="001B58EE" w:rsidP="00A20992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BE32FB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นายรอวี  หะยีดิง</w:t>
            </w:r>
          </w:p>
        </w:tc>
        <w:tc>
          <w:tcPr>
            <w:tcW w:w="2268" w:type="dxa"/>
          </w:tcPr>
          <w:p w14:paraId="6EF39D5C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2</w:t>
            </w:r>
            <w:r w:rsidRPr="00BE32FB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9604</w:t>
            </w:r>
            <w:r w:rsidRPr="00BE32FB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00008</w:t>
            </w:r>
            <w:r w:rsidRPr="00BE32FB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13</w:t>
            </w:r>
            <w:r w:rsidRPr="00BE32FB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9</w:t>
            </w:r>
          </w:p>
        </w:tc>
        <w:tc>
          <w:tcPr>
            <w:tcW w:w="1699" w:type="dxa"/>
          </w:tcPr>
          <w:p w14:paraId="12E8BA5A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7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พฤษภาคม </w:t>
            </w:r>
            <w:r>
              <w:rPr>
                <w:rFonts w:ascii="TH SarabunPSK" w:hAnsi="TH SarabunPSK" w:cs="TH SarabunPSK"/>
                <w:sz w:val="32"/>
                <w:szCs w:val="32"/>
              </w:rPr>
              <w:t>2530</w:t>
            </w:r>
          </w:p>
        </w:tc>
        <w:tc>
          <w:tcPr>
            <w:tcW w:w="2411" w:type="dxa"/>
          </w:tcPr>
          <w:p w14:paraId="0541BFC7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4666E7CB" w14:textId="77777777" w:rsidR="001B58EE" w:rsidRPr="00334275" w:rsidRDefault="001B58EE" w:rsidP="00A20992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</w:tr>
      <w:tr w:rsidR="001B58EE" w14:paraId="4E30CC1C" w14:textId="77777777" w:rsidTr="00A20992">
        <w:tc>
          <w:tcPr>
            <w:tcW w:w="726" w:type="dxa"/>
          </w:tcPr>
          <w:p w14:paraId="00E25FFA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6</w:t>
            </w:r>
          </w:p>
        </w:tc>
        <w:tc>
          <w:tcPr>
            <w:tcW w:w="2389" w:type="dxa"/>
          </w:tcPr>
          <w:p w14:paraId="07889CD1" w14:textId="77777777" w:rsidR="001B58EE" w:rsidRPr="00871CC9" w:rsidRDefault="001B58EE" w:rsidP="00A20992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BE32FB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นายมะดารี  วาหลง</w:t>
            </w:r>
          </w:p>
        </w:tc>
        <w:tc>
          <w:tcPr>
            <w:tcW w:w="2268" w:type="dxa"/>
          </w:tcPr>
          <w:p w14:paraId="1EF4AABD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3</w:t>
            </w:r>
            <w:r w:rsidRPr="00BE32FB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9604</w:t>
            </w:r>
            <w:r w:rsidRPr="00BE32FB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00260</w:t>
            </w:r>
            <w:r w:rsidRPr="00BE32FB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56</w:t>
            </w:r>
            <w:r w:rsidRPr="00BE32FB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1</w:t>
            </w:r>
          </w:p>
        </w:tc>
        <w:tc>
          <w:tcPr>
            <w:tcW w:w="1699" w:type="dxa"/>
          </w:tcPr>
          <w:p w14:paraId="2B46C51A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22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มิถุนายน </w:t>
            </w:r>
            <w:r>
              <w:rPr>
                <w:rFonts w:ascii="TH SarabunPSK" w:hAnsi="TH SarabunPSK" w:cs="TH SarabunPSK"/>
                <w:sz w:val="32"/>
                <w:szCs w:val="32"/>
              </w:rPr>
              <w:t>2519</w:t>
            </w:r>
          </w:p>
        </w:tc>
        <w:tc>
          <w:tcPr>
            <w:tcW w:w="2411" w:type="dxa"/>
          </w:tcPr>
          <w:p w14:paraId="55044DA0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2122C6C9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5854DBE7" w14:textId="77777777" w:rsidTr="00A20992">
        <w:tc>
          <w:tcPr>
            <w:tcW w:w="726" w:type="dxa"/>
          </w:tcPr>
          <w:p w14:paraId="411325C3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7</w:t>
            </w:r>
          </w:p>
        </w:tc>
        <w:tc>
          <w:tcPr>
            <w:tcW w:w="2389" w:type="dxa"/>
          </w:tcPr>
          <w:p w14:paraId="169C90A5" w14:textId="77777777" w:rsidR="001B58EE" w:rsidRPr="00871CC9" w:rsidRDefault="001B58EE" w:rsidP="00A20992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BE32FB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 xml:space="preserve">นายอับดุลตอเละ </w:t>
            </w:r>
            <w:r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br/>
            </w:r>
            <w:r w:rsidRPr="00BE32FB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บาเย๊าะกาเซ๊ะ</w:t>
            </w:r>
          </w:p>
        </w:tc>
        <w:tc>
          <w:tcPr>
            <w:tcW w:w="2268" w:type="dxa"/>
          </w:tcPr>
          <w:p w14:paraId="0F65C583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3</w:t>
            </w:r>
            <w:r w:rsidRPr="00BE32FB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9605</w:t>
            </w:r>
            <w:r w:rsidRPr="00BE32FB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00431</w:t>
            </w:r>
            <w:r w:rsidRPr="00BE32FB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03</w:t>
            </w:r>
            <w:r w:rsidRPr="00BE32FB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1</w:t>
            </w:r>
          </w:p>
        </w:tc>
        <w:tc>
          <w:tcPr>
            <w:tcW w:w="1699" w:type="dxa"/>
          </w:tcPr>
          <w:p w14:paraId="4E56F593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20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มกราคม </w:t>
            </w:r>
            <w:r>
              <w:rPr>
                <w:rFonts w:ascii="TH SarabunPSK" w:hAnsi="TH SarabunPSK" w:cs="TH SarabunPSK"/>
                <w:sz w:val="32"/>
                <w:szCs w:val="32"/>
              </w:rPr>
              <w:t>2526</w:t>
            </w:r>
          </w:p>
        </w:tc>
        <w:tc>
          <w:tcPr>
            <w:tcW w:w="2411" w:type="dxa"/>
          </w:tcPr>
          <w:p w14:paraId="4FD5FA46" w14:textId="77777777" w:rsidR="001B58EE" w:rsidRDefault="00E64110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OT0537103</w:t>
            </w:r>
          </w:p>
          <w:p w14:paraId="7917F113" w14:textId="6B3183CA" w:rsidR="00E64110" w:rsidRPr="00871CC9" w:rsidRDefault="00E64110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(หมดอายุ 09/11/2009)</w:t>
            </w:r>
          </w:p>
        </w:tc>
        <w:tc>
          <w:tcPr>
            <w:tcW w:w="1699" w:type="dxa"/>
          </w:tcPr>
          <w:p w14:paraId="26885C97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4A851EF5" w14:textId="77777777" w:rsidR="001B58EE" w:rsidRPr="00E2023B" w:rsidRDefault="001B58EE" w:rsidP="001B58EE">
      <w:pPr>
        <w:tabs>
          <w:tab w:val="left" w:pos="6165"/>
        </w:tabs>
        <w:spacing w:after="0"/>
        <w:rPr>
          <w:rFonts w:ascii="TH SarabunPSK" w:hAnsi="TH SarabunPSK" w:cs="TH SarabunPSK"/>
          <w:sz w:val="32"/>
          <w:szCs w:val="32"/>
        </w:rPr>
      </w:pPr>
    </w:p>
    <w:p w14:paraId="70018860" w14:textId="77777777" w:rsidR="001B58EE" w:rsidRDefault="001B58EE" w:rsidP="001B58EE">
      <w:pPr>
        <w:tabs>
          <w:tab w:val="left" w:pos="6165"/>
        </w:tabs>
        <w:jc w:val="center"/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3/2556 ลว. 16 ก.ค. 2556</w:t>
      </w:r>
    </w:p>
    <w:tbl>
      <w:tblPr>
        <w:tblStyle w:val="TableGrid"/>
        <w:tblW w:w="11192" w:type="dxa"/>
        <w:tblInd w:w="-426" w:type="dxa"/>
        <w:tblLook w:val="04A0" w:firstRow="1" w:lastRow="0" w:firstColumn="1" w:lastColumn="0" w:noHBand="0" w:noVBand="1"/>
      </w:tblPr>
      <w:tblGrid>
        <w:gridCol w:w="726"/>
        <w:gridCol w:w="2389"/>
        <w:gridCol w:w="2268"/>
        <w:gridCol w:w="1699"/>
        <w:gridCol w:w="2411"/>
        <w:gridCol w:w="1699"/>
      </w:tblGrid>
      <w:tr w:rsidR="001B58EE" w14:paraId="1E0FA535" w14:textId="77777777" w:rsidTr="002D44F0">
        <w:trPr>
          <w:tblHeader/>
        </w:trPr>
        <w:tc>
          <w:tcPr>
            <w:tcW w:w="726" w:type="dxa"/>
          </w:tcPr>
          <w:p w14:paraId="05D9AFE2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389" w:type="dxa"/>
          </w:tcPr>
          <w:p w14:paraId="0B3D1EE3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42D69D44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699" w:type="dxa"/>
          </w:tcPr>
          <w:p w14:paraId="3E5C1963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11" w:type="dxa"/>
          </w:tcPr>
          <w:p w14:paraId="6E46C314" w14:textId="77777777" w:rsidR="001B58EE" w:rsidRPr="002445E4" w:rsidRDefault="001B58EE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99" w:type="dxa"/>
          </w:tcPr>
          <w:p w14:paraId="2BB6C77C" w14:textId="77777777" w:rsidR="001B58EE" w:rsidRDefault="001B58EE" w:rsidP="00A2099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B58EE" w14:paraId="0CE8D778" w14:textId="77777777" w:rsidTr="00A20992">
        <w:tc>
          <w:tcPr>
            <w:tcW w:w="726" w:type="dxa"/>
          </w:tcPr>
          <w:p w14:paraId="5941AED4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8</w:t>
            </w:r>
          </w:p>
        </w:tc>
        <w:tc>
          <w:tcPr>
            <w:tcW w:w="2389" w:type="dxa"/>
          </w:tcPr>
          <w:p w14:paraId="47DCED48" w14:textId="77777777" w:rsidR="001B58EE" w:rsidRPr="00871CC9" w:rsidRDefault="001B58EE" w:rsidP="00A20992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3A23E6">
              <w:rPr>
                <w:rFonts w:ascii="TH SarabunPSK" w:hAnsi="TH SarabunPSK" w:cs="TH SarabunPSK"/>
                <w:szCs w:val="32"/>
                <w:cs/>
              </w:rPr>
              <w:t>นายเตาฟีก  โต๊ะเล๊าะ</w:t>
            </w:r>
          </w:p>
        </w:tc>
        <w:tc>
          <w:tcPr>
            <w:tcW w:w="2268" w:type="dxa"/>
          </w:tcPr>
          <w:p w14:paraId="0187BD13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1</w:t>
            </w:r>
            <w:r w:rsidRPr="00D721BC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9601</w:t>
            </w:r>
            <w:r w:rsidRPr="00D721BC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00084</w:t>
            </w:r>
            <w:r w:rsidRPr="00D721BC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71</w:t>
            </w:r>
            <w:r w:rsidRPr="00D721BC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1</w:t>
            </w:r>
          </w:p>
        </w:tc>
        <w:tc>
          <w:tcPr>
            <w:tcW w:w="1699" w:type="dxa"/>
          </w:tcPr>
          <w:p w14:paraId="4F6D342E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19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ตุลาคม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/>
                <w:sz w:val="32"/>
                <w:szCs w:val="32"/>
              </w:rPr>
              <w:t>2532</w:t>
            </w:r>
          </w:p>
        </w:tc>
        <w:tc>
          <w:tcPr>
            <w:tcW w:w="2411" w:type="dxa"/>
          </w:tcPr>
          <w:p w14:paraId="2B779DFB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26F48040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33E013E3" w14:textId="77777777" w:rsidTr="00A20992">
        <w:tc>
          <w:tcPr>
            <w:tcW w:w="726" w:type="dxa"/>
          </w:tcPr>
          <w:p w14:paraId="5B9EBD41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9</w:t>
            </w:r>
          </w:p>
        </w:tc>
        <w:tc>
          <w:tcPr>
            <w:tcW w:w="2389" w:type="dxa"/>
          </w:tcPr>
          <w:p w14:paraId="73CF5C53" w14:textId="77777777" w:rsidR="001B58EE" w:rsidRPr="00C108E4" w:rsidRDefault="001B58EE" w:rsidP="00A20992">
            <w:pPr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C108E4">
              <w:rPr>
                <w:rFonts w:ascii="TH SarabunPSK" w:hAnsi="TH SarabunPSK" w:cs="TH SarabunPSK"/>
                <w:strike/>
                <w:color w:val="FF0000"/>
                <w:szCs w:val="32"/>
                <w:cs/>
              </w:rPr>
              <w:t>นายมะซูปียัน  ยะกูมอ</w:t>
            </w:r>
          </w:p>
        </w:tc>
        <w:tc>
          <w:tcPr>
            <w:tcW w:w="2268" w:type="dxa"/>
          </w:tcPr>
          <w:p w14:paraId="7515C3B3" w14:textId="77777777" w:rsidR="001B58EE" w:rsidRPr="00C108E4" w:rsidRDefault="001B58EE" w:rsidP="00A20992">
            <w:pPr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</w:pPr>
            <w:r w:rsidRPr="00C108E4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t>3-9506-00330-31-8</w:t>
            </w:r>
          </w:p>
        </w:tc>
        <w:tc>
          <w:tcPr>
            <w:tcW w:w="1699" w:type="dxa"/>
          </w:tcPr>
          <w:p w14:paraId="5F01AB6D" w14:textId="77777777" w:rsidR="001B58EE" w:rsidRPr="00C108E4" w:rsidRDefault="001B58EE" w:rsidP="00A20992">
            <w:pPr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</w:pPr>
            <w:r w:rsidRPr="00C108E4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 xml:space="preserve">18 </w:t>
            </w:r>
            <w:r w:rsidRPr="00C108E4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 xml:space="preserve">มิถุนายน </w:t>
            </w:r>
            <w:r w:rsidRPr="00C108E4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>2517</w:t>
            </w:r>
          </w:p>
        </w:tc>
        <w:tc>
          <w:tcPr>
            <w:tcW w:w="2411" w:type="dxa"/>
          </w:tcPr>
          <w:p w14:paraId="5E1A691C" w14:textId="77777777" w:rsidR="001B58EE" w:rsidRPr="00C108E4" w:rsidRDefault="001B58EE" w:rsidP="00A20992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 w:rsidRPr="00C108E4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363F4252" w14:textId="77777777" w:rsidR="001B58EE" w:rsidRPr="00334275" w:rsidRDefault="00C108E4" w:rsidP="00A20992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เพิกถอนออกจากรายชื่อบุคคล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ที่ถูกกำหนด ตาม</w:t>
            </w:r>
            <w:r w:rsidRPr="0033427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ประกาศ 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br/>
            </w:r>
            <w:r w:rsidRPr="0033427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พ.ปกร.ที่ 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3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</w:rPr>
              <w:t>25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63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</w:rPr>
              <w:br/>
            </w:r>
            <w:r w:rsidRPr="0033427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ลว. 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24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ก.ย</w:t>
            </w:r>
            <w:r w:rsidRPr="0033427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. 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</w:rPr>
              <w:t>25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63</w:t>
            </w:r>
          </w:p>
        </w:tc>
      </w:tr>
      <w:tr w:rsidR="001B58EE" w14:paraId="40017A9C" w14:textId="77777777" w:rsidTr="00A20992">
        <w:tc>
          <w:tcPr>
            <w:tcW w:w="726" w:type="dxa"/>
          </w:tcPr>
          <w:p w14:paraId="3667CBF9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0</w:t>
            </w:r>
          </w:p>
        </w:tc>
        <w:tc>
          <w:tcPr>
            <w:tcW w:w="2389" w:type="dxa"/>
          </w:tcPr>
          <w:p w14:paraId="4708E77F" w14:textId="77777777" w:rsidR="001B58EE" w:rsidRPr="00334275" w:rsidRDefault="001B58EE" w:rsidP="00A20992">
            <w:pPr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</w:pPr>
            <w:r w:rsidRPr="00334275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t>นายมาหะมะ  มะเด็ง</w:t>
            </w:r>
          </w:p>
        </w:tc>
        <w:tc>
          <w:tcPr>
            <w:tcW w:w="2268" w:type="dxa"/>
          </w:tcPr>
          <w:p w14:paraId="3BA5DD63" w14:textId="77777777" w:rsidR="001B58EE" w:rsidRPr="00334275" w:rsidRDefault="001B58EE" w:rsidP="00A20992">
            <w:pPr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334275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t>3-9604-00173-34-1</w:t>
            </w:r>
          </w:p>
        </w:tc>
        <w:tc>
          <w:tcPr>
            <w:tcW w:w="1699" w:type="dxa"/>
          </w:tcPr>
          <w:p w14:paraId="652AE82B" w14:textId="77777777" w:rsidR="001B58EE" w:rsidRPr="00334275" w:rsidRDefault="001B58EE" w:rsidP="00A20992">
            <w:pPr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334275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 xml:space="preserve">27 </w:t>
            </w:r>
            <w:r w:rsidRPr="00334275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 xml:space="preserve">มีนาคม </w:t>
            </w:r>
            <w:r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br/>
            </w:r>
            <w:r w:rsidRPr="00334275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>2524</w:t>
            </w:r>
          </w:p>
        </w:tc>
        <w:tc>
          <w:tcPr>
            <w:tcW w:w="2411" w:type="dxa"/>
          </w:tcPr>
          <w:p w14:paraId="3A19A538" w14:textId="77777777" w:rsidR="001B58EE" w:rsidRPr="0017117F" w:rsidRDefault="001B58EE" w:rsidP="00A20992">
            <w:pPr>
              <w:jc w:val="center"/>
              <w:rPr>
                <w:rFonts w:ascii="TH SarabunPSK" w:hAnsi="TH SarabunPSK" w:cs="TH SarabunPSK"/>
                <w:strike/>
                <w:sz w:val="32"/>
                <w:szCs w:val="32"/>
              </w:rPr>
            </w:pPr>
            <w:r w:rsidRPr="0017117F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04E428E5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เพิกถอนออกจากรายชื่อบุคคล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ที่ถูกกำหนด ตาม</w:t>
            </w:r>
            <w:r w:rsidRPr="0033427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ประกาศ 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br/>
            </w:r>
            <w:r w:rsidRPr="0033427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พ.ปกร.ที่ 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2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>/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</w:rPr>
              <w:t>2559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</w:rPr>
              <w:br/>
            </w:r>
            <w:r w:rsidRPr="0033427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lastRenderedPageBreak/>
              <w:t xml:space="preserve">ลว. 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</w:rPr>
              <w:t>13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ก.ย</w:t>
            </w:r>
            <w:r w:rsidRPr="0033427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. 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</w:rPr>
              <w:t>2559</w:t>
            </w:r>
          </w:p>
        </w:tc>
      </w:tr>
    </w:tbl>
    <w:p w14:paraId="13C98CF7" w14:textId="77777777" w:rsidR="001B58EE" w:rsidRDefault="001B58EE" w:rsidP="001B58EE">
      <w:pPr>
        <w:tabs>
          <w:tab w:val="left" w:pos="6165"/>
        </w:tabs>
        <w:spacing w:after="0"/>
        <w:rPr>
          <w:rFonts w:ascii="TH SarabunPSK" w:hAnsi="TH SarabunPSK" w:cs="TH SarabunPSK"/>
          <w:sz w:val="32"/>
          <w:szCs w:val="32"/>
        </w:rPr>
      </w:pPr>
    </w:p>
    <w:p w14:paraId="26341213" w14:textId="77777777" w:rsidR="001B58EE" w:rsidRDefault="001B58EE" w:rsidP="001B58EE">
      <w:pPr>
        <w:tabs>
          <w:tab w:val="left" w:pos="6165"/>
        </w:tabs>
        <w:jc w:val="center"/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ประกาศสำนักงาน ปปง. ที่ ปกร. 4/2556 ลว. 6 ส.ค. 2556</w:t>
      </w:r>
    </w:p>
    <w:tbl>
      <w:tblPr>
        <w:tblStyle w:val="TableGrid"/>
        <w:tblW w:w="11192" w:type="dxa"/>
        <w:tblInd w:w="-426" w:type="dxa"/>
        <w:tblLook w:val="04A0" w:firstRow="1" w:lastRow="0" w:firstColumn="1" w:lastColumn="0" w:noHBand="0" w:noVBand="1"/>
      </w:tblPr>
      <w:tblGrid>
        <w:gridCol w:w="726"/>
        <w:gridCol w:w="2389"/>
        <w:gridCol w:w="2268"/>
        <w:gridCol w:w="1699"/>
        <w:gridCol w:w="2411"/>
        <w:gridCol w:w="1699"/>
      </w:tblGrid>
      <w:tr w:rsidR="001B58EE" w14:paraId="70FD837E" w14:textId="77777777" w:rsidTr="00A20992">
        <w:trPr>
          <w:tblHeader/>
        </w:trPr>
        <w:tc>
          <w:tcPr>
            <w:tcW w:w="726" w:type="dxa"/>
          </w:tcPr>
          <w:p w14:paraId="36A63360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389" w:type="dxa"/>
          </w:tcPr>
          <w:p w14:paraId="210DC6DD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2892CFB9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699" w:type="dxa"/>
          </w:tcPr>
          <w:p w14:paraId="2337B1F8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11" w:type="dxa"/>
          </w:tcPr>
          <w:p w14:paraId="2AB32EB1" w14:textId="77777777" w:rsidR="001B58EE" w:rsidRPr="002445E4" w:rsidRDefault="001B58EE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99" w:type="dxa"/>
          </w:tcPr>
          <w:p w14:paraId="37130D99" w14:textId="77777777" w:rsidR="001B58EE" w:rsidRDefault="001B58EE" w:rsidP="00A2099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B58EE" w14:paraId="2945FF18" w14:textId="77777777" w:rsidTr="00A20992">
        <w:tc>
          <w:tcPr>
            <w:tcW w:w="726" w:type="dxa"/>
          </w:tcPr>
          <w:p w14:paraId="48AA5B9B" w14:textId="77777777" w:rsidR="001B58EE" w:rsidRPr="00BD67F0" w:rsidRDefault="001B58EE" w:rsidP="00A20992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 w:rsidRPr="00BD67F0">
              <w:rPr>
                <w:rFonts w:ascii="TH SarabunPSK" w:hAnsi="TH SarabunPSK" w:cs="TH SarabunPSK" w:hint="cs"/>
                <w:sz w:val="32"/>
                <w:szCs w:val="32"/>
                <w:cs/>
              </w:rPr>
              <w:t>11</w:t>
            </w:r>
          </w:p>
        </w:tc>
        <w:tc>
          <w:tcPr>
            <w:tcW w:w="2389" w:type="dxa"/>
          </w:tcPr>
          <w:p w14:paraId="4A891343" w14:textId="77777777" w:rsidR="001B58EE" w:rsidRPr="00BD67F0" w:rsidRDefault="001B58EE" w:rsidP="00A20992">
            <w:pPr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BD67F0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t>นาย</w:t>
            </w:r>
            <w:r w:rsidRPr="00BD67F0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มะตอเพะ  มาลายอ</w:t>
            </w:r>
          </w:p>
        </w:tc>
        <w:tc>
          <w:tcPr>
            <w:tcW w:w="2268" w:type="dxa"/>
          </w:tcPr>
          <w:p w14:paraId="07B4D5E6" w14:textId="77777777" w:rsidR="001B58EE" w:rsidRPr="00BD67F0" w:rsidRDefault="001B58EE" w:rsidP="00A20992">
            <w:pPr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BD67F0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2-9605-00035-92-8</w:t>
            </w:r>
          </w:p>
        </w:tc>
        <w:tc>
          <w:tcPr>
            <w:tcW w:w="1699" w:type="dxa"/>
          </w:tcPr>
          <w:p w14:paraId="3F7E82E4" w14:textId="77777777" w:rsidR="001B58EE" w:rsidRPr="00BD67F0" w:rsidRDefault="001B58EE" w:rsidP="00A20992">
            <w:pPr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BD67F0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 xml:space="preserve">1 </w:t>
            </w:r>
            <w:r w:rsidRPr="00BD67F0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กันยายน</w:t>
            </w:r>
            <w:r w:rsidRPr="00BD67F0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br/>
            </w:r>
            <w:r w:rsidRPr="00BD67F0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>2529</w:t>
            </w:r>
          </w:p>
        </w:tc>
        <w:tc>
          <w:tcPr>
            <w:tcW w:w="2411" w:type="dxa"/>
          </w:tcPr>
          <w:p w14:paraId="7370305A" w14:textId="77777777" w:rsidR="001B58EE" w:rsidRPr="00BD67F0" w:rsidRDefault="001B58EE" w:rsidP="00A20992">
            <w:pPr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BD67F0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4613951A" w14:textId="77777777" w:rsidR="00BD67F0" w:rsidRDefault="00BD67F0" w:rsidP="00A20992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เพิกถอนออกจากรายชื่อบุคคล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ที่ถูกกำหนด </w:t>
            </w:r>
          </w:p>
          <w:p w14:paraId="31FBF07F" w14:textId="04EBEDB0" w:rsidR="001B58EE" w:rsidRPr="00871CC9" w:rsidRDefault="00BD67F0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ตาม</w:t>
            </w:r>
            <w:r w:rsidRPr="0033427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ประกาศ 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br/>
            </w:r>
            <w:r w:rsidRPr="0033427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พ.ปกร.ที่ 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2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</w:rPr>
              <w:t>25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67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</w:rPr>
              <w:br/>
            </w:r>
            <w:r w:rsidRPr="00BD67F0">
              <w:rPr>
                <w:rFonts w:ascii="TH SarabunPSK" w:hAnsi="TH SarabunPSK" w:cs="TH SarabunPSK" w:hint="cs"/>
                <w:color w:val="FF0000"/>
                <w:spacing w:val="-4"/>
                <w:sz w:val="32"/>
                <w:szCs w:val="32"/>
                <w:cs/>
              </w:rPr>
              <w:t xml:space="preserve">ลว. 4 เม.ย. </w:t>
            </w:r>
            <w:r w:rsidRPr="00BD67F0">
              <w:rPr>
                <w:rFonts w:ascii="TH SarabunPSK" w:hAnsi="TH SarabunPSK" w:cs="TH SarabunPSK"/>
                <w:color w:val="FF0000"/>
                <w:spacing w:val="-4"/>
                <w:sz w:val="32"/>
                <w:szCs w:val="32"/>
              </w:rPr>
              <w:t>25</w:t>
            </w:r>
            <w:r w:rsidRPr="00BD67F0">
              <w:rPr>
                <w:rFonts w:ascii="TH SarabunPSK" w:hAnsi="TH SarabunPSK" w:cs="TH SarabunPSK" w:hint="cs"/>
                <w:color w:val="FF0000"/>
                <w:spacing w:val="-4"/>
                <w:sz w:val="32"/>
                <w:szCs w:val="32"/>
                <w:cs/>
              </w:rPr>
              <w:t>6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7</w:t>
            </w:r>
          </w:p>
        </w:tc>
      </w:tr>
      <w:tr w:rsidR="001B58EE" w14:paraId="066E6BAA" w14:textId="77777777" w:rsidTr="00A20992">
        <w:tc>
          <w:tcPr>
            <w:tcW w:w="726" w:type="dxa"/>
          </w:tcPr>
          <w:p w14:paraId="7D581614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2</w:t>
            </w:r>
          </w:p>
        </w:tc>
        <w:tc>
          <w:tcPr>
            <w:tcW w:w="2389" w:type="dxa"/>
          </w:tcPr>
          <w:p w14:paraId="3753FFB7" w14:textId="77777777" w:rsidR="001B58EE" w:rsidRPr="00871CC9" w:rsidRDefault="001B58EE" w:rsidP="00A20992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94470B"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อูสนี  บาโด</w:t>
            </w:r>
          </w:p>
        </w:tc>
        <w:tc>
          <w:tcPr>
            <w:tcW w:w="2268" w:type="dxa"/>
          </w:tcPr>
          <w:p w14:paraId="2C85F276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>1</w:t>
            </w:r>
            <w:r w:rsidRPr="003C56DC"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>9605</w:t>
            </w:r>
            <w:r w:rsidRPr="003C56DC"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>00003</w:t>
            </w:r>
            <w:r w:rsidRPr="003C56DC"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>70</w:t>
            </w:r>
            <w:r w:rsidRPr="003C56DC"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>0</w:t>
            </w:r>
          </w:p>
        </w:tc>
        <w:tc>
          <w:tcPr>
            <w:tcW w:w="1699" w:type="dxa"/>
          </w:tcPr>
          <w:p w14:paraId="29B370AF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20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มกราคม </w:t>
            </w:r>
            <w:r>
              <w:rPr>
                <w:rFonts w:ascii="TH SarabunPSK" w:hAnsi="TH SarabunPSK" w:cs="TH SarabunPSK"/>
                <w:sz w:val="32"/>
                <w:szCs w:val="32"/>
              </w:rPr>
              <w:t>2527</w:t>
            </w:r>
          </w:p>
        </w:tc>
        <w:tc>
          <w:tcPr>
            <w:tcW w:w="2411" w:type="dxa"/>
          </w:tcPr>
          <w:p w14:paraId="63F6BEEA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0C0712F1" w14:textId="77777777" w:rsidR="001B58EE" w:rsidRPr="00334275" w:rsidRDefault="001B58EE" w:rsidP="00A20992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</w:tr>
      <w:tr w:rsidR="001B58EE" w14:paraId="292CC2E9" w14:textId="77777777" w:rsidTr="00A20992">
        <w:tc>
          <w:tcPr>
            <w:tcW w:w="726" w:type="dxa"/>
          </w:tcPr>
          <w:p w14:paraId="55251081" w14:textId="77777777" w:rsidR="001B58EE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3</w:t>
            </w:r>
          </w:p>
        </w:tc>
        <w:tc>
          <w:tcPr>
            <w:tcW w:w="2389" w:type="dxa"/>
          </w:tcPr>
          <w:p w14:paraId="09F7041A" w14:textId="77777777" w:rsidR="001B58EE" w:rsidRPr="00BE32FB" w:rsidRDefault="001B58EE" w:rsidP="00A20992">
            <w:pPr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B423AB">
              <w:rPr>
                <w:rFonts w:ascii="TH SarabunPSK" w:hAnsi="TH SarabunPSK" w:cs="TH SarabunPSK"/>
                <w:sz w:val="32"/>
                <w:szCs w:val="32"/>
                <w:cs/>
              </w:rPr>
              <w:t>นาย</w:t>
            </w:r>
            <w:r w:rsidRPr="00B423AB">
              <w:rPr>
                <w:rFonts w:ascii="TH SarabunPSK" w:hAnsi="TH SarabunPSK" w:cs="TH SarabunPSK" w:hint="cs"/>
                <w:sz w:val="32"/>
                <w:szCs w:val="32"/>
                <w:cs/>
              </w:rPr>
              <w:t>บารอวี  เจ๊ะแม</w:t>
            </w:r>
          </w:p>
        </w:tc>
        <w:tc>
          <w:tcPr>
            <w:tcW w:w="2268" w:type="dxa"/>
          </w:tcPr>
          <w:p w14:paraId="646507C0" w14:textId="77777777" w:rsidR="001B58EE" w:rsidRPr="00BE32FB" w:rsidRDefault="001B58EE" w:rsidP="00A20992">
            <w:pPr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>3</w:t>
            </w:r>
            <w:r w:rsidRPr="003C56DC"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>9605</w:t>
            </w:r>
            <w:r w:rsidRPr="003C56DC"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>00669</w:t>
            </w:r>
            <w:r w:rsidRPr="003C56DC"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>52</w:t>
            </w:r>
            <w:r w:rsidRPr="003C56DC"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>6</w:t>
            </w:r>
          </w:p>
        </w:tc>
        <w:tc>
          <w:tcPr>
            <w:tcW w:w="1699" w:type="dxa"/>
          </w:tcPr>
          <w:p w14:paraId="12E73455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10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ธันวาคม </w:t>
            </w:r>
            <w:r>
              <w:rPr>
                <w:rFonts w:ascii="TH SarabunPSK" w:hAnsi="TH SarabunPSK" w:cs="TH SarabunPSK"/>
                <w:sz w:val="32"/>
                <w:szCs w:val="32"/>
              </w:rPr>
              <w:t>2525</w:t>
            </w:r>
          </w:p>
        </w:tc>
        <w:tc>
          <w:tcPr>
            <w:tcW w:w="2411" w:type="dxa"/>
          </w:tcPr>
          <w:p w14:paraId="4ACF63B7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11313E39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2D9C4A92" w14:textId="77777777" w:rsidTr="00A20992">
        <w:tc>
          <w:tcPr>
            <w:tcW w:w="726" w:type="dxa"/>
          </w:tcPr>
          <w:p w14:paraId="353E32F2" w14:textId="77777777" w:rsidR="001B58EE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4</w:t>
            </w:r>
          </w:p>
        </w:tc>
        <w:tc>
          <w:tcPr>
            <w:tcW w:w="2389" w:type="dxa"/>
          </w:tcPr>
          <w:p w14:paraId="2E3540A3" w14:textId="77777777" w:rsidR="001B58EE" w:rsidRPr="00BE32FB" w:rsidRDefault="001B58EE" w:rsidP="00A20992">
            <w:pPr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B423AB"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อาบะห์  เจะอาลี</w:t>
            </w:r>
          </w:p>
        </w:tc>
        <w:tc>
          <w:tcPr>
            <w:tcW w:w="2268" w:type="dxa"/>
          </w:tcPr>
          <w:p w14:paraId="4BFD7512" w14:textId="77777777" w:rsidR="001B58EE" w:rsidRPr="00BE32FB" w:rsidRDefault="001B58EE" w:rsidP="00A20992">
            <w:pPr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>3</w:t>
            </w:r>
            <w:r w:rsidRPr="003C56DC"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>9501</w:t>
            </w:r>
            <w:r w:rsidRPr="003C56DC"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>00119</w:t>
            </w:r>
            <w:r w:rsidRPr="003C56DC"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>01</w:t>
            </w:r>
            <w:r w:rsidRPr="003C56DC"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>4</w:t>
            </w:r>
          </w:p>
        </w:tc>
        <w:tc>
          <w:tcPr>
            <w:tcW w:w="1699" w:type="dxa"/>
          </w:tcPr>
          <w:p w14:paraId="558114CC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15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มิถุนายน </w:t>
            </w:r>
            <w:r>
              <w:rPr>
                <w:rFonts w:ascii="TH SarabunPSK" w:hAnsi="TH SarabunPSK" w:cs="TH SarabunPSK"/>
                <w:sz w:val="32"/>
                <w:szCs w:val="32"/>
              </w:rPr>
              <w:t>2522</w:t>
            </w:r>
          </w:p>
        </w:tc>
        <w:tc>
          <w:tcPr>
            <w:tcW w:w="2411" w:type="dxa"/>
          </w:tcPr>
          <w:p w14:paraId="5407A71B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44A29E36" w14:textId="77777777" w:rsidR="001B58EE" w:rsidRDefault="001B58EE" w:rsidP="00A20992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</w:p>
        </w:tc>
      </w:tr>
      <w:tr w:rsidR="001B58EE" w14:paraId="5FBE05F8" w14:textId="77777777" w:rsidTr="00A20992">
        <w:tc>
          <w:tcPr>
            <w:tcW w:w="726" w:type="dxa"/>
          </w:tcPr>
          <w:p w14:paraId="5FE58B6B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5</w:t>
            </w:r>
          </w:p>
        </w:tc>
        <w:tc>
          <w:tcPr>
            <w:tcW w:w="2389" w:type="dxa"/>
          </w:tcPr>
          <w:p w14:paraId="0422738C" w14:textId="77777777" w:rsidR="001B58EE" w:rsidRPr="00C108E4" w:rsidRDefault="001B58EE" w:rsidP="00A20992">
            <w:pPr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C108E4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นายบูคอรี  ฮะมะ</w:t>
            </w:r>
          </w:p>
        </w:tc>
        <w:tc>
          <w:tcPr>
            <w:tcW w:w="2268" w:type="dxa"/>
          </w:tcPr>
          <w:p w14:paraId="38B77603" w14:textId="77777777" w:rsidR="001B58EE" w:rsidRPr="00C108E4" w:rsidRDefault="001B58EE" w:rsidP="00A20992">
            <w:pPr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C108E4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5-9506-00002-05-8</w:t>
            </w:r>
          </w:p>
        </w:tc>
        <w:tc>
          <w:tcPr>
            <w:tcW w:w="1699" w:type="dxa"/>
          </w:tcPr>
          <w:p w14:paraId="713714BF" w14:textId="77777777" w:rsidR="001B58EE" w:rsidRPr="00C108E4" w:rsidRDefault="001B58EE" w:rsidP="00A20992">
            <w:pPr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C108E4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 xml:space="preserve">3 </w:t>
            </w:r>
            <w:r w:rsidRPr="00C108E4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 xml:space="preserve">ธันวาคม </w:t>
            </w:r>
            <w:r w:rsidRPr="00C108E4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br/>
              <w:t>2525</w:t>
            </w:r>
          </w:p>
        </w:tc>
        <w:tc>
          <w:tcPr>
            <w:tcW w:w="2411" w:type="dxa"/>
          </w:tcPr>
          <w:p w14:paraId="6923E469" w14:textId="77777777" w:rsidR="001B58EE" w:rsidRPr="00C108E4" w:rsidRDefault="001B58EE" w:rsidP="00A20992">
            <w:pPr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C108E4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20FE8842" w14:textId="77777777" w:rsidR="001B58EE" w:rsidRDefault="00C108E4" w:rsidP="00A20992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เพิกถอนออกจากรายชื่อบุคคล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ที่ถูกกำหนด ตาม</w:t>
            </w:r>
            <w:r w:rsidRPr="0033427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ประกาศ 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br/>
            </w:r>
            <w:r w:rsidRPr="0033427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พ.ปกร.ที่ 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4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</w:rPr>
              <w:t>25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63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</w:rPr>
              <w:br/>
            </w:r>
            <w:r w:rsidRPr="0033427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ลว. 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24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ก.ย</w:t>
            </w:r>
            <w:r w:rsidRPr="0033427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. 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</w:rPr>
              <w:t>25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63</w:t>
            </w:r>
          </w:p>
        </w:tc>
      </w:tr>
      <w:tr w:rsidR="001B58EE" w14:paraId="26AEB23C" w14:textId="77777777" w:rsidTr="00A20992">
        <w:tc>
          <w:tcPr>
            <w:tcW w:w="726" w:type="dxa"/>
          </w:tcPr>
          <w:p w14:paraId="17F7EB90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6</w:t>
            </w:r>
          </w:p>
        </w:tc>
        <w:tc>
          <w:tcPr>
            <w:tcW w:w="2389" w:type="dxa"/>
          </w:tcPr>
          <w:p w14:paraId="1D14BF71" w14:textId="77777777" w:rsidR="001B58EE" w:rsidRPr="00871CC9" w:rsidRDefault="001B58EE" w:rsidP="00A20992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B423AB"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มะยากี  บือราเฮง</w:t>
            </w:r>
          </w:p>
        </w:tc>
        <w:tc>
          <w:tcPr>
            <w:tcW w:w="2268" w:type="dxa"/>
          </w:tcPr>
          <w:p w14:paraId="40011A82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</w:t>
            </w:r>
            <w:r w:rsidRPr="002415CA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9501</w:t>
            </w:r>
            <w:r w:rsidRPr="002415CA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00117</w:t>
            </w:r>
            <w:r w:rsidRPr="002415CA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62</w:t>
            </w:r>
            <w:r w:rsidRPr="002415CA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</w:t>
            </w:r>
          </w:p>
        </w:tc>
        <w:tc>
          <w:tcPr>
            <w:tcW w:w="1699" w:type="dxa"/>
          </w:tcPr>
          <w:p w14:paraId="0562B982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5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กุมภาพันธ์ </w:t>
            </w:r>
            <w:r>
              <w:rPr>
                <w:rFonts w:ascii="TH SarabunPSK" w:hAnsi="TH SarabunPSK" w:cs="TH SarabunPSK"/>
                <w:sz w:val="32"/>
                <w:szCs w:val="32"/>
              </w:rPr>
              <w:t>2525</w:t>
            </w:r>
          </w:p>
        </w:tc>
        <w:tc>
          <w:tcPr>
            <w:tcW w:w="2411" w:type="dxa"/>
          </w:tcPr>
          <w:p w14:paraId="37736042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60408803" w14:textId="77777777" w:rsidR="001B58EE" w:rsidRDefault="001B58EE" w:rsidP="00A20992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</w:p>
        </w:tc>
      </w:tr>
    </w:tbl>
    <w:p w14:paraId="5E90B5C9" w14:textId="77777777" w:rsidR="00C606E9" w:rsidRDefault="00C606E9" w:rsidP="001B58EE">
      <w:pPr>
        <w:tabs>
          <w:tab w:val="left" w:pos="6165"/>
        </w:tabs>
        <w:spacing w:after="0"/>
        <w:rPr>
          <w:rFonts w:ascii="TH Charm of AU" w:hAnsi="TH Charm of AU" w:cs="TH Charm of AU"/>
          <w:b/>
          <w:bCs/>
          <w:sz w:val="32"/>
          <w:szCs w:val="32"/>
        </w:rPr>
      </w:pPr>
    </w:p>
    <w:p w14:paraId="523F6DAD" w14:textId="77777777" w:rsidR="001B58EE" w:rsidRDefault="001B58EE" w:rsidP="001B58EE">
      <w:pPr>
        <w:tabs>
          <w:tab w:val="left" w:pos="6165"/>
        </w:tabs>
        <w:jc w:val="center"/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ประกาศสำนักงาน ปปง. ที่ ปกร. 5/2556 ลว. 24 ต.ค. 2556</w:t>
      </w:r>
    </w:p>
    <w:tbl>
      <w:tblPr>
        <w:tblStyle w:val="TableGrid"/>
        <w:tblW w:w="11192" w:type="dxa"/>
        <w:tblInd w:w="-426" w:type="dxa"/>
        <w:tblLook w:val="04A0" w:firstRow="1" w:lastRow="0" w:firstColumn="1" w:lastColumn="0" w:noHBand="0" w:noVBand="1"/>
      </w:tblPr>
      <w:tblGrid>
        <w:gridCol w:w="726"/>
        <w:gridCol w:w="2389"/>
        <w:gridCol w:w="2268"/>
        <w:gridCol w:w="1699"/>
        <w:gridCol w:w="2411"/>
        <w:gridCol w:w="1699"/>
      </w:tblGrid>
      <w:tr w:rsidR="001B58EE" w14:paraId="3F43DC41" w14:textId="77777777" w:rsidTr="00A20992">
        <w:tc>
          <w:tcPr>
            <w:tcW w:w="726" w:type="dxa"/>
          </w:tcPr>
          <w:p w14:paraId="665F6CF2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389" w:type="dxa"/>
          </w:tcPr>
          <w:p w14:paraId="75E37DB7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335AD4B6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699" w:type="dxa"/>
          </w:tcPr>
          <w:p w14:paraId="3E9F0E14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11" w:type="dxa"/>
          </w:tcPr>
          <w:p w14:paraId="76EBE570" w14:textId="77777777" w:rsidR="001B58EE" w:rsidRPr="002445E4" w:rsidRDefault="001B58EE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99" w:type="dxa"/>
          </w:tcPr>
          <w:p w14:paraId="52CDE12A" w14:textId="77777777" w:rsidR="001B58EE" w:rsidRDefault="001B58EE" w:rsidP="00A2099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B58EE" w14:paraId="2C00C075" w14:textId="77777777" w:rsidTr="00A20992">
        <w:tc>
          <w:tcPr>
            <w:tcW w:w="726" w:type="dxa"/>
          </w:tcPr>
          <w:p w14:paraId="296574D8" w14:textId="77777777" w:rsidR="001B58EE" w:rsidRPr="0056050D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7</w:t>
            </w:r>
          </w:p>
        </w:tc>
        <w:tc>
          <w:tcPr>
            <w:tcW w:w="2389" w:type="dxa"/>
          </w:tcPr>
          <w:p w14:paraId="34404408" w14:textId="77777777" w:rsidR="001B58EE" w:rsidRPr="0056050D" w:rsidRDefault="001B58EE" w:rsidP="00A20992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56050D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นายมะนุ๊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56050D">
              <w:rPr>
                <w:rFonts w:ascii="TH SarabunPSK" w:hAnsi="TH SarabunPSK" w:cs="TH SarabunPSK" w:hint="cs"/>
                <w:sz w:val="32"/>
                <w:szCs w:val="32"/>
                <w:cs/>
              </w:rPr>
              <w:t>มามะ</w:t>
            </w:r>
          </w:p>
        </w:tc>
        <w:tc>
          <w:tcPr>
            <w:tcW w:w="2268" w:type="dxa"/>
          </w:tcPr>
          <w:p w14:paraId="207EBE46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</w:t>
            </w:r>
            <w:r w:rsidRPr="00B64F38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9605</w:t>
            </w:r>
            <w:r w:rsidRPr="00B64F38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00083</w:t>
            </w:r>
            <w:r w:rsidRPr="00B64F38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97</w:t>
            </w:r>
            <w:r w:rsidRPr="00B64F38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</w:t>
            </w:r>
          </w:p>
        </w:tc>
        <w:tc>
          <w:tcPr>
            <w:tcW w:w="1699" w:type="dxa"/>
          </w:tcPr>
          <w:p w14:paraId="39565554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2 พฤษภาคม 2514</w:t>
            </w:r>
          </w:p>
        </w:tc>
        <w:tc>
          <w:tcPr>
            <w:tcW w:w="2411" w:type="dxa"/>
          </w:tcPr>
          <w:p w14:paraId="40143F72" w14:textId="77777777" w:rsidR="001B58EE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OX0312485 </w:t>
            </w:r>
            <w:r>
              <w:rPr>
                <w:rFonts w:ascii="TH SarabunPSK" w:hAnsi="TH SarabunPSK" w:cs="TH SarabunPSK"/>
                <w:sz w:val="32"/>
                <w:szCs w:val="32"/>
              </w:rPr>
              <w:br/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วันหมดอายุ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</w:rPr>
              <w:t>08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02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2004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)</w:t>
            </w:r>
          </w:p>
        </w:tc>
        <w:tc>
          <w:tcPr>
            <w:tcW w:w="1699" w:type="dxa"/>
          </w:tcPr>
          <w:p w14:paraId="63D2E0A3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30DA0445" w14:textId="77777777" w:rsidTr="00A20992">
        <w:tc>
          <w:tcPr>
            <w:tcW w:w="726" w:type="dxa"/>
          </w:tcPr>
          <w:p w14:paraId="33E409EB" w14:textId="77777777" w:rsidR="001B58EE" w:rsidRPr="0056050D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8</w:t>
            </w:r>
          </w:p>
        </w:tc>
        <w:tc>
          <w:tcPr>
            <w:tcW w:w="2389" w:type="dxa"/>
          </w:tcPr>
          <w:p w14:paraId="4E5D45CD" w14:textId="77777777" w:rsidR="001B58EE" w:rsidRPr="0056050D" w:rsidRDefault="001B58EE" w:rsidP="00A20992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กูลี  ลือบา</w:t>
            </w:r>
          </w:p>
        </w:tc>
        <w:tc>
          <w:tcPr>
            <w:tcW w:w="2268" w:type="dxa"/>
          </w:tcPr>
          <w:p w14:paraId="6B4BA39C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5</w:t>
            </w:r>
            <w:r w:rsidRPr="00B64F3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9605</w:t>
            </w:r>
            <w:r w:rsidRPr="00B64F3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00023</w:t>
            </w:r>
            <w:r w:rsidRPr="00B64F3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40</w:t>
            </w:r>
            <w:r w:rsidRPr="00B64F3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1</w:t>
            </w:r>
          </w:p>
        </w:tc>
        <w:tc>
          <w:tcPr>
            <w:tcW w:w="1699" w:type="dxa"/>
          </w:tcPr>
          <w:p w14:paraId="4FD08537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0 ธันวาคม  2519</w:t>
            </w:r>
          </w:p>
        </w:tc>
        <w:tc>
          <w:tcPr>
            <w:tcW w:w="2411" w:type="dxa"/>
          </w:tcPr>
          <w:p w14:paraId="0D937E67" w14:textId="77777777" w:rsidR="001B58EE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OX0319834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(วันหมดอายุ </w:t>
            </w:r>
            <w:r>
              <w:rPr>
                <w:rFonts w:ascii="TH SarabunPSK" w:hAnsi="TH SarabunPSK" w:cs="TH SarabunPSK"/>
                <w:sz w:val="32"/>
                <w:szCs w:val="32"/>
              </w:rPr>
              <w:t>20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04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2004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</w:tc>
        <w:tc>
          <w:tcPr>
            <w:tcW w:w="1699" w:type="dxa"/>
          </w:tcPr>
          <w:p w14:paraId="6E64ECB6" w14:textId="77777777" w:rsidR="001B58EE" w:rsidRPr="00334275" w:rsidRDefault="001B58EE" w:rsidP="00A20992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</w:tr>
      <w:tr w:rsidR="001B58EE" w14:paraId="0835FC4B" w14:textId="77777777" w:rsidTr="00A20992">
        <w:tc>
          <w:tcPr>
            <w:tcW w:w="726" w:type="dxa"/>
          </w:tcPr>
          <w:p w14:paraId="36E2922D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9</w:t>
            </w:r>
          </w:p>
        </w:tc>
        <w:tc>
          <w:tcPr>
            <w:tcW w:w="2389" w:type="dxa"/>
          </w:tcPr>
          <w:p w14:paraId="2D0E8A49" w14:textId="77777777" w:rsidR="001B58EE" w:rsidRPr="0056050D" w:rsidRDefault="001B58EE" w:rsidP="00A20992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56050D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นายกามารูดิง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56050D">
              <w:rPr>
                <w:rFonts w:ascii="TH SarabunPSK" w:hAnsi="TH SarabunPSK" w:cs="TH SarabunPSK" w:hint="cs"/>
                <w:sz w:val="32"/>
                <w:szCs w:val="32"/>
                <w:cs/>
              </w:rPr>
              <w:t>ขะเดหมะ</w:t>
            </w:r>
          </w:p>
        </w:tc>
        <w:tc>
          <w:tcPr>
            <w:tcW w:w="2268" w:type="dxa"/>
          </w:tcPr>
          <w:p w14:paraId="21DBE65E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</w:t>
            </w:r>
            <w:r w:rsidRPr="00B64F38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9501</w:t>
            </w:r>
            <w:r w:rsidRPr="00B64F38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00151</w:t>
            </w:r>
            <w:r w:rsidRPr="00B64F38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44</w:t>
            </w:r>
            <w:r w:rsidRPr="00B64F38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9</w:t>
            </w:r>
          </w:p>
        </w:tc>
        <w:tc>
          <w:tcPr>
            <w:tcW w:w="1699" w:type="dxa"/>
          </w:tcPr>
          <w:p w14:paraId="0C216171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20 มีนาคม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526</w:t>
            </w:r>
          </w:p>
        </w:tc>
        <w:tc>
          <w:tcPr>
            <w:tcW w:w="2411" w:type="dxa"/>
          </w:tcPr>
          <w:p w14:paraId="77A3F5DA" w14:textId="77777777" w:rsidR="001B58EE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681BA92C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1A1C6DAA" w14:textId="77777777" w:rsidR="0095011E" w:rsidRDefault="0095011E" w:rsidP="001B58EE">
      <w:pPr>
        <w:tabs>
          <w:tab w:val="left" w:pos="6165"/>
        </w:tabs>
        <w:jc w:val="center"/>
        <w:rPr>
          <w:rFonts w:ascii="TH Charm of AU" w:hAnsi="TH Charm of AU" w:cs="TH Charm of AU"/>
          <w:b/>
          <w:bCs/>
          <w:sz w:val="40"/>
          <w:szCs w:val="40"/>
          <w:highlight w:val="cyan"/>
        </w:rPr>
      </w:pPr>
    </w:p>
    <w:p w14:paraId="4FA7D0DF" w14:textId="77777777" w:rsidR="001B58EE" w:rsidRDefault="001B58EE" w:rsidP="001B58EE">
      <w:pPr>
        <w:tabs>
          <w:tab w:val="left" w:pos="6165"/>
        </w:tabs>
        <w:jc w:val="center"/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ประกาศสำนักงาน ปปง. ที่ ปกร. 6/2556 ลว. 25 ต.ค. 2556</w:t>
      </w:r>
    </w:p>
    <w:tbl>
      <w:tblPr>
        <w:tblStyle w:val="TableGrid"/>
        <w:tblW w:w="11192" w:type="dxa"/>
        <w:tblInd w:w="-426" w:type="dxa"/>
        <w:tblLook w:val="04A0" w:firstRow="1" w:lastRow="0" w:firstColumn="1" w:lastColumn="0" w:noHBand="0" w:noVBand="1"/>
      </w:tblPr>
      <w:tblGrid>
        <w:gridCol w:w="726"/>
        <w:gridCol w:w="2382"/>
        <w:gridCol w:w="2262"/>
        <w:gridCol w:w="1696"/>
        <w:gridCol w:w="2431"/>
        <w:gridCol w:w="1695"/>
      </w:tblGrid>
      <w:tr w:rsidR="001B58EE" w14:paraId="7DC570DE" w14:textId="77777777" w:rsidTr="00A20992">
        <w:tc>
          <w:tcPr>
            <w:tcW w:w="726" w:type="dxa"/>
          </w:tcPr>
          <w:p w14:paraId="7404EB1A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389" w:type="dxa"/>
          </w:tcPr>
          <w:p w14:paraId="7BBC3A74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7F1B77A3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699" w:type="dxa"/>
          </w:tcPr>
          <w:p w14:paraId="5BC9A006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11" w:type="dxa"/>
          </w:tcPr>
          <w:p w14:paraId="610CF11A" w14:textId="77777777" w:rsidR="001B58EE" w:rsidRPr="002445E4" w:rsidRDefault="001B58EE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99" w:type="dxa"/>
          </w:tcPr>
          <w:p w14:paraId="488A5400" w14:textId="77777777" w:rsidR="001B58EE" w:rsidRDefault="001B58EE" w:rsidP="00A2099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B58EE" w14:paraId="11B9FD2B" w14:textId="77777777" w:rsidTr="00A20992">
        <w:tc>
          <w:tcPr>
            <w:tcW w:w="726" w:type="dxa"/>
          </w:tcPr>
          <w:p w14:paraId="1A87F1EE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0</w:t>
            </w:r>
          </w:p>
        </w:tc>
        <w:tc>
          <w:tcPr>
            <w:tcW w:w="2389" w:type="dxa"/>
          </w:tcPr>
          <w:p w14:paraId="6C5905E9" w14:textId="77777777" w:rsidR="001B58EE" w:rsidRPr="0056050D" w:rsidRDefault="001B58EE" w:rsidP="00A20992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 xml:space="preserve">นายลุกมัน  </w:t>
            </w:r>
            <w:r w:rsidRPr="0056050D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แปแนะ</w:t>
            </w:r>
          </w:p>
        </w:tc>
        <w:tc>
          <w:tcPr>
            <w:tcW w:w="2268" w:type="dxa"/>
          </w:tcPr>
          <w:p w14:paraId="2E449C4E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3</w:t>
            </w:r>
            <w:r w:rsidRPr="008C2FCF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9605</w:t>
            </w:r>
            <w:r w:rsidRPr="008C2FCF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00042</w:t>
            </w:r>
            <w:r w:rsidRPr="008C2FCF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26</w:t>
            </w:r>
            <w:r w:rsidRPr="008C2FCF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4</w:t>
            </w:r>
          </w:p>
        </w:tc>
        <w:tc>
          <w:tcPr>
            <w:tcW w:w="1699" w:type="dxa"/>
          </w:tcPr>
          <w:p w14:paraId="192D1C1A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0</w:t>
            </w:r>
            <w:r w:rsidRPr="0056050D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กรกฎาคม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513</w:t>
            </w:r>
          </w:p>
        </w:tc>
        <w:tc>
          <w:tcPr>
            <w:tcW w:w="2411" w:type="dxa"/>
          </w:tcPr>
          <w:p w14:paraId="729BDB06" w14:textId="77777777" w:rsidR="001B58EE" w:rsidRDefault="001B58EE" w:rsidP="00A20992">
            <w:pPr>
              <w:tabs>
                <w:tab w:val="left" w:pos="301"/>
              </w:tabs>
              <w:ind w:left="319" w:hanging="319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.</w:t>
            </w:r>
            <w:r>
              <w:rPr>
                <w:rFonts w:ascii="TH SarabunPSK" w:hAnsi="TH SarabunPSK" w:cs="TH SarabunPSK"/>
                <w:sz w:val="32"/>
                <w:szCs w:val="32"/>
              </w:rPr>
              <w:tab/>
              <w:t>ON0110517</w:t>
            </w:r>
            <w:r>
              <w:rPr>
                <w:rFonts w:ascii="TH SarabunPSK" w:hAnsi="TH SarabunPSK" w:cs="TH SarabunPSK"/>
                <w:sz w:val="32"/>
                <w:szCs w:val="32"/>
              </w:rPr>
              <w:br/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วันหมดอายุ</w:t>
            </w:r>
            <w:r>
              <w:rPr>
                <w:rFonts w:ascii="TH SarabunPSK" w:hAnsi="TH SarabunPSK" w:cs="TH SarabunPSK"/>
                <w:sz w:val="32"/>
                <w:szCs w:val="32"/>
              </w:rPr>
              <w:t>1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02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1997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)</w:t>
            </w:r>
          </w:p>
          <w:p w14:paraId="602E5D41" w14:textId="77777777" w:rsidR="001B58EE" w:rsidRDefault="001B58EE" w:rsidP="00A20992">
            <w:pPr>
              <w:tabs>
                <w:tab w:val="left" w:pos="314"/>
              </w:tabs>
              <w:ind w:left="319" w:hanging="319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2.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>
              <w:rPr>
                <w:rFonts w:ascii="TH SarabunPSK" w:hAnsi="TH SarabunPSK" w:cs="TH SarabunPSK"/>
                <w:sz w:val="32"/>
                <w:szCs w:val="32"/>
              </w:rPr>
              <w:t>OJ0308545</w:t>
            </w:r>
            <w:r>
              <w:rPr>
                <w:rFonts w:ascii="TH SarabunPSK" w:hAnsi="TH SarabunPSK" w:cs="TH SarabunPSK"/>
                <w:sz w:val="32"/>
                <w:szCs w:val="32"/>
              </w:rPr>
              <w:br/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วันหมดอายุ </w:t>
            </w:r>
            <w:r>
              <w:rPr>
                <w:rFonts w:ascii="TH SarabunPSK" w:hAnsi="TH SarabunPSK" w:cs="TH SarabunPSK"/>
                <w:sz w:val="32"/>
                <w:szCs w:val="32"/>
              </w:rPr>
              <w:t>08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02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2002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  <w:p w14:paraId="6DBC6BFD" w14:textId="77777777" w:rsidR="001B58EE" w:rsidRDefault="001B58EE" w:rsidP="00A20992">
            <w:pPr>
              <w:tabs>
                <w:tab w:val="left" w:pos="319"/>
              </w:tabs>
              <w:ind w:left="319" w:hanging="319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.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OT0425800 </w:t>
            </w:r>
            <w:r>
              <w:rPr>
                <w:rFonts w:ascii="TH SarabunPSK" w:hAnsi="TH SarabunPSK" w:cs="TH SarabunPSK"/>
                <w:sz w:val="32"/>
                <w:szCs w:val="32"/>
              </w:rPr>
              <w:br/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วันหมดอายุ </w:t>
            </w:r>
            <w:r>
              <w:rPr>
                <w:rFonts w:ascii="TH SarabunPSK" w:hAnsi="TH SarabunPSK" w:cs="TH SarabunPSK"/>
                <w:sz w:val="32"/>
                <w:szCs w:val="32"/>
              </w:rPr>
              <w:t>21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01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2007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  <w:p w14:paraId="7087BFE5" w14:textId="77777777" w:rsidR="001B58EE" w:rsidRPr="0056050D" w:rsidRDefault="001B58EE" w:rsidP="00A20992">
            <w:pPr>
              <w:tabs>
                <w:tab w:val="left" w:pos="340"/>
              </w:tabs>
              <w:ind w:left="319" w:hanging="319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4.</w:t>
            </w:r>
            <w:r>
              <w:rPr>
                <w:rFonts w:ascii="TH SarabunPSK" w:hAnsi="TH SarabunPSK" w:cs="TH SarabunPSK"/>
                <w:sz w:val="32"/>
                <w:szCs w:val="32"/>
              </w:rPr>
              <w:tab/>
              <w:t>OC0819857</w:t>
            </w:r>
            <w:r>
              <w:rPr>
                <w:rFonts w:ascii="TH SarabunPSK" w:hAnsi="TH SarabunPSK" w:cs="TH SarabunPSK"/>
                <w:sz w:val="32"/>
                <w:szCs w:val="32"/>
              </w:rPr>
              <w:br/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วันหมดอายุ </w:t>
            </w:r>
            <w:r>
              <w:rPr>
                <w:rFonts w:ascii="TH SarabunPSK" w:hAnsi="TH SarabunPSK" w:cs="TH SarabunPSK"/>
                <w:sz w:val="32"/>
                <w:szCs w:val="32"/>
              </w:rPr>
              <w:t>11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10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2014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</w:tc>
        <w:tc>
          <w:tcPr>
            <w:tcW w:w="1699" w:type="dxa"/>
          </w:tcPr>
          <w:p w14:paraId="22D99F1E" w14:textId="77777777" w:rsidR="001B58EE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1B58EE" w14:paraId="3F4DEE06" w14:textId="77777777" w:rsidTr="00A20992">
        <w:tc>
          <w:tcPr>
            <w:tcW w:w="726" w:type="dxa"/>
          </w:tcPr>
          <w:p w14:paraId="27322819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21</w:t>
            </w:r>
          </w:p>
        </w:tc>
        <w:tc>
          <w:tcPr>
            <w:tcW w:w="2389" w:type="dxa"/>
          </w:tcPr>
          <w:p w14:paraId="4A3919E1" w14:textId="77777777" w:rsidR="001B58EE" w:rsidRPr="00CD7117" w:rsidRDefault="001B58EE" w:rsidP="00A20992">
            <w:pPr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</w:pPr>
            <w:r w:rsidRPr="00CD7117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  <w:lang w:val="th-TH" w:eastAsia="th-TH"/>
              </w:rPr>
              <w:t>นาย</w:t>
            </w:r>
            <w:r w:rsidRPr="00CD7117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  <w:lang w:eastAsia="th-TH"/>
              </w:rPr>
              <w:t xml:space="preserve">มะยูดิง </w:t>
            </w:r>
            <w:r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  <w:lang w:eastAsia="th-TH"/>
              </w:rPr>
              <w:t xml:space="preserve"> </w:t>
            </w:r>
            <w:r w:rsidRPr="00CD7117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  <w:lang w:eastAsia="th-TH"/>
              </w:rPr>
              <w:t>หะยีสะนิ</w:t>
            </w:r>
          </w:p>
        </w:tc>
        <w:tc>
          <w:tcPr>
            <w:tcW w:w="2268" w:type="dxa"/>
          </w:tcPr>
          <w:p w14:paraId="0BA29B91" w14:textId="77777777" w:rsidR="001B58EE" w:rsidRPr="00CD7117" w:rsidRDefault="001B58EE" w:rsidP="00A20992">
            <w:pPr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</w:pPr>
            <w:r w:rsidRPr="00CD7117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1-9606-00031-62-4</w:t>
            </w:r>
          </w:p>
        </w:tc>
        <w:tc>
          <w:tcPr>
            <w:tcW w:w="1699" w:type="dxa"/>
          </w:tcPr>
          <w:p w14:paraId="7836C072" w14:textId="77777777" w:rsidR="001B58EE" w:rsidRPr="00CD7117" w:rsidRDefault="001B58EE" w:rsidP="00A20992">
            <w:pPr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CD7117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 xml:space="preserve">8 มีนาคม </w:t>
            </w:r>
            <w:r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br/>
            </w:r>
            <w:r w:rsidRPr="00CD7117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2529</w:t>
            </w:r>
          </w:p>
        </w:tc>
        <w:tc>
          <w:tcPr>
            <w:tcW w:w="2411" w:type="dxa"/>
          </w:tcPr>
          <w:p w14:paraId="6781CD26" w14:textId="77777777" w:rsidR="001B58EE" w:rsidRPr="0017117F" w:rsidRDefault="001B58EE" w:rsidP="00A20992">
            <w:pPr>
              <w:jc w:val="center"/>
              <w:rPr>
                <w:rFonts w:ascii="TH SarabunPSK" w:hAnsi="TH SarabunPSK" w:cs="TH SarabunPSK"/>
                <w:strike/>
                <w:sz w:val="32"/>
                <w:szCs w:val="32"/>
              </w:rPr>
            </w:pPr>
            <w:r w:rsidRPr="0017117F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79A80ED5" w14:textId="77777777" w:rsidR="001B58EE" w:rsidRPr="00756B9F" w:rsidRDefault="001B58EE" w:rsidP="00A20992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เพิกถอนออกจากรายชื่อบุคคล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ที่ถูกกำหนด ตาม</w:t>
            </w:r>
            <w:r w:rsidRPr="0033427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ประกาศ 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br/>
            </w:r>
            <w:r w:rsidRPr="0033427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พ.ปกร.ที่ 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</w:rPr>
              <w:t>3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</w:rPr>
              <w:t>2560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</w:rPr>
              <w:br/>
            </w:r>
            <w:r w:rsidRPr="0033427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ลว. 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</w:rPr>
              <w:t>16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พ.ค</w:t>
            </w:r>
            <w:r w:rsidRPr="0033427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. 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</w:rPr>
              <w:t>25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</w:rPr>
              <w:t>60</w:t>
            </w:r>
          </w:p>
        </w:tc>
      </w:tr>
    </w:tbl>
    <w:p w14:paraId="2BB144B5" w14:textId="77777777" w:rsidR="001B58EE" w:rsidRDefault="001B58EE" w:rsidP="001B58EE">
      <w:pPr>
        <w:tabs>
          <w:tab w:val="left" w:pos="6165"/>
        </w:tabs>
        <w:spacing w:after="0"/>
        <w:rPr>
          <w:rFonts w:ascii="TH SarabunPSK" w:hAnsi="TH SarabunPSK" w:cs="TH SarabunPSK"/>
          <w:sz w:val="32"/>
          <w:szCs w:val="32"/>
        </w:rPr>
      </w:pPr>
    </w:p>
    <w:p w14:paraId="4D7DBA5E" w14:textId="77777777" w:rsidR="001B58EE" w:rsidRDefault="001B58EE" w:rsidP="001B58EE">
      <w:pPr>
        <w:tabs>
          <w:tab w:val="left" w:pos="6165"/>
        </w:tabs>
        <w:jc w:val="center"/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7</w:t>
      </w: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556 ลว. 2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9</w:t>
      </w: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ต.ค. 2556</w:t>
      </w:r>
    </w:p>
    <w:tbl>
      <w:tblPr>
        <w:tblStyle w:val="TableGrid"/>
        <w:tblW w:w="11192" w:type="dxa"/>
        <w:tblInd w:w="-426" w:type="dxa"/>
        <w:tblLook w:val="04A0" w:firstRow="1" w:lastRow="0" w:firstColumn="1" w:lastColumn="0" w:noHBand="0" w:noVBand="1"/>
      </w:tblPr>
      <w:tblGrid>
        <w:gridCol w:w="726"/>
        <w:gridCol w:w="2382"/>
        <w:gridCol w:w="2262"/>
        <w:gridCol w:w="1696"/>
        <w:gridCol w:w="2431"/>
        <w:gridCol w:w="1695"/>
      </w:tblGrid>
      <w:tr w:rsidR="001B58EE" w14:paraId="299911AB" w14:textId="77777777" w:rsidTr="00A20992">
        <w:tc>
          <w:tcPr>
            <w:tcW w:w="726" w:type="dxa"/>
          </w:tcPr>
          <w:p w14:paraId="6B639970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389" w:type="dxa"/>
          </w:tcPr>
          <w:p w14:paraId="6702501A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5EC7DD5F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699" w:type="dxa"/>
          </w:tcPr>
          <w:p w14:paraId="34845CE1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11" w:type="dxa"/>
          </w:tcPr>
          <w:p w14:paraId="54EBF5A2" w14:textId="77777777" w:rsidR="001B58EE" w:rsidRPr="002445E4" w:rsidRDefault="001B58EE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99" w:type="dxa"/>
          </w:tcPr>
          <w:p w14:paraId="7B3B3625" w14:textId="77777777" w:rsidR="001B58EE" w:rsidRDefault="001B58EE" w:rsidP="00A2099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B58EE" w14:paraId="1DE46A63" w14:textId="77777777" w:rsidTr="00A20992">
        <w:tc>
          <w:tcPr>
            <w:tcW w:w="726" w:type="dxa"/>
          </w:tcPr>
          <w:p w14:paraId="70479A12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2</w:t>
            </w:r>
          </w:p>
        </w:tc>
        <w:tc>
          <w:tcPr>
            <w:tcW w:w="2389" w:type="dxa"/>
          </w:tcPr>
          <w:p w14:paraId="05EE9349" w14:textId="77777777" w:rsidR="001B58EE" w:rsidRPr="00A06408" w:rsidRDefault="001B58EE" w:rsidP="00A20992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อับดุลบาซิค  ยูนุ</w:t>
            </w:r>
          </w:p>
        </w:tc>
        <w:tc>
          <w:tcPr>
            <w:tcW w:w="2268" w:type="dxa"/>
          </w:tcPr>
          <w:p w14:paraId="2C951CFB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1</w:t>
            </w:r>
            <w:r w:rsidRPr="008C2FCF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9611</w:t>
            </w:r>
            <w:r w:rsidRPr="008C2FCF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00007</w:t>
            </w:r>
            <w:r w:rsidRPr="008C2FCF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48</w:t>
            </w:r>
            <w:r w:rsidRPr="008C2FCF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2</w:t>
            </w:r>
          </w:p>
        </w:tc>
        <w:tc>
          <w:tcPr>
            <w:tcW w:w="1699" w:type="dxa"/>
          </w:tcPr>
          <w:p w14:paraId="6F858B45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4 กันยายน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527</w:t>
            </w:r>
          </w:p>
        </w:tc>
        <w:tc>
          <w:tcPr>
            <w:tcW w:w="2411" w:type="dxa"/>
          </w:tcPr>
          <w:p w14:paraId="713CB7D8" w14:textId="77777777" w:rsidR="001B58EE" w:rsidRDefault="001B58EE" w:rsidP="00A20992">
            <w:pPr>
              <w:tabs>
                <w:tab w:val="left" w:pos="301"/>
              </w:tabs>
              <w:ind w:left="319" w:hanging="319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.</w:t>
            </w:r>
            <w:r>
              <w:rPr>
                <w:rFonts w:ascii="TH SarabunPSK" w:hAnsi="TH SarabunPSK" w:cs="TH SarabunPSK"/>
                <w:sz w:val="32"/>
                <w:szCs w:val="32"/>
              </w:rPr>
              <w:tab/>
              <w:t>OM0429418</w:t>
            </w:r>
            <w:r>
              <w:rPr>
                <w:rFonts w:ascii="TH SarabunPSK" w:hAnsi="TH SarabunPSK" w:cs="TH SarabunPSK"/>
                <w:sz w:val="32"/>
                <w:szCs w:val="32"/>
              </w:rPr>
              <w:br/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วันหมดอายุ</w:t>
            </w:r>
            <w:r>
              <w:rPr>
                <w:rFonts w:ascii="TH SarabunPSK" w:hAnsi="TH SarabunPSK" w:cs="TH SarabunPSK"/>
                <w:sz w:val="32"/>
                <w:szCs w:val="32"/>
              </w:rPr>
              <w:t>07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04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2006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)</w:t>
            </w:r>
            <w:r>
              <w:rPr>
                <w:rFonts w:ascii="TH SarabunPSK" w:hAnsi="TH SarabunPSK" w:cs="TH SarabunPSK"/>
                <w:sz w:val="32"/>
                <w:szCs w:val="32"/>
              </w:rPr>
              <w:br/>
            </w:r>
            <w:r w:rsidRPr="00CC7D2B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ชื่อ </w:t>
            </w:r>
            <w:r w:rsidRPr="00CC7D2B">
              <w:rPr>
                <w:rFonts w:ascii="TH SarabunPSK" w:hAnsi="TH SarabunPSK" w:cs="TH SarabunPSK"/>
                <w:sz w:val="32"/>
                <w:szCs w:val="32"/>
                <w:cs/>
              </w:rPr>
              <w:t>–</w:t>
            </w:r>
            <w:r w:rsidRPr="00CC7D2B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สกุล ตามหนังสือเดินทางฉบับนี้ คือ </w:t>
            </w:r>
            <w:r w:rsidRPr="00CC7D2B">
              <w:rPr>
                <w:rFonts w:ascii="TH SarabunPSK" w:hAnsi="TH SarabunPSK" w:cs="TH SarabunPSK"/>
                <w:sz w:val="32"/>
                <w:szCs w:val="32"/>
              </w:rPr>
              <w:t>ABDULBASIK  YUNU</w:t>
            </w:r>
          </w:p>
          <w:p w14:paraId="4165DB52" w14:textId="77777777" w:rsidR="001B58EE" w:rsidRPr="00CC7D2B" w:rsidRDefault="001B58EE" w:rsidP="00A20992">
            <w:pPr>
              <w:tabs>
                <w:tab w:val="left" w:pos="314"/>
              </w:tabs>
              <w:ind w:left="319" w:hanging="319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2.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>
              <w:rPr>
                <w:rFonts w:ascii="TH SarabunPSK" w:hAnsi="TH SarabunPSK" w:cs="TH SarabunPSK"/>
                <w:sz w:val="32"/>
                <w:szCs w:val="32"/>
              </w:rPr>
              <w:t>OM0633763</w:t>
            </w:r>
            <w:r>
              <w:rPr>
                <w:rFonts w:ascii="TH SarabunPSK" w:hAnsi="TH SarabunPSK" w:cs="TH SarabunPSK"/>
                <w:sz w:val="32"/>
                <w:szCs w:val="32"/>
              </w:rPr>
              <w:br/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วันหมดอายุ </w:t>
            </w:r>
            <w:r>
              <w:rPr>
                <w:rFonts w:ascii="TH SarabunPSK" w:hAnsi="TH SarabunPSK" w:cs="TH SarabunPSK"/>
                <w:sz w:val="32"/>
                <w:szCs w:val="32"/>
              </w:rPr>
              <w:t>03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04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2011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</w:tc>
        <w:tc>
          <w:tcPr>
            <w:tcW w:w="1699" w:type="dxa"/>
          </w:tcPr>
          <w:p w14:paraId="7B9BAA62" w14:textId="77777777" w:rsidR="001B58EE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1B58EE" w14:paraId="2ABC3612" w14:textId="77777777" w:rsidTr="00A20992">
        <w:tc>
          <w:tcPr>
            <w:tcW w:w="726" w:type="dxa"/>
          </w:tcPr>
          <w:p w14:paraId="5ED22A4F" w14:textId="77777777" w:rsidR="001B58EE" w:rsidRPr="0056050D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3</w:t>
            </w:r>
          </w:p>
        </w:tc>
        <w:tc>
          <w:tcPr>
            <w:tcW w:w="2389" w:type="dxa"/>
          </w:tcPr>
          <w:p w14:paraId="3FAE0A71" w14:textId="77777777" w:rsidR="001B58EE" w:rsidRPr="008A2580" w:rsidRDefault="001B58EE" w:rsidP="00A20992">
            <w:pPr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 xml:space="preserve">นายซัฟวาน  </w:t>
            </w:r>
            <w:r w:rsidRPr="008A2580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สาแล๊ะ</w:t>
            </w:r>
          </w:p>
        </w:tc>
        <w:tc>
          <w:tcPr>
            <w:tcW w:w="2268" w:type="dxa"/>
          </w:tcPr>
          <w:p w14:paraId="12D3608E" w14:textId="77777777" w:rsidR="001B58EE" w:rsidRPr="008A2580" w:rsidRDefault="001B58EE" w:rsidP="00A20992">
            <w:pPr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8A2580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1-9606-00011-34-8</w:t>
            </w:r>
          </w:p>
        </w:tc>
        <w:tc>
          <w:tcPr>
            <w:tcW w:w="1699" w:type="dxa"/>
          </w:tcPr>
          <w:p w14:paraId="522BD059" w14:textId="77777777" w:rsidR="001B58EE" w:rsidRPr="008A2580" w:rsidRDefault="001B58EE" w:rsidP="00A20992">
            <w:pPr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</w:pPr>
            <w:r w:rsidRPr="008A2580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5 พฤษภาคม 2527</w:t>
            </w:r>
          </w:p>
        </w:tc>
        <w:tc>
          <w:tcPr>
            <w:tcW w:w="2411" w:type="dxa"/>
          </w:tcPr>
          <w:p w14:paraId="75E4B8FA" w14:textId="77777777" w:rsidR="001B58EE" w:rsidRPr="0017117F" w:rsidRDefault="001B58EE" w:rsidP="00A20992">
            <w:pPr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</w:pPr>
            <w:r w:rsidRPr="0017117F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62993612" w14:textId="77777777" w:rsidR="001B58EE" w:rsidRPr="00756B9F" w:rsidRDefault="001B58EE" w:rsidP="00A20992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เพิกถอนออกจากรายชื่อบุคคล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ที่ถูกกำหนด ตาม</w:t>
            </w:r>
            <w:r w:rsidRPr="0033427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ประกาศ 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br/>
            </w:r>
            <w:r w:rsidRPr="0033427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พ.ปกร.ที่ 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</w:rPr>
              <w:t>2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>/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</w:rPr>
              <w:t>25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6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</w:rPr>
              <w:t>1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</w:rPr>
              <w:br/>
            </w:r>
            <w:r w:rsidRPr="0033427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ลว. 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</w:rPr>
              <w:t>19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ก.ย.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</w:rPr>
              <w:t>25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</w:rPr>
              <w:t>6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1</w:t>
            </w:r>
          </w:p>
        </w:tc>
      </w:tr>
    </w:tbl>
    <w:p w14:paraId="117308BD" w14:textId="77777777" w:rsidR="001B58EE" w:rsidRDefault="001B58EE" w:rsidP="001B58EE">
      <w:pPr>
        <w:tabs>
          <w:tab w:val="left" w:pos="6165"/>
        </w:tabs>
        <w:spacing w:after="0"/>
        <w:rPr>
          <w:rFonts w:ascii="TH SarabunPSK" w:hAnsi="TH SarabunPSK" w:cs="TH SarabunPSK"/>
          <w:sz w:val="32"/>
          <w:szCs w:val="32"/>
        </w:rPr>
      </w:pPr>
    </w:p>
    <w:p w14:paraId="0522F6FB" w14:textId="77777777" w:rsidR="001B58EE" w:rsidRDefault="001B58EE" w:rsidP="001B58EE">
      <w:pPr>
        <w:tabs>
          <w:tab w:val="left" w:pos="6165"/>
        </w:tabs>
        <w:jc w:val="center"/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 w:rsidRPr="002445E4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1/2557 ลว. 28 ม.ค. 2557</w:t>
      </w:r>
    </w:p>
    <w:tbl>
      <w:tblPr>
        <w:tblStyle w:val="TableGrid"/>
        <w:tblW w:w="11192" w:type="dxa"/>
        <w:tblInd w:w="-426" w:type="dxa"/>
        <w:tblLook w:val="04A0" w:firstRow="1" w:lastRow="0" w:firstColumn="1" w:lastColumn="0" w:noHBand="0" w:noVBand="1"/>
      </w:tblPr>
      <w:tblGrid>
        <w:gridCol w:w="726"/>
        <w:gridCol w:w="2389"/>
        <w:gridCol w:w="2268"/>
        <w:gridCol w:w="1699"/>
        <w:gridCol w:w="2411"/>
        <w:gridCol w:w="1699"/>
      </w:tblGrid>
      <w:tr w:rsidR="001B58EE" w14:paraId="53043834" w14:textId="77777777" w:rsidTr="00A20992">
        <w:tc>
          <w:tcPr>
            <w:tcW w:w="726" w:type="dxa"/>
          </w:tcPr>
          <w:p w14:paraId="2969B721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389" w:type="dxa"/>
          </w:tcPr>
          <w:p w14:paraId="57A32C74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29ED3236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699" w:type="dxa"/>
          </w:tcPr>
          <w:p w14:paraId="0BAC13D1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11" w:type="dxa"/>
          </w:tcPr>
          <w:p w14:paraId="6380F65D" w14:textId="77777777" w:rsidR="001B58EE" w:rsidRPr="002445E4" w:rsidRDefault="001B58EE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99" w:type="dxa"/>
          </w:tcPr>
          <w:p w14:paraId="65784BE3" w14:textId="77777777" w:rsidR="001B58EE" w:rsidRDefault="001B58EE" w:rsidP="00A2099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B58EE" w14:paraId="57088DA9" w14:textId="77777777" w:rsidTr="00A20992">
        <w:tc>
          <w:tcPr>
            <w:tcW w:w="726" w:type="dxa"/>
          </w:tcPr>
          <w:p w14:paraId="63ECFC94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4</w:t>
            </w:r>
          </w:p>
        </w:tc>
        <w:tc>
          <w:tcPr>
            <w:tcW w:w="2389" w:type="dxa"/>
          </w:tcPr>
          <w:p w14:paraId="15A2A3DE" w14:textId="77777777" w:rsidR="001B58EE" w:rsidRPr="00A06408" w:rsidRDefault="001B58EE" w:rsidP="00A20992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อับดุล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เลาะ  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ตาเปาะโต๊ะ</w:t>
            </w:r>
          </w:p>
        </w:tc>
        <w:tc>
          <w:tcPr>
            <w:tcW w:w="2268" w:type="dxa"/>
          </w:tcPr>
          <w:p w14:paraId="1B7536EB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5-9503-01047</w:t>
            </w:r>
            <w:r w:rsidRPr="008C2FCF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88</w:t>
            </w:r>
            <w:r w:rsidRPr="008C2FCF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2</w:t>
            </w:r>
          </w:p>
        </w:tc>
        <w:tc>
          <w:tcPr>
            <w:tcW w:w="1699" w:type="dxa"/>
          </w:tcPr>
          <w:p w14:paraId="7AC8A2D8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9 สิงหาคม 2529</w:t>
            </w:r>
          </w:p>
        </w:tc>
        <w:tc>
          <w:tcPr>
            <w:tcW w:w="2411" w:type="dxa"/>
          </w:tcPr>
          <w:p w14:paraId="7E1C31A0" w14:textId="77777777" w:rsidR="001B58EE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</w:p>
          <w:p w14:paraId="1AA8BC64" w14:textId="77777777" w:rsidR="001B58EE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699" w:type="dxa"/>
          </w:tcPr>
          <w:p w14:paraId="56500625" w14:textId="77777777" w:rsidR="001B58EE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</w:tbl>
    <w:p w14:paraId="5355D832" w14:textId="77777777" w:rsidR="00C05F6C" w:rsidRDefault="00C05F6C" w:rsidP="001B58EE">
      <w:pPr>
        <w:tabs>
          <w:tab w:val="left" w:pos="6165"/>
        </w:tabs>
        <w:spacing w:after="0"/>
        <w:rPr>
          <w:rFonts w:ascii="TH SarabunPSK" w:hAnsi="TH SarabunPSK" w:cs="TH SarabunPSK"/>
          <w:sz w:val="32"/>
          <w:szCs w:val="32"/>
        </w:rPr>
      </w:pPr>
    </w:p>
    <w:p w14:paraId="7D7D2B9E" w14:textId="77777777" w:rsidR="001B58EE" w:rsidRDefault="001B58EE" w:rsidP="001B58EE">
      <w:pPr>
        <w:tabs>
          <w:tab w:val="left" w:pos="6165"/>
        </w:tabs>
        <w:jc w:val="center"/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 w:rsidRPr="00DD556B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/2557 ลว. 5 มี.ค. 2557</w:t>
      </w:r>
    </w:p>
    <w:tbl>
      <w:tblPr>
        <w:tblStyle w:val="TableGrid"/>
        <w:tblW w:w="11192" w:type="dxa"/>
        <w:tblInd w:w="-426" w:type="dxa"/>
        <w:tblLook w:val="04A0" w:firstRow="1" w:lastRow="0" w:firstColumn="1" w:lastColumn="0" w:noHBand="0" w:noVBand="1"/>
      </w:tblPr>
      <w:tblGrid>
        <w:gridCol w:w="726"/>
        <w:gridCol w:w="2389"/>
        <w:gridCol w:w="2268"/>
        <w:gridCol w:w="1699"/>
        <w:gridCol w:w="2411"/>
        <w:gridCol w:w="1699"/>
      </w:tblGrid>
      <w:tr w:rsidR="001B58EE" w14:paraId="23C700B3" w14:textId="77777777" w:rsidTr="00A20992">
        <w:tc>
          <w:tcPr>
            <w:tcW w:w="726" w:type="dxa"/>
          </w:tcPr>
          <w:p w14:paraId="45FF4854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389" w:type="dxa"/>
          </w:tcPr>
          <w:p w14:paraId="6D86A923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62138FC2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699" w:type="dxa"/>
          </w:tcPr>
          <w:p w14:paraId="237F02FC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11" w:type="dxa"/>
          </w:tcPr>
          <w:p w14:paraId="5AA23A8A" w14:textId="77777777" w:rsidR="001B58EE" w:rsidRPr="002445E4" w:rsidRDefault="001B58EE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99" w:type="dxa"/>
          </w:tcPr>
          <w:p w14:paraId="1CAC946E" w14:textId="77777777" w:rsidR="001B58EE" w:rsidRDefault="001B58EE" w:rsidP="00A2099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B58EE" w14:paraId="3C3844FC" w14:textId="77777777" w:rsidTr="00A20992">
        <w:tc>
          <w:tcPr>
            <w:tcW w:w="726" w:type="dxa"/>
          </w:tcPr>
          <w:p w14:paraId="2472AA78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5</w:t>
            </w:r>
          </w:p>
        </w:tc>
        <w:tc>
          <w:tcPr>
            <w:tcW w:w="2389" w:type="dxa"/>
          </w:tcPr>
          <w:p w14:paraId="5E029675" w14:textId="77777777" w:rsidR="001B58EE" w:rsidRPr="007A18A5" w:rsidRDefault="001B58EE" w:rsidP="00A20992">
            <w:pPr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7A18A5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นายปาตะ</w:t>
            </w:r>
            <w:r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 xml:space="preserve"> </w:t>
            </w:r>
            <w:r w:rsidRPr="007A18A5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 xml:space="preserve"> ลาเต๊ะ</w:t>
            </w:r>
          </w:p>
        </w:tc>
        <w:tc>
          <w:tcPr>
            <w:tcW w:w="2268" w:type="dxa"/>
          </w:tcPr>
          <w:p w14:paraId="2452F0AE" w14:textId="77777777" w:rsidR="001B58EE" w:rsidRPr="007A18A5" w:rsidRDefault="001B58EE" w:rsidP="00A20992">
            <w:pPr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7A18A5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1-9404-00043-32-7</w:t>
            </w:r>
          </w:p>
        </w:tc>
        <w:tc>
          <w:tcPr>
            <w:tcW w:w="1699" w:type="dxa"/>
          </w:tcPr>
          <w:p w14:paraId="1CE80573" w14:textId="77777777" w:rsidR="001B58EE" w:rsidRPr="007A18A5" w:rsidRDefault="001B58EE" w:rsidP="00A20992">
            <w:pPr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7A18A5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20 กุมภาพันธ์ 2531</w:t>
            </w:r>
          </w:p>
        </w:tc>
        <w:tc>
          <w:tcPr>
            <w:tcW w:w="2411" w:type="dxa"/>
          </w:tcPr>
          <w:p w14:paraId="0C25D623" w14:textId="77777777" w:rsidR="001B58EE" w:rsidRPr="0017117F" w:rsidRDefault="001B58EE" w:rsidP="00A20992">
            <w:pPr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17117F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2294A986" w14:textId="77777777" w:rsidR="001B58EE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เพิกถอนออกจากรายชื่อบุคคล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ที่ถูกกำหนด ตาม</w:t>
            </w:r>
            <w:r w:rsidRPr="0033427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ประกาศ 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br/>
            </w:r>
            <w:r w:rsidRPr="0033427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พ.ปกร.ที่ 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</w:rPr>
              <w:t>1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>/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</w:rPr>
              <w:t>25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60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</w:rPr>
              <w:br/>
            </w:r>
            <w:r w:rsidRPr="0033427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ลว. 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</w:rPr>
              <w:t>5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พ.ค</w:t>
            </w:r>
            <w:r w:rsidRPr="0033427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. 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</w:rPr>
              <w:t>25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</w:rPr>
              <w:t>60</w:t>
            </w:r>
          </w:p>
        </w:tc>
      </w:tr>
      <w:tr w:rsidR="001B58EE" w14:paraId="59F4073C" w14:textId="77777777" w:rsidTr="00A20992">
        <w:tc>
          <w:tcPr>
            <w:tcW w:w="726" w:type="dxa"/>
          </w:tcPr>
          <w:p w14:paraId="55BB4014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6</w:t>
            </w:r>
          </w:p>
        </w:tc>
        <w:tc>
          <w:tcPr>
            <w:tcW w:w="2389" w:type="dxa"/>
          </w:tcPr>
          <w:p w14:paraId="0B961284" w14:textId="77777777" w:rsidR="001B58EE" w:rsidRPr="007A18A5" w:rsidRDefault="001B58EE" w:rsidP="00A20992">
            <w:pPr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</w:pPr>
            <w:r w:rsidRPr="007A18A5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นายอาหาหมัด  ดือราแม</w:t>
            </w:r>
          </w:p>
        </w:tc>
        <w:tc>
          <w:tcPr>
            <w:tcW w:w="2268" w:type="dxa"/>
          </w:tcPr>
          <w:p w14:paraId="1750FDDD" w14:textId="77777777" w:rsidR="001B58EE" w:rsidRPr="007A18A5" w:rsidRDefault="001B58EE" w:rsidP="00A20992">
            <w:pPr>
              <w:jc w:val="center"/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</w:pPr>
            <w:r w:rsidRPr="007A18A5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5-9406-00017-84-5</w:t>
            </w:r>
          </w:p>
        </w:tc>
        <w:tc>
          <w:tcPr>
            <w:tcW w:w="1699" w:type="dxa"/>
          </w:tcPr>
          <w:p w14:paraId="1927CBB3" w14:textId="77777777" w:rsidR="001B58EE" w:rsidRPr="007A18A5" w:rsidRDefault="001B58EE" w:rsidP="00A20992">
            <w:pPr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7A18A5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 xml:space="preserve">1 มกราคม </w:t>
            </w:r>
            <w:r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br/>
            </w:r>
            <w:r w:rsidRPr="007A18A5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2529</w:t>
            </w:r>
          </w:p>
        </w:tc>
        <w:tc>
          <w:tcPr>
            <w:tcW w:w="2411" w:type="dxa"/>
          </w:tcPr>
          <w:p w14:paraId="26BE3F49" w14:textId="77777777" w:rsidR="001B58EE" w:rsidRPr="0017117F" w:rsidRDefault="001B58EE" w:rsidP="00A20992">
            <w:pPr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</w:pPr>
            <w:r w:rsidRPr="0017117F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6B8EA244" w14:textId="77777777" w:rsidR="001B58EE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เพิกถอนออกจากรายชื่อบุคคล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ที่ถูกกำหนด ตาม</w:t>
            </w:r>
            <w:r w:rsidRPr="0033427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ประกาศ 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br/>
            </w:r>
            <w:r w:rsidRPr="0033427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พ.ปกร.ที่ 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</w:rPr>
              <w:t>2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>/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</w:rPr>
              <w:t>25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</w:rPr>
              <w:t>60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</w:rPr>
              <w:br/>
            </w:r>
            <w:r w:rsidRPr="0033427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ลว. 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</w:rPr>
              <w:t>5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พ.ค</w:t>
            </w:r>
            <w:r w:rsidRPr="0033427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. 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</w:rPr>
              <w:t>25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</w:rPr>
              <w:t>60</w:t>
            </w:r>
          </w:p>
        </w:tc>
      </w:tr>
    </w:tbl>
    <w:p w14:paraId="3221E021" w14:textId="77777777" w:rsidR="001B58EE" w:rsidRDefault="001B58EE" w:rsidP="001B58EE">
      <w:pPr>
        <w:tabs>
          <w:tab w:val="left" w:pos="6165"/>
        </w:tabs>
        <w:jc w:val="center"/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 w:rsidRPr="00C568A4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3/2557 ลว. 7 มี.ค. 2557</w:t>
      </w:r>
    </w:p>
    <w:tbl>
      <w:tblPr>
        <w:tblStyle w:val="TableGrid"/>
        <w:tblW w:w="11192" w:type="dxa"/>
        <w:tblInd w:w="-426" w:type="dxa"/>
        <w:tblLook w:val="04A0" w:firstRow="1" w:lastRow="0" w:firstColumn="1" w:lastColumn="0" w:noHBand="0" w:noVBand="1"/>
      </w:tblPr>
      <w:tblGrid>
        <w:gridCol w:w="726"/>
        <w:gridCol w:w="2389"/>
        <w:gridCol w:w="2268"/>
        <w:gridCol w:w="1699"/>
        <w:gridCol w:w="2411"/>
        <w:gridCol w:w="1699"/>
      </w:tblGrid>
      <w:tr w:rsidR="001B58EE" w14:paraId="75034C88" w14:textId="77777777" w:rsidTr="00A20992">
        <w:tc>
          <w:tcPr>
            <w:tcW w:w="726" w:type="dxa"/>
          </w:tcPr>
          <w:p w14:paraId="58A02BFA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389" w:type="dxa"/>
          </w:tcPr>
          <w:p w14:paraId="13C40C6F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631DC667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699" w:type="dxa"/>
          </w:tcPr>
          <w:p w14:paraId="08515395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11" w:type="dxa"/>
          </w:tcPr>
          <w:p w14:paraId="33003FC4" w14:textId="77777777" w:rsidR="001B58EE" w:rsidRPr="002445E4" w:rsidRDefault="001B58EE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99" w:type="dxa"/>
          </w:tcPr>
          <w:p w14:paraId="2B9B045E" w14:textId="77777777" w:rsidR="001B58EE" w:rsidRDefault="001B58EE" w:rsidP="00A2099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B58EE" w14:paraId="0840C26F" w14:textId="77777777" w:rsidTr="00A20992">
        <w:tc>
          <w:tcPr>
            <w:tcW w:w="726" w:type="dxa"/>
          </w:tcPr>
          <w:p w14:paraId="1A9BFB10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7</w:t>
            </w:r>
          </w:p>
        </w:tc>
        <w:tc>
          <w:tcPr>
            <w:tcW w:w="2389" w:type="dxa"/>
          </w:tcPr>
          <w:p w14:paraId="6CFB5FD0" w14:textId="77777777" w:rsidR="001B58EE" w:rsidRPr="00A06408" w:rsidRDefault="001B58EE" w:rsidP="00A20992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อับดุลฮาดี  ดาหาเล็ง</w:t>
            </w:r>
          </w:p>
        </w:tc>
        <w:tc>
          <w:tcPr>
            <w:tcW w:w="2268" w:type="dxa"/>
          </w:tcPr>
          <w:p w14:paraId="0297A7F3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3-9409-00197-85-1</w:t>
            </w:r>
          </w:p>
        </w:tc>
        <w:tc>
          <w:tcPr>
            <w:tcW w:w="1699" w:type="dxa"/>
          </w:tcPr>
          <w:p w14:paraId="0F12D2A6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4 มกราคม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521</w:t>
            </w:r>
          </w:p>
        </w:tc>
        <w:tc>
          <w:tcPr>
            <w:tcW w:w="2411" w:type="dxa"/>
          </w:tcPr>
          <w:p w14:paraId="6027D4B7" w14:textId="77777777" w:rsidR="001B58EE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731859FA" w14:textId="77777777" w:rsidR="001B58EE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72750DE4" w14:textId="77777777" w:rsidTr="00A20992">
        <w:tc>
          <w:tcPr>
            <w:tcW w:w="726" w:type="dxa"/>
          </w:tcPr>
          <w:p w14:paraId="376FE47B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28</w:t>
            </w:r>
          </w:p>
        </w:tc>
        <w:tc>
          <w:tcPr>
            <w:tcW w:w="2389" w:type="dxa"/>
          </w:tcPr>
          <w:p w14:paraId="5A9D1973" w14:textId="77777777" w:rsidR="001B58EE" w:rsidRPr="008000F8" w:rsidRDefault="001B58EE" w:rsidP="00A20992">
            <w:pPr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</w:pPr>
            <w:r w:rsidRPr="008000F8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นายมะรูดิน ตาเฮ</w:t>
            </w:r>
          </w:p>
        </w:tc>
        <w:tc>
          <w:tcPr>
            <w:tcW w:w="2268" w:type="dxa"/>
          </w:tcPr>
          <w:p w14:paraId="57E637A7" w14:textId="77777777" w:rsidR="001B58EE" w:rsidRPr="008000F8" w:rsidRDefault="001B58EE" w:rsidP="00A20992">
            <w:pPr>
              <w:jc w:val="center"/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</w:pPr>
            <w:r w:rsidRPr="008000F8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1-9404-00002-88-4</w:t>
            </w:r>
          </w:p>
        </w:tc>
        <w:tc>
          <w:tcPr>
            <w:tcW w:w="1699" w:type="dxa"/>
          </w:tcPr>
          <w:p w14:paraId="35F1EA92" w14:textId="77777777" w:rsidR="001B58EE" w:rsidRPr="008000F8" w:rsidRDefault="001B58EE" w:rsidP="00A20992">
            <w:pPr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8000F8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7 พฤษภาคม 2527</w:t>
            </w:r>
          </w:p>
        </w:tc>
        <w:tc>
          <w:tcPr>
            <w:tcW w:w="2411" w:type="dxa"/>
          </w:tcPr>
          <w:p w14:paraId="1CC0A1E8" w14:textId="77777777" w:rsidR="001B58EE" w:rsidRPr="0017117F" w:rsidRDefault="001B58EE" w:rsidP="00A20992">
            <w:pPr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</w:pPr>
            <w:r w:rsidRPr="0017117F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251003F8" w14:textId="77777777" w:rsidR="001B58EE" w:rsidRPr="008000F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เพิกถอนออกจากรายชื่อบุคคล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ที่ถูกกำหนด ตาม</w:t>
            </w:r>
            <w:r w:rsidRPr="0033427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ประกาศ 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br/>
            </w:r>
            <w:r w:rsidRPr="0033427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พ.ปกร.ที่ 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</w:rPr>
              <w:t>5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>/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</w:rPr>
              <w:t>25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</w:rPr>
              <w:t>60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</w:rPr>
              <w:br/>
            </w:r>
            <w:r w:rsidRPr="0033427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ลว. 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</w:rPr>
              <w:t>21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ส.ค</w:t>
            </w:r>
            <w:r w:rsidRPr="0033427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. 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</w:rPr>
              <w:t>25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</w:rPr>
              <w:t>60</w:t>
            </w:r>
          </w:p>
        </w:tc>
      </w:tr>
    </w:tbl>
    <w:p w14:paraId="4E6EAA68" w14:textId="77777777" w:rsidR="005E26DF" w:rsidRDefault="005E26DF" w:rsidP="001B58EE">
      <w:pPr>
        <w:tabs>
          <w:tab w:val="left" w:pos="6165"/>
        </w:tabs>
        <w:jc w:val="center"/>
        <w:rPr>
          <w:rFonts w:ascii="TH Charm of AU" w:hAnsi="TH Charm of AU" w:cs="TH Charm of AU"/>
          <w:b/>
          <w:bCs/>
          <w:sz w:val="40"/>
          <w:szCs w:val="40"/>
          <w:highlight w:val="cyan"/>
        </w:rPr>
      </w:pPr>
    </w:p>
    <w:p w14:paraId="781E2C8C" w14:textId="77777777" w:rsidR="001B58EE" w:rsidRDefault="001B58EE" w:rsidP="001B58EE">
      <w:pPr>
        <w:tabs>
          <w:tab w:val="left" w:pos="6165"/>
        </w:tabs>
        <w:jc w:val="center"/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4</w:t>
      </w:r>
      <w:r w:rsidRPr="00C568A4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/2557 ลว.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31</w:t>
      </w:r>
      <w:r w:rsidRPr="00C568A4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มี.ค. 2557</w:t>
      </w:r>
    </w:p>
    <w:tbl>
      <w:tblPr>
        <w:tblStyle w:val="TableGrid"/>
        <w:tblW w:w="11192" w:type="dxa"/>
        <w:tblInd w:w="-426" w:type="dxa"/>
        <w:tblLook w:val="04A0" w:firstRow="1" w:lastRow="0" w:firstColumn="1" w:lastColumn="0" w:noHBand="0" w:noVBand="1"/>
      </w:tblPr>
      <w:tblGrid>
        <w:gridCol w:w="726"/>
        <w:gridCol w:w="2389"/>
        <w:gridCol w:w="2268"/>
        <w:gridCol w:w="1699"/>
        <w:gridCol w:w="2411"/>
        <w:gridCol w:w="1699"/>
      </w:tblGrid>
      <w:tr w:rsidR="001B58EE" w14:paraId="63CF8EDF" w14:textId="77777777" w:rsidTr="00A20992">
        <w:tc>
          <w:tcPr>
            <w:tcW w:w="726" w:type="dxa"/>
          </w:tcPr>
          <w:p w14:paraId="389FF6FD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389" w:type="dxa"/>
          </w:tcPr>
          <w:p w14:paraId="6BD312C3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1B83AE4A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699" w:type="dxa"/>
          </w:tcPr>
          <w:p w14:paraId="25C212A5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11" w:type="dxa"/>
          </w:tcPr>
          <w:p w14:paraId="2151FB8A" w14:textId="77777777" w:rsidR="001B58EE" w:rsidRPr="002445E4" w:rsidRDefault="001B58EE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99" w:type="dxa"/>
          </w:tcPr>
          <w:p w14:paraId="612BAE6E" w14:textId="77777777" w:rsidR="001B58EE" w:rsidRDefault="001B58EE" w:rsidP="00A2099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B58EE" w14:paraId="571D9A12" w14:textId="77777777" w:rsidTr="00A20992">
        <w:tc>
          <w:tcPr>
            <w:tcW w:w="726" w:type="dxa"/>
          </w:tcPr>
          <w:p w14:paraId="2CA8E3D8" w14:textId="77777777" w:rsidR="001B58EE" w:rsidRPr="00540A58" w:rsidRDefault="001B58EE" w:rsidP="00A20992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 w:rsidRPr="00540A58"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  <w:r w:rsidRPr="00540A58">
              <w:rPr>
                <w:rFonts w:ascii="TH SarabunPSK" w:hAnsi="TH SarabunPSK" w:cs="TH SarabunPSK"/>
                <w:sz w:val="32"/>
                <w:szCs w:val="32"/>
              </w:rPr>
              <w:t>9</w:t>
            </w:r>
          </w:p>
        </w:tc>
        <w:tc>
          <w:tcPr>
            <w:tcW w:w="2389" w:type="dxa"/>
          </w:tcPr>
          <w:p w14:paraId="66399F59" w14:textId="77777777" w:rsidR="001B58EE" w:rsidRPr="00540A58" w:rsidRDefault="001B58EE" w:rsidP="00A20992">
            <w:pPr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540A58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 xml:space="preserve">นายต่วนยัสลัน </w:t>
            </w:r>
            <w:r w:rsidRPr="00540A58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  <w:cs/>
              </w:rPr>
              <w:t xml:space="preserve"> </w:t>
            </w:r>
            <w:r w:rsidRPr="00540A58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นิราแม</w:t>
            </w:r>
          </w:p>
        </w:tc>
        <w:tc>
          <w:tcPr>
            <w:tcW w:w="2268" w:type="dxa"/>
          </w:tcPr>
          <w:p w14:paraId="4BA2F6EB" w14:textId="77777777" w:rsidR="001B58EE" w:rsidRPr="00540A58" w:rsidRDefault="001B58EE" w:rsidP="00A20992">
            <w:pPr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540A58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1</w:t>
            </w:r>
            <w:r w:rsidRPr="00540A58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-9</w:t>
            </w:r>
            <w:r w:rsidRPr="00540A58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611</w:t>
            </w:r>
            <w:r w:rsidRPr="00540A58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-00</w:t>
            </w:r>
            <w:r w:rsidRPr="00540A58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075</w:t>
            </w:r>
            <w:r w:rsidRPr="00540A58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-</w:t>
            </w:r>
            <w:r w:rsidRPr="00540A58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08</w:t>
            </w:r>
            <w:r w:rsidRPr="00540A58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-</w:t>
            </w:r>
            <w:r w:rsidRPr="00540A58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9</w:t>
            </w:r>
          </w:p>
        </w:tc>
        <w:tc>
          <w:tcPr>
            <w:tcW w:w="1699" w:type="dxa"/>
          </w:tcPr>
          <w:p w14:paraId="45E76A31" w14:textId="77777777" w:rsidR="001B58EE" w:rsidRPr="00540A58" w:rsidRDefault="001B58EE" w:rsidP="00A20992">
            <w:pPr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540A58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>24</w:t>
            </w:r>
            <w:r w:rsidRPr="00540A58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 xml:space="preserve"> ธันวาคม 25</w:t>
            </w:r>
            <w:r w:rsidRPr="00540A58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>34</w:t>
            </w:r>
          </w:p>
        </w:tc>
        <w:tc>
          <w:tcPr>
            <w:tcW w:w="2411" w:type="dxa"/>
          </w:tcPr>
          <w:p w14:paraId="59E1A4F4" w14:textId="77777777" w:rsidR="001B58EE" w:rsidRPr="00540A58" w:rsidRDefault="001B58EE" w:rsidP="00A20992">
            <w:pPr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540A58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40820599" w14:textId="325577B1" w:rsidR="001B58EE" w:rsidRPr="00A06408" w:rsidRDefault="00540A58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540A58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เพิกถอนออกจากรายชื่อบุคคล</w:t>
            </w:r>
            <w:r w:rsidRPr="00540A58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br/>
            </w:r>
            <w:r w:rsidRPr="00540A58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ที่ถูกกำหนด ตามประกาศ </w:t>
            </w:r>
            <w:r w:rsidRPr="00540A58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br/>
            </w:r>
            <w:r w:rsidRPr="00540A58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พ.ปกร.ที่ 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</w:rPr>
              <w:t>4</w:t>
            </w:r>
            <w:r w:rsidRPr="00540A58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>/</w:t>
            </w:r>
            <w:r w:rsidRPr="00540A58">
              <w:rPr>
                <w:rFonts w:ascii="TH SarabunPSK" w:hAnsi="TH SarabunPSK" w:cs="TH SarabunPSK"/>
                <w:color w:val="FF0000"/>
                <w:sz w:val="32"/>
                <w:szCs w:val="32"/>
              </w:rPr>
              <w:t>25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</w:rPr>
              <w:t>67</w:t>
            </w:r>
            <w:r w:rsidRPr="00540A58">
              <w:rPr>
                <w:rFonts w:ascii="TH SarabunPSK" w:hAnsi="TH SarabunPSK" w:cs="TH SarabunPSK"/>
                <w:color w:val="FF0000"/>
                <w:sz w:val="32"/>
                <w:szCs w:val="32"/>
              </w:rPr>
              <w:br/>
            </w:r>
            <w:r w:rsidRPr="00540A58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ลว. 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</w:rPr>
              <w:t>5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 ก.ย.</w:t>
            </w:r>
            <w:r w:rsidRPr="00540A58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 </w:t>
            </w:r>
            <w:r w:rsidRPr="00540A58">
              <w:rPr>
                <w:rFonts w:ascii="TH SarabunPSK" w:hAnsi="TH SarabunPSK" w:cs="TH SarabunPSK"/>
                <w:color w:val="FF0000"/>
                <w:sz w:val="32"/>
                <w:szCs w:val="32"/>
              </w:rPr>
              <w:t>25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</w:rPr>
              <w:t>6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7</w:t>
            </w:r>
          </w:p>
        </w:tc>
      </w:tr>
      <w:tr w:rsidR="001B58EE" w14:paraId="16BFDEA7" w14:textId="77777777" w:rsidTr="00A20992">
        <w:tc>
          <w:tcPr>
            <w:tcW w:w="726" w:type="dxa"/>
          </w:tcPr>
          <w:p w14:paraId="25AC7610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0</w:t>
            </w:r>
          </w:p>
        </w:tc>
        <w:tc>
          <w:tcPr>
            <w:tcW w:w="2389" w:type="dxa"/>
          </w:tcPr>
          <w:p w14:paraId="643A0F43" w14:textId="77777777" w:rsidR="001B58EE" w:rsidRPr="00C3183D" w:rsidRDefault="001B58EE" w:rsidP="00A20992">
            <w:pPr>
              <w:rPr>
                <w:rFonts w:ascii="TH SarabunPSK" w:eastAsia="Cordia New" w:hAnsi="TH SarabunPSK" w:cs="TH SarabunPSK"/>
                <w:sz w:val="32"/>
                <w:szCs w:val="32"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ราฟี  มามะรอยาลี</w:t>
            </w:r>
          </w:p>
        </w:tc>
        <w:tc>
          <w:tcPr>
            <w:tcW w:w="2268" w:type="dxa"/>
          </w:tcPr>
          <w:p w14:paraId="22687A2C" w14:textId="77777777" w:rsidR="001B58EE" w:rsidRPr="00C3183D" w:rsidRDefault="001B58EE" w:rsidP="00A20992">
            <w:pPr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2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9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611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00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14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8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9</w:t>
            </w:r>
          </w:p>
        </w:tc>
        <w:tc>
          <w:tcPr>
            <w:tcW w:w="1699" w:type="dxa"/>
          </w:tcPr>
          <w:p w14:paraId="1D23B4FD" w14:textId="77777777" w:rsidR="001B58EE" w:rsidRPr="00871CC9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9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กันยายน 252</w:t>
            </w:r>
            <w:r>
              <w:rPr>
                <w:rFonts w:ascii="TH SarabunPSK" w:hAnsi="TH SarabunPSK" w:cs="TH SarabunPSK"/>
                <w:sz w:val="32"/>
                <w:szCs w:val="32"/>
              </w:rPr>
              <w:t>9</w:t>
            </w:r>
          </w:p>
        </w:tc>
        <w:tc>
          <w:tcPr>
            <w:tcW w:w="2411" w:type="dxa"/>
          </w:tcPr>
          <w:p w14:paraId="7DE320ED" w14:textId="77777777" w:rsidR="001B58EE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0D732E32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068C2590" w14:textId="77777777" w:rsidR="005E26DF" w:rsidRDefault="005E26DF" w:rsidP="001B58EE">
      <w:pPr>
        <w:tabs>
          <w:tab w:val="left" w:pos="6165"/>
        </w:tabs>
        <w:jc w:val="center"/>
        <w:rPr>
          <w:rFonts w:ascii="TH SarabunPSK" w:hAnsi="TH SarabunPSK" w:cs="TH SarabunPSK"/>
          <w:sz w:val="32"/>
          <w:szCs w:val="32"/>
        </w:rPr>
      </w:pPr>
    </w:p>
    <w:p w14:paraId="4989A741" w14:textId="77777777" w:rsidR="005E26DF" w:rsidRDefault="005E26DF" w:rsidP="001B58EE">
      <w:pPr>
        <w:tabs>
          <w:tab w:val="left" w:pos="6165"/>
        </w:tabs>
        <w:jc w:val="center"/>
        <w:rPr>
          <w:rFonts w:ascii="TH SarabunPSK" w:hAnsi="TH SarabunPSK" w:cs="TH SarabunPSK"/>
          <w:sz w:val="32"/>
          <w:szCs w:val="32"/>
        </w:rPr>
      </w:pPr>
    </w:p>
    <w:p w14:paraId="36DFDDC3" w14:textId="77777777" w:rsidR="001B58EE" w:rsidRDefault="001B58EE" w:rsidP="001B58EE">
      <w:pPr>
        <w:tabs>
          <w:tab w:val="left" w:pos="6165"/>
        </w:tabs>
        <w:jc w:val="center"/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 w:rsidRPr="003C3450">
        <w:rPr>
          <w:rFonts w:ascii="TH Charm of AU" w:hAnsi="TH Charm of AU" w:cs="TH Charm of AU"/>
          <w:b/>
          <w:bCs/>
          <w:sz w:val="40"/>
          <w:szCs w:val="40"/>
          <w:highlight w:val="cyan"/>
        </w:rPr>
        <w:t>5</w:t>
      </w:r>
      <w:r w:rsidRPr="003C3450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/2557 ลว. </w:t>
      </w:r>
      <w:r w:rsidRPr="003C3450">
        <w:rPr>
          <w:rFonts w:ascii="TH Charm of AU" w:hAnsi="TH Charm of AU" w:cs="TH Charm of AU"/>
          <w:b/>
          <w:bCs/>
          <w:sz w:val="40"/>
          <w:szCs w:val="40"/>
          <w:highlight w:val="cyan"/>
        </w:rPr>
        <w:t>30</w:t>
      </w:r>
      <w:r w:rsidRPr="003C3450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เม.ย. 2557</w:t>
      </w:r>
    </w:p>
    <w:tbl>
      <w:tblPr>
        <w:tblStyle w:val="TableGrid"/>
        <w:tblW w:w="11192" w:type="dxa"/>
        <w:tblInd w:w="-426" w:type="dxa"/>
        <w:tblLook w:val="04A0" w:firstRow="1" w:lastRow="0" w:firstColumn="1" w:lastColumn="0" w:noHBand="0" w:noVBand="1"/>
      </w:tblPr>
      <w:tblGrid>
        <w:gridCol w:w="726"/>
        <w:gridCol w:w="2389"/>
        <w:gridCol w:w="2268"/>
        <w:gridCol w:w="1699"/>
        <w:gridCol w:w="2411"/>
        <w:gridCol w:w="1699"/>
      </w:tblGrid>
      <w:tr w:rsidR="001B58EE" w14:paraId="27B1D34C" w14:textId="77777777" w:rsidTr="00A20992">
        <w:tc>
          <w:tcPr>
            <w:tcW w:w="726" w:type="dxa"/>
          </w:tcPr>
          <w:p w14:paraId="454B4979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389" w:type="dxa"/>
          </w:tcPr>
          <w:p w14:paraId="744E734E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00AA7B10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699" w:type="dxa"/>
          </w:tcPr>
          <w:p w14:paraId="273FD4E1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11" w:type="dxa"/>
          </w:tcPr>
          <w:p w14:paraId="56D67AD4" w14:textId="77777777" w:rsidR="001B58EE" w:rsidRPr="002445E4" w:rsidRDefault="001B58EE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99" w:type="dxa"/>
          </w:tcPr>
          <w:p w14:paraId="7D32FA1B" w14:textId="77777777" w:rsidR="001B58EE" w:rsidRDefault="001B58EE" w:rsidP="00A2099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B58EE" w14:paraId="1E5C7755" w14:textId="77777777" w:rsidTr="00A20992">
        <w:tc>
          <w:tcPr>
            <w:tcW w:w="726" w:type="dxa"/>
          </w:tcPr>
          <w:p w14:paraId="6C03DD41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1</w:t>
            </w:r>
          </w:p>
        </w:tc>
        <w:tc>
          <w:tcPr>
            <w:tcW w:w="2389" w:type="dxa"/>
          </w:tcPr>
          <w:p w14:paraId="6B4BEDDD" w14:textId="77777777" w:rsidR="001B58EE" w:rsidRPr="00A06408" w:rsidRDefault="001B58EE" w:rsidP="00A20992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ยาสะ  ดาแม</w:t>
            </w:r>
          </w:p>
        </w:tc>
        <w:tc>
          <w:tcPr>
            <w:tcW w:w="2268" w:type="dxa"/>
          </w:tcPr>
          <w:p w14:paraId="5AF11CD0" w14:textId="77777777" w:rsidR="001B58EE" w:rsidRPr="0040327C" w:rsidRDefault="001B58EE" w:rsidP="00A20992">
            <w:pPr>
              <w:jc w:val="center"/>
              <w:rPr>
                <w:rFonts w:ascii="TH SarabunPSK" w:eastAsia="Cordia New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1-9501-00004-00-8</w:t>
            </w:r>
          </w:p>
        </w:tc>
        <w:tc>
          <w:tcPr>
            <w:tcW w:w="1699" w:type="dxa"/>
          </w:tcPr>
          <w:p w14:paraId="6EEB3632" w14:textId="77777777" w:rsidR="001B58EE" w:rsidRPr="0040327C" w:rsidRDefault="001B58EE" w:rsidP="00A20992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22 มีนาคม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527</w:t>
            </w:r>
          </w:p>
        </w:tc>
        <w:tc>
          <w:tcPr>
            <w:tcW w:w="2411" w:type="dxa"/>
          </w:tcPr>
          <w:p w14:paraId="508B05D0" w14:textId="77777777" w:rsidR="001B58EE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006ADAE7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74B81186" w14:textId="77777777" w:rsidTr="00A20992">
        <w:tc>
          <w:tcPr>
            <w:tcW w:w="726" w:type="dxa"/>
          </w:tcPr>
          <w:p w14:paraId="5C5AC02F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lastRenderedPageBreak/>
              <w:t>32</w:t>
            </w:r>
          </w:p>
        </w:tc>
        <w:tc>
          <w:tcPr>
            <w:tcW w:w="2389" w:type="dxa"/>
          </w:tcPr>
          <w:p w14:paraId="208BBB48" w14:textId="77777777" w:rsidR="001B58EE" w:rsidRPr="00C3183D" w:rsidRDefault="001B58EE" w:rsidP="00A20992">
            <w:pPr>
              <w:rPr>
                <w:rFonts w:ascii="TH SarabunPSK" w:eastAsia="Cordia New" w:hAnsi="TH SarabunPSK" w:cs="TH SarabunPSK"/>
                <w:sz w:val="32"/>
                <w:szCs w:val="32"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รอกิ  ดอเลาะ</w:t>
            </w:r>
          </w:p>
        </w:tc>
        <w:tc>
          <w:tcPr>
            <w:tcW w:w="2268" w:type="dxa"/>
          </w:tcPr>
          <w:p w14:paraId="2B9C800A" w14:textId="77777777" w:rsidR="001B58EE" w:rsidRPr="0040327C" w:rsidRDefault="001B58EE" w:rsidP="00A20992">
            <w:pPr>
              <w:jc w:val="center"/>
              <w:rPr>
                <w:rFonts w:ascii="TH SarabunPSK" w:eastAsia="Cordia New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2-9501-00016-73-0</w:t>
            </w:r>
          </w:p>
        </w:tc>
        <w:tc>
          <w:tcPr>
            <w:tcW w:w="1699" w:type="dxa"/>
          </w:tcPr>
          <w:p w14:paraId="2DE8D308" w14:textId="77777777" w:rsidR="001B58EE" w:rsidRPr="0040327C" w:rsidRDefault="001B58EE" w:rsidP="00A20992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4 เมษายน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527</w:t>
            </w:r>
          </w:p>
        </w:tc>
        <w:tc>
          <w:tcPr>
            <w:tcW w:w="2411" w:type="dxa"/>
          </w:tcPr>
          <w:p w14:paraId="57F493C0" w14:textId="77777777" w:rsidR="001B58EE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5CD50F47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7390B4D7" w14:textId="77777777" w:rsidTr="00A20992">
        <w:tc>
          <w:tcPr>
            <w:tcW w:w="726" w:type="dxa"/>
          </w:tcPr>
          <w:p w14:paraId="54852FC0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3</w:t>
            </w:r>
          </w:p>
        </w:tc>
        <w:tc>
          <w:tcPr>
            <w:tcW w:w="2389" w:type="dxa"/>
          </w:tcPr>
          <w:p w14:paraId="1485AC26" w14:textId="77777777" w:rsidR="001B58EE" w:rsidRPr="00C3183D" w:rsidRDefault="001B58EE" w:rsidP="00A20992">
            <w:pPr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สะกรี  ดอเลาะ</w:t>
            </w:r>
          </w:p>
        </w:tc>
        <w:tc>
          <w:tcPr>
            <w:tcW w:w="2268" w:type="dxa"/>
          </w:tcPr>
          <w:p w14:paraId="6729E7A6" w14:textId="77777777" w:rsidR="001B58EE" w:rsidRPr="0040327C" w:rsidRDefault="001B58EE" w:rsidP="00A20992">
            <w:pPr>
              <w:jc w:val="center"/>
              <w:rPr>
                <w:rFonts w:ascii="TH SarabunPSK" w:eastAsia="Cordia New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3-9501-00571-50-2</w:t>
            </w:r>
          </w:p>
        </w:tc>
        <w:tc>
          <w:tcPr>
            <w:tcW w:w="1699" w:type="dxa"/>
          </w:tcPr>
          <w:p w14:paraId="4DA8ADD6" w14:textId="77777777" w:rsidR="001B58EE" w:rsidRPr="0040327C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3</w:t>
            </w:r>
            <w:r w:rsidRPr="0040327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พฤษภาคม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525</w:t>
            </w:r>
          </w:p>
        </w:tc>
        <w:tc>
          <w:tcPr>
            <w:tcW w:w="2411" w:type="dxa"/>
          </w:tcPr>
          <w:p w14:paraId="5B21BF1C" w14:textId="77777777" w:rsidR="001B58EE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38AD833E" w14:textId="77777777" w:rsidR="001B58EE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11769BB6" w14:textId="77777777" w:rsidR="001B58EE" w:rsidRDefault="001B58EE" w:rsidP="001B58EE">
      <w:pPr>
        <w:tabs>
          <w:tab w:val="left" w:pos="6165"/>
        </w:tabs>
        <w:spacing w:after="0"/>
        <w:rPr>
          <w:rFonts w:ascii="TH SarabunPSK" w:hAnsi="TH SarabunPSK" w:cs="TH SarabunPSK"/>
          <w:sz w:val="32"/>
          <w:szCs w:val="32"/>
        </w:rPr>
      </w:pPr>
    </w:p>
    <w:p w14:paraId="0E40557C" w14:textId="77777777" w:rsidR="001B58EE" w:rsidRDefault="001B58EE" w:rsidP="001B58EE">
      <w:pPr>
        <w:tabs>
          <w:tab w:val="left" w:pos="6165"/>
        </w:tabs>
        <w:jc w:val="center"/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</w:t>
      </w:r>
      <w:r w:rsidRPr="003C3450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/2557 ลว. </w:t>
      </w:r>
      <w:r w:rsidRPr="003C3450">
        <w:rPr>
          <w:rFonts w:ascii="TH Charm of AU" w:hAnsi="TH Charm of AU" w:cs="TH Charm of AU"/>
          <w:b/>
          <w:bCs/>
          <w:sz w:val="40"/>
          <w:szCs w:val="40"/>
          <w:highlight w:val="cyan"/>
        </w:rPr>
        <w:t>30</w:t>
      </w:r>
      <w:r w:rsidRPr="003C3450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เม.ย. 2557</w:t>
      </w:r>
    </w:p>
    <w:tbl>
      <w:tblPr>
        <w:tblStyle w:val="TableGrid"/>
        <w:tblW w:w="11192" w:type="dxa"/>
        <w:tblInd w:w="-426" w:type="dxa"/>
        <w:tblLook w:val="04A0" w:firstRow="1" w:lastRow="0" w:firstColumn="1" w:lastColumn="0" w:noHBand="0" w:noVBand="1"/>
      </w:tblPr>
      <w:tblGrid>
        <w:gridCol w:w="726"/>
        <w:gridCol w:w="2389"/>
        <w:gridCol w:w="2268"/>
        <w:gridCol w:w="1699"/>
        <w:gridCol w:w="2411"/>
        <w:gridCol w:w="1699"/>
      </w:tblGrid>
      <w:tr w:rsidR="001B58EE" w14:paraId="7197B0F1" w14:textId="77777777" w:rsidTr="00455FA7">
        <w:trPr>
          <w:tblHeader/>
        </w:trPr>
        <w:tc>
          <w:tcPr>
            <w:tcW w:w="726" w:type="dxa"/>
          </w:tcPr>
          <w:p w14:paraId="551C2AA5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389" w:type="dxa"/>
          </w:tcPr>
          <w:p w14:paraId="349CE96A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02B34973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699" w:type="dxa"/>
          </w:tcPr>
          <w:p w14:paraId="33156E43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11" w:type="dxa"/>
          </w:tcPr>
          <w:p w14:paraId="5833BDA2" w14:textId="77777777" w:rsidR="001B58EE" w:rsidRPr="002445E4" w:rsidRDefault="001B58EE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99" w:type="dxa"/>
          </w:tcPr>
          <w:p w14:paraId="53FED0A8" w14:textId="77777777" w:rsidR="001B58EE" w:rsidRDefault="001B58EE" w:rsidP="00A2099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B58EE" w14:paraId="3389F5D4" w14:textId="77777777" w:rsidTr="00A20992">
        <w:tc>
          <w:tcPr>
            <w:tcW w:w="726" w:type="dxa"/>
          </w:tcPr>
          <w:p w14:paraId="636C0DAD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4</w:t>
            </w:r>
          </w:p>
        </w:tc>
        <w:tc>
          <w:tcPr>
            <w:tcW w:w="2389" w:type="dxa"/>
          </w:tcPr>
          <w:p w14:paraId="43559710" w14:textId="77777777" w:rsidR="001B58EE" w:rsidRPr="00DF5E23" w:rsidRDefault="001B58EE" w:rsidP="00A20992">
            <w:pPr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</w:pPr>
            <w:r w:rsidRPr="00DF5E23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นายกอเซ็ง  มิยะ</w:t>
            </w:r>
          </w:p>
        </w:tc>
        <w:tc>
          <w:tcPr>
            <w:tcW w:w="2268" w:type="dxa"/>
          </w:tcPr>
          <w:p w14:paraId="45912C42" w14:textId="77777777" w:rsidR="001B58EE" w:rsidRPr="00DF5E23" w:rsidRDefault="001B58EE" w:rsidP="00A20992">
            <w:pPr>
              <w:jc w:val="center"/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</w:pPr>
            <w:r w:rsidRPr="00DF5E23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3-9506-00147-94-7</w:t>
            </w:r>
          </w:p>
        </w:tc>
        <w:tc>
          <w:tcPr>
            <w:tcW w:w="1699" w:type="dxa"/>
          </w:tcPr>
          <w:p w14:paraId="6D5BCBF2" w14:textId="77777777" w:rsidR="001B58EE" w:rsidRPr="00DF5E23" w:rsidRDefault="001B58EE" w:rsidP="00A20992">
            <w:pPr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DF5E23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18 เมษายน 2520</w:t>
            </w:r>
          </w:p>
        </w:tc>
        <w:tc>
          <w:tcPr>
            <w:tcW w:w="2411" w:type="dxa"/>
          </w:tcPr>
          <w:p w14:paraId="75ABF94C" w14:textId="77777777" w:rsidR="001B58EE" w:rsidRPr="00DF5E23" w:rsidRDefault="001B58EE" w:rsidP="00A20992">
            <w:pPr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</w:pPr>
            <w:r w:rsidRPr="00DF5E23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6187D883" w14:textId="77777777" w:rsidR="001B58EE" w:rsidRPr="00A06408" w:rsidRDefault="00DF5E23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เพิกถอนออกจากรายชื่อบุคคล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ที่ถูกกำหนด ตาม</w:t>
            </w:r>
            <w:r w:rsidRPr="0033427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ประกาศ 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br/>
            </w:r>
            <w:r w:rsidRPr="0033427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พ.ปกร.ที่ 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1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</w:rPr>
              <w:t>25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63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</w:rPr>
              <w:br/>
            </w:r>
            <w:r w:rsidRPr="0033427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ลว. 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24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ก.ย</w:t>
            </w:r>
            <w:r w:rsidRPr="0033427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. 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</w:rPr>
              <w:t>25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63</w:t>
            </w:r>
          </w:p>
        </w:tc>
      </w:tr>
      <w:tr w:rsidR="001B58EE" w14:paraId="5D5B74B5" w14:textId="77777777" w:rsidTr="00A20992">
        <w:tc>
          <w:tcPr>
            <w:tcW w:w="726" w:type="dxa"/>
          </w:tcPr>
          <w:p w14:paraId="4EA8907E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5</w:t>
            </w:r>
          </w:p>
        </w:tc>
        <w:tc>
          <w:tcPr>
            <w:tcW w:w="2389" w:type="dxa"/>
          </w:tcPr>
          <w:p w14:paraId="33BC20BE" w14:textId="77777777" w:rsidR="001B58EE" w:rsidRPr="00C3183D" w:rsidRDefault="001B58EE" w:rsidP="00A20992">
            <w:pPr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ซัยฟุลลอฮ  ซาฟรุ</w:t>
            </w:r>
          </w:p>
        </w:tc>
        <w:tc>
          <w:tcPr>
            <w:tcW w:w="2268" w:type="dxa"/>
          </w:tcPr>
          <w:p w14:paraId="5340F33C" w14:textId="77777777" w:rsidR="001B58EE" w:rsidRPr="0040327C" w:rsidRDefault="001B58EE" w:rsidP="00A20992">
            <w:pPr>
              <w:jc w:val="center"/>
              <w:rPr>
                <w:rFonts w:ascii="TH SarabunPSK" w:eastAsia="Cordia New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3-9506-00175-71-1</w:t>
            </w:r>
          </w:p>
        </w:tc>
        <w:tc>
          <w:tcPr>
            <w:tcW w:w="1699" w:type="dxa"/>
          </w:tcPr>
          <w:p w14:paraId="7DC0394F" w14:textId="77777777" w:rsidR="001B58EE" w:rsidRPr="0040327C" w:rsidRDefault="001B58EE" w:rsidP="00A20992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20 มีนาคม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525</w:t>
            </w:r>
          </w:p>
        </w:tc>
        <w:tc>
          <w:tcPr>
            <w:tcW w:w="2411" w:type="dxa"/>
          </w:tcPr>
          <w:p w14:paraId="526376D9" w14:textId="77777777" w:rsidR="001B58EE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4CD33314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189939EB" w14:textId="77777777" w:rsidR="001B58EE" w:rsidRDefault="001B58EE" w:rsidP="001B58EE">
      <w:pPr>
        <w:tabs>
          <w:tab w:val="left" w:pos="6165"/>
        </w:tabs>
        <w:spacing w:after="0"/>
        <w:rPr>
          <w:rFonts w:ascii="TH SarabunPSK" w:hAnsi="TH SarabunPSK" w:cs="TH SarabunPSK"/>
          <w:sz w:val="32"/>
          <w:szCs w:val="32"/>
        </w:rPr>
      </w:pPr>
    </w:p>
    <w:p w14:paraId="40E24D51" w14:textId="77777777" w:rsidR="005E26DF" w:rsidRDefault="005E26DF" w:rsidP="001B58EE">
      <w:pPr>
        <w:tabs>
          <w:tab w:val="left" w:pos="6165"/>
        </w:tabs>
        <w:jc w:val="center"/>
        <w:rPr>
          <w:rFonts w:ascii="TH Charm of AU" w:hAnsi="TH Charm of AU" w:cs="TH Charm of AU"/>
          <w:b/>
          <w:bCs/>
          <w:sz w:val="40"/>
          <w:szCs w:val="40"/>
          <w:highlight w:val="cyan"/>
        </w:rPr>
      </w:pPr>
    </w:p>
    <w:p w14:paraId="44BCFB0F" w14:textId="77777777" w:rsidR="005E26DF" w:rsidRDefault="005E26DF" w:rsidP="001B58EE">
      <w:pPr>
        <w:tabs>
          <w:tab w:val="left" w:pos="6165"/>
        </w:tabs>
        <w:jc w:val="center"/>
        <w:rPr>
          <w:rFonts w:ascii="TH Charm of AU" w:hAnsi="TH Charm of AU" w:cs="TH Charm of AU"/>
          <w:b/>
          <w:bCs/>
          <w:sz w:val="40"/>
          <w:szCs w:val="40"/>
          <w:highlight w:val="cyan"/>
        </w:rPr>
      </w:pPr>
    </w:p>
    <w:p w14:paraId="494FB101" w14:textId="77777777" w:rsidR="001B58EE" w:rsidRDefault="001B58EE" w:rsidP="001B58EE">
      <w:pPr>
        <w:tabs>
          <w:tab w:val="left" w:pos="6165"/>
        </w:tabs>
        <w:jc w:val="center"/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7</w:t>
      </w:r>
      <w:r w:rsidRPr="003C3450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/2557 ลว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29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พ.ค</w:t>
      </w:r>
      <w:r w:rsidRPr="003C3450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. 2557</w:t>
      </w:r>
    </w:p>
    <w:tbl>
      <w:tblPr>
        <w:tblStyle w:val="TableGrid"/>
        <w:tblW w:w="11192" w:type="dxa"/>
        <w:tblInd w:w="-426" w:type="dxa"/>
        <w:tblLook w:val="04A0" w:firstRow="1" w:lastRow="0" w:firstColumn="1" w:lastColumn="0" w:noHBand="0" w:noVBand="1"/>
      </w:tblPr>
      <w:tblGrid>
        <w:gridCol w:w="726"/>
        <w:gridCol w:w="2389"/>
        <w:gridCol w:w="2268"/>
        <w:gridCol w:w="1699"/>
        <w:gridCol w:w="2411"/>
        <w:gridCol w:w="1699"/>
      </w:tblGrid>
      <w:tr w:rsidR="001B58EE" w14:paraId="4251F099" w14:textId="77777777" w:rsidTr="00A20992">
        <w:tc>
          <w:tcPr>
            <w:tcW w:w="726" w:type="dxa"/>
          </w:tcPr>
          <w:p w14:paraId="11465BE4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389" w:type="dxa"/>
          </w:tcPr>
          <w:p w14:paraId="533FFC37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58BBA145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699" w:type="dxa"/>
          </w:tcPr>
          <w:p w14:paraId="3126C55C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11" w:type="dxa"/>
          </w:tcPr>
          <w:p w14:paraId="376E267A" w14:textId="77777777" w:rsidR="001B58EE" w:rsidRPr="002445E4" w:rsidRDefault="001B58EE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99" w:type="dxa"/>
          </w:tcPr>
          <w:p w14:paraId="17C6D7CF" w14:textId="77777777" w:rsidR="001B58EE" w:rsidRDefault="001B58EE" w:rsidP="00A2099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B58EE" w14:paraId="441BA9EA" w14:textId="77777777" w:rsidTr="00A20992">
        <w:tc>
          <w:tcPr>
            <w:tcW w:w="726" w:type="dxa"/>
          </w:tcPr>
          <w:p w14:paraId="5C87F399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6</w:t>
            </w:r>
          </w:p>
        </w:tc>
        <w:tc>
          <w:tcPr>
            <w:tcW w:w="2389" w:type="dxa"/>
          </w:tcPr>
          <w:p w14:paraId="66992280" w14:textId="77777777" w:rsidR="001B58EE" w:rsidRPr="00C3183D" w:rsidRDefault="001B58EE" w:rsidP="00A20992">
            <w:pPr>
              <w:rPr>
                <w:rFonts w:ascii="TH SarabunPSK" w:eastAsia="Cordia New" w:hAnsi="TH SarabunPSK" w:cs="TH SarabunPSK"/>
                <w:sz w:val="32"/>
                <w:szCs w:val="32"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ัชดาน  ยะลาแป</w:t>
            </w:r>
          </w:p>
        </w:tc>
        <w:tc>
          <w:tcPr>
            <w:tcW w:w="2268" w:type="dxa"/>
          </w:tcPr>
          <w:p w14:paraId="1BCD7440" w14:textId="77777777" w:rsidR="001B58EE" w:rsidRPr="0040327C" w:rsidRDefault="001B58EE" w:rsidP="00A20992">
            <w:pPr>
              <w:jc w:val="center"/>
              <w:rPr>
                <w:rFonts w:ascii="TH SarabunPSK" w:eastAsia="Cordia New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2-9505-00009-70-6</w:t>
            </w:r>
          </w:p>
        </w:tc>
        <w:tc>
          <w:tcPr>
            <w:tcW w:w="1699" w:type="dxa"/>
          </w:tcPr>
          <w:p w14:paraId="33F1765F" w14:textId="77777777" w:rsidR="001B58EE" w:rsidRPr="0040327C" w:rsidRDefault="001B58EE" w:rsidP="00A20992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8 กุมภาพันธ์ 2526</w:t>
            </w:r>
          </w:p>
        </w:tc>
        <w:tc>
          <w:tcPr>
            <w:tcW w:w="2411" w:type="dxa"/>
          </w:tcPr>
          <w:p w14:paraId="5156DA0D" w14:textId="77777777" w:rsidR="001B58EE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0BF7FFC4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29A9B9C1" w14:textId="77777777" w:rsidTr="00A20992">
        <w:tc>
          <w:tcPr>
            <w:tcW w:w="726" w:type="dxa"/>
          </w:tcPr>
          <w:p w14:paraId="74525A2F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7</w:t>
            </w:r>
          </w:p>
        </w:tc>
        <w:tc>
          <w:tcPr>
            <w:tcW w:w="2389" w:type="dxa"/>
          </w:tcPr>
          <w:p w14:paraId="165AB7A9" w14:textId="77777777" w:rsidR="001B58EE" w:rsidRPr="0084091E" w:rsidRDefault="001B58EE" w:rsidP="00A20992">
            <w:pPr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มูฌาฮีดีน 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สาตา</w:t>
            </w:r>
          </w:p>
        </w:tc>
        <w:tc>
          <w:tcPr>
            <w:tcW w:w="2268" w:type="dxa"/>
          </w:tcPr>
          <w:p w14:paraId="3144882A" w14:textId="77777777" w:rsidR="001B58EE" w:rsidRPr="0040327C" w:rsidRDefault="001B58EE" w:rsidP="00A20992">
            <w:pPr>
              <w:jc w:val="center"/>
              <w:rPr>
                <w:rFonts w:ascii="TH SarabunPSK" w:eastAsia="Cordia New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1-9698-00006-45-1</w:t>
            </w:r>
          </w:p>
        </w:tc>
        <w:tc>
          <w:tcPr>
            <w:tcW w:w="1699" w:type="dxa"/>
          </w:tcPr>
          <w:p w14:paraId="2D288ED2" w14:textId="77777777" w:rsidR="001B58EE" w:rsidRPr="0040327C" w:rsidRDefault="001B58EE" w:rsidP="00A20992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0 กรกฎาคม 2527</w:t>
            </w:r>
          </w:p>
        </w:tc>
        <w:tc>
          <w:tcPr>
            <w:tcW w:w="2411" w:type="dxa"/>
          </w:tcPr>
          <w:p w14:paraId="07FBE6C8" w14:textId="77777777" w:rsidR="001B58EE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65D14DFC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1249BB9B" w14:textId="77777777" w:rsidTr="00A20992">
        <w:tc>
          <w:tcPr>
            <w:tcW w:w="726" w:type="dxa"/>
          </w:tcPr>
          <w:p w14:paraId="6F47E898" w14:textId="77777777" w:rsidR="001B58EE" w:rsidRPr="00540A58" w:rsidRDefault="001B58EE" w:rsidP="00A20992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 w:rsidRPr="00540A58"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38</w:t>
            </w:r>
          </w:p>
        </w:tc>
        <w:tc>
          <w:tcPr>
            <w:tcW w:w="2389" w:type="dxa"/>
          </w:tcPr>
          <w:p w14:paraId="34B2F400" w14:textId="77777777" w:rsidR="001B58EE" w:rsidRPr="00540A58" w:rsidRDefault="001B58EE" w:rsidP="00A20992">
            <w:pPr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</w:pPr>
            <w:r w:rsidRPr="00540A58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นายซัมบรี  ยุนุ</w:t>
            </w:r>
          </w:p>
        </w:tc>
        <w:tc>
          <w:tcPr>
            <w:tcW w:w="2268" w:type="dxa"/>
          </w:tcPr>
          <w:p w14:paraId="50476350" w14:textId="77777777" w:rsidR="001B58EE" w:rsidRPr="00540A58" w:rsidRDefault="001B58EE" w:rsidP="00A20992">
            <w:pPr>
              <w:jc w:val="center"/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</w:pPr>
            <w:r w:rsidRPr="00540A58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3-9501-00067-22-7</w:t>
            </w:r>
          </w:p>
        </w:tc>
        <w:tc>
          <w:tcPr>
            <w:tcW w:w="1699" w:type="dxa"/>
          </w:tcPr>
          <w:p w14:paraId="5DB9E08F" w14:textId="77777777" w:rsidR="001B58EE" w:rsidRPr="00540A58" w:rsidRDefault="001B58EE" w:rsidP="00A20992">
            <w:pPr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540A58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17 มิถุนายน 2526</w:t>
            </w:r>
          </w:p>
        </w:tc>
        <w:tc>
          <w:tcPr>
            <w:tcW w:w="2411" w:type="dxa"/>
          </w:tcPr>
          <w:p w14:paraId="3EE8A863" w14:textId="77777777" w:rsidR="001B58EE" w:rsidRPr="00540A58" w:rsidRDefault="001B58EE" w:rsidP="00A20992">
            <w:pPr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</w:pPr>
            <w:r w:rsidRPr="00540A58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39543D40" w14:textId="77777777" w:rsidR="00540A58" w:rsidRPr="00540A58" w:rsidRDefault="00540A58" w:rsidP="00540A58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 w:rsidRPr="00540A58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>เพิกถอนออกจากรายชื่อบุคคล</w:t>
            </w:r>
          </w:p>
          <w:p w14:paraId="6FBE94B1" w14:textId="77777777" w:rsidR="00540A58" w:rsidRPr="00540A58" w:rsidRDefault="00540A58" w:rsidP="00540A58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 w:rsidRPr="00540A58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 xml:space="preserve">ที่ถูกกำหนด ตามประกาศ </w:t>
            </w:r>
          </w:p>
          <w:p w14:paraId="7D5B3F56" w14:textId="00A27D90" w:rsidR="00540A58" w:rsidRPr="00540A58" w:rsidRDefault="00540A58" w:rsidP="00540A58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>พ.ปกร.ที่ 3</w:t>
            </w:r>
            <w:r w:rsidRPr="00540A58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>/2567</w:t>
            </w:r>
          </w:p>
          <w:p w14:paraId="7E90C104" w14:textId="3099BBF5" w:rsidR="001B58EE" w:rsidRPr="00A06408" w:rsidRDefault="00540A58" w:rsidP="00540A5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540A58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>ลว. 5 ก.ย. 2567</w:t>
            </w:r>
          </w:p>
        </w:tc>
      </w:tr>
    </w:tbl>
    <w:p w14:paraId="31AED43E" w14:textId="77777777" w:rsidR="001B58EE" w:rsidRDefault="001B58EE" w:rsidP="001B58EE">
      <w:pPr>
        <w:tabs>
          <w:tab w:val="left" w:pos="6165"/>
        </w:tabs>
        <w:spacing w:after="0"/>
        <w:rPr>
          <w:rFonts w:ascii="TH SarabunPSK" w:hAnsi="TH SarabunPSK" w:cs="TH SarabunPSK"/>
          <w:sz w:val="32"/>
          <w:szCs w:val="32"/>
        </w:rPr>
      </w:pPr>
    </w:p>
    <w:p w14:paraId="4A1AF607" w14:textId="77777777" w:rsidR="00C02375" w:rsidRDefault="00C02375" w:rsidP="001B58EE">
      <w:pPr>
        <w:tabs>
          <w:tab w:val="left" w:pos="6165"/>
        </w:tabs>
        <w:spacing w:after="0"/>
        <w:rPr>
          <w:rFonts w:ascii="TH SarabunPSK" w:hAnsi="TH SarabunPSK" w:cs="TH SarabunPSK"/>
          <w:sz w:val="32"/>
          <w:szCs w:val="32"/>
        </w:rPr>
      </w:pPr>
    </w:p>
    <w:p w14:paraId="1B112B70" w14:textId="77777777" w:rsidR="001B58EE" w:rsidRDefault="001B58EE" w:rsidP="001B58EE">
      <w:pPr>
        <w:tabs>
          <w:tab w:val="left" w:pos="6165"/>
        </w:tabs>
        <w:jc w:val="center"/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 w:rsidRPr="00757849">
        <w:rPr>
          <w:rFonts w:ascii="TH Charm of AU" w:hAnsi="TH Charm of AU" w:cs="TH Charm of AU"/>
          <w:b/>
          <w:bCs/>
          <w:sz w:val="40"/>
          <w:szCs w:val="40"/>
          <w:highlight w:val="cyan"/>
        </w:rPr>
        <w:t>8</w:t>
      </w:r>
      <w:r w:rsidRPr="00757849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/2557 ลว. </w:t>
      </w:r>
      <w:r w:rsidRPr="00757849">
        <w:rPr>
          <w:rFonts w:ascii="TH Charm of AU" w:hAnsi="TH Charm of AU" w:cs="TH Charm of AU"/>
          <w:b/>
          <w:bCs/>
          <w:sz w:val="40"/>
          <w:szCs w:val="40"/>
          <w:highlight w:val="cyan"/>
        </w:rPr>
        <w:t>23</w:t>
      </w:r>
      <w:r w:rsidRPr="00757849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มิ.ย. 2557</w:t>
      </w:r>
    </w:p>
    <w:tbl>
      <w:tblPr>
        <w:tblStyle w:val="TableGrid"/>
        <w:tblW w:w="11192" w:type="dxa"/>
        <w:tblInd w:w="-426" w:type="dxa"/>
        <w:tblLook w:val="04A0" w:firstRow="1" w:lastRow="0" w:firstColumn="1" w:lastColumn="0" w:noHBand="0" w:noVBand="1"/>
      </w:tblPr>
      <w:tblGrid>
        <w:gridCol w:w="726"/>
        <w:gridCol w:w="2389"/>
        <w:gridCol w:w="2268"/>
        <w:gridCol w:w="1699"/>
        <w:gridCol w:w="2411"/>
        <w:gridCol w:w="1699"/>
      </w:tblGrid>
      <w:tr w:rsidR="001B58EE" w14:paraId="609E6466" w14:textId="77777777" w:rsidTr="00A20992">
        <w:tc>
          <w:tcPr>
            <w:tcW w:w="726" w:type="dxa"/>
          </w:tcPr>
          <w:p w14:paraId="7CBC2427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389" w:type="dxa"/>
          </w:tcPr>
          <w:p w14:paraId="58C3DC69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6CEB85E1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699" w:type="dxa"/>
          </w:tcPr>
          <w:p w14:paraId="227BEB7F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11" w:type="dxa"/>
          </w:tcPr>
          <w:p w14:paraId="07062A34" w14:textId="77777777" w:rsidR="001B58EE" w:rsidRPr="002445E4" w:rsidRDefault="001B58EE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99" w:type="dxa"/>
          </w:tcPr>
          <w:p w14:paraId="128DAFCF" w14:textId="77777777" w:rsidR="001B58EE" w:rsidRDefault="001B58EE" w:rsidP="00A2099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B58EE" w14:paraId="6DFBAE38" w14:textId="77777777" w:rsidTr="00A20992">
        <w:tc>
          <w:tcPr>
            <w:tcW w:w="726" w:type="dxa"/>
          </w:tcPr>
          <w:p w14:paraId="377E92D8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9</w:t>
            </w:r>
          </w:p>
        </w:tc>
        <w:tc>
          <w:tcPr>
            <w:tcW w:w="2389" w:type="dxa"/>
          </w:tcPr>
          <w:p w14:paraId="0DD430A1" w14:textId="77777777" w:rsidR="001B58EE" w:rsidRPr="007235F0" w:rsidRDefault="001B58EE" w:rsidP="00A20992">
            <w:pPr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</w:pPr>
            <w:r w:rsidRPr="007235F0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 xml:space="preserve">นายมะซูการือนอ  </w:t>
            </w:r>
            <w:r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  <w:cs/>
              </w:rPr>
              <w:br/>
            </w:r>
            <w:r w:rsidRPr="007235F0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ยะกูมอ</w:t>
            </w:r>
          </w:p>
        </w:tc>
        <w:tc>
          <w:tcPr>
            <w:tcW w:w="2268" w:type="dxa"/>
          </w:tcPr>
          <w:p w14:paraId="205A40E5" w14:textId="77777777" w:rsidR="001B58EE" w:rsidRPr="007235F0" w:rsidRDefault="001B58EE" w:rsidP="00A20992">
            <w:pPr>
              <w:jc w:val="center"/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</w:pPr>
            <w:r w:rsidRPr="007235F0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3-9506-00</w:t>
            </w:r>
            <w:r w:rsidRPr="007235F0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3</w:t>
            </w:r>
            <w:r w:rsidRPr="007235F0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47-</w:t>
            </w:r>
            <w:r w:rsidRPr="007235F0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63</w:t>
            </w:r>
            <w:r w:rsidRPr="007235F0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-</w:t>
            </w:r>
            <w:r w:rsidRPr="007235F0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6</w:t>
            </w:r>
          </w:p>
        </w:tc>
        <w:tc>
          <w:tcPr>
            <w:tcW w:w="1699" w:type="dxa"/>
          </w:tcPr>
          <w:p w14:paraId="417851B4" w14:textId="77777777" w:rsidR="001B58EE" w:rsidRPr="007235F0" w:rsidRDefault="001B58EE" w:rsidP="00A20992">
            <w:pPr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</w:pPr>
            <w:r w:rsidRPr="007235F0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>20</w:t>
            </w:r>
            <w:r w:rsidRPr="007235F0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 xml:space="preserve"> พฤศจิกายน 252</w:t>
            </w:r>
            <w:r w:rsidRPr="007235F0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>6</w:t>
            </w:r>
          </w:p>
        </w:tc>
        <w:tc>
          <w:tcPr>
            <w:tcW w:w="2411" w:type="dxa"/>
          </w:tcPr>
          <w:p w14:paraId="3FE34F4A" w14:textId="77777777" w:rsidR="001B58EE" w:rsidRPr="007235F0" w:rsidRDefault="001B58EE" w:rsidP="00A20992">
            <w:pPr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</w:pPr>
            <w:r w:rsidRPr="007235F0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0E65AF1D" w14:textId="77777777" w:rsidR="001B58EE" w:rsidRPr="007235F0" w:rsidRDefault="001B58EE" w:rsidP="00A20992">
            <w:pPr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เพิกถอนออกจากรายชื่อบุคคล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ที่ถูกกำหนด ตาม</w:t>
            </w:r>
            <w:r w:rsidRPr="0033427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ประกาศ 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br/>
            </w:r>
            <w:r w:rsidRPr="0033427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พ.ปกร.ที่ 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</w:rPr>
              <w:t>4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>/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</w:rPr>
              <w:t>25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</w:rPr>
              <w:t>60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</w:rPr>
              <w:br/>
            </w:r>
            <w:r w:rsidRPr="0033427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ลว. 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</w:rPr>
              <w:t>10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ส.ค</w:t>
            </w:r>
            <w:r w:rsidRPr="0033427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. 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</w:rPr>
              <w:t>25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</w:rPr>
              <w:t>60</w:t>
            </w:r>
          </w:p>
        </w:tc>
      </w:tr>
    </w:tbl>
    <w:p w14:paraId="6B578D82" w14:textId="77777777" w:rsidR="001B58EE" w:rsidRDefault="001B58EE" w:rsidP="001B58EE">
      <w:pPr>
        <w:tabs>
          <w:tab w:val="left" w:pos="6165"/>
        </w:tabs>
        <w:spacing w:after="0"/>
        <w:rPr>
          <w:rFonts w:ascii="TH SarabunPSK" w:hAnsi="TH SarabunPSK" w:cs="TH SarabunPSK"/>
          <w:sz w:val="32"/>
          <w:szCs w:val="32"/>
        </w:rPr>
      </w:pPr>
    </w:p>
    <w:p w14:paraId="20F8581A" w14:textId="77777777" w:rsidR="005E26DF" w:rsidRDefault="005E26DF" w:rsidP="001B58EE">
      <w:pPr>
        <w:tabs>
          <w:tab w:val="left" w:pos="6165"/>
        </w:tabs>
        <w:jc w:val="center"/>
        <w:rPr>
          <w:rFonts w:ascii="TH Charm of AU" w:hAnsi="TH Charm of AU" w:cs="TH Charm of AU"/>
          <w:b/>
          <w:bCs/>
          <w:sz w:val="40"/>
          <w:szCs w:val="40"/>
          <w:highlight w:val="cyan"/>
        </w:rPr>
      </w:pPr>
    </w:p>
    <w:p w14:paraId="18DC951D" w14:textId="77777777" w:rsidR="001B58EE" w:rsidRDefault="001B58EE" w:rsidP="001B58EE">
      <w:pPr>
        <w:tabs>
          <w:tab w:val="left" w:pos="6165"/>
        </w:tabs>
        <w:jc w:val="center"/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 w:rsidRPr="00425AD9">
        <w:rPr>
          <w:rFonts w:ascii="TH Charm of AU" w:hAnsi="TH Charm of AU" w:cs="TH Charm of AU"/>
          <w:b/>
          <w:bCs/>
          <w:sz w:val="40"/>
          <w:szCs w:val="40"/>
          <w:highlight w:val="cyan"/>
        </w:rPr>
        <w:t>9</w:t>
      </w:r>
      <w:r w:rsidRPr="00425AD9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/2557 ลว. </w:t>
      </w:r>
      <w:r w:rsidRPr="00425AD9">
        <w:rPr>
          <w:rFonts w:ascii="TH Charm of AU" w:hAnsi="TH Charm of AU" w:cs="TH Charm of AU"/>
          <w:b/>
          <w:bCs/>
          <w:sz w:val="40"/>
          <w:szCs w:val="40"/>
          <w:highlight w:val="cyan"/>
        </w:rPr>
        <w:t>1</w:t>
      </w:r>
      <w:r w:rsidRPr="00425AD9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ส.ค. 2557</w:t>
      </w:r>
    </w:p>
    <w:tbl>
      <w:tblPr>
        <w:tblStyle w:val="TableGrid"/>
        <w:tblW w:w="11192" w:type="dxa"/>
        <w:tblInd w:w="-426" w:type="dxa"/>
        <w:tblLook w:val="04A0" w:firstRow="1" w:lastRow="0" w:firstColumn="1" w:lastColumn="0" w:noHBand="0" w:noVBand="1"/>
      </w:tblPr>
      <w:tblGrid>
        <w:gridCol w:w="726"/>
        <w:gridCol w:w="2389"/>
        <w:gridCol w:w="2268"/>
        <w:gridCol w:w="1699"/>
        <w:gridCol w:w="2411"/>
        <w:gridCol w:w="1699"/>
      </w:tblGrid>
      <w:tr w:rsidR="001B58EE" w14:paraId="5F7220BF" w14:textId="77777777" w:rsidTr="00A20992">
        <w:tc>
          <w:tcPr>
            <w:tcW w:w="726" w:type="dxa"/>
          </w:tcPr>
          <w:p w14:paraId="615127C4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389" w:type="dxa"/>
          </w:tcPr>
          <w:p w14:paraId="016F66D2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29C826E2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699" w:type="dxa"/>
          </w:tcPr>
          <w:p w14:paraId="7E888676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11" w:type="dxa"/>
          </w:tcPr>
          <w:p w14:paraId="569B6AD1" w14:textId="77777777" w:rsidR="001B58EE" w:rsidRPr="002445E4" w:rsidRDefault="001B58EE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99" w:type="dxa"/>
          </w:tcPr>
          <w:p w14:paraId="235DC598" w14:textId="77777777" w:rsidR="001B58EE" w:rsidRDefault="001B58EE" w:rsidP="00A2099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B58EE" w14:paraId="0B7C8C90" w14:textId="77777777" w:rsidTr="00A20992">
        <w:tc>
          <w:tcPr>
            <w:tcW w:w="726" w:type="dxa"/>
          </w:tcPr>
          <w:p w14:paraId="385F38FF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40</w:t>
            </w:r>
          </w:p>
        </w:tc>
        <w:tc>
          <w:tcPr>
            <w:tcW w:w="2389" w:type="dxa"/>
          </w:tcPr>
          <w:p w14:paraId="381A60E9" w14:textId="77777777" w:rsidR="001B58EE" w:rsidRPr="00A06408" w:rsidRDefault="001B58EE" w:rsidP="00A20992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ลุกมาน  ปูลาประเปะ</w:t>
            </w:r>
          </w:p>
        </w:tc>
        <w:tc>
          <w:tcPr>
            <w:tcW w:w="2268" w:type="dxa"/>
          </w:tcPr>
          <w:p w14:paraId="67048F0D" w14:textId="77777777" w:rsidR="001B58EE" w:rsidRPr="0040327C" w:rsidRDefault="001B58EE" w:rsidP="00A20992">
            <w:pPr>
              <w:jc w:val="center"/>
              <w:rPr>
                <w:rFonts w:ascii="TH SarabunPSK" w:eastAsia="Cordia New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95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3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0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1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7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31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6</w:t>
            </w:r>
          </w:p>
        </w:tc>
        <w:tc>
          <w:tcPr>
            <w:tcW w:w="1699" w:type="dxa"/>
          </w:tcPr>
          <w:p w14:paraId="34F0DFB5" w14:textId="77777777" w:rsidR="001B58EE" w:rsidRPr="0040327C" w:rsidRDefault="001B58EE" w:rsidP="00A20992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0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มีนาคม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52</w:t>
            </w:r>
            <w:r>
              <w:rPr>
                <w:rFonts w:ascii="TH SarabunPSK" w:hAnsi="TH SarabunPSK" w:cs="TH SarabunPSK"/>
                <w:sz w:val="32"/>
                <w:szCs w:val="32"/>
              </w:rPr>
              <w:t>9</w:t>
            </w:r>
          </w:p>
        </w:tc>
        <w:tc>
          <w:tcPr>
            <w:tcW w:w="2411" w:type="dxa"/>
          </w:tcPr>
          <w:p w14:paraId="17C2F182" w14:textId="77777777" w:rsidR="001B58EE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</w:p>
          <w:p w14:paraId="2CB7B808" w14:textId="77777777" w:rsidR="001B58EE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699" w:type="dxa"/>
          </w:tcPr>
          <w:p w14:paraId="1F1BE067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70F19EE8" w14:textId="77777777" w:rsidR="00C05F6C" w:rsidRDefault="00C05F6C" w:rsidP="001B58EE">
      <w:pPr>
        <w:tabs>
          <w:tab w:val="left" w:pos="6165"/>
        </w:tabs>
        <w:spacing w:after="0"/>
        <w:rPr>
          <w:rFonts w:ascii="TH SarabunPSK" w:hAnsi="TH SarabunPSK" w:cs="TH SarabunPSK"/>
          <w:sz w:val="32"/>
          <w:szCs w:val="32"/>
        </w:rPr>
      </w:pPr>
    </w:p>
    <w:p w14:paraId="7A90BF91" w14:textId="77777777" w:rsidR="001B58EE" w:rsidRDefault="001B58EE" w:rsidP="001B58EE">
      <w:pPr>
        <w:tabs>
          <w:tab w:val="left" w:pos="6165"/>
        </w:tabs>
        <w:jc w:val="center"/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 w:rsidRPr="0052496F">
        <w:rPr>
          <w:rFonts w:ascii="TH Charm of AU" w:hAnsi="TH Charm of AU" w:cs="TH Charm of AU"/>
          <w:b/>
          <w:bCs/>
          <w:sz w:val="40"/>
          <w:szCs w:val="40"/>
          <w:highlight w:val="cyan"/>
        </w:rPr>
        <w:t>10</w:t>
      </w:r>
      <w:r w:rsidRPr="0052496F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/2557 ลว. </w:t>
      </w:r>
      <w:r w:rsidRPr="0052496F">
        <w:rPr>
          <w:rFonts w:ascii="TH Charm of AU" w:hAnsi="TH Charm of AU" w:cs="TH Charm of AU"/>
          <w:b/>
          <w:bCs/>
          <w:sz w:val="40"/>
          <w:szCs w:val="40"/>
          <w:highlight w:val="cyan"/>
        </w:rPr>
        <w:t>22</w:t>
      </w:r>
      <w:r w:rsidRPr="0052496F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ก.ย. 2557</w:t>
      </w:r>
    </w:p>
    <w:tbl>
      <w:tblPr>
        <w:tblStyle w:val="TableGrid"/>
        <w:tblW w:w="11192" w:type="dxa"/>
        <w:tblInd w:w="-426" w:type="dxa"/>
        <w:tblLook w:val="04A0" w:firstRow="1" w:lastRow="0" w:firstColumn="1" w:lastColumn="0" w:noHBand="0" w:noVBand="1"/>
      </w:tblPr>
      <w:tblGrid>
        <w:gridCol w:w="726"/>
        <w:gridCol w:w="2389"/>
        <w:gridCol w:w="2268"/>
        <w:gridCol w:w="1699"/>
        <w:gridCol w:w="2411"/>
        <w:gridCol w:w="1699"/>
      </w:tblGrid>
      <w:tr w:rsidR="001B58EE" w14:paraId="5A6182BA" w14:textId="77777777" w:rsidTr="00A20992">
        <w:tc>
          <w:tcPr>
            <w:tcW w:w="726" w:type="dxa"/>
          </w:tcPr>
          <w:p w14:paraId="1E121C3B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lastRenderedPageBreak/>
              <w:t>ลำดับ</w:t>
            </w:r>
          </w:p>
        </w:tc>
        <w:tc>
          <w:tcPr>
            <w:tcW w:w="2389" w:type="dxa"/>
          </w:tcPr>
          <w:p w14:paraId="37D1D555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07F1E5D0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699" w:type="dxa"/>
          </w:tcPr>
          <w:p w14:paraId="660A1E6C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11" w:type="dxa"/>
          </w:tcPr>
          <w:p w14:paraId="2D3E087A" w14:textId="77777777" w:rsidR="001B58EE" w:rsidRPr="002445E4" w:rsidRDefault="001B58EE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99" w:type="dxa"/>
          </w:tcPr>
          <w:p w14:paraId="3FD7F1BC" w14:textId="77777777" w:rsidR="001B58EE" w:rsidRDefault="001B58EE" w:rsidP="00A2099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B58EE" w14:paraId="4802D836" w14:textId="77777777" w:rsidTr="00A20992">
        <w:tc>
          <w:tcPr>
            <w:tcW w:w="726" w:type="dxa"/>
          </w:tcPr>
          <w:p w14:paraId="69E0F3B5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41</w:t>
            </w:r>
          </w:p>
        </w:tc>
        <w:tc>
          <w:tcPr>
            <w:tcW w:w="2389" w:type="dxa"/>
          </w:tcPr>
          <w:p w14:paraId="75F2544C" w14:textId="77777777" w:rsidR="001B58EE" w:rsidRPr="00A06408" w:rsidRDefault="001B58EE" w:rsidP="00A20992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รูกิปลี  สาอิ</w:t>
            </w:r>
          </w:p>
        </w:tc>
        <w:tc>
          <w:tcPr>
            <w:tcW w:w="2268" w:type="dxa"/>
          </w:tcPr>
          <w:p w14:paraId="6C98D6E0" w14:textId="77777777" w:rsidR="001B58EE" w:rsidRPr="0040327C" w:rsidRDefault="001B58EE" w:rsidP="00A20992">
            <w:pPr>
              <w:jc w:val="center"/>
              <w:rPr>
                <w:rFonts w:ascii="TH SarabunPSK" w:eastAsia="Cordia New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3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9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402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0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358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7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</w:t>
            </w:r>
          </w:p>
        </w:tc>
        <w:tc>
          <w:tcPr>
            <w:tcW w:w="1699" w:type="dxa"/>
          </w:tcPr>
          <w:p w14:paraId="3E78458A" w14:textId="77777777" w:rsidR="001B58EE" w:rsidRPr="0040327C" w:rsidRDefault="001B58EE" w:rsidP="00A20992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0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มีนาคม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52</w:t>
            </w: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</w:p>
        </w:tc>
        <w:tc>
          <w:tcPr>
            <w:tcW w:w="2411" w:type="dxa"/>
          </w:tcPr>
          <w:p w14:paraId="271083D8" w14:textId="77777777" w:rsidR="001B58EE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3F9EBE99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302D6749" w14:textId="77777777" w:rsidR="00562F37" w:rsidRDefault="00562F37" w:rsidP="001B58EE">
      <w:pPr>
        <w:tabs>
          <w:tab w:val="left" w:pos="6165"/>
        </w:tabs>
        <w:spacing w:after="0"/>
        <w:rPr>
          <w:rFonts w:ascii="TH SarabunPSK" w:hAnsi="TH SarabunPSK" w:cs="TH SarabunPSK"/>
          <w:sz w:val="32"/>
          <w:szCs w:val="32"/>
        </w:rPr>
      </w:pPr>
    </w:p>
    <w:p w14:paraId="58E022ED" w14:textId="77777777" w:rsidR="001B58EE" w:rsidRDefault="001B58EE" w:rsidP="001B58EE">
      <w:pPr>
        <w:tabs>
          <w:tab w:val="left" w:pos="6165"/>
        </w:tabs>
        <w:jc w:val="center"/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 w:rsidRPr="005E1F7F">
        <w:rPr>
          <w:rFonts w:ascii="TH Charm of AU" w:hAnsi="TH Charm of AU" w:cs="TH Charm of AU"/>
          <w:b/>
          <w:bCs/>
          <w:sz w:val="40"/>
          <w:szCs w:val="40"/>
          <w:highlight w:val="cyan"/>
        </w:rPr>
        <w:t>11</w:t>
      </w:r>
      <w:r w:rsidRPr="005E1F7F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/2557 ลว. </w:t>
      </w:r>
      <w:r w:rsidRPr="005E1F7F">
        <w:rPr>
          <w:rFonts w:ascii="TH Charm of AU" w:hAnsi="TH Charm of AU" w:cs="TH Charm of AU"/>
          <w:b/>
          <w:bCs/>
          <w:sz w:val="40"/>
          <w:szCs w:val="40"/>
          <w:highlight w:val="cyan"/>
        </w:rPr>
        <w:t>1</w:t>
      </w:r>
      <w:r w:rsidRPr="005E1F7F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ต.ค. 2557</w:t>
      </w:r>
    </w:p>
    <w:tbl>
      <w:tblPr>
        <w:tblStyle w:val="TableGrid"/>
        <w:tblW w:w="11192" w:type="dxa"/>
        <w:tblInd w:w="-426" w:type="dxa"/>
        <w:tblLook w:val="04A0" w:firstRow="1" w:lastRow="0" w:firstColumn="1" w:lastColumn="0" w:noHBand="0" w:noVBand="1"/>
      </w:tblPr>
      <w:tblGrid>
        <w:gridCol w:w="726"/>
        <w:gridCol w:w="2389"/>
        <w:gridCol w:w="2268"/>
        <w:gridCol w:w="1699"/>
        <w:gridCol w:w="2411"/>
        <w:gridCol w:w="1699"/>
      </w:tblGrid>
      <w:tr w:rsidR="001B58EE" w14:paraId="1DBBC6DF" w14:textId="77777777" w:rsidTr="00A20992">
        <w:tc>
          <w:tcPr>
            <w:tcW w:w="726" w:type="dxa"/>
          </w:tcPr>
          <w:p w14:paraId="29A8BBE9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389" w:type="dxa"/>
          </w:tcPr>
          <w:p w14:paraId="493D9D01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5BBD1484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699" w:type="dxa"/>
          </w:tcPr>
          <w:p w14:paraId="7FC8EE08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11" w:type="dxa"/>
          </w:tcPr>
          <w:p w14:paraId="5A60A031" w14:textId="77777777" w:rsidR="001B58EE" w:rsidRPr="002445E4" w:rsidRDefault="001B58EE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99" w:type="dxa"/>
          </w:tcPr>
          <w:p w14:paraId="47EE583C" w14:textId="77777777" w:rsidR="001B58EE" w:rsidRDefault="001B58EE" w:rsidP="00A2099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B58EE" w14:paraId="50D6457B" w14:textId="77777777" w:rsidTr="00A20992">
        <w:tc>
          <w:tcPr>
            <w:tcW w:w="726" w:type="dxa"/>
          </w:tcPr>
          <w:p w14:paraId="47C92105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42</w:t>
            </w:r>
          </w:p>
        </w:tc>
        <w:tc>
          <w:tcPr>
            <w:tcW w:w="2389" w:type="dxa"/>
          </w:tcPr>
          <w:p w14:paraId="0A0485A6" w14:textId="77777777" w:rsidR="001B58EE" w:rsidRPr="00A06408" w:rsidRDefault="001B58EE" w:rsidP="00A20992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สุกรียา  เดมะ</w:t>
            </w:r>
          </w:p>
        </w:tc>
        <w:tc>
          <w:tcPr>
            <w:tcW w:w="2268" w:type="dxa"/>
          </w:tcPr>
          <w:p w14:paraId="6A87FA0F" w14:textId="77777777" w:rsidR="001B58EE" w:rsidRPr="0040327C" w:rsidRDefault="001B58EE" w:rsidP="00A20992">
            <w:pPr>
              <w:jc w:val="center"/>
              <w:rPr>
                <w:rFonts w:ascii="TH SarabunPSK" w:eastAsia="Cordia New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3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9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411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0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96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95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3</w:t>
            </w:r>
          </w:p>
        </w:tc>
        <w:tc>
          <w:tcPr>
            <w:tcW w:w="1699" w:type="dxa"/>
          </w:tcPr>
          <w:p w14:paraId="7D90F999" w14:textId="77777777" w:rsidR="001B58EE" w:rsidRPr="0040327C" w:rsidRDefault="001B58EE" w:rsidP="00A20992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0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กุมภาพันธ์ 252</w:t>
            </w: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</w:p>
        </w:tc>
        <w:tc>
          <w:tcPr>
            <w:tcW w:w="2411" w:type="dxa"/>
          </w:tcPr>
          <w:p w14:paraId="3DC44EDB" w14:textId="77777777" w:rsidR="001B58EE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T426805</w:t>
            </w:r>
          </w:p>
          <w:p w14:paraId="2F11ED2B" w14:textId="77777777" w:rsidR="001B58EE" w:rsidRDefault="001B58EE" w:rsidP="00A20992">
            <w:pPr>
              <w:ind w:left="-106" w:right="-108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วันหมดอายุ 12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11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2006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</w:tc>
        <w:tc>
          <w:tcPr>
            <w:tcW w:w="1699" w:type="dxa"/>
          </w:tcPr>
          <w:p w14:paraId="5DC45AA5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3EB45758" w14:textId="77777777" w:rsidR="001B58EE" w:rsidRDefault="001B58EE" w:rsidP="001B58EE">
      <w:pPr>
        <w:tabs>
          <w:tab w:val="left" w:pos="6165"/>
        </w:tabs>
        <w:jc w:val="center"/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</w:rPr>
        <w:t>12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/2557 ลว.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</w:rPr>
        <w:t>1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ธ.ค. 2557</w:t>
      </w:r>
    </w:p>
    <w:tbl>
      <w:tblPr>
        <w:tblStyle w:val="TableGrid"/>
        <w:tblW w:w="11192" w:type="dxa"/>
        <w:tblInd w:w="-426" w:type="dxa"/>
        <w:tblLook w:val="04A0" w:firstRow="1" w:lastRow="0" w:firstColumn="1" w:lastColumn="0" w:noHBand="0" w:noVBand="1"/>
      </w:tblPr>
      <w:tblGrid>
        <w:gridCol w:w="727"/>
        <w:gridCol w:w="2382"/>
        <w:gridCol w:w="2262"/>
        <w:gridCol w:w="1695"/>
        <w:gridCol w:w="2431"/>
        <w:gridCol w:w="1695"/>
      </w:tblGrid>
      <w:tr w:rsidR="001B58EE" w14:paraId="2E55F56F" w14:textId="77777777" w:rsidTr="00A20992">
        <w:tc>
          <w:tcPr>
            <w:tcW w:w="726" w:type="dxa"/>
          </w:tcPr>
          <w:p w14:paraId="278797B2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389" w:type="dxa"/>
          </w:tcPr>
          <w:p w14:paraId="17D36182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2350638A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699" w:type="dxa"/>
          </w:tcPr>
          <w:p w14:paraId="5E075828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11" w:type="dxa"/>
          </w:tcPr>
          <w:p w14:paraId="5ACDEB1E" w14:textId="77777777" w:rsidR="001B58EE" w:rsidRPr="002445E4" w:rsidRDefault="001B58EE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99" w:type="dxa"/>
          </w:tcPr>
          <w:p w14:paraId="28C1D004" w14:textId="77777777" w:rsidR="001B58EE" w:rsidRDefault="001B58EE" w:rsidP="00A2099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B58EE" w14:paraId="4A7BE55D" w14:textId="77777777" w:rsidTr="00A20992">
        <w:tc>
          <w:tcPr>
            <w:tcW w:w="726" w:type="dxa"/>
          </w:tcPr>
          <w:p w14:paraId="32B55DD8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4816E6">
              <w:rPr>
                <w:rFonts w:ascii="TH SarabunPSK" w:hAnsi="TH SarabunPSK" w:cs="TH SarabunPSK"/>
                <w:sz w:val="32"/>
                <w:szCs w:val="32"/>
              </w:rPr>
              <w:t>43</w:t>
            </w:r>
          </w:p>
        </w:tc>
        <w:tc>
          <w:tcPr>
            <w:tcW w:w="2389" w:type="dxa"/>
          </w:tcPr>
          <w:p w14:paraId="72DDFBFC" w14:textId="77777777" w:rsidR="001B58EE" w:rsidRPr="00C02375" w:rsidRDefault="001B58EE" w:rsidP="00A20992">
            <w:pPr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C02375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 xml:space="preserve">นายอาหามะ </w:t>
            </w:r>
            <w:r w:rsidRPr="00C02375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  <w:cs/>
              </w:rPr>
              <w:t xml:space="preserve"> </w:t>
            </w:r>
            <w:r w:rsidRPr="00C02375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จาจ้า</w:t>
            </w:r>
          </w:p>
        </w:tc>
        <w:tc>
          <w:tcPr>
            <w:tcW w:w="2268" w:type="dxa"/>
          </w:tcPr>
          <w:p w14:paraId="4918EE8E" w14:textId="77777777" w:rsidR="001B58EE" w:rsidRPr="00C02375" w:rsidRDefault="001B58EE" w:rsidP="00A20992">
            <w:pPr>
              <w:jc w:val="center"/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</w:pPr>
            <w:r w:rsidRPr="00C02375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3</w:t>
            </w:r>
            <w:r w:rsidRPr="00C02375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-9</w:t>
            </w:r>
            <w:r w:rsidRPr="00C02375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405</w:t>
            </w:r>
            <w:r w:rsidRPr="00C02375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-00</w:t>
            </w:r>
            <w:r w:rsidRPr="00C02375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277</w:t>
            </w:r>
            <w:r w:rsidRPr="00C02375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-</w:t>
            </w:r>
            <w:r w:rsidRPr="00C02375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00</w:t>
            </w:r>
            <w:r w:rsidRPr="00C02375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-</w:t>
            </w:r>
            <w:r w:rsidRPr="00C02375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8</w:t>
            </w:r>
          </w:p>
        </w:tc>
        <w:tc>
          <w:tcPr>
            <w:tcW w:w="1699" w:type="dxa"/>
          </w:tcPr>
          <w:p w14:paraId="5C8488BD" w14:textId="77777777" w:rsidR="001B58EE" w:rsidRPr="00C02375" w:rsidRDefault="001B58EE" w:rsidP="00A20992">
            <w:pPr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C02375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>10</w:t>
            </w:r>
            <w:r w:rsidRPr="00C02375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 xml:space="preserve"> ธันวาคม 25</w:t>
            </w:r>
            <w:r w:rsidRPr="00C02375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>13</w:t>
            </w:r>
          </w:p>
        </w:tc>
        <w:tc>
          <w:tcPr>
            <w:tcW w:w="2411" w:type="dxa"/>
          </w:tcPr>
          <w:p w14:paraId="637E9B9E" w14:textId="77777777" w:rsidR="001B58EE" w:rsidRPr="00C02375" w:rsidRDefault="001B58EE" w:rsidP="00A20992">
            <w:pPr>
              <w:tabs>
                <w:tab w:val="left" w:pos="301"/>
              </w:tabs>
              <w:ind w:left="319" w:hanging="319"/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C02375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1.</w:t>
            </w:r>
            <w:r w:rsidRPr="00C02375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ab/>
              <w:t>C259743</w:t>
            </w:r>
            <w:r w:rsidRPr="00C02375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br/>
            </w:r>
            <w:r w:rsidRPr="00C02375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t>(</w:t>
            </w:r>
            <w:r w:rsidRPr="00C02375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วันหมดอายุ</w:t>
            </w:r>
            <w:r w:rsidRPr="00C02375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>26</w:t>
            </w:r>
            <w:r w:rsidRPr="00C02375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/</w:t>
            </w:r>
            <w:r w:rsidRPr="00C02375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>09</w:t>
            </w:r>
            <w:r w:rsidRPr="00C02375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/</w:t>
            </w:r>
            <w:r w:rsidRPr="00C02375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>1996</w:t>
            </w:r>
            <w:r w:rsidRPr="00C02375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)</w:t>
            </w:r>
          </w:p>
          <w:p w14:paraId="0B24D7E4" w14:textId="77777777" w:rsidR="001B58EE" w:rsidRPr="00C02375" w:rsidRDefault="001B58EE" w:rsidP="00A20992">
            <w:pPr>
              <w:tabs>
                <w:tab w:val="left" w:pos="319"/>
              </w:tabs>
              <w:ind w:left="319" w:hanging="319"/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C02375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 xml:space="preserve">2. </w:t>
            </w:r>
            <w:r w:rsidRPr="00C02375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ab/>
            </w:r>
            <w:r w:rsidRPr="00C02375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>I300991</w:t>
            </w:r>
            <w:r w:rsidRPr="00C02375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br/>
            </w:r>
            <w:r w:rsidRPr="00C02375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t>(</w:t>
            </w:r>
            <w:r w:rsidRPr="00C02375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 xml:space="preserve">วันหมดอายุ </w:t>
            </w:r>
            <w:r w:rsidRPr="00C02375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>09</w:t>
            </w:r>
            <w:r w:rsidRPr="00C02375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/</w:t>
            </w:r>
            <w:r w:rsidRPr="00C02375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>09</w:t>
            </w:r>
            <w:r w:rsidRPr="00C02375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/</w:t>
            </w:r>
            <w:r w:rsidRPr="00C02375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>2001</w:t>
            </w:r>
            <w:r w:rsidRPr="00C02375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t>)</w:t>
            </w:r>
          </w:p>
        </w:tc>
        <w:tc>
          <w:tcPr>
            <w:tcW w:w="1699" w:type="dxa"/>
          </w:tcPr>
          <w:p w14:paraId="1F7AF0FD" w14:textId="33B0B921" w:rsidR="001B58EE" w:rsidRPr="00A06408" w:rsidRDefault="00C02375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เพิกถอนออกจากรายชื่อบุคคล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ที่ถูกกำหนด ตาม</w:t>
            </w:r>
            <w:r w:rsidRPr="0033427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ประกาศ 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br/>
            </w:r>
            <w:r w:rsidRPr="0033427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พ.ปกร.ที่ 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</w:rPr>
              <w:t>1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>/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</w:rPr>
              <w:t>25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</w:rPr>
              <w:t>66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</w:rPr>
              <w:br/>
            </w:r>
            <w:r w:rsidRPr="0033427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ลว. 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</w:rPr>
              <w:t>29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มี.ค</w:t>
            </w:r>
            <w:r w:rsidRPr="0033427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. 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</w:rPr>
              <w:t>25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</w:rPr>
              <w:t>66</w:t>
            </w:r>
          </w:p>
        </w:tc>
      </w:tr>
    </w:tbl>
    <w:p w14:paraId="0E1AF741" w14:textId="72C093F3" w:rsidR="001B58EE" w:rsidRDefault="001B58EE" w:rsidP="001B58EE">
      <w:pPr>
        <w:tabs>
          <w:tab w:val="left" w:pos="6165"/>
        </w:tabs>
        <w:spacing w:after="0"/>
        <w:rPr>
          <w:rFonts w:ascii="TH SarabunPSK" w:hAnsi="TH SarabunPSK" w:cs="TH SarabunPSK"/>
          <w:sz w:val="32"/>
          <w:szCs w:val="32"/>
        </w:rPr>
      </w:pPr>
    </w:p>
    <w:p w14:paraId="0F0AD76C" w14:textId="77777777" w:rsidR="001B58EE" w:rsidRDefault="001B58EE" w:rsidP="001B58EE">
      <w:pPr>
        <w:tabs>
          <w:tab w:val="left" w:pos="6165"/>
        </w:tabs>
        <w:jc w:val="center"/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ประกาศสำนักงาน ปปง. ที่</w:t>
      </w:r>
      <w:r w:rsidR="00101FAA"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 ปกร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.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</w:rPr>
        <w:t xml:space="preserve"> 13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/2557 ลว.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</w:rPr>
        <w:t>1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ธ.ค. 2557</w:t>
      </w:r>
    </w:p>
    <w:tbl>
      <w:tblPr>
        <w:tblStyle w:val="TableGrid"/>
        <w:tblW w:w="11192" w:type="dxa"/>
        <w:tblInd w:w="-426" w:type="dxa"/>
        <w:tblLook w:val="04A0" w:firstRow="1" w:lastRow="0" w:firstColumn="1" w:lastColumn="0" w:noHBand="0" w:noVBand="1"/>
      </w:tblPr>
      <w:tblGrid>
        <w:gridCol w:w="726"/>
        <w:gridCol w:w="2389"/>
        <w:gridCol w:w="2268"/>
        <w:gridCol w:w="1699"/>
        <w:gridCol w:w="2411"/>
        <w:gridCol w:w="1699"/>
      </w:tblGrid>
      <w:tr w:rsidR="001B58EE" w14:paraId="16E97D81" w14:textId="77777777" w:rsidTr="00A20992">
        <w:tc>
          <w:tcPr>
            <w:tcW w:w="726" w:type="dxa"/>
          </w:tcPr>
          <w:p w14:paraId="2DF7079A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389" w:type="dxa"/>
          </w:tcPr>
          <w:p w14:paraId="78EB6FB7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7B29B856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699" w:type="dxa"/>
          </w:tcPr>
          <w:p w14:paraId="0A91BB00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11" w:type="dxa"/>
          </w:tcPr>
          <w:p w14:paraId="13BF96F1" w14:textId="77777777" w:rsidR="001B58EE" w:rsidRPr="002445E4" w:rsidRDefault="001B58EE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99" w:type="dxa"/>
          </w:tcPr>
          <w:p w14:paraId="380E47E9" w14:textId="77777777" w:rsidR="001B58EE" w:rsidRDefault="001B58EE" w:rsidP="00A2099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B58EE" w14:paraId="09AE1909" w14:textId="77777777" w:rsidTr="00A20992">
        <w:tc>
          <w:tcPr>
            <w:tcW w:w="726" w:type="dxa"/>
          </w:tcPr>
          <w:p w14:paraId="168078C3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4816E6">
              <w:rPr>
                <w:rFonts w:ascii="TH SarabunPSK" w:hAnsi="TH SarabunPSK" w:cs="TH SarabunPSK"/>
                <w:sz w:val="32"/>
                <w:szCs w:val="32"/>
              </w:rPr>
              <w:t>44</w:t>
            </w:r>
          </w:p>
        </w:tc>
        <w:tc>
          <w:tcPr>
            <w:tcW w:w="2389" w:type="dxa"/>
          </w:tcPr>
          <w:p w14:paraId="59A57B79" w14:textId="77777777" w:rsidR="001B58EE" w:rsidRPr="00A06408" w:rsidRDefault="001B58EE" w:rsidP="00A20992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กามารูดิง  มูซอ</w:t>
            </w:r>
          </w:p>
        </w:tc>
        <w:tc>
          <w:tcPr>
            <w:tcW w:w="2268" w:type="dxa"/>
          </w:tcPr>
          <w:p w14:paraId="3C7EB85C" w14:textId="77777777" w:rsidR="001B58EE" w:rsidRPr="0040327C" w:rsidRDefault="001B58EE" w:rsidP="00A20992">
            <w:pPr>
              <w:jc w:val="center"/>
              <w:rPr>
                <w:rFonts w:ascii="TH SarabunPSK" w:eastAsia="Cordia New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5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9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402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0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03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5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1</w:t>
            </w:r>
          </w:p>
        </w:tc>
        <w:tc>
          <w:tcPr>
            <w:tcW w:w="1699" w:type="dxa"/>
          </w:tcPr>
          <w:p w14:paraId="64736E5F" w14:textId="77777777" w:rsidR="001B58EE" w:rsidRPr="0040327C" w:rsidRDefault="001B58EE" w:rsidP="00A20992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พฤศจิกายน 252</w:t>
            </w:r>
            <w:r>
              <w:rPr>
                <w:rFonts w:ascii="TH SarabunPSK" w:hAnsi="TH SarabunPSK" w:cs="TH SarabunPSK"/>
                <w:sz w:val="32"/>
                <w:szCs w:val="32"/>
              </w:rPr>
              <w:t>6</w:t>
            </w:r>
          </w:p>
        </w:tc>
        <w:tc>
          <w:tcPr>
            <w:tcW w:w="2411" w:type="dxa"/>
          </w:tcPr>
          <w:p w14:paraId="3B5E2142" w14:textId="77777777" w:rsidR="001B58EE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252EA64A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40DFEDBA" w14:textId="77777777" w:rsidR="00C05F6C" w:rsidRDefault="00C05F6C" w:rsidP="001B58EE">
      <w:pPr>
        <w:tabs>
          <w:tab w:val="left" w:pos="6165"/>
        </w:tabs>
        <w:spacing w:after="0"/>
        <w:rPr>
          <w:rFonts w:ascii="TH SarabunPSK" w:hAnsi="TH SarabunPSK" w:cs="TH SarabunPSK"/>
          <w:sz w:val="32"/>
          <w:szCs w:val="32"/>
        </w:rPr>
      </w:pPr>
    </w:p>
    <w:p w14:paraId="509F5220" w14:textId="77777777" w:rsidR="001B58EE" w:rsidRDefault="001B58EE" w:rsidP="001B58EE">
      <w:pPr>
        <w:tabs>
          <w:tab w:val="left" w:pos="6165"/>
        </w:tabs>
        <w:jc w:val="center"/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</w:rPr>
        <w:t>14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/2557 ลว.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</w:rPr>
        <w:t>1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ธ.ค. 2557</w:t>
      </w:r>
    </w:p>
    <w:tbl>
      <w:tblPr>
        <w:tblStyle w:val="TableGrid"/>
        <w:tblW w:w="11192" w:type="dxa"/>
        <w:tblInd w:w="-426" w:type="dxa"/>
        <w:tblLook w:val="04A0" w:firstRow="1" w:lastRow="0" w:firstColumn="1" w:lastColumn="0" w:noHBand="0" w:noVBand="1"/>
      </w:tblPr>
      <w:tblGrid>
        <w:gridCol w:w="726"/>
        <w:gridCol w:w="2389"/>
        <w:gridCol w:w="2268"/>
        <w:gridCol w:w="1699"/>
        <w:gridCol w:w="2411"/>
        <w:gridCol w:w="1699"/>
      </w:tblGrid>
      <w:tr w:rsidR="001B58EE" w14:paraId="4E79B2A6" w14:textId="77777777" w:rsidTr="00A20992">
        <w:tc>
          <w:tcPr>
            <w:tcW w:w="726" w:type="dxa"/>
          </w:tcPr>
          <w:p w14:paraId="0B1E6760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lastRenderedPageBreak/>
              <w:t>ลำดับ</w:t>
            </w:r>
          </w:p>
        </w:tc>
        <w:tc>
          <w:tcPr>
            <w:tcW w:w="2389" w:type="dxa"/>
          </w:tcPr>
          <w:p w14:paraId="287087DF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0019401F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699" w:type="dxa"/>
          </w:tcPr>
          <w:p w14:paraId="63BD8B06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11" w:type="dxa"/>
          </w:tcPr>
          <w:p w14:paraId="798B53FF" w14:textId="77777777" w:rsidR="001B58EE" w:rsidRPr="002445E4" w:rsidRDefault="001B58EE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99" w:type="dxa"/>
          </w:tcPr>
          <w:p w14:paraId="71225DE9" w14:textId="77777777" w:rsidR="001B58EE" w:rsidRDefault="001B58EE" w:rsidP="00A2099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B58EE" w14:paraId="0E78C05B" w14:textId="77777777" w:rsidTr="00A20992">
        <w:tc>
          <w:tcPr>
            <w:tcW w:w="726" w:type="dxa"/>
          </w:tcPr>
          <w:p w14:paraId="2DC75FA6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4816E6">
              <w:rPr>
                <w:rFonts w:ascii="TH SarabunPSK" w:hAnsi="TH SarabunPSK" w:cs="TH SarabunPSK"/>
                <w:sz w:val="32"/>
                <w:szCs w:val="32"/>
              </w:rPr>
              <w:t>45</w:t>
            </w:r>
          </w:p>
        </w:tc>
        <w:tc>
          <w:tcPr>
            <w:tcW w:w="2389" w:type="dxa"/>
          </w:tcPr>
          <w:p w14:paraId="54AD38DF" w14:textId="77777777" w:rsidR="001B58EE" w:rsidRPr="00A06408" w:rsidRDefault="001B58EE" w:rsidP="00A20992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อับดุลอาซิ 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แอเสาะ</w:t>
            </w:r>
          </w:p>
        </w:tc>
        <w:tc>
          <w:tcPr>
            <w:tcW w:w="2268" w:type="dxa"/>
          </w:tcPr>
          <w:p w14:paraId="146BAD7D" w14:textId="77777777" w:rsidR="001B58EE" w:rsidRPr="0040327C" w:rsidRDefault="001B58EE" w:rsidP="00A20992">
            <w:pPr>
              <w:jc w:val="center"/>
              <w:rPr>
                <w:rFonts w:ascii="TH SarabunPSK" w:eastAsia="Cordia New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9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405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0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46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36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1</w:t>
            </w:r>
          </w:p>
        </w:tc>
        <w:tc>
          <w:tcPr>
            <w:tcW w:w="1699" w:type="dxa"/>
          </w:tcPr>
          <w:p w14:paraId="01EB4C29" w14:textId="77777777" w:rsidR="001B58EE" w:rsidRPr="0040327C" w:rsidRDefault="001B58EE" w:rsidP="00A20992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7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ธันวาคม 25</w:t>
            </w:r>
            <w:r>
              <w:rPr>
                <w:rFonts w:ascii="TH SarabunPSK" w:hAnsi="TH SarabunPSK" w:cs="TH SarabunPSK"/>
                <w:sz w:val="32"/>
                <w:szCs w:val="32"/>
              </w:rPr>
              <w:t>30</w:t>
            </w:r>
          </w:p>
        </w:tc>
        <w:tc>
          <w:tcPr>
            <w:tcW w:w="2411" w:type="dxa"/>
          </w:tcPr>
          <w:p w14:paraId="3AD579C4" w14:textId="77777777" w:rsidR="001B58EE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721024</w:t>
            </w:r>
          </w:p>
          <w:p w14:paraId="2AAD28E0" w14:textId="77777777" w:rsidR="001B58EE" w:rsidRDefault="001B58EE" w:rsidP="00A20992">
            <w:pPr>
              <w:ind w:left="-106" w:right="-108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วันหมดอายุ 0</w:t>
            </w:r>
            <w:r>
              <w:rPr>
                <w:rFonts w:ascii="TH SarabunPSK" w:hAnsi="TH SarabunPSK" w:cs="TH SarabunPSK"/>
                <w:sz w:val="32"/>
                <w:szCs w:val="32"/>
              </w:rPr>
              <w:t>7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02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2013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</w:tc>
        <w:tc>
          <w:tcPr>
            <w:tcW w:w="1699" w:type="dxa"/>
          </w:tcPr>
          <w:p w14:paraId="5005ED98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5A636253" w14:textId="77777777" w:rsidR="00C02375" w:rsidRDefault="00C02375" w:rsidP="001B58EE">
      <w:pPr>
        <w:tabs>
          <w:tab w:val="left" w:pos="6165"/>
        </w:tabs>
        <w:spacing w:after="0"/>
        <w:rPr>
          <w:rFonts w:ascii="TH SarabunPSK" w:hAnsi="TH SarabunPSK" w:cs="TH SarabunPSK"/>
          <w:sz w:val="32"/>
          <w:szCs w:val="32"/>
        </w:rPr>
      </w:pPr>
    </w:p>
    <w:p w14:paraId="1F477478" w14:textId="77777777" w:rsidR="001B58EE" w:rsidRDefault="001B58EE" w:rsidP="001B58EE">
      <w:pPr>
        <w:tabs>
          <w:tab w:val="left" w:pos="6165"/>
        </w:tabs>
        <w:jc w:val="center"/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1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5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8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20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พ.ค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. 25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8</w:t>
      </w:r>
    </w:p>
    <w:tbl>
      <w:tblPr>
        <w:tblStyle w:val="TableGrid"/>
        <w:tblW w:w="11192" w:type="dxa"/>
        <w:tblInd w:w="-426" w:type="dxa"/>
        <w:tblLook w:val="04A0" w:firstRow="1" w:lastRow="0" w:firstColumn="1" w:lastColumn="0" w:noHBand="0" w:noVBand="1"/>
      </w:tblPr>
      <w:tblGrid>
        <w:gridCol w:w="726"/>
        <w:gridCol w:w="2389"/>
        <w:gridCol w:w="2268"/>
        <w:gridCol w:w="1699"/>
        <w:gridCol w:w="2411"/>
        <w:gridCol w:w="1699"/>
      </w:tblGrid>
      <w:tr w:rsidR="001B58EE" w14:paraId="00D497D4" w14:textId="77777777" w:rsidTr="00A20992">
        <w:tc>
          <w:tcPr>
            <w:tcW w:w="726" w:type="dxa"/>
          </w:tcPr>
          <w:p w14:paraId="134BE6EE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389" w:type="dxa"/>
          </w:tcPr>
          <w:p w14:paraId="61E6E8F0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72832D08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699" w:type="dxa"/>
          </w:tcPr>
          <w:p w14:paraId="2D6370B0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11" w:type="dxa"/>
          </w:tcPr>
          <w:p w14:paraId="5AE6CF40" w14:textId="77777777" w:rsidR="001B58EE" w:rsidRPr="002445E4" w:rsidRDefault="001B58EE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99" w:type="dxa"/>
          </w:tcPr>
          <w:p w14:paraId="63A9B6BF" w14:textId="77777777" w:rsidR="001B58EE" w:rsidRDefault="001B58EE" w:rsidP="00A2099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B58EE" w14:paraId="08C4F915" w14:textId="77777777" w:rsidTr="00A20992">
        <w:tc>
          <w:tcPr>
            <w:tcW w:w="726" w:type="dxa"/>
          </w:tcPr>
          <w:p w14:paraId="76D15CB4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46</w:t>
            </w:r>
          </w:p>
        </w:tc>
        <w:tc>
          <w:tcPr>
            <w:tcW w:w="2389" w:type="dxa"/>
          </w:tcPr>
          <w:p w14:paraId="58DE6A8A" w14:textId="77777777" w:rsidR="001B58EE" w:rsidRPr="007C6180" w:rsidRDefault="001B58EE" w:rsidP="00A20992">
            <w:pPr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7C6180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นายมาโซ  สาและเร๊ะ</w:t>
            </w:r>
          </w:p>
        </w:tc>
        <w:tc>
          <w:tcPr>
            <w:tcW w:w="2268" w:type="dxa"/>
          </w:tcPr>
          <w:p w14:paraId="67AA0CF8" w14:textId="77777777" w:rsidR="001B58EE" w:rsidRPr="007C6180" w:rsidRDefault="001B58EE" w:rsidP="00A20992">
            <w:pPr>
              <w:jc w:val="center"/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</w:pPr>
            <w:r w:rsidRPr="007C6180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3</w:t>
            </w:r>
            <w:r w:rsidRPr="007C6180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-9</w:t>
            </w:r>
            <w:r w:rsidRPr="007C6180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506</w:t>
            </w:r>
            <w:r w:rsidRPr="007C6180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-00</w:t>
            </w:r>
            <w:r w:rsidRPr="007C6180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328</w:t>
            </w:r>
            <w:r w:rsidRPr="007C6180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-</w:t>
            </w:r>
            <w:r w:rsidRPr="007C6180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82</w:t>
            </w:r>
            <w:r w:rsidRPr="007C6180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-</w:t>
            </w:r>
            <w:r w:rsidRPr="007C6180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8</w:t>
            </w:r>
          </w:p>
        </w:tc>
        <w:tc>
          <w:tcPr>
            <w:tcW w:w="1699" w:type="dxa"/>
          </w:tcPr>
          <w:p w14:paraId="01C061F6" w14:textId="77777777" w:rsidR="001B58EE" w:rsidRPr="007C6180" w:rsidRDefault="001B58EE" w:rsidP="00A20992">
            <w:pPr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7C6180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>1</w:t>
            </w:r>
            <w:r w:rsidRPr="007C6180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 xml:space="preserve"> มกราคม </w:t>
            </w:r>
            <w:r w:rsidRPr="007C6180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br/>
            </w:r>
            <w:r w:rsidRPr="007C6180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25</w:t>
            </w:r>
            <w:r w:rsidRPr="007C6180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>18</w:t>
            </w:r>
          </w:p>
        </w:tc>
        <w:tc>
          <w:tcPr>
            <w:tcW w:w="2411" w:type="dxa"/>
          </w:tcPr>
          <w:p w14:paraId="4C7AC201" w14:textId="77777777" w:rsidR="001B58EE" w:rsidRPr="007C6180" w:rsidRDefault="001B58EE" w:rsidP="00A20992">
            <w:pPr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7C6180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>I351445</w:t>
            </w:r>
          </w:p>
          <w:p w14:paraId="1C717D94" w14:textId="77777777" w:rsidR="001B58EE" w:rsidRPr="007C6180" w:rsidRDefault="001B58EE" w:rsidP="00A20992">
            <w:pPr>
              <w:ind w:left="-106" w:right="-108"/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7C6180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t>(</w:t>
            </w:r>
            <w:r w:rsidRPr="007C6180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 xml:space="preserve">วันหมดอายุ </w:t>
            </w:r>
            <w:r w:rsidRPr="007C6180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>11</w:t>
            </w:r>
            <w:r w:rsidRPr="007C6180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t>/</w:t>
            </w:r>
            <w:r w:rsidRPr="007C6180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>09</w:t>
            </w:r>
            <w:r w:rsidRPr="007C6180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t>/</w:t>
            </w:r>
            <w:r w:rsidRPr="007C6180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>2002</w:t>
            </w:r>
            <w:r w:rsidRPr="007C6180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t>)</w:t>
            </w:r>
          </w:p>
        </w:tc>
        <w:tc>
          <w:tcPr>
            <w:tcW w:w="1699" w:type="dxa"/>
          </w:tcPr>
          <w:p w14:paraId="48EB5FBF" w14:textId="730CFD27" w:rsidR="001B58EE" w:rsidRPr="00A06408" w:rsidRDefault="007C6180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เพิกถอนออกจากรายชื่อบุคคล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ที่ถูกกำหนด ตาม</w:t>
            </w:r>
            <w:r w:rsidRPr="0033427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ประกาศ 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br/>
            </w:r>
            <w:r w:rsidRPr="0033427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พ.ปกร.ที่ 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</w:rPr>
              <w:t>6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>/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</w:rPr>
              <w:t>25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</w:rPr>
              <w:t>67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</w:rPr>
              <w:br/>
            </w:r>
            <w:r w:rsidRPr="0033427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ลว. 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</w:rPr>
              <w:t xml:space="preserve">20 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พ.ย.</w:t>
            </w:r>
            <w:r w:rsidRPr="0033427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 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</w:rPr>
              <w:t>25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</w:rPr>
              <w:t>6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7</w:t>
            </w:r>
          </w:p>
        </w:tc>
      </w:tr>
      <w:tr w:rsidR="001B58EE" w14:paraId="60F6F198" w14:textId="77777777" w:rsidTr="00A20992">
        <w:tc>
          <w:tcPr>
            <w:tcW w:w="726" w:type="dxa"/>
          </w:tcPr>
          <w:p w14:paraId="0794542D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47</w:t>
            </w:r>
          </w:p>
        </w:tc>
        <w:tc>
          <w:tcPr>
            <w:tcW w:w="2389" w:type="dxa"/>
          </w:tcPr>
          <w:p w14:paraId="606E0901" w14:textId="77777777" w:rsidR="001B58EE" w:rsidRPr="00533C24" w:rsidRDefault="001B58EE" w:rsidP="00A20992">
            <w:pPr>
              <w:rPr>
                <w:rFonts w:ascii="TH SarabunPSK" w:eastAsia="Cordia New" w:hAnsi="TH SarabunPSK" w:cs="TH SarabunPSK"/>
                <w:sz w:val="32"/>
                <w:szCs w:val="32"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ซูลายมัน  ยะกูมอ</w:t>
            </w:r>
          </w:p>
        </w:tc>
        <w:tc>
          <w:tcPr>
            <w:tcW w:w="2268" w:type="dxa"/>
          </w:tcPr>
          <w:p w14:paraId="785C5037" w14:textId="77777777" w:rsidR="001B58EE" w:rsidRPr="00533C24" w:rsidRDefault="001B58EE" w:rsidP="00A20992">
            <w:pPr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5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9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506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0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18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3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5</w:t>
            </w:r>
          </w:p>
        </w:tc>
        <w:tc>
          <w:tcPr>
            <w:tcW w:w="1699" w:type="dxa"/>
          </w:tcPr>
          <w:p w14:paraId="087E3A8E" w14:textId="77777777" w:rsidR="001B58EE" w:rsidRPr="00533C24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6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มีนาคม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5</w:t>
            </w:r>
            <w:r>
              <w:rPr>
                <w:rFonts w:ascii="TH SarabunPSK" w:hAnsi="TH SarabunPSK" w:cs="TH SarabunPSK"/>
                <w:sz w:val="32"/>
                <w:szCs w:val="32"/>
              </w:rPr>
              <w:t>23</w:t>
            </w:r>
          </w:p>
        </w:tc>
        <w:tc>
          <w:tcPr>
            <w:tcW w:w="2411" w:type="dxa"/>
          </w:tcPr>
          <w:p w14:paraId="6D9914B4" w14:textId="77777777" w:rsidR="001B58EE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E483255</w:t>
            </w:r>
          </w:p>
          <w:p w14:paraId="24BC234C" w14:textId="77777777" w:rsidR="001B58EE" w:rsidRDefault="001B58EE" w:rsidP="00A20992">
            <w:pPr>
              <w:ind w:right="-108" w:hanging="106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วันหมดอายุ </w:t>
            </w:r>
            <w:r>
              <w:rPr>
                <w:rFonts w:ascii="TH SarabunPSK" w:hAnsi="TH SarabunPSK" w:cs="TH SarabunPSK"/>
                <w:sz w:val="32"/>
                <w:szCs w:val="32"/>
              </w:rPr>
              <w:t>27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09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2005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</w:tc>
        <w:tc>
          <w:tcPr>
            <w:tcW w:w="1699" w:type="dxa"/>
          </w:tcPr>
          <w:p w14:paraId="60A2CF48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26364976" w14:textId="77777777" w:rsidTr="00A20992">
        <w:tc>
          <w:tcPr>
            <w:tcW w:w="726" w:type="dxa"/>
          </w:tcPr>
          <w:p w14:paraId="7C9F3865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48</w:t>
            </w:r>
          </w:p>
        </w:tc>
        <w:tc>
          <w:tcPr>
            <w:tcW w:w="2389" w:type="dxa"/>
          </w:tcPr>
          <w:p w14:paraId="03437547" w14:textId="77777777" w:rsidR="001B58EE" w:rsidRPr="00533C24" w:rsidRDefault="001B58EE" w:rsidP="00A20992">
            <w:pPr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อายุ  อัตนิ</w:t>
            </w:r>
          </w:p>
        </w:tc>
        <w:tc>
          <w:tcPr>
            <w:tcW w:w="2268" w:type="dxa"/>
          </w:tcPr>
          <w:p w14:paraId="4DF6DE90" w14:textId="77777777" w:rsidR="001B58EE" w:rsidRPr="00533C24" w:rsidRDefault="001B58EE" w:rsidP="00A20992">
            <w:pPr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5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9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506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99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0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83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4</w:t>
            </w:r>
          </w:p>
        </w:tc>
        <w:tc>
          <w:tcPr>
            <w:tcW w:w="1699" w:type="dxa"/>
          </w:tcPr>
          <w:p w14:paraId="12C515E1" w14:textId="77777777" w:rsidR="001B58EE" w:rsidRPr="00533C24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5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กุมภาพันธ์ 25</w:t>
            </w:r>
            <w:r>
              <w:rPr>
                <w:rFonts w:ascii="TH SarabunPSK" w:hAnsi="TH SarabunPSK" w:cs="TH SarabunPSK"/>
                <w:sz w:val="32"/>
                <w:szCs w:val="32"/>
              </w:rPr>
              <w:t>16</w:t>
            </w:r>
          </w:p>
        </w:tc>
        <w:tc>
          <w:tcPr>
            <w:tcW w:w="2411" w:type="dxa"/>
          </w:tcPr>
          <w:p w14:paraId="2DE521DF" w14:textId="77777777" w:rsidR="001B58EE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4A512647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7FF4C8EC" w14:textId="77777777" w:rsidTr="00A20992">
        <w:tc>
          <w:tcPr>
            <w:tcW w:w="726" w:type="dxa"/>
          </w:tcPr>
          <w:p w14:paraId="0BACFB47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49</w:t>
            </w:r>
          </w:p>
        </w:tc>
        <w:tc>
          <w:tcPr>
            <w:tcW w:w="2389" w:type="dxa"/>
          </w:tcPr>
          <w:p w14:paraId="06308A3E" w14:textId="77777777" w:rsidR="001B58EE" w:rsidRPr="00533C24" w:rsidRDefault="001B58EE" w:rsidP="00A20992">
            <w:pPr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มะกะตา  แวอาแซ</w:t>
            </w:r>
          </w:p>
        </w:tc>
        <w:tc>
          <w:tcPr>
            <w:tcW w:w="2268" w:type="dxa"/>
          </w:tcPr>
          <w:p w14:paraId="0F342FE3" w14:textId="77777777" w:rsidR="001B58EE" w:rsidRPr="00533C24" w:rsidRDefault="001B58EE" w:rsidP="00A20992">
            <w:pPr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5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9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506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0018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97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3</w:t>
            </w:r>
          </w:p>
        </w:tc>
        <w:tc>
          <w:tcPr>
            <w:tcW w:w="1699" w:type="dxa"/>
          </w:tcPr>
          <w:p w14:paraId="601DD641" w14:textId="77777777" w:rsidR="001B58EE" w:rsidRPr="00533C24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2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มีนาคม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5</w:t>
            </w:r>
            <w:r>
              <w:rPr>
                <w:rFonts w:ascii="TH SarabunPSK" w:hAnsi="TH SarabunPSK" w:cs="TH SarabunPSK"/>
                <w:sz w:val="32"/>
                <w:szCs w:val="32"/>
              </w:rPr>
              <w:t>17</w:t>
            </w:r>
          </w:p>
        </w:tc>
        <w:tc>
          <w:tcPr>
            <w:tcW w:w="2411" w:type="dxa"/>
          </w:tcPr>
          <w:p w14:paraId="73B15DB1" w14:textId="77777777" w:rsidR="001B58EE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76644695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33F76213" w14:textId="77777777" w:rsidTr="00A20992">
        <w:tc>
          <w:tcPr>
            <w:tcW w:w="726" w:type="dxa"/>
          </w:tcPr>
          <w:p w14:paraId="6CCCFD3E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50</w:t>
            </w:r>
          </w:p>
        </w:tc>
        <w:tc>
          <w:tcPr>
            <w:tcW w:w="2389" w:type="dxa"/>
          </w:tcPr>
          <w:p w14:paraId="0F1C28F0" w14:textId="77777777" w:rsidR="001B58EE" w:rsidRPr="00533C24" w:rsidRDefault="001B58EE" w:rsidP="00A20992">
            <w:pPr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อายุ  หะยีบากา</w:t>
            </w:r>
          </w:p>
        </w:tc>
        <w:tc>
          <w:tcPr>
            <w:tcW w:w="2268" w:type="dxa"/>
          </w:tcPr>
          <w:p w14:paraId="465B4AF1" w14:textId="77777777" w:rsidR="001B58EE" w:rsidRPr="00533C24" w:rsidRDefault="001B58EE" w:rsidP="00A20992">
            <w:pPr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5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9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506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0026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4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1</w:t>
            </w:r>
          </w:p>
        </w:tc>
        <w:tc>
          <w:tcPr>
            <w:tcW w:w="1699" w:type="dxa"/>
          </w:tcPr>
          <w:p w14:paraId="3756CB87" w14:textId="77777777" w:rsidR="001B58EE" w:rsidRPr="00533C24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5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มกราคม 25</w:t>
            </w:r>
            <w:r>
              <w:rPr>
                <w:rFonts w:ascii="TH SarabunPSK" w:hAnsi="TH SarabunPSK" w:cs="TH SarabunPSK"/>
                <w:sz w:val="32"/>
                <w:szCs w:val="32"/>
              </w:rPr>
              <w:t>20</w:t>
            </w:r>
          </w:p>
        </w:tc>
        <w:tc>
          <w:tcPr>
            <w:tcW w:w="2411" w:type="dxa"/>
          </w:tcPr>
          <w:p w14:paraId="17CADAEE" w14:textId="77777777" w:rsidR="001B58EE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753907</w:t>
            </w:r>
          </w:p>
          <w:p w14:paraId="5C3D8A9E" w14:textId="77777777" w:rsidR="001B58EE" w:rsidRDefault="001B58EE" w:rsidP="00A20992">
            <w:pPr>
              <w:ind w:right="-108" w:hanging="106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วันหมดอายุ </w:t>
            </w:r>
            <w:r>
              <w:rPr>
                <w:rFonts w:ascii="TH SarabunPSK" w:hAnsi="TH SarabunPSK" w:cs="TH SarabunPSK"/>
                <w:sz w:val="32"/>
                <w:szCs w:val="32"/>
              </w:rPr>
              <w:t>04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04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2012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</w:tc>
        <w:tc>
          <w:tcPr>
            <w:tcW w:w="1699" w:type="dxa"/>
          </w:tcPr>
          <w:p w14:paraId="3FFBA50B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17B7CBB8" w14:textId="77777777" w:rsidR="001B58EE" w:rsidRDefault="001B58EE" w:rsidP="001B58EE">
      <w:pPr>
        <w:tabs>
          <w:tab w:val="left" w:pos="6165"/>
        </w:tabs>
        <w:jc w:val="center"/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5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8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20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พ.ค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. 25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8</w:t>
      </w:r>
    </w:p>
    <w:tbl>
      <w:tblPr>
        <w:tblStyle w:val="TableGrid"/>
        <w:tblW w:w="11192" w:type="dxa"/>
        <w:tblInd w:w="-426" w:type="dxa"/>
        <w:tblLook w:val="05A0" w:firstRow="1" w:lastRow="0" w:firstColumn="1" w:lastColumn="1" w:noHBand="0" w:noVBand="1"/>
      </w:tblPr>
      <w:tblGrid>
        <w:gridCol w:w="726"/>
        <w:gridCol w:w="2389"/>
        <w:gridCol w:w="2268"/>
        <w:gridCol w:w="1699"/>
        <w:gridCol w:w="2411"/>
        <w:gridCol w:w="1699"/>
      </w:tblGrid>
      <w:tr w:rsidR="001B58EE" w14:paraId="2377BFCE" w14:textId="77777777" w:rsidTr="00A20992">
        <w:trPr>
          <w:tblHeader/>
        </w:trPr>
        <w:tc>
          <w:tcPr>
            <w:tcW w:w="726" w:type="dxa"/>
          </w:tcPr>
          <w:p w14:paraId="010F168F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389" w:type="dxa"/>
          </w:tcPr>
          <w:p w14:paraId="3AE10EB7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66FE671C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699" w:type="dxa"/>
          </w:tcPr>
          <w:p w14:paraId="48C6804D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11" w:type="dxa"/>
          </w:tcPr>
          <w:p w14:paraId="0234EFBB" w14:textId="77777777" w:rsidR="001B58EE" w:rsidRPr="002445E4" w:rsidRDefault="001B58EE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99" w:type="dxa"/>
          </w:tcPr>
          <w:p w14:paraId="43DD7FAC" w14:textId="77777777" w:rsidR="001B58EE" w:rsidRDefault="001B58EE" w:rsidP="00A2099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B58EE" w14:paraId="7E8B803E" w14:textId="77777777" w:rsidTr="00A20992">
        <w:tc>
          <w:tcPr>
            <w:tcW w:w="726" w:type="dxa"/>
            <w:vAlign w:val="center"/>
          </w:tcPr>
          <w:p w14:paraId="440615E8" w14:textId="77777777" w:rsidR="001B58EE" w:rsidRPr="00A06408" w:rsidRDefault="001B58EE" w:rsidP="00A20992">
            <w:pPr>
              <w:spacing w:before="100" w:beforeAutospacing="1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51</w:t>
            </w:r>
          </w:p>
        </w:tc>
        <w:tc>
          <w:tcPr>
            <w:tcW w:w="2389" w:type="dxa"/>
            <w:vAlign w:val="center"/>
          </w:tcPr>
          <w:p w14:paraId="3883377A" w14:textId="77777777" w:rsidR="001B58EE" w:rsidRPr="00A06408" w:rsidRDefault="001B58EE" w:rsidP="00A20992">
            <w:pPr>
              <w:spacing w:before="100" w:beforeAutospacing="1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กูอาสมัน  ดอฆอ</w:t>
            </w:r>
          </w:p>
        </w:tc>
        <w:tc>
          <w:tcPr>
            <w:tcW w:w="2268" w:type="dxa"/>
            <w:vAlign w:val="center"/>
          </w:tcPr>
          <w:p w14:paraId="1CF42721" w14:textId="77777777" w:rsidR="001B58EE" w:rsidRPr="0040327C" w:rsidRDefault="001B58EE" w:rsidP="00A20992">
            <w:pPr>
              <w:spacing w:before="100" w:beforeAutospacing="1"/>
              <w:jc w:val="center"/>
              <w:rPr>
                <w:rFonts w:ascii="TH SarabunPSK" w:eastAsia="Cordia New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3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9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501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0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528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4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6</w:t>
            </w:r>
          </w:p>
        </w:tc>
        <w:tc>
          <w:tcPr>
            <w:tcW w:w="1699" w:type="dxa"/>
            <w:vAlign w:val="center"/>
          </w:tcPr>
          <w:p w14:paraId="5D8DCE5D" w14:textId="77777777" w:rsidR="001B58EE" w:rsidRPr="0040327C" w:rsidRDefault="001B58EE" w:rsidP="00A20992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5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ธันวาคม 25</w:t>
            </w:r>
            <w:r>
              <w:rPr>
                <w:rFonts w:ascii="TH SarabunPSK" w:hAnsi="TH SarabunPSK" w:cs="TH SarabunPSK"/>
                <w:sz w:val="32"/>
                <w:szCs w:val="32"/>
              </w:rPr>
              <w:t>26</w:t>
            </w:r>
          </w:p>
        </w:tc>
        <w:tc>
          <w:tcPr>
            <w:tcW w:w="2411" w:type="dxa"/>
          </w:tcPr>
          <w:p w14:paraId="2432BA87" w14:textId="77777777" w:rsidR="001B58EE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492A805E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2F1F4762" w14:textId="77777777" w:rsidTr="00A20992">
        <w:tc>
          <w:tcPr>
            <w:tcW w:w="726" w:type="dxa"/>
            <w:vAlign w:val="center"/>
          </w:tcPr>
          <w:p w14:paraId="48C3D285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lastRenderedPageBreak/>
              <w:t>52</w:t>
            </w:r>
          </w:p>
        </w:tc>
        <w:tc>
          <w:tcPr>
            <w:tcW w:w="2389" w:type="dxa"/>
            <w:vAlign w:val="center"/>
          </w:tcPr>
          <w:p w14:paraId="1B7005DF" w14:textId="77777777" w:rsidR="001B58EE" w:rsidRPr="00533C24" w:rsidRDefault="001B58EE" w:rsidP="00A20992">
            <w:pPr>
              <w:rPr>
                <w:rFonts w:ascii="TH SarabunPSK" w:eastAsia="Cordia New" w:hAnsi="TH SarabunPSK" w:cs="TH SarabunPSK"/>
                <w:sz w:val="32"/>
                <w:szCs w:val="32"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สูดิรมาน  จารง</w:t>
            </w:r>
          </w:p>
        </w:tc>
        <w:tc>
          <w:tcPr>
            <w:tcW w:w="2268" w:type="dxa"/>
            <w:vAlign w:val="center"/>
          </w:tcPr>
          <w:p w14:paraId="339DEF6A" w14:textId="77777777" w:rsidR="001B58EE" w:rsidRPr="00533C24" w:rsidRDefault="001B58EE" w:rsidP="00A20992">
            <w:pPr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3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9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506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0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94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99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1</w:t>
            </w:r>
          </w:p>
        </w:tc>
        <w:tc>
          <w:tcPr>
            <w:tcW w:w="1699" w:type="dxa"/>
            <w:vAlign w:val="center"/>
          </w:tcPr>
          <w:p w14:paraId="4CF68036" w14:textId="77777777" w:rsidR="001B58EE" w:rsidRPr="00533C24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8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พฤษภาคม 25</w:t>
            </w:r>
            <w:r>
              <w:rPr>
                <w:rFonts w:ascii="TH SarabunPSK" w:hAnsi="TH SarabunPSK" w:cs="TH SarabunPSK"/>
                <w:sz w:val="32"/>
                <w:szCs w:val="32"/>
              </w:rPr>
              <w:t>25</w:t>
            </w:r>
          </w:p>
        </w:tc>
        <w:tc>
          <w:tcPr>
            <w:tcW w:w="2411" w:type="dxa"/>
          </w:tcPr>
          <w:p w14:paraId="27A17521" w14:textId="77777777" w:rsidR="001B58EE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781740D6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3B55B648" w14:textId="77777777" w:rsidTr="00A20992">
        <w:tc>
          <w:tcPr>
            <w:tcW w:w="726" w:type="dxa"/>
            <w:vAlign w:val="center"/>
          </w:tcPr>
          <w:p w14:paraId="5E0234F8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53</w:t>
            </w:r>
          </w:p>
        </w:tc>
        <w:tc>
          <w:tcPr>
            <w:tcW w:w="2389" w:type="dxa"/>
            <w:vAlign w:val="center"/>
          </w:tcPr>
          <w:p w14:paraId="15B6FB0B" w14:textId="77777777" w:rsidR="001B58EE" w:rsidRPr="00533C24" w:rsidRDefault="001B58EE" w:rsidP="00A20992">
            <w:pPr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วาวี  ลาโบปี</w:t>
            </w:r>
          </w:p>
        </w:tc>
        <w:tc>
          <w:tcPr>
            <w:tcW w:w="2268" w:type="dxa"/>
            <w:vAlign w:val="center"/>
          </w:tcPr>
          <w:p w14:paraId="27C98C85" w14:textId="77777777" w:rsidR="001B58EE" w:rsidRPr="00533C24" w:rsidRDefault="001B58EE" w:rsidP="00A20992">
            <w:pPr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9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410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0089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16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9</w:t>
            </w:r>
          </w:p>
        </w:tc>
        <w:tc>
          <w:tcPr>
            <w:tcW w:w="1699" w:type="dxa"/>
            <w:vAlign w:val="center"/>
          </w:tcPr>
          <w:p w14:paraId="7A2094A4" w14:textId="77777777" w:rsidR="001B58EE" w:rsidRPr="00533C24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8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ตุลาคม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5</w:t>
            </w:r>
            <w:r>
              <w:rPr>
                <w:rFonts w:ascii="TH SarabunPSK" w:hAnsi="TH SarabunPSK" w:cs="TH SarabunPSK"/>
                <w:sz w:val="32"/>
                <w:szCs w:val="32"/>
              </w:rPr>
              <w:t>29</w:t>
            </w:r>
          </w:p>
        </w:tc>
        <w:tc>
          <w:tcPr>
            <w:tcW w:w="2411" w:type="dxa"/>
          </w:tcPr>
          <w:p w14:paraId="4EF35EF9" w14:textId="77777777" w:rsidR="001B58EE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698F58FC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0033F437" w14:textId="77777777" w:rsidR="00C02375" w:rsidRDefault="00C02375" w:rsidP="001B58EE">
      <w:pPr>
        <w:tabs>
          <w:tab w:val="left" w:pos="6165"/>
        </w:tabs>
        <w:spacing w:after="0"/>
        <w:rPr>
          <w:rFonts w:ascii="TH SarabunPSK" w:hAnsi="TH SarabunPSK" w:cs="TH SarabunPSK"/>
          <w:sz w:val="32"/>
          <w:szCs w:val="32"/>
        </w:rPr>
      </w:pPr>
    </w:p>
    <w:p w14:paraId="19ED849C" w14:textId="77777777" w:rsidR="001B58EE" w:rsidRDefault="001B58EE" w:rsidP="001B58EE">
      <w:pPr>
        <w:tabs>
          <w:tab w:val="left" w:pos="6165"/>
        </w:tabs>
        <w:jc w:val="center"/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3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5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8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23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มิ.ย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. 25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8</w:t>
      </w:r>
    </w:p>
    <w:tbl>
      <w:tblPr>
        <w:tblStyle w:val="TableGrid"/>
        <w:tblW w:w="11192" w:type="dxa"/>
        <w:tblInd w:w="-426" w:type="dxa"/>
        <w:tblLook w:val="04A0" w:firstRow="1" w:lastRow="0" w:firstColumn="1" w:lastColumn="0" w:noHBand="0" w:noVBand="1"/>
      </w:tblPr>
      <w:tblGrid>
        <w:gridCol w:w="726"/>
        <w:gridCol w:w="2389"/>
        <w:gridCol w:w="2268"/>
        <w:gridCol w:w="1699"/>
        <w:gridCol w:w="2411"/>
        <w:gridCol w:w="1699"/>
      </w:tblGrid>
      <w:tr w:rsidR="001B58EE" w14:paraId="7607B2B8" w14:textId="77777777" w:rsidTr="00A20992">
        <w:tc>
          <w:tcPr>
            <w:tcW w:w="726" w:type="dxa"/>
          </w:tcPr>
          <w:p w14:paraId="4805078C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389" w:type="dxa"/>
          </w:tcPr>
          <w:p w14:paraId="03FF6C84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78F2B195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699" w:type="dxa"/>
          </w:tcPr>
          <w:p w14:paraId="119392B9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11" w:type="dxa"/>
          </w:tcPr>
          <w:p w14:paraId="657084C4" w14:textId="77777777" w:rsidR="001B58EE" w:rsidRPr="002445E4" w:rsidRDefault="001B58EE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99" w:type="dxa"/>
          </w:tcPr>
          <w:p w14:paraId="28A250EF" w14:textId="77777777" w:rsidR="001B58EE" w:rsidRDefault="001B58EE" w:rsidP="00A2099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B58EE" w14:paraId="65AF5980" w14:textId="77777777" w:rsidTr="00A20992">
        <w:tc>
          <w:tcPr>
            <w:tcW w:w="726" w:type="dxa"/>
            <w:vAlign w:val="center"/>
          </w:tcPr>
          <w:p w14:paraId="20602B24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54</w:t>
            </w:r>
          </w:p>
        </w:tc>
        <w:tc>
          <w:tcPr>
            <w:tcW w:w="2389" w:type="dxa"/>
            <w:vAlign w:val="center"/>
          </w:tcPr>
          <w:p w14:paraId="2463C5F1" w14:textId="77777777" w:rsidR="001B58EE" w:rsidRPr="00A06408" w:rsidRDefault="001B58EE" w:rsidP="00A20992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มะซอเร  ดือรามะ</w:t>
            </w:r>
          </w:p>
        </w:tc>
        <w:tc>
          <w:tcPr>
            <w:tcW w:w="2268" w:type="dxa"/>
            <w:vAlign w:val="center"/>
          </w:tcPr>
          <w:p w14:paraId="22AD7B6E" w14:textId="77777777" w:rsidR="001B58EE" w:rsidRPr="0040327C" w:rsidRDefault="001B58EE" w:rsidP="00A20992">
            <w:pPr>
              <w:jc w:val="center"/>
              <w:rPr>
                <w:rFonts w:ascii="TH SarabunPSK" w:eastAsia="Cordia New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3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9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401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0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174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42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</w:t>
            </w:r>
          </w:p>
        </w:tc>
        <w:tc>
          <w:tcPr>
            <w:tcW w:w="1699" w:type="dxa"/>
            <w:vAlign w:val="center"/>
          </w:tcPr>
          <w:p w14:paraId="7464EC5F" w14:textId="77777777" w:rsidR="001B58EE" w:rsidRPr="0040327C" w:rsidRDefault="001B58EE" w:rsidP="00A20992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7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กรกฎาคม 25</w:t>
            </w:r>
            <w:r>
              <w:rPr>
                <w:rFonts w:ascii="TH SarabunPSK" w:hAnsi="TH SarabunPSK" w:cs="TH SarabunPSK"/>
                <w:sz w:val="32"/>
                <w:szCs w:val="32"/>
              </w:rPr>
              <w:t>22</w:t>
            </w:r>
          </w:p>
        </w:tc>
        <w:tc>
          <w:tcPr>
            <w:tcW w:w="2411" w:type="dxa"/>
          </w:tcPr>
          <w:p w14:paraId="5ECCE84E" w14:textId="77777777" w:rsidR="001B58EE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75F8D279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130972EC" w14:textId="77777777" w:rsidR="001B58EE" w:rsidRDefault="001B58EE" w:rsidP="001B58EE">
      <w:pPr>
        <w:tabs>
          <w:tab w:val="left" w:pos="6165"/>
        </w:tabs>
        <w:spacing w:after="0"/>
        <w:rPr>
          <w:rFonts w:ascii="TH SarabunPSK" w:hAnsi="TH SarabunPSK" w:cs="TH SarabunPSK"/>
          <w:sz w:val="32"/>
          <w:szCs w:val="32"/>
        </w:rPr>
      </w:pPr>
    </w:p>
    <w:p w14:paraId="6C8A7F07" w14:textId="77777777" w:rsidR="001B58EE" w:rsidRDefault="001B58EE" w:rsidP="001B58EE">
      <w:pPr>
        <w:tabs>
          <w:tab w:val="left" w:pos="6165"/>
        </w:tabs>
        <w:jc w:val="center"/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4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5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8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23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มิ.ย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. 25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8</w:t>
      </w:r>
    </w:p>
    <w:tbl>
      <w:tblPr>
        <w:tblStyle w:val="TableGrid"/>
        <w:tblW w:w="11192" w:type="dxa"/>
        <w:tblInd w:w="-426" w:type="dxa"/>
        <w:tblLook w:val="04A0" w:firstRow="1" w:lastRow="0" w:firstColumn="1" w:lastColumn="0" w:noHBand="0" w:noVBand="1"/>
      </w:tblPr>
      <w:tblGrid>
        <w:gridCol w:w="726"/>
        <w:gridCol w:w="2389"/>
        <w:gridCol w:w="2268"/>
        <w:gridCol w:w="1699"/>
        <w:gridCol w:w="2411"/>
        <w:gridCol w:w="1699"/>
      </w:tblGrid>
      <w:tr w:rsidR="001B58EE" w14:paraId="7AD7A8E4" w14:textId="77777777" w:rsidTr="00A20992">
        <w:tc>
          <w:tcPr>
            <w:tcW w:w="726" w:type="dxa"/>
          </w:tcPr>
          <w:p w14:paraId="183831B2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389" w:type="dxa"/>
          </w:tcPr>
          <w:p w14:paraId="3ED740C5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62DCADDD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699" w:type="dxa"/>
          </w:tcPr>
          <w:p w14:paraId="4706F17E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11" w:type="dxa"/>
          </w:tcPr>
          <w:p w14:paraId="706B526D" w14:textId="77777777" w:rsidR="001B58EE" w:rsidRPr="002445E4" w:rsidRDefault="001B58EE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99" w:type="dxa"/>
          </w:tcPr>
          <w:p w14:paraId="60460FC3" w14:textId="77777777" w:rsidR="001B58EE" w:rsidRDefault="001B58EE" w:rsidP="00A2099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B58EE" w14:paraId="7AE828B8" w14:textId="77777777" w:rsidTr="00A20992">
        <w:tc>
          <w:tcPr>
            <w:tcW w:w="726" w:type="dxa"/>
            <w:vAlign w:val="center"/>
          </w:tcPr>
          <w:p w14:paraId="3E77391A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55</w:t>
            </w:r>
          </w:p>
        </w:tc>
        <w:tc>
          <w:tcPr>
            <w:tcW w:w="2389" w:type="dxa"/>
            <w:vAlign w:val="center"/>
          </w:tcPr>
          <w:p w14:paraId="7ED66119" w14:textId="77777777" w:rsidR="001B58EE" w:rsidRPr="00A06408" w:rsidRDefault="001B58EE" w:rsidP="00A20992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มูฮำหมัดนูรูดิง  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มะรอแม</w:t>
            </w:r>
          </w:p>
        </w:tc>
        <w:tc>
          <w:tcPr>
            <w:tcW w:w="2268" w:type="dxa"/>
            <w:vAlign w:val="center"/>
          </w:tcPr>
          <w:p w14:paraId="0158074E" w14:textId="77777777" w:rsidR="001B58EE" w:rsidRPr="0040327C" w:rsidRDefault="001B58EE" w:rsidP="00A20992">
            <w:pPr>
              <w:jc w:val="center"/>
              <w:rPr>
                <w:rFonts w:ascii="TH SarabunPSK" w:eastAsia="Cordia New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3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9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401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0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115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43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4</w:t>
            </w:r>
          </w:p>
        </w:tc>
        <w:tc>
          <w:tcPr>
            <w:tcW w:w="1699" w:type="dxa"/>
            <w:vAlign w:val="center"/>
          </w:tcPr>
          <w:p w14:paraId="291CDB55" w14:textId="77777777" w:rsidR="001B58EE" w:rsidRPr="0040327C" w:rsidRDefault="001B58EE" w:rsidP="00A20992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9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กันยายน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5</w:t>
            </w:r>
            <w:r>
              <w:rPr>
                <w:rFonts w:ascii="TH SarabunPSK" w:hAnsi="TH SarabunPSK" w:cs="TH SarabunPSK"/>
                <w:sz w:val="32"/>
                <w:szCs w:val="32"/>
              </w:rPr>
              <w:t>18</w:t>
            </w:r>
          </w:p>
        </w:tc>
        <w:tc>
          <w:tcPr>
            <w:tcW w:w="2411" w:type="dxa"/>
          </w:tcPr>
          <w:p w14:paraId="531714DC" w14:textId="77777777" w:rsidR="001B58EE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R322368</w:t>
            </w:r>
          </w:p>
          <w:p w14:paraId="37881E1E" w14:textId="77777777" w:rsidR="001B58EE" w:rsidRDefault="001B58EE" w:rsidP="00A20992">
            <w:pPr>
              <w:tabs>
                <w:tab w:val="right" w:pos="2476"/>
              </w:tabs>
              <w:ind w:right="-108" w:hanging="106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วันหมดอายุ </w:t>
            </w:r>
            <w:r>
              <w:rPr>
                <w:rFonts w:ascii="TH SarabunPSK" w:hAnsi="TH SarabunPSK" w:cs="TH SarabunPSK"/>
                <w:sz w:val="32"/>
                <w:szCs w:val="32"/>
              </w:rPr>
              <w:t>12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02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2003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</w:tc>
        <w:tc>
          <w:tcPr>
            <w:tcW w:w="1699" w:type="dxa"/>
          </w:tcPr>
          <w:p w14:paraId="7BF82D20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376F240A" w14:textId="79B3B0F0" w:rsidR="001B58EE" w:rsidRDefault="001B58EE" w:rsidP="001B58EE">
      <w:pPr>
        <w:tabs>
          <w:tab w:val="left" w:pos="6165"/>
        </w:tabs>
        <w:spacing w:after="0"/>
        <w:rPr>
          <w:rFonts w:ascii="TH SarabunPSK" w:hAnsi="TH SarabunPSK" w:cs="TH SarabunPSK"/>
          <w:sz w:val="32"/>
          <w:szCs w:val="32"/>
        </w:rPr>
      </w:pPr>
    </w:p>
    <w:p w14:paraId="72589544" w14:textId="77777777" w:rsidR="005E26DF" w:rsidRDefault="005E26DF" w:rsidP="001B58EE">
      <w:pPr>
        <w:tabs>
          <w:tab w:val="left" w:pos="6165"/>
        </w:tabs>
        <w:jc w:val="center"/>
        <w:rPr>
          <w:rFonts w:ascii="TH Charm of AU" w:hAnsi="TH Charm of AU" w:cs="TH Charm of AU"/>
          <w:b/>
          <w:bCs/>
          <w:sz w:val="40"/>
          <w:szCs w:val="40"/>
          <w:highlight w:val="cyan"/>
        </w:rPr>
      </w:pPr>
    </w:p>
    <w:p w14:paraId="4B6337E8" w14:textId="77777777" w:rsidR="005E26DF" w:rsidRDefault="005E26DF" w:rsidP="001B58EE">
      <w:pPr>
        <w:tabs>
          <w:tab w:val="left" w:pos="6165"/>
        </w:tabs>
        <w:jc w:val="center"/>
        <w:rPr>
          <w:rFonts w:ascii="TH Charm of AU" w:hAnsi="TH Charm of AU" w:cs="TH Charm of AU"/>
          <w:b/>
          <w:bCs/>
          <w:sz w:val="40"/>
          <w:szCs w:val="40"/>
          <w:highlight w:val="cyan"/>
        </w:rPr>
      </w:pPr>
    </w:p>
    <w:p w14:paraId="38648FD4" w14:textId="77777777" w:rsidR="005E26DF" w:rsidRDefault="005E26DF" w:rsidP="001B58EE">
      <w:pPr>
        <w:tabs>
          <w:tab w:val="left" w:pos="6165"/>
        </w:tabs>
        <w:jc w:val="center"/>
        <w:rPr>
          <w:rFonts w:ascii="TH Charm of AU" w:hAnsi="TH Charm of AU" w:cs="TH Charm of AU"/>
          <w:b/>
          <w:bCs/>
          <w:sz w:val="40"/>
          <w:szCs w:val="40"/>
          <w:highlight w:val="cyan"/>
        </w:rPr>
      </w:pPr>
    </w:p>
    <w:p w14:paraId="7E01280B" w14:textId="77777777" w:rsidR="001B58EE" w:rsidRDefault="001B58EE" w:rsidP="001B58EE">
      <w:pPr>
        <w:tabs>
          <w:tab w:val="left" w:pos="6165"/>
        </w:tabs>
        <w:jc w:val="center"/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5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8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23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มิ.ย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. 25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8</w:t>
      </w:r>
    </w:p>
    <w:tbl>
      <w:tblPr>
        <w:tblStyle w:val="TableGrid"/>
        <w:tblW w:w="11192" w:type="dxa"/>
        <w:tblInd w:w="-426" w:type="dxa"/>
        <w:tblLook w:val="04A0" w:firstRow="1" w:lastRow="0" w:firstColumn="1" w:lastColumn="0" w:noHBand="0" w:noVBand="1"/>
      </w:tblPr>
      <w:tblGrid>
        <w:gridCol w:w="726"/>
        <w:gridCol w:w="2389"/>
        <w:gridCol w:w="2268"/>
        <w:gridCol w:w="1699"/>
        <w:gridCol w:w="2411"/>
        <w:gridCol w:w="1699"/>
      </w:tblGrid>
      <w:tr w:rsidR="001B58EE" w14:paraId="05BCAB4B" w14:textId="77777777" w:rsidTr="00A20992">
        <w:tc>
          <w:tcPr>
            <w:tcW w:w="726" w:type="dxa"/>
          </w:tcPr>
          <w:p w14:paraId="0D6A2510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389" w:type="dxa"/>
          </w:tcPr>
          <w:p w14:paraId="3C1C7C0D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2BCFE321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699" w:type="dxa"/>
          </w:tcPr>
          <w:p w14:paraId="61492BBF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11" w:type="dxa"/>
          </w:tcPr>
          <w:p w14:paraId="4F203885" w14:textId="77777777" w:rsidR="001B58EE" w:rsidRPr="002445E4" w:rsidRDefault="001B58EE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99" w:type="dxa"/>
          </w:tcPr>
          <w:p w14:paraId="22252301" w14:textId="77777777" w:rsidR="001B58EE" w:rsidRDefault="001B58EE" w:rsidP="00A2099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B58EE" w14:paraId="5E3AB9C4" w14:textId="77777777" w:rsidTr="00A20992">
        <w:tc>
          <w:tcPr>
            <w:tcW w:w="726" w:type="dxa"/>
            <w:vAlign w:val="center"/>
          </w:tcPr>
          <w:p w14:paraId="32040C20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56</w:t>
            </w:r>
          </w:p>
        </w:tc>
        <w:tc>
          <w:tcPr>
            <w:tcW w:w="2389" w:type="dxa"/>
            <w:vAlign w:val="center"/>
          </w:tcPr>
          <w:p w14:paraId="60520416" w14:textId="77777777" w:rsidR="001B58EE" w:rsidRPr="00E82740" w:rsidRDefault="001B58EE" w:rsidP="00A20992">
            <w:pPr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</w:pPr>
            <w:r w:rsidRPr="00E82740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 xml:space="preserve">นายมูฮำมัด </w:t>
            </w:r>
            <w:r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  <w:cs/>
              </w:rPr>
              <w:t xml:space="preserve"> </w:t>
            </w:r>
            <w:r w:rsidRPr="00E82740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ซีตีเลาะ</w:t>
            </w:r>
          </w:p>
        </w:tc>
        <w:tc>
          <w:tcPr>
            <w:tcW w:w="2268" w:type="dxa"/>
            <w:vAlign w:val="center"/>
          </w:tcPr>
          <w:p w14:paraId="45739F60" w14:textId="77777777" w:rsidR="001B58EE" w:rsidRPr="00E82740" w:rsidRDefault="001B58EE" w:rsidP="00A20992">
            <w:pPr>
              <w:jc w:val="center"/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</w:pPr>
            <w:r w:rsidRPr="00E82740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3</w:t>
            </w:r>
            <w:r w:rsidRPr="00E82740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-9</w:t>
            </w:r>
            <w:r w:rsidRPr="00E82740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401</w:t>
            </w:r>
            <w:r w:rsidRPr="00E82740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-00</w:t>
            </w:r>
            <w:r w:rsidRPr="00E82740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401</w:t>
            </w:r>
            <w:r w:rsidRPr="00E82740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-</w:t>
            </w:r>
            <w:r w:rsidRPr="00E82740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94</w:t>
            </w:r>
            <w:r w:rsidRPr="00E82740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-</w:t>
            </w:r>
            <w:r w:rsidRPr="00E82740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1</w:t>
            </w:r>
          </w:p>
        </w:tc>
        <w:tc>
          <w:tcPr>
            <w:tcW w:w="1699" w:type="dxa"/>
            <w:vAlign w:val="center"/>
          </w:tcPr>
          <w:p w14:paraId="7FB6087A" w14:textId="77777777" w:rsidR="001B58EE" w:rsidRPr="00E82740" w:rsidRDefault="001B58EE" w:rsidP="00A20992">
            <w:pPr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E82740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>7</w:t>
            </w:r>
            <w:r w:rsidRPr="00E82740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 xml:space="preserve"> ธันวาคม </w:t>
            </w:r>
            <w:r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br/>
            </w:r>
            <w:r w:rsidRPr="00E82740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25</w:t>
            </w:r>
            <w:r w:rsidRPr="00E82740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>23</w:t>
            </w:r>
          </w:p>
        </w:tc>
        <w:tc>
          <w:tcPr>
            <w:tcW w:w="2411" w:type="dxa"/>
            <w:vAlign w:val="center"/>
          </w:tcPr>
          <w:p w14:paraId="05703206" w14:textId="77777777" w:rsidR="001B58EE" w:rsidRPr="009A3CBE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9A3CBE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3C3BD3D7" w14:textId="77777777" w:rsidR="001B58EE" w:rsidRPr="00E82740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เพิกถอนออกจากรายชื่อบุคคล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lastRenderedPageBreak/>
              <w:t>ที่ถูกกำหนด ตาม</w:t>
            </w:r>
            <w:r w:rsidRPr="0033427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ประกาศ 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br/>
            </w:r>
            <w:r w:rsidRPr="0033427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พ.ปกร.ที่ 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</w:rPr>
              <w:t>6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>/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</w:rPr>
              <w:t>25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</w:rPr>
              <w:t>60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</w:rPr>
              <w:br/>
            </w:r>
            <w:r w:rsidRPr="0033427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ลว. 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</w:rPr>
              <w:t>6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ก.ย.</w:t>
            </w:r>
            <w:r w:rsidRPr="0033427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 </w:t>
            </w:r>
            <w:r w:rsidRPr="00334275">
              <w:rPr>
                <w:rFonts w:ascii="TH SarabunPSK" w:hAnsi="TH SarabunPSK" w:cs="TH SarabunPSK"/>
                <w:color w:val="FF0000"/>
                <w:sz w:val="32"/>
                <w:szCs w:val="32"/>
              </w:rPr>
              <w:t>25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</w:rPr>
              <w:t>60</w:t>
            </w:r>
          </w:p>
        </w:tc>
      </w:tr>
    </w:tbl>
    <w:p w14:paraId="2D7223D7" w14:textId="77777777" w:rsidR="005E26DF" w:rsidRDefault="005E26DF" w:rsidP="001B58EE">
      <w:pPr>
        <w:tabs>
          <w:tab w:val="left" w:pos="6165"/>
        </w:tabs>
        <w:jc w:val="center"/>
        <w:rPr>
          <w:rFonts w:ascii="TH Charm of AU" w:hAnsi="TH Charm of AU" w:cs="TH Charm of AU"/>
          <w:b/>
          <w:bCs/>
          <w:sz w:val="40"/>
          <w:szCs w:val="40"/>
          <w:highlight w:val="cyan"/>
        </w:rPr>
      </w:pPr>
    </w:p>
    <w:p w14:paraId="4D77B951" w14:textId="77777777" w:rsidR="001B58EE" w:rsidRDefault="001B58EE" w:rsidP="001B58EE">
      <w:pPr>
        <w:tabs>
          <w:tab w:val="left" w:pos="6165"/>
        </w:tabs>
        <w:jc w:val="center"/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5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8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29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ก.ย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. 25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8</w:t>
      </w:r>
    </w:p>
    <w:tbl>
      <w:tblPr>
        <w:tblStyle w:val="TableGrid"/>
        <w:tblW w:w="11192" w:type="dxa"/>
        <w:tblInd w:w="-426" w:type="dxa"/>
        <w:tblLook w:val="04A0" w:firstRow="1" w:lastRow="0" w:firstColumn="1" w:lastColumn="0" w:noHBand="0" w:noVBand="1"/>
      </w:tblPr>
      <w:tblGrid>
        <w:gridCol w:w="726"/>
        <w:gridCol w:w="2389"/>
        <w:gridCol w:w="2268"/>
        <w:gridCol w:w="1699"/>
        <w:gridCol w:w="2411"/>
        <w:gridCol w:w="1699"/>
      </w:tblGrid>
      <w:tr w:rsidR="001B58EE" w14:paraId="453F6075" w14:textId="77777777" w:rsidTr="00A20992">
        <w:tc>
          <w:tcPr>
            <w:tcW w:w="726" w:type="dxa"/>
          </w:tcPr>
          <w:p w14:paraId="050D4959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389" w:type="dxa"/>
          </w:tcPr>
          <w:p w14:paraId="69C3848A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0CC09E98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699" w:type="dxa"/>
          </w:tcPr>
          <w:p w14:paraId="5490D561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11" w:type="dxa"/>
          </w:tcPr>
          <w:p w14:paraId="5356D1DD" w14:textId="77777777" w:rsidR="001B58EE" w:rsidRPr="002445E4" w:rsidRDefault="001B58EE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99" w:type="dxa"/>
          </w:tcPr>
          <w:p w14:paraId="44BDED24" w14:textId="77777777" w:rsidR="001B58EE" w:rsidRDefault="001B58EE" w:rsidP="00A2099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B58EE" w14:paraId="19BEE9EB" w14:textId="77777777" w:rsidTr="00A20992">
        <w:tc>
          <w:tcPr>
            <w:tcW w:w="726" w:type="dxa"/>
            <w:vAlign w:val="center"/>
          </w:tcPr>
          <w:p w14:paraId="2B64554D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57</w:t>
            </w:r>
          </w:p>
        </w:tc>
        <w:tc>
          <w:tcPr>
            <w:tcW w:w="2389" w:type="dxa"/>
            <w:vAlign w:val="center"/>
          </w:tcPr>
          <w:p w14:paraId="43293AEC" w14:textId="77777777" w:rsidR="001B58EE" w:rsidRPr="00A06408" w:rsidRDefault="001B58EE" w:rsidP="00A20992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ฮาพีซี 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ยูโซะ</w:t>
            </w:r>
          </w:p>
        </w:tc>
        <w:tc>
          <w:tcPr>
            <w:tcW w:w="2268" w:type="dxa"/>
            <w:vAlign w:val="center"/>
          </w:tcPr>
          <w:p w14:paraId="1FC6424F" w14:textId="77777777" w:rsidR="001B58EE" w:rsidRPr="0040327C" w:rsidRDefault="001B58EE" w:rsidP="00A20992">
            <w:pPr>
              <w:jc w:val="center"/>
              <w:rPr>
                <w:rFonts w:ascii="TH SarabunPSK" w:eastAsia="Cordia New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3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9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501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0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106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73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7</w:t>
            </w:r>
          </w:p>
        </w:tc>
        <w:tc>
          <w:tcPr>
            <w:tcW w:w="1699" w:type="dxa"/>
            <w:vAlign w:val="center"/>
          </w:tcPr>
          <w:p w14:paraId="13EA8A9F" w14:textId="77777777" w:rsidR="001B58EE" w:rsidRPr="0040327C" w:rsidRDefault="001B58EE" w:rsidP="00A20992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9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กรกฎาคม 25</w:t>
            </w:r>
            <w:r>
              <w:rPr>
                <w:rFonts w:ascii="TH SarabunPSK" w:hAnsi="TH SarabunPSK" w:cs="TH SarabunPSK"/>
                <w:sz w:val="32"/>
                <w:szCs w:val="32"/>
              </w:rPr>
              <w:t>24</w:t>
            </w:r>
          </w:p>
        </w:tc>
        <w:tc>
          <w:tcPr>
            <w:tcW w:w="2411" w:type="dxa"/>
          </w:tcPr>
          <w:p w14:paraId="27D4B8E6" w14:textId="77777777" w:rsidR="001B58EE" w:rsidRDefault="001B58EE" w:rsidP="00A20992">
            <w:pPr>
              <w:jc w:val="center"/>
            </w:pPr>
            <w:r w:rsidRPr="00E34AEA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  <w:vAlign w:val="center"/>
          </w:tcPr>
          <w:p w14:paraId="26C61FCE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27A54624" w14:textId="77777777" w:rsidTr="00A20992">
        <w:tc>
          <w:tcPr>
            <w:tcW w:w="726" w:type="dxa"/>
            <w:vAlign w:val="center"/>
          </w:tcPr>
          <w:p w14:paraId="4C20AC2B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58</w:t>
            </w:r>
          </w:p>
        </w:tc>
        <w:tc>
          <w:tcPr>
            <w:tcW w:w="2389" w:type="dxa"/>
            <w:vAlign w:val="center"/>
          </w:tcPr>
          <w:p w14:paraId="1C79D89F" w14:textId="77777777" w:rsidR="001B58EE" w:rsidRPr="00AE00D4" w:rsidRDefault="001B58EE" w:rsidP="00A20992">
            <w:pPr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มะกอเซ็ง  เจ๊ะมะ</w:t>
            </w:r>
          </w:p>
        </w:tc>
        <w:tc>
          <w:tcPr>
            <w:tcW w:w="2268" w:type="dxa"/>
            <w:vAlign w:val="center"/>
          </w:tcPr>
          <w:p w14:paraId="09780DED" w14:textId="77777777" w:rsidR="001B58EE" w:rsidRPr="00AE00D4" w:rsidRDefault="001B58EE" w:rsidP="00A20992">
            <w:pPr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3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9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501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0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175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15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1</w:t>
            </w:r>
          </w:p>
        </w:tc>
        <w:tc>
          <w:tcPr>
            <w:tcW w:w="1699" w:type="dxa"/>
            <w:vAlign w:val="center"/>
          </w:tcPr>
          <w:p w14:paraId="5DBAFF7C" w14:textId="77777777" w:rsidR="001B58EE" w:rsidRPr="00AE00D4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8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มกราคม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5</w:t>
            </w:r>
            <w:r>
              <w:rPr>
                <w:rFonts w:ascii="TH SarabunPSK" w:hAnsi="TH SarabunPSK" w:cs="TH SarabunPSK"/>
                <w:sz w:val="32"/>
                <w:szCs w:val="32"/>
              </w:rPr>
              <w:t>21</w:t>
            </w:r>
          </w:p>
        </w:tc>
        <w:tc>
          <w:tcPr>
            <w:tcW w:w="2411" w:type="dxa"/>
          </w:tcPr>
          <w:p w14:paraId="69E80F56" w14:textId="77777777" w:rsidR="001B58EE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X336859</w:t>
            </w:r>
          </w:p>
          <w:p w14:paraId="06A1478A" w14:textId="77777777" w:rsidR="001B58EE" w:rsidRDefault="001B58EE" w:rsidP="00A20992">
            <w:pPr>
              <w:ind w:left="-106" w:right="-108"/>
              <w:jc w:val="center"/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วันหมดอายุ </w:t>
            </w:r>
            <w:r>
              <w:rPr>
                <w:rFonts w:ascii="TH SarabunPSK" w:hAnsi="TH SarabunPSK" w:cs="TH SarabunPSK"/>
                <w:sz w:val="32"/>
                <w:szCs w:val="32"/>
              </w:rPr>
              <w:t>07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10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2004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</w:tc>
        <w:tc>
          <w:tcPr>
            <w:tcW w:w="1699" w:type="dxa"/>
            <w:vAlign w:val="center"/>
          </w:tcPr>
          <w:p w14:paraId="74421ED2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69AFD391" w14:textId="77777777" w:rsidR="00C05F6C" w:rsidRDefault="00C05F6C" w:rsidP="001B58EE">
      <w:pPr>
        <w:tabs>
          <w:tab w:val="left" w:pos="6165"/>
        </w:tabs>
        <w:spacing w:after="0"/>
        <w:rPr>
          <w:rFonts w:ascii="TH SarabunPSK" w:hAnsi="TH SarabunPSK" w:cs="TH SarabunPSK"/>
          <w:sz w:val="32"/>
          <w:szCs w:val="32"/>
        </w:rPr>
      </w:pPr>
    </w:p>
    <w:p w14:paraId="04121515" w14:textId="77777777" w:rsidR="001B58EE" w:rsidRDefault="001B58EE" w:rsidP="001B58EE">
      <w:pPr>
        <w:tabs>
          <w:tab w:val="left" w:pos="6165"/>
        </w:tabs>
        <w:jc w:val="center"/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7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5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8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29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ก.ย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. 25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8</w:t>
      </w:r>
    </w:p>
    <w:tbl>
      <w:tblPr>
        <w:tblStyle w:val="TableGrid"/>
        <w:tblW w:w="11192" w:type="dxa"/>
        <w:tblInd w:w="-426" w:type="dxa"/>
        <w:tblLook w:val="04A0" w:firstRow="1" w:lastRow="0" w:firstColumn="1" w:lastColumn="0" w:noHBand="0" w:noVBand="1"/>
      </w:tblPr>
      <w:tblGrid>
        <w:gridCol w:w="726"/>
        <w:gridCol w:w="2389"/>
        <w:gridCol w:w="2268"/>
        <w:gridCol w:w="1699"/>
        <w:gridCol w:w="2411"/>
        <w:gridCol w:w="1699"/>
      </w:tblGrid>
      <w:tr w:rsidR="001B58EE" w14:paraId="1F0279B9" w14:textId="77777777" w:rsidTr="00A20992">
        <w:tc>
          <w:tcPr>
            <w:tcW w:w="726" w:type="dxa"/>
          </w:tcPr>
          <w:p w14:paraId="44BF85F1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389" w:type="dxa"/>
          </w:tcPr>
          <w:p w14:paraId="02825B0D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5DEBB5CC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699" w:type="dxa"/>
          </w:tcPr>
          <w:p w14:paraId="36AA362B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11" w:type="dxa"/>
          </w:tcPr>
          <w:p w14:paraId="3AECDF0C" w14:textId="77777777" w:rsidR="001B58EE" w:rsidRPr="002445E4" w:rsidRDefault="001B58EE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99" w:type="dxa"/>
          </w:tcPr>
          <w:p w14:paraId="2C359784" w14:textId="77777777" w:rsidR="001B58EE" w:rsidRDefault="001B58EE" w:rsidP="00A2099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B58EE" w14:paraId="0FF0AD6B" w14:textId="77777777" w:rsidTr="00A20992">
        <w:tc>
          <w:tcPr>
            <w:tcW w:w="726" w:type="dxa"/>
          </w:tcPr>
          <w:p w14:paraId="3D046EB9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59</w:t>
            </w:r>
          </w:p>
        </w:tc>
        <w:tc>
          <w:tcPr>
            <w:tcW w:w="2389" w:type="dxa"/>
          </w:tcPr>
          <w:p w14:paraId="6E1871BE" w14:textId="77777777" w:rsidR="001B58EE" w:rsidRPr="00F83374" w:rsidRDefault="001B58EE" w:rsidP="00A20992">
            <w:pPr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</w:pPr>
            <w:r w:rsidRPr="00F83374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นาย</w:t>
            </w:r>
            <w:r w:rsidRPr="00F83374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มาหามะ  แมเร๊าะ</w:t>
            </w:r>
          </w:p>
        </w:tc>
        <w:tc>
          <w:tcPr>
            <w:tcW w:w="2268" w:type="dxa"/>
          </w:tcPr>
          <w:p w14:paraId="3AD06B41" w14:textId="77777777" w:rsidR="001B58EE" w:rsidRPr="00F83374" w:rsidRDefault="001B58EE" w:rsidP="00A20992">
            <w:pPr>
              <w:jc w:val="center"/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</w:pPr>
            <w:r w:rsidRPr="00F83374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2</w:t>
            </w:r>
            <w:r w:rsidRPr="00F83374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-9</w:t>
            </w:r>
            <w:r w:rsidRPr="00F83374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606</w:t>
            </w:r>
            <w:r w:rsidRPr="00F83374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-00</w:t>
            </w:r>
            <w:r w:rsidRPr="00F83374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016</w:t>
            </w:r>
            <w:r w:rsidRPr="00F83374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-</w:t>
            </w:r>
            <w:r w:rsidRPr="00F83374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57</w:t>
            </w:r>
            <w:r w:rsidRPr="00F83374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-</w:t>
            </w:r>
            <w:r w:rsidRPr="00F83374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7</w:t>
            </w:r>
          </w:p>
        </w:tc>
        <w:tc>
          <w:tcPr>
            <w:tcW w:w="1699" w:type="dxa"/>
          </w:tcPr>
          <w:p w14:paraId="68AF5F5F" w14:textId="77777777" w:rsidR="001B58EE" w:rsidRPr="00F83374" w:rsidRDefault="001B58EE" w:rsidP="00A20992">
            <w:pPr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F83374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>1</w:t>
            </w:r>
            <w:r w:rsidRPr="00F83374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 xml:space="preserve"> มกราคม </w:t>
            </w:r>
            <w:r w:rsidRPr="00F83374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br/>
            </w:r>
            <w:r w:rsidRPr="00F83374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25</w:t>
            </w:r>
            <w:r w:rsidRPr="00F83374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>30</w:t>
            </w:r>
          </w:p>
        </w:tc>
        <w:tc>
          <w:tcPr>
            <w:tcW w:w="2411" w:type="dxa"/>
          </w:tcPr>
          <w:p w14:paraId="2AEAB9A5" w14:textId="77777777" w:rsidR="001B58EE" w:rsidRPr="00F83374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F83374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09E0CBA2" w14:textId="77777777" w:rsidR="001B58EE" w:rsidRPr="005E26DF" w:rsidRDefault="00F83374" w:rsidP="005E26DF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5E26DF">
              <w:rPr>
                <w:rFonts w:ascii="TH SarabunPSK" w:hAnsi="TH SarabunPSK" w:cs="TH SarabunPSK" w:hint="cs"/>
                <w:color w:val="FF0000"/>
                <w:sz w:val="30"/>
                <w:szCs w:val="30"/>
                <w:cs/>
              </w:rPr>
              <w:t>เพิกถอนออกจากรายชื่อบุคคล</w:t>
            </w:r>
            <w:r w:rsidRPr="005E26DF">
              <w:rPr>
                <w:rFonts w:ascii="TH SarabunPSK" w:hAnsi="TH SarabunPSK" w:cs="TH SarabunPSK"/>
                <w:color w:val="FF0000"/>
                <w:sz w:val="30"/>
                <w:szCs w:val="30"/>
                <w:cs/>
              </w:rPr>
              <w:br/>
            </w:r>
            <w:r w:rsidRPr="005E26DF">
              <w:rPr>
                <w:rFonts w:ascii="TH SarabunPSK" w:hAnsi="TH SarabunPSK" w:cs="TH SarabunPSK" w:hint="cs"/>
                <w:color w:val="FF0000"/>
                <w:sz w:val="30"/>
                <w:szCs w:val="30"/>
                <w:cs/>
              </w:rPr>
              <w:t xml:space="preserve">ที่ถูกกำหนด ตามประกาศ </w:t>
            </w:r>
            <w:r w:rsidRPr="005E26DF">
              <w:rPr>
                <w:rFonts w:ascii="TH SarabunPSK" w:hAnsi="TH SarabunPSK" w:cs="TH SarabunPSK"/>
                <w:color w:val="FF0000"/>
                <w:sz w:val="30"/>
                <w:szCs w:val="30"/>
                <w:cs/>
              </w:rPr>
              <w:br/>
            </w:r>
            <w:r w:rsidRPr="005E26DF">
              <w:rPr>
                <w:rFonts w:ascii="TH SarabunPSK" w:hAnsi="TH SarabunPSK" w:cs="TH SarabunPSK" w:hint="cs"/>
                <w:color w:val="FF0000"/>
                <w:sz w:val="30"/>
                <w:szCs w:val="30"/>
                <w:cs/>
              </w:rPr>
              <w:t>พ.ปกร.ที่ 2</w:t>
            </w:r>
            <w:r w:rsidRPr="005E26DF">
              <w:rPr>
                <w:rFonts w:ascii="TH SarabunPSK" w:hAnsi="TH SarabunPSK" w:cs="TH SarabunPSK"/>
                <w:color w:val="FF0000"/>
                <w:sz w:val="30"/>
                <w:szCs w:val="30"/>
                <w:cs/>
              </w:rPr>
              <w:t>/</w:t>
            </w:r>
            <w:r w:rsidRPr="005E26DF">
              <w:rPr>
                <w:rFonts w:ascii="TH SarabunPSK" w:hAnsi="TH SarabunPSK" w:cs="TH SarabunPSK"/>
                <w:color w:val="FF0000"/>
                <w:sz w:val="30"/>
                <w:szCs w:val="30"/>
              </w:rPr>
              <w:t>25</w:t>
            </w:r>
            <w:r w:rsidRPr="005E26DF">
              <w:rPr>
                <w:rFonts w:ascii="TH SarabunPSK" w:hAnsi="TH SarabunPSK" w:cs="TH SarabunPSK" w:hint="cs"/>
                <w:color w:val="FF0000"/>
                <w:sz w:val="30"/>
                <w:szCs w:val="30"/>
                <w:cs/>
              </w:rPr>
              <w:t>63</w:t>
            </w:r>
            <w:r w:rsidRPr="005E26DF">
              <w:rPr>
                <w:rFonts w:ascii="TH SarabunPSK" w:hAnsi="TH SarabunPSK" w:cs="TH SarabunPSK"/>
                <w:color w:val="FF0000"/>
                <w:sz w:val="30"/>
                <w:szCs w:val="30"/>
              </w:rPr>
              <w:br/>
            </w:r>
            <w:r w:rsidRPr="005E26DF">
              <w:rPr>
                <w:rFonts w:ascii="TH SarabunPSK" w:hAnsi="TH SarabunPSK" w:cs="TH SarabunPSK" w:hint="cs"/>
                <w:color w:val="FF0000"/>
                <w:sz w:val="30"/>
                <w:szCs w:val="30"/>
                <w:cs/>
              </w:rPr>
              <w:t>ลว. 24</w:t>
            </w:r>
            <w:r w:rsidRPr="005E26DF">
              <w:rPr>
                <w:rFonts w:ascii="TH SarabunPSK" w:hAnsi="TH SarabunPSK" w:cs="TH SarabunPSK"/>
                <w:color w:val="FF0000"/>
                <w:sz w:val="30"/>
                <w:szCs w:val="30"/>
                <w:cs/>
              </w:rPr>
              <w:t xml:space="preserve"> </w:t>
            </w:r>
            <w:r w:rsidRPr="005E26DF">
              <w:rPr>
                <w:rFonts w:ascii="TH SarabunPSK" w:hAnsi="TH SarabunPSK" w:cs="TH SarabunPSK" w:hint="cs"/>
                <w:color w:val="FF0000"/>
                <w:sz w:val="30"/>
                <w:szCs w:val="30"/>
                <w:cs/>
              </w:rPr>
              <w:t xml:space="preserve">ก.ย. </w:t>
            </w:r>
            <w:r w:rsidRPr="005E26DF">
              <w:rPr>
                <w:rFonts w:ascii="TH SarabunPSK" w:hAnsi="TH SarabunPSK" w:cs="TH SarabunPSK"/>
                <w:color w:val="FF0000"/>
                <w:sz w:val="30"/>
                <w:szCs w:val="30"/>
              </w:rPr>
              <w:t>25</w:t>
            </w:r>
            <w:r w:rsidRPr="005E26DF">
              <w:rPr>
                <w:rFonts w:ascii="TH SarabunPSK" w:hAnsi="TH SarabunPSK" w:cs="TH SarabunPSK" w:hint="cs"/>
                <w:color w:val="FF0000"/>
                <w:sz w:val="30"/>
                <w:szCs w:val="30"/>
                <w:cs/>
              </w:rPr>
              <w:t>63</w:t>
            </w:r>
          </w:p>
        </w:tc>
      </w:tr>
    </w:tbl>
    <w:p w14:paraId="7E994F35" w14:textId="77777777" w:rsidR="001B58EE" w:rsidRDefault="001B58EE" w:rsidP="001B58EE">
      <w:pPr>
        <w:tabs>
          <w:tab w:val="left" w:pos="6165"/>
        </w:tabs>
        <w:jc w:val="center"/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ปกร.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 xml:space="preserve"> 8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5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8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29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ก.ย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. 25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8</w:t>
      </w:r>
    </w:p>
    <w:tbl>
      <w:tblPr>
        <w:tblStyle w:val="TableGrid"/>
        <w:tblW w:w="11192" w:type="dxa"/>
        <w:tblInd w:w="-426" w:type="dxa"/>
        <w:tblLook w:val="04A0" w:firstRow="1" w:lastRow="0" w:firstColumn="1" w:lastColumn="0" w:noHBand="0" w:noVBand="1"/>
      </w:tblPr>
      <w:tblGrid>
        <w:gridCol w:w="830"/>
        <w:gridCol w:w="1960"/>
        <w:gridCol w:w="2287"/>
        <w:gridCol w:w="2005"/>
        <w:gridCol w:w="2411"/>
        <w:gridCol w:w="1699"/>
      </w:tblGrid>
      <w:tr w:rsidR="001B58EE" w14:paraId="1130F616" w14:textId="77777777" w:rsidTr="00A20992">
        <w:tc>
          <w:tcPr>
            <w:tcW w:w="0" w:type="auto"/>
          </w:tcPr>
          <w:p w14:paraId="5A80AA00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0" w:type="auto"/>
          </w:tcPr>
          <w:p w14:paraId="1506A4AF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0" w:type="auto"/>
          </w:tcPr>
          <w:p w14:paraId="3AE88984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0" w:type="auto"/>
          </w:tcPr>
          <w:p w14:paraId="05F072C9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11" w:type="dxa"/>
          </w:tcPr>
          <w:p w14:paraId="747036B9" w14:textId="77777777" w:rsidR="001B58EE" w:rsidRPr="002445E4" w:rsidRDefault="001B58EE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99" w:type="dxa"/>
          </w:tcPr>
          <w:p w14:paraId="0FF04FC5" w14:textId="77777777" w:rsidR="001B58EE" w:rsidRDefault="001B58EE" w:rsidP="00A2099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B58EE" w14:paraId="75181368" w14:textId="77777777" w:rsidTr="00A20992">
        <w:tc>
          <w:tcPr>
            <w:tcW w:w="0" w:type="auto"/>
          </w:tcPr>
          <w:p w14:paraId="1E5D6257" w14:textId="77777777" w:rsidR="001B58EE" w:rsidRPr="00381E6C" w:rsidRDefault="001B58EE" w:rsidP="00A20992">
            <w:pPr>
              <w:widowControl w:val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381E6C">
              <w:rPr>
                <w:rFonts w:ascii="TH SarabunPSK" w:hAnsi="TH SarabunPSK" w:cs="TH SarabunPSK"/>
                <w:sz w:val="32"/>
                <w:szCs w:val="32"/>
              </w:rPr>
              <w:t>60</w:t>
            </w:r>
          </w:p>
        </w:tc>
        <w:tc>
          <w:tcPr>
            <w:tcW w:w="0" w:type="auto"/>
          </w:tcPr>
          <w:p w14:paraId="7F926DDB" w14:textId="77777777" w:rsidR="001B58EE" w:rsidRPr="00381E6C" w:rsidRDefault="001B58EE" w:rsidP="00A20992">
            <w:pPr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</w:pPr>
            <w:r w:rsidRPr="00381E6C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 xml:space="preserve">นายซอบรี </w:t>
            </w:r>
            <w:r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  <w:cs/>
              </w:rPr>
              <w:t xml:space="preserve"> </w:t>
            </w:r>
            <w:r w:rsidRPr="00381E6C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บือแน</w:t>
            </w:r>
          </w:p>
        </w:tc>
        <w:tc>
          <w:tcPr>
            <w:tcW w:w="0" w:type="auto"/>
          </w:tcPr>
          <w:p w14:paraId="2F8D6AFD" w14:textId="77777777" w:rsidR="001B58EE" w:rsidRPr="00381E6C" w:rsidRDefault="001B58EE" w:rsidP="00A20992">
            <w:pPr>
              <w:jc w:val="center"/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</w:pPr>
            <w:r w:rsidRPr="00381E6C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3</w:t>
            </w:r>
            <w:r w:rsidRPr="00381E6C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-9</w:t>
            </w:r>
            <w:r w:rsidRPr="00381E6C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405</w:t>
            </w:r>
            <w:r w:rsidRPr="00381E6C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-00</w:t>
            </w:r>
            <w:r w:rsidRPr="00381E6C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209</w:t>
            </w:r>
            <w:r w:rsidRPr="00381E6C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-</w:t>
            </w:r>
            <w:r w:rsidRPr="00381E6C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14</w:t>
            </w:r>
            <w:r w:rsidRPr="00381E6C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-</w:t>
            </w:r>
            <w:r w:rsidRPr="00381E6C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2</w:t>
            </w:r>
          </w:p>
        </w:tc>
        <w:tc>
          <w:tcPr>
            <w:tcW w:w="0" w:type="auto"/>
          </w:tcPr>
          <w:p w14:paraId="5F4E2C46" w14:textId="77777777" w:rsidR="001B58EE" w:rsidRPr="00381E6C" w:rsidRDefault="001B58EE" w:rsidP="00A20992">
            <w:pPr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381E6C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>19</w:t>
            </w:r>
            <w:r w:rsidRPr="00381E6C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 xml:space="preserve"> ธันวาคม 25</w:t>
            </w:r>
            <w:r w:rsidRPr="00381E6C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>26</w:t>
            </w:r>
          </w:p>
        </w:tc>
        <w:tc>
          <w:tcPr>
            <w:tcW w:w="2411" w:type="dxa"/>
          </w:tcPr>
          <w:p w14:paraId="55055464" w14:textId="77777777" w:rsidR="001B58EE" w:rsidRPr="009A3CBE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hAnsi="TH SarabunPSK" w:cs="TH SarabunPSK"/>
                <w:strike/>
                <w:sz w:val="32"/>
                <w:szCs w:val="32"/>
              </w:rPr>
            </w:pPr>
            <w:r w:rsidRPr="009A3CBE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48836DCC" w14:textId="77777777" w:rsidR="001B58EE" w:rsidRPr="0055325F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hAnsi="TH SarabunPSK" w:cs="TH SarabunPSK"/>
                <w:spacing w:val="-6"/>
                <w:sz w:val="32"/>
                <w:szCs w:val="32"/>
              </w:rPr>
            </w:pPr>
            <w:r w:rsidRPr="0055325F">
              <w:rPr>
                <w:rFonts w:ascii="TH SarabunPSK" w:hAnsi="TH SarabunPSK" w:cs="TH SarabunPSK" w:hint="cs"/>
                <w:color w:val="FF0000"/>
                <w:spacing w:val="-6"/>
                <w:sz w:val="32"/>
                <w:szCs w:val="32"/>
                <w:cs/>
              </w:rPr>
              <w:t>เพิกถอนออกจากรายชื่อบุคคล</w:t>
            </w:r>
            <w:r w:rsidRPr="0055325F">
              <w:rPr>
                <w:rFonts w:ascii="TH SarabunPSK" w:hAnsi="TH SarabunPSK" w:cs="TH SarabunPSK"/>
                <w:color w:val="FF0000"/>
                <w:spacing w:val="-6"/>
                <w:sz w:val="32"/>
                <w:szCs w:val="32"/>
                <w:cs/>
              </w:rPr>
              <w:br/>
            </w:r>
            <w:r w:rsidRPr="0055325F">
              <w:rPr>
                <w:rFonts w:ascii="TH SarabunPSK" w:hAnsi="TH SarabunPSK" w:cs="TH SarabunPSK" w:hint="cs"/>
                <w:color w:val="FF0000"/>
                <w:spacing w:val="-6"/>
                <w:sz w:val="32"/>
                <w:szCs w:val="32"/>
                <w:cs/>
              </w:rPr>
              <w:t>ที่ถูกกำหนด ตาม</w:t>
            </w:r>
            <w:r w:rsidRPr="0055325F">
              <w:rPr>
                <w:rFonts w:ascii="TH SarabunPSK" w:hAnsi="TH SarabunPSK" w:cs="TH SarabunPSK" w:hint="cs"/>
                <w:color w:val="FF0000"/>
                <w:spacing w:val="-6"/>
                <w:sz w:val="32"/>
                <w:szCs w:val="32"/>
                <w:cs/>
              </w:rPr>
              <w:lastRenderedPageBreak/>
              <w:t xml:space="preserve">ประกาศ </w:t>
            </w:r>
            <w:r w:rsidRPr="0055325F">
              <w:rPr>
                <w:rFonts w:ascii="TH SarabunPSK" w:hAnsi="TH SarabunPSK" w:cs="TH SarabunPSK"/>
                <w:color w:val="FF0000"/>
                <w:spacing w:val="-6"/>
                <w:sz w:val="32"/>
                <w:szCs w:val="32"/>
                <w:cs/>
              </w:rPr>
              <w:br/>
            </w:r>
            <w:r w:rsidRPr="0055325F">
              <w:rPr>
                <w:rFonts w:ascii="TH SarabunPSK" w:hAnsi="TH SarabunPSK" w:cs="TH SarabunPSK" w:hint="cs"/>
                <w:color w:val="FF0000"/>
                <w:spacing w:val="-6"/>
                <w:sz w:val="32"/>
                <w:szCs w:val="32"/>
                <w:cs/>
              </w:rPr>
              <w:t xml:space="preserve">พ.ปกร.ที่ </w:t>
            </w:r>
            <w:r w:rsidRPr="0055325F">
              <w:rPr>
                <w:rFonts w:ascii="TH SarabunPSK" w:hAnsi="TH SarabunPSK" w:cs="TH SarabunPSK"/>
                <w:color w:val="FF0000"/>
                <w:spacing w:val="-6"/>
                <w:sz w:val="32"/>
                <w:szCs w:val="32"/>
              </w:rPr>
              <w:t>1</w:t>
            </w:r>
            <w:r w:rsidRPr="0055325F">
              <w:rPr>
                <w:rFonts w:ascii="TH SarabunPSK" w:hAnsi="TH SarabunPSK" w:cs="TH SarabunPSK"/>
                <w:color w:val="FF0000"/>
                <w:spacing w:val="-6"/>
                <w:sz w:val="32"/>
                <w:szCs w:val="32"/>
                <w:cs/>
              </w:rPr>
              <w:t>/</w:t>
            </w:r>
            <w:r w:rsidRPr="0055325F">
              <w:rPr>
                <w:rFonts w:ascii="TH SarabunPSK" w:hAnsi="TH SarabunPSK" w:cs="TH SarabunPSK"/>
                <w:color w:val="FF0000"/>
                <w:spacing w:val="-6"/>
                <w:sz w:val="32"/>
                <w:szCs w:val="32"/>
              </w:rPr>
              <w:t>2561</w:t>
            </w:r>
            <w:r w:rsidRPr="0055325F">
              <w:rPr>
                <w:rFonts w:ascii="TH SarabunPSK" w:hAnsi="TH SarabunPSK" w:cs="TH SarabunPSK"/>
                <w:color w:val="FF0000"/>
                <w:spacing w:val="-6"/>
                <w:sz w:val="32"/>
                <w:szCs w:val="32"/>
              </w:rPr>
              <w:br/>
            </w:r>
            <w:r w:rsidRPr="0055325F">
              <w:rPr>
                <w:rFonts w:ascii="TH SarabunPSK" w:hAnsi="TH SarabunPSK" w:cs="TH SarabunPSK" w:hint="cs"/>
                <w:color w:val="FF0000"/>
                <w:spacing w:val="-6"/>
                <w:sz w:val="32"/>
                <w:szCs w:val="32"/>
                <w:cs/>
              </w:rPr>
              <w:t xml:space="preserve">ลว. </w:t>
            </w:r>
            <w:r w:rsidRPr="0055325F">
              <w:rPr>
                <w:rFonts w:ascii="TH SarabunPSK" w:hAnsi="TH SarabunPSK" w:cs="TH SarabunPSK"/>
                <w:color w:val="FF0000"/>
                <w:spacing w:val="-6"/>
                <w:sz w:val="32"/>
                <w:szCs w:val="32"/>
              </w:rPr>
              <w:t xml:space="preserve">21 </w:t>
            </w:r>
            <w:r w:rsidRPr="0055325F">
              <w:rPr>
                <w:rFonts w:ascii="TH SarabunPSK" w:hAnsi="TH SarabunPSK" w:cs="TH SarabunPSK" w:hint="cs"/>
                <w:color w:val="FF0000"/>
                <w:spacing w:val="-6"/>
                <w:sz w:val="32"/>
                <w:szCs w:val="32"/>
                <w:cs/>
              </w:rPr>
              <w:t xml:space="preserve">พ.ค. </w:t>
            </w:r>
            <w:r w:rsidRPr="0055325F">
              <w:rPr>
                <w:rFonts w:ascii="TH SarabunPSK" w:hAnsi="TH SarabunPSK" w:cs="TH SarabunPSK"/>
                <w:color w:val="FF0000"/>
                <w:spacing w:val="-6"/>
                <w:sz w:val="32"/>
                <w:szCs w:val="32"/>
              </w:rPr>
              <w:t>2561</w:t>
            </w:r>
          </w:p>
        </w:tc>
      </w:tr>
    </w:tbl>
    <w:p w14:paraId="6934A027" w14:textId="77777777" w:rsidR="00C02375" w:rsidRDefault="00C02375" w:rsidP="001B58EE">
      <w:pPr>
        <w:tabs>
          <w:tab w:val="left" w:pos="6165"/>
        </w:tabs>
        <w:spacing w:after="0"/>
        <w:rPr>
          <w:rFonts w:ascii="TH SarabunPSK" w:hAnsi="TH SarabunPSK" w:cs="TH SarabunPSK"/>
          <w:sz w:val="32"/>
          <w:szCs w:val="32"/>
        </w:rPr>
      </w:pPr>
    </w:p>
    <w:p w14:paraId="11022B5C" w14:textId="77777777" w:rsidR="00C02375" w:rsidRDefault="00C02375" w:rsidP="001B58EE">
      <w:pPr>
        <w:tabs>
          <w:tab w:val="left" w:pos="6165"/>
        </w:tabs>
        <w:spacing w:after="0"/>
        <w:rPr>
          <w:rFonts w:ascii="TH SarabunPSK" w:hAnsi="TH SarabunPSK" w:cs="TH SarabunPSK"/>
          <w:sz w:val="32"/>
          <w:szCs w:val="32"/>
        </w:rPr>
      </w:pPr>
    </w:p>
    <w:p w14:paraId="3056E631" w14:textId="77777777" w:rsidR="001B58EE" w:rsidRDefault="001B58EE" w:rsidP="001B58EE">
      <w:pPr>
        <w:tabs>
          <w:tab w:val="left" w:pos="6165"/>
        </w:tabs>
        <w:jc w:val="center"/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9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5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8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2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ธ.ค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. 25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8</w:t>
      </w:r>
    </w:p>
    <w:tbl>
      <w:tblPr>
        <w:tblStyle w:val="TableGrid"/>
        <w:tblW w:w="11192" w:type="dxa"/>
        <w:tblInd w:w="-426" w:type="dxa"/>
        <w:tblLook w:val="04A0" w:firstRow="1" w:lastRow="0" w:firstColumn="1" w:lastColumn="0" w:noHBand="0" w:noVBand="1"/>
      </w:tblPr>
      <w:tblGrid>
        <w:gridCol w:w="726"/>
        <w:gridCol w:w="2389"/>
        <w:gridCol w:w="2268"/>
        <w:gridCol w:w="1699"/>
        <w:gridCol w:w="2411"/>
        <w:gridCol w:w="1699"/>
      </w:tblGrid>
      <w:tr w:rsidR="001B58EE" w14:paraId="1DDEBE42" w14:textId="77777777" w:rsidTr="00A20992">
        <w:tc>
          <w:tcPr>
            <w:tcW w:w="726" w:type="dxa"/>
          </w:tcPr>
          <w:p w14:paraId="10C9BF1E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389" w:type="dxa"/>
          </w:tcPr>
          <w:p w14:paraId="26B5A928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22273368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699" w:type="dxa"/>
          </w:tcPr>
          <w:p w14:paraId="54EBE862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11" w:type="dxa"/>
          </w:tcPr>
          <w:p w14:paraId="793EDC01" w14:textId="77777777" w:rsidR="001B58EE" w:rsidRPr="002445E4" w:rsidRDefault="001B58EE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99" w:type="dxa"/>
          </w:tcPr>
          <w:p w14:paraId="7B8AFB7C" w14:textId="77777777" w:rsidR="001B58EE" w:rsidRDefault="001B58EE" w:rsidP="00A2099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B58EE" w14:paraId="75410D29" w14:textId="77777777" w:rsidTr="00A20992">
        <w:tc>
          <w:tcPr>
            <w:tcW w:w="726" w:type="dxa"/>
          </w:tcPr>
          <w:p w14:paraId="0535A759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61</w:t>
            </w:r>
          </w:p>
        </w:tc>
        <w:tc>
          <w:tcPr>
            <w:tcW w:w="2389" w:type="dxa"/>
          </w:tcPr>
          <w:p w14:paraId="7661ABBD" w14:textId="77777777" w:rsidR="001B58EE" w:rsidRPr="00A06408" w:rsidRDefault="001B58EE" w:rsidP="00A20992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รุสลัน 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ใบมะ</w:t>
            </w:r>
          </w:p>
        </w:tc>
        <w:tc>
          <w:tcPr>
            <w:tcW w:w="2268" w:type="dxa"/>
          </w:tcPr>
          <w:p w14:paraId="1C066A86" w14:textId="77777777" w:rsidR="001B58EE" w:rsidRPr="0040327C" w:rsidRDefault="001B58EE" w:rsidP="00A20992">
            <w:pPr>
              <w:jc w:val="center"/>
              <w:rPr>
                <w:rFonts w:ascii="TH SarabunPSK" w:eastAsia="Cordia New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3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9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03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0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487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69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6</w:t>
            </w:r>
          </w:p>
        </w:tc>
        <w:tc>
          <w:tcPr>
            <w:tcW w:w="1699" w:type="dxa"/>
          </w:tcPr>
          <w:p w14:paraId="3D3149B5" w14:textId="77777777" w:rsidR="001B58EE" w:rsidRPr="0040327C" w:rsidRDefault="001B58EE" w:rsidP="00A20992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กันยายน 25</w:t>
            </w:r>
            <w:r>
              <w:rPr>
                <w:rFonts w:ascii="TH SarabunPSK" w:hAnsi="TH SarabunPSK" w:cs="TH SarabunPSK"/>
                <w:sz w:val="32"/>
                <w:szCs w:val="32"/>
              </w:rPr>
              <w:t>23</w:t>
            </w:r>
          </w:p>
        </w:tc>
        <w:tc>
          <w:tcPr>
            <w:tcW w:w="2411" w:type="dxa"/>
          </w:tcPr>
          <w:p w14:paraId="26E572FB" w14:textId="77777777" w:rsidR="001B58EE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4B78D2F0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19544ED9" w14:textId="77777777" w:rsidR="00C05F6C" w:rsidRDefault="00C05F6C" w:rsidP="001B58EE">
      <w:pPr>
        <w:tabs>
          <w:tab w:val="left" w:pos="6165"/>
        </w:tabs>
        <w:spacing w:after="0"/>
        <w:rPr>
          <w:rFonts w:ascii="TH SarabunPSK" w:hAnsi="TH SarabunPSK" w:cs="TH SarabunPSK"/>
          <w:sz w:val="32"/>
          <w:szCs w:val="32"/>
        </w:rPr>
      </w:pPr>
    </w:p>
    <w:p w14:paraId="5261A742" w14:textId="77777777" w:rsidR="00C05F6C" w:rsidRDefault="00C05F6C" w:rsidP="001B58EE">
      <w:pPr>
        <w:tabs>
          <w:tab w:val="left" w:pos="6165"/>
        </w:tabs>
        <w:spacing w:after="0"/>
        <w:rPr>
          <w:rFonts w:ascii="TH SarabunPSK" w:hAnsi="TH SarabunPSK" w:cs="TH SarabunPSK"/>
          <w:sz w:val="32"/>
          <w:szCs w:val="32"/>
        </w:rPr>
      </w:pPr>
    </w:p>
    <w:p w14:paraId="133D6AAD" w14:textId="77777777" w:rsidR="001B58EE" w:rsidRDefault="001B58EE" w:rsidP="001B58EE">
      <w:pPr>
        <w:tabs>
          <w:tab w:val="left" w:pos="6165"/>
        </w:tabs>
        <w:jc w:val="center"/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10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5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8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2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ธ.ค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. 25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8</w:t>
      </w:r>
    </w:p>
    <w:tbl>
      <w:tblPr>
        <w:tblStyle w:val="TableGrid"/>
        <w:tblW w:w="11192" w:type="dxa"/>
        <w:tblInd w:w="-426" w:type="dxa"/>
        <w:tblLook w:val="04A0" w:firstRow="1" w:lastRow="0" w:firstColumn="1" w:lastColumn="0" w:noHBand="0" w:noVBand="1"/>
      </w:tblPr>
      <w:tblGrid>
        <w:gridCol w:w="726"/>
        <w:gridCol w:w="2389"/>
        <w:gridCol w:w="2268"/>
        <w:gridCol w:w="1699"/>
        <w:gridCol w:w="2411"/>
        <w:gridCol w:w="1699"/>
      </w:tblGrid>
      <w:tr w:rsidR="001B58EE" w14:paraId="75BA9810" w14:textId="77777777" w:rsidTr="00A20992">
        <w:trPr>
          <w:tblHeader/>
        </w:trPr>
        <w:tc>
          <w:tcPr>
            <w:tcW w:w="726" w:type="dxa"/>
          </w:tcPr>
          <w:p w14:paraId="36322519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389" w:type="dxa"/>
          </w:tcPr>
          <w:p w14:paraId="3CC5F70A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11A31500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699" w:type="dxa"/>
          </w:tcPr>
          <w:p w14:paraId="386956B9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11" w:type="dxa"/>
          </w:tcPr>
          <w:p w14:paraId="3C30DA1D" w14:textId="77777777" w:rsidR="001B58EE" w:rsidRPr="002445E4" w:rsidRDefault="001B58EE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99" w:type="dxa"/>
          </w:tcPr>
          <w:p w14:paraId="392C5B62" w14:textId="77777777" w:rsidR="001B58EE" w:rsidRDefault="001B58EE" w:rsidP="00A2099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B58EE" w14:paraId="39E72FB5" w14:textId="77777777" w:rsidTr="00A20992">
        <w:tc>
          <w:tcPr>
            <w:tcW w:w="726" w:type="dxa"/>
          </w:tcPr>
          <w:p w14:paraId="1268995F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62</w:t>
            </w:r>
          </w:p>
        </w:tc>
        <w:tc>
          <w:tcPr>
            <w:tcW w:w="2389" w:type="dxa"/>
          </w:tcPr>
          <w:p w14:paraId="51D09938" w14:textId="77777777" w:rsidR="001B58EE" w:rsidRPr="00A06408" w:rsidRDefault="001B58EE" w:rsidP="00A20992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ซัมซูดิง  บาเหม</w:t>
            </w:r>
          </w:p>
        </w:tc>
        <w:tc>
          <w:tcPr>
            <w:tcW w:w="2268" w:type="dxa"/>
          </w:tcPr>
          <w:p w14:paraId="4A92CCAA" w14:textId="77777777" w:rsidR="001B58EE" w:rsidRPr="0040327C" w:rsidRDefault="001B58EE" w:rsidP="00A20992">
            <w:pPr>
              <w:jc w:val="center"/>
              <w:rPr>
                <w:rFonts w:ascii="TH SarabunPSK" w:eastAsia="Cordia New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3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9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06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0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33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75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4</w:t>
            </w:r>
          </w:p>
        </w:tc>
        <w:tc>
          <w:tcPr>
            <w:tcW w:w="1699" w:type="dxa"/>
          </w:tcPr>
          <w:p w14:paraId="7CC26EFE" w14:textId="77777777" w:rsidR="001B58EE" w:rsidRPr="0040327C" w:rsidRDefault="001B58EE" w:rsidP="00A20992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พฤศจิกายน 25</w:t>
            </w:r>
            <w:r>
              <w:rPr>
                <w:rFonts w:ascii="TH SarabunPSK" w:hAnsi="TH SarabunPSK" w:cs="TH SarabunPSK"/>
                <w:sz w:val="32"/>
                <w:szCs w:val="32"/>
              </w:rPr>
              <w:t>21</w:t>
            </w:r>
          </w:p>
        </w:tc>
        <w:tc>
          <w:tcPr>
            <w:tcW w:w="2411" w:type="dxa"/>
          </w:tcPr>
          <w:p w14:paraId="4A29134A" w14:textId="77777777" w:rsidR="001B58EE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24D5D207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0DD52312" w14:textId="77777777" w:rsidTr="00A20992">
        <w:tc>
          <w:tcPr>
            <w:tcW w:w="726" w:type="dxa"/>
          </w:tcPr>
          <w:p w14:paraId="751E126F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63</w:t>
            </w:r>
          </w:p>
        </w:tc>
        <w:tc>
          <w:tcPr>
            <w:tcW w:w="2389" w:type="dxa"/>
          </w:tcPr>
          <w:p w14:paraId="1DB62ACE" w14:textId="77777777" w:rsidR="001B58EE" w:rsidRPr="00AE00D4" w:rsidRDefault="001B58EE" w:rsidP="00A20992">
            <w:pPr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อารง  สะอิ</w:t>
            </w:r>
          </w:p>
        </w:tc>
        <w:tc>
          <w:tcPr>
            <w:tcW w:w="2268" w:type="dxa"/>
          </w:tcPr>
          <w:p w14:paraId="7094EBB0" w14:textId="77777777" w:rsidR="001B58EE" w:rsidRPr="00AE00D4" w:rsidRDefault="001B58EE" w:rsidP="00A20992">
            <w:pPr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3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9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06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0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37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58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</w:t>
            </w:r>
          </w:p>
        </w:tc>
        <w:tc>
          <w:tcPr>
            <w:tcW w:w="1699" w:type="dxa"/>
          </w:tcPr>
          <w:p w14:paraId="1C22AA63" w14:textId="77777777" w:rsidR="001B58EE" w:rsidRPr="00AE00D4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7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กุมภาพันธ์ 25</w:t>
            </w:r>
            <w:r>
              <w:rPr>
                <w:rFonts w:ascii="TH SarabunPSK" w:hAnsi="TH SarabunPSK" w:cs="TH SarabunPSK"/>
                <w:sz w:val="32"/>
                <w:szCs w:val="32"/>
              </w:rPr>
              <w:t>26</w:t>
            </w:r>
          </w:p>
        </w:tc>
        <w:tc>
          <w:tcPr>
            <w:tcW w:w="2411" w:type="dxa"/>
          </w:tcPr>
          <w:p w14:paraId="78EF5DB8" w14:textId="77777777" w:rsidR="001B58EE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11EB602C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6D4CC558" w14:textId="77777777" w:rsidR="00C02375" w:rsidRDefault="00C02375" w:rsidP="001B58EE">
      <w:pPr>
        <w:tabs>
          <w:tab w:val="left" w:pos="6165"/>
        </w:tabs>
        <w:jc w:val="center"/>
        <w:rPr>
          <w:rFonts w:ascii="TH Charm of AU" w:hAnsi="TH Charm of AU" w:cs="TH Charm of AU"/>
          <w:b/>
          <w:bCs/>
          <w:sz w:val="40"/>
          <w:szCs w:val="40"/>
          <w:highlight w:val="cyan"/>
        </w:rPr>
      </w:pPr>
    </w:p>
    <w:p w14:paraId="0E2A2E33" w14:textId="1B4626D7" w:rsidR="001B58EE" w:rsidRDefault="001B58EE" w:rsidP="001B58EE">
      <w:pPr>
        <w:tabs>
          <w:tab w:val="left" w:pos="6165"/>
        </w:tabs>
        <w:jc w:val="center"/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1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5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9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4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เม.ย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. 25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9</w:t>
      </w:r>
    </w:p>
    <w:tbl>
      <w:tblPr>
        <w:tblStyle w:val="TableGrid"/>
        <w:tblW w:w="11192" w:type="dxa"/>
        <w:tblInd w:w="-426" w:type="dxa"/>
        <w:tblLook w:val="04A0" w:firstRow="1" w:lastRow="0" w:firstColumn="1" w:lastColumn="0" w:noHBand="0" w:noVBand="1"/>
      </w:tblPr>
      <w:tblGrid>
        <w:gridCol w:w="726"/>
        <w:gridCol w:w="2389"/>
        <w:gridCol w:w="2268"/>
        <w:gridCol w:w="1699"/>
        <w:gridCol w:w="2411"/>
        <w:gridCol w:w="1699"/>
      </w:tblGrid>
      <w:tr w:rsidR="001B58EE" w14:paraId="4BF2D5F4" w14:textId="77777777" w:rsidTr="00A20992">
        <w:tc>
          <w:tcPr>
            <w:tcW w:w="726" w:type="dxa"/>
          </w:tcPr>
          <w:p w14:paraId="033B0AB6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389" w:type="dxa"/>
          </w:tcPr>
          <w:p w14:paraId="0B1693BB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7C2E1578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699" w:type="dxa"/>
          </w:tcPr>
          <w:p w14:paraId="0EFA97B2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11" w:type="dxa"/>
          </w:tcPr>
          <w:p w14:paraId="3E9A3CA4" w14:textId="77777777" w:rsidR="001B58EE" w:rsidRPr="002445E4" w:rsidRDefault="001B58EE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99" w:type="dxa"/>
          </w:tcPr>
          <w:p w14:paraId="3E15232A" w14:textId="77777777" w:rsidR="001B58EE" w:rsidRDefault="001B58EE" w:rsidP="00A2099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B58EE" w14:paraId="09428EC4" w14:textId="77777777" w:rsidTr="00A20992">
        <w:tc>
          <w:tcPr>
            <w:tcW w:w="726" w:type="dxa"/>
          </w:tcPr>
          <w:p w14:paraId="3E06C75C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64</w:t>
            </w:r>
          </w:p>
        </w:tc>
        <w:tc>
          <w:tcPr>
            <w:tcW w:w="2389" w:type="dxa"/>
          </w:tcPr>
          <w:p w14:paraId="251AE678" w14:textId="77777777" w:rsidR="001B58EE" w:rsidRPr="00A06408" w:rsidRDefault="001B58EE" w:rsidP="00A20992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เมาลานา  สาเมาะ</w:t>
            </w:r>
          </w:p>
        </w:tc>
        <w:tc>
          <w:tcPr>
            <w:tcW w:w="2268" w:type="dxa"/>
          </w:tcPr>
          <w:p w14:paraId="14085F77" w14:textId="77777777" w:rsidR="001B58EE" w:rsidRPr="0040327C" w:rsidRDefault="001B58EE" w:rsidP="00A20992">
            <w:pPr>
              <w:jc w:val="center"/>
              <w:rPr>
                <w:rFonts w:ascii="TH SarabunPSK" w:eastAsia="Cordia New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9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403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0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12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86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1</w:t>
            </w:r>
          </w:p>
        </w:tc>
        <w:tc>
          <w:tcPr>
            <w:tcW w:w="1699" w:type="dxa"/>
          </w:tcPr>
          <w:p w14:paraId="204311DA" w14:textId="77777777" w:rsidR="001B58EE" w:rsidRPr="0040327C" w:rsidRDefault="001B58EE" w:rsidP="00A20992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4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กันยายน 25</w:t>
            </w:r>
            <w:r>
              <w:rPr>
                <w:rFonts w:ascii="TH SarabunPSK" w:hAnsi="TH SarabunPSK" w:cs="TH SarabunPSK"/>
                <w:sz w:val="32"/>
                <w:szCs w:val="32"/>
              </w:rPr>
              <w:t>27</w:t>
            </w:r>
          </w:p>
        </w:tc>
        <w:tc>
          <w:tcPr>
            <w:tcW w:w="2411" w:type="dxa"/>
          </w:tcPr>
          <w:p w14:paraId="4810A5D2" w14:textId="77777777" w:rsidR="001B58EE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41B64A06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73212F86" w14:textId="77777777" w:rsidTr="00A20992">
        <w:tc>
          <w:tcPr>
            <w:tcW w:w="726" w:type="dxa"/>
          </w:tcPr>
          <w:p w14:paraId="596BACB9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65</w:t>
            </w:r>
          </w:p>
        </w:tc>
        <w:tc>
          <w:tcPr>
            <w:tcW w:w="2389" w:type="dxa"/>
          </w:tcPr>
          <w:p w14:paraId="12CE25E7" w14:textId="77777777" w:rsidR="001B58EE" w:rsidRPr="00AE00D4" w:rsidRDefault="001B58EE" w:rsidP="00A20992">
            <w:pPr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เสรี  แวมามุ</w:t>
            </w:r>
          </w:p>
        </w:tc>
        <w:tc>
          <w:tcPr>
            <w:tcW w:w="2268" w:type="dxa"/>
          </w:tcPr>
          <w:p w14:paraId="0990C997" w14:textId="77777777" w:rsidR="001B58EE" w:rsidRPr="00AE00D4" w:rsidRDefault="001B58EE" w:rsidP="00A20992">
            <w:pPr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9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499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0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23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92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7</w:t>
            </w:r>
          </w:p>
        </w:tc>
        <w:tc>
          <w:tcPr>
            <w:tcW w:w="1699" w:type="dxa"/>
          </w:tcPr>
          <w:p w14:paraId="129261F3" w14:textId="77777777" w:rsidR="001B58EE" w:rsidRPr="00AE00D4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เมษายน 25</w:t>
            </w:r>
            <w:r>
              <w:rPr>
                <w:rFonts w:ascii="TH SarabunPSK" w:hAnsi="TH SarabunPSK" w:cs="TH SarabunPSK"/>
                <w:sz w:val="32"/>
                <w:szCs w:val="32"/>
              </w:rPr>
              <w:t>28</w:t>
            </w:r>
          </w:p>
        </w:tc>
        <w:tc>
          <w:tcPr>
            <w:tcW w:w="2411" w:type="dxa"/>
          </w:tcPr>
          <w:p w14:paraId="14C474AE" w14:textId="77777777" w:rsidR="001B58EE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447810</w:t>
            </w:r>
          </w:p>
          <w:p w14:paraId="4FBD030A" w14:textId="77777777" w:rsidR="001B58EE" w:rsidRDefault="001B58EE" w:rsidP="00A20992">
            <w:pPr>
              <w:tabs>
                <w:tab w:val="right" w:pos="2476"/>
              </w:tabs>
              <w:ind w:right="-108" w:hanging="106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วันหมดอายุ </w:t>
            </w:r>
            <w:r>
              <w:rPr>
                <w:rFonts w:ascii="TH SarabunPSK" w:hAnsi="TH SarabunPSK" w:cs="TH SarabunPSK"/>
                <w:sz w:val="32"/>
                <w:szCs w:val="32"/>
              </w:rPr>
              <w:t>27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02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2007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</w:tc>
        <w:tc>
          <w:tcPr>
            <w:tcW w:w="1699" w:type="dxa"/>
          </w:tcPr>
          <w:p w14:paraId="212A6995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4BA95C2D" w14:textId="77777777" w:rsidTr="00A20992">
        <w:tc>
          <w:tcPr>
            <w:tcW w:w="726" w:type="dxa"/>
          </w:tcPr>
          <w:p w14:paraId="5B2922EF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lastRenderedPageBreak/>
              <w:t>66</w:t>
            </w:r>
          </w:p>
        </w:tc>
        <w:tc>
          <w:tcPr>
            <w:tcW w:w="2389" w:type="dxa"/>
          </w:tcPr>
          <w:p w14:paraId="542E2362" w14:textId="77777777" w:rsidR="001B58EE" w:rsidRPr="00DE7F2D" w:rsidRDefault="001B58EE" w:rsidP="00A20992">
            <w:pPr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รอมลี  รอแน็ง</w:t>
            </w:r>
          </w:p>
        </w:tc>
        <w:tc>
          <w:tcPr>
            <w:tcW w:w="2268" w:type="dxa"/>
          </w:tcPr>
          <w:p w14:paraId="09104A69" w14:textId="77777777" w:rsidR="001B58EE" w:rsidRPr="00DE7F2D" w:rsidRDefault="001B58EE" w:rsidP="00A20992">
            <w:pPr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9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403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0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16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37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9</w:t>
            </w:r>
          </w:p>
        </w:tc>
        <w:tc>
          <w:tcPr>
            <w:tcW w:w="1699" w:type="dxa"/>
          </w:tcPr>
          <w:p w14:paraId="51034F86" w14:textId="77777777" w:rsidR="001B58EE" w:rsidRPr="00DE7F2D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0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มกราคม 25</w:t>
            </w:r>
            <w:r>
              <w:rPr>
                <w:rFonts w:ascii="TH SarabunPSK" w:hAnsi="TH SarabunPSK" w:cs="TH SarabunPSK"/>
                <w:sz w:val="32"/>
                <w:szCs w:val="32"/>
              </w:rPr>
              <w:t>28</w:t>
            </w:r>
          </w:p>
        </w:tc>
        <w:tc>
          <w:tcPr>
            <w:tcW w:w="2411" w:type="dxa"/>
          </w:tcPr>
          <w:p w14:paraId="070E960F" w14:textId="77777777" w:rsidR="001B58EE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449148</w:t>
            </w:r>
          </w:p>
          <w:p w14:paraId="559F70C6" w14:textId="77777777" w:rsidR="001B58EE" w:rsidRDefault="001B58EE" w:rsidP="00A20992">
            <w:pPr>
              <w:tabs>
                <w:tab w:val="center" w:pos="1238"/>
                <w:tab w:val="right" w:pos="2476"/>
              </w:tabs>
              <w:ind w:left="-106" w:right="-108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วันหมดอายุ </w:t>
            </w:r>
            <w:r>
              <w:rPr>
                <w:rFonts w:ascii="TH SarabunPSK" w:hAnsi="TH SarabunPSK" w:cs="TH SarabunPSK"/>
                <w:sz w:val="32"/>
                <w:szCs w:val="32"/>
              </w:rPr>
              <w:t>04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03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2007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</w:tc>
        <w:tc>
          <w:tcPr>
            <w:tcW w:w="1699" w:type="dxa"/>
          </w:tcPr>
          <w:p w14:paraId="60B64607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7C8AE107" w14:textId="77777777" w:rsidTr="00A20992">
        <w:tc>
          <w:tcPr>
            <w:tcW w:w="726" w:type="dxa"/>
          </w:tcPr>
          <w:p w14:paraId="3B41F7D3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67</w:t>
            </w:r>
          </w:p>
        </w:tc>
        <w:tc>
          <w:tcPr>
            <w:tcW w:w="2389" w:type="dxa"/>
          </w:tcPr>
          <w:p w14:paraId="6CCD2C72" w14:textId="77777777" w:rsidR="001B58EE" w:rsidRPr="00AE00D4" w:rsidRDefault="001B58EE" w:rsidP="00A20992">
            <w:pPr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จำเริญ  อูมาสะ</w:t>
            </w:r>
          </w:p>
        </w:tc>
        <w:tc>
          <w:tcPr>
            <w:tcW w:w="2268" w:type="dxa"/>
          </w:tcPr>
          <w:p w14:paraId="162F069B" w14:textId="77777777" w:rsidR="001B58EE" w:rsidRPr="00AE00D4" w:rsidRDefault="001B58EE" w:rsidP="00A20992">
            <w:pPr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3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9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05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0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97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10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7</w:t>
            </w:r>
          </w:p>
        </w:tc>
        <w:tc>
          <w:tcPr>
            <w:tcW w:w="1699" w:type="dxa"/>
          </w:tcPr>
          <w:p w14:paraId="251D1F15" w14:textId="77777777" w:rsidR="001B58EE" w:rsidRPr="00AE00D4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ตุลาคม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5</w:t>
            </w:r>
            <w:r>
              <w:rPr>
                <w:rFonts w:ascii="TH SarabunPSK" w:hAnsi="TH SarabunPSK" w:cs="TH SarabunPSK"/>
                <w:sz w:val="32"/>
                <w:szCs w:val="32"/>
              </w:rPr>
              <w:t>16</w:t>
            </w:r>
          </w:p>
        </w:tc>
        <w:tc>
          <w:tcPr>
            <w:tcW w:w="2411" w:type="dxa"/>
          </w:tcPr>
          <w:p w14:paraId="693E3A00" w14:textId="77777777" w:rsidR="001B58EE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318062</w:t>
            </w:r>
          </w:p>
          <w:p w14:paraId="1343F5E2" w14:textId="77777777" w:rsidR="001B58EE" w:rsidRDefault="001B58EE" w:rsidP="00A20992">
            <w:pPr>
              <w:tabs>
                <w:tab w:val="right" w:pos="2476"/>
              </w:tabs>
              <w:ind w:left="-106" w:right="-108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วันหมดอายุ </w:t>
            </w:r>
            <w:r>
              <w:rPr>
                <w:rFonts w:ascii="TH SarabunPSK" w:hAnsi="TH SarabunPSK" w:cs="TH SarabunPSK"/>
                <w:sz w:val="32"/>
                <w:szCs w:val="32"/>
              </w:rPr>
              <w:t>16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12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1998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</w:tc>
        <w:tc>
          <w:tcPr>
            <w:tcW w:w="1699" w:type="dxa"/>
          </w:tcPr>
          <w:p w14:paraId="313C9773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76E7C9F8" w14:textId="77777777" w:rsidR="001B58EE" w:rsidRDefault="001B58EE" w:rsidP="001B58EE">
      <w:pPr>
        <w:tabs>
          <w:tab w:val="left" w:pos="6165"/>
        </w:tabs>
        <w:spacing w:after="0"/>
        <w:rPr>
          <w:rFonts w:ascii="TH SarabunPSK" w:hAnsi="TH SarabunPSK" w:cs="TH SarabunPSK"/>
          <w:sz w:val="32"/>
          <w:szCs w:val="32"/>
        </w:rPr>
      </w:pPr>
    </w:p>
    <w:p w14:paraId="4C6F34C5" w14:textId="77777777" w:rsidR="00C02375" w:rsidRDefault="00C02375" w:rsidP="001B58EE">
      <w:pPr>
        <w:tabs>
          <w:tab w:val="left" w:pos="6165"/>
        </w:tabs>
        <w:spacing w:after="0"/>
        <w:rPr>
          <w:rFonts w:ascii="TH SarabunPSK" w:hAnsi="TH SarabunPSK" w:cs="TH SarabunPSK"/>
          <w:sz w:val="32"/>
          <w:szCs w:val="32"/>
        </w:rPr>
      </w:pPr>
    </w:p>
    <w:p w14:paraId="353C15D2" w14:textId="77777777" w:rsidR="001B58EE" w:rsidRDefault="001B58EE" w:rsidP="001B58EE">
      <w:pPr>
        <w:tabs>
          <w:tab w:val="left" w:pos="6165"/>
        </w:tabs>
        <w:jc w:val="center"/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5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9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17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พ.ค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.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5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9</w:t>
      </w:r>
    </w:p>
    <w:tbl>
      <w:tblPr>
        <w:tblStyle w:val="TableGrid"/>
        <w:tblW w:w="11192" w:type="dxa"/>
        <w:tblInd w:w="-426" w:type="dxa"/>
        <w:tblLook w:val="04A0" w:firstRow="1" w:lastRow="0" w:firstColumn="1" w:lastColumn="0" w:noHBand="0" w:noVBand="1"/>
      </w:tblPr>
      <w:tblGrid>
        <w:gridCol w:w="726"/>
        <w:gridCol w:w="2382"/>
        <w:gridCol w:w="2262"/>
        <w:gridCol w:w="1696"/>
        <w:gridCol w:w="2431"/>
        <w:gridCol w:w="1695"/>
      </w:tblGrid>
      <w:tr w:rsidR="001B58EE" w14:paraId="66BB98F0" w14:textId="77777777" w:rsidTr="00A20992">
        <w:trPr>
          <w:tblHeader/>
        </w:trPr>
        <w:tc>
          <w:tcPr>
            <w:tcW w:w="726" w:type="dxa"/>
          </w:tcPr>
          <w:p w14:paraId="5D1DF453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389" w:type="dxa"/>
          </w:tcPr>
          <w:p w14:paraId="61330897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7DDD6D08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699" w:type="dxa"/>
          </w:tcPr>
          <w:p w14:paraId="32ACC67D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11" w:type="dxa"/>
          </w:tcPr>
          <w:p w14:paraId="2947898B" w14:textId="77777777" w:rsidR="001B58EE" w:rsidRPr="002445E4" w:rsidRDefault="001B58EE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99" w:type="dxa"/>
          </w:tcPr>
          <w:p w14:paraId="3874750F" w14:textId="77777777" w:rsidR="001B58EE" w:rsidRDefault="001B58EE" w:rsidP="00A2099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B58EE" w14:paraId="3767149A" w14:textId="77777777" w:rsidTr="00A20992">
        <w:tc>
          <w:tcPr>
            <w:tcW w:w="726" w:type="dxa"/>
          </w:tcPr>
          <w:p w14:paraId="45E71CE2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68</w:t>
            </w:r>
          </w:p>
        </w:tc>
        <w:tc>
          <w:tcPr>
            <w:tcW w:w="2389" w:type="dxa"/>
          </w:tcPr>
          <w:p w14:paraId="4E4BE0F1" w14:textId="77777777" w:rsidR="001B58EE" w:rsidRPr="00A06408" w:rsidRDefault="001B58EE" w:rsidP="00A20992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มะรีเป็ง 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มะหะ</w:t>
            </w:r>
          </w:p>
        </w:tc>
        <w:tc>
          <w:tcPr>
            <w:tcW w:w="2268" w:type="dxa"/>
          </w:tcPr>
          <w:p w14:paraId="50016B65" w14:textId="77777777" w:rsidR="001B58EE" w:rsidRPr="0040327C" w:rsidRDefault="001B58EE" w:rsidP="00A20992">
            <w:pPr>
              <w:jc w:val="center"/>
              <w:rPr>
                <w:rFonts w:ascii="TH SarabunPSK" w:eastAsia="Cordia New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3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9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409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0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550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53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4</w:t>
            </w:r>
          </w:p>
        </w:tc>
        <w:tc>
          <w:tcPr>
            <w:tcW w:w="1699" w:type="dxa"/>
          </w:tcPr>
          <w:p w14:paraId="6181E678" w14:textId="77777777" w:rsidR="001B58EE" w:rsidRPr="0040327C" w:rsidRDefault="001B58EE" w:rsidP="00A20992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8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พฤษภาคม 25</w:t>
            </w:r>
            <w:r>
              <w:rPr>
                <w:rFonts w:ascii="TH SarabunPSK" w:hAnsi="TH SarabunPSK" w:cs="TH SarabunPSK"/>
                <w:sz w:val="32"/>
                <w:szCs w:val="32"/>
              </w:rPr>
              <w:t>22</w:t>
            </w:r>
          </w:p>
        </w:tc>
        <w:tc>
          <w:tcPr>
            <w:tcW w:w="2411" w:type="dxa"/>
          </w:tcPr>
          <w:p w14:paraId="4F736F32" w14:textId="77777777" w:rsidR="001B58EE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R379524</w:t>
            </w:r>
          </w:p>
          <w:p w14:paraId="1A7DB6B2" w14:textId="77777777" w:rsidR="001B58EE" w:rsidRDefault="001B58EE" w:rsidP="00A20992">
            <w:pPr>
              <w:tabs>
                <w:tab w:val="center" w:pos="1238"/>
                <w:tab w:val="right" w:pos="2476"/>
              </w:tabs>
              <w:ind w:left="-106" w:right="-108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วันหมดอายุ </w:t>
            </w:r>
            <w:r>
              <w:rPr>
                <w:rFonts w:ascii="TH SarabunPSK" w:hAnsi="TH SarabunPSK" w:cs="TH SarabunPSK"/>
                <w:sz w:val="32"/>
                <w:szCs w:val="32"/>
              </w:rPr>
              <w:t>10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04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2005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</w:tc>
        <w:tc>
          <w:tcPr>
            <w:tcW w:w="1699" w:type="dxa"/>
          </w:tcPr>
          <w:p w14:paraId="63D682DC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67BF11D4" w14:textId="77777777" w:rsidTr="00A20992">
        <w:tc>
          <w:tcPr>
            <w:tcW w:w="726" w:type="dxa"/>
          </w:tcPr>
          <w:p w14:paraId="088E3A41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69</w:t>
            </w:r>
          </w:p>
        </w:tc>
        <w:tc>
          <w:tcPr>
            <w:tcW w:w="2389" w:type="dxa"/>
          </w:tcPr>
          <w:p w14:paraId="535D8F14" w14:textId="77777777" w:rsidR="001B58EE" w:rsidRPr="00AE00D4" w:rsidRDefault="001B58EE" w:rsidP="00A20992">
            <w:pPr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มะยูนิ  สาแม</w:t>
            </w:r>
          </w:p>
        </w:tc>
        <w:tc>
          <w:tcPr>
            <w:tcW w:w="2268" w:type="dxa"/>
          </w:tcPr>
          <w:p w14:paraId="4746C656" w14:textId="77777777" w:rsidR="001B58EE" w:rsidRPr="00AE00D4" w:rsidRDefault="001B58EE" w:rsidP="00A20992">
            <w:pPr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3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9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409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0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508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81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3</w:t>
            </w:r>
          </w:p>
        </w:tc>
        <w:tc>
          <w:tcPr>
            <w:tcW w:w="1699" w:type="dxa"/>
          </w:tcPr>
          <w:p w14:paraId="0133A371" w14:textId="77777777" w:rsidR="001B58EE" w:rsidRPr="00AE00D4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7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กันยายน 25</w:t>
            </w:r>
            <w:r>
              <w:rPr>
                <w:rFonts w:ascii="TH SarabunPSK" w:hAnsi="TH SarabunPSK" w:cs="TH SarabunPSK"/>
                <w:sz w:val="32"/>
                <w:szCs w:val="32"/>
              </w:rPr>
              <w:t>24</w:t>
            </w:r>
          </w:p>
        </w:tc>
        <w:tc>
          <w:tcPr>
            <w:tcW w:w="2411" w:type="dxa"/>
          </w:tcPr>
          <w:p w14:paraId="3511E37E" w14:textId="77777777" w:rsidR="001B58EE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0A513085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4F69497F" w14:textId="77777777" w:rsidTr="00A20992">
        <w:tc>
          <w:tcPr>
            <w:tcW w:w="726" w:type="dxa"/>
          </w:tcPr>
          <w:p w14:paraId="281BDA5B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70</w:t>
            </w:r>
          </w:p>
        </w:tc>
        <w:tc>
          <w:tcPr>
            <w:tcW w:w="2389" w:type="dxa"/>
          </w:tcPr>
          <w:p w14:paraId="4F94993E" w14:textId="77777777" w:rsidR="001B58EE" w:rsidRPr="00DE7F2D" w:rsidRDefault="001B58EE" w:rsidP="00A20992">
            <w:pPr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ดอเลาะ 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ดอเลาะ</w:t>
            </w:r>
          </w:p>
        </w:tc>
        <w:tc>
          <w:tcPr>
            <w:tcW w:w="2268" w:type="dxa"/>
          </w:tcPr>
          <w:p w14:paraId="12C7C49B" w14:textId="77777777" w:rsidR="001B58EE" w:rsidRPr="00DE7F2D" w:rsidRDefault="001B58EE" w:rsidP="00A20992">
            <w:pPr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3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9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409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0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560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6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</w:t>
            </w:r>
          </w:p>
        </w:tc>
        <w:tc>
          <w:tcPr>
            <w:tcW w:w="1699" w:type="dxa"/>
          </w:tcPr>
          <w:p w14:paraId="14CE2310" w14:textId="77777777" w:rsidR="001B58EE" w:rsidRPr="00DE7F2D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6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เมษายน 25</w:t>
            </w:r>
            <w:r>
              <w:rPr>
                <w:rFonts w:ascii="TH SarabunPSK" w:hAnsi="TH SarabunPSK" w:cs="TH SarabunPSK"/>
                <w:sz w:val="32"/>
                <w:szCs w:val="32"/>
              </w:rPr>
              <w:t>10</w:t>
            </w:r>
          </w:p>
        </w:tc>
        <w:tc>
          <w:tcPr>
            <w:tcW w:w="2411" w:type="dxa"/>
          </w:tcPr>
          <w:p w14:paraId="4323CB7E" w14:textId="77777777" w:rsidR="001B58EE" w:rsidRDefault="001B58EE" w:rsidP="00A20992">
            <w:pPr>
              <w:tabs>
                <w:tab w:val="left" w:pos="301"/>
              </w:tabs>
              <w:ind w:left="319" w:hanging="319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.</w:t>
            </w:r>
            <w:r>
              <w:rPr>
                <w:rFonts w:ascii="TH SarabunPSK" w:hAnsi="TH SarabunPSK" w:cs="TH SarabunPSK"/>
                <w:sz w:val="32"/>
                <w:szCs w:val="32"/>
              </w:rPr>
              <w:tab/>
              <w:t>K213406</w:t>
            </w:r>
            <w:r>
              <w:rPr>
                <w:rFonts w:ascii="TH SarabunPSK" w:hAnsi="TH SarabunPSK" w:cs="TH SarabunPSK"/>
                <w:sz w:val="32"/>
                <w:szCs w:val="32"/>
              </w:rPr>
              <w:br/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วันหมดอายุ</w:t>
            </w:r>
            <w:r>
              <w:rPr>
                <w:rFonts w:ascii="TH SarabunPSK" w:hAnsi="TH SarabunPSK" w:cs="TH SarabunPSK"/>
                <w:sz w:val="32"/>
                <w:szCs w:val="32"/>
              </w:rPr>
              <w:t>17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10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1998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)</w:t>
            </w:r>
          </w:p>
          <w:p w14:paraId="4F4280D5" w14:textId="77777777" w:rsidR="001B58EE" w:rsidRDefault="001B58EE" w:rsidP="00A20992">
            <w:pPr>
              <w:tabs>
                <w:tab w:val="left" w:pos="319"/>
                <w:tab w:val="right" w:pos="2476"/>
              </w:tabs>
              <w:ind w:left="319" w:hanging="319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2.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>
              <w:rPr>
                <w:rFonts w:ascii="TH SarabunPSK" w:hAnsi="TH SarabunPSK" w:cs="TH SarabunPSK"/>
                <w:sz w:val="32"/>
                <w:szCs w:val="32"/>
              </w:rPr>
              <w:t>J324069</w:t>
            </w:r>
            <w:r>
              <w:rPr>
                <w:rFonts w:ascii="TH SarabunPSK" w:hAnsi="TH SarabunPSK" w:cs="TH SarabunPSK"/>
                <w:sz w:val="32"/>
                <w:szCs w:val="32"/>
              </w:rPr>
              <w:br/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วันหมดอายุ </w:t>
            </w:r>
            <w:r>
              <w:rPr>
                <w:rFonts w:ascii="TH SarabunPSK" w:hAnsi="TH SarabunPSK" w:cs="TH SarabunPSK"/>
                <w:sz w:val="32"/>
                <w:szCs w:val="32"/>
              </w:rPr>
              <w:t>19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08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2002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  <w:p w14:paraId="45553FF9" w14:textId="77777777" w:rsidR="001B58EE" w:rsidRDefault="001B58EE" w:rsidP="00A20992">
            <w:pPr>
              <w:tabs>
                <w:tab w:val="left" w:pos="319"/>
                <w:tab w:val="right" w:pos="2476"/>
              </w:tabs>
              <w:ind w:left="319" w:hanging="319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.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>
              <w:rPr>
                <w:rFonts w:ascii="TH SarabunPSK" w:hAnsi="TH SarabunPSK" w:cs="TH SarabunPSK"/>
                <w:sz w:val="32"/>
                <w:szCs w:val="32"/>
              </w:rPr>
              <w:t>S688892</w:t>
            </w:r>
            <w:r>
              <w:rPr>
                <w:rFonts w:ascii="TH SarabunPSK" w:hAnsi="TH SarabunPSK" w:cs="TH SarabunPSK"/>
                <w:sz w:val="32"/>
                <w:szCs w:val="32"/>
              </w:rPr>
              <w:br/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วันหมดอายุ </w:t>
            </w:r>
            <w:r>
              <w:rPr>
                <w:rFonts w:ascii="TH SarabunPSK" w:hAnsi="TH SarabunPSK" w:cs="TH SarabunPSK"/>
                <w:sz w:val="32"/>
                <w:szCs w:val="32"/>
              </w:rPr>
              <w:t>08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10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2008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</w:tc>
        <w:tc>
          <w:tcPr>
            <w:tcW w:w="1699" w:type="dxa"/>
          </w:tcPr>
          <w:p w14:paraId="72841011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719BED1D" w14:textId="77777777" w:rsidTr="00A20992">
        <w:tc>
          <w:tcPr>
            <w:tcW w:w="726" w:type="dxa"/>
          </w:tcPr>
          <w:p w14:paraId="15356794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71</w:t>
            </w:r>
          </w:p>
        </w:tc>
        <w:tc>
          <w:tcPr>
            <w:tcW w:w="2389" w:type="dxa"/>
          </w:tcPr>
          <w:p w14:paraId="3CD35575" w14:textId="77777777" w:rsidR="001B58EE" w:rsidRPr="00AE00D4" w:rsidRDefault="001B58EE" w:rsidP="00A20992">
            <w:pPr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อับดุลอายิ  ดอเลาะ</w:t>
            </w:r>
          </w:p>
        </w:tc>
        <w:tc>
          <w:tcPr>
            <w:tcW w:w="2268" w:type="dxa"/>
          </w:tcPr>
          <w:p w14:paraId="1282484B" w14:textId="77777777" w:rsidR="001B58EE" w:rsidRPr="00AE00D4" w:rsidRDefault="001B58EE" w:rsidP="00A20992">
            <w:pPr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3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9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409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0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560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34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3</w:t>
            </w:r>
          </w:p>
        </w:tc>
        <w:tc>
          <w:tcPr>
            <w:tcW w:w="1699" w:type="dxa"/>
          </w:tcPr>
          <w:p w14:paraId="2B1C101B" w14:textId="77777777" w:rsidR="001B58EE" w:rsidRPr="00AE00D4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0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ตุลาคม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5</w:t>
            </w:r>
            <w:r>
              <w:rPr>
                <w:rFonts w:ascii="TH SarabunPSK" w:hAnsi="TH SarabunPSK" w:cs="TH SarabunPSK"/>
                <w:sz w:val="32"/>
                <w:szCs w:val="32"/>
              </w:rPr>
              <w:t>25</w:t>
            </w:r>
          </w:p>
        </w:tc>
        <w:tc>
          <w:tcPr>
            <w:tcW w:w="2411" w:type="dxa"/>
          </w:tcPr>
          <w:p w14:paraId="6EA2B1C0" w14:textId="77777777" w:rsidR="001B58EE" w:rsidRDefault="001B58EE" w:rsidP="00A20992">
            <w:pPr>
              <w:tabs>
                <w:tab w:val="left" w:pos="301"/>
              </w:tabs>
              <w:ind w:left="319" w:hanging="319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.</w:t>
            </w:r>
            <w:r>
              <w:rPr>
                <w:rFonts w:ascii="TH SarabunPSK" w:hAnsi="TH SarabunPSK" w:cs="TH SarabunPSK"/>
                <w:sz w:val="32"/>
                <w:szCs w:val="32"/>
              </w:rPr>
              <w:tab/>
              <w:t>M536377</w:t>
            </w:r>
            <w:r>
              <w:rPr>
                <w:rFonts w:ascii="TH SarabunPSK" w:hAnsi="TH SarabunPSK" w:cs="TH SarabunPSK"/>
                <w:sz w:val="32"/>
                <w:szCs w:val="32"/>
              </w:rPr>
              <w:br/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วันหมดอายุ</w:t>
            </w:r>
            <w:r>
              <w:rPr>
                <w:rFonts w:ascii="TH SarabunPSK" w:hAnsi="TH SarabunPSK" w:cs="TH SarabunPSK"/>
                <w:sz w:val="32"/>
                <w:szCs w:val="32"/>
              </w:rPr>
              <w:t>10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10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2007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)</w:t>
            </w:r>
          </w:p>
          <w:p w14:paraId="7289F9B3" w14:textId="77777777" w:rsidR="001B58EE" w:rsidRDefault="001B58EE" w:rsidP="00A20992">
            <w:pPr>
              <w:tabs>
                <w:tab w:val="left" w:pos="319"/>
                <w:tab w:val="right" w:pos="2476"/>
              </w:tabs>
              <w:ind w:left="319" w:hanging="319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2.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>
              <w:rPr>
                <w:rFonts w:ascii="TH SarabunPSK" w:hAnsi="TH SarabunPSK" w:cs="TH SarabunPSK"/>
                <w:sz w:val="32"/>
                <w:szCs w:val="32"/>
              </w:rPr>
              <w:t>C799218</w:t>
            </w:r>
            <w:r>
              <w:rPr>
                <w:rFonts w:ascii="TH SarabunPSK" w:hAnsi="TH SarabunPSK" w:cs="TH SarabunPSK"/>
                <w:sz w:val="32"/>
                <w:szCs w:val="32"/>
              </w:rPr>
              <w:br/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วันหมดอายุ </w:t>
            </w:r>
            <w:r>
              <w:rPr>
                <w:rFonts w:ascii="TH SarabunPSK" w:hAnsi="TH SarabunPSK" w:cs="TH SarabunPSK"/>
                <w:sz w:val="32"/>
                <w:szCs w:val="32"/>
              </w:rPr>
              <w:t>08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10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2008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</w:tc>
        <w:tc>
          <w:tcPr>
            <w:tcW w:w="1699" w:type="dxa"/>
          </w:tcPr>
          <w:p w14:paraId="323D380C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4A8447EF" w14:textId="77777777" w:rsidTr="00A20992">
        <w:tc>
          <w:tcPr>
            <w:tcW w:w="726" w:type="dxa"/>
          </w:tcPr>
          <w:p w14:paraId="05E459B0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lastRenderedPageBreak/>
              <w:t>72</w:t>
            </w:r>
          </w:p>
        </w:tc>
        <w:tc>
          <w:tcPr>
            <w:tcW w:w="2389" w:type="dxa"/>
          </w:tcPr>
          <w:p w14:paraId="24517AFF" w14:textId="77777777" w:rsidR="001B58EE" w:rsidRPr="00DE7F2D" w:rsidRDefault="001B58EE" w:rsidP="00A20992">
            <w:pPr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วาครี  มะโระ</w:t>
            </w:r>
          </w:p>
        </w:tc>
        <w:tc>
          <w:tcPr>
            <w:tcW w:w="2268" w:type="dxa"/>
          </w:tcPr>
          <w:p w14:paraId="64E85C1B" w14:textId="77777777" w:rsidR="001B58EE" w:rsidRPr="00DE7F2D" w:rsidRDefault="001B58EE" w:rsidP="00A20992">
            <w:pPr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3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9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409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0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506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6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8</w:t>
            </w:r>
          </w:p>
        </w:tc>
        <w:tc>
          <w:tcPr>
            <w:tcW w:w="1699" w:type="dxa"/>
          </w:tcPr>
          <w:p w14:paraId="41225EFC" w14:textId="77777777" w:rsidR="001B58EE" w:rsidRPr="00DE7F2D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มกราคม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5</w:t>
            </w:r>
            <w:r>
              <w:rPr>
                <w:rFonts w:ascii="TH SarabunPSK" w:hAnsi="TH SarabunPSK" w:cs="TH SarabunPSK"/>
                <w:sz w:val="32"/>
                <w:szCs w:val="32"/>
              </w:rPr>
              <w:t>07</w:t>
            </w:r>
          </w:p>
        </w:tc>
        <w:tc>
          <w:tcPr>
            <w:tcW w:w="2411" w:type="dxa"/>
          </w:tcPr>
          <w:p w14:paraId="5EA2C7F4" w14:textId="77777777" w:rsidR="001B58EE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25DDD6C0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4BE09CE4" w14:textId="77777777" w:rsidTr="00A20992">
        <w:tc>
          <w:tcPr>
            <w:tcW w:w="726" w:type="dxa"/>
          </w:tcPr>
          <w:p w14:paraId="4FC880E7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73</w:t>
            </w:r>
          </w:p>
        </w:tc>
        <w:tc>
          <w:tcPr>
            <w:tcW w:w="2389" w:type="dxa"/>
          </w:tcPr>
          <w:p w14:paraId="5A05F908" w14:textId="77777777" w:rsidR="001B58EE" w:rsidRPr="00C02375" w:rsidRDefault="001B58EE" w:rsidP="00A20992">
            <w:pPr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  <w:cs/>
              </w:rPr>
            </w:pPr>
            <w:r w:rsidRPr="00C02375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นายอะมะ  ดือเระห์</w:t>
            </w:r>
          </w:p>
        </w:tc>
        <w:tc>
          <w:tcPr>
            <w:tcW w:w="2268" w:type="dxa"/>
          </w:tcPr>
          <w:p w14:paraId="322F7CF3" w14:textId="77777777" w:rsidR="001B58EE" w:rsidRPr="00C02375" w:rsidRDefault="001B58EE" w:rsidP="00A20992">
            <w:pPr>
              <w:jc w:val="center"/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</w:pPr>
            <w:r w:rsidRPr="00C02375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3</w:t>
            </w:r>
            <w:r w:rsidRPr="00C02375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-9</w:t>
            </w:r>
            <w:r w:rsidRPr="00C02375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409</w:t>
            </w:r>
            <w:r w:rsidRPr="00C02375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-00</w:t>
            </w:r>
            <w:r w:rsidRPr="00C02375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522</w:t>
            </w:r>
            <w:r w:rsidRPr="00C02375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-</w:t>
            </w:r>
            <w:r w:rsidRPr="00C02375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56</w:t>
            </w:r>
            <w:r w:rsidRPr="00C02375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-</w:t>
            </w:r>
            <w:r w:rsidRPr="00C02375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5</w:t>
            </w:r>
          </w:p>
        </w:tc>
        <w:tc>
          <w:tcPr>
            <w:tcW w:w="1699" w:type="dxa"/>
          </w:tcPr>
          <w:p w14:paraId="62D95655" w14:textId="77777777" w:rsidR="001B58EE" w:rsidRPr="00C02375" w:rsidRDefault="001B58EE" w:rsidP="00A20992">
            <w:pPr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C02375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>21</w:t>
            </w:r>
            <w:r w:rsidRPr="00C02375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 xml:space="preserve"> มิถุนายน 25</w:t>
            </w:r>
            <w:r w:rsidRPr="00C02375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>21</w:t>
            </w:r>
          </w:p>
        </w:tc>
        <w:tc>
          <w:tcPr>
            <w:tcW w:w="2411" w:type="dxa"/>
          </w:tcPr>
          <w:p w14:paraId="46D1F5D6" w14:textId="77777777" w:rsidR="001B58EE" w:rsidRPr="00C02375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C02375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>R322226</w:t>
            </w:r>
          </w:p>
          <w:p w14:paraId="7FD0EF5A" w14:textId="77777777" w:rsidR="001B58EE" w:rsidRPr="00C02375" w:rsidRDefault="001B58EE" w:rsidP="00A20992">
            <w:pPr>
              <w:tabs>
                <w:tab w:val="right" w:pos="2476"/>
              </w:tabs>
              <w:ind w:left="-106" w:right="-108"/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C02375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t>(</w:t>
            </w:r>
            <w:r w:rsidRPr="00C02375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 xml:space="preserve">วันหมดอายุ </w:t>
            </w:r>
            <w:r w:rsidRPr="00C02375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>11</w:t>
            </w:r>
            <w:r w:rsidRPr="00C02375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t>/</w:t>
            </w:r>
            <w:r w:rsidRPr="00C02375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>02</w:t>
            </w:r>
            <w:r w:rsidRPr="00C02375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t>/</w:t>
            </w:r>
            <w:r w:rsidRPr="00C02375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>2003</w:t>
            </w:r>
            <w:r w:rsidRPr="00C02375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t>)</w:t>
            </w:r>
          </w:p>
        </w:tc>
        <w:tc>
          <w:tcPr>
            <w:tcW w:w="1699" w:type="dxa"/>
          </w:tcPr>
          <w:p w14:paraId="0D7B3D05" w14:textId="1F5CBA11" w:rsidR="001B58EE" w:rsidRPr="00036FF1" w:rsidRDefault="00C02375" w:rsidP="00A20992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 w:rsidRPr="00036FF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เพิกถอนออกจากรายชื่อบุคคล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br/>
            </w:r>
            <w:r w:rsidRPr="00036FF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ที่ถูกกำหนด ตามประกาศ 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br/>
            </w:r>
            <w:r w:rsidRPr="00036FF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พ.ปกร.ที่ 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</w:rPr>
              <w:t>2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>/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</w:rPr>
              <w:t>2566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</w:rPr>
              <w:br/>
            </w:r>
            <w:r w:rsidRPr="00036FF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ลว. 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</w:rPr>
              <w:t>29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 xml:space="preserve"> </w:t>
            </w:r>
            <w:r w:rsidRPr="00036FF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มี.ค. 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</w:rPr>
              <w:t>2566</w:t>
            </w:r>
          </w:p>
        </w:tc>
      </w:tr>
    </w:tbl>
    <w:p w14:paraId="2EAD432B" w14:textId="77777777" w:rsidR="00C02375" w:rsidRDefault="00C02375" w:rsidP="001B58EE">
      <w:pPr>
        <w:tabs>
          <w:tab w:val="left" w:pos="6165"/>
        </w:tabs>
        <w:jc w:val="center"/>
        <w:rPr>
          <w:rFonts w:ascii="TH Charm of AU" w:hAnsi="TH Charm of AU" w:cs="TH Charm of AU"/>
          <w:b/>
          <w:bCs/>
          <w:sz w:val="40"/>
          <w:szCs w:val="40"/>
          <w:highlight w:val="cyan"/>
        </w:rPr>
      </w:pPr>
    </w:p>
    <w:p w14:paraId="3BDE62B1" w14:textId="47F68876" w:rsidR="001B58EE" w:rsidRDefault="001B58EE" w:rsidP="001B58EE">
      <w:pPr>
        <w:tabs>
          <w:tab w:val="left" w:pos="6165"/>
        </w:tabs>
        <w:jc w:val="center"/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3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5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9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8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ก.ค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.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5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9</w:t>
      </w:r>
    </w:p>
    <w:tbl>
      <w:tblPr>
        <w:tblStyle w:val="TableGrid"/>
        <w:tblW w:w="11192" w:type="dxa"/>
        <w:tblInd w:w="-426" w:type="dxa"/>
        <w:tblLook w:val="04A0" w:firstRow="1" w:lastRow="0" w:firstColumn="1" w:lastColumn="0" w:noHBand="0" w:noVBand="1"/>
      </w:tblPr>
      <w:tblGrid>
        <w:gridCol w:w="726"/>
        <w:gridCol w:w="2382"/>
        <w:gridCol w:w="2262"/>
        <w:gridCol w:w="1696"/>
        <w:gridCol w:w="2431"/>
        <w:gridCol w:w="1695"/>
      </w:tblGrid>
      <w:tr w:rsidR="001B58EE" w14:paraId="6D23CE10" w14:textId="77777777" w:rsidTr="00A20992">
        <w:trPr>
          <w:tblHeader/>
        </w:trPr>
        <w:tc>
          <w:tcPr>
            <w:tcW w:w="726" w:type="dxa"/>
          </w:tcPr>
          <w:p w14:paraId="5D7CE6E2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389" w:type="dxa"/>
          </w:tcPr>
          <w:p w14:paraId="1BB249FD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21CD393E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699" w:type="dxa"/>
          </w:tcPr>
          <w:p w14:paraId="5919BA31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11" w:type="dxa"/>
          </w:tcPr>
          <w:p w14:paraId="4B08CC42" w14:textId="77777777" w:rsidR="001B58EE" w:rsidRPr="002445E4" w:rsidRDefault="001B58EE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99" w:type="dxa"/>
          </w:tcPr>
          <w:p w14:paraId="2B90CD61" w14:textId="77777777" w:rsidR="001B58EE" w:rsidRDefault="001B58EE" w:rsidP="00A2099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B58EE" w14:paraId="10BE5956" w14:textId="77777777" w:rsidTr="00A20992">
        <w:tc>
          <w:tcPr>
            <w:tcW w:w="726" w:type="dxa"/>
          </w:tcPr>
          <w:p w14:paraId="11A53520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74</w:t>
            </w:r>
          </w:p>
        </w:tc>
        <w:tc>
          <w:tcPr>
            <w:tcW w:w="2389" w:type="dxa"/>
          </w:tcPr>
          <w:p w14:paraId="09F3C31A" w14:textId="77777777" w:rsidR="001B58EE" w:rsidRPr="00A06408" w:rsidRDefault="001B58EE" w:rsidP="00A20992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 w:rsidRPr="00C63158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นูรอดิง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C63158">
              <w:rPr>
                <w:rFonts w:ascii="TH SarabunPSK" w:hAnsi="TH SarabunPSK" w:cs="TH SarabunPSK" w:hint="cs"/>
                <w:sz w:val="32"/>
                <w:szCs w:val="32"/>
                <w:cs/>
              </w:rPr>
              <w:t>อับดุลลาตี</w:t>
            </w:r>
          </w:p>
        </w:tc>
        <w:tc>
          <w:tcPr>
            <w:tcW w:w="2268" w:type="dxa"/>
          </w:tcPr>
          <w:p w14:paraId="679071F1" w14:textId="77777777" w:rsidR="001B58EE" w:rsidRPr="00C63158" w:rsidRDefault="001B58EE" w:rsidP="00A20992">
            <w:pPr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 w:rsidRPr="00C63158">
              <w:rPr>
                <w:rFonts w:ascii="TH SarabunPSK" w:eastAsia="Cordia New" w:hAnsi="TH SarabunPSK" w:cs="TH SarabunPSK"/>
                <w:sz w:val="32"/>
                <w:szCs w:val="32"/>
              </w:rPr>
              <w:t>3</w:t>
            </w:r>
            <w:r w:rsidRPr="00C6315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9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604</w:t>
            </w:r>
            <w:r w:rsidRPr="00C6315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0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28</w:t>
            </w:r>
            <w:r w:rsidRPr="00C6315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88</w:t>
            </w:r>
            <w:r w:rsidRPr="00C6315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</w:t>
            </w:r>
          </w:p>
        </w:tc>
        <w:tc>
          <w:tcPr>
            <w:tcW w:w="1699" w:type="dxa"/>
          </w:tcPr>
          <w:p w14:paraId="2B701EEA" w14:textId="77777777" w:rsidR="001B58EE" w:rsidRPr="0040327C" w:rsidRDefault="001B58EE" w:rsidP="00A20992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กันยายน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5</w:t>
            </w:r>
            <w:r>
              <w:rPr>
                <w:rFonts w:ascii="TH SarabunPSK" w:hAnsi="TH SarabunPSK" w:cs="TH SarabunPSK"/>
                <w:sz w:val="32"/>
                <w:szCs w:val="32"/>
              </w:rPr>
              <w:t>20</w:t>
            </w:r>
          </w:p>
        </w:tc>
        <w:tc>
          <w:tcPr>
            <w:tcW w:w="2411" w:type="dxa"/>
          </w:tcPr>
          <w:p w14:paraId="075ED439" w14:textId="77777777" w:rsidR="001B58EE" w:rsidRDefault="001B58EE" w:rsidP="00A20992">
            <w:pPr>
              <w:tabs>
                <w:tab w:val="right" w:pos="2476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5C0040AF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54E9FE02" w14:textId="77777777" w:rsidTr="00A20992">
        <w:tc>
          <w:tcPr>
            <w:tcW w:w="726" w:type="dxa"/>
          </w:tcPr>
          <w:p w14:paraId="7175F0F6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75</w:t>
            </w:r>
          </w:p>
        </w:tc>
        <w:tc>
          <w:tcPr>
            <w:tcW w:w="2389" w:type="dxa"/>
          </w:tcPr>
          <w:p w14:paraId="54A9FA76" w14:textId="77777777" w:rsidR="001B58EE" w:rsidRPr="00AE00D4" w:rsidRDefault="001B58EE" w:rsidP="00A20992">
            <w:pPr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อาดือนัน  เจะอาแซ</w:t>
            </w:r>
          </w:p>
        </w:tc>
        <w:tc>
          <w:tcPr>
            <w:tcW w:w="2268" w:type="dxa"/>
          </w:tcPr>
          <w:p w14:paraId="17FA6CB1" w14:textId="77777777" w:rsidR="001B58EE" w:rsidRPr="00AE00D4" w:rsidRDefault="001B58EE" w:rsidP="00A20992">
            <w:pPr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3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9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409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0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564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64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1</w:t>
            </w:r>
          </w:p>
        </w:tc>
        <w:tc>
          <w:tcPr>
            <w:tcW w:w="1699" w:type="dxa"/>
          </w:tcPr>
          <w:p w14:paraId="7D288462" w14:textId="77777777" w:rsidR="001B58EE" w:rsidRPr="00AE00D4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มกราคม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5</w:t>
            </w:r>
            <w:r>
              <w:rPr>
                <w:rFonts w:ascii="TH SarabunPSK" w:hAnsi="TH SarabunPSK" w:cs="TH SarabunPSK"/>
                <w:sz w:val="32"/>
                <w:szCs w:val="32"/>
              </w:rPr>
              <w:t>15</w:t>
            </w:r>
          </w:p>
        </w:tc>
        <w:tc>
          <w:tcPr>
            <w:tcW w:w="2411" w:type="dxa"/>
          </w:tcPr>
          <w:p w14:paraId="166BABC0" w14:textId="77777777" w:rsidR="001B58EE" w:rsidRDefault="001B58EE" w:rsidP="00A20992">
            <w:pPr>
              <w:tabs>
                <w:tab w:val="left" w:pos="301"/>
              </w:tabs>
              <w:ind w:left="319" w:hanging="319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.</w:t>
            </w:r>
            <w:r>
              <w:rPr>
                <w:rFonts w:ascii="TH SarabunPSK" w:hAnsi="TH SarabunPSK" w:cs="TH SarabunPSK"/>
                <w:sz w:val="32"/>
                <w:szCs w:val="32"/>
              </w:rPr>
              <w:tab/>
              <w:t>N115628</w:t>
            </w:r>
            <w:r>
              <w:rPr>
                <w:rFonts w:ascii="TH SarabunPSK" w:hAnsi="TH SarabunPSK" w:cs="TH SarabunPSK"/>
                <w:sz w:val="32"/>
                <w:szCs w:val="32"/>
              </w:rPr>
              <w:br/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วันหมดอายุ</w:t>
            </w:r>
            <w:r>
              <w:rPr>
                <w:rFonts w:ascii="TH SarabunPSK" w:hAnsi="TH SarabunPSK" w:cs="TH SarabunPSK"/>
                <w:sz w:val="32"/>
                <w:szCs w:val="32"/>
              </w:rPr>
              <w:t>16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02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1997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)</w:t>
            </w:r>
          </w:p>
          <w:p w14:paraId="3BA899E0" w14:textId="77777777" w:rsidR="001B58EE" w:rsidRDefault="001B58EE" w:rsidP="00A20992">
            <w:pPr>
              <w:tabs>
                <w:tab w:val="left" w:pos="312"/>
                <w:tab w:val="right" w:pos="2476"/>
              </w:tabs>
              <w:ind w:left="319" w:hanging="319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2.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>
              <w:rPr>
                <w:rFonts w:ascii="TH SarabunPSK" w:hAnsi="TH SarabunPSK" w:cs="TH SarabunPSK"/>
                <w:sz w:val="32"/>
                <w:szCs w:val="32"/>
              </w:rPr>
              <w:t>X316086</w:t>
            </w:r>
            <w:r>
              <w:rPr>
                <w:rFonts w:ascii="TH SarabunPSK" w:hAnsi="TH SarabunPSK" w:cs="TH SarabunPSK"/>
                <w:sz w:val="32"/>
                <w:szCs w:val="32"/>
              </w:rPr>
              <w:br/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วันหมดอายุ </w:t>
            </w:r>
            <w:r>
              <w:rPr>
                <w:rFonts w:ascii="TH SarabunPSK" w:hAnsi="TH SarabunPSK" w:cs="TH SarabunPSK"/>
                <w:sz w:val="32"/>
                <w:szCs w:val="32"/>
              </w:rPr>
              <w:t>08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10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2008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</w:tc>
        <w:tc>
          <w:tcPr>
            <w:tcW w:w="1699" w:type="dxa"/>
          </w:tcPr>
          <w:p w14:paraId="4E23F7E5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1EB4AB75" w14:textId="77777777" w:rsidTr="00A20992">
        <w:tc>
          <w:tcPr>
            <w:tcW w:w="726" w:type="dxa"/>
          </w:tcPr>
          <w:p w14:paraId="2FC26932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76</w:t>
            </w:r>
          </w:p>
        </w:tc>
        <w:tc>
          <w:tcPr>
            <w:tcW w:w="2389" w:type="dxa"/>
          </w:tcPr>
          <w:p w14:paraId="504A6E2B" w14:textId="77777777" w:rsidR="001B58EE" w:rsidRPr="00DE7F2D" w:rsidRDefault="001B58EE" w:rsidP="00A20992">
            <w:pPr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มะยากี  เจะฮิง</w:t>
            </w:r>
          </w:p>
        </w:tc>
        <w:tc>
          <w:tcPr>
            <w:tcW w:w="2268" w:type="dxa"/>
          </w:tcPr>
          <w:p w14:paraId="52713AA4" w14:textId="77777777" w:rsidR="001B58EE" w:rsidRPr="00DE7F2D" w:rsidRDefault="001B58EE" w:rsidP="00A20992">
            <w:pPr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3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9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409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0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387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79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</w:t>
            </w:r>
          </w:p>
        </w:tc>
        <w:tc>
          <w:tcPr>
            <w:tcW w:w="1699" w:type="dxa"/>
          </w:tcPr>
          <w:p w14:paraId="5CE3894E" w14:textId="77777777" w:rsidR="001B58EE" w:rsidRPr="00DE7F2D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3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เมษายน 25</w:t>
            </w:r>
            <w:r>
              <w:rPr>
                <w:rFonts w:ascii="TH SarabunPSK" w:hAnsi="TH SarabunPSK" w:cs="TH SarabunPSK"/>
                <w:sz w:val="32"/>
                <w:szCs w:val="32"/>
              </w:rPr>
              <w:t>24</w:t>
            </w:r>
          </w:p>
        </w:tc>
        <w:tc>
          <w:tcPr>
            <w:tcW w:w="2411" w:type="dxa"/>
          </w:tcPr>
          <w:p w14:paraId="20176C79" w14:textId="77777777" w:rsidR="001B58EE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3DA93074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46597BD5" w14:textId="77777777" w:rsidTr="00A20992">
        <w:tc>
          <w:tcPr>
            <w:tcW w:w="726" w:type="dxa"/>
          </w:tcPr>
          <w:p w14:paraId="14226EC4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77</w:t>
            </w:r>
          </w:p>
        </w:tc>
        <w:tc>
          <w:tcPr>
            <w:tcW w:w="2389" w:type="dxa"/>
          </w:tcPr>
          <w:p w14:paraId="07FFFEB8" w14:textId="77777777" w:rsidR="001B58EE" w:rsidRPr="00AE00D4" w:rsidRDefault="001B58EE" w:rsidP="00A20992">
            <w:pPr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อับดุลการิม  สาแม</w:t>
            </w:r>
          </w:p>
        </w:tc>
        <w:tc>
          <w:tcPr>
            <w:tcW w:w="2268" w:type="dxa"/>
          </w:tcPr>
          <w:p w14:paraId="02DB7E16" w14:textId="77777777" w:rsidR="001B58EE" w:rsidRPr="00AE00D4" w:rsidRDefault="001B58EE" w:rsidP="00A20992">
            <w:pPr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9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409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0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23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42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</w:t>
            </w:r>
          </w:p>
        </w:tc>
        <w:tc>
          <w:tcPr>
            <w:tcW w:w="1699" w:type="dxa"/>
          </w:tcPr>
          <w:p w14:paraId="3980D009" w14:textId="77777777" w:rsidR="001B58EE" w:rsidRPr="00AE00D4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0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กรกฎาคม 25</w:t>
            </w:r>
            <w:r>
              <w:rPr>
                <w:rFonts w:ascii="TH SarabunPSK" w:hAnsi="TH SarabunPSK" w:cs="TH SarabunPSK"/>
                <w:sz w:val="32"/>
                <w:szCs w:val="32"/>
              </w:rPr>
              <w:t>28</w:t>
            </w:r>
          </w:p>
        </w:tc>
        <w:tc>
          <w:tcPr>
            <w:tcW w:w="2411" w:type="dxa"/>
          </w:tcPr>
          <w:p w14:paraId="1DB9AC09" w14:textId="77777777" w:rsidR="001B58EE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770999AD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71F06920" w14:textId="77777777" w:rsidR="001C74FD" w:rsidRDefault="001C74FD" w:rsidP="001B58EE">
      <w:pPr>
        <w:tabs>
          <w:tab w:val="left" w:pos="6165"/>
        </w:tabs>
        <w:jc w:val="center"/>
        <w:rPr>
          <w:rFonts w:ascii="TH Charm of AU" w:hAnsi="TH Charm of AU" w:cs="TH Charm of AU"/>
          <w:b/>
          <w:bCs/>
          <w:sz w:val="40"/>
          <w:szCs w:val="40"/>
          <w:highlight w:val="cyan"/>
        </w:rPr>
      </w:pPr>
    </w:p>
    <w:p w14:paraId="2EFDED28" w14:textId="3D3B6E63" w:rsidR="001B58EE" w:rsidRDefault="001B58EE" w:rsidP="001B58EE">
      <w:pPr>
        <w:tabs>
          <w:tab w:val="left" w:pos="6165"/>
        </w:tabs>
        <w:jc w:val="center"/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4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5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9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 w:rsidR="00DE193C">
        <w:rPr>
          <w:rFonts w:ascii="TH Charm of AU" w:hAnsi="TH Charm of AU" w:cs="TH Charm of AU"/>
          <w:b/>
          <w:bCs/>
          <w:sz w:val="40"/>
          <w:szCs w:val="40"/>
          <w:highlight w:val="cyan"/>
        </w:rPr>
        <w:t>19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ส.ค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.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5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9</w:t>
      </w:r>
    </w:p>
    <w:tbl>
      <w:tblPr>
        <w:tblStyle w:val="TableGrid"/>
        <w:tblW w:w="11192" w:type="dxa"/>
        <w:tblInd w:w="-426" w:type="dxa"/>
        <w:tblLook w:val="04A0" w:firstRow="1" w:lastRow="0" w:firstColumn="1" w:lastColumn="0" w:noHBand="0" w:noVBand="1"/>
      </w:tblPr>
      <w:tblGrid>
        <w:gridCol w:w="726"/>
        <w:gridCol w:w="2389"/>
        <w:gridCol w:w="2268"/>
        <w:gridCol w:w="1699"/>
        <w:gridCol w:w="2411"/>
        <w:gridCol w:w="1699"/>
      </w:tblGrid>
      <w:tr w:rsidR="001B58EE" w14:paraId="0B8C1214" w14:textId="77777777" w:rsidTr="00A20992">
        <w:tc>
          <w:tcPr>
            <w:tcW w:w="726" w:type="dxa"/>
          </w:tcPr>
          <w:p w14:paraId="5E7FED2C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389" w:type="dxa"/>
          </w:tcPr>
          <w:p w14:paraId="6CBAA26C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4EF60996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699" w:type="dxa"/>
          </w:tcPr>
          <w:p w14:paraId="4FDA9F2D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11" w:type="dxa"/>
          </w:tcPr>
          <w:p w14:paraId="11195977" w14:textId="77777777" w:rsidR="001B58EE" w:rsidRPr="002445E4" w:rsidRDefault="001B58EE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99" w:type="dxa"/>
          </w:tcPr>
          <w:p w14:paraId="1489F516" w14:textId="77777777" w:rsidR="001B58EE" w:rsidRDefault="001B58EE" w:rsidP="00A2099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B58EE" w14:paraId="6A865B15" w14:textId="77777777" w:rsidTr="00A20992">
        <w:tc>
          <w:tcPr>
            <w:tcW w:w="726" w:type="dxa"/>
          </w:tcPr>
          <w:p w14:paraId="179E4EE0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78</w:t>
            </w:r>
          </w:p>
        </w:tc>
        <w:tc>
          <w:tcPr>
            <w:tcW w:w="2389" w:type="dxa"/>
          </w:tcPr>
          <w:p w14:paraId="2F44B766" w14:textId="77777777" w:rsidR="001B58EE" w:rsidRPr="00A06408" w:rsidRDefault="001B58EE" w:rsidP="00A20992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อัซรัน  อาแวบือซา</w:t>
            </w:r>
          </w:p>
        </w:tc>
        <w:tc>
          <w:tcPr>
            <w:tcW w:w="2268" w:type="dxa"/>
          </w:tcPr>
          <w:p w14:paraId="7A3C9D97" w14:textId="77777777" w:rsidR="001B58EE" w:rsidRPr="00C63158" w:rsidRDefault="001B58EE" w:rsidP="00A20992">
            <w:pPr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1</w:t>
            </w:r>
            <w:r w:rsidRPr="00C6315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9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605</w:t>
            </w:r>
            <w:r w:rsidRPr="00C6315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0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37</w:t>
            </w:r>
            <w:r w:rsidRPr="00C6315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85</w:t>
            </w:r>
            <w:r w:rsidRPr="00C6315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9</w:t>
            </w:r>
          </w:p>
        </w:tc>
        <w:tc>
          <w:tcPr>
            <w:tcW w:w="1699" w:type="dxa"/>
          </w:tcPr>
          <w:p w14:paraId="0276AC62" w14:textId="77777777" w:rsidR="001B58EE" w:rsidRPr="0040327C" w:rsidRDefault="001B58EE" w:rsidP="00A20992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กรกฎาคม 25</w:t>
            </w:r>
            <w:r>
              <w:rPr>
                <w:rFonts w:ascii="TH SarabunPSK" w:hAnsi="TH SarabunPSK" w:cs="TH SarabunPSK"/>
                <w:sz w:val="32"/>
                <w:szCs w:val="32"/>
              </w:rPr>
              <w:t>36</w:t>
            </w:r>
          </w:p>
        </w:tc>
        <w:tc>
          <w:tcPr>
            <w:tcW w:w="2411" w:type="dxa"/>
          </w:tcPr>
          <w:p w14:paraId="1DBFEF44" w14:textId="77777777" w:rsidR="001B58EE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725737</w:t>
            </w:r>
          </w:p>
          <w:p w14:paraId="674AB801" w14:textId="77777777" w:rsidR="001B58EE" w:rsidRDefault="001B58EE" w:rsidP="00A20992">
            <w:pPr>
              <w:tabs>
                <w:tab w:val="center" w:pos="1238"/>
                <w:tab w:val="right" w:pos="2476"/>
              </w:tabs>
              <w:ind w:left="-106" w:right="-108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วันหมดอายุ </w:t>
            </w:r>
            <w:r>
              <w:rPr>
                <w:rFonts w:ascii="TH SarabunPSK" w:hAnsi="TH SarabunPSK" w:cs="TH SarabunPSK"/>
                <w:sz w:val="32"/>
                <w:szCs w:val="32"/>
              </w:rPr>
              <w:t>21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02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2013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</w:tc>
        <w:tc>
          <w:tcPr>
            <w:tcW w:w="1699" w:type="dxa"/>
          </w:tcPr>
          <w:p w14:paraId="3881E6F7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3BB0734D" w14:textId="77777777" w:rsidTr="00A20992">
        <w:tc>
          <w:tcPr>
            <w:tcW w:w="726" w:type="dxa"/>
          </w:tcPr>
          <w:p w14:paraId="3F612E2A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79</w:t>
            </w:r>
          </w:p>
        </w:tc>
        <w:tc>
          <w:tcPr>
            <w:tcW w:w="2389" w:type="dxa"/>
          </w:tcPr>
          <w:p w14:paraId="0E34CC90" w14:textId="77777777" w:rsidR="001B58EE" w:rsidRPr="00AE00D4" w:rsidRDefault="001B58EE" w:rsidP="00A20992">
            <w:pPr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ดือราพา  เจ๊ะอูมา</w:t>
            </w:r>
          </w:p>
        </w:tc>
        <w:tc>
          <w:tcPr>
            <w:tcW w:w="2268" w:type="dxa"/>
          </w:tcPr>
          <w:p w14:paraId="1A9878D8" w14:textId="77777777" w:rsidR="001B58EE" w:rsidRPr="00AE00D4" w:rsidRDefault="001B58EE" w:rsidP="00A20992">
            <w:pPr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9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605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0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17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91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3</w:t>
            </w:r>
          </w:p>
        </w:tc>
        <w:tc>
          <w:tcPr>
            <w:tcW w:w="1699" w:type="dxa"/>
          </w:tcPr>
          <w:p w14:paraId="6660C9B6" w14:textId="77777777" w:rsidR="001B58EE" w:rsidRPr="00AE00D4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5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กันยายน 25</w:t>
            </w:r>
            <w:r>
              <w:rPr>
                <w:rFonts w:ascii="TH SarabunPSK" w:hAnsi="TH SarabunPSK" w:cs="TH SarabunPSK"/>
                <w:sz w:val="32"/>
                <w:szCs w:val="32"/>
              </w:rPr>
              <w:t>27</w:t>
            </w:r>
          </w:p>
        </w:tc>
        <w:tc>
          <w:tcPr>
            <w:tcW w:w="2411" w:type="dxa"/>
          </w:tcPr>
          <w:p w14:paraId="2A2743C1" w14:textId="77777777" w:rsidR="001B58EE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3F5F0786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7B441FB8" w14:textId="77777777" w:rsidR="001B58EE" w:rsidRDefault="001B58EE" w:rsidP="001B58EE">
      <w:pPr>
        <w:tabs>
          <w:tab w:val="left" w:pos="6165"/>
        </w:tabs>
        <w:spacing w:after="0"/>
        <w:rPr>
          <w:rFonts w:ascii="TH SarabunPSK" w:hAnsi="TH SarabunPSK" w:cs="TH SarabunPSK"/>
          <w:sz w:val="32"/>
          <w:szCs w:val="32"/>
        </w:rPr>
      </w:pPr>
    </w:p>
    <w:p w14:paraId="7F81D25F" w14:textId="77777777" w:rsidR="001B58EE" w:rsidRDefault="001B58EE" w:rsidP="001B58EE">
      <w:pPr>
        <w:tabs>
          <w:tab w:val="left" w:pos="6165"/>
        </w:tabs>
        <w:jc w:val="center"/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5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9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18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ต.ค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.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5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9</w:t>
      </w:r>
    </w:p>
    <w:tbl>
      <w:tblPr>
        <w:tblStyle w:val="TableGrid"/>
        <w:tblW w:w="11192" w:type="dxa"/>
        <w:tblInd w:w="-426" w:type="dxa"/>
        <w:tblLook w:val="04A0" w:firstRow="1" w:lastRow="0" w:firstColumn="1" w:lastColumn="0" w:noHBand="0" w:noVBand="1"/>
      </w:tblPr>
      <w:tblGrid>
        <w:gridCol w:w="726"/>
        <w:gridCol w:w="2389"/>
        <w:gridCol w:w="2268"/>
        <w:gridCol w:w="1699"/>
        <w:gridCol w:w="2411"/>
        <w:gridCol w:w="1699"/>
      </w:tblGrid>
      <w:tr w:rsidR="001B58EE" w14:paraId="217A8444" w14:textId="77777777" w:rsidTr="00A20992">
        <w:tc>
          <w:tcPr>
            <w:tcW w:w="726" w:type="dxa"/>
          </w:tcPr>
          <w:p w14:paraId="32708285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389" w:type="dxa"/>
          </w:tcPr>
          <w:p w14:paraId="214BF379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79C8238C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699" w:type="dxa"/>
          </w:tcPr>
          <w:p w14:paraId="0E08B3B7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11" w:type="dxa"/>
          </w:tcPr>
          <w:p w14:paraId="7EE31EB6" w14:textId="77777777" w:rsidR="001B58EE" w:rsidRPr="002445E4" w:rsidRDefault="001B58EE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99" w:type="dxa"/>
          </w:tcPr>
          <w:p w14:paraId="6A1E24E6" w14:textId="77777777" w:rsidR="001B58EE" w:rsidRDefault="001B58EE" w:rsidP="00A2099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B58EE" w14:paraId="119FCD62" w14:textId="77777777" w:rsidTr="00A20992">
        <w:tc>
          <w:tcPr>
            <w:tcW w:w="726" w:type="dxa"/>
          </w:tcPr>
          <w:p w14:paraId="7430F014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80</w:t>
            </w:r>
          </w:p>
        </w:tc>
        <w:tc>
          <w:tcPr>
            <w:tcW w:w="2389" w:type="dxa"/>
          </w:tcPr>
          <w:p w14:paraId="14772521" w14:textId="77777777" w:rsidR="001B58EE" w:rsidRPr="00A06408" w:rsidRDefault="001B58EE" w:rsidP="00A20992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อิสยาซะห์  หะแย</w:t>
            </w:r>
          </w:p>
        </w:tc>
        <w:tc>
          <w:tcPr>
            <w:tcW w:w="2268" w:type="dxa"/>
          </w:tcPr>
          <w:p w14:paraId="39D83230" w14:textId="77777777" w:rsidR="001B58EE" w:rsidRPr="00C63158" w:rsidRDefault="001B58EE" w:rsidP="00A20992">
            <w:pPr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5</w:t>
            </w:r>
            <w:r w:rsidRPr="00C6315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9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401</w:t>
            </w:r>
            <w:r w:rsidRPr="00C6315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0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18</w:t>
            </w:r>
            <w:r w:rsidRPr="00C6315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84</w:t>
            </w:r>
            <w:r w:rsidRPr="00C6315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</w:t>
            </w:r>
          </w:p>
        </w:tc>
        <w:tc>
          <w:tcPr>
            <w:tcW w:w="1699" w:type="dxa"/>
          </w:tcPr>
          <w:p w14:paraId="360A350D" w14:textId="77777777" w:rsidR="001B58EE" w:rsidRPr="0040327C" w:rsidRDefault="001B58EE" w:rsidP="00A20992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7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พฤษภาคม 25</w:t>
            </w:r>
            <w:r>
              <w:rPr>
                <w:rFonts w:ascii="TH SarabunPSK" w:hAnsi="TH SarabunPSK" w:cs="TH SarabunPSK"/>
                <w:sz w:val="32"/>
                <w:szCs w:val="32"/>
              </w:rPr>
              <w:t>26</w:t>
            </w:r>
          </w:p>
        </w:tc>
        <w:tc>
          <w:tcPr>
            <w:tcW w:w="2411" w:type="dxa"/>
          </w:tcPr>
          <w:p w14:paraId="40A216DA" w14:textId="77777777" w:rsidR="001B58EE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25538EF3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24F37EF1" w14:textId="77777777" w:rsidTr="00A20992">
        <w:tc>
          <w:tcPr>
            <w:tcW w:w="726" w:type="dxa"/>
          </w:tcPr>
          <w:p w14:paraId="3A96D88E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81</w:t>
            </w:r>
          </w:p>
        </w:tc>
        <w:tc>
          <w:tcPr>
            <w:tcW w:w="2389" w:type="dxa"/>
          </w:tcPr>
          <w:p w14:paraId="47FEA304" w14:textId="77777777" w:rsidR="001B58EE" w:rsidRPr="004C44B7" w:rsidRDefault="001B58EE" w:rsidP="00A20992">
            <w:pPr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  <w:cs/>
              </w:rPr>
            </w:pPr>
            <w:r w:rsidRPr="004C44B7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 xml:space="preserve">นายซารีซานอัมรี  </w:t>
            </w:r>
            <w:r w:rsidRPr="004C44B7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  <w:cs/>
              </w:rPr>
              <w:br/>
            </w:r>
            <w:r w:rsidRPr="004C44B7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ดือราแม</w:t>
            </w:r>
          </w:p>
        </w:tc>
        <w:tc>
          <w:tcPr>
            <w:tcW w:w="2268" w:type="dxa"/>
          </w:tcPr>
          <w:p w14:paraId="0EC0ABB8" w14:textId="77777777" w:rsidR="001B58EE" w:rsidRPr="004C44B7" w:rsidRDefault="001B58EE" w:rsidP="00A20992">
            <w:pPr>
              <w:jc w:val="center"/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</w:pPr>
            <w:r w:rsidRPr="004C44B7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3</w:t>
            </w:r>
            <w:r w:rsidRPr="004C44B7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-9</w:t>
            </w:r>
            <w:r w:rsidRPr="004C44B7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006</w:t>
            </w:r>
            <w:r w:rsidRPr="004C44B7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-00</w:t>
            </w:r>
            <w:r w:rsidRPr="004C44B7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190</w:t>
            </w:r>
            <w:r w:rsidRPr="004C44B7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-</w:t>
            </w:r>
            <w:r w:rsidRPr="004C44B7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39</w:t>
            </w:r>
            <w:r w:rsidRPr="004C44B7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-</w:t>
            </w:r>
            <w:r w:rsidRPr="004C44B7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7</w:t>
            </w:r>
          </w:p>
        </w:tc>
        <w:tc>
          <w:tcPr>
            <w:tcW w:w="1699" w:type="dxa"/>
          </w:tcPr>
          <w:p w14:paraId="10886E77" w14:textId="77777777" w:rsidR="001B58EE" w:rsidRPr="004C44B7" w:rsidRDefault="001B58EE" w:rsidP="00A20992">
            <w:pPr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4C44B7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>15</w:t>
            </w:r>
            <w:r w:rsidRPr="004C44B7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 xml:space="preserve"> กุมภาพันธ์ 25</w:t>
            </w:r>
            <w:r w:rsidRPr="004C44B7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>25</w:t>
            </w:r>
          </w:p>
        </w:tc>
        <w:tc>
          <w:tcPr>
            <w:tcW w:w="2411" w:type="dxa"/>
          </w:tcPr>
          <w:p w14:paraId="5D027CAF" w14:textId="77777777" w:rsidR="001B58EE" w:rsidRPr="004C44B7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 w:rsidRPr="004C44B7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43761AEB" w14:textId="7986AC66" w:rsidR="001B58EE" w:rsidRPr="00A06408" w:rsidRDefault="004C44B7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55325F">
              <w:rPr>
                <w:rFonts w:ascii="TH SarabunPSK" w:hAnsi="TH SarabunPSK" w:cs="TH SarabunPSK" w:hint="cs"/>
                <w:color w:val="FF0000"/>
                <w:spacing w:val="-6"/>
                <w:sz w:val="32"/>
                <w:szCs w:val="32"/>
                <w:cs/>
              </w:rPr>
              <w:t>เพิกถอนออกจากรายชื่อบุคคล</w:t>
            </w:r>
            <w:r w:rsidRPr="0055325F">
              <w:rPr>
                <w:rFonts w:ascii="TH SarabunPSK" w:hAnsi="TH SarabunPSK" w:cs="TH SarabunPSK"/>
                <w:color w:val="FF0000"/>
                <w:spacing w:val="-6"/>
                <w:sz w:val="32"/>
                <w:szCs w:val="32"/>
                <w:cs/>
              </w:rPr>
              <w:br/>
            </w:r>
            <w:r w:rsidRPr="0055325F">
              <w:rPr>
                <w:rFonts w:ascii="TH SarabunPSK" w:hAnsi="TH SarabunPSK" w:cs="TH SarabunPSK" w:hint="cs"/>
                <w:color w:val="FF0000"/>
                <w:spacing w:val="-6"/>
                <w:sz w:val="32"/>
                <w:szCs w:val="32"/>
                <w:cs/>
              </w:rPr>
              <w:t xml:space="preserve">ที่ถูกกำหนด ตามประกาศ </w:t>
            </w:r>
            <w:r w:rsidRPr="0055325F">
              <w:rPr>
                <w:rFonts w:ascii="TH SarabunPSK" w:hAnsi="TH SarabunPSK" w:cs="TH SarabunPSK"/>
                <w:color w:val="FF0000"/>
                <w:spacing w:val="-6"/>
                <w:sz w:val="32"/>
                <w:szCs w:val="32"/>
                <w:cs/>
              </w:rPr>
              <w:br/>
            </w:r>
            <w:r w:rsidRPr="0055325F">
              <w:rPr>
                <w:rFonts w:ascii="TH SarabunPSK" w:hAnsi="TH SarabunPSK" w:cs="TH SarabunPSK" w:hint="cs"/>
                <w:color w:val="FF0000"/>
                <w:spacing w:val="-6"/>
                <w:sz w:val="32"/>
                <w:szCs w:val="32"/>
                <w:cs/>
              </w:rPr>
              <w:t xml:space="preserve">พ.ปกร.ที่ </w:t>
            </w:r>
            <w:r w:rsidRPr="0055325F">
              <w:rPr>
                <w:rFonts w:ascii="TH SarabunPSK" w:hAnsi="TH SarabunPSK" w:cs="TH SarabunPSK"/>
                <w:color w:val="FF0000"/>
                <w:spacing w:val="-6"/>
                <w:sz w:val="32"/>
                <w:szCs w:val="32"/>
              </w:rPr>
              <w:t>1</w:t>
            </w:r>
            <w:r w:rsidRPr="0055325F">
              <w:rPr>
                <w:rFonts w:ascii="TH SarabunPSK" w:hAnsi="TH SarabunPSK" w:cs="TH SarabunPSK"/>
                <w:color w:val="FF0000"/>
                <w:spacing w:val="-6"/>
                <w:sz w:val="32"/>
                <w:szCs w:val="32"/>
                <w:cs/>
              </w:rPr>
              <w:t>/</w:t>
            </w:r>
            <w:r w:rsidRPr="0055325F">
              <w:rPr>
                <w:rFonts w:ascii="TH SarabunPSK" w:hAnsi="TH SarabunPSK" w:cs="TH SarabunPSK"/>
                <w:color w:val="FF0000"/>
                <w:spacing w:val="-6"/>
                <w:sz w:val="32"/>
                <w:szCs w:val="32"/>
              </w:rPr>
              <w:t>256</w:t>
            </w:r>
            <w:r>
              <w:rPr>
                <w:rFonts w:ascii="TH SarabunPSK" w:hAnsi="TH SarabunPSK" w:cs="TH SarabunPSK" w:hint="cs"/>
                <w:color w:val="FF0000"/>
                <w:spacing w:val="-6"/>
                <w:sz w:val="32"/>
                <w:szCs w:val="32"/>
                <w:cs/>
              </w:rPr>
              <w:t>5</w:t>
            </w:r>
            <w:r w:rsidRPr="0055325F">
              <w:rPr>
                <w:rFonts w:ascii="TH SarabunPSK" w:hAnsi="TH SarabunPSK" w:cs="TH SarabunPSK"/>
                <w:color w:val="FF0000"/>
                <w:spacing w:val="-6"/>
                <w:sz w:val="32"/>
                <w:szCs w:val="32"/>
              </w:rPr>
              <w:br/>
            </w:r>
            <w:r w:rsidRPr="0055325F">
              <w:rPr>
                <w:rFonts w:ascii="TH SarabunPSK" w:hAnsi="TH SarabunPSK" w:cs="TH SarabunPSK" w:hint="cs"/>
                <w:color w:val="FF0000"/>
                <w:spacing w:val="-6"/>
                <w:sz w:val="32"/>
                <w:szCs w:val="32"/>
                <w:cs/>
              </w:rPr>
              <w:t xml:space="preserve">ลว. </w:t>
            </w:r>
            <w:r w:rsidRPr="0055325F">
              <w:rPr>
                <w:rFonts w:ascii="TH SarabunPSK" w:hAnsi="TH SarabunPSK" w:cs="TH SarabunPSK"/>
                <w:color w:val="FF0000"/>
                <w:spacing w:val="-6"/>
                <w:sz w:val="32"/>
                <w:szCs w:val="32"/>
              </w:rPr>
              <w:t>2</w:t>
            </w:r>
            <w:r>
              <w:rPr>
                <w:rFonts w:ascii="TH SarabunPSK" w:hAnsi="TH SarabunPSK" w:cs="TH SarabunPSK" w:hint="cs"/>
                <w:color w:val="FF0000"/>
                <w:spacing w:val="-6"/>
                <w:sz w:val="32"/>
                <w:szCs w:val="32"/>
                <w:cs/>
              </w:rPr>
              <w:t>0</w:t>
            </w:r>
            <w:r w:rsidRPr="0055325F">
              <w:rPr>
                <w:rFonts w:ascii="TH SarabunPSK" w:hAnsi="TH SarabunPSK" w:cs="TH SarabunPSK"/>
                <w:color w:val="FF0000"/>
                <w:spacing w:val="-6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color w:val="FF0000"/>
                <w:spacing w:val="-6"/>
                <w:sz w:val="32"/>
                <w:szCs w:val="32"/>
                <w:cs/>
              </w:rPr>
              <w:t>เม.ย</w:t>
            </w:r>
            <w:r w:rsidRPr="0055325F">
              <w:rPr>
                <w:rFonts w:ascii="TH SarabunPSK" w:hAnsi="TH SarabunPSK" w:cs="TH SarabunPSK" w:hint="cs"/>
                <w:color w:val="FF0000"/>
                <w:spacing w:val="-6"/>
                <w:sz w:val="32"/>
                <w:szCs w:val="32"/>
                <w:cs/>
              </w:rPr>
              <w:t xml:space="preserve">. </w:t>
            </w:r>
            <w:r w:rsidRPr="0055325F">
              <w:rPr>
                <w:rFonts w:ascii="TH SarabunPSK" w:hAnsi="TH SarabunPSK" w:cs="TH SarabunPSK"/>
                <w:color w:val="FF0000"/>
                <w:spacing w:val="-6"/>
                <w:sz w:val="32"/>
                <w:szCs w:val="32"/>
              </w:rPr>
              <w:t>256</w:t>
            </w:r>
            <w:r>
              <w:rPr>
                <w:rFonts w:ascii="TH SarabunPSK" w:hAnsi="TH SarabunPSK" w:cs="TH SarabunPSK" w:hint="cs"/>
                <w:color w:val="FF0000"/>
                <w:spacing w:val="-6"/>
                <w:sz w:val="32"/>
                <w:szCs w:val="32"/>
                <w:cs/>
              </w:rPr>
              <w:t>5</w:t>
            </w:r>
          </w:p>
        </w:tc>
      </w:tr>
      <w:tr w:rsidR="001B58EE" w14:paraId="11EA1A39" w14:textId="77777777" w:rsidTr="00A20992">
        <w:tc>
          <w:tcPr>
            <w:tcW w:w="726" w:type="dxa"/>
          </w:tcPr>
          <w:p w14:paraId="2C59A7AA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82</w:t>
            </w:r>
          </w:p>
        </w:tc>
        <w:tc>
          <w:tcPr>
            <w:tcW w:w="2389" w:type="dxa"/>
          </w:tcPr>
          <w:p w14:paraId="0681DC82" w14:textId="77777777" w:rsidR="001B58EE" w:rsidRPr="00B751B2" w:rsidRDefault="001B58EE" w:rsidP="00A20992">
            <w:pPr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ูรุดดิน  กาจะลากี</w:t>
            </w:r>
          </w:p>
        </w:tc>
        <w:tc>
          <w:tcPr>
            <w:tcW w:w="2268" w:type="dxa"/>
          </w:tcPr>
          <w:p w14:paraId="3EF52019" w14:textId="77777777" w:rsidR="001B58EE" w:rsidRPr="00C63158" w:rsidRDefault="001B58EE" w:rsidP="00A20992">
            <w:pPr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3</w:t>
            </w:r>
            <w:r w:rsidRPr="00C6315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9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503</w:t>
            </w:r>
            <w:r w:rsidRPr="00C6315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0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49</w:t>
            </w:r>
            <w:r w:rsidRPr="00C6315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8</w:t>
            </w:r>
            <w:r w:rsidRPr="00C6315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7</w:t>
            </w:r>
          </w:p>
        </w:tc>
        <w:tc>
          <w:tcPr>
            <w:tcW w:w="1699" w:type="dxa"/>
          </w:tcPr>
          <w:p w14:paraId="5CDD33C0" w14:textId="77777777" w:rsidR="001B58EE" w:rsidRPr="00B751B2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9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มกราคม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5</w:t>
            </w:r>
            <w:r>
              <w:rPr>
                <w:rFonts w:ascii="TH SarabunPSK" w:hAnsi="TH SarabunPSK" w:cs="TH SarabunPSK"/>
                <w:sz w:val="32"/>
                <w:szCs w:val="32"/>
              </w:rPr>
              <w:t>24</w:t>
            </w:r>
          </w:p>
        </w:tc>
        <w:tc>
          <w:tcPr>
            <w:tcW w:w="2411" w:type="dxa"/>
          </w:tcPr>
          <w:p w14:paraId="2D173055" w14:textId="77777777" w:rsidR="001B58EE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6DA5EFB6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5AC56A5D" w14:textId="77777777" w:rsidTr="00A20992">
        <w:tc>
          <w:tcPr>
            <w:tcW w:w="726" w:type="dxa"/>
          </w:tcPr>
          <w:p w14:paraId="5CFCAEFC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83</w:t>
            </w:r>
          </w:p>
        </w:tc>
        <w:tc>
          <w:tcPr>
            <w:tcW w:w="2389" w:type="dxa"/>
          </w:tcPr>
          <w:p w14:paraId="64D1CED0" w14:textId="77777777" w:rsidR="001B58EE" w:rsidRPr="00AE00D4" w:rsidRDefault="001B58EE" w:rsidP="00A20992">
            <w:pPr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สุไลมาน  สาเหมาะ</w:t>
            </w:r>
          </w:p>
        </w:tc>
        <w:tc>
          <w:tcPr>
            <w:tcW w:w="2268" w:type="dxa"/>
          </w:tcPr>
          <w:p w14:paraId="5FF7F686" w14:textId="77777777" w:rsidR="001B58EE" w:rsidRPr="00AE00D4" w:rsidRDefault="001B58EE" w:rsidP="00A20992">
            <w:pPr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3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9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402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0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650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4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8</w:t>
            </w:r>
          </w:p>
        </w:tc>
        <w:tc>
          <w:tcPr>
            <w:tcW w:w="1699" w:type="dxa"/>
          </w:tcPr>
          <w:p w14:paraId="46B96146" w14:textId="77777777" w:rsidR="001B58EE" w:rsidRPr="00AE00D4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5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ตุลาคม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5</w:t>
            </w:r>
            <w:r>
              <w:rPr>
                <w:rFonts w:ascii="TH SarabunPSK" w:hAnsi="TH SarabunPSK" w:cs="TH SarabunPSK"/>
                <w:sz w:val="32"/>
                <w:szCs w:val="32"/>
              </w:rPr>
              <w:t>24</w:t>
            </w:r>
          </w:p>
        </w:tc>
        <w:tc>
          <w:tcPr>
            <w:tcW w:w="2411" w:type="dxa"/>
          </w:tcPr>
          <w:p w14:paraId="50D5982A" w14:textId="77777777" w:rsidR="001B58EE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2D3B6604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628E537D" w14:textId="77777777" w:rsidR="001B58EE" w:rsidRDefault="001B58EE" w:rsidP="001B58EE">
      <w:pPr>
        <w:tabs>
          <w:tab w:val="left" w:pos="6165"/>
        </w:tabs>
        <w:spacing w:after="0"/>
        <w:rPr>
          <w:rFonts w:ascii="TH SarabunPSK" w:hAnsi="TH SarabunPSK" w:cs="TH SarabunPSK"/>
          <w:sz w:val="32"/>
          <w:szCs w:val="32"/>
        </w:rPr>
      </w:pPr>
    </w:p>
    <w:p w14:paraId="52E5C211" w14:textId="77777777" w:rsidR="001B58EE" w:rsidRDefault="001B58EE" w:rsidP="001B58EE">
      <w:pPr>
        <w:tabs>
          <w:tab w:val="left" w:pos="6165"/>
        </w:tabs>
        <w:jc w:val="center"/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5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9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29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พ.ย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.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5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9</w:t>
      </w:r>
    </w:p>
    <w:tbl>
      <w:tblPr>
        <w:tblStyle w:val="TableGrid"/>
        <w:tblW w:w="11192" w:type="dxa"/>
        <w:tblInd w:w="-426" w:type="dxa"/>
        <w:tblLook w:val="04A0" w:firstRow="1" w:lastRow="0" w:firstColumn="1" w:lastColumn="0" w:noHBand="0" w:noVBand="1"/>
      </w:tblPr>
      <w:tblGrid>
        <w:gridCol w:w="726"/>
        <w:gridCol w:w="2389"/>
        <w:gridCol w:w="2268"/>
        <w:gridCol w:w="1699"/>
        <w:gridCol w:w="2411"/>
        <w:gridCol w:w="1699"/>
      </w:tblGrid>
      <w:tr w:rsidR="001B58EE" w14:paraId="550F3BCA" w14:textId="77777777" w:rsidTr="00A20992">
        <w:trPr>
          <w:tblHeader/>
        </w:trPr>
        <w:tc>
          <w:tcPr>
            <w:tcW w:w="726" w:type="dxa"/>
          </w:tcPr>
          <w:p w14:paraId="5352E94E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lastRenderedPageBreak/>
              <w:t>ลำดับ</w:t>
            </w:r>
          </w:p>
        </w:tc>
        <w:tc>
          <w:tcPr>
            <w:tcW w:w="2389" w:type="dxa"/>
          </w:tcPr>
          <w:p w14:paraId="2ECD3B17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1260AE76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699" w:type="dxa"/>
          </w:tcPr>
          <w:p w14:paraId="221194D3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11" w:type="dxa"/>
          </w:tcPr>
          <w:p w14:paraId="17871FB9" w14:textId="77777777" w:rsidR="001B58EE" w:rsidRPr="002445E4" w:rsidRDefault="001B58EE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99" w:type="dxa"/>
          </w:tcPr>
          <w:p w14:paraId="35D8B11B" w14:textId="77777777" w:rsidR="001B58EE" w:rsidRDefault="001B58EE" w:rsidP="00A2099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B58EE" w14:paraId="21DF312D" w14:textId="77777777" w:rsidTr="00A20992">
        <w:tc>
          <w:tcPr>
            <w:tcW w:w="726" w:type="dxa"/>
          </w:tcPr>
          <w:p w14:paraId="44758C33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84</w:t>
            </w:r>
          </w:p>
        </w:tc>
        <w:tc>
          <w:tcPr>
            <w:tcW w:w="2389" w:type="dxa"/>
          </w:tcPr>
          <w:p w14:paraId="6C9055DE" w14:textId="77777777" w:rsidR="001B58EE" w:rsidRPr="00A06408" w:rsidRDefault="001B58EE" w:rsidP="00A20992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มูฮำหมัดนูร  ตูหยง</w:t>
            </w:r>
          </w:p>
        </w:tc>
        <w:tc>
          <w:tcPr>
            <w:tcW w:w="2268" w:type="dxa"/>
          </w:tcPr>
          <w:p w14:paraId="783B2194" w14:textId="77777777" w:rsidR="001B58EE" w:rsidRPr="00C63158" w:rsidRDefault="001B58EE" w:rsidP="00A20992">
            <w:pPr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5-9410-00022-90-3</w:t>
            </w:r>
          </w:p>
        </w:tc>
        <w:tc>
          <w:tcPr>
            <w:tcW w:w="1699" w:type="dxa"/>
          </w:tcPr>
          <w:p w14:paraId="0F841564" w14:textId="77777777" w:rsidR="001B58EE" w:rsidRPr="0040327C" w:rsidRDefault="001B58EE" w:rsidP="00A20992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5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พฤษภาคม 25</w:t>
            </w:r>
            <w:r>
              <w:rPr>
                <w:rFonts w:ascii="TH SarabunPSK" w:hAnsi="TH SarabunPSK" w:cs="TH SarabunPSK"/>
                <w:sz w:val="32"/>
                <w:szCs w:val="32"/>
              </w:rPr>
              <w:t>33</w:t>
            </w:r>
          </w:p>
        </w:tc>
        <w:tc>
          <w:tcPr>
            <w:tcW w:w="2411" w:type="dxa"/>
          </w:tcPr>
          <w:p w14:paraId="59356316" w14:textId="77777777" w:rsidR="001B58EE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V791823</w:t>
            </w:r>
          </w:p>
          <w:p w14:paraId="702720F3" w14:textId="77777777" w:rsidR="001B58EE" w:rsidRDefault="001B58EE" w:rsidP="00A20992">
            <w:pPr>
              <w:tabs>
                <w:tab w:val="right" w:pos="2476"/>
              </w:tabs>
              <w:ind w:left="-106" w:right="-108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วันหมดอายุ </w:t>
            </w:r>
            <w:r w:rsidRPr="00377A32">
              <w:rPr>
                <w:rFonts w:ascii="TH SarabunPSK" w:eastAsia="Cordia New" w:hAnsi="TH SarabunPSK" w:cs="TH SarabunPSK"/>
                <w:sz w:val="32"/>
                <w:szCs w:val="32"/>
              </w:rPr>
              <w:t>05</w:t>
            </w:r>
            <w:r w:rsidRPr="00377A32"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/</w:t>
            </w:r>
            <w:r w:rsidRPr="00377A32">
              <w:rPr>
                <w:rFonts w:ascii="TH SarabunPSK" w:eastAsia="Cordia New" w:hAnsi="TH SarabunPSK" w:cs="TH SarabunPSK"/>
                <w:sz w:val="32"/>
                <w:szCs w:val="32"/>
              </w:rPr>
              <w:t>10</w:t>
            </w:r>
            <w:r w:rsidRPr="00377A32"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/</w:t>
            </w:r>
            <w:r w:rsidRPr="00377A32">
              <w:rPr>
                <w:rFonts w:ascii="TH SarabunPSK" w:eastAsia="Cordia New" w:hAnsi="TH SarabunPSK" w:cs="TH SarabunPSK"/>
                <w:sz w:val="32"/>
                <w:szCs w:val="32"/>
              </w:rPr>
              <w:t>2013</w:t>
            </w:r>
            <w:r w:rsidRPr="00377A32"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)</w:t>
            </w:r>
          </w:p>
        </w:tc>
        <w:tc>
          <w:tcPr>
            <w:tcW w:w="1699" w:type="dxa"/>
          </w:tcPr>
          <w:p w14:paraId="282801F1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73857BBF" w14:textId="77777777" w:rsidTr="00A20992">
        <w:tc>
          <w:tcPr>
            <w:tcW w:w="726" w:type="dxa"/>
          </w:tcPr>
          <w:p w14:paraId="0A6E4EC9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85</w:t>
            </w:r>
          </w:p>
        </w:tc>
        <w:tc>
          <w:tcPr>
            <w:tcW w:w="2389" w:type="dxa"/>
          </w:tcPr>
          <w:p w14:paraId="44D13AC7" w14:textId="77777777" w:rsidR="001B58EE" w:rsidRPr="00AE00D4" w:rsidRDefault="001B58EE" w:rsidP="00A20992">
            <w:pPr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ฮิลมี  ยะลาแป</w:t>
            </w:r>
          </w:p>
        </w:tc>
        <w:tc>
          <w:tcPr>
            <w:tcW w:w="2268" w:type="dxa"/>
          </w:tcPr>
          <w:p w14:paraId="29C8C241" w14:textId="77777777" w:rsidR="001B58EE" w:rsidRPr="00AE00D4" w:rsidRDefault="001B58EE" w:rsidP="00A20992">
            <w:pPr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2-9505-00009-71-4</w:t>
            </w:r>
          </w:p>
        </w:tc>
        <w:tc>
          <w:tcPr>
            <w:tcW w:w="1699" w:type="dxa"/>
          </w:tcPr>
          <w:p w14:paraId="15D108EA" w14:textId="77777777" w:rsidR="001B58EE" w:rsidRPr="00AE00D4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พฤศจิกายน25</w:t>
            </w:r>
            <w:r>
              <w:rPr>
                <w:rFonts w:ascii="TH SarabunPSK" w:hAnsi="TH SarabunPSK" w:cs="TH SarabunPSK"/>
                <w:sz w:val="32"/>
                <w:szCs w:val="32"/>
              </w:rPr>
              <w:t>27</w:t>
            </w:r>
          </w:p>
        </w:tc>
        <w:tc>
          <w:tcPr>
            <w:tcW w:w="2411" w:type="dxa"/>
          </w:tcPr>
          <w:p w14:paraId="0F4FAF8F" w14:textId="77777777" w:rsidR="001B58EE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7F0EBD6A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1BAE6DC1" w14:textId="77777777" w:rsidR="00C8250C" w:rsidRDefault="00C8250C" w:rsidP="001B58EE">
      <w:pPr>
        <w:tabs>
          <w:tab w:val="left" w:pos="6165"/>
        </w:tabs>
        <w:jc w:val="center"/>
        <w:rPr>
          <w:rFonts w:ascii="TH Charm of AU" w:hAnsi="TH Charm of AU" w:cs="TH Charm of AU"/>
          <w:b/>
          <w:bCs/>
          <w:sz w:val="40"/>
          <w:szCs w:val="40"/>
          <w:highlight w:val="cyan"/>
        </w:rPr>
      </w:pPr>
    </w:p>
    <w:p w14:paraId="2C0E41E1" w14:textId="0190663A" w:rsidR="001B58EE" w:rsidRDefault="001B58EE" w:rsidP="001B58EE">
      <w:pPr>
        <w:tabs>
          <w:tab w:val="left" w:pos="6165"/>
        </w:tabs>
        <w:jc w:val="center"/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7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5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9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29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พ.ย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.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5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9</w:t>
      </w:r>
    </w:p>
    <w:tbl>
      <w:tblPr>
        <w:tblStyle w:val="TableGrid"/>
        <w:tblW w:w="11192" w:type="dxa"/>
        <w:tblInd w:w="-426" w:type="dxa"/>
        <w:tblLook w:val="04A0" w:firstRow="1" w:lastRow="0" w:firstColumn="1" w:lastColumn="0" w:noHBand="0" w:noVBand="1"/>
      </w:tblPr>
      <w:tblGrid>
        <w:gridCol w:w="726"/>
        <w:gridCol w:w="2389"/>
        <w:gridCol w:w="2268"/>
        <w:gridCol w:w="1699"/>
        <w:gridCol w:w="2411"/>
        <w:gridCol w:w="1699"/>
      </w:tblGrid>
      <w:tr w:rsidR="001B58EE" w14:paraId="5681F3CC" w14:textId="77777777" w:rsidTr="00A20992">
        <w:tc>
          <w:tcPr>
            <w:tcW w:w="726" w:type="dxa"/>
          </w:tcPr>
          <w:p w14:paraId="3A021E9E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389" w:type="dxa"/>
          </w:tcPr>
          <w:p w14:paraId="7E5D70FB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61C4485D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699" w:type="dxa"/>
          </w:tcPr>
          <w:p w14:paraId="4219094D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11" w:type="dxa"/>
          </w:tcPr>
          <w:p w14:paraId="5586AFEE" w14:textId="77777777" w:rsidR="001B58EE" w:rsidRPr="002445E4" w:rsidRDefault="001B58EE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99" w:type="dxa"/>
          </w:tcPr>
          <w:p w14:paraId="2B1818F3" w14:textId="77777777" w:rsidR="001B58EE" w:rsidRDefault="001B58EE" w:rsidP="00A2099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B58EE" w14:paraId="609B238D" w14:textId="77777777" w:rsidTr="00A20992">
        <w:tc>
          <w:tcPr>
            <w:tcW w:w="726" w:type="dxa"/>
          </w:tcPr>
          <w:p w14:paraId="5272CAED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86</w:t>
            </w:r>
          </w:p>
        </w:tc>
        <w:tc>
          <w:tcPr>
            <w:tcW w:w="2389" w:type="dxa"/>
          </w:tcPr>
          <w:p w14:paraId="18DFBC91" w14:textId="77777777" w:rsidR="001B58EE" w:rsidRPr="00A06408" w:rsidRDefault="001B58EE" w:rsidP="00A20992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อับดลเล๊าะ  สาเม๊าะ</w:t>
            </w:r>
          </w:p>
        </w:tc>
        <w:tc>
          <w:tcPr>
            <w:tcW w:w="2268" w:type="dxa"/>
          </w:tcPr>
          <w:p w14:paraId="5A51D1AD" w14:textId="77777777" w:rsidR="001B58EE" w:rsidRPr="00C63158" w:rsidRDefault="001B58EE" w:rsidP="00A20992">
            <w:pPr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3-9006-00227-44-4</w:t>
            </w:r>
          </w:p>
        </w:tc>
        <w:tc>
          <w:tcPr>
            <w:tcW w:w="1699" w:type="dxa"/>
          </w:tcPr>
          <w:p w14:paraId="0FE5D33C" w14:textId="77777777" w:rsidR="001B58EE" w:rsidRPr="0040327C" w:rsidRDefault="001B58EE" w:rsidP="00A20992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5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กุมภาพันธ์  25</w:t>
            </w:r>
            <w:r>
              <w:rPr>
                <w:rFonts w:ascii="TH SarabunPSK" w:hAnsi="TH SarabunPSK" w:cs="TH SarabunPSK"/>
                <w:sz w:val="32"/>
                <w:szCs w:val="32"/>
              </w:rPr>
              <w:t>17</w:t>
            </w:r>
          </w:p>
        </w:tc>
        <w:tc>
          <w:tcPr>
            <w:tcW w:w="2411" w:type="dxa"/>
          </w:tcPr>
          <w:p w14:paraId="7EE56229" w14:textId="77777777" w:rsidR="001B58EE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40F3B608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3AAFBF79" w14:textId="77777777" w:rsidR="001B58EE" w:rsidRDefault="001B58EE" w:rsidP="001B58EE">
      <w:pPr>
        <w:tabs>
          <w:tab w:val="left" w:pos="6165"/>
        </w:tabs>
        <w:spacing w:after="0"/>
        <w:rPr>
          <w:rFonts w:ascii="TH SarabunPSK" w:hAnsi="TH SarabunPSK" w:cs="TH SarabunPSK"/>
          <w:sz w:val="32"/>
          <w:szCs w:val="32"/>
        </w:rPr>
      </w:pPr>
    </w:p>
    <w:p w14:paraId="03516A57" w14:textId="77777777" w:rsidR="001B58EE" w:rsidRDefault="001B58EE" w:rsidP="001B58EE">
      <w:pPr>
        <w:tabs>
          <w:tab w:val="left" w:pos="6165"/>
        </w:tabs>
        <w:jc w:val="center"/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8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5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9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29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พ.ย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.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5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9</w:t>
      </w:r>
    </w:p>
    <w:tbl>
      <w:tblPr>
        <w:tblStyle w:val="TableGrid"/>
        <w:tblW w:w="11192" w:type="dxa"/>
        <w:tblInd w:w="-426" w:type="dxa"/>
        <w:tblLook w:val="04A0" w:firstRow="1" w:lastRow="0" w:firstColumn="1" w:lastColumn="0" w:noHBand="0" w:noVBand="1"/>
      </w:tblPr>
      <w:tblGrid>
        <w:gridCol w:w="726"/>
        <w:gridCol w:w="2389"/>
        <w:gridCol w:w="2268"/>
        <w:gridCol w:w="1699"/>
        <w:gridCol w:w="2411"/>
        <w:gridCol w:w="1699"/>
      </w:tblGrid>
      <w:tr w:rsidR="001B58EE" w14:paraId="68311473" w14:textId="77777777" w:rsidTr="00A20992">
        <w:tc>
          <w:tcPr>
            <w:tcW w:w="726" w:type="dxa"/>
          </w:tcPr>
          <w:p w14:paraId="656935DD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389" w:type="dxa"/>
          </w:tcPr>
          <w:p w14:paraId="10444A37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26DFCBD1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699" w:type="dxa"/>
          </w:tcPr>
          <w:p w14:paraId="729ACE5D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11" w:type="dxa"/>
          </w:tcPr>
          <w:p w14:paraId="37EBC3E4" w14:textId="77777777" w:rsidR="001B58EE" w:rsidRPr="002445E4" w:rsidRDefault="001B58EE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99" w:type="dxa"/>
          </w:tcPr>
          <w:p w14:paraId="6AC6D047" w14:textId="77777777" w:rsidR="001B58EE" w:rsidRDefault="001B58EE" w:rsidP="00A2099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B58EE" w14:paraId="72DC10C1" w14:textId="77777777" w:rsidTr="00A20992">
        <w:tc>
          <w:tcPr>
            <w:tcW w:w="726" w:type="dxa"/>
          </w:tcPr>
          <w:p w14:paraId="3DEA65E8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87</w:t>
            </w:r>
          </w:p>
        </w:tc>
        <w:tc>
          <w:tcPr>
            <w:tcW w:w="2389" w:type="dxa"/>
          </w:tcPr>
          <w:p w14:paraId="64543EDC" w14:textId="77777777" w:rsidR="001B58EE" w:rsidRPr="00A06408" w:rsidRDefault="001B58EE" w:rsidP="00A20992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มะรอพี  บือราเฮง</w:t>
            </w:r>
          </w:p>
        </w:tc>
        <w:tc>
          <w:tcPr>
            <w:tcW w:w="2268" w:type="dxa"/>
          </w:tcPr>
          <w:p w14:paraId="0EFC6600" w14:textId="77777777" w:rsidR="001B58EE" w:rsidRPr="00C63158" w:rsidRDefault="001B58EE" w:rsidP="00A20992">
            <w:pPr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3-9612-00139-66-2</w:t>
            </w:r>
          </w:p>
        </w:tc>
        <w:tc>
          <w:tcPr>
            <w:tcW w:w="1699" w:type="dxa"/>
          </w:tcPr>
          <w:p w14:paraId="03E1CCF2" w14:textId="77777777" w:rsidR="001B58EE" w:rsidRPr="0040327C" w:rsidRDefault="001B58EE" w:rsidP="00A20992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3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พฤศจิกายน 25</w:t>
            </w:r>
            <w:r>
              <w:rPr>
                <w:rFonts w:ascii="TH SarabunPSK" w:hAnsi="TH SarabunPSK" w:cs="TH SarabunPSK"/>
                <w:sz w:val="32"/>
                <w:szCs w:val="32"/>
              </w:rPr>
              <w:t>24</w:t>
            </w:r>
          </w:p>
        </w:tc>
        <w:tc>
          <w:tcPr>
            <w:tcW w:w="2411" w:type="dxa"/>
          </w:tcPr>
          <w:p w14:paraId="08800336" w14:textId="77777777" w:rsidR="001B58EE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H550764</w:t>
            </w:r>
          </w:p>
          <w:p w14:paraId="3207D0EF" w14:textId="77777777" w:rsidR="001B58EE" w:rsidRDefault="001B58EE" w:rsidP="00A20992">
            <w:pPr>
              <w:tabs>
                <w:tab w:val="right" w:pos="2476"/>
              </w:tabs>
              <w:ind w:left="-106" w:right="-108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(วันหมดอายุ 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4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2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008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)</w:t>
            </w:r>
          </w:p>
        </w:tc>
        <w:tc>
          <w:tcPr>
            <w:tcW w:w="1699" w:type="dxa"/>
          </w:tcPr>
          <w:p w14:paraId="70E74201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7F7BA7A2" w14:textId="77777777" w:rsidR="001B58EE" w:rsidRDefault="001B58EE" w:rsidP="001B58EE">
      <w:pPr>
        <w:tabs>
          <w:tab w:val="left" w:pos="6165"/>
        </w:tabs>
        <w:spacing w:after="0"/>
        <w:rPr>
          <w:rFonts w:ascii="TH SarabunPSK" w:hAnsi="TH SarabunPSK" w:cs="TH SarabunPSK"/>
          <w:sz w:val="32"/>
          <w:szCs w:val="32"/>
        </w:rPr>
      </w:pPr>
    </w:p>
    <w:p w14:paraId="45DAE4DE" w14:textId="77777777" w:rsidR="001B58EE" w:rsidRDefault="001B58EE" w:rsidP="001B58EE">
      <w:pPr>
        <w:tabs>
          <w:tab w:val="left" w:pos="6165"/>
        </w:tabs>
        <w:jc w:val="center"/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1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0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18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ม.ค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.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0</w:t>
      </w:r>
    </w:p>
    <w:tbl>
      <w:tblPr>
        <w:tblStyle w:val="TableGrid"/>
        <w:tblW w:w="11192" w:type="dxa"/>
        <w:tblInd w:w="-426" w:type="dxa"/>
        <w:tblLook w:val="04A0" w:firstRow="1" w:lastRow="0" w:firstColumn="1" w:lastColumn="0" w:noHBand="0" w:noVBand="1"/>
      </w:tblPr>
      <w:tblGrid>
        <w:gridCol w:w="726"/>
        <w:gridCol w:w="2389"/>
        <w:gridCol w:w="2268"/>
        <w:gridCol w:w="1699"/>
        <w:gridCol w:w="2411"/>
        <w:gridCol w:w="1699"/>
      </w:tblGrid>
      <w:tr w:rsidR="001B58EE" w14:paraId="5827E6FB" w14:textId="77777777" w:rsidTr="00A20992">
        <w:tc>
          <w:tcPr>
            <w:tcW w:w="726" w:type="dxa"/>
          </w:tcPr>
          <w:p w14:paraId="798AEB97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389" w:type="dxa"/>
          </w:tcPr>
          <w:p w14:paraId="617D02FA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13E82C3B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699" w:type="dxa"/>
          </w:tcPr>
          <w:p w14:paraId="4CF58D21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11" w:type="dxa"/>
          </w:tcPr>
          <w:p w14:paraId="0333FF96" w14:textId="77777777" w:rsidR="001B58EE" w:rsidRPr="002445E4" w:rsidRDefault="001B58EE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99" w:type="dxa"/>
          </w:tcPr>
          <w:p w14:paraId="7CE0D3BD" w14:textId="77777777" w:rsidR="001B58EE" w:rsidRDefault="001B58EE" w:rsidP="00A2099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B58EE" w14:paraId="7549F646" w14:textId="77777777" w:rsidTr="00A20992">
        <w:tc>
          <w:tcPr>
            <w:tcW w:w="726" w:type="dxa"/>
          </w:tcPr>
          <w:p w14:paraId="0DD51C8E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88</w:t>
            </w:r>
          </w:p>
        </w:tc>
        <w:tc>
          <w:tcPr>
            <w:tcW w:w="2389" w:type="dxa"/>
          </w:tcPr>
          <w:p w14:paraId="43B5203E" w14:textId="77777777" w:rsidR="001B58EE" w:rsidRPr="00A06408" w:rsidRDefault="001B58EE" w:rsidP="00A20992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มะรอมือลี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าแจกาซอ</w:t>
            </w:r>
          </w:p>
        </w:tc>
        <w:tc>
          <w:tcPr>
            <w:tcW w:w="2268" w:type="dxa"/>
          </w:tcPr>
          <w:p w14:paraId="16A2CE41" w14:textId="77777777" w:rsidR="001B58EE" w:rsidRPr="00C63158" w:rsidRDefault="001B58EE" w:rsidP="00A20992">
            <w:pPr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3-96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3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0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333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66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4</w:t>
            </w:r>
          </w:p>
        </w:tc>
        <w:tc>
          <w:tcPr>
            <w:tcW w:w="1699" w:type="dxa"/>
          </w:tcPr>
          <w:p w14:paraId="7ECF6462" w14:textId="77777777" w:rsidR="001B58EE" w:rsidRPr="0040327C" w:rsidRDefault="001B58EE" w:rsidP="00A20992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6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ธันวาคม 25</w:t>
            </w:r>
            <w:r>
              <w:rPr>
                <w:rFonts w:ascii="TH SarabunPSK" w:hAnsi="TH SarabunPSK" w:cs="TH SarabunPSK"/>
                <w:sz w:val="32"/>
                <w:szCs w:val="32"/>
              </w:rPr>
              <w:t>26</w:t>
            </w:r>
          </w:p>
        </w:tc>
        <w:tc>
          <w:tcPr>
            <w:tcW w:w="2411" w:type="dxa"/>
          </w:tcPr>
          <w:p w14:paraId="754AFC75" w14:textId="77777777" w:rsidR="001B58EE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58C41441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29DA93D0" w14:textId="77777777" w:rsidR="00512AAA" w:rsidRDefault="00512AAA" w:rsidP="001B58EE">
      <w:pPr>
        <w:tabs>
          <w:tab w:val="left" w:pos="6165"/>
        </w:tabs>
        <w:spacing w:after="0"/>
        <w:rPr>
          <w:rFonts w:ascii="TH SarabunPSK" w:hAnsi="TH SarabunPSK" w:cs="TH SarabunPSK"/>
          <w:sz w:val="32"/>
          <w:szCs w:val="32"/>
        </w:rPr>
      </w:pPr>
    </w:p>
    <w:p w14:paraId="41654D75" w14:textId="77777777" w:rsidR="001B58EE" w:rsidRDefault="001B58EE" w:rsidP="001B58EE">
      <w:pPr>
        <w:tabs>
          <w:tab w:val="left" w:pos="6165"/>
        </w:tabs>
        <w:jc w:val="center"/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0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18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ม.ค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.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0</w:t>
      </w:r>
    </w:p>
    <w:tbl>
      <w:tblPr>
        <w:tblStyle w:val="TableGrid"/>
        <w:tblW w:w="11192" w:type="dxa"/>
        <w:tblInd w:w="-426" w:type="dxa"/>
        <w:tblLook w:val="04A0" w:firstRow="1" w:lastRow="0" w:firstColumn="1" w:lastColumn="0" w:noHBand="0" w:noVBand="1"/>
      </w:tblPr>
      <w:tblGrid>
        <w:gridCol w:w="726"/>
        <w:gridCol w:w="2389"/>
        <w:gridCol w:w="2268"/>
        <w:gridCol w:w="1699"/>
        <w:gridCol w:w="2411"/>
        <w:gridCol w:w="1699"/>
      </w:tblGrid>
      <w:tr w:rsidR="001B58EE" w14:paraId="1DEBE19E" w14:textId="77777777" w:rsidTr="00A20992">
        <w:tc>
          <w:tcPr>
            <w:tcW w:w="726" w:type="dxa"/>
          </w:tcPr>
          <w:p w14:paraId="66595280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389" w:type="dxa"/>
          </w:tcPr>
          <w:p w14:paraId="0BBEDFE8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34A06DDF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699" w:type="dxa"/>
          </w:tcPr>
          <w:p w14:paraId="09A3CC65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11" w:type="dxa"/>
          </w:tcPr>
          <w:p w14:paraId="6BE503FF" w14:textId="77777777" w:rsidR="001B58EE" w:rsidRPr="002445E4" w:rsidRDefault="001B58EE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99" w:type="dxa"/>
          </w:tcPr>
          <w:p w14:paraId="4BD74E83" w14:textId="77777777" w:rsidR="001B58EE" w:rsidRDefault="001B58EE" w:rsidP="00A2099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B58EE" w14:paraId="301471D8" w14:textId="77777777" w:rsidTr="00A20992">
        <w:tc>
          <w:tcPr>
            <w:tcW w:w="726" w:type="dxa"/>
          </w:tcPr>
          <w:p w14:paraId="7D3B1EB2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lastRenderedPageBreak/>
              <w:t>89</w:t>
            </w:r>
          </w:p>
        </w:tc>
        <w:tc>
          <w:tcPr>
            <w:tcW w:w="2389" w:type="dxa"/>
          </w:tcPr>
          <w:p w14:paraId="60158A9F" w14:textId="77777777" w:rsidR="001B58EE" w:rsidRPr="00A06408" w:rsidRDefault="001B58EE" w:rsidP="00A20992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มะรุดิง  สามะ</w:t>
            </w:r>
          </w:p>
        </w:tc>
        <w:tc>
          <w:tcPr>
            <w:tcW w:w="2268" w:type="dxa"/>
          </w:tcPr>
          <w:p w14:paraId="3573EE9F" w14:textId="77777777" w:rsidR="001B58EE" w:rsidRPr="00C63158" w:rsidRDefault="001B58EE" w:rsidP="00A20992">
            <w:pPr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3-9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403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001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84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6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</w:t>
            </w:r>
          </w:p>
        </w:tc>
        <w:tc>
          <w:tcPr>
            <w:tcW w:w="1699" w:type="dxa"/>
          </w:tcPr>
          <w:p w14:paraId="3B962314" w14:textId="77777777" w:rsidR="001B58EE" w:rsidRPr="0040327C" w:rsidRDefault="001B58EE" w:rsidP="00A20992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เมษายน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5</w:t>
            </w:r>
            <w:r>
              <w:rPr>
                <w:rFonts w:ascii="TH SarabunPSK" w:hAnsi="TH SarabunPSK" w:cs="TH SarabunPSK"/>
                <w:sz w:val="32"/>
                <w:szCs w:val="32"/>
              </w:rPr>
              <w:t>24</w:t>
            </w:r>
          </w:p>
        </w:tc>
        <w:tc>
          <w:tcPr>
            <w:tcW w:w="2411" w:type="dxa"/>
          </w:tcPr>
          <w:p w14:paraId="09CC7D87" w14:textId="77777777" w:rsidR="001B58EE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W640889</w:t>
            </w:r>
          </w:p>
          <w:p w14:paraId="04F84D8F" w14:textId="77777777" w:rsidR="001B58EE" w:rsidRDefault="001B58EE" w:rsidP="00A20992">
            <w:pPr>
              <w:tabs>
                <w:tab w:val="center" w:pos="1238"/>
                <w:tab w:val="right" w:pos="2476"/>
              </w:tabs>
              <w:ind w:left="-106" w:right="-108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(วันหมดอายุ 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5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10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011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)</w:t>
            </w:r>
          </w:p>
        </w:tc>
        <w:tc>
          <w:tcPr>
            <w:tcW w:w="1699" w:type="dxa"/>
          </w:tcPr>
          <w:p w14:paraId="44C40C30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1B602E3B" w14:textId="77777777" w:rsidR="001B58EE" w:rsidRDefault="001B58EE" w:rsidP="001B58EE">
      <w:pPr>
        <w:tabs>
          <w:tab w:val="left" w:pos="6165"/>
        </w:tabs>
        <w:spacing w:after="0"/>
        <w:rPr>
          <w:rFonts w:ascii="TH SarabunPSK" w:hAnsi="TH SarabunPSK" w:cs="TH SarabunPSK"/>
          <w:sz w:val="32"/>
          <w:szCs w:val="32"/>
        </w:rPr>
      </w:pPr>
    </w:p>
    <w:p w14:paraId="53DA6134" w14:textId="77777777" w:rsidR="001B58EE" w:rsidRDefault="001B58EE" w:rsidP="001B58EE">
      <w:pPr>
        <w:tabs>
          <w:tab w:val="left" w:pos="6165"/>
        </w:tabs>
        <w:jc w:val="center"/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3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0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2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ก.พ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.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0</w:t>
      </w:r>
    </w:p>
    <w:tbl>
      <w:tblPr>
        <w:tblStyle w:val="TableGrid"/>
        <w:tblW w:w="11192" w:type="dxa"/>
        <w:tblInd w:w="-426" w:type="dxa"/>
        <w:tblLook w:val="04A0" w:firstRow="1" w:lastRow="0" w:firstColumn="1" w:lastColumn="0" w:noHBand="0" w:noVBand="1"/>
      </w:tblPr>
      <w:tblGrid>
        <w:gridCol w:w="726"/>
        <w:gridCol w:w="2389"/>
        <w:gridCol w:w="2268"/>
        <w:gridCol w:w="1699"/>
        <w:gridCol w:w="2411"/>
        <w:gridCol w:w="1699"/>
      </w:tblGrid>
      <w:tr w:rsidR="001B58EE" w14:paraId="2B59236B" w14:textId="77777777" w:rsidTr="00A20992">
        <w:tc>
          <w:tcPr>
            <w:tcW w:w="726" w:type="dxa"/>
          </w:tcPr>
          <w:p w14:paraId="7BCFE493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389" w:type="dxa"/>
          </w:tcPr>
          <w:p w14:paraId="7180CFB0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75AC8F8A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699" w:type="dxa"/>
          </w:tcPr>
          <w:p w14:paraId="780BA408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11" w:type="dxa"/>
          </w:tcPr>
          <w:p w14:paraId="71A0AD55" w14:textId="77777777" w:rsidR="001B58EE" w:rsidRPr="002445E4" w:rsidRDefault="001B58EE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99" w:type="dxa"/>
          </w:tcPr>
          <w:p w14:paraId="3C267B68" w14:textId="77777777" w:rsidR="001B58EE" w:rsidRDefault="001B58EE" w:rsidP="00A2099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B58EE" w14:paraId="731DFC86" w14:textId="77777777" w:rsidTr="00A20992">
        <w:tc>
          <w:tcPr>
            <w:tcW w:w="726" w:type="dxa"/>
          </w:tcPr>
          <w:p w14:paraId="15B08329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90</w:t>
            </w:r>
          </w:p>
        </w:tc>
        <w:tc>
          <w:tcPr>
            <w:tcW w:w="2389" w:type="dxa"/>
          </w:tcPr>
          <w:p w14:paraId="2FA473B8" w14:textId="77777777" w:rsidR="001B58EE" w:rsidRPr="00A06408" w:rsidRDefault="001B58EE" w:rsidP="00A20992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มนูญ  ชัยชนะ หรืออเนก หรือเอนก หรือต๋อย หรือต้อย  ซานฟราน</w:t>
            </w:r>
          </w:p>
        </w:tc>
        <w:tc>
          <w:tcPr>
            <w:tcW w:w="2268" w:type="dxa"/>
          </w:tcPr>
          <w:p w14:paraId="52F819AF" w14:textId="77777777" w:rsidR="001B58EE" w:rsidRPr="00C63158" w:rsidRDefault="001B58EE" w:rsidP="00A20992">
            <w:pPr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3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1006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1119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8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6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3</w:t>
            </w:r>
          </w:p>
        </w:tc>
        <w:tc>
          <w:tcPr>
            <w:tcW w:w="1699" w:type="dxa"/>
          </w:tcPr>
          <w:p w14:paraId="12FE1F20" w14:textId="77777777" w:rsidR="001B58EE" w:rsidRPr="0040327C" w:rsidRDefault="001B58EE" w:rsidP="00A20992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5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ตุลาคม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  <w:r>
              <w:rPr>
                <w:rFonts w:ascii="TH SarabunPSK" w:hAnsi="TH SarabunPSK" w:cs="TH SarabunPSK"/>
                <w:sz w:val="32"/>
                <w:szCs w:val="32"/>
              </w:rPr>
              <w:t>498</w:t>
            </w:r>
          </w:p>
        </w:tc>
        <w:tc>
          <w:tcPr>
            <w:tcW w:w="2411" w:type="dxa"/>
          </w:tcPr>
          <w:p w14:paraId="39FCCC37" w14:textId="77777777" w:rsidR="001B58EE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32333FA9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606DA17B" w14:textId="1FB3A0C7" w:rsidR="001B58EE" w:rsidRDefault="001B58EE" w:rsidP="001B58EE">
      <w:pPr>
        <w:tabs>
          <w:tab w:val="left" w:pos="6165"/>
        </w:tabs>
        <w:spacing w:after="0"/>
        <w:rPr>
          <w:rFonts w:ascii="TH SarabunPSK" w:hAnsi="TH SarabunPSK" w:cs="TH SarabunPSK"/>
          <w:sz w:val="32"/>
          <w:szCs w:val="32"/>
        </w:rPr>
      </w:pPr>
    </w:p>
    <w:p w14:paraId="68D8CED0" w14:textId="77777777" w:rsidR="001B58EE" w:rsidRDefault="001B58EE" w:rsidP="001B58EE">
      <w:pPr>
        <w:tabs>
          <w:tab w:val="left" w:pos="6165"/>
        </w:tabs>
        <w:jc w:val="center"/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4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0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2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เม.ย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.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0</w:t>
      </w:r>
    </w:p>
    <w:tbl>
      <w:tblPr>
        <w:tblStyle w:val="TableGrid"/>
        <w:tblW w:w="11192" w:type="dxa"/>
        <w:tblInd w:w="-426" w:type="dxa"/>
        <w:tblLook w:val="04A0" w:firstRow="1" w:lastRow="0" w:firstColumn="1" w:lastColumn="0" w:noHBand="0" w:noVBand="1"/>
      </w:tblPr>
      <w:tblGrid>
        <w:gridCol w:w="726"/>
        <w:gridCol w:w="2382"/>
        <w:gridCol w:w="2262"/>
        <w:gridCol w:w="1696"/>
        <w:gridCol w:w="2431"/>
        <w:gridCol w:w="1695"/>
      </w:tblGrid>
      <w:tr w:rsidR="001B58EE" w14:paraId="5B8AE7E7" w14:textId="77777777" w:rsidTr="00A20992">
        <w:tc>
          <w:tcPr>
            <w:tcW w:w="726" w:type="dxa"/>
          </w:tcPr>
          <w:p w14:paraId="6082E750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389" w:type="dxa"/>
          </w:tcPr>
          <w:p w14:paraId="18F0DB88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6B22A05C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699" w:type="dxa"/>
          </w:tcPr>
          <w:p w14:paraId="2A6ECCDA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11" w:type="dxa"/>
          </w:tcPr>
          <w:p w14:paraId="77B5A288" w14:textId="77777777" w:rsidR="001B58EE" w:rsidRPr="002445E4" w:rsidRDefault="001B58EE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99" w:type="dxa"/>
          </w:tcPr>
          <w:p w14:paraId="0E29255C" w14:textId="77777777" w:rsidR="001B58EE" w:rsidRDefault="001B58EE" w:rsidP="00A2099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B58EE" w14:paraId="61BF4F31" w14:textId="77777777" w:rsidTr="00A20992">
        <w:tc>
          <w:tcPr>
            <w:tcW w:w="726" w:type="dxa"/>
          </w:tcPr>
          <w:p w14:paraId="7AEF6C92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91</w:t>
            </w:r>
          </w:p>
        </w:tc>
        <w:tc>
          <w:tcPr>
            <w:tcW w:w="2389" w:type="dxa"/>
          </w:tcPr>
          <w:p w14:paraId="4E250D35" w14:textId="77777777" w:rsidR="001B58EE" w:rsidRPr="00A06408" w:rsidRDefault="001B58EE" w:rsidP="00A20992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มูฮำมัด  ขาเดร์</w:t>
            </w:r>
          </w:p>
        </w:tc>
        <w:tc>
          <w:tcPr>
            <w:tcW w:w="2268" w:type="dxa"/>
          </w:tcPr>
          <w:p w14:paraId="7E7880F1" w14:textId="77777777" w:rsidR="001B58EE" w:rsidRPr="00C63158" w:rsidRDefault="001B58EE" w:rsidP="00A20992">
            <w:pPr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3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9605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499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9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9</w:t>
            </w:r>
          </w:p>
        </w:tc>
        <w:tc>
          <w:tcPr>
            <w:tcW w:w="1699" w:type="dxa"/>
          </w:tcPr>
          <w:p w14:paraId="6FF7A3D2" w14:textId="77777777" w:rsidR="001B58EE" w:rsidRPr="0040327C" w:rsidRDefault="001B58EE" w:rsidP="00A20992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5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กรกฎาคม2</w:t>
            </w:r>
            <w:r>
              <w:rPr>
                <w:rFonts w:ascii="TH SarabunPSK" w:hAnsi="TH SarabunPSK" w:cs="TH SarabunPSK"/>
                <w:sz w:val="32"/>
                <w:szCs w:val="32"/>
              </w:rPr>
              <w:t>520</w:t>
            </w:r>
          </w:p>
        </w:tc>
        <w:tc>
          <w:tcPr>
            <w:tcW w:w="2411" w:type="dxa"/>
          </w:tcPr>
          <w:p w14:paraId="0A549C50" w14:textId="77777777" w:rsidR="001B58EE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I369615</w:t>
            </w:r>
          </w:p>
          <w:p w14:paraId="6AFD67A0" w14:textId="77777777" w:rsidR="001B58EE" w:rsidRDefault="001B58EE" w:rsidP="00A20992">
            <w:pPr>
              <w:tabs>
                <w:tab w:val="right" w:pos="2476"/>
              </w:tabs>
              <w:ind w:left="-106" w:right="-108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(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วันหมดอายุ 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4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12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002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)</w:t>
            </w:r>
          </w:p>
        </w:tc>
        <w:tc>
          <w:tcPr>
            <w:tcW w:w="1699" w:type="dxa"/>
          </w:tcPr>
          <w:p w14:paraId="167D58AB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3BEA3284" w14:textId="77777777" w:rsidTr="00A20992">
        <w:tc>
          <w:tcPr>
            <w:tcW w:w="726" w:type="dxa"/>
          </w:tcPr>
          <w:p w14:paraId="034DF80D" w14:textId="77777777" w:rsidR="001B58EE" w:rsidRPr="00903B46" w:rsidRDefault="001B58EE" w:rsidP="00A20992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 w:rsidRPr="00903B46">
              <w:rPr>
                <w:rFonts w:ascii="TH SarabunPSK" w:hAnsi="TH SarabunPSK" w:cs="TH SarabunPSK"/>
                <w:sz w:val="32"/>
                <w:szCs w:val="32"/>
              </w:rPr>
              <w:t>92</w:t>
            </w:r>
          </w:p>
        </w:tc>
        <w:tc>
          <w:tcPr>
            <w:tcW w:w="2389" w:type="dxa"/>
          </w:tcPr>
          <w:p w14:paraId="6131B7C1" w14:textId="77777777" w:rsidR="001B58EE" w:rsidRPr="0043009B" w:rsidRDefault="001B58EE" w:rsidP="00A20992">
            <w:pPr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  <w:cs/>
              </w:rPr>
            </w:pPr>
            <w:r w:rsidRPr="0043009B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นายอาแว  สามะ</w:t>
            </w:r>
          </w:p>
        </w:tc>
        <w:tc>
          <w:tcPr>
            <w:tcW w:w="2268" w:type="dxa"/>
          </w:tcPr>
          <w:p w14:paraId="4B634753" w14:textId="77777777" w:rsidR="001B58EE" w:rsidRPr="0043009B" w:rsidRDefault="001B58EE" w:rsidP="00A20992">
            <w:pPr>
              <w:jc w:val="center"/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</w:pPr>
            <w:r w:rsidRPr="0043009B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1</w:t>
            </w:r>
            <w:r w:rsidRPr="0043009B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-</w:t>
            </w:r>
            <w:r w:rsidRPr="0043009B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9605</w:t>
            </w:r>
            <w:r w:rsidRPr="0043009B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-0</w:t>
            </w:r>
            <w:r w:rsidRPr="0043009B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0142</w:t>
            </w:r>
            <w:r w:rsidRPr="0043009B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-</w:t>
            </w:r>
            <w:r w:rsidRPr="0043009B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05</w:t>
            </w:r>
            <w:r w:rsidRPr="0043009B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-</w:t>
            </w:r>
            <w:r w:rsidRPr="0043009B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0</w:t>
            </w:r>
          </w:p>
        </w:tc>
        <w:tc>
          <w:tcPr>
            <w:tcW w:w="1699" w:type="dxa"/>
          </w:tcPr>
          <w:p w14:paraId="3AB40E53" w14:textId="77777777" w:rsidR="001B58EE" w:rsidRPr="0043009B" w:rsidRDefault="001B58EE" w:rsidP="00A20992">
            <w:pPr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43009B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>2</w:t>
            </w:r>
            <w:r w:rsidRPr="0043009B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 xml:space="preserve"> มีนาคม </w:t>
            </w:r>
            <w:r w:rsidRPr="0043009B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br/>
            </w:r>
            <w:r w:rsidRPr="0043009B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2</w:t>
            </w:r>
            <w:r w:rsidRPr="0043009B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>532</w:t>
            </w:r>
          </w:p>
        </w:tc>
        <w:tc>
          <w:tcPr>
            <w:tcW w:w="2411" w:type="dxa"/>
          </w:tcPr>
          <w:p w14:paraId="28965175" w14:textId="77777777" w:rsidR="001B58EE" w:rsidRPr="0043009B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</w:pPr>
            <w:r w:rsidRPr="0043009B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29BFBE09" w14:textId="10A4FE60" w:rsidR="001B58EE" w:rsidRPr="00036FF1" w:rsidRDefault="0043009B" w:rsidP="0043009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036FF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เพิกถอนออกจากรายชื่อบุคคล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br/>
            </w:r>
            <w:r w:rsidRPr="00036FF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ที่ถูกกำหนด ตามประกาศ 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br/>
            </w:r>
            <w:r w:rsidRPr="00036FF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พ.ปกร.ที่ 5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>/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</w:rPr>
              <w:t>2566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</w:rPr>
              <w:br/>
            </w:r>
            <w:r w:rsidRPr="00036FF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ลว. 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</w:rPr>
              <w:t>2</w:t>
            </w:r>
            <w:r w:rsidRPr="00036FF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 มิ.ย. 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</w:rPr>
              <w:t>2566</w:t>
            </w:r>
          </w:p>
        </w:tc>
      </w:tr>
      <w:tr w:rsidR="001B58EE" w14:paraId="1B5550D4" w14:textId="77777777" w:rsidTr="00A20992">
        <w:tc>
          <w:tcPr>
            <w:tcW w:w="726" w:type="dxa"/>
          </w:tcPr>
          <w:p w14:paraId="22A0C43A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93</w:t>
            </w:r>
          </w:p>
        </w:tc>
        <w:tc>
          <w:tcPr>
            <w:tcW w:w="2389" w:type="dxa"/>
          </w:tcPr>
          <w:p w14:paraId="0C94A97C" w14:textId="77777777" w:rsidR="001B58EE" w:rsidRPr="00643F90" w:rsidRDefault="001B58EE" w:rsidP="00A20992">
            <w:pPr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มาหะมะซอบือรี กรือสง</w:t>
            </w:r>
          </w:p>
        </w:tc>
        <w:tc>
          <w:tcPr>
            <w:tcW w:w="2268" w:type="dxa"/>
          </w:tcPr>
          <w:p w14:paraId="3E36A74E" w14:textId="77777777" w:rsidR="001B58EE" w:rsidRPr="00C63158" w:rsidRDefault="001B58EE" w:rsidP="00A20992">
            <w:pPr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3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9605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370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65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</w:t>
            </w:r>
          </w:p>
        </w:tc>
        <w:tc>
          <w:tcPr>
            <w:tcW w:w="1699" w:type="dxa"/>
          </w:tcPr>
          <w:p w14:paraId="51BD2A16" w14:textId="77777777" w:rsidR="001B58EE" w:rsidRPr="00643F90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มีนาคม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  <w:r>
              <w:rPr>
                <w:rFonts w:ascii="TH SarabunPSK" w:hAnsi="TH SarabunPSK" w:cs="TH SarabunPSK"/>
                <w:sz w:val="32"/>
                <w:szCs w:val="32"/>
              </w:rPr>
              <w:t>523</w:t>
            </w:r>
          </w:p>
        </w:tc>
        <w:tc>
          <w:tcPr>
            <w:tcW w:w="2411" w:type="dxa"/>
          </w:tcPr>
          <w:p w14:paraId="61046428" w14:textId="77777777" w:rsidR="001B58EE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H429909</w:t>
            </w:r>
          </w:p>
          <w:p w14:paraId="00834E64" w14:textId="77777777" w:rsidR="001B58EE" w:rsidRPr="00643F90" w:rsidRDefault="001B58EE" w:rsidP="00A20992">
            <w:pPr>
              <w:tabs>
                <w:tab w:val="center" w:pos="1238"/>
                <w:tab w:val="right" w:pos="2476"/>
              </w:tabs>
              <w:ind w:left="-106" w:right="-108"/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(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วันหมดอายุ 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13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7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005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)</w:t>
            </w:r>
          </w:p>
        </w:tc>
        <w:tc>
          <w:tcPr>
            <w:tcW w:w="1699" w:type="dxa"/>
          </w:tcPr>
          <w:p w14:paraId="48630F78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4E0BDE88" w14:textId="77777777" w:rsidTr="00A20992">
        <w:tc>
          <w:tcPr>
            <w:tcW w:w="726" w:type="dxa"/>
          </w:tcPr>
          <w:p w14:paraId="330A98FA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94</w:t>
            </w:r>
          </w:p>
        </w:tc>
        <w:tc>
          <w:tcPr>
            <w:tcW w:w="2389" w:type="dxa"/>
          </w:tcPr>
          <w:p w14:paraId="389B7EFF" w14:textId="77777777" w:rsidR="001B58EE" w:rsidRPr="00A06408" w:rsidRDefault="001B58EE" w:rsidP="00A20992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อารง  ดือราแม</w:t>
            </w:r>
          </w:p>
        </w:tc>
        <w:tc>
          <w:tcPr>
            <w:tcW w:w="2268" w:type="dxa"/>
          </w:tcPr>
          <w:p w14:paraId="4063BDC0" w14:textId="77777777" w:rsidR="001B58EE" w:rsidRPr="00C63158" w:rsidRDefault="001B58EE" w:rsidP="00A20992">
            <w:pPr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3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9605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462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83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</w:t>
            </w:r>
          </w:p>
        </w:tc>
        <w:tc>
          <w:tcPr>
            <w:tcW w:w="1699" w:type="dxa"/>
          </w:tcPr>
          <w:p w14:paraId="4D7342AB" w14:textId="77777777" w:rsidR="001B58EE" w:rsidRPr="0040327C" w:rsidRDefault="001B58EE" w:rsidP="00A20992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1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มกราคม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  <w:r>
              <w:rPr>
                <w:rFonts w:ascii="TH SarabunPSK" w:hAnsi="TH SarabunPSK" w:cs="TH SarabunPSK"/>
                <w:sz w:val="32"/>
                <w:szCs w:val="32"/>
              </w:rPr>
              <w:t>511</w:t>
            </w:r>
          </w:p>
        </w:tc>
        <w:tc>
          <w:tcPr>
            <w:tcW w:w="2411" w:type="dxa"/>
          </w:tcPr>
          <w:p w14:paraId="59D184BE" w14:textId="77777777" w:rsidR="001B58EE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55DE5912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08E88E51" w14:textId="77777777" w:rsidTr="00A20992">
        <w:tc>
          <w:tcPr>
            <w:tcW w:w="726" w:type="dxa"/>
          </w:tcPr>
          <w:p w14:paraId="3864DCD3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lastRenderedPageBreak/>
              <w:t>95</w:t>
            </w:r>
          </w:p>
        </w:tc>
        <w:tc>
          <w:tcPr>
            <w:tcW w:w="2389" w:type="dxa"/>
          </w:tcPr>
          <w:p w14:paraId="10786731" w14:textId="77777777" w:rsidR="001B58EE" w:rsidRPr="00643F90" w:rsidRDefault="001B58EE" w:rsidP="00A20992">
            <w:pPr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ไรนาอาบีเด็ง  สามะ</w:t>
            </w:r>
          </w:p>
        </w:tc>
        <w:tc>
          <w:tcPr>
            <w:tcW w:w="2268" w:type="dxa"/>
          </w:tcPr>
          <w:p w14:paraId="761B82C9" w14:textId="77777777" w:rsidR="001B58EE" w:rsidRPr="00C63158" w:rsidRDefault="001B58EE" w:rsidP="00A20992">
            <w:pPr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3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9601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366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19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4</w:t>
            </w:r>
          </w:p>
        </w:tc>
        <w:tc>
          <w:tcPr>
            <w:tcW w:w="1699" w:type="dxa"/>
          </w:tcPr>
          <w:p w14:paraId="18755DDF" w14:textId="77777777" w:rsidR="001B58EE" w:rsidRPr="00643F90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2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พฤษภาคม2</w:t>
            </w:r>
            <w:r>
              <w:rPr>
                <w:rFonts w:ascii="TH SarabunPSK" w:hAnsi="TH SarabunPSK" w:cs="TH SarabunPSK"/>
                <w:sz w:val="32"/>
                <w:szCs w:val="32"/>
              </w:rPr>
              <w:t>524</w:t>
            </w:r>
          </w:p>
        </w:tc>
        <w:tc>
          <w:tcPr>
            <w:tcW w:w="2411" w:type="dxa"/>
          </w:tcPr>
          <w:p w14:paraId="699EE96F" w14:textId="77777777" w:rsidR="001B58EE" w:rsidRDefault="001B58EE" w:rsidP="00A20992">
            <w:pPr>
              <w:tabs>
                <w:tab w:val="left" w:pos="301"/>
              </w:tabs>
              <w:ind w:left="319" w:hanging="319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.</w:t>
            </w:r>
            <w:r>
              <w:rPr>
                <w:rFonts w:ascii="TH SarabunPSK" w:hAnsi="TH SarabunPSK" w:cs="TH SarabunPSK"/>
                <w:sz w:val="32"/>
                <w:szCs w:val="32"/>
              </w:rPr>
              <w:tab/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M419238</w:t>
            </w:r>
            <w:r>
              <w:rPr>
                <w:rFonts w:ascii="TH SarabunPSK" w:hAnsi="TH SarabunPSK" w:cs="TH SarabunPSK"/>
                <w:sz w:val="32"/>
                <w:szCs w:val="32"/>
              </w:rPr>
              <w:br/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วันหมดอายุ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18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1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006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)</w:t>
            </w:r>
          </w:p>
          <w:p w14:paraId="106E34B9" w14:textId="77777777" w:rsidR="001B58EE" w:rsidRPr="00643F90" w:rsidRDefault="001B58EE" w:rsidP="00A20992">
            <w:pPr>
              <w:tabs>
                <w:tab w:val="left" w:pos="319"/>
                <w:tab w:val="right" w:pos="2476"/>
              </w:tabs>
              <w:ind w:left="319" w:hanging="319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.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J634685</w:t>
            </w:r>
            <w:r>
              <w:rPr>
                <w:rFonts w:ascii="TH SarabunPSK" w:hAnsi="TH SarabunPSK" w:cs="TH SarabunPSK"/>
                <w:sz w:val="32"/>
                <w:szCs w:val="32"/>
              </w:rPr>
              <w:br/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วันหมดอายุ 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15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12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010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</w:tc>
        <w:tc>
          <w:tcPr>
            <w:tcW w:w="1699" w:type="dxa"/>
          </w:tcPr>
          <w:p w14:paraId="6EE9582C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4F28A830" w14:textId="77777777" w:rsidR="00C02375" w:rsidRDefault="00C02375" w:rsidP="001B58EE">
      <w:pPr>
        <w:tabs>
          <w:tab w:val="left" w:pos="6165"/>
        </w:tabs>
        <w:spacing w:after="0"/>
        <w:rPr>
          <w:rFonts w:ascii="TH SarabunPSK" w:hAnsi="TH SarabunPSK" w:cs="TH SarabunPSK"/>
          <w:sz w:val="32"/>
          <w:szCs w:val="32"/>
        </w:rPr>
      </w:pPr>
    </w:p>
    <w:p w14:paraId="55068B40" w14:textId="77777777" w:rsidR="001B58EE" w:rsidRDefault="001B58EE" w:rsidP="001B58EE">
      <w:pPr>
        <w:tabs>
          <w:tab w:val="left" w:pos="6165"/>
        </w:tabs>
        <w:jc w:val="center"/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0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30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มิ.ย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.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0</w:t>
      </w:r>
    </w:p>
    <w:tbl>
      <w:tblPr>
        <w:tblStyle w:val="TableGrid"/>
        <w:tblW w:w="11192" w:type="dxa"/>
        <w:tblInd w:w="-426" w:type="dxa"/>
        <w:tblLook w:val="04A0" w:firstRow="1" w:lastRow="0" w:firstColumn="1" w:lastColumn="0" w:noHBand="0" w:noVBand="1"/>
      </w:tblPr>
      <w:tblGrid>
        <w:gridCol w:w="726"/>
        <w:gridCol w:w="2389"/>
        <w:gridCol w:w="2268"/>
        <w:gridCol w:w="1699"/>
        <w:gridCol w:w="2411"/>
        <w:gridCol w:w="1699"/>
      </w:tblGrid>
      <w:tr w:rsidR="001B58EE" w14:paraId="2BB8BDB1" w14:textId="77777777" w:rsidTr="00A20992">
        <w:tc>
          <w:tcPr>
            <w:tcW w:w="726" w:type="dxa"/>
          </w:tcPr>
          <w:p w14:paraId="7718EE10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389" w:type="dxa"/>
          </w:tcPr>
          <w:p w14:paraId="1271D786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3465DEF6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699" w:type="dxa"/>
          </w:tcPr>
          <w:p w14:paraId="43274E72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11" w:type="dxa"/>
          </w:tcPr>
          <w:p w14:paraId="55F94567" w14:textId="77777777" w:rsidR="001B58EE" w:rsidRPr="002445E4" w:rsidRDefault="001B58EE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99" w:type="dxa"/>
          </w:tcPr>
          <w:p w14:paraId="56E86007" w14:textId="77777777" w:rsidR="001B58EE" w:rsidRDefault="001B58EE" w:rsidP="00A2099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B58EE" w14:paraId="209EF775" w14:textId="77777777" w:rsidTr="00A20992">
        <w:tc>
          <w:tcPr>
            <w:tcW w:w="726" w:type="dxa"/>
          </w:tcPr>
          <w:p w14:paraId="6951FE46" w14:textId="77777777" w:rsidR="001B58EE" w:rsidRPr="00903B46" w:rsidRDefault="001B58EE" w:rsidP="00A20992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 w:rsidRPr="00903B46">
              <w:rPr>
                <w:rFonts w:ascii="TH SarabunPSK" w:hAnsi="TH SarabunPSK" w:cs="TH SarabunPSK"/>
                <w:sz w:val="32"/>
                <w:szCs w:val="32"/>
              </w:rPr>
              <w:t>96</w:t>
            </w:r>
          </w:p>
        </w:tc>
        <w:tc>
          <w:tcPr>
            <w:tcW w:w="2389" w:type="dxa"/>
          </w:tcPr>
          <w:p w14:paraId="0994AE82" w14:textId="77777777" w:rsidR="001B58EE" w:rsidRPr="005A6FCE" w:rsidRDefault="001B58EE" w:rsidP="00A20992">
            <w:pPr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</w:pPr>
            <w:r w:rsidRPr="005A6FCE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นาย</w:t>
            </w:r>
            <w:r w:rsidRPr="005A6FCE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อัฎฮาร์  ยูกะ</w:t>
            </w:r>
          </w:p>
        </w:tc>
        <w:tc>
          <w:tcPr>
            <w:tcW w:w="2268" w:type="dxa"/>
          </w:tcPr>
          <w:p w14:paraId="27F753FF" w14:textId="77777777" w:rsidR="001B58EE" w:rsidRPr="005A6FCE" w:rsidRDefault="001B58EE" w:rsidP="00A20992">
            <w:pPr>
              <w:jc w:val="center"/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</w:pPr>
            <w:r w:rsidRPr="005A6FCE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1</w:t>
            </w:r>
            <w:r w:rsidRPr="005A6FCE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-</w:t>
            </w:r>
            <w:r w:rsidRPr="005A6FCE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9603</w:t>
            </w:r>
            <w:r w:rsidRPr="005A6FCE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-0</w:t>
            </w:r>
            <w:r w:rsidRPr="005A6FCE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0062</w:t>
            </w:r>
            <w:r w:rsidRPr="005A6FCE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-</w:t>
            </w:r>
            <w:r w:rsidRPr="005A6FCE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17</w:t>
            </w:r>
            <w:r w:rsidRPr="005A6FCE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-</w:t>
            </w:r>
            <w:r w:rsidRPr="005A6FCE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6</w:t>
            </w:r>
          </w:p>
        </w:tc>
        <w:tc>
          <w:tcPr>
            <w:tcW w:w="1699" w:type="dxa"/>
          </w:tcPr>
          <w:p w14:paraId="565E1BE7" w14:textId="77777777" w:rsidR="001B58EE" w:rsidRPr="005A6FCE" w:rsidRDefault="001B58EE" w:rsidP="00A20992">
            <w:pPr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5A6FCE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 xml:space="preserve">27 </w:t>
            </w:r>
            <w:r w:rsidRPr="005A6FCE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มิถุนายน2</w:t>
            </w:r>
            <w:r w:rsidRPr="005A6FCE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>533</w:t>
            </w:r>
          </w:p>
        </w:tc>
        <w:tc>
          <w:tcPr>
            <w:tcW w:w="2411" w:type="dxa"/>
          </w:tcPr>
          <w:p w14:paraId="73614495" w14:textId="77777777" w:rsidR="001B58EE" w:rsidRPr="005A6FCE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</w:pPr>
            <w:r w:rsidRPr="005A6FCE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N981277</w:t>
            </w:r>
          </w:p>
          <w:p w14:paraId="7590F5E5" w14:textId="77777777" w:rsidR="001B58EE" w:rsidRPr="005A6FCE" w:rsidRDefault="001B58EE" w:rsidP="00A20992">
            <w:pPr>
              <w:tabs>
                <w:tab w:val="center" w:pos="1238"/>
                <w:tab w:val="right" w:pos="2476"/>
              </w:tabs>
              <w:ind w:left="-106" w:right="-108"/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5A6FCE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  <w:cs/>
              </w:rPr>
              <w:t>(</w:t>
            </w:r>
            <w:r w:rsidRPr="005A6FCE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 xml:space="preserve">วันหมดอายุ </w:t>
            </w:r>
            <w:r w:rsidRPr="005A6FCE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06</w:t>
            </w:r>
            <w:r w:rsidRPr="005A6FCE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  <w:cs/>
              </w:rPr>
              <w:t>/</w:t>
            </w:r>
            <w:r w:rsidRPr="005A6FCE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06</w:t>
            </w:r>
            <w:r w:rsidRPr="005A6FCE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  <w:cs/>
              </w:rPr>
              <w:t>/</w:t>
            </w:r>
            <w:r w:rsidRPr="005A6FCE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2016</w:t>
            </w:r>
            <w:r w:rsidRPr="005A6FCE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  <w:cs/>
              </w:rPr>
              <w:t>)</w:t>
            </w:r>
          </w:p>
        </w:tc>
        <w:tc>
          <w:tcPr>
            <w:tcW w:w="1699" w:type="dxa"/>
          </w:tcPr>
          <w:p w14:paraId="55365670" w14:textId="4CBC1EC4" w:rsidR="001B58EE" w:rsidRPr="00A06408" w:rsidRDefault="005A6FC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036FF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เพิกถอนออกจากรายชื่อบุคคล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br/>
            </w:r>
            <w:r w:rsidRPr="00036FF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ที่ถูกกำหนด ตามประกาศ 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br/>
            </w:r>
            <w:r w:rsidRPr="00036FF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พ.ปกร.ที่ 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8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>/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</w:rPr>
              <w:t>2566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</w:rPr>
              <w:br/>
            </w:r>
            <w:r w:rsidRPr="00036FF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ลว. 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27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ก.ค.</w:t>
            </w:r>
            <w:r w:rsidRPr="00036FF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 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</w:rPr>
              <w:t>2566</w:t>
            </w:r>
          </w:p>
        </w:tc>
      </w:tr>
      <w:tr w:rsidR="001B58EE" w14:paraId="09ADDFAB" w14:textId="77777777" w:rsidTr="00A20992">
        <w:tc>
          <w:tcPr>
            <w:tcW w:w="726" w:type="dxa"/>
          </w:tcPr>
          <w:p w14:paraId="0D880525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97</w:t>
            </w:r>
          </w:p>
        </w:tc>
        <w:tc>
          <w:tcPr>
            <w:tcW w:w="2389" w:type="dxa"/>
          </w:tcPr>
          <w:p w14:paraId="363A146A" w14:textId="77777777" w:rsidR="001B58EE" w:rsidRPr="00643F90" w:rsidRDefault="001B58EE" w:rsidP="00A20992">
            <w:pPr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ดาราแมง  อูมา</w:t>
            </w:r>
          </w:p>
        </w:tc>
        <w:tc>
          <w:tcPr>
            <w:tcW w:w="2268" w:type="dxa"/>
          </w:tcPr>
          <w:p w14:paraId="6D2DF448" w14:textId="77777777" w:rsidR="001B58EE" w:rsidRPr="00C63158" w:rsidRDefault="001B58EE" w:rsidP="00A20992">
            <w:pPr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9603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006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30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6</w:t>
            </w:r>
          </w:p>
        </w:tc>
        <w:tc>
          <w:tcPr>
            <w:tcW w:w="1699" w:type="dxa"/>
          </w:tcPr>
          <w:p w14:paraId="17015CD4" w14:textId="77777777" w:rsidR="001B58EE" w:rsidRPr="00643F90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2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สิงหาคม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  <w:r>
              <w:rPr>
                <w:rFonts w:ascii="TH SarabunPSK" w:hAnsi="TH SarabunPSK" w:cs="TH SarabunPSK"/>
                <w:sz w:val="32"/>
                <w:szCs w:val="32"/>
              </w:rPr>
              <w:t>527</w:t>
            </w:r>
          </w:p>
        </w:tc>
        <w:tc>
          <w:tcPr>
            <w:tcW w:w="2411" w:type="dxa"/>
          </w:tcPr>
          <w:p w14:paraId="2A52EF6F" w14:textId="77777777" w:rsidR="001B58EE" w:rsidRPr="00643F90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-</w:t>
            </w:r>
          </w:p>
          <w:p w14:paraId="4AB83490" w14:textId="77777777" w:rsidR="001B58EE" w:rsidRPr="00643F90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</w:p>
        </w:tc>
        <w:tc>
          <w:tcPr>
            <w:tcW w:w="1699" w:type="dxa"/>
          </w:tcPr>
          <w:p w14:paraId="17C55DD8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6E6A5F70" w14:textId="77777777" w:rsidR="001B58EE" w:rsidRDefault="001B58EE" w:rsidP="001B58EE">
      <w:pPr>
        <w:tabs>
          <w:tab w:val="left" w:pos="6165"/>
        </w:tabs>
        <w:spacing w:after="0"/>
        <w:rPr>
          <w:rFonts w:ascii="TH SarabunPSK" w:hAnsi="TH SarabunPSK" w:cs="TH SarabunPSK"/>
          <w:sz w:val="32"/>
          <w:szCs w:val="32"/>
        </w:rPr>
      </w:pPr>
    </w:p>
    <w:p w14:paraId="01DC2DFF" w14:textId="77777777" w:rsidR="001B58EE" w:rsidRDefault="001B58EE" w:rsidP="001B58EE">
      <w:pPr>
        <w:tabs>
          <w:tab w:val="left" w:pos="6165"/>
        </w:tabs>
        <w:jc w:val="center"/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0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19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ก.ค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.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0</w:t>
      </w:r>
    </w:p>
    <w:tbl>
      <w:tblPr>
        <w:tblStyle w:val="TableGrid"/>
        <w:tblW w:w="11192" w:type="dxa"/>
        <w:tblInd w:w="-426" w:type="dxa"/>
        <w:tblLook w:val="04A0" w:firstRow="1" w:lastRow="0" w:firstColumn="1" w:lastColumn="0" w:noHBand="0" w:noVBand="1"/>
      </w:tblPr>
      <w:tblGrid>
        <w:gridCol w:w="726"/>
        <w:gridCol w:w="2389"/>
        <w:gridCol w:w="2268"/>
        <w:gridCol w:w="1699"/>
        <w:gridCol w:w="2411"/>
        <w:gridCol w:w="1699"/>
      </w:tblGrid>
      <w:tr w:rsidR="001B58EE" w14:paraId="6E825C70" w14:textId="77777777" w:rsidTr="00A20992">
        <w:tc>
          <w:tcPr>
            <w:tcW w:w="726" w:type="dxa"/>
          </w:tcPr>
          <w:p w14:paraId="76DD4F19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389" w:type="dxa"/>
          </w:tcPr>
          <w:p w14:paraId="23306C85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13BFED3B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699" w:type="dxa"/>
          </w:tcPr>
          <w:p w14:paraId="44FCABC7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11" w:type="dxa"/>
          </w:tcPr>
          <w:p w14:paraId="2C56C5BD" w14:textId="77777777" w:rsidR="001B58EE" w:rsidRPr="002445E4" w:rsidRDefault="001B58EE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99" w:type="dxa"/>
          </w:tcPr>
          <w:p w14:paraId="17ECB256" w14:textId="77777777" w:rsidR="001B58EE" w:rsidRDefault="001B58EE" w:rsidP="00A2099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B58EE" w14:paraId="5B869BF0" w14:textId="77777777" w:rsidTr="00A20992">
        <w:tc>
          <w:tcPr>
            <w:tcW w:w="726" w:type="dxa"/>
          </w:tcPr>
          <w:p w14:paraId="1A2134AB" w14:textId="77777777" w:rsidR="001B58EE" w:rsidRPr="00903B46" w:rsidRDefault="001B58EE" w:rsidP="00A20992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 w:rsidRPr="00903B46">
              <w:rPr>
                <w:rFonts w:ascii="TH SarabunPSK" w:hAnsi="TH SarabunPSK" w:cs="TH SarabunPSK"/>
                <w:sz w:val="32"/>
                <w:szCs w:val="32"/>
              </w:rPr>
              <w:t>98</w:t>
            </w:r>
          </w:p>
        </w:tc>
        <w:tc>
          <w:tcPr>
            <w:tcW w:w="2389" w:type="dxa"/>
          </w:tcPr>
          <w:p w14:paraId="06EE40E4" w14:textId="77777777" w:rsidR="001B58EE" w:rsidRPr="008C5D16" w:rsidRDefault="001B58EE" w:rsidP="00A20992">
            <w:pPr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</w:pPr>
            <w:r w:rsidRPr="008C5D16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นาย</w:t>
            </w:r>
            <w:r w:rsidRPr="008C5D16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อับดุลเลาะ  อูแล</w:t>
            </w:r>
          </w:p>
        </w:tc>
        <w:tc>
          <w:tcPr>
            <w:tcW w:w="2268" w:type="dxa"/>
          </w:tcPr>
          <w:p w14:paraId="7D3C2A37" w14:textId="77777777" w:rsidR="001B58EE" w:rsidRPr="008C5D16" w:rsidRDefault="001B58EE" w:rsidP="00A20992">
            <w:pPr>
              <w:jc w:val="center"/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</w:pPr>
            <w:r w:rsidRPr="008C5D16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2</w:t>
            </w:r>
            <w:r w:rsidRPr="008C5D16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-</w:t>
            </w:r>
            <w:r w:rsidRPr="008C5D16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9603</w:t>
            </w:r>
            <w:r w:rsidRPr="008C5D16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-0</w:t>
            </w:r>
            <w:r w:rsidRPr="008C5D16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0011</w:t>
            </w:r>
            <w:r w:rsidRPr="008C5D16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-</w:t>
            </w:r>
            <w:r w:rsidRPr="008C5D16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12</w:t>
            </w:r>
            <w:r w:rsidRPr="008C5D16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-</w:t>
            </w:r>
            <w:r w:rsidRPr="008C5D16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0</w:t>
            </w:r>
          </w:p>
        </w:tc>
        <w:tc>
          <w:tcPr>
            <w:tcW w:w="1699" w:type="dxa"/>
          </w:tcPr>
          <w:p w14:paraId="082C7373" w14:textId="77777777" w:rsidR="001B58EE" w:rsidRPr="008C5D16" w:rsidRDefault="001B58EE" w:rsidP="00A20992">
            <w:pPr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8C5D16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 xml:space="preserve">11 </w:t>
            </w:r>
            <w:r w:rsidRPr="008C5D16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พฤษภาคม2</w:t>
            </w:r>
            <w:r w:rsidRPr="008C5D16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>528</w:t>
            </w:r>
          </w:p>
        </w:tc>
        <w:tc>
          <w:tcPr>
            <w:tcW w:w="2411" w:type="dxa"/>
          </w:tcPr>
          <w:p w14:paraId="2C55B2CF" w14:textId="77777777" w:rsidR="001B58EE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6EB9733B" w14:textId="37365626" w:rsidR="001B58EE" w:rsidRPr="00A06408" w:rsidRDefault="008C5D16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036FF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เพิกถอนออกจากรายชื่อบุคคล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br/>
            </w:r>
            <w:r w:rsidRPr="00036FF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ที่ถูกกำหนด ตามประกาศ 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br/>
            </w:r>
            <w:r w:rsidRPr="00036FF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พ.ปกร.ที่ 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lastRenderedPageBreak/>
              <w:t>10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>/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</w:rPr>
              <w:t>2566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</w:rPr>
              <w:br/>
            </w:r>
            <w:r w:rsidRPr="00036FF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ลว. </w:t>
            </w:r>
            <w:r w:rsidR="00FD3780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6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ก.ย.</w:t>
            </w:r>
            <w:r w:rsidRPr="00036FF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 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</w:rPr>
              <w:t>2566</w:t>
            </w:r>
          </w:p>
        </w:tc>
      </w:tr>
      <w:tr w:rsidR="001B58EE" w14:paraId="404FECB3" w14:textId="77777777" w:rsidTr="00A20992">
        <w:tc>
          <w:tcPr>
            <w:tcW w:w="726" w:type="dxa"/>
          </w:tcPr>
          <w:p w14:paraId="5619299E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lastRenderedPageBreak/>
              <w:t>99</w:t>
            </w:r>
          </w:p>
        </w:tc>
        <w:tc>
          <w:tcPr>
            <w:tcW w:w="2389" w:type="dxa"/>
          </w:tcPr>
          <w:p w14:paraId="1E5E6DAA" w14:textId="77777777" w:rsidR="001B58EE" w:rsidRPr="00643F90" w:rsidRDefault="001B58EE" w:rsidP="00A20992">
            <w:pPr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คอเละ  เซ็ง</w:t>
            </w:r>
          </w:p>
        </w:tc>
        <w:tc>
          <w:tcPr>
            <w:tcW w:w="2268" w:type="dxa"/>
          </w:tcPr>
          <w:p w14:paraId="27A1CF60" w14:textId="77777777" w:rsidR="001B58EE" w:rsidRPr="00C63158" w:rsidRDefault="001B58EE" w:rsidP="00A20992">
            <w:pPr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9604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032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0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7</w:t>
            </w:r>
          </w:p>
        </w:tc>
        <w:tc>
          <w:tcPr>
            <w:tcW w:w="1699" w:type="dxa"/>
          </w:tcPr>
          <w:p w14:paraId="059D6DB2" w14:textId="77777777" w:rsidR="001B58EE" w:rsidRPr="00643F90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5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มิถุนายน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  <w:r>
              <w:rPr>
                <w:rFonts w:ascii="TH SarabunPSK" w:hAnsi="TH SarabunPSK" w:cs="TH SarabunPSK"/>
                <w:sz w:val="32"/>
                <w:szCs w:val="32"/>
              </w:rPr>
              <w:t>529</w:t>
            </w:r>
          </w:p>
        </w:tc>
        <w:tc>
          <w:tcPr>
            <w:tcW w:w="2411" w:type="dxa"/>
          </w:tcPr>
          <w:p w14:paraId="0385F4A6" w14:textId="77777777" w:rsidR="001B58EE" w:rsidRPr="00643F90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45073382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55386D23" w14:textId="77777777" w:rsidR="001B58EE" w:rsidRDefault="001B58EE" w:rsidP="001B58EE">
      <w:pPr>
        <w:tabs>
          <w:tab w:val="left" w:pos="6165"/>
        </w:tabs>
        <w:spacing w:after="0"/>
        <w:rPr>
          <w:rFonts w:ascii="TH SarabunPSK" w:hAnsi="TH SarabunPSK" w:cs="TH SarabunPSK"/>
          <w:sz w:val="32"/>
          <w:szCs w:val="32"/>
        </w:rPr>
      </w:pPr>
    </w:p>
    <w:p w14:paraId="70BFB6F2" w14:textId="77777777" w:rsidR="001B58EE" w:rsidRDefault="001B58EE" w:rsidP="001B58EE">
      <w:pPr>
        <w:tabs>
          <w:tab w:val="left" w:pos="6165"/>
        </w:tabs>
        <w:jc w:val="center"/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7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0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4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ก.ย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.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0</w:t>
      </w:r>
    </w:p>
    <w:tbl>
      <w:tblPr>
        <w:tblStyle w:val="TableGrid"/>
        <w:tblW w:w="11192" w:type="dxa"/>
        <w:tblInd w:w="-426" w:type="dxa"/>
        <w:tblLook w:val="04A0" w:firstRow="1" w:lastRow="0" w:firstColumn="1" w:lastColumn="0" w:noHBand="0" w:noVBand="1"/>
      </w:tblPr>
      <w:tblGrid>
        <w:gridCol w:w="726"/>
        <w:gridCol w:w="2389"/>
        <w:gridCol w:w="2268"/>
        <w:gridCol w:w="1699"/>
        <w:gridCol w:w="2411"/>
        <w:gridCol w:w="1699"/>
      </w:tblGrid>
      <w:tr w:rsidR="001B58EE" w14:paraId="73A9B854" w14:textId="77777777" w:rsidTr="00A20992">
        <w:tc>
          <w:tcPr>
            <w:tcW w:w="726" w:type="dxa"/>
          </w:tcPr>
          <w:p w14:paraId="05DA5CF3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389" w:type="dxa"/>
          </w:tcPr>
          <w:p w14:paraId="252C93A5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3A28F1B7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699" w:type="dxa"/>
          </w:tcPr>
          <w:p w14:paraId="4FCDCBFA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11" w:type="dxa"/>
          </w:tcPr>
          <w:p w14:paraId="25170F23" w14:textId="77777777" w:rsidR="001B58EE" w:rsidRPr="002445E4" w:rsidRDefault="001B58EE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99" w:type="dxa"/>
          </w:tcPr>
          <w:p w14:paraId="00AC78FA" w14:textId="77777777" w:rsidR="001B58EE" w:rsidRDefault="001B58EE" w:rsidP="00A20992">
            <w:pPr>
              <w:tabs>
                <w:tab w:val="left" w:pos="6165"/>
              </w:tabs>
              <w:ind w:right="-110"/>
              <w:jc w:val="center"/>
              <w:rPr>
                <w:cs/>
              </w:rPr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B58EE" w14:paraId="05770B34" w14:textId="77777777" w:rsidTr="00A20992">
        <w:tc>
          <w:tcPr>
            <w:tcW w:w="726" w:type="dxa"/>
          </w:tcPr>
          <w:p w14:paraId="5111607B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00</w:t>
            </w:r>
          </w:p>
        </w:tc>
        <w:tc>
          <w:tcPr>
            <w:tcW w:w="2389" w:type="dxa"/>
          </w:tcPr>
          <w:p w14:paraId="22AF3EB4" w14:textId="77777777" w:rsidR="001B58EE" w:rsidRDefault="001B58EE" w:rsidP="00A20992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มูฮำมัดใบฮาดี </w:t>
            </w:r>
          </w:p>
          <w:p w14:paraId="38054812" w14:textId="77777777" w:rsidR="001B58EE" w:rsidRPr="00A06408" w:rsidRDefault="001B58EE" w:rsidP="00A20992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วาเฮ็ง</w:t>
            </w:r>
          </w:p>
        </w:tc>
        <w:tc>
          <w:tcPr>
            <w:tcW w:w="2268" w:type="dxa"/>
          </w:tcPr>
          <w:p w14:paraId="3DAABBB9" w14:textId="77777777" w:rsidR="001B58EE" w:rsidRPr="00C63158" w:rsidRDefault="001B58EE" w:rsidP="00A20992">
            <w:pPr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3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9611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347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92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1</w:t>
            </w:r>
          </w:p>
        </w:tc>
        <w:tc>
          <w:tcPr>
            <w:tcW w:w="1699" w:type="dxa"/>
          </w:tcPr>
          <w:p w14:paraId="59F0723C" w14:textId="77777777" w:rsidR="001B58EE" w:rsidRPr="0040327C" w:rsidRDefault="001B58EE" w:rsidP="00A20992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10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สิงหาคม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  <w:r>
              <w:rPr>
                <w:rFonts w:ascii="TH SarabunPSK" w:hAnsi="TH SarabunPSK" w:cs="TH SarabunPSK"/>
                <w:sz w:val="32"/>
                <w:szCs w:val="32"/>
              </w:rPr>
              <w:t>515</w:t>
            </w:r>
          </w:p>
        </w:tc>
        <w:tc>
          <w:tcPr>
            <w:tcW w:w="2411" w:type="dxa"/>
          </w:tcPr>
          <w:p w14:paraId="785B5351" w14:textId="77777777" w:rsidR="001B58EE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62983D5D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2B36C8BD" w14:textId="77777777" w:rsidTr="00A20992">
        <w:tc>
          <w:tcPr>
            <w:tcW w:w="726" w:type="dxa"/>
          </w:tcPr>
          <w:p w14:paraId="42F58B61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01</w:t>
            </w:r>
          </w:p>
        </w:tc>
        <w:tc>
          <w:tcPr>
            <w:tcW w:w="2389" w:type="dxa"/>
          </w:tcPr>
          <w:p w14:paraId="60F0D8A2" w14:textId="77777777" w:rsidR="001B58EE" w:rsidRPr="00643F90" w:rsidRDefault="001B58EE" w:rsidP="00A20992">
            <w:pPr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ฮากีม  ดอเลาะ</w:t>
            </w:r>
          </w:p>
        </w:tc>
        <w:tc>
          <w:tcPr>
            <w:tcW w:w="2268" w:type="dxa"/>
          </w:tcPr>
          <w:p w14:paraId="12B3BB3C" w14:textId="77777777" w:rsidR="001B58EE" w:rsidRPr="00C63158" w:rsidRDefault="001B58EE" w:rsidP="00A20992">
            <w:pPr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9401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006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30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</w:t>
            </w:r>
          </w:p>
        </w:tc>
        <w:tc>
          <w:tcPr>
            <w:tcW w:w="1699" w:type="dxa"/>
          </w:tcPr>
          <w:p w14:paraId="1422B45B" w14:textId="77777777" w:rsidR="001B58EE" w:rsidRPr="00643F90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7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มีนาคม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  <w:r>
              <w:rPr>
                <w:rFonts w:ascii="TH SarabunPSK" w:hAnsi="TH SarabunPSK" w:cs="TH SarabunPSK"/>
                <w:sz w:val="32"/>
                <w:szCs w:val="32"/>
              </w:rPr>
              <w:t>527</w:t>
            </w:r>
          </w:p>
        </w:tc>
        <w:tc>
          <w:tcPr>
            <w:tcW w:w="2411" w:type="dxa"/>
          </w:tcPr>
          <w:p w14:paraId="126DCC72" w14:textId="77777777" w:rsidR="001B58EE" w:rsidRPr="00643F90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-</w:t>
            </w:r>
          </w:p>
          <w:p w14:paraId="1948EC89" w14:textId="77777777" w:rsidR="001B58EE" w:rsidRPr="00643F90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</w:p>
        </w:tc>
        <w:tc>
          <w:tcPr>
            <w:tcW w:w="1699" w:type="dxa"/>
          </w:tcPr>
          <w:p w14:paraId="1DA70350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3A7BCA2F" w14:textId="77777777" w:rsidTr="00A20992">
        <w:tc>
          <w:tcPr>
            <w:tcW w:w="726" w:type="dxa"/>
          </w:tcPr>
          <w:p w14:paraId="6FBFC8BC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02</w:t>
            </w:r>
          </w:p>
        </w:tc>
        <w:tc>
          <w:tcPr>
            <w:tcW w:w="2389" w:type="dxa"/>
          </w:tcPr>
          <w:p w14:paraId="2B84B87A" w14:textId="77777777" w:rsidR="001B58EE" w:rsidRPr="00643F90" w:rsidRDefault="001B58EE" w:rsidP="00A20992">
            <w:pPr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มูหาหมัดยากี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สาและ</w:t>
            </w:r>
          </w:p>
        </w:tc>
        <w:tc>
          <w:tcPr>
            <w:tcW w:w="2268" w:type="dxa"/>
          </w:tcPr>
          <w:p w14:paraId="1DA5F49E" w14:textId="77777777" w:rsidR="001B58EE" w:rsidRPr="00C63158" w:rsidRDefault="001B58EE" w:rsidP="00A20992">
            <w:pPr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5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9503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029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13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9</w:t>
            </w:r>
          </w:p>
        </w:tc>
        <w:tc>
          <w:tcPr>
            <w:tcW w:w="1699" w:type="dxa"/>
          </w:tcPr>
          <w:p w14:paraId="02A61224" w14:textId="77777777" w:rsidR="001B58EE" w:rsidRPr="00643F90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กุมภาพันธ์ 2</w:t>
            </w:r>
            <w:r>
              <w:rPr>
                <w:rFonts w:ascii="TH SarabunPSK" w:hAnsi="TH SarabunPSK" w:cs="TH SarabunPSK"/>
                <w:sz w:val="32"/>
                <w:szCs w:val="32"/>
              </w:rPr>
              <w:t>524</w:t>
            </w:r>
          </w:p>
        </w:tc>
        <w:tc>
          <w:tcPr>
            <w:tcW w:w="2411" w:type="dxa"/>
          </w:tcPr>
          <w:p w14:paraId="3812A028" w14:textId="77777777" w:rsidR="001B58EE" w:rsidRPr="00643F90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-</w:t>
            </w:r>
          </w:p>
          <w:p w14:paraId="3D96F766" w14:textId="77777777" w:rsidR="001B58EE" w:rsidRPr="00643F90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</w:p>
        </w:tc>
        <w:tc>
          <w:tcPr>
            <w:tcW w:w="1699" w:type="dxa"/>
          </w:tcPr>
          <w:p w14:paraId="639DDEDE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75C88973" w14:textId="77777777" w:rsidR="001B58EE" w:rsidRDefault="001B58EE" w:rsidP="001B58EE">
      <w:pPr>
        <w:tabs>
          <w:tab w:val="left" w:pos="6165"/>
        </w:tabs>
        <w:jc w:val="center"/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8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0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8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ก.ย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.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0</w:t>
      </w:r>
    </w:p>
    <w:tbl>
      <w:tblPr>
        <w:tblStyle w:val="TableGrid"/>
        <w:tblW w:w="11192" w:type="dxa"/>
        <w:tblInd w:w="-426" w:type="dxa"/>
        <w:tblLook w:val="04A0" w:firstRow="1" w:lastRow="0" w:firstColumn="1" w:lastColumn="0" w:noHBand="0" w:noVBand="1"/>
      </w:tblPr>
      <w:tblGrid>
        <w:gridCol w:w="726"/>
        <w:gridCol w:w="2382"/>
        <w:gridCol w:w="2262"/>
        <w:gridCol w:w="1696"/>
        <w:gridCol w:w="2431"/>
        <w:gridCol w:w="1695"/>
      </w:tblGrid>
      <w:tr w:rsidR="001B58EE" w14:paraId="45C6387B" w14:textId="77777777" w:rsidTr="00A20992">
        <w:tc>
          <w:tcPr>
            <w:tcW w:w="726" w:type="dxa"/>
          </w:tcPr>
          <w:p w14:paraId="294DF3CB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389" w:type="dxa"/>
          </w:tcPr>
          <w:p w14:paraId="2E8E85B1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2CABB410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699" w:type="dxa"/>
          </w:tcPr>
          <w:p w14:paraId="52279EB5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11" w:type="dxa"/>
          </w:tcPr>
          <w:p w14:paraId="550057E0" w14:textId="77777777" w:rsidR="001B58EE" w:rsidRPr="002445E4" w:rsidRDefault="001B58EE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99" w:type="dxa"/>
          </w:tcPr>
          <w:p w14:paraId="09380937" w14:textId="77777777" w:rsidR="001B58EE" w:rsidRDefault="001B58EE" w:rsidP="00A2099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B58EE" w14:paraId="54F767EF" w14:textId="77777777" w:rsidTr="00A20992">
        <w:tc>
          <w:tcPr>
            <w:tcW w:w="726" w:type="dxa"/>
          </w:tcPr>
          <w:p w14:paraId="607194AF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03</w:t>
            </w:r>
          </w:p>
        </w:tc>
        <w:tc>
          <w:tcPr>
            <w:tcW w:w="2389" w:type="dxa"/>
          </w:tcPr>
          <w:p w14:paraId="0061DACA" w14:textId="77777777" w:rsidR="001B58EE" w:rsidRPr="00A06408" w:rsidRDefault="001B58EE" w:rsidP="00A20992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อัสมีน  กาเต็มมาดี</w:t>
            </w:r>
          </w:p>
        </w:tc>
        <w:tc>
          <w:tcPr>
            <w:tcW w:w="2268" w:type="dxa"/>
          </w:tcPr>
          <w:p w14:paraId="4513295C" w14:textId="77777777" w:rsidR="001B58EE" w:rsidRPr="00C63158" w:rsidRDefault="001B58EE" w:rsidP="00A20992">
            <w:pPr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9499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081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74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9</w:t>
            </w:r>
          </w:p>
        </w:tc>
        <w:tc>
          <w:tcPr>
            <w:tcW w:w="1699" w:type="dxa"/>
          </w:tcPr>
          <w:p w14:paraId="0B268E2F" w14:textId="77777777" w:rsidR="001B58EE" w:rsidRPr="0040327C" w:rsidRDefault="001B58EE" w:rsidP="00A20992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18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รกฎาคม2</w:t>
            </w:r>
            <w:r>
              <w:rPr>
                <w:rFonts w:ascii="TH SarabunPSK" w:hAnsi="TH SarabunPSK" w:cs="TH SarabunPSK"/>
                <w:sz w:val="32"/>
                <w:szCs w:val="32"/>
              </w:rPr>
              <w:t>530</w:t>
            </w:r>
          </w:p>
        </w:tc>
        <w:tc>
          <w:tcPr>
            <w:tcW w:w="2411" w:type="dxa"/>
          </w:tcPr>
          <w:p w14:paraId="6129682E" w14:textId="77777777" w:rsidR="001B58EE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0C8E9504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6BAABB0F" w14:textId="77777777" w:rsidTr="00A20992">
        <w:tc>
          <w:tcPr>
            <w:tcW w:w="726" w:type="dxa"/>
          </w:tcPr>
          <w:p w14:paraId="325B1F7B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04</w:t>
            </w:r>
          </w:p>
        </w:tc>
        <w:tc>
          <w:tcPr>
            <w:tcW w:w="2389" w:type="dxa"/>
          </w:tcPr>
          <w:p w14:paraId="6CD37B7C" w14:textId="77777777" w:rsidR="001B58EE" w:rsidRPr="00643F90" w:rsidRDefault="001B58EE" w:rsidP="00A20992">
            <w:pPr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อัมมัร  แวดาราแม</w:t>
            </w:r>
          </w:p>
        </w:tc>
        <w:tc>
          <w:tcPr>
            <w:tcW w:w="2268" w:type="dxa"/>
          </w:tcPr>
          <w:p w14:paraId="08354108" w14:textId="77777777" w:rsidR="001B58EE" w:rsidRPr="00C63158" w:rsidRDefault="001B58EE" w:rsidP="00A20992">
            <w:pPr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9409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113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0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6</w:t>
            </w:r>
          </w:p>
        </w:tc>
        <w:tc>
          <w:tcPr>
            <w:tcW w:w="1699" w:type="dxa"/>
          </w:tcPr>
          <w:p w14:paraId="7E0C827B" w14:textId="77777777" w:rsidR="001B58EE" w:rsidRPr="00643F90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8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เมษายน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  <w:r>
              <w:rPr>
                <w:rFonts w:ascii="TH SarabunPSK" w:hAnsi="TH SarabunPSK" w:cs="TH SarabunPSK"/>
                <w:sz w:val="32"/>
                <w:szCs w:val="32"/>
              </w:rPr>
              <w:t>531</w:t>
            </w:r>
          </w:p>
        </w:tc>
        <w:tc>
          <w:tcPr>
            <w:tcW w:w="2411" w:type="dxa"/>
          </w:tcPr>
          <w:p w14:paraId="40F699D3" w14:textId="77777777" w:rsidR="001B58EE" w:rsidRDefault="001B58EE" w:rsidP="00A20992">
            <w:pPr>
              <w:tabs>
                <w:tab w:val="left" w:pos="301"/>
              </w:tabs>
              <w:ind w:left="319" w:hanging="319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.</w:t>
            </w:r>
            <w:r>
              <w:rPr>
                <w:rFonts w:ascii="TH SarabunPSK" w:hAnsi="TH SarabunPSK" w:cs="TH SarabunPSK"/>
                <w:sz w:val="32"/>
                <w:szCs w:val="32"/>
              </w:rPr>
              <w:tab/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C756983</w:t>
            </w:r>
            <w:r>
              <w:rPr>
                <w:rFonts w:ascii="TH SarabunPSK" w:hAnsi="TH SarabunPSK" w:cs="TH SarabunPSK"/>
                <w:sz w:val="32"/>
                <w:szCs w:val="32"/>
              </w:rPr>
              <w:br/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วันหมดอายุ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17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4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012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)</w:t>
            </w:r>
          </w:p>
          <w:p w14:paraId="4F781848" w14:textId="77777777" w:rsidR="001B58EE" w:rsidRPr="00643F90" w:rsidRDefault="001B58EE" w:rsidP="00A20992">
            <w:pPr>
              <w:tabs>
                <w:tab w:val="left" w:pos="409"/>
                <w:tab w:val="right" w:pos="2476"/>
              </w:tabs>
              <w:ind w:left="319" w:hanging="319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.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AA1774201</w:t>
            </w:r>
            <w:r>
              <w:rPr>
                <w:rFonts w:ascii="TH SarabunPSK" w:hAnsi="TH SarabunPSK" w:cs="TH SarabunPSK"/>
                <w:sz w:val="32"/>
                <w:szCs w:val="32"/>
              </w:rPr>
              <w:br/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วันหมดอายุ 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9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6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018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</w:tc>
        <w:tc>
          <w:tcPr>
            <w:tcW w:w="1699" w:type="dxa"/>
          </w:tcPr>
          <w:p w14:paraId="4D4859D2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0EADCE9B" w14:textId="77777777" w:rsidTr="00A20992">
        <w:tc>
          <w:tcPr>
            <w:tcW w:w="726" w:type="dxa"/>
          </w:tcPr>
          <w:p w14:paraId="0FD70C43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05</w:t>
            </w:r>
          </w:p>
        </w:tc>
        <w:tc>
          <w:tcPr>
            <w:tcW w:w="2389" w:type="dxa"/>
          </w:tcPr>
          <w:p w14:paraId="47FE29B3" w14:textId="77777777" w:rsidR="001B58EE" w:rsidRPr="00170EF5" w:rsidRDefault="001B58EE" w:rsidP="00A20992">
            <w:pPr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รอแปะอิง  อุเซ็ง</w:t>
            </w:r>
          </w:p>
        </w:tc>
        <w:tc>
          <w:tcPr>
            <w:tcW w:w="2268" w:type="dxa"/>
          </w:tcPr>
          <w:p w14:paraId="7C929D2D" w14:textId="77777777" w:rsidR="001B58EE" w:rsidRPr="00C63158" w:rsidRDefault="001B58EE" w:rsidP="00A20992">
            <w:pPr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5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9606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017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73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</w:t>
            </w:r>
          </w:p>
        </w:tc>
        <w:tc>
          <w:tcPr>
            <w:tcW w:w="1699" w:type="dxa"/>
          </w:tcPr>
          <w:p w14:paraId="1FA4CFCB" w14:textId="77777777" w:rsidR="001B58EE" w:rsidRPr="00170EF5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9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ันยายน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  <w:r>
              <w:rPr>
                <w:rFonts w:ascii="TH SarabunPSK" w:hAnsi="TH SarabunPSK" w:cs="TH SarabunPSK"/>
                <w:sz w:val="32"/>
                <w:szCs w:val="32"/>
              </w:rPr>
              <w:t>512</w:t>
            </w:r>
          </w:p>
        </w:tc>
        <w:tc>
          <w:tcPr>
            <w:tcW w:w="2411" w:type="dxa"/>
          </w:tcPr>
          <w:p w14:paraId="10C46FBF" w14:textId="77777777" w:rsidR="001B58EE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E241352</w:t>
            </w:r>
          </w:p>
          <w:p w14:paraId="5AFFB36C" w14:textId="77777777" w:rsidR="001B58EE" w:rsidRPr="00170EF5" w:rsidRDefault="001B58EE" w:rsidP="00A20992">
            <w:pPr>
              <w:tabs>
                <w:tab w:val="right" w:pos="2476"/>
              </w:tabs>
              <w:ind w:left="-106" w:right="-108"/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(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วันหมดอายุ 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1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2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1998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)</w:t>
            </w:r>
          </w:p>
        </w:tc>
        <w:tc>
          <w:tcPr>
            <w:tcW w:w="1699" w:type="dxa"/>
          </w:tcPr>
          <w:p w14:paraId="1E93298D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3CDBD59E" w14:textId="77777777" w:rsidR="001B58EE" w:rsidRDefault="001B58EE" w:rsidP="001B58EE">
      <w:pPr>
        <w:tabs>
          <w:tab w:val="left" w:pos="6165"/>
        </w:tabs>
        <w:spacing w:after="0"/>
        <w:rPr>
          <w:rFonts w:ascii="TH SarabunPSK" w:hAnsi="TH SarabunPSK" w:cs="TH SarabunPSK"/>
          <w:sz w:val="32"/>
          <w:szCs w:val="32"/>
        </w:rPr>
      </w:pPr>
    </w:p>
    <w:p w14:paraId="589EE8E9" w14:textId="77777777" w:rsidR="001B58EE" w:rsidRDefault="001B58EE" w:rsidP="001B58EE">
      <w:pPr>
        <w:tabs>
          <w:tab w:val="left" w:pos="6165"/>
        </w:tabs>
        <w:jc w:val="center"/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lastRenderedPageBreak/>
        <w:t xml:space="preserve">ประกาศสำนักงาน ปปง. ที่ ปกร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9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0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 xml:space="preserve">27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ธ.ค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.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0</w:t>
      </w:r>
    </w:p>
    <w:tbl>
      <w:tblPr>
        <w:tblStyle w:val="TableGrid"/>
        <w:tblW w:w="11192" w:type="dxa"/>
        <w:tblInd w:w="-426" w:type="dxa"/>
        <w:tblLook w:val="04A0" w:firstRow="1" w:lastRow="0" w:firstColumn="1" w:lastColumn="0" w:noHBand="0" w:noVBand="1"/>
      </w:tblPr>
      <w:tblGrid>
        <w:gridCol w:w="726"/>
        <w:gridCol w:w="2389"/>
        <w:gridCol w:w="2268"/>
        <w:gridCol w:w="1699"/>
        <w:gridCol w:w="2411"/>
        <w:gridCol w:w="1699"/>
      </w:tblGrid>
      <w:tr w:rsidR="001B58EE" w14:paraId="2FB138CC" w14:textId="77777777" w:rsidTr="00A20992">
        <w:tc>
          <w:tcPr>
            <w:tcW w:w="726" w:type="dxa"/>
          </w:tcPr>
          <w:p w14:paraId="635A1CAB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389" w:type="dxa"/>
          </w:tcPr>
          <w:p w14:paraId="130AA6CA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1AAD3E9E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699" w:type="dxa"/>
          </w:tcPr>
          <w:p w14:paraId="034805D3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11" w:type="dxa"/>
          </w:tcPr>
          <w:p w14:paraId="7D141BA2" w14:textId="77777777" w:rsidR="001B58EE" w:rsidRPr="002445E4" w:rsidRDefault="001B58EE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99" w:type="dxa"/>
          </w:tcPr>
          <w:p w14:paraId="07750799" w14:textId="77777777" w:rsidR="001B58EE" w:rsidRDefault="001B58EE" w:rsidP="00A2099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B58EE" w14:paraId="3D92E10B" w14:textId="77777777" w:rsidTr="00A20992">
        <w:tc>
          <w:tcPr>
            <w:tcW w:w="726" w:type="dxa"/>
          </w:tcPr>
          <w:p w14:paraId="3CDCB723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06</w:t>
            </w:r>
          </w:p>
        </w:tc>
        <w:tc>
          <w:tcPr>
            <w:tcW w:w="2389" w:type="dxa"/>
          </w:tcPr>
          <w:p w14:paraId="7A6A8910" w14:textId="77777777" w:rsidR="001B58EE" w:rsidRPr="00A06408" w:rsidRDefault="001B58EE" w:rsidP="00A20992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 w:rsidRPr="00C241D8"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อาซูวัน  ลุมโมะ</w:t>
            </w:r>
          </w:p>
        </w:tc>
        <w:tc>
          <w:tcPr>
            <w:tcW w:w="2268" w:type="dxa"/>
          </w:tcPr>
          <w:p w14:paraId="6419125D" w14:textId="77777777" w:rsidR="001B58EE" w:rsidRPr="00C63158" w:rsidRDefault="001B58EE" w:rsidP="00A20992">
            <w:pPr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2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9508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0001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46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8</w:t>
            </w:r>
          </w:p>
        </w:tc>
        <w:tc>
          <w:tcPr>
            <w:tcW w:w="1699" w:type="dxa"/>
          </w:tcPr>
          <w:p w14:paraId="30E254D3" w14:textId="77777777" w:rsidR="001B58EE" w:rsidRPr="0040327C" w:rsidRDefault="001B58EE" w:rsidP="00A20992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0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กุมภาพันธ์ 2</w:t>
            </w:r>
            <w:r>
              <w:rPr>
                <w:rFonts w:ascii="TH SarabunPSK" w:hAnsi="TH SarabunPSK" w:cs="TH SarabunPSK"/>
                <w:sz w:val="32"/>
                <w:szCs w:val="32"/>
              </w:rPr>
              <w:t>533</w:t>
            </w:r>
          </w:p>
        </w:tc>
        <w:tc>
          <w:tcPr>
            <w:tcW w:w="2411" w:type="dxa"/>
          </w:tcPr>
          <w:p w14:paraId="75DCF0BA" w14:textId="77777777" w:rsidR="001B58EE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380BF3C0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05EE148E" w14:textId="77777777" w:rsidTr="00A20992">
        <w:tc>
          <w:tcPr>
            <w:tcW w:w="726" w:type="dxa"/>
          </w:tcPr>
          <w:p w14:paraId="46D04A19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07</w:t>
            </w:r>
          </w:p>
        </w:tc>
        <w:tc>
          <w:tcPr>
            <w:tcW w:w="2389" w:type="dxa"/>
          </w:tcPr>
          <w:p w14:paraId="3FB77886" w14:textId="77777777" w:rsidR="001B58EE" w:rsidRPr="00C241D8" w:rsidRDefault="001B58EE" w:rsidP="00A20992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  <w:cs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 w:rsidRPr="002B50B2">
              <w:rPr>
                <w:rFonts w:ascii="TH SarabunPSK" w:hAnsi="TH SarabunPSK" w:cs="TH SarabunPSK" w:hint="cs"/>
                <w:sz w:val="32"/>
                <w:szCs w:val="32"/>
                <w:cs/>
              </w:rPr>
              <w:t>อาหะมัด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</w:t>
            </w:r>
            <w:r w:rsidRPr="002B50B2">
              <w:rPr>
                <w:rFonts w:ascii="TH SarabunPSK" w:hAnsi="TH SarabunPSK" w:cs="TH SarabunPSK" w:hint="cs"/>
                <w:sz w:val="32"/>
                <w:szCs w:val="32"/>
                <w:cs/>
              </w:rPr>
              <w:t>ลือแมซา</w:t>
            </w:r>
          </w:p>
        </w:tc>
        <w:tc>
          <w:tcPr>
            <w:tcW w:w="2268" w:type="dxa"/>
          </w:tcPr>
          <w:p w14:paraId="7C97858B" w14:textId="77777777" w:rsidR="001B58EE" w:rsidRPr="00C63158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3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9410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0308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4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5</w:t>
            </w:r>
          </w:p>
        </w:tc>
        <w:tc>
          <w:tcPr>
            <w:tcW w:w="1699" w:type="dxa"/>
          </w:tcPr>
          <w:p w14:paraId="5BEB0FAB" w14:textId="77777777" w:rsidR="001B58EE" w:rsidRPr="00643F90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24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มีนาคม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  <w:r>
              <w:rPr>
                <w:rFonts w:ascii="TH SarabunPSK" w:hAnsi="TH SarabunPSK" w:cs="TH SarabunPSK"/>
                <w:sz w:val="32"/>
                <w:szCs w:val="32"/>
              </w:rPr>
              <w:t>523</w:t>
            </w:r>
          </w:p>
        </w:tc>
        <w:tc>
          <w:tcPr>
            <w:tcW w:w="2411" w:type="dxa"/>
          </w:tcPr>
          <w:p w14:paraId="63C4FBCB" w14:textId="77777777" w:rsidR="001B58EE" w:rsidRPr="002B50B2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 w:rsidRPr="002B50B2">
              <w:rPr>
                <w:rFonts w:ascii="TH SarabunPSK" w:eastAsia="Cordia New" w:hAnsi="TH SarabunPSK" w:cs="TH SarabunPSK"/>
                <w:sz w:val="32"/>
                <w:szCs w:val="32"/>
              </w:rPr>
              <w:t>X322228</w:t>
            </w:r>
          </w:p>
          <w:p w14:paraId="16FC916F" w14:textId="77777777" w:rsidR="001B58EE" w:rsidRPr="00643F90" w:rsidRDefault="001B58EE" w:rsidP="00A20992">
            <w:pPr>
              <w:tabs>
                <w:tab w:val="center" w:pos="1238"/>
                <w:tab w:val="right" w:pos="2476"/>
              </w:tabs>
              <w:ind w:left="-106" w:right="-108"/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(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วันหมดอายุ 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17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5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004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)</w:t>
            </w:r>
          </w:p>
        </w:tc>
        <w:tc>
          <w:tcPr>
            <w:tcW w:w="1699" w:type="dxa"/>
          </w:tcPr>
          <w:p w14:paraId="72641E5F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1B910739" w14:textId="77777777" w:rsidR="005E26DF" w:rsidRDefault="005E26DF" w:rsidP="001B58EE">
      <w:pPr>
        <w:tabs>
          <w:tab w:val="left" w:pos="6165"/>
        </w:tabs>
        <w:jc w:val="center"/>
        <w:rPr>
          <w:rFonts w:ascii="TH SarabunPSK" w:hAnsi="TH SarabunPSK" w:cs="TH SarabunPSK"/>
          <w:sz w:val="32"/>
          <w:szCs w:val="32"/>
        </w:rPr>
      </w:pPr>
    </w:p>
    <w:p w14:paraId="5D017BF6" w14:textId="77777777" w:rsidR="001B58EE" w:rsidRDefault="001B58EE" w:rsidP="001B58EE">
      <w:pPr>
        <w:tabs>
          <w:tab w:val="left" w:pos="6165"/>
        </w:tabs>
        <w:jc w:val="center"/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1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1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 xml:space="preserve">30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ม.ค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.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1</w:t>
      </w:r>
    </w:p>
    <w:tbl>
      <w:tblPr>
        <w:tblStyle w:val="TableGrid"/>
        <w:tblW w:w="11192" w:type="dxa"/>
        <w:tblInd w:w="-426" w:type="dxa"/>
        <w:tblLook w:val="04A0" w:firstRow="1" w:lastRow="0" w:firstColumn="1" w:lastColumn="0" w:noHBand="0" w:noVBand="1"/>
      </w:tblPr>
      <w:tblGrid>
        <w:gridCol w:w="726"/>
        <w:gridCol w:w="2389"/>
        <w:gridCol w:w="2268"/>
        <w:gridCol w:w="1699"/>
        <w:gridCol w:w="2411"/>
        <w:gridCol w:w="1699"/>
      </w:tblGrid>
      <w:tr w:rsidR="001B58EE" w14:paraId="7592C5C5" w14:textId="77777777" w:rsidTr="00A20992">
        <w:trPr>
          <w:tblHeader/>
        </w:trPr>
        <w:tc>
          <w:tcPr>
            <w:tcW w:w="726" w:type="dxa"/>
          </w:tcPr>
          <w:p w14:paraId="1CFD7EA3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389" w:type="dxa"/>
          </w:tcPr>
          <w:p w14:paraId="43EFE6C4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6574C5D7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699" w:type="dxa"/>
          </w:tcPr>
          <w:p w14:paraId="4BD6C4BD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11" w:type="dxa"/>
          </w:tcPr>
          <w:p w14:paraId="09465543" w14:textId="77777777" w:rsidR="001B58EE" w:rsidRPr="002445E4" w:rsidRDefault="001B58EE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99" w:type="dxa"/>
          </w:tcPr>
          <w:p w14:paraId="6A41B392" w14:textId="77777777" w:rsidR="001B58EE" w:rsidRDefault="001B58EE" w:rsidP="00A2099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B58EE" w14:paraId="18E2CA16" w14:textId="77777777" w:rsidTr="00A20992">
        <w:tc>
          <w:tcPr>
            <w:tcW w:w="726" w:type="dxa"/>
          </w:tcPr>
          <w:p w14:paraId="1ABA1FB0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08</w:t>
            </w:r>
          </w:p>
        </w:tc>
        <w:tc>
          <w:tcPr>
            <w:tcW w:w="2389" w:type="dxa"/>
          </w:tcPr>
          <w:p w14:paraId="715E65FF" w14:textId="77777777" w:rsidR="001B58EE" w:rsidRPr="00A06408" w:rsidRDefault="001B58EE" w:rsidP="00A20992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มารซูกี  ยูโสะ</w:t>
            </w:r>
          </w:p>
        </w:tc>
        <w:tc>
          <w:tcPr>
            <w:tcW w:w="2268" w:type="dxa"/>
          </w:tcPr>
          <w:p w14:paraId="4D7BD748" w14:textId="77777777" w:rsidR="001B58EE" w:rsidRPr="00C63158" w:rsidRDefault="001B58EE" w:rsidP="00A20992">
            <w:pPr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3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9503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0053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45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9</w:t>
            </w:r>
          </w:p>
        </w:tc>
        <w:tc>
          <w:tcPr>
            <w:tcW w:w="1699" w:type="dxa"/>
          </w:tcPr>
          <w:p w14:paraId="22FEB183" w14:textId="77777777" w:rsidR="001B58EE" w:rsidRPr="0040327C" w:rsidRDefault="001B58EE" w:rsidP="00A20992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0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ธันวาคม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  <w:r>
              <w:rPr>
                <w:rFonts w:ascii="TH SarabunPSK" w:hAnsi="TH SarabunPSK" w:cs="TH SarabunPSK"/>
                <w:sz w:val="32"/>
                <w:szCs w:val="32"/>
              </w:rPr>
              <w:t>514</w:t>
            </w:r>
          </w:p>
        </w:tc>
        <w:tc>
          <w:tcPr>
            <w:tcW w:w="2411" w:type="dxa"/>
          </w:tcPr>
          <w:p w14:paraId="1FECA597" w14:textId="77777777" w:rsidR="001B58EE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549951C5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184BD36B" w14:textId="77777777" w:rsidTr="00A20992">
        <w:tc>
          <w:tcPr>
            <w:tcW w:w="726" w:type="dxa"/>
          </w:tcPr>
          <w:p w14:paraId="4F6F6776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09</w:t>
            </w:r>
          </w:p>
        </w:tc>
        <w:tc>
          <w:tcPr>
            <w:tcW w:w="2389" w:type="dxa"/>
          </w:tcPr>
          <w:p w14:paraId="7FE0FFEA" w14:textId="77777777" w:rsidR="001B58EE" w:rsidRPr="00C241D8" w:rsidRDefault="001B58EE" w:rsidP="00A20992">
            <w:pPr>
              <w:tabs>
                <w:tab w:val="left" w:pos="1418"/>
                <w:tab w:val="left" w:pos="4050"/>
              </w:tabs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  <w:cs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มาหะมะ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อาหลีดองอย</w:t>
            </w:r>
          </w:p>
        </w:tc>
        <w:tc>
          <w:tcPr>
            <w:tcW w:w="2268" w:type="dxa"/>
          </w:tcPr>
          <w:p w14:paraId="75C6C358" w14:textId="77777777" w:rsidR="001B58EE" w:rsidRPr="00C63158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2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9508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0006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2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</w:t>
            </w:r>
          </w:p>
        </w:tc>
        <w:tc>
          <w:tcPr>
            <w:tcW w:w="1699" w:type="dxa"/>
          </w:tcPr>
          <w:p w14:paraId="6540F33D" w14:textId="77777777" w:rsidR="001B58EE" w:rsidRPr="00643F90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1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มกราคม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  <w:r>
              <w:rPr>
                <w:rFonts w:ascii="TH SarabunPSK" w:hAnsi="TH SarabunPSK" w:cs="TH SarabunPSK"/>
                <w:sz w:val="32"/>
                <w:szCs w:val="32"/>
              </w:rPr>
              <w:t>538</w:t>
            </w:r>
          </w:p>
        </w:tc>
        <w:tc>
          <w:tcPr>
            <w:tcW w:w="2411" w:type="dxa"/>
          </w:tcPr>
          <w:p w14:paraId="07C05723" w14:textId="77777777" w:rsidR="001B58EE" w:rsidRPr="00643F90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78DB835F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3B46892D" w14:textId="77777777" w:rsidTr="00A20992">
        <w:tc>
          <w:tcPr>
            <w:tcW w:w="726" w:type="dxa"/>
          </w:tcPr>
          <w:p w14:paraId="2FFA65BF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10</w:t>
            </w:r>
          </w:p>
        </w:tc>
        <w:tc>
          <w:tcPr>
            <w:tcW w:w="2389" w:type="dxa"/>
          </w:tcPr>
          <w:p w14:paraId="341E1ADE" w14:textId="77777777" w:rsidR="001B58EE" w:rsidRPr="00C241D8" w:rsidRDefault="001B58EE" w:rsidP="00A20992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  <w:cs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เฟาซี  กลูแป</w:t>
            </w:r>
          </w:p>
        </w:tc>
        <w:tc>
          <w:tcPr>
            <w:tcW w:w="2268" w:type="dxa"/>
          </w:tcPr>
          <w:p w14:paraId="01F97F42" w14:textId="77777777" w:rsidR="001B58EE" w:rsidRPr="00C63158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3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9503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0233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7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9</w:t>
            </w:r>
          </w:p>
        </w:tc>
        <w:tc>
          <w:tcPr>
            <w:tcW w:w="1699" w:type="dxa"/>
          </w:tcPr>
          <w:p w14:paraId="5B93BAD3" w14:textId="77777777" w:rsidR="001B58EE" w:rsidRPr="00643F90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10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ตุลาคม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  <w:r>
              <w:rPr>
                <w:rFonts w:ascii="TH SarabunPSK" w:hAnsi="TH SarabunPSK" w:cs="TH SarabunPSK"/>
                <w:sz w:val="32"/>
                <w:szCs w:val="32"/>
              </w:rPr>
              <w:t>525</w:t>
            </w:r>
          </w:p>
        </w:tc>
        <w:tc>
          <w:tcPr>
            <w:tcW w:w="2411" w:type="dxa"/>
          </w:tcPr>
          <w:p w14:paraId="4D73252B" w14:textId="77777777" w:rsidR="001B58EE" w:rsidRPr="00643F90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5565BE68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25CED16D" w14:textId="77777777" w:rsidR="005E26DF" w:rsidRDefault="005E26DF" w:rsidP="001B58EE">
      <w:pPr>
        <w:tabs>
          <w:tab w:val="left" w:pos="6165"/>
        </w:tabs>
        <w:jc w:val="center"/>
        <w:rPr>
          <w:rFonts w:ascii="TH SarabunPSK" w:hAnsi="TH SarabunPSK" w:cs="TH SarabunPSK"/>
          <w:sz w:val="32"/>
          <w:szCs w:val="32"/>
        </w:rPr>
      </w:pPr>
    </w:p>
    <w:p w14:paraId="4D4C84A1" w14:textId="77777777" w:rsidR="001B58EE" w:rsidRDefault="001B58EE" w:rsidP="001B58EE">
      <w:pPr>
        <w:tabs>
          <w:tab w:val="left" w:pos="6165"/>
        </w:tabs>
        <w:jc w:val="center"/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1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 xml:space="preserve">18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พ.ค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.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1</w:t>
      </w:r>
    </w:p>
    <w:tbl>
      <w:tblPr>
        <w:tblStyle w:val="TableGrid"/>
        <w:tblW w:w="11192" w:type="dxa"/>
        <w:tblInd w:w="-426" w:type="dxa"/>
        <w:tblLook w:val="04A0" w:firstRow="1" w:lastRow="0" w:firstColumn="1" w:lastColumn="0" w:noHBand="0" w:noVBand="1"/>
      </w:tblPr>
      <w:tblGrid>
        <w:gridCol w:w="726"/>
        <w:gridCol w:w="2382"/>
        <w:gridCol w:w="2262"/>
        <w:gridCol w:w="1695"/>
        <w:gridCol w:w="2431"/>
        <w:gridCol w:w="1696"/>
      </w:tblGrid>
      <w:tr w:rsidR="001B58EE" w14:paraId="06A900DF" w14:textId="77777777" w:rsidTr="00A20992">
        <w:tc>
          <w:tcPr>
            <w:tcW w:w="726" w:type="dxa"/>
          </w:tcPr>
          <w:p w14:paraId="0B88E1D1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389" w:type="dxa"/>
          </w:tcPr>
          <w:p w14:paraId="1D4BD3CA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01089D17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699" w:type="dxa"/>
          </w:tcPr>
          <w:p w14:paraId="427F3161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11" w:type="dxa"/>
          </w:tcPr>
          <w:p w14:paraId="24962EA8" w14:textId="77777777" w:rsidR="001B58EE" w:rsidRPr="002445E4" w:rsidRDefault="001B58EE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99" w:type="dxa"/>
          </w:tcPr>
          <w:p w14:paraId="3088AEDC" w14:textId="77777777" w:rsidR="001B58EE" w:rsidRDefault="001B58EE" w:rsidP="00A2099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B58EE" w14:paraId="4B507888" w14:textId="77777777" w:rsidTr="00A20992">
        <w:tc>
          <w:tcPr>
            <w:tcW w:w="726" w:type="dxa"/>
          </w:tcPr>
          <w:p w14:paraId="1C93216A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11</w:t>
            </w:r>
          </w:p>
        </w:tc>
        <w:tc>
          <w:tcPr>
            <w:tcW w:w="2389" w:type="dxa"/>
          </w:tcPr>
          <w:p w14:paraId="53758E0A" w14:textId="77777777" w:rsidR="001B58EE" w:rsidRPr="00A06408" w:rsidRDefault="001B58EE" w:rsidP="00A20992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สือดี  ปูเดะ</w:t>
            </w:r>
          </w:p>
        </w:tc>
        <w:tc>
          <w:tcPr>
            <w:tcW w:w="2268" w:type="dxa"/>
          </w:tcPr>
          <w:p w14:paraId="5FD6E7C1" w14:textId="77777777" w:rsidR="001B58EE" w:rsidRPr="00C63158" w:rsidRDefault="001B58EE" w:rsidP="00A20992">
            <w:pPr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1-9605-00112-99</w:t>
            </w:r>
            <w:r w:rsidRPr="00377EE5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1</w:t>
            </w:r>
          </w:p>
        </w:tc>
        <w:tc>
          <w:tcPr>
            <w:tcW w:w="1699" w:type="dxa"/>
          </w:tcPr>
          <w:p w14:paraId="5285B3F3" w14:textId="77777777" w:rsidR="001B58EE" w:rsidRPr="0040327C" w:rsidRDefault="001B58EE" w:rsidP="00A20992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6 กันยายน 2530</w:t>
            </w:r>
          </w:p>
        </w:tc>
        <w:tc>
          <w:tcPr>
            <w:tcW w:w="2411" w:type="dxa"/>
          </w:tcPr>
          <w:p w14:paraId="6E554D23" w14:textId="77777777" w:rsidR="001B58EE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P569442</w:t>
            </w:r>
          </w:p>
          <w:p w14:paraId="597D2C14" w14:textId="77777777" w:rsidR="001B58EE" w:rsidRPr="007B05BA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วันหมดอายุ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 xml:space="preserve"> 21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3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009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)</w:t>
            </w:r>
          </w:p>
        </w:tc>
        <w:tc>
          <w:tcPr>
            <w:tcW w:w="1699" w:type="dxa"/>
          </w:tcPr>
          <w:p w14:paraId="3210D88D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5DD02D4E" w14:textId="77777777" w:rsidTr="00A20992">
        <w:tc>
          <w:tcPr>
            <w:tcW w:w="726" w:type="dxa"/>
          </w:tcPr>
          <w:p w14:paraId="692CD50B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12</w:t>
            </w:r>
          </w:p>
        </w:tc>
        <w:tc>
          <w:tcPr>
            <w:tcW w:w="2389" w:type="dxa"/>
          </w:tcPr>
          <w:p w14:paraId="77F5E674" w14:textId="77777777" w:rsidR="001B58EE" w:rsidRPr="00C241D8" w:rsidRDefault="001B58EE" w:rsidP="00A20992">
            <w:pPr>
              <w:tabs>
                <w:tab w:val="left" w:pos="1418"/>
                <w:tab w:val="left" w:pos="4050"/>
              </w:tabs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  <w:cs/>
              </w:rPr>
            </w:pPr>
            <w:r w:rsidRPr="00A0640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มะเซาฟี  ตีโม</w:t>
            </w:r>
          </w:p>
        </w:tc>
        <w:tc>
          <w:tcPr>
            <w:tcW w:w="2268" w:type="dxa"/>
          </w:tcPr>
          <w:p w14:paraId="2F96D9B7" w14:textId="77777777" w:rsidR="001B58EE" w:rsidRPr="00C63158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1</w:t>
            </w:r>
            <w:r w:rsidRPr="00A10245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9605</w:t>
            </w:r>
            <w:r w:rsidRPr="00A10245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00096</w:t>
            </w:r>
            <w:r w:rsidRPr="00A10245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78</w:t>
            </w:r>
            <w:r w:rsidRPr="00A10245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3</w:t>
            </w:r>
          </w:p>
        </w:tc>
        <w:tc>
          <w:tcPr>
            <w:tcW w:w="1699" w:type="dxa"/>
          </w:tcPr>
          <w:p w14:paraId="492B18C6" w14:textId="77777777" w:rsidR="001B58EE" w:rsidRPr="00643F90" w:rsidRDefault="001B58EE" w:rsidP="00A20992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24</w:t>
            </w:r>
            <w:r w:rsidRPr="00A10245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 ธันวาคม 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2529</w:t>
            </w:r>
          </w:p>
        </w:tc>
        <w:tc>
          <w:tcPr>
            <w:tcW w:w="2411" w:type="dxa"/>
          </w:tcPr>
          <w:p w14:paraId="15622EDC" w14:textId="77777777" w:rsidR="001B58EE" w:rsidRPr="00643F90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72AC79F9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62480F12" w14:textId="77777777" w:rsidTr="00A20992">
        <w:tc>
          <w:tcPr>
            <w:tcW w:w="726" w:type="dxa"/>
          </w:tcPr>
          <w:p w14:paraId="16670040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13</w:t>
            </w:r>
          </w:p>
        </w:tc>
        <w:tc>
          <w:tcPr>
            <w:tcW w:w="2389" w:type="dxa"/>
          </w:tcPr>
          <w:p w14:paraId="088154D8" w14:textId="77777777" w:rsidR="001B58EE" w:rsidRPr="00903B46" w:rsidRDefault="001B58EE" w:rsidP="00A20992">
            <w:pPr>
              <w:tabs>
                <w:tab w:val="left" w:pos="1418"/>
                <w:tab w:val="left" w:pos="4050"/>
              </w:tabs>
              <w:rPr>
                <w:rFonts w:ascii="TH SarabunPSK" w:eastAsia="Times New Roman" w:hAnsi="TH SarabunPSK" w:cs="TH SarabunPSK"/>
                <w:strike/>
                <w:color w:val="FF0000"/>
                <w:sz w:val="32"/>
                <w:szCs w:val="32"/>
                <w:cs/>
              </w:rPr>
            </w:pPr>
            <w:r w:rsidRPr="00903B46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นาย</w:t>
            </w:r>
            <w:r w:rsidRPr="00903B46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มูฮามะซูลกีฟลี</w:t>
            </w:r>
            <w:r w:rsidRPr="00903B46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br/>
            </w:r>
            <w:r w:rsidRPr="00903B46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สือแม</w:t>
            </w:r>
          </w:p>
        </w:tc>
        <w:tc>
          <w:tcPr>
            <w:tcW w:w="2268" w:type="dxa"/>
          </w:tcPr>
          <w:p w14:paraId="64A0A1C8" w14:textId="77777777" w:rsidR="001B58EE" w:rsidRPr="00903B46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</w:pPr>
            <w:r w:rsidRPr="00903B46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3-9605-00342-28-4</w:t>
            </w:r>
          </w:p>
        </w:tc>
        <w:tc>
          <w:tcPr>
            <w:tcW w:w="1699" w:type="dxa"/>
          </w:tcPr>
          <w:p w14:paraId="016B6228" w14:textId="77777777" w:rsidR="001B58EE" w:rsidRPr="00903B46" w:rsidRDefault="001B58EE" w:rsidP="00A20992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903B46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 xml:space="preserve">7 ธันวาคม </w:t>
            </w:r>
            <w:r w:rsidRPr="00903B46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  <w:cs/>
              </w:rPr>
              <w:br/>
            </w:r>
            <w:r w:rsidRPr="00903B46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2520</w:t>
            </w:r>
          </w:p>
        </w:tc>
        <w:tc>
          <w:tcPr>
            <w:tcW w:w="2411" w:type="dxa"/>
          </w:tcPr>
          <w:p w14:paraId="0FA14C9C" w14:textId="77777777" w:rsidR="001B58EE" w:rsidRPr="00903B46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</w:pPr>
            <w:r w:rsidRPr="00903B46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3A04B95E" w14:textId="2F101D02" w:rsidR="001B58EE" w:rsidRPr="00A06408" w:rsidRDefault="00903B46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903B46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เพิกถอนออกจากรายชื่อบุคคล</w:t>
            </w:r>
            <w:r w:rsidRPr="00903B46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br/>
            </w:r>
            <w:r w:rsidRPr="00903B46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lastRenderedPageBreak/>
              <w:t xml:space="preserve">ที่ถูกกำหนด ตามประกาศ </w:t>
            </w:r>
            <w:r w:rsidRPr="00903B46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br/>
            </w:r>
            <w:r w:rsidRPr="00903B46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พ.ปกร.ที่ 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</w:rPr>
              <w:t>12</w:t>
            </w:r>
            <w:r w:rsidRPr="00903B46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>/</w:t>
            </w:r>
            <w:r w:rsidRPr="00903B46">
              <w:rPr>
                <w:rFonts w:ascii="TH SarabunPSK" w:hAnsi="TH SarabunPSK" w:cs="TH SarabunPSK"/>
                <w:color w:val="FF0000"/>
                <w:sz w:val="32"/>
                <w:szCs w:val="32"/>
              </w:rPr>
              <w:t>256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</w:rPr>
              <w:t>6</w:t>
            </w:r>
            <w:r w:rsidRPr="00903B46">
              <w:rPr>
                <w:rFonts w:ascii="TH SarabunPSK" w:hAnsi="TH SarabunPSK" w:cs="TH SarabunPSK"/>
                <w:color w:val="FF0000"/>
                <w:sz w:val="32"/>
                <w:szCs w:val="32"/>
              </w:rPr>
              <w:br/>
            </w:r>
            <w:r w:rsidRPr="00903B46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ลว. 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</w:rPr>
              <w:t xml:space="preserve">15 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ก</w:t>
            </w:r>
            <w:r w:rsidRPr="00903B46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.ย. </w:t>
            </w:r>
            <w:r w:rsidRPr="00903B46">
              <w:rPr>
                <w:rFonts w:ascii="TH SarabunPSK" w:hAnsi="TH SarabunPSK" w:cs="TH SarabunPSK"/>
                <w:color w:val="FF0000"/>
                <w:sz w:val="32"/>
                <w:szCs w:val="32"/>
              </w:rPr>
              <w:t>256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6</w:t>
            </w:r>
          </w:p>
        </w:tc>
      </w:tr>
      <w:tr w:rsidR="001B58EE" w14:paraId="63828441" w14:textId="77777777" w:rsidTr="00A20992">
        <w:tc>
          <w:tcPr>
            <w:tcW w:w="726" w:type="dxa"/>
          </w:tcPr>
          <w:p w14:paraId="01770574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lastRenderedPageBreak/>
              <w:t>114</w:t>
            </w:r>
          </w:p>
        </w:tc>
        <w:tc>
          <w:tcPr>
            <w:tcW w:w="2389" w:type="dxa"/>
          </w:tcPr>
          <w:p w14:paraId="4E18D36F" w14:textId="77777777" w:rsidR="001B58EE" w:rsidRPr="006E30D5" w:rsidRDefault="001B58EE" w:rsidP="00A20992">
            <w:pPr>
              <w:tabs>
                <w:tab w:val="left" w:pos="1418"/>
                <w:tab w:val="left" w:pos="4050"/>
              </w:tabs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6E30D5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นาย</w:t>
            </w:r>
            <w:r w:rsidRPr="006E30D5"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มูฮำหมัดซากีรีน</w:t>
            </w:r>
            <w:r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br/>
            </w:r>
            <w:r w:rsidRPr="006E30D5"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สาแม</w:t>
            </w:r>
          </w:p>
        </w:tc>
        <w:tc>
          <w:tcPr>
            <w:tcW w:w="2268" w:type="dxa"/>
          </w:tcPr>
          <w:p w14:paraId="29742E2E" w14:textId="77777777" w:rsidR="001B58EE" w:rsidRPr="00C63158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1</w:t>
            </w:r>
            <w:r w:rsidRPr="00A10245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9612</w:t>
            </w:r>
            <w:r w:rsidRPr="00A10245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00061</w:t>
            </w:r>
            <w:r w:rsidRPr="00A10245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85</w:t>
            </w:r>
            <w:r w:rsidRPr="00A10245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3</w:t>
            </w:r>
          </w:p>
        </w:tc>
        <w:tc>
          <w:tcPr>
            <w:tcW w:w="1699" w:type="dxa"/>
          </w:tcPr>
          <w:p w14:paraId="691C6C61" w14:textId="77777777" w:rsidR="001B58EE" w:rsidRPr="00643F90" w:rsidRDefault="001B58EE" w:rsidP="00A20992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5</w:t>
            </w:r>
            <w:r w:rsidRPr="00A10245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 เมษายน 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2535</w:t>
            </w:r>
          </w:p>
        </w:tc>
        <w:tc>
          <w:tcPr>
            <w:tcW w:w="2411" w:type="dxa"/>
          </w:tcPr>
          <w:p w14:paraId="0276C4FF" w14:textId="77777777" w:rsidR="001B58EE" w:rsidRPr="00643F90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21701280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3774D28A" w14:textId="77777777" w:rsidTr="00A20992">
        <w:tc>
          <w:tcPr>
            <w:tcW w:w="726" w:type="dxa"/>
          </w:tcPr>
          <w:p w14:paraId="21189499" w14:textId="77777777" w:rsidR="001B58EE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15</w:t>
            </w:r>
          </w:p>
        </w:tc>
        <w:tc>
          <w:tcPr>
            <w:tcW w:w="2389" w:type="dxa"/>
          </w:tcPr>
          <w:p w14:paraId="47096309" w14:textId="77777777" w:rsidR="001B58EE" w:rsidRPr="006E30D5" w:rsidRDefault="001B58EE" w:rsidP="00A20992">
            <w:pPr>
              <w:tabs>
                <w:tab w:val="left" w:pos="1418"/>
                <w:tab w:val="left" w:pos="4050"/>
              </w:tabs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A10245"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นายอับดุลการี  หะแว</w:t>
            </w:r>
          </w:p>
        </w:tc>
        <w:tc>
          <w:tcPr>
            <w:tcW w:w="2268" w:type="dxa"/>
          </w:tcPr>
          <w:p w14:paraId="4E29259D" w14:textId="77777777" w:rsidR="001B58EE" w:rsidRPr="00A10245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3</w:t>
            </w:r>
            <w:r w:rsidRPr="00A10245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9506</w:t>
            </w:r>
            <w:r w:rsidRPr="00A10245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00289</w:t>
            </w:r>
            <w:r w:rsidRPr="00A10245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90</w:t>
            </w:r>
            <w:r w:rsidRPr="00A10245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3</w:t>
            </w:r>
          </w:p>
        </w:tc>
        <w:tc>
          <w:tcPr>
            <w:tcW w:w="1699" w:type="dxa"/>
          </w:tcPr>
          <w:p w14:paraId="1B94CD9B" w14:textId="77777777" w:rsidR="001B58EE" w:rsidRPr="00A10245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8</w:t>
            </w:r>
            <w:r w:rsidRPr="00A10245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 มกราคม 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2516</w:t>
            </w:r>
          </w:p>
        </w:tc>
        <w:tc>
          <w:tcPr>
            <w:tcW w:w="2411" w:type="dxa"/>
          </w:tcPr>
          <w:p w14:paraId="36A0776B" w14:textId="77777777" w:rsidR="001B58EE" w:rsidRDefault="001B58EE" w:rsidP="00A20992">
            <w:pPr>
              <w:tabs>
                <w:tab w:val="left" w:pos="301"/>
              </w:tabs>
              <w:ind w:left="319" w:hanging="319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.</w:t>
            </w:r>
            <w:r>
              <w:rPr>
                <w:rFonts w:ascii="TH SarabunPSK" w:hAnsi="TH SarabunPSK" w:cs="TH SarabunPSK"/>
                <w:sz w:val="32"/>
                <w:szCs w:val="32"/>
              </w:rPr>
              <w:tab/>
            </w:r>
            <w:r w:rsidRPr="00A10245">
              <w:rPr>
                <w:rFonts w:ascii="TH SarabunPSK" w:eastAsia="Cordia New" w:hAnsi="TH SarabunPSK" w:cs="TH SarabunPSK"/>
                <w:sz w:val="32"/>
                <w:szCs w:val="32"/>
              </w:rPr>
              <w:t>A247776</w:t>
            </w:r>
            <w:r>
              <w:rPr>
                <w:rFonts w:ascii="TH SarabunPSK" w:hAnsi="TH SarabunPSK" w:cs="TH SarabunPSK"/>
                <w:sz w:val="32"/>
                <w:szCs w:val="32"/>
              </w:rPr>
              <w:br/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วันหมดอายุ</w:t>
            </w:r>
            <w:r w:rsidRPr="00A10245">
              <w:rPr>
                <w:rFonts w:ascii="TH SarabunPSK" w:eastAsia="Cordia New" w:hAnsi="TH SarabunPSK" w:cs="TH SarabunPSK"/>
                <w:sz w:val="32"/>
                <w:szCs w:val="32"/>
              </w:rPr>
              <w:t>16</w:t>
            </w:r>
            <w:r w:rsidRPr="00A10245"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/</w:t>
            </w:r>
            <w:r w:rsidRPr="00A10245">
              <w:rPr>
                <w:rFonts w:ascii="TH SarabunPSK" w:eastAsia="Cordia New" w:hAnsi="TH SarabunPSK" w:cs="TH SarabunPSK"/>
                <w:sz w:val="32"/>
                <w:szCs w:val="32"/>
              </w:rPr>
              <w:t>07</w:t>
            </w:r>
            <w:r w:rsidRPr="00A10245"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/</w:t>
            </w:r>
            <w:r w:rsidRPr="00A10245">
              <w:rPr>
                <w:rFonts w:ascii="TH SarabunPSK" w:eastAsia="Cordia New" w:hAnsi="TH SarabunPSK" w:cs="TH SarabunPSK"/>
                <w:sz w:val="32"/>
                <w:szCs w:val="32"/>
              </w:rPr>
              <w:t>2000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)</w:t>
            </w:r>
          </w:p>
          <w:p w14:paraId="451221FB" w14:textId="77777777" w:rsidR="001B58EE" w:rsidRDefault="001B58EE" w:rsidP="00A20992">
            <w:pPr>
              <w:tabs>
                <w:tab w:val="left" w:pos="319"/>
                <w:tab w:val="left" w:pos="4050"/>
              </w:tabs>
              <w:ind w:left="319" w:hanging="319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.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M445149</w:t>
            </w:r>
            <w:r>
              <w:rPr>
                <w:rFonts w:ascii="TH SarabunPSK" w:hAnsi="TH SarabunPSK" w:cs="TH SarabunPSK"/>
                <w:sz w:val="32"/>
                <w:szCs w:val="32"/>
              </w:rPr>
              <w:br/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วันหมดอายุ 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15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7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006</w:t>
            </w:r>
            <w:r w:rsidRPr="008578DD"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)</w:t>
            </w:r>
          </w:p>
        </w:tc>
        <w:tc>
          <w:tcPr>
            <w:tcW w:w="1699" w:type="dxa"/>
          </w:tcPr>
          <w:p w14:paraId="63AE796A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33F92AD6" w14:textId="77777777" w:rsidR="00C02375" w:rsidRDefault="00C02375" w:rsidP="001B58EE">
      <w:pPr>
        <w:tabs>
          <w:tab w:val="left" w:pos="6165"/>
        </w:tabs>
        <w:spacing w:after="0"/>
        <w:rPr>
          <w:rFonts w:ascii="TH SarabunPSK" w:hAnsi="TH SarabunPSK" w:cs="TH SarabunPSK"/>
          <w:sz w:val="32"/>
          <w:szCs w:val="32"/>
        </w:rPr>
      </w:pPr>
    </w:p>
    <w:p w14:paraId="236C042A" w14:textId="77777777" w:rsidR="001B58EE" w:rsidRDefault="001B58EE" w:rsidP="001B58EE">
      <w:pPr>
        <w:tabs>
          <w:tab w:val="left" w:pos="6165"/>
        </w:tabs>
        <w:jc w:val="center"/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3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1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 xml:space="preserve">21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พ.ค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.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1</w:t>
      </w:r>
    </w:p>
    <w:tbl>
      <w:tblPr>
        <w:tblStyle w:val="TableGrid"/>
        <w:tblW w:w="11192" w:type="dxa"/>
        <w:tblInd w:w="-426" w:type="dxa"/>
        <w:tblLook w:val="04A0" w:firstRow="1" w:lastRow="0" w:firstColumn="1" w:lastColumn="0" w:noHBand="0" w:noVBand="1"/>
      </w:tblPr>
      <w:tblGrid>
        <w:gridCol w:w="726"/>
        <w:gridCol w:w="2389"/>
        <w:gridCol w:w="2268"/>
        <w:gridCol w:w="1699"/>
        <w:gridCol w:w="2411"/>
        <w:gridCol w:w="1699"/>
      </w:tblGrid>
      <w:tr w:rsidR="001B58EE" w14:paraId="729B8B17" w14:textId="77777777" w:rsidTr="00A20992">
        <w:tc>
          <w:tcPr>
            <w:tcW w:w="726" w:type="dxa"/>
          </w:tcPr>
          <w:p w14:paraId="01E897D4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389" w:type="dxa"/>
          </w:tcPr>
          <w:p w14:paraId="531547F4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72762E5C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699" w:type="dxa"/>
          </w:tcPr>
          <w:p w14:paraId="3ADD84A5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11" w:type="dxa"/>
          </w:tcPr>
          <w:p w14:paraId="5F368648" w14:textId="77777777" w:rsidR="001B58EE" w:rsidRPr="002445E4" w:rsidRDefault="001B58EE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99" w:type="dxa"/>
          </w:tcPr>
          <w:p w14:paraId="49CA57EA" w14:textId="77777777" w:rsidR="001B58EE" w:rsidRDefault="001B58EE" w:rsidP="00A2099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B58EE" w14:paraId="610FD1B6" w14:textId="77777777" w:rsidTr="00A20992">
        <w:tc>
          <w:tcPr>
            <w:tcW w:w="726" w:type="dxa"/>
          </w:tcPr>
          <w:p w14:paraId="5433DE73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16</w:t>
            </w:r>
          </w:p>
        </w:tc>
        <w:tc>
          <w:tcPr>
            <w:tcW w:w="2389" w:type="dxa"/>
          </w:tcPr>
          <w:p w14:paraId="64E9CD99" w14:textId="77777777" w:rsidR="001B58EE" w:rsidRPr="00792B0B" w:rsidRDefault="001B58EE" w:rsidP="00A20992">
            <w:pPr>
              <w:tabs>
                <w:tab w:val="left" w:pos="1418"/>
                <w:tab w:val="left" w:pos="4050"/>
              </w:tabs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792B0B"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นายมาฮาดี  มะเก</w:t>
            </w:r>
          </w:p>
        </w:tc>
        <w:tc>
          <w:tcPr>
            <w:tcW w:w="2268" w:type="dxa"/>
          </w:tcPr>
          <w:p w14:paraId="78814F07" w14:textId="77777777" w:rsidR="001B58EE" w:rsidRPr="00C63158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1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9699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00096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08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8</w:t>
            </w:r>
          </w:p>
        </w:tc>
        <w:tc>
          <w:tcPr>
            <w:tcW w:w="1699" w:type="dxa"/>
          </w:tcPr>
          <w:p w14:paraId="13C1C7B1" w14:textId="77777777" w:rsidR="001B58EE" w:rsidRPr="00DA17B3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14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 กันยายน 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2531</w:t>
            </w:r>
          </w:p>
        </w:tc>
        <w:tc>
          <w:tcPr>
            <w:tcW w:w="2411" w:type="dxa"/>
          </w:tcPr>
          <w:p w14:paraId="0C16866E" w14:textId="77777777" w:rsidR="001B58EE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572FD51E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21A3E44E" w14:textId="77777777" w:rsidTr="00A20992">
        <w:tc>
          <w:tcPr>
            <w:tcW w:w="726" w:type="dxa"/>
          </w:tcPr>
          <w:p w14:paraId="36ED2FF3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17</w:t>
            </w:r>
          </w:p>
        </w:tc>
        <w:tc>
          <w:tcPr>
            <w:tcW w:w="2389" w:type="dxa"/>
          </w:tcPr>
          <w:p w14:paraId="44554848" w14:textId="77777777" w:rsidR="001B58EE" w:rsidRPr="00792B0B" w:rsidRDefault="001B58EE" w:rsidP="00A20992">
            <w:pPr>
              <w:tabs>
                <w:tab w:val="left" w:pos="1418"/>
                <w:tab w:val="left" w:pos="4050"/>
              </w:tabs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792B0B"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อับดุลเลาะ  บูละ</w:t>
            </w:r>
          </w:p>
        </w:tc>
        <w:tc>
          <w:tcPr>
            <w:tcW w:w="2268" w:type="dxa"/>
          </w:tcPr>
          <w:p w14:paraId="16C2C52E" w14:textId="77777777" w:rsidR="001B58EE" w:rsidRPr="00C63158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2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9612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00018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68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9</w:t>
            </w:r>
          </w:p>
        </w:tc>
        <w:tc>
          <w:tcPr>
            <w:tcW w:w="1699" w:type="dxa"/>
          </w:tcPr>
          <w:p w14:paraId="49133314" w14:textId="77777777" w:rsidR="001B58EE" w:rsidRPr="00DA17B3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1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 มกราคม 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2528</w:t>
            </w:r>
          </w:p>
        </w:tc>
        <w:tc>
          <w:tcPr>
            <w:tcW w:w="2411" w:type="dxa"/>
          </w:tcPr>
          <w:p w14:paraId="009B570B" w14:textId="77777777" w:rsidR="001B58EE" w:rsidRPr="00643F90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6266ED21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0FF87BF8" w14:textId="77777777" w:rsidTr="00A20992">
        <w:tc>
          <w:tcPr>
            <w:tcW w:w="726" w:type="dxa"/>
          </w:tcPr>
          <w:p w14:paraId="277A570F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18</w:t>
            </w:r>
          </w:p>
        </w:tc>
        <w:tc>
          <w:tcPr>
            <w:tcW w:w="2389" w:type="dxa"/>
          </w:tcPr>
          <w:p w14:paraId="1B6AA24F" w14:textId="77777777" w:rsidR="001B58EE" w:rsidRPr="00792B0B" w:rsidRDefault="001B58EE" w:rsidP="00A20992">
            <w:pPr>
              <w:tabs>
                <w:tab w:val="left" w:pos="1418"/>
                <w:tab w:val="left" w:pos="4050"/>
              </w:tabs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792B0B"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นายอาสือรี  เจ๊ะตู</w:t>
            </w:r>
          </w:p>
        </w:tc>
        <w:tc>
          <w:tcPr>
            <w:tcW w:w="2268" w:type="dxa"/>
          </w:tcPr>
          <w:p w14:paraId="64E16B97" w14:textId="77777777" w:rsidR="001B58EE" w:rsidRPr="00C63158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2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9612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00006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66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4</w:t>
            </w:r>
          </w:p>
        </w:tc>
        <w:tc>
          <w:tcPr>
            <w:tcW w:w="1699" w:type="dxa"/>
          </w:tcPr>
          <w:p w14:paraId="36E97738" w14:textId="77777777" w:rsidR="001B58EE" w:rsidRPr="00643F90" w:rsidRDefault="001B58EE" w:rsidP="00A20992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1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 มกราคม 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2526</w:t>
            </w:r>
          </w:p>
        </w:tc>
        <w:tc>
          <w:tcPr>
            <w:tcW w:w="2411" w:type="dxa"/>
          </w:tcPr>
          <w:p w14:paraId="358F6062" w14:textId="77777777" w:rsidR="001B58EE" w:rsidRPr="00643F90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58715C8D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4A1CD05A" w14:textId="77777777" w:rsidTr="00A20992">
        <w:tc>
          <w:tcPr>
            <w:tcW w:w="726" w:type="dxa"/>
          </w:tcPr>
          <w:p w14:paraId="4AB89E67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19</w:t>
            </w:r>
          </w:p>
        </w:tc>
        <w:tc>
          <w:tcPr>
            <w:tcW w:w="2389" w:type="dxa"/>
          </w:tcPr>
          <w:p w14:paraId="27A1AFEF" w14:textId="77777777" w:rsidR="001B58EE" w:rsidRPr="00792B0B" w:rsidRDefault="001B58EE" w:rsidP="00A20992">
            <w:pPr>
              <w:tabs>
                <w:tab w:val="left" w:pos="1418"/>
                <w:tab w:val="left" w:pos="4050"/>
              </w:tabs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792B0B"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นายอับดุลเลาะ  ตีงี</w:t>
            </w:r>
          </w:p>
        </w:tc>
        <w:tc>
          <w:tcPr>
            <w:tcW w:w="2268" w:type="dxa"/>
          </w:tcPr>
          <w:p w14:paraId="00E7277D" w14:textId="77777777" w:rsidR="001B58EE" w:rsidRPr="00C63158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3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9605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00651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22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8</w:t>
            </w:r>
          </w:p>
        </w:tc>
        <w:tc>
          <w:tcPr>
            <w:tcW w:w="1699" w:type="dxa"/>
          </w:tcPr>
          <w:p w14:paraId="3EE29AB6" w14:textId="77777777" w:rsidR="001B58EE" w:rsidRPr="00643F90" w:rsidRDefault="001B58EE" w:rsidP="00A20992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3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 ตุลาคม 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2518</w:t>
            </w:r>
          </w:p>
        </w:tc>
        <w:tc>
          <w:tcPr>
            <w:tcW w:w="2411" w:type="dxa"/>
          </w:tcPr>
          <w:p w14:paraId="165609B8" w14:textId="77777777" w:rsidR="001B58EE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 w:rsidRPr="00792B0B">
              <w:rPr>
                <w:rFonts w:ascii="TH SarabunPSK" w:eastAsia="Cordia New" w:hAnsi="TH SarabunPSK" w:cs="TH SarabunPSK"/>
                <w:sz w:val="32"/>
                <w:szCs w:val="32"/>
              </w:rPr>
              <w:t>T292283</w:t>
            </w:r>
          </w:p>
          <w:p w14:paraId="7DBF8F5D" w14:textId="77777777" w:rsidR="001B58EE" w:rsidRPr="00643F90" w:rsidRDefault="001B58EE" w:rsidP="00A20992">
            <w:pPr>
              <w:tabs>
                <w:tab w:val="left" w:pos="4050"/>
              </w:tabs>
              <w:ind w:left="-106" w:right="-108"/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 w:rsidRPr="00792B0B"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(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วันหมดอายุ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 </w:t>
            </w:r>
            <w:r w:rsidRPr="00792B0B">
              <w:rPr>
                <w:rFonts w:ascii="TH SarabunPSK" w:eastAsia="Cordia New" w:hAnsi="TH SarabunPSK" w:cs="TH SarabunPSK"/>
                <w:sz w:val="32"/>
                <w:szCs w:val="32"/>
              </w:rPr>
              <w:t>17</w:t>
            </w:r>
            <w:r w:rsidRPr="00792B0B"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/</w:t>
            </w:r>
            <w:r w:rsidRPr="00792B0B">
              <w:rPr>
                <w:rFonts w:ascii="TH SarabunPSK" w:eastAsia="Cordia New" w:hAnsi="TH SarabunPSK" w:cs="TH SarabunPSK"/>
                <w:sz w:val="32"/>
                <w:szCs w:val="32"/>
              </w:rPr>
              <w:t>07</w:t>
            </w:r>
            <w:r w:rsidRPr="00792B0B"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/</w:t>
            </w:r>
            <w:r w:rsidRPr="00792B0B">
              <w:rPr>
                <w:rFonts w:ascii="TH SarabunPSK" w:eastAsia="Cordia New" w:hAnsi="TH SarabunPSK" w:cs="TH SarabunPSK"/>
                <w:sz w:val="32"/>
                <w:szCs w:val="32"/>
              </w:rPr>
              <w:t>2001</w:t>
            </w:r>
            <w:r w:rsidRPr="00792B0B"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)</w:t>
            </w:r>
          </w:p>
        </w:tc>
        <w:tc>
          <w:tcPr>
            <w:tcW w:w="1699" w:type="dxa"/>
          </w:tcPr>
          <w:p w14:paraId="38EBD37A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4E71EF27" w14:textId="77777777" w:rsidR="001B58EE" w:rsidRDefault="001B58EE" w:rsidP="001B58EE">
      <w:pPr>
        <w:tabs>
          <w:tab w:val="left" w:pos="6165"/>
        </w:tabs>
        <w:spacing w:after="0"/>
        <w:rPr>
          <w:rFonts w:ascii="TH SarabunPSK" w:hAnsi="TH SarabunPSK" w:cs="TH SarabunPSK"/>
          <w:sz w:val="32"/>
          <w:szCs w:val="32"/>
        </w:rPr>
      </w:pPr>
    </w:p>
    <w:p w14:paraId="03F07893" w14:textId="77777777" w:rsidR="001B58EE" w:rsidRDefault="001B58EE" w:rsidP="001B58EE">
      <w:pPr>
        <w:tabs>
          <w:tab w:val="left" w:pos="6165"/>
        </w:tabs>
        <w:jc w:val="center"/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4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1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 xml:space="preserve">26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ก.ค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.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1</w:t>
      </w:r>
    </w:p>
    <w:tbl>
      <w:tblPr>
        <w:tblStyle w:val="TableGrid"/>
        <w:tblW w:w="11192" w:type="dxa"/>
        <w:tblInd w:w="-426" w:type="dxa"/>
        <w:tblLook w:val="04A0" w:firstRow="1" w:lastRow="0" w:firstColumn="1" w:lastColumn="0" w:noHBand="0" w:noVBand="1"/>
      </w:tblPr>
      <w:tblGrid>
        <w:gridCol w:w="726"/>
        <w:gridCol w:w="2389"/>
        <w:gridCol w:w="2268"/>
        <w:gridCol w:w="1699"/>
        <w:gridCol w:w="2411"/>
        <w:gridCol w:w="1699"/>
      </w:tblGrid>
      <w:tr w:rsidR="001B58EE" w14:paraId="0C8C9357" w14:textId="77777777" w:rsidTr="00A20992">
        <w:trPr>
          <w:tblHeader/>
        </w:trPr>
        <w:tc>
          <w:tcPr>
            <w:tcW w:w="726" w:type="dxa"/>
          </w:tcPr>
          <w:p w14:paraId="3B4E44DE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lastRenderedPageBreak/>
              <w:t>ลำดับ</w:t>
            </w:r>
          </w:p>
        </w:tc>
        <w:tc>
          <w:tcPr>
            <w:tcW w:w="2389" w:type="dxa"/>
          </w:tcPr>
          <w:p w14:paraId="44B4CB98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66F362FA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699" w:type="dxa"/>
          </w:tcPr>
          <w:p w14:paraId="22290C14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11" w:type="dxa"/>
          </w:tcPr>
          <w:p w14:paraId="1BC12D64" w14:textId="77777777" w:rsidR="001B58EE" w:rsidRPr="002445E4" w:rsidRDefault="001B58EE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99" w:type="dxa"/>
          </w:tcPr>
          <w:p w14:paraId="5CF70BCD" w14:textId="77777777" w:rsidR="001B58EE" w:rsidRDefault="001B58EE" w:rsidP="00A2099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B58EE" w14:paraId="21F32E0B" w14:textId="77777777" w:rsidTr="00A20992">
        <w:tc>
          <w:tcPr>
            <w:tcW w:w="726" w:type="dxa"/>
          </w:tcPr>
          <w:p w14:paraId="07FD183F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20</w:t>
            </w:r>
          </w:p>
        </w:tc>
        <w:tc>
          <w:tcPr>
            <w:tcW w:w="2389" w:type="dxa"/>
          </w:tcPr>
          <w:p w14:paraId="1397DFBD" w14:textId="77777777" w:rsidR="001B58EE" w:rsidRPr="00792B0B" w:rsidRDefault="001B58EE" w:rsidP="00A20992">
            <w:pPr>
              <w:tabs>
                <w:tab w:val="left" w:pos="1418"/>
                <w:tab w:val="left" w:pos="4050"/>
              </w:tabs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นายอาลียะห์  เจะเตะ</w:t>
            </w:r>
          </w:p>
        </w:tc>
        <w:tc>
          <w:tcPr>
            <w:tcW w:w="2268" w:type="dxa"/>
          </w:tcPr>
          <w:p w14:paraId="446F07A3" w14:textId="77777777" w:rsidR="001B58EE" w:rsidRPr="00C63158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3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96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1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00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49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8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8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1</w:t>
            </w:r>
          </w:p>
        </w:tc>
        <w:tc>
          <w:tcPr>
            <w:tcW w:w="1699" w:type="dxa"/>
          </w:tcPr>
          <w:p w14:paraId="7284D7F8" w14:textId="77777777" w:rsidR="001B58EE" w:rsidRPr="0040327C" w:rsidRDefault="001B58EE" w:rsidP="00A20992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27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 กันยายน 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25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18</w:t>
            </w:r>
          </w:p>
        </w:tc>
        <w:tc>
          <w:tcPr>
            <w:tcW w:w="2411" w:type="dxa"/>
          </w:tcPr>
          <w:p w14:paraId="6D5E4A8A" w14:textId="77777777" w:rsidR="001B58EE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R386583</w:t>
            </w:r>
          </w:p>
          <w:p w14:paraId="555E7D4D" w14:textId="77777777" w:rsidR="001B58EE" w:rsidRDefault="001B58EE" w:rsidP="00A20992">
            <w:pPr>
              <w:tabs>
                <w:tab w:val="center" w:pos="1238"/>
                <w:tab w:val="right" w:pos="2476"/>
              </w:tabs>
              <w:ind w:left="-106" w:right="-108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(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วันหมดอายุ 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6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3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005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)</w:t>
            </w:r>
          </w:p>
        </w:tc>
        <w:tc>
          <w:tcPr>
            <w:tcW w:w="1699" w:type="dxa"/>
          </w:tcPr>
          <w:p w14:paraId="24F9E5D7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2177E3DD" w14:textId="77777777" w:rsidTr="00A20992">
        <w:tc>
          <w:tcPr>
            <w:tcW w:w="726" w:type="dxa"/>
          </w:tcPr>
          <w:p w14:paraId="093A13AC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21</w:t>
            </w:r>
          </w:p>
        </w:tc>
        <w:tc>
          <w:tcPr>
            <w:tcW w:w="2389" w:type="dxa"/>
          </w:tcPr>
          <w:p w14:paraId="14115F64" w14:textId="77777777" w:rsidR="001B58EE" w:rsidRPr="00792B0B" w:rsidRDefault="001B58EE" w:rsidP="00A20992">
            <w:pPr>
              <w:tabs>
                <w:tab w:val="left" w:pos="1418"/>
                <w:tab w:val="left" w:pos="4050"/>
              </w:tabs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792B0B"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รอยาลี  อาแว</w:t>
            </w:r>
          </w:p>
        </w:tc>
        <w:tc>
          <w:tcPr>
            <w:tcW w:w="2268" w:type="dxa"/>
          </w:tcPr>
          <w:p w14:paraId="798531C0" w14:textId="77777777" w:rsidR="001B58EE" w:rsidRPr="00C63158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3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96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5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0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361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3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8</w:t>
            </w:r>
          </w:p>
        </w:tc>
        <w:tc>
          <w:tcPr>
            <w:tcW w:w="1699" w:type="dxa"/>
          </w:tcPr>
          <w:p w14:paraId="05D29C52" w14:textId="77777777" w:rsidR="001B58EE" w:rsidRPr="00DA17B3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2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1 กันยายน252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3</w:t>
            </w:r>
          </w:p>
        </w:tc>
        <w:tc>
          <w:tcPr>
            <w:tcW w:w="2411" w:type="dxa"/>
          </w:tcPr>
          <w:p w14:paraId="7BC3BC25" w14:textId="77777777" w:rsidR="001B58EE" w:rsidRPr="00643F90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1F15C6CA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0890FC88" w14:textId="77777777" w:rsidTr="00A20992">
        <w:tc>
          <w:tcPr>
            <w:tcW w:w="726" w:type="dxa"/>
          </w:tcPr>
          <w:p w14:paraId="0F6D5CC5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22</w:t>
            </w:r>
          </w:p>
        </w:tc>
        <w:tc>
          <w:tcPr>
            <w:tcW w:w="2389" w:type="dxa"/>
          </w:tcPr>
          <w:p w14:paraId="718CAFFB" w14:textId="77777777" w:rsidR="001B58EE" w:rsidRPr="00792B0B" w:rsidRDefault="001B58EE" w:rsidP="00A20992">
            <w:pPr>
              <w:tabs>
                <w:tab w:val="left" w:pos="1418"/>
                <w:tab w:val="left" w:pos="4050"/>
              </w:tabs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792B0B"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อูเซ็ง  มามะ</w:t>
            </w:r>
          </w:p>
        </w:tc>
        <w:tc>
          <w:tcPr>
            <w:tcW w:w="2268" w:type="dxa"/>
          </w:tcPr>
          <w:p w14:paraId="3D4815C9" w14:textId="77777777" w:rsidR="001B58EE" w:rsidRPr="00C63158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2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96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5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000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7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9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6</w:t>
            </w:r>
          </w:p>
        </w:tc>
        <w:tc>
          <w:tcPr>
            <w:tcW w:w="1699" w:type="dxa"/>
          </w:tcPr>
          <w:p w14:paraId="1178A58D" w14:textId="77777777" w:rsidR="001B58EE" w:rsidRPr="00643F90" w:rsidRDefault="001B58EE" w:rsidP="00A20992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1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 มกราคม 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252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4</w:t>
            </w:r>
          </w:p>
        </w:tc>
        <w:tc>
          <w:tcPr>
            <w:tcW w:w="2411" w:type="dxa"/>
          </w:tcPr>
          <w:p w14:paraId="5C73CA6B" w14:textId="77777777" w:rsidR="001B58EE" w:rsidRPr="00643F90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61294D8D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03107708" w14:textId="77777777" w:rsidTr="00A20992">
        <w:tc>
          <w:tcPr>
            <w:tcW w:w="726" w:type="dxa"/>
          </w:tcPr>
          <w:p w14:paraId="3D34ACDF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23</w:t>
            </w:r>
          </w:p>
        </w:tc>
        <w:tc>
          <w:tcPr>
            <w:tcW w:w="2389" w:type="dxa"/>
          </w:tcPr>
          <w:p w14:paraId="28D8BB15" w14:textId="77777777" w:rsidR="001B58EE" w:rsidRPr="004C44B7" w:rsidRDefault="001B58EE" w:rsidP="00A20992">
            <w:pPr>
              <w:tabs>
                <w:tab w:val="left" w:pos="1418"/>
                <w:tab w:val="left" w:pos="4050"/>
              </w:tabs>
              <w:rPr>
                <w:rFonts w:ascii="TH SarabunPSK" w:eastAsia="Times New Roman" w:hAnsi="TH SarabunPSK" w:cs="TH SarabunPSK"/>
                <w:strike/>
                <w:color w:val="FF0000"/>
                <w:sz w:val="32"/>
                <w:szCs w:val="32"/>
                <w:cs/>
              </w:rPr>
            </w:pPr>
            <w:r w:rsidRPr="004C44B7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นายอายิ  ยามา</w:t>
            </w:r>
          </w:p>
        </w:tc>
        <w:tc>
          <w:tcPr>
            <w:tcW w:w="2268" w:type="dxa"/>
          </w:tcPr>
          <w:p w14:paraId="1D8DE6D4" w14:textId="77777777" w:rsidR="001B58EE" w:rsidRPr="004C44B7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</w:pPr>
            <w:r w:rsidRPr="004C44B7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2</w:t>
            </w:r>
            <w:r w:rsidRPr="004C44B7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-96</w:t>
            </w:r>
            <w:r w:rsidRPr="004C44B7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05</w:t>
            </w:r>
            <w:r w:rsidRPr="004C44B7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-00</w:t>
            </w:r>
            <w:r w:rsidRPr="004C44B7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021</w:t>
            </w:r>
            <w:r w:rsidRPr="004C44B7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-</w:t>
            </w:r>
            <w:r w:rsidRPr="004C44B7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61</w:t>
            </w:r>
            <w:r w:rsidRPr="004C44B7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-</w:t>
            </w:r>
            <w:r w:rsidRPr="004C44B7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7</w:t>
            </w:r>
          </w:p>
        </w:tc>
        <w:tc>
          <w:tcPr>
            <w:tcW w:w="1699" w:type="dxa"/>
          </w:tcPr>
          <w:p w14:paraId="67DD1074" w14:textId="77777777" w:rsidR="001B58EE" w:rsidRPr="004C44B7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</w:pPr>
            <w:r w:rsidRPr="004C44B7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20</w:t>
            </w:r>
            <w:r w:rsidRPr="004C44B7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 xml:space="preserve"> กุมภาพันธ์252</w:t>
            </w:r>
            <w:r w:rsidRPr="004C44B7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5</w:t>
            </w:r>
          </w:p>
        </w:tc>
        <w:tc>
          <w:tcPr>
            <w:tcW w:w="2411" w:type="dxa"/>
          </w:tcPr>
          <w:p w14:paraId="26CD303F" w14:textId="77777777" w:rsidR="001B58EE" w:rsidRPr="00643F90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28C0AF43" w14:textId="129C8623" w:rsidR="001B58EE" w:rsidRPr="00A06408" w:rsidRDefault="004C44B7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55325F">
              <w:rPr>
                <w:rFonts w:ascii="TH SarabunPSK" w:hAnsi="TH SarabunPSK" w:cs="TH SarabunPSK" w:hint="cs"/>
                <w:color w:val="FF0000"/>
                <w:spacing w:val="-6"/>
                <w:sz w:val="32"/>
                <w:szCs w:val="32"/>
                <w:cs/>
              </w:rPr>
              <w:t>เพิกถอนออกจากรายชื่อบุคคล</w:t>
            </w:r>
            <w:r w:rsidRPr="0055325F">
              <w:rPr>
                <w:rFonts w:ascii="TH SarabunPSK" w:hAnsi="TH SarabunPSK" w:cs="TH SarabunPSK"/>
                <w:color w:val="FF0000"/>
                <w:spacing w:val="-6"/>
                <w:sz w:val="32"/>
                <w:szCs w:val="32"/>
                <w:cs/>
              </w:rPr>
              <w:br/>
            </w:r>
            <w:r w:rsidRPr="0055325F">
              <w:rPr>
                <w:rFonts w:ascii="TH SarabunPSK" w:hAnsi="TH SarabunPSK" w:cs="TH SarabunPSK" w:hint="cs"/>
                <w:color w:val="FF0000"/>
                <w:spacing w:val="-6"/>
                <w:sz w:val="32"/>
                <w:szCs w:val="32"/>
                <w:cs/>
              </w:rPr>
              <w:t xml:space="preserve">ที่ถูกกำหนด ตามประกาศ </w:t>
            </w:r>
            <w:r w:rsidRPr="0055325F">
              <w:rPr>
                <w:rFonts w:ascii="TH SarabunPSK" w:hAnsi="TH SarabunPSK" w:cs="TH SarabunPSK"/>
                <w:color w:val="FF0000"/>
                <w:spacing w:val="-6"/>
                <w:sz w:val="32"/>
                <w:szCs w:val="32"/>
                <w:cs/>
              </w:rPr>
              <w:br/>
            </w:r>
            <w:r w:rsidRPr="0055325F">
              <w:rPr>
                <w:rFonts w:ascii="TH SarabunPSK" w:hAnsi="TH SarabunPSK" w:cs="TH SarabunPSK" w:hint="cs"/>
                <w:color w:val="FF0000"/>
                <w:spacing w:val="-6"/>
                <w:sz w:val="32"/>
                <w:szCs w:val="32"/>
                <w:cs/>
              </w:rPr>
              <w:t xml:space="preserve">พ.ปกร.ที่ </w:t>
            </w:r>
            <w:r>
              <w:rPr>
                <w:rFonts w:ascii="TH SarabunPSK" w:hAnsi="TH SarabunPSK" w:cs="TH SarabunPSK" w:hint="cs"/>
                <w:color w:val="FF0000"/>
                <w:spacing w:val="-6"/>
                <w:sz w:val="32"/>
                <w:szCs w:val="32"/>
                <w:cs/>
              </w:rPr>
              <w:t>2</w:t>
            </w:r>
            <w:r w:rsidRPr="0055325F">
              <w:rPr>
                <w:rFonts w:ascii="TH SarabunPSK" w:hAnsi="TH SarabunPSK" w:cs="TH SarabunPSK"/>
                <w:color w:val="FF0000"/>
                <w:spacing w:val="-6"/>
                <w:sz w:val="32"/>
                <w:szCs w:val="32"/>
                <w:cs/>
              </w:rPr>
              <w:t>/</w:t>
            </w:r>
            <w:r w:rsidRPr="0055325F">
              <w:rPr>
                <w:rFonts w:ascii="TH SarabunPSK" w:hAnsi="TH SarabunPSK" w:cs="TH SarabunPSK"/>
                <w:color w:val="FF0000"/>
                <w:spacing w:val="-6"/>
                <w:sz w:val="32"/>
                <w:szCs w:val="32"/>
              </w:rPr>
              <w:t>256</w:t>
            </w:r>
            <w:r>
              <w:rPr>
                <w:rFonts w:ascii="TH SarabunPSK" w:hAnsi="TH SarabunPSK" w:cs="TH SarabunPSK" w:hint="cs"/>
                <w:color w:val="FF0000"/>
                <w:spacing w:val="-6"/>
                <w:sz w:val="32"/>
                <w:szCs w:val="32"/>
                <w:cs/>
              </w:rPr>
              <w:t>5</w:t>
            </w:r>
            <w:r w:rsidRPr="0055325F">
              <w:rPr>
                <w:rFonts w:ascii="TH SarabunPSK" w:hAnsi="TH SarabunPSK" w:cs="TH SarabunPSK"/>
                <w:color w:val="FF0000"/>
                <w:spacing w:val="-6"/>
                <w:sz w:val="32"/>
                <w:szCs w:val="32"/>
              </w:rPr>
              <w:br/>
            </w:r>
            <w:r w:rsidRPr="0055325F">
              <w:rPr>
                <w:rFonts w:ascii="TH SarabunPSK" w:hAnsi="TH SarabunPSK" w:cs="TH SarabunPSK" w:hint="cs"/>
                <w:color w:val="FF0000"/>
                <w:spacing w:val="-6"/>
                <w:sz w:val="32"/>
                <w:szCs w:val="32"/>
                <w:cs/>
              </w:rPr>
              <w:t xml:space="preserve">ลว. </w:t>
            </w:r>
            <w:r w:rsidRPr="0055325F">
              <w:rPr>
                <w:rFonts w:ascii="TH SarabunPSK" w:hAnsi="TH SarabunPSK" w:cs="TH SarabunPSK"/>
                <w:color w:val="FF0000"/>
                <w:spacing w:val="-6"/>
                <w:sz w:val="32"/>
                <w:szCs w:val="32"/>
              </w:rPr>
              <w:t>2</w:t>
            </w:r>
            <w:r>
              <w:rPr>
                <w:rFonts w:ascii="TH SarabunPSK" w:hAnsi="TH SarabunPSK" w:cs="TH SarabunPSK" w:hint="cs"/>
                <w:color w:val="FF0000"/>
                <w:spacing w:val="-6"/>
                <w:sz w:val="32"/>
                <w:szCs w:val="32"/>
                <w:cs/>
              </w:rPr>
              <w:t>0</w:t>
            </w:r>
            <w:r w:rsidRPr="0055325F">
              <w:rPr>
                <w:rFonts w:ascii="TH SarabunPSK" w:hAnsi="TH SarabunPSK" w:cs="TH SarabunPSK"/>
                <w:color w:val="FF0000"/>
                <w:spacing w:val="-6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color w:val="FF0000"/>
                <w:spacing w:val="-6"/>
                <w:sz w:val="32"/>
                <w:szCs w:val="32"/>
                <w:cs/>
              </w:rPr>
              <w:t>เม.ย</w:t>
            </w:r>
            <w:r w:rsidRPr="0055325F">
              <w:rPr>
                <w:rFonts w:ascii="TH SarabunPSK" w:hAnsi="TH SarabunPSK" w:cs="TH SarabunPSK" w:hint="cs"/>
                <w:color w:val="FF0000"/>
                <w:spacing w:val="-6"/>
                <w:sz w:val="32"/>
                <w:szCs w:val="32"/>
                <w:cs/>
              </w:rPr>
              <w:t xml:space="preserve">. </w:t>
            </w:r>
            <w:r w:rsidRPr="0055325F">
              <w:rPr>
                <w:rFonts w:ascii="TH SarabunPSK" w:hAnsi="TH SarabunPSK" w:cs="TH SarabunPSK"/>
                <w:color w:val="FF0000"/>
                <w:spacing w:val="-6"/>
                <w:sz w:val="32"/>
                <w:szCs w:val="32"/>
              </w:rPr>
              <w:t>256</w:t>
            </w:r>
            <w:r>
              <w:rPr>
                <w:rFonts w:ascii="TH SarabunPSK" w:hAnsi="TH SarabunPSK" w:cs="TH SarabunPSK" w:hint="cs"/>
                <w:color w:val="FF0000"/>
                <w:spacing w:val="-6"/>
                <w:sz w:val="32"/>
                <w:szCs w:val="32"/>
                <w:cs/>
              </w:rPr>
              <w:t>5</w:t>
            </w:r>
          </w:p>
        </w:tc>
      </w:tr>
      <w:tr w:rsidR="001B58EE" w14:paraId="00D4129E" w14:textId="77777777" w:rsidTr="00A20992">
        <w:tc>
          <w:tcPr>
            <w:tcW w:w="726" w:type="dxa"/>
          </w:tcPr>
          <w:p w14:paraId="29B331A5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24</w:t>
            </w:r>
          </w:p>
        </w:tc>
        <w:tc>
          <w:tcPr>
            <w:tcW w:w="2389" w:type="dxa"/>
          </w:tcPr>
          <w:p w14:paraId="5A844236" w14:textId="77777777" w:rsidR="001B58EE" w:rsidRPr="00792B0B" w:rsidRDefault="001B58EE" w:rsidP="00A20992">
            <w:pPr>
              <w:tabs>
                <w:tab w:val="left" w:pos="1418"/>
                <w:tab w:val="left" w:pos="4050"/>
              </w:tabs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792B0B"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ซอและ  มะเซ็ง</w:t>
            </w:r>
          </w:p>
        </w:tc>
        <w:tc>
          <w:tcPr>
            <w:tcW w:w="2268" w:type="dxa"/>
          </w:tcPr>
          <w:p w14:paraId="1EECF619" w14:textId="77777777" w:rsidR="001B58EE" w:rsidRPr="00C63158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3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9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411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00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60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68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1</w:t>
            </w:r>
          </w:p>
        </w:tc>
        <w:tc>
          <w:tcPr>
            <w:tcW w:w="1699" w:type="dxa"/>
          </w:tcPr>
          <w:p w14:paraId="03A9E6D1" w14:textId="77777777" w:rsidR="001B58EE" w:rsidRPr="00643F90" w:rsidRDefault="001B58EE" w:rsidP="00A20992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7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 มกราคม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252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5</w:t>
            </w:r>
          </w:p>
        </w:tc>
        <w:tc>
          <w:tcPr>
            <w:tcW w:w="2411" w:type="dxa"/>
          </w:tcPr>
          <w:p w14:paraId="28088937" w14:textId="77777777" w:rsidR="001B58EE" w:rsidRPr="00643F90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6A84B9AD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0CDC8CC6" w14:textId="77777777" w:rsidTr="00A20992">
        <w:tc>
          <w:tcPr>
            <w:tcW w:w="726" w:type="dxa"/>
          </w:tcPr>
          <w:p w14:paraId="62DAF909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25</w:t>
            </w:r>
          </w:p>
        </w:tc>
        <w:tc>
          <w:tcPr>
            <w:tcW w:w="2389" w:type="dxa"/>
          </w:tcPr>
          <w:p w14:paraId="0590AC9C" w14:textId="77777777" w:rsidR="001B58EE" w:rsidRPr="00792B0B" w:rsidRDefault="001B58EE" w:rsidP="00A20992">
            <w:pPr>
              <w:tabs>
                <w:tab w:val="left" w:pos="1418"/>
                <w:tab w:val="left" w:pos="4050"/>
              </w:tabs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792B0B"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มะรอยาลี  สะนิ</w:t>
            </w:r>
          </w:p>
        </w:tc>
        <w:tc>
          <w:tcPr>
            <w:tcW w:w="2268" w:type="dxa"/>
          </w:tcPr>
          <w:p w14:paraId="1A3A8F8D" w14:textId="77777777" w:rsidR="001B58EE" w:rsidRPr="00C63158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3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96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2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0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435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9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5</w:t>
            </w:r>
          </w:p>
        </w:tc>
        <w:tc>
          <w:tcPr>
            <w:tcW w:w="1699" w:type="dxa"/>
          </w:tcPr>
          <w:p w14:paraId="53A1D483" w14:textId="77777777" w:rsidR="001B58EE" w:rsidRPr="00643F90" w:rsidRDefault="001B58EE" w:rsidP="00A20992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8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 กรกฎาคม252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5</w:t>
            </w:r>
          </w:p>
        </w:tc>
        <w:tc>
          <w:tcPr>
            <w:tcW w:w="2411" w:type="dxa"/>
          </w:tcPr>
          <w:p w14:paraId="02627997" w14:textId="77777777" w:rsidR="001B58EE" w:rsidRPr="00643F90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16DF3AB9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2B9E6DE3" w14:textId="77777777" w:rsidR="005E26DF" w:rsidRDefault="005E26DF" w:rsidP="001B58EE">
      <w:pPr>
        <w:tabs>
          <w:tab w:val="left" w:pos="6165"/>
        </w:tabs>
        <w:jc w:val="center"/>
        <w:rPr>
          <w:rFonts w:ascii="TH Charm of AU" w:hAnsi="TH Charm of AU" w:cs="TH Charm of AU"/>
          <w:b/>
          <w:bCs/>
          <w:sz w:val="40"/>
          <w:szCs w:val="40"/>
          <w:highlight w:val="cyan"/>
        </w:rPr>
      </w:pPr>
    </w:p>
    <w:p w14:paraId="27347305" w14:textId="77777777" w:rsidR="001B58EE" w:rsidRDefault="001B58EE" w:rsidP="001B58EE">
      <w:pPr>
        <w:tabs>
          <w:tab w:val="left" w:pos="6165"/>
        </w:tabs>
        <w:jc w:val="center"/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1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 xml:space="preserve">26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ต.ค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.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1</w:t>
      </w:r>
    </w:p>
    <w:tbl>
      <w:tblPr>
        <w:tblStyle w:val="TableGrid"/>
        <w:tblW w:w="11192" w:type="dxa"/>
        <w:tblInd w:w="-426" w:type="dxa"/>
        <w:tblLook w:val="04A0" w:firstRow="1" w:lastRow="0" w:firstColumn="1" w:lastColumn="0" w:noHBand="0" w:noVBand="1"/>
      </w:tblPr>
      <w:tblGrid>
        <w:gridCol w:w="726"/>
        <w:gridCol w:w="2389"/>
        <w:gridCol w:w="2268"/>
        <w:gridCol w:w="1699"/>
        <w:gridCol w:w="2411"/>
        <w:gridCol w:w="1699"/>
      </w:tblGrid>
      <w:tr w:rsidR="001B58EE" w14:paraId="5996D56F" w14:textId="77777777" w:rsidTr="00A20992">
        <w:tc>
          <w:tcPr>
            <w:tcW w:w="726" w:type="dxa"/>
          </w:tcPr>
          <w:p w14:paraId="222D4F93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389" w:type="dxa"/>
          </w:tcPr>
          <w:p w14:paraId="3F527C31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5A7329B5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699" w:type="dxa"/>
          </w:tcPr>
          <w:p w14:paraId="0F13F0A7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11" w:type="dxa"/>
          </w:tcPr>
          <w:p w14:paraId="0B03FFBA" w14:textId="77777777" w:rsidR="001B58EE" w:rsidRPr="002445E4" w:rsidRDefault="001B58EE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99" w:type="dxa"/>
          </w:tcPr>
          <w:p w14:paraId="337639DE" w14:textId="77777777" w:rsidR="001B58EE" w:rsidRDefault="001B58EE" w:rsidP="00A2099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B58EE" w14:paraId="1689B3F6" w14:textId="77777777" w:rsidTr="00A20992">
        <w:tc>
          <w:tcPr>
            <w:tcW w:w="726" w:type="dxa"/>
          </w:tcPr>
          <w:p w14:paraId="0A86F0B9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26</w:t>
            </w:r>
          </w:p>
        </w:tc>
        <w:tc>
          <w:tcPr>
            <w:tcW w:w="2389" w:type="dxa"/>
          </w:tcPr>
          <w:p w14:paraId="75CDA42C" w14:textId="77777777" w:rsidR="001B58EE" w:rsidRPr="00792B0B" w:rsidRDefault="001B58EE" w:rsidP="00A20992">
            <w:pPr>
              <w:tabs>
                <w:tab w:val="left" w:pos="1418"/>
                <w:tab w:val="left" w:pos="4050"/>
              </w:tabs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นายอาซือมิง  ปูเตะ</w:t>
            </w:r>
          </w:p>
        </w:tc>
        <w:tc>
          <w:tcPr>
            <w:tcW w:w="2268" w:type="dxa"/>
          </w:tcPr>
          <w:p w14:paraId="6D202A50" w14:textId="77777777" w:rsidR="001B58EE" w:rsidRPr="00C63158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3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96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5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0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646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76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3</w:t>
            </w:r>
          </w:p>
        </w:tc>
        <w:tc>
          <w:tcPr>
            <w:tcW w:w="1699" w:type="dxa"/>
          </w:tcPr>
          <w:p w14:paraId="0604227F" w14:textId="77777777" w:rsidR="001B58EE" w:rsidRPr="0040327C" w:rsidRDefault="001B58EE" w:rsidP="00A20992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20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 มิถุนายน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2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52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1</w:t>
            </w:r>
          </w:p>
        </w:tc>
        <w:tc>
          <w:tcPr>
            <w:tcW w:w="2411" w:type="dxa"/>
          </w:tcPr>
          <w:p w14:paraId="67AC171C" w14:textId="77777777" w:rsidR="001B58EE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4FFF771F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4DEB7DBC" w14:textId="77777777" w:rsidTr="00A20992">
        <w:tc>
          <w:tcPr>
            <w:tcW w:w="726" w:type="dxa"/>
          </w:tcPr>
          <w:p w14:paraId="3BC993B9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27</w:t>
            </w:r>
          </w:p>
        </w:tc>
        <w:tc>
          <w:tcPr>
            <w:tcW w:w="2389" w:type="dxa"/>
          </w:tcPr>
          <w:p w14:paraId="3F34F241" w14:textId="77777777" w:rsidR="001B58EE" w:rsidRPr="00792B0B" w:rsidRDefault="001B58EE" w:rsidP="00A20992">
            <w:pPr>
              <w:tabs>
                <w:tab w:val="left" w:pos="1418"/>
                <w:tab w:val="left" w:pos="4050"/>
              </w:tabs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อาแดร์  เจ๊ะมุ</w:t>
            </w:r>
          </w:p>
        </w:tc>
        <w:tc>
          <w:tcPr>
            <w:tcW w:w="2268" w:type="dxa"/>
          </w:tcPr>
          <w:p w14:paraId="6D3E7D7B" w14:textId="77777777" w:rsidR="001B58EE" w:rsidRPr="00C63158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1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96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6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00018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56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3</w:t>
            </w:r>
          </w:p>
        </w:tc>
        <w:tc>
          <w:tcPr>
            <w:tcW w:w="1699" w:type="dxa"/>
          </w:tcPr>
          <w:p w14:paraId="1160B7AB" w14:textId="77777777" w:rsidR="001B58EE" w:rsidRPr="00643F90" w:rsidRDefault="001B58EE" w:rsidP="00A20992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28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 มิถุนายน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2528</w:t>
            </w:r>
          </w:p>
        </w:tc>
        <w:tc>
          <w:tcPr>
            <w:tcW w:w="2411" w:type="dxa"/>
          </w:tcPr>
          <w:p w14:paraId="4672E8D2" w14:textId="77777777" w:rsidR="001B58EE" w:rsidRPr="00643F90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415AA7FD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29AC9BDA" w14:textId="77777777" w:rsidTr="00A20992">
        <w:tc>
          <w:tcPr>
            <w:tcW w:w="726" w:type="dxa"/>
          </w:tcPr>
          <w:p w14:paraId="5E43738E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28</w:t>
            </w:r>
          </w:p>
        </w:tc>
        <w:tc>
          <w:tcPr>
            <w:tcW w:w="2389" w:type="dxa"/>
          </w:tcPr>
          <w:p w14:paraId="5CB4FBC1" w14:textId="77777777" w:rsidR="001B58EE" w:rsidRPr="00792B0B" w:rsidRDefault="001B58EE" w:rsidP="00A20992">
            <w:pPr>
              <w:tabs>
                <w:tab w:val="left" w:pos="1418"/>
                <w:tab w:val="left" w:pos="4050"/>
              </w:tabs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792B0B"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ยะยา  เปาะแต</w:t>
            </w:r>
          </w:p>
        </w:tc>
        <w:tc>
          <w:tcPr>
            <w:tcW w:w="2268" w:type="dxa"/>
          </w:tcPr>
          <w:p w14:paraId="262B0DE8" w14:textId="77777777" w:rsidR="001B58EE" w:rsidRPr="00C63158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3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96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5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00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98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9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6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1</w:t>
            </w:r>
          </w:p>
        </w:tc>
        <w:tc>
          <w:tcPr>
            <w:tcW w:w="1699" w:type="dxa"/>
          </w:tcPr>
          <w:p w14:paraId="5CC13B3F" w14:textId="77777777" w:rsidR="001B58EE" w:rsidRPr="00643F90" w:rsidRDefault="001B58EE" w:rsidP="00A20992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1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5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 กันยายน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252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5</w:t>
            </w:r>
          </w:p>
        </w:tc>
        <w:tc>
          <w:tcPr>
            <w:tcW w:w="2411" w:type="dxa"/>
          </w:tcPr>
          <w:p w14:paraId="7C0AC20A" w14:textId="77777777" w:rsidR="001B58EE" w:rsidRPr="00643F90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43C2F7E3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42B1D3CF" w14:textId="77777777" w:rsidTr="00A20992">
        <w:tc>
          <w:tcPr>
            <w:tcW w:w="726" w:type="dxa"/>
          </w:tcPr>
          <w:p w14:paraId="5DE3D29C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lastRenderedPageBreak/>
              <w:t>129</w:t>
            </w:r>
          </w:p>
        </w:tc>
        <w:tc>
          <w:tcPr>
            <w:tcW w:w="2389" w:type="dxa"/>
          </w:tcPr>
          <w:p w14:paraId="08139167" w14:textId="77777777" w:rsidR="001B58EE" w:rsidRPr="00792B0B" w:rsidRDefault="001B58EE" w:rsidP="00A20992">
            <w:pPr>
              <w:tabs>
                <w:tab w:val="left" w:pos="1418"/>
                <w:tab w:val="left" w:pos="4050"/>
              </w:tabs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นายมูฮัมมัดอาซูฮัน</w:t>
            </w:r>
            <w:r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สาแม</w:t>
            </w:r>
          </w:p>
        </w:tc>
        <w:tc>
          <w:tcPr>
            <w:tcW w:w="2268" w:type="dxa"/>
          </w:tcPr>
          <w:p w14:paraId="71BDD104" w14:textId="77777777" w:rsidR="001B58EE" w:rsidRPr="00C63158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1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9605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0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96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56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</w:t>
            </w:r>
          </w:p>
        </w:tc>
        <w:tc>
          <w:tcPr>
            <w:tcW w:w="1699" w:type="dxa"/>
          </w:tcPr>
          <w:p w14:paraId="1A0873ED" w14:textId="77777777" w:rsidR="001B58EE" w:rsidRPr="00643F90" w:rsidRDefault="001B58EE" w:rsidP="00A20992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5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 มกราคม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25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30</w:t>
            </w:r>
          </w:p>
        </w:tc>
        <w:tc>
          <w:tcPr>
            <w:tcW w:w="2411" w:type="dxa"/>
          </w:tcPr>
          <w:p w14:paraId="51540D1C" w14:textId="77777777" w:rsidR="001B58EE" w:rsidRPr="00792B0B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-</w:t>
            </w:r>
          </w:p>
          <w:p w14:paraId="2087C5FD" w14:textId="77777777" w:rsidR="001B58EE" w:rsidRPr="00643F90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</w:p>
        </w:tc>
        <w:tc>
          <w:tcPr>
            <w:tcW w:w="1699" w:type="dxa"/>
          </w:tcPr>
          <w:p w14:paraId="13C33415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30B87726" w14:textId="77777777" w:rsidTr="00A20992">
        <w:tc>
          <w:tcPr>
            <w:tcW w:w="726" w:type="dxa"/>
          </w:tcPr>
          <w:p w14:paraId="3B177F4C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30</w:t>
            </w:r>
          </w:p>
        </w:tc>
        <w:tc>
          <w:tcPr>
            <w:tcW w:w="2389" w:type="dxa"/>
          </w:tcPr>
          <w:p w14:paraId="0F7B4AF3" w14:textId="77777777" w:rsidR="001B58EE" w:rsidRPr="00792B0B" w:rsidRDefault="001B58EE" w:rsidP="00A20992">
            <w:pPr>
              <w:tabs>
                <w:tab w:val="left" w:pos="1418"/>
                <w:tab w:val="left" w:pos="4050"/>
              </w:tabs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นายอิสะมะแอ  สาแม</w:t>
            </w:r>
          </w:p>
        </w:tc>
        <w:tc>
          <w:tcPr>
            <w:tcW w:w="2268" w:type="dxa"/>
          </w:tcPr>
          <w:p w14:paraId="07F6F292" w14:textId="77777777" w:rsidR="001B58EE" w:rsidRPr="00C63158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3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9605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0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361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74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</w:t>
            </w:r>
          </w:p>
        </w:tc>
        <w:tc>
          <w:tcPr>
            <w:tcW w:w="1699" w:type="dxa"/>
          </w:tcPr>
          <w:p w14:paraId="27C4778C" w14:textId="77777777" w:rsidR="001B58EE" w:rsidRPr="00643F90" w:rsidRDefault="001B58EE" w:rsidP="00A20992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 พฤศจิกายน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25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3</w:t>
            </w:r>
          </w:p>
        </w:tc>
        <w:tc>
          <w:tcPr>
            <w:tcW w:w="2411" w:type="dxa"/>
          </w:tcPr>
          <w:p w14:paraId="372B0BA7" w14:textId="77777777" w:rsidR="001B58EE" w:rsidRPr="00792B0B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-</w:t>
            </w:r>
          </w:p>
          <w:p w14:paraId="096ADEB0" w14:textId="77777777" w:rsidR="001B58EE" w:rsidRPr="00643F90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</w:p>
        </w:tc>
        <w:tc>
          <w:tcPr>
            <w:tcW w:w="1699" w:type="dxa"/>
          </w:tcPr>
          <w:p w14:paraId="63EDB152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2FBFB6E9" w14:textId="77777777" w:rsidR="001B58EE" w:rsidRDefault="001B58EE" w:rsidP="001B58EE">
      <w:pPr>
        <w:tabs>
          <w:tab w:val="left" w:pos="6165"/>
        </w:tabs>
        <w:spacing w:after="0"/>
        <w:rPr>
          <w:rFonts w:ascii="TH SarabunPSK" w:hAnsi="TH SarabunPSK" w:cs="TH SarabunPSK"/>
          <w:sz w:val="32"/>
          <w:szCs w:val="32"/>
        </w:rPr>
      </w:pPr>
    </w:p>
    <w:p w14:paraId="0A451386" w14:textId="77777777" w:rsidR="005E26DF" w:rsidRDefault="005E26DF" w:rsidP="001B58EE">
      <w:pPr>
        <w:tabs>
          <w:tab w:val="left" w:pos="6165"/>
        </w:tabs>
        <w:jc w:val="center"/>
        <w:rPr>
          <w:rFonts w:ascii="TH Charm of AU" w:hAnsi="TH Charm of AU" w:cs="TH Charm of AU"/>
          <w:b/>
          <w:bCs/>
          <w:sz w:val="40"/>
          <w:szCs w:val="40"/>
          <w:highlight w:val="cyan"/>
        </w:rPr>
      </w:pPr>
    </w:p>
    <w:p w14:paraId="61677862" w14:textId="77777777" w:rsidR="001B58EE" w:rsidRDefault="001B58EE" w:rsidP="001B58EE">
      <w:pPr>
        <w:tabs>
          <w:tab w:val="left" w:pos="6165"/>
        </w:tabs>
        <w:jc w:val="center"/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1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2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 xml:space="preserve">20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ก.พ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.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2</w:t>
      </w:r>
    </w:p>
    <w:tbl>
      <w:tblPr>
        <w:tblStyle w:val="TableGrid"/>
        <w:tblW w:w="11192" w:type="dxa"/>
        <w:tblInd w:w="-426" w:type="dxa"/>
        <w:tblLook w:val="04A0" w:firstRow="1" w:lastRow="0" w:firstColumn="1" w:lastColumn="0" w:noHBand="0" w:noVBand="1"/>
      </w:tblPr>
      <w:tblGrid>
        <w:gridCol w:w="726"/>
        <w:gridCol w:w="2389"/>
        <w:gridCol w:w="2268"/>
        <w:gridCol w:w="1699"/>
        <w:gridCol w:w="2411"/>
        <w:gridCol w:w="1699"/>
      </w:tblGrid>
      <w:tr w:rsidR="001B58EE" w14:paraId="2283F94C" w14:textId="77777777" w:rsidTr="00A20992">
        <w:tc>
          <w:tcPr>
            <w:tcW w:w="726" w:type="dxa"/>
          </w:tcPr>
          <w:p w14:paraId="59823A3E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389" w:type="dxa"/>
          </w:tcPr>
          <w:p w14:paraId="740132EA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6D0B2567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699" w:type="dxa"/>
          </w:tcPr>
          <w:p w14:paraId="5FA6DDEC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11" w:type="dxa"/>
          </w:tcPr>
          <w:p w14:paraId="1F9C8A2B" w14:textId="77777777" w:rsidR="001B58EE" w:rsidRPr="002445E4" w:rsidRDefault="001B58EE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99" w:type="dxa"/>
          </w:tcPr>
          <w:p w14:paraId="536D4885" w14:textId="77777777" w:rsidR="001B58EE" w:rsidRDefault="001B58EE" w:rsidP="00A2099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B58EE" w14:paraId="159E0B33" w14:textId="77777777" w:rsidTr="00A20992">
        <w:tc>
          <w:tcPr>
            <w:tcW w:w="726" w:type="dxa"/>
          </w:tcPr>
          <w:p w14:paraId="3BFFB06D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1</w:t>
            </w:r>
          </w:p>
        </w:tc>
        <w:tc>
          <w:tcPr>
            <w:tcW w:w="2389" w:type="dxa"/>
          </w:tcPr>
          <w:p w14:paraId="5B201AF1" w14:textId="77777777" w:rsidR="001B58EE" w:rsidRPr="00792B0B" w:rsidRDefault="001B58EE" w:rsidP="00A20992">
            <w:pPr>
              <w:tabs>
                <w:tab w:val="left" w:pos="1418"/>
                <w:tab w:val="left" w:pos="4050"/>
              </w:tabs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นายซุลกีฟลี  มาน๊ะ</w:t>
            </w:r>
          </w:p>
        </w:tc>
        <w:tc>
          <w:tcPr>
            <w:tcW w:w="2268" w:type="dxa"/>
          </w:tcPr>
          <w:p w14:paraId="79B6651E" w14:textId="77777777" w:rsidR="001B58EE" w:rsidRPr="00C63158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3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96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5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00260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31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8</w:t>
            </w:r>
          </w:p>
        </w:tc>
        <w:tc>
          <w:tcPr>
            <w:tcW w:w="1699" w:type="dxa"/>
          </w:tcPr>
          <w:p w14:paraId="65521A5F" w14:textId="77777777" w:rsidR="001B58EE" w:rsidRPr="0040327C" w:rsidRDefault="001B58EE" w:rsidP="00A20992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1 ตุลาคม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2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5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18</w:t>
            </w:r>
          </w:p>
        </w:tc>
        <w:tc>
          <w:tcPr>
            <w:tcW w:w="2411" w:type="dxa"/>
          </w:tcPr>
          <w:p w14:paraId="19CA8CB3" w14:textId="77777777" w:rsidR="001B58EE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0A846EDF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56C383B6" w14:textId="77777777" w:rsidTr="00A20992">
        <w:tc>
          <w:tcPr>
            <w:tcW w:w="726" w:type="dxa"/>
          </w:tcPr>
          <w:p w14:paraId="6B20611E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2</w:t>
            </w:r>
          </w:p>
        </w:tc>
        <w:tc>
          <w:tcPr>
            <w:tcW w:w="2389" w:type="dxa"/>
          </w:tcPr>
          <w:p w14:paraId="543AA193" w14:textId="77777777" w:rsidR="001B58EE" w:rsidRPr="00792B0B" w:rsidRDefault="001B58EE" w:rsidP="00A20992">
            <w:pPr>
              <w:tabs>
                <w:tab w:val="left" w:pos="1418"/>
                <w:tab w:val="left" w:pos="4050"/>
              </w:tabs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สดีรมัน  มูดอ</w:t>
            </w:r>
          </w:p>
        </w:tc>
        <w:tc>
          <w:tcPr>
            <w:tcW w:w="2268" w:type="dxa"/>
          </w:tcPr>
          <w:p w14:paraId="685570F9" w14:textId="77777777" w:rsidR="001B58EE" w:rsidRPr="00C63158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3-96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5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00554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69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9</w:t>
            </w:r>
          </w:p>
        </w:tc>
        <w:tc>
          <w:tcPr>
            <w:tcW w:w="1699" w:type="dxa"/>
          </w:tcPr>
          <w:p w14:paraId="30DBE1DD" w14:textId="77777777" w:rsidR="001B58EE" w:rsidRPr="0009641B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14 มกราคม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2523</w:t>
            </w:r>
          </w:p>
        </w:tc>
        <w:tc>
          <w:tcPr>
            <w:tcW w:w="2411" w:type="dxa"/>
          </w:tcPr>
          <w:p w14:paraId="7E74BA37" w14:textId="77777777" w:rsidR="001B58EE" w:rsidRPr="00643F90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5F18D580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15876F8E" w14:textId="77777777" w:rsidTr="00A20992">
        <w:tc>
          <w:tcPr>
            <w:tcW w:w="726" w:type="dxa"/>
          </w:tcPr>
          <w:p w14:paraId="25A0D2C2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3</w:t>
            </w:r>
          </w:p>
        </w:tc>
        <w:tc>
          <w:tcPr>
            <w:tcW w:w="2389" w:type="dxa"/>
          </w:tcPr>
          <w:p w14:paraId="25C216B3" w14:textId="77777777" w:rsidR="001B58EE" w:rsidRPr="00792B0B" w:rsidRDefault="001B58EE" w:rsidP="00A20992">
            <w:pPr>
              <w:tabs>
                <w:tab w:val="left" w:pos="1418"/>
                <w:tab w:val="left" w:pos="4050"/>
              </w:tabs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792B0B"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อับดุลรอมัน  สาแล๊ะ</w:t>
            </w:r>
          </w:p>
        </w:tc>
        <w:tc>
          <w:tcPr>
            <w:tcW w:w="2268" w:type="dxa"/>
          </w:tcPr>
          <w:p w14:paraId="21ED89AD" w14:textId="77777777" w:rsidR="001B58EE" w:rsidRPr="00C63158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3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96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2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00031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09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7</w:t>
            </w:r>
          </w:p>
        </w:tc>
        <w:tc>
          <w:tcPr>
            <w:tcW w:w="1699" w:type="dxa"/>
          </w:tcPr>
          <w:p w14:paraId="30C7719D" w14:textId="77777777" w:rsidR="001B58EE" w:rsidRPr="00643F90" w:rsidRDefault="001B58EE" w:rsidP="00A20992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1 พฤศจิกายน252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5</w:t>
            </w:r>
          </w:p>
        </w:tc>
        <w:tc>
          <w:tcPr>
            <w:tcW w:w="2411" w:type="dxa"/>
          </w:tcPr>
          <w:p w14:paraId="6E5E5D9D" w14:textId="77777777" w:rsidR="001B58EE" w:rsidRPr="00643F90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353A381D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07CF44D9" w14:textId="77777777" w:rsidR="001B58EE" w:rsidRDefault="001B58EE" w:rsidP="001B58EE">
      <w:pPr>
        <w:tabs>
          <w:tab w:val="left" w:pos="6165"/>
        </w:tabs>
        <w:spacing w:after="0"/>
        <w:rPr>
          <w:rFonts w:ascii="TH SarabunPSK" w:hAnsi="TH SarabunPSK" w:cs="TH SarabunPSK"/>
          <w:sz w:val="32"/>
          <w:szCs w:val="32"/>
        </w:rPr>
      </w:pPr>
    </w:p>
    <w:p w14:paraId="2B58D454" w14:textId="77777777" w:rsidR="001B58EE" w:rsidRDefault="001B58EE" w:rsidP="001B58EE">
      <w:pPr>
        <w:tabs>
          <w:tab w:val="left" w:pos="6165"/>
        </w:tabs>
        <w:jc w:val="center"/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2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 xml:space="preserve">20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ก.พ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.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2</w:t>
      </w:r>
    </w:p>
    <w:tbl>
      <w:tblPr>
        <w:tblStyle w:val="TableGrid"/>
        <w:tblW w:w="11192" w:type="dxa"/>
        <w:tblInd w:w="-426" w:type="dxa"/>
        <w:tblLook w:val="04A0" w:firstRow="1" w:lastRow="0" w:firstColumn="1" w:lastColumn="0" w:noHBand="0" w:noVBand="1"/>
      </w:tblPr>
      <w:tblGrid>
        <w:gridCol w:w="726"/>
        <w:gridCol w:w="2389"/>
        <w:gridCol w:w="2268"/>
        <w:gridCol w:w="1699"/>
        <w:gridCol w:w="2411"/>
        <w:gridCol w:w="1699"/>
      </w:tblGrid>
      <w:tr w:rsidR="001B58EE" w14:paraId="6E75541A" w14:textId="77777777" w:rsidTr="00A20992">
        <w:tc>
          <w:tcPr>
            <w:tcW w:w="726" w:type="dxa"/>
          </w:tcPr>
          <w:p w14:paraId="09D654D0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389" w:type="dxa"/>
          </w:tcPr>
          <w:p w14:paraId="7E806F2C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2035F35B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699" w:type="dxa"/>
          </w:tcPr>
          <w:p w14:paraId="50C5B403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11" w:type="dxa"/>
          </w:tcPr>
          <w:p w14:paraId="4B97BBA5" w14:textId="77777777" w:rsidR="001B58EE" w:rsidRPr="002445E4" w:rsidRDefault="001B58EE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99" w:type="dxa"/>
          </w:tcPr>
          <w:p w14:paraId="170679A4" w14:textId="77777777" w:rsidR="001B58EE" w:rsidRDefault="001B58EE" w:rsidP="00A2099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B58EE" w14:paraId="49BD242F" w14:textId="77777777" w:rsidTr="00A20992">
        <w:tc>
          <w:tcPr>
            <w:tcW w:w="726" w:type="dxa"/>
          </w:tcPr>
          <w:p w14:paraId="26286D3F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4</w:t>
            </w:r>
          </w:p>
        </w:tc>
        <w:tc>
          <w:tcPr>
            <w:tcW w:w="2389" w:type="dxa"/>
          </w:tcPr>
          <w:p w14:paraId="77F3D0D7" w14:textId="77777777" w:rsidR="001B58EE" w:rsidRPr="00792B0B" w:rsidRDefault="001B58EE" w:rsidP="00A20992">
            <w:pPr>
              <w:tabs>
                <w:tab w:val="left" w:pos="1418"/>
                <w:tab w:val="left" w:pos="4050"/>
              </w:tabs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นายมะกอเซ็ง  หม้าแอ</w:t>
            </w:r>
          </w:p>
        </w:tc>
        <w:tc>
          <w:tcPr>
            <w:tcW w:w="2268" w:type="dxa"/>
          </w:tcPr>
          <w:p w14:paraId="5F9FC8D5" w14:textId="77777777" w:rsidR="001B58EE" w:rsidRPr="00C63158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1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9401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00128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7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1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8</w:t>
            </w:r>
          </w:p>
        </w:tc>
        <w:tc>
          <w:tcPr>
            <w:tcW w:w="1699" w:type="dxa"/>
          </w:tcPr>
          <w:p w14:paraId="0FE86F9E" w14:textId="77777777" w:rsidR="001B58EE" w:rsidRPr="0040327C" w:rsidRDefault="001B58EE" w:rsidP="00A20992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2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4 พฤษภาคม2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5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34</w:t>
            </w:r>
          </w:p>
        </w:tc>
        <w:tc>
          <w:tcPr>
            <w:tcW w:w="2411" w:type="dxa"/>
          </w:tcPr>
          <w:p w14:paraId="630ECAE0" w14:textId="77777777" w:rsidR="001B58EE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4989E258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57910DBD" w14:textId="77777777" w:rsidTr="00A20992">
        <w:tc>
          <w:tcPr>
            <w:tcW w:w="726" w:type="dxa"/>
          </w:tcPr>
          <w:p w14:paraId="7821ED39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5</w:t>
            </w:r>
          </w:p>
        </w:tc>
        <w:tc>
          <w:tcPr>
            <w:tcW w:w="2389" w:type="dxa"/>
          </w:tcPr>
          <w:p w14:paraId="48968EDB" w14:textId="77777777" w:rsidR="001B58EE" w:rsidRPr="00792B0B" w:rsidRDefault="001B58EE" w:rsidP="00A20992">
            <w:pPr>
              <w:tabs>
                <w:tab w:val="left" w:pos="1418"/>
                <w:tab w:val="left" w:pos="4050"/>
              </w:tabs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บูคอรี  หลำโสะ</w:t>
            </w:r>
          </w:p>
        </w:tc>
        <w:tc>
          <w:tcPr>
            <w:tcW w:w="2268" w:type="dxa"/>
          </w:tcPr>
          <w:p w14:paraId="52F337CE" w14:textId="77777777" w:rsidR="001B58EE" w:rsidRPr="00C63158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1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90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6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00053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93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8</w:t>
            </w:r>
          </w:p>
        </w:tc>
        <w:tc>
          <w:tcPr>
            <w:tcW w:w="1699" w:type="dxa"/>
          </w:tcPr>
          <w:p w14:paraId="57B0C847" w14:textId="77777777" w:rsidR="001B58EE" w:rsidRPr="00643F90" w:rsidRDefault="001B58EE" w:rsidP="00A20992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28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 พฤศจิกายน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2531</w:t>
            </w:r>
          </w:p>
        </w:tc>
        <w:tc>
          <w:tcPr>
            <w:tcW w:w="2411" w:type="dxa"/>
          </w:tcPr>
          <w:p w14:paraId="340041F5" w14:textId="77777777" w:rsidR="001B58EE" w:rsidRPr="00643F90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08EF18A4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72C8F468" w14:textId="77777777" w:rsidR="00D35693" w:rsidRDefault="00D35693" w:rsidP="001B58EE">
      <w:pPr>
        <w:tabs>
          <w:tab w:val="left" w:pos="6165"/>
        </w:tabs>
        <w:spacing w:after="0"/>
        <w:rPr>
          <w:rFonts w:ascii="TH SarabunPSK" w:hAnsi="TH SarabunPSK" w:cs="TH SarabunPSK"/>
          <w:sz w:val="32"/>
          <w:szCs w:val="32"/>
        </w:rPr>
      </w:pPr>
    </w:p>
    <w:p w14:paraId="22553770" w14:textId="77777777" w:rsidR="001B58EE" w:rsidRDefault="001B58EE" w:rsidP="001B58EE">
      <w:pPr>
        <w:tabs>
          <w:tab w:val="left" w:pos="6165"/>
        </w:tabs>
        <w:jc w:val="center"/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3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2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 xml:space="preserve">26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ก.พ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.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2</w:t>
      </w:r>
    </w:p>
    <w:tbl>
      <w:tblPr>
        <w:tblStyle w:val="TableGrid"/>
        <w:tblW w:w="11192" w:type="dxa"/>
        <w:tblInd w:w="-426" w:type="dxa"/>
        <w:tblLook w:val="04A0" w:firstRow="1" w:lastRow="0" w:firstColumn="1" w:lastColumn="0" w:noHBand="0" w:noVBand="1"/>
      </w:tblPr>
      <w:tblGrid>
        <w:gridCol w:w="726"/>
        <w:gridCol w:w="2389"/>
        <w:gridCol w:w="2268"/>
        <w:gridCol w:w="1699"/>
        <w:gridCol w:w="2411"/>
        <w:gridCol w:w="1699"/>
      </w:tblGrid>
      <w:tr w:rsidR="001B58EE" w14:paraId="54D55BB7" w14:textId="77777777" w:rsidTr="00A20992">
        <w:trPr>
          <w:tblHeader/>
        </w:trPr>
        <w:tc>
          <w:tcPr>
            <w:tcW w:w="726" w:type="dxa"/>
          </w:tcPr>
          <w:p w14:paraId="3A3C8EB1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lastRenderedPageBreak/>
              <w:t>ลำดับ</w:t>
            </w:r>
          </w:p>
        </w:tc>
        <w:tc>
          <w:tcPr>
            <w:tcW w:w="2389" w:type="dxa"/>
          </w:tcPr>
          <w:p w14:paraId="403AEF52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2FFC0085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699" w:type="dxa"/>
          </w:tcPr>
          <w:p w14:paraId="71ACBF16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11" w:type="dxa"/>
          </w:tcPr>
          <w:p w14:paraId="0B2BA7DB" w14:textId="77777777" w:rsidR="001B58EE" w:rsidRPr="002445E4" w:rsidRDefault="001B58EE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99" w:type="dxa"/>
          </w:tcPr>
          <w:p w14:paraId="24D32F96" w14:textId="77777777" w:rsidR="001B58EE" w:rsidRDefault="001B58EE" w:rsidP="00A2099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B58EE" w14:paraId="555F2D96" w14:textId="77777777" w:rsidTr="00A20992">
        <w:tc>
          <w:tcPr>
            <w:tcW w:w="726" w:type="dxa"/>
          </w:tcPr>
          <w:p w14:paraId="182C6D99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</w:t>
            </w:r>
            <w:r>
              <w:rPr>
                <w:rFonts w:ascii="TH SarabunPSK" w:hAnsi="TH SarabunPSK" w:cs="TH SarabunPSK"/>
                <w:sz w:val="32"/>
                <w:szCs w:val="32"/>
              </w:rPr>
              <w:t>6</w:t>
            </w:r>
          </w:p>
        </w:tc>
        <w:tc>
          <w:tcPr>
            <w:tcW w:w="2389" w:type="dxa"/>
          </w:tcPr>
          <w:p w14:paraId="7B75528E" w14:textId="77777777" w:rsidR="001B58EE" w:rsidRPr="00792B0B" w:rsidRDefault="001B58EE" w:rsidP="00A20992">
            <w:pPr>
              <w:tabs>
                <w:tab w:val="left" w:pos="1418"/>
                <w:tab w:val="left" w:pos="4050"/>
              </w:tabs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นายอับดุลเลาะ  เจ๊ะเล๊าะ</w:t>
            </w:r>
          </w:p>
        </w:tc>
        <w:tc>
          <w:tcPr>
            <w:tcW w:w="2268" w:type="dxa"/>
          </w:tcPr>
          <w:p w14:paraId="5EED18D4" w14:textId="77777777" w:rsidR="001B58EE" w:rsidRPr="00C63158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1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9605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00145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65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2</w:t>
            </w:r>
          </w:p>
        </w:tc>
        <w:tc>
          <w:tcPr>
            <w:tcW w:w="1699" w:type="dxa"/>
          </w:tcPr>
          <w:p w14:paraId="48DE77F9" w14:textId="77777777" w:rsidR="001B58EE" w:rsidRPr="0040327C" w:rsidRDefault="001B58EE" w:rsidP="00A20992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15 พฤษภาคม2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5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32</w:t>
            </w:r>
          </w:p>
        </w:tc>
        <w:tc>
          <w:tcPr>
            <w:tcW w:w="2411" w:type="dxa"/>
          </w:tcPr>
          <w:p w14:paraId="19AD6812" w14:textId="77777777" w:rsidR="001B58EE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A3752554</w:t>
            </w:r>
          </w:p>
          <w:p w14:paraId="2C7E417F" w14:textId="77777777" w:rsidR="001B58EE" w:rsidRDefault="001B58EE" w:rsidP="00A20992">
            <w:pPr>
              <w:tabs>
                <w:tab w:val="center" w:pos="1238"/>
                <w:tab w:val="right" w:pos="2476"/>
              </w:tabs>
              <w:ind w:left="-106" w:right="-108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วันหมดอายุ 20/08/2019)</w:t>
            </w:r>
          </w:p>
        </w:tc>
        <w:tc>
          <w:tcPr>
            <w:tcW w:w="1699" w:type="dxa"/>
          </w:tcPr>
          <w:p w14:paraId="02A37F81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7A7ACB7D" w14:textId="77777777" w:rsidTr="00A20992">
        <w:tc>
          <w:tcPr>
            <w:tcW w:w="726" w:type="dxa"/>
          </w:tcPr>
          <w:p w14:paraId="3F64B666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</w:t>
            </w:r>
            <w:r>
              <w:rPr>
                <w:rFonts w:ascii="TH SarabunPSK" w:hAnsi="TH SarabunPSK" w:cs="TH SarabunPSK"/>
                <w:sz w:val="32"/>
                <w:szCs w:val="32"/>
              </w:rPr>
              <w:t>7</w:t>
            </w:r>
          </w:p>
        </w:tc>
        <w:tc>
          <w:tcPr>
            <w:tcW w:w="2389" w:type="dxa"/>
          </w:tcPr>
          <w:p w14:paraId="15B64EE9" w14:textId="77777777" w:rsidR="001B58EE" w:rsidRPr="00792B0B" w:rsidRDefault="001B58EE" w:rsidP="00A20992">
            <w:pPr>
              <w:tabs>
                <w:tab w:val="left" w:pos="1418"/>
                <w:tab w:val="left" w:pos="4050"/>
              </w:tabs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อับดุลรอแม  ฮาเระ</w:t>
            </w:r>
          </w:p>
        </w:tc>
        <w:tc>
          <w:tcPr>
            <w:tcW w:w="2268" w:type="dxa"/>
          </w:tcPr>
          <w:p w14:paraId="0DFDEAAF" w14:textId="77777777" w:rsidR="001B58EE" w:rsidRPr="00C63158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3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9606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00311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78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0</w:t>
            </w:r>
          </w:p>
        </w:tc>
        <w:tc>
          <w:tcPr>
            <w:tcW w:w="1699" w:type="dxa"/>
          </w:tcPr>
          <w:p w14:paraId="6120EB3A" w14:textId="77777777" w:rsidR="001B58EE" w:rsidRPr="00DA17B3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2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3 ตุลาคม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2521</w:t>
            </w:r>
          </w:p>
        </w:tc>
        <w:tc>
          <w:tcPr>
            <w:tcW w:w="2411" w:type="dxa"/>
          </w:tcPr>
          <w:p w14:paraId="46ECFDFD" w14:textId="77777777" w:rsidR="001B58EE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R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329045</w:t>
            </w:r>
          </w:p>
          <w:p w14:paraId="0CD8BEA9" w14:textId="77777777" w:rsidR="001B58EE" w:rsidRPr="00643F90" w:rsidRDefault="001B58EE" w:rsidP="00A20992">
            <w:pPr>
              <w:tabs>
                <w:tab w:val="center" w:pos="1238"/>
                <w:tab w:val="right" w:pos="2476"/>
              </w:tabs>
              <w:ind w:left="-106" w:right="-108"/>
              <w:jc w:val="center"/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(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วันหมดอายุ 01/12/2003)</w:t>
            </w:r>
          </w:p>
        </w:tc>
        <w:tc>
          <w:tcPr>
            <w:tcW w:w="1699" w:type="dxa"/>
          </w:tcPr>
          <w:p w14:paraId="72171483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1FEF7770" w14:textId="77777777" w:rsidTr="00A20992">
        <w:tc>
          <w:tcPr>
            <w:tcW w:w="726" w:type="dxa"/>
          </w:tcPr>
          <w:p w14:paraId="53DD7BCF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8</w:t>
            </w:r>
          </w:p>
        </w:tc>
        <w:tc>
          <w:tcPr>
            <w:tcW w:w="2389" w:type="dxa"/>
          </w:tcPr>
          <w:p w14:paraId="72E3A8B6" w14:textId="77777777" w:rsidR="001B58EE" w:rsidRPr="00792B0B" w:rsidRDefault="001B58EE" w:rsidP="00A20992">
            <w:pPr>
              <w:tabs>
                <w:tab w:val="left" w:pos="1418"/>
                <w:tab w:val="left" w:pos="4050"/>
              </w:tabs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นายอิลยัส  นิมะ</w:t>
            </w:r>
          </w:p>
        </w:tc>
        <w:tc>
          <w:tcPr>
            <w:tcW w:w="2268" w:type="dxa"/>
          </w:tcPr>
          <w:p w14:paraId="22CC3944" w14:textId="77777777" w:rsidR="001B58EE" w:rsidRPr="00C63158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3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9611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00385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59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9</w:t>
            </w:r>
          </w:p>
        </w:tc>
        <w:tc>
          <w:tcPr>
            <w:tcW w:w="1699" w:type="dxa"/>
          </w:tcPr>
          <w:p w14:paraId="0FBDB5F4" w14:textId="77777777" w:rsidR="001B58EE" w:rsidRPr="007A5B0F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17 มกราคม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2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5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25</w:t>
            </w:r>
          </w:p>
        </w:tc>
        <w:tc>
          <w:tcPr>
            <w:tcW w:w="2411" w:type="dxa"/>
          </w:tcPr>
          <w:p w14:paraId="7BFA19B8" w14:textId="77777777" w:rsidR="001B58EE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44B99E01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46A4EF3D" w14:textId="77777777" w:rsidTr="00A20992">
        <w:tc>
          <w:tcPr>
            <w:tcW w:w="726" w:type="dxa"/>
          </w:tcPr>
          <w:p w14:paraId="40C5CCD1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9</w:t>
            </w:r>
          </w:p>
        </w:tc>
        <w:tc>
          <w:tcPr>
            <w:tcW w:w="2389" w:type="dxa"/>
          </w:tcPr>
          <w:p w14:paraId="7F4F528D" w14:textId="77777777" w:rsidR="001B58EE" w:rsidRPr="00792B0B" w:rsidRDefault="001B58EE" w:rsidP="00A20992">
            <w:pPr>
              <w:tabs>
                <w:tab w:val="left" w:pos="1418"/>
                <w:tab w:val="left" w:pos="4050"/>
              </w:tabs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นายรอมลี  เจ๊ะยิ </w:t>
            </w:r>
          </w:p>
        </w:tc>
        <w:tc>
          <w:tcPr>
            <w:tcW w:w="2268" w:type="dxa"/>
          </w:tcPr>
          <w:p w14:paraId="211EE941" w14:textId="77777777" w:rsidR="001B58EE" w:rsidRPr="00C63158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3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9602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00354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43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1</w:t>
            </w:r>
          </w:p>
        </w:tc>
        <w:tc>
          <w:tcPr>
            <w:tcW w:w="1699" w:type="dxa"/>
          </w:tcPr>
          <w:p w14:paraId="39E72A2C" w14:textId="77777777" w:rsidR="001B58EE" w:rsidRPr="0082153B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1 กันยายน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252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1</w:t>
            </w:r>
          </w:p>
        </w:tc>
        <w:tc>
          <w:tcPr>
            <w:tcW w:w="2411" w:type="dxa"/>
          </w:tcPr>
          <w:p w14:paraId="74499F5D" w14:textId="77777777" w:rsidR="001B58EE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M809694</w:t>
            </w:r>
          </w:p>
          <w:p w14:paraId="4773BAA1" w14:textId="77777777" w:rsidR="001B58EE" w:rsidRPr="00643F90" w:rsidRDefault="001B58EE" w:rsidP="00A20992">
            <w:pPr>
              <w:tabs>
                <w:tab w:val="center" w:pos="1238"/>
                <w:tab w:val="right" w:pos="2476"/>
              </w:tabs>
              <w:ind w:left="-106" w:right="-108"/>
              <w:jc w:val="center"/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(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วันหมดอายุ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 xml:space="preserve"> 20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/12/2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14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)</w:t>
            </w:r>
          </w:p>
        </w:tc>
        <w:tc>
          <w:tcPr>
            <w:tcW w:w="1699" w:type="dxa"/>
          </w:tcPr>
          <w:p w14:paraId="3DCB9877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61871EB5" w14:textId="77777777" w:rsidTr="00A20992">
        <w:tc>
          <w:tcPr>
            <w:tcW w:w="726" w:type="dxa"/>
          </w:tcPr>
          <w:p w14:paraId="407AC11D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40</w:t>
            </w:r>
          </w:p>
        </w:tc>
        <w:tc>
          <w:tcPr>
            <w:tcW w:w="2389" w:type="dxa"/>
          </w:tcPr>
          <w:p w14:paraId="404F5A17" w14:textId="77777777" w:rsidR="001B58EE" w:rsidRPr="00EB01F8" w:rsidRDefault="001B58EE" w:rsidP="00A20992">
            <w:pPr>
              <w:tabs>
                <w:tab w:val="left" w:pos="1418"/>
                <w:tab w:val="left" w:pos="4050"/>
              </w:tabs>
              <w:rPr>
                <w:rFonts w:ascii="TH SarabunPSK" w:eastAsia="Times New Roman" w:hAnsi="TH SarabunPSK" w:cs="TH SarabunPSK"/>
                <w:strike/>
                <w:color w:val="FF0000"/>
                <w:sz w:val="32"/>
                <w:szCs w:val="32"/>
                <w:cs/>
              </w:rPr>
            </w:pPr>
            <w:r w:rsidRPr="00EB01F8">
              <w:rPr>
                <w:rFonts w:ascii="TH SarabunPSK" w:eastAsia="Times New Roman" w:hAnsi="TH SarabunPSK" w:cs="TH SarabunPSK" w:hint="cs"/>
                <w:strike/>
                <w:color w:val="FF0000"/>
                <w:sz w:val="32"/>
                <w:szCs w:val="32"/>
                <w:cs/>
              </w:rPr>
              <w:t>นายอิสมะแอ  มะหนุ๊</w:t>
            </w:r>
          </w:p>
        </w:tc>
        <w:tc>
          <w:tcPr>
            <w:tcW w:w="2268" w:type="dxa"/>
          </w:tcPr>
          <w:p w14:paraId="3F3FF50E" w14:textId="77777777" w:rsidR="001B58EE" w:rsidRPr="00EB01F8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</w:pPr>
            <w:r w:rsidRPr="00EB01F8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3-9611-00269-79-3</w:t>
            </w:r>
          </w:p>
        </w:tc>
        <w:tc>
          <w:tcPr>
            <w:tcW w:w="1699" w:type="dxa"/>
          </w:tcPr>
          <w:p w14:paraId="13A8E59E" w14:textId="77777777" w:rsidR="001B58EE" w:rsidRPr="00EB01F8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</w:pPr>
            <w:r w:rsidRPr="00EB01F8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28 สิงหาคม 25</w:t>
            </w:r>
            <w:r w:rsidRPr="00EB01F8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25</w:t>
            </w:r>
          </w:p>
        </w:tc>
        <w:tc>
          <w:tcPr>
            <w:tcW w:w="2411" w:type="dxa"/>
          </w:tcPr>
          <w:p w14:paraId="517D9578" w14:textId="77777777" w:rsidR="001B58EE" w:rsidRPr="00EB01F8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b/>
                <w:bCs/>
                <w:color w:val="FF0000"/>
                <w:sz w:val="32"/>
                <w:szCs w:val="32"/>
              </w:rPr>
            </w:pPr>
            <w:r w:rsidRPr="00EB01F8">
              <w:rPr>
                <w:rFonts w:ascii="TH SarabunPSK" w:eastAsia="Cordia New" w:hAnsi="TH SarabunPSK" w:cs="TH SarabunPSK"/>
                <w:color w:val="FF0000"/>
                <w:sz w:val="32"/>
                <w:szCs w:val="32"/>
                <w:cs/>
              </w:rPr>
              <w:t>-</w:t>
            </w:r>
          </w:p>
          <w:p w14:paraId="59DC09D7" w14:textId="77777777" w:rsidR="001B58EE" w:rsidRPr="00EB01F8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699" w:type="dxa"/>
          </w:tcPr>
          <w:p w14:paraId="69725080" w14:textId="2B4A7697" w:rsidR="001B58EE" w:rsidRPr="00A06408" w:rsidRDefault="00EB01F8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EB01F8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เพิกถอนออกจากรายชื่อบุคคล</w:t>
            </w:r>
            <w:r w:rsidRPr="00EB01F8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br/>
            </w:r>
            <w:r w:rsidRPr="00EB01F8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ที่ถูกกำหนด ตามประกาศ </w:t>
            </w:r>
            <w:r w:rsidRPr="00EB01F8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br/>
            </w:r>
            <w:r w:rsidRPr="00EB01F8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พ.ปกร.ที่ 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13</w:t>
            </w:r>
            <w:r w:rsidRPr="00EB01F8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>/</w:t>
            </w:r>
            <w:r w:rsidRPr="00EB01F8">
              <w:rPr>
                <w:rFonts w:ascii="TH SarabunPSK" w:hAnsi="TH SarabunPSK" w:cs="TH SarabunPSK"/>
                <w:color w:val="FF0000"/>
                <w:sz w:val="32"/>
                <w:szCs w:val="32"/>
              </w:rPr>
              <w:t>256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6</w:t>
            </w:r>
            <w:r w:rsidRPr="00EB01F8">
              <w:rPr>
                <w:rFonts w:ascii="TH SarabunPSK" w:hAnsi="TH SarabunPSK" w:cs="TH SarabunPSK"/>
                <w:color w:val="FF0000"/>
                <w:sz w:val="32"/>
                <w:szCs w:val="32"/>
              </w:rPr>
              <w:br/>
            </w:r>
            <w:r w:rsidRPr="00EB01F8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ลว. 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18</w:t>
            </w:r>
            <w:r w:rsidRPr="00EB01F8">
              <w:rPr>
                <w:rFonts w:ascii="TH SarabunPSK" w:hAnsi="TH SarabunPSK" w:cs="TH SarabunPSK"/>
                <w:color w:val="FF0000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ต</w:t>
            </w:r>
            <w:r w:rsidRPr="00EB01F8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.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ค.</w:t>
            </w:r>
            <w:r w:rsidRPr="00EB01F8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 </w:t>
            </w:r>
            <w:r w:rsidRPr="00EB01F8">
              <w:rPr>
                <w:rFonts w:ascii="TH SarabunPSK" w:hAnsi="TH SarabunPSK" w:cs="TH SarabunPSK"/>
                <w:color w:val="FF0000"/>
                <w:sz w:val="32"/>
                <w:szCs w:val="32"/>
              </w:rPr>
              <w:t>256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6</w:t>
            </w:r>
          </w:p>
        </w:tc>
      </w:tr>
      <w:tr w:rsidR="001B58EE" w14:paraId="56A1C7F4" w14:textId="77777777" w:rsidTr="00A20992">
        <w:tc>
          <w:tcPr>
            <w:tcW w:w="726" w:type="dxa"/>
          </w:tcPr>
          <w:p w14:paraId="17B1E84A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41</w:t>
            </w:r>
          </w:p>
        </w:tc>
        <w:tc>
          <w:tcPr>
            <w:tcW w:w="2389" w:type="dxa"/>
          </w:tcPr>
          <w:p w14:paraId="1F290CE4" w14:textId="77777777" w:rsidR="001B58EE" w:rsidRPr="00792B0B" w:rsidRDefault="001B58EE" w:rsidP="00A20992">
            <w:pPr>
              <w:tabs>
                <w:tab w:val="left" w:pos="1418"/>
                <w:tab w:val="left" w:pos="4050"/>
              </w:tabs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นายอำรัญ  อาแวหามะ</w:t>
            </w:r>
          </w:p>
        </w:tc>
        <w:tc>
          <w:tcPr>
            <w:tcW w:w="2268" w:type="dxa"/>
          </w:tcPr>
          <w:p w14:paraId="04E04E8A" w14:textId="77777777" w:rsidR="001B58EE" w:rsidRPr="00C63158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3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9602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00394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06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8</w:t>
            </w:r>
          </w:p>
        </w:tc>
        <w:tc>
          <w:tcPr>
            <w:tcW w:w="1699" w:type="dxa"/>
          </w:tcPr>
          <w:p w14:paraId="2C31B117" w14:textId="77777777" w:rsidR="001B58EE" w:rsidRPr="00ED7E36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1 ธันวาคม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25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1</w:t>
            </w:r>
          </w:p>
        </w:tc>
        <w:tc>
          <w:tcPr>
            <w:tcW w:w="2411" w:type="dxa"/>
          </w:tcPr>
          <w:p w14:paraId="09639899" w14:textId="77777777" w:rsidR="001B58EE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M810776</w:t>
            </w:r>
          </w:p>
          <w:p w14:paraId="4CE1E5DF" w14:textId="77777777" w:rsidR="001B58EE" w:rsidRPr="00643F90" w:rsidRDefault="001B58EE" w:rsidP="00A20992">
            <w:pPr>
              <w:tabs>
                <w:tab w:val="left" w:pos="4050"/>
              </w:tabs>
              <w:ind w:left="-106" w:right="-108"/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(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วันหมดอายุ 22/12/2014)</w:t>
            </w:r>
          </w:p>
        </w:tc>
        <w:tc>
          <w:tcPr>
            <w:tcW w:w="1699" w:type="dxa"/>
          </w:tcPr>
          <w:p w14:paraId="113C7002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0F88C2C9" w14:textId="77777777" w:rsidTr="00A20992">
        <w:tc>
          <w:tcPr>
            <w:tcW w:w="726" w:type="dxa"/>
          </w:tcPr>
          <w:p w14:paraId="1780C392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4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</w:p>
        </w:tc>
        <w:tc>
          <w:tcPr>
            <w:tcW w:w="2389" w:type="dxa"/>
          </w:tcPr>
          <w:p w14:paraId="41DB690B" w14:textId="77777777" w:rsidR="001B58EE" w:rsidRPr="00792B0B" w:rsidRDefault="001B58EE" w:rsidP="00A20992">
            <w:pPr>
              <w:tabs>
                <w:tab w:val="left" w:pos="1418"/>
                <w:tab w:val="left" w:pos="4050"/>
              </w:tabs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นายนิรอมลี  นิสุหลง</w:t>
            </w:r>
          </w:p>
        </w:tc>
        <w:tc>
          <w:tcPr>
            <w:tcW w:w="2268" w:type="dxa"/>
          </w:tcPr>
          <w:p w14:paraId="19599CE5" w14:textId="77777777" w:rsidR="001B58EE" w:rsidRPr="00C63158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1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9699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00029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96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8</w:t>
            </w:r>
          </w:p>
        </w:tc>
        <w:tc>
          <w:tcPr>
            <w:tcW w:w="1699" w:type="dxa"/>
          </w:tcPr>
          <w:p w14:paraId="1DE4C520" w14:textId="77777777" w:rsidR="001B58EE" w:rsidRPr="00ED7E36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31 มกราคม 25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9</w:t>
            </w:r>
          </w:p>
        </w:tc>
        <w:tc>
          <w:tcPr>
            <w:tcW w:w="2411" w:type="dxa"/>
          </w:tcPr>
          <w:p w14:paraId="6C6B1E7C" w14:textId="77777777" w:rsidR="001B58EE" w:rsidRPr="00792B0B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-</w:t>
            </w:r>
          </w:p>
          <w:p w14:paraId="647D6E49" w14:textId="77777777" w:rsidR="001B58EE" w:rsidRPr="00643F90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</w:p>
        </w:tc>
        <w:tc>
          <w:tcPr>
            <w:tcW w:w="1699" w:type="dxa"/>
          </w:tcPr>
          <w:p w14:paraId="3AFCCE72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0CA5448E" w14:textId="77777777" w:rsidR="001C74FD" w:rsidRDefault="001C74FD" w:rsidP="001C74FD">
      <w:pPr>
        <w:tabs>
          <w:tab w:val="left" w:pos="6165"/>
        </w:tabs>
        <w:spacing w:after="0"/>
        <w:rPr>
          <w:rFonts w:ascii="TH SarabunPSK" w:hAnsi="TH SarabunPSK" w:cs="TH SarabunPSK"/>
          <w:sz w:val="32"/>
          <w:szCs w:val="32"/>
        </w:rPr>
      </w:pPr>
    </w:p>
    <w:p w14:paraId="3B43C385" w14:textId="55FB2321" w:rsidR="001B58EE" w:rsidRDefault="001B58EE" w:rsidP="001B58EE">
      <w:pPr>
        <w:tabs>
          <w:tab w:val="left" w:pos="6165"/>
        </w:tabs>
        <w:jc w:val="center"/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</w:t>
      </w:r>
      <w:r w:rsidR="005E26DF"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ปกร.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4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2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 xml:space="preserve">26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ก.พ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.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2</w:t>
      </w:r>
    </w:p>
    <w:tbl>
      <w:tblPr>
        <w:tblStyle w:val="TableGrid"/>
        <w:tblW w:w="11192" w:type="dxa"/>
        <w:tblInd w:w="-426" w:type="dxa"/>
        <w:tblLook w:val="04A0" w:firstRow="1" w:lastRow="0" w:firstColumn="1" w:lastColumn="0" w:noHBand="0" w:noVBand="1"/>
      </w:tblPr>
      <w:tblGrid>
        <w:gridCol w:w="726"/>
        <w:gridCol w:w="2389"/>
        <w:gridCol w:w="2268"/>
        <w:gridCol w:w="1699"/>
        <w:gridCol w:w="2411"/>
        <w:gridCol w:w="1699"/>
      </w:tblGrid>
      <w:tr w:rsidR="001B58EE" w14:paraId="3D3AE1BA" w14:textId="77777777" w:rsidTr="00A20992">
        <w:tc>
          <w:tcPr>
            <w:tcW w:w="726" w:type="dxa"/>
          </w:tcPr>
          <w:p w14:paraId="31B0872E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389" w:type="dxa"/>
          </w:tcPr>
          <w:p w14:paraId="5C3EBC96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6DD5AE44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699" w:type="dxa"/>
          </w:tcPr>
          <w:p w14:paraId="398B567F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11" w:type="dxa"/>
          </w:tcPr>
          <w:p w14:paraId="31822047" w14:textId="77777777" w:rsidR="001B58EE" w:rsidRPr="002445E4" w:rsidRDefault="001B58EE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99" w:type="dxa"/>
          </w:tcPr>
          <w:p w14:paraId="681D0AF9" w14:textId="77777777" w:rsidR="001B58EE" w:rsidRDefault="001B58EE" w:rsidP="00A2099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B58EE" w14:paraId="38EFF3CC" w14:textId="77777777" w:rsidTr="00A20992">
        <w:tc>
          <w:tcPr>
            <w:tcW w:w="726" w:type="dxa"/>
          </w:tcPr>
          <w:p w14:paraId="16F26C4C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43</w:t>
            </w:r>
          </w:p>
        </w:tc>
        <w:tc>
          <w:tcPr>
            <w:tcW w:w="2389" w:type="dxa"/>
          </w:tcPr>
          <w:p w14:paraId="6D315D46" w14:textId="77777777" w:rsidR="001B58EE" w:rsidRPr="00792B0B" w:rsidRDefault="001B58EE" w:rsidP="00A20992">
            <w:pPr>
              <w:tabs>
                <w:tab w:val="left" w:pos="1418"/>
                <w:tab w:val="left" w:pos="4050"/>
              </w:tabs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นายอันนุงวา  กาซอ</w:t>
            </w:r>
          </w:p>
        </w:tc>
        <w:tc>
          <w:tcPr>
            <w:tcW w:w="2268" w:type="dxa"/>
          </w:tcPr>
          <w:p w14:paraId="19D43314" w14:textId="77777777" w:rsidR="001B58EE" w:rsidRPr="00C63158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3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9405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00174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89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6</w:t>
            </w:r>
          </w:p>
        </w:tc>
        <w:tc>
          <w:tcPr>
            <w:tcW w:w="1699" w:type="dxa"/>
          </w:tcPr>
          <w:p w14:paraId="7CB8486D" w14:textId="77777777" w:rsidR="001B58EE" w:rsidRPr="00793945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23 ตุลาคม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2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5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24</w:t>
            </w:r>
          </w:p>
        </w:tc>
        <w:tc>
          <w:tcPr>
            <w:tcW w:w="2411" w:type="dxa"/>
          </w:tcPr>
          <w:p w14:paraId="44BF6659" w14:textId="77777777" w:rsidR="001B58EE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7DC63BC5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170AB5C0" w14:textId="77777777" w:rsidR="005E26DF" w:rsidRDefault="005E26DF" w:rsidP="001B58EE">
      <w:pPr>
        <w:tabs>
          <w:tab w:val="left" w:pos="6165"/>
        </w:tabs>
        <w:jc w:val="center"/>
        <w:rPr>
          <w:rFonts w:ascii="TH Charm of AU" w:hAnsi="TH Charm of AU" w:cs="TH Charm of AU"/>
          <w:b/>
          <w:bCs/>
          <w:sz w:val="40"/>
          <w:szCs w:val="40"/>
          <w:highlight w:val="cyan"/>
        </w:rPr>
      </w:pPr>
    </w:p>
    <w:p w14:paraId="10EB57D3" w14:textId="77777777" w:rsidR="005E26DF" w:rsidRDefault="005E26DF" w:rsidP="001B58EE">
      <w:pPr>
        <w:tabs>
          <w:tab w:val="left" w:pos="6165"/>
        </w:tabs>
        <w:jc w:val="center"/>
        <w:rPr>
          <w:rFonts w:ascii="TH Charm of AU" w:hAnsi="TH Charm of AU" w:cs="TH Charm of AU"/>
          <w:b/>
          <w:bCs/>
          <w:sz w:val="40"/>
          <w:szCs w:val="40"/>
          <w:highlight w:val="cyan"/>
        </w:rPr>
      </w:pPr>
    </w:p>
    <w:p w14:paraId="2F9501A9" w14:textId="77777777" w:rsidR="005E26DF" w:rsidRDefault="005E26DF" w:rsidP="001B58EE">
      <w:pPr>
        <w:tabs>
          <w:tab w:val="left" w:pos="6165"/>
        </w:tabs>
        <w:jc w:val="center"/>
        <w:rPr>
          <w:rFonts w:ascii="TH Charm of AU" w:hAnsi="TH Charm of AU" w:cs="TH Charm of AU"/>
          <w:b/>
          <w:bCs/>
          <w:sz w:val="40"/>
          <w:szCs w:val="40"/>
          <w:highlight w:val="cyan"/>
        </w:rPr>
      </w:pPr>
    </w:p>
    <w:p w14:paraId="105E8BB7" w14:textId="77777777" w:rsidR="001B58EE" w:rsidRDefault="001B58EE" w:rsidP="001B58EE">
      <w:pPr>
        <w:tabs>
          <w:tab w:val="left" w:pos="6165"/>
        </w:tabs>
        <w:jc w:val="center"/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2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 xml:space="preserve">9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ก.ค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.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2</w:t>
      </w:r>
    </w:p>
    <w:tbl>
      <w:tblPr>
        <w:tblStyle w:val="TableGrid"/>
        <w:tblW w:w="11192" w:type="dxa"/>
        <w:tblInd w:w="-426" w:type="dxa"/>
        <w:tblLook w:val="04A0" w:firstRow="1" w:lastRow="0" w:firstColumn="1" w:lastColumn="0" w:noHBand="0" w:noVBand="1"/>
      </w:tblPr>
      <w:tblGrid>
        <w:gridCol w:w="726"/>
        <w:gridCol w:w="2389"/>
        <w:gridCol w:w="2268"/>
        <w:gridCol w:w="1699"/>
        <w:gridCol w:w="2411"/>
        <w:gridCol w:w="1699"/>
      </w:tblGrid>
      <w:tr w:rsidR="001B58EE" w14:paraId="48653A48" w14:textId="77777777" w:rsidTr="00A20992">
        <w:trPr>
          <w:tblHeader/>
        </w:trPr>
        <w:tc>
          <w:tcPr>
            <w:tcW w:w="726" w:type="dxa"/>
          </w:tcPr>
          <w:p w14:paraId="1622AC99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389" w:type="dxa"/>
          </w:tcPr>
          <w:p w14:paraId="4B441723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0E388457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699" w:type="dxa"/>
          </w:tcPr>
          <w:p w14:paraId="2939C34A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11" w:type="dxa"/>
          </w:tcPr>
          <w:p w14:paraId="2805C4E0" w14:textId="77777777" w:rsidR="001B58EE" w:rsidRPr="002445E4" w:rsidRDefault="001B58EE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99" w:type="dxa"/>
          </w:tcPr>
          <w:p w14:paraId="005E9ACC" w14:textId="77777777" w:rsidR="001B58EE" w:rsidRDefault="001B58EE" w:rsidP="00A2099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B58EE" w14:paraId="5EC5FB0B" w14:textId="77777777" w:rsidTr="00A20992">
        <w:tc>
          <w:tcPr>
            <w:tcW w:w="726" w:type="dxa"/>
          </w:tcPr>
          <w:p w14:paraId="6E79C282" w14:textId="77777777" w:rsidR="001B58EE" w:rsidRPr="00903B46" w:rsidRDefault="001B58EE" w:rsidP="00A20992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 w:rsidRPr="00903B46">
              <w:rPr>
                <w:rFonts w:ascii="TH SarabunPSK" w:hAnsi="TH SarabunPSK" w:cs="TH SarabunPSK"/>
                <w:sz w:val="32"/>
                <w:szCs w:val="32"/>
              </w:rPr>
              <w:t>144</w:t>
            </w:r>
          </w:p>
        </w:tc>
        <w:tc>
          <w:tcPr>
            <w:tcW w:w="2389" w:type="dxa"/>
          </w:tcPr>
          <w:p w14:paraId="5027E219" w14:textId="77777777" w:rsidR="001B58EE" w:rsidRPr="0043009B" w:rsidRDefault="001B58EE" w:rsidP="00A20992">
            <w:pPr>
              <w:tabs>
                <w:tab w:val="left" w:pos="1418"/>
                <w:tab w:val="left" w:pos="4050"/>
              </w:tabs>
              <w:rPr>
                <w:rFonts w:ascii="TH SarabunPSK" w:eastAsia="Times New Roman" w:hAnsi="TH SarabunPSK" w:cs="TH SarabunPSK"/>
                <w:strike/>
                <w:color w:val="FF0000"/>
                <w:sz w:val="32"/>
                <w:szCs w:val="32"/>
                <w:cs/>
              </w:rPr>
            </w:pPr>
            <w:r w:rsidRPr="0043009B">
              <w:rPr>
                <w:rFonts w:ascii="TH SarabunPSK" w:eastAsia="Times New Roman" w:hAnsi="TH SarabunPSK" w:cs="TH SarabunPSK" w:hint="cs"/>
                <w:strike/>
                <w:color w:val="FF0000"/>
                <w:sz w:val="32"/>
                <w:szCs w:val="32"/>
                <w:cs/>
              </w:rPr>
              <w:t>นายอับดุลอาซิ  ปากียา</w:t>
            </w:r>
          </w:p>
        </w:tc>
        <w:tc>
          <w:tcPr>
            <w:tcW w:w="2268" w:type="dxa"/>
          </w:tcPr>
          <w:p w14:paraId="2519B013" w14:textId="77777777" w:rsidR="001B58EE" w:rsidRPr="0043009B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</w:pPr>
            <w:r w:rsidRPr="0043009B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3</w:t>
            </w:r>
            <w:r w:rsidRPr="0043009B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-960</w:t>
            </w:r>
            <w:r w:rsidRPr="0043009B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2</w:t>
            </w:r>
            <w:r w:rsidRPr="0043009B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-00</w:t>
            </w:r>
            <w:r w:rsidRPr="0043009B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021</w:t>
            </w:r>
            <w:r w:rsidRPr="0043009B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-</w:t>
            </w:r>
            <w:r w:rsidRPr="0043009B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17</w:t>
            </w:r>
            <w:r w:rsidRPr="0043009B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-2</w:t>
            </w:r>
          </w:p>
        </w:tc>
        <w:tc>
          <w:tcPr>
            <w:tcW w:w="1699" w:type="dxa"/>
          </w:tcPr>
          <w:p w14:paraId="65849E52" w14:textId="77777777" w:rsidR="001B58EE" w:rsidRPr="0043009B" w:rsidRDefault="001B58EE" w:rsidP="00A20992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</w:pPr>
            <w:r w:rsidRPr="0043009B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1</w:t>
            </w:r>
            <w:r w:rsidRPr="0043009B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0</w:t>
            </w:r>
            <w:r w:rsidRPr="0043009B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 xml:space="preserve"> มิถุนายน2</w:t>
            </w:r>
            <w:r w:rsidRPr="0043009B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5</w:t>
            </w:r>
            <w:r w:rsidRPr="0043009B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23</w:t>
            </w:r>
          </w:p>
        </w:tc>
        <w:tc>
          <w:tcPr>
            <w:tcW w:w="2411" w:type="dxa"/>
          </w:tcPr>
          <w:p w14:paraId="2BBA8C54" w14:textId="77777777" w:rsidR="001B58EE" w:rsidRPr="0043009B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43009B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>H566728</w:t>
            </w:r>
          </w:p>
          <w:p w14:paraId="2EA63281" w14:textId="77777777" w:rsidR="001B58EE" w:rsidRPr="0043009B" w:rsidRDefault="001B58EE" w:rsidP="00A20992">
            <w:pPr>
              <w:tabs>
                <w:tab w:val="center" w:pos="1238"/>
                <w:tab w:val="right" w:pos="2476"/>
              </w:tabs>
              <w:ind w:left="-106" w:right="-108"/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</w:pPr>
            <w:r w:rsidRPr="0043009B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t>(</w:t>
            </w:r>
            <w:r w:rsidRPr="0043009B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 xml:space="preserve">วันหมดอายุ </w:t>
            </w:r>
            <w:r w:rsidRPr="0043009B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>05</w:t>
            </w:r>
            <w:r w:rsidRPr="0043009B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/0</w:t>
            </w:r>
            <w:r w:rsidRPr="0043009B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>5</w:t>
            </w:r>
            <w:r w:rsidRPr="0043009B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/20</w:t>
            </w:r>
            <w:r w:rsidRPr="0043009B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>08</w:t>
            </w:r>
            <w:r w:rsidRPr="0043009B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)</w:t>
            </w:r>
          </w:p>
        </w:tc>
        <w:tc>
          <w:tcPr>
            <w:tcW w:w="1699" w:type="dxa"/>
          </w:tcPr>
          <w:p w14:paraId="38EC5D59" w14:textId="3CE1D54F" w:rsidR="001B58EE" w:rsidRPr="00036FF1" w:rsidRDefault="0043009B" w:rsidP="0043009B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 w:rsidRPr="00036FF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เพิกถอนออกจากรายชื่อบุคคล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br/>
            </w:r>
            <w:r w:rsidRPr="00036FF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ที่ถูกกำหนด ตามประกาศ 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br/>
            </w:r>
            <w:r w:rsidRPr="00036FF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พ.ปกร.ที่ 6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>/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</w:rPr>
              <w:t>2566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</w:rPr>
              <w:br/>
            </w:r>
            <w:r w:rsidRPr="00036FF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ลว. 2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 xml:space="preserve"> </w:t>
            </w:r>
            <w:r w:rsidRPr="00036FF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มิ.ย. 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</w:rPr>
              <w:t>2566</w:t>
            </w:r>
          </w:p>
        </w:tc>
      </w:tr>
      <w:tr w:rsidR="001B58EE" w14:paraId="7F984717" w14:textId="77777777" w:rsidTr="00A20992">
        <w:tc>
          <w:tcPr>
            <w:tcW w:w="726" w:type="dxa"/>
          </w:tcPr>
          <w:p w14:paraId="6C3CBB6C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45</w:t>
            </w:r>
          </w:p>
        </w:tc>
        <w:tc>
          <w:tcPr>
            <w:tcW w:w="2389" w:type="dxa"/>
          </w:tcPr>
          <w:p w14:paraId="70EF03AF" w14:textId="77777777" w:rsidR="001B58EE" w:rsidRPr="00792B0B" w:rsidRDefault="001B58EE" w:rsidP="00A20992">
            <w:pPr>
              <w:tabs>
                <w:tab w:val="left" w:pos="1418"/>
                <w:tab w:val="left" w:pos="4050"/>
              </w:tabs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อิสมาแอล  มอซู</w:t>
            </w:r>
          </w:p>
        </w:tc>
        <w:tc>
          <w:tcPr>
            <w:tcW w:w="2268" w:type="dxa"/>
          </w:tcPr>
          <w:p w14:paraId="1C6D4EAE" w14:textId="77777777" w:rsidR="001B58EE" w:rsidRPr="00C63158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5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9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403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0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19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89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3</w:t>
            </w:r>
          </w:p>
        </w:tc>
        <w:tc>
          <w:tcPr>
            <w:tcW w:w="1699" w:type="dxa"/>
          </w:tcPr>
          <w:p w14:paraId="287037AA" w14:textId="77777777" w:rsidR="001B58EE" w:rsidRPr="00DA17B3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2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 ตุลาคม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252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6</w:t>
            </w:r>
          </w:p>
        </w:tc>
        <w:tc>
          <w:tcPr>
            <w:tcW w:w="2411" w:type="dxa"/>
          </w:tcPr>
          <w:p w14:paraId="74142F0D" w14:textId="77777777" w:rsidR="001B58EE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-</w:t>
            </w:r>
          </w:p>
          <w:p w14:paraId="455DEBB3" w14:textId="77777777" w:rsidR="001B58EE" w:rsidRPr="00643F90" w:rsidRDefault="001B58EE" w:rsidP="00A20992">
            <w:pPr>
              <w:tabs>
                <w:tab w:val="center" w:pos="1238"/>
                <w:tab w:val="right" w:pos="2476"/>
              </w:tabs>
              <w:ind w:left="-106" w:right="-108"/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699" w:type="dxa"/>
          </w:tcPr>
          <w:p w14:paraId="3F28141C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1E445734" w14:textId="77777777" w:rsidR="004C44B7" w:rsidRDefault="004C44B7" w:rsidP="001C74FD">
      <w:pPr>
        <w:tabs>
          <w:tab w:val="left" w:pos="6165"/>
        </w:tabs>
        <w:spacing w:after="0"/>
        <w:rPr>
          <w:rFonts w:ascii="TH SarabunPSK" w:hAnsi="TH SarabunPSK" w:cs="TH SarabunPSK"/>
          <w:sz w:val="32"/>
          <w:szCs w:val="32"/>
        </w:rPr>
      </w:pPr>
    </w:p>
    <w:p w14:paraId="75FF5D50" w14:textId="77777777" w:rsidR="001B58EE" w:rsidRDefault="001B58EE" w:rsidP="001B58EE">
      <w:pPr>
        <w:tabs>
          <w:tab w:val="left" w:pos="6165"/>
        </w:tabs>
        <w:jc w:val="center"/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2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 xml:space="preserve">9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ก.ค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.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2</w:t>
      </w:r>
    </w:p>
    <w:tbl>
      <w:tblPr>
        <w:tblStyle w:val="TableGrid"/>
        <w:tblW w:w="11192" w:type="dxa"/>
        <w:tblInd w:w="-426" w:type="dxa"/>
        <w:tblLook w:val="04A0" w:firstRow="1" w:lastRow="0" w:firstColumn="1" w:lastColumn="0" w:noHBand="0" w:noVBand="1"/>
      </w:tblPr>
      <w:tblGrid>
        <w:gridCol w:w="726"/>
        <w:gridCol w:w="2389"/>
        <w:gridCol w:w="2268"/>
        <w:gridCol w:w="1699"/>
        <w:gridCol w:w="2411"/>
        <w:gridCol w:w="1699"/>
      </w:tblGrid>
      <w:tr w:rsidR="001B58EE" w14:paraId="3910544E" w14:textId="77777777" w:rsidTr="00A20992">
        <w:trPr>
          <w:tblHeader/>
        </w:trPr>
        <w:tc>
          <w:tcPr>
            <w:tcW w:w="726" w:type="dxa"/>
          </w:tcPr>
          <w:p w14:paraId="60ABBB66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389" w:type="dxa"/>
          </w:tcPr>
          <w:p w14:paraId="37412347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58F331DC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699" w:type="dxa"/>
          </w:tcPr>
          <w:p w14:paraId="04CCA150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11" w:type="dxa"/>
          </w:tcPr>
          <w:p w14:paraId="39552C1E" w14:textId="77777777" w:rsidR="001B58EE" w:rsidRPr="002445E4" w:rsidRDefault="001B58EE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99" w:type="dxa"/>
          </w:tcPr>
          <w:p w14:paraId="138A3B44" w14:textId="77777777" w:rsidR="001B58EE" w:rsidRDefault="001B58EE" w:rsidP="00A2099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B58EE" w14:paraId="5B40011C" w14:textId="77777777" w:rsidTr="00A20992">
        <w:tc>
          <w:tcPr>
            <w:tcW w:w="726" w:type="dxa"/>
          </w:tcPr>
          <w:p w14:paraId="427EFB71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46</w:t>
            </w:r>
          </w:p>
        </w:tc>
        <w:tc>
          <w:tcPr>
            <w:tcW w:w="2389" w:type="dxa"/>
          </w:tcPr>
          <w:p w14:paraId="1C81065A" w14:textId="77777777" w:rsidR="001B58EE" w:rsidRPr="00792B0B" w:rsidRDefault="001B58EE" w:rsidP="00A20992">
            <w:pPr>
              <w:tabs>
                <w:tab w:val="left" w:pos="1418"/>
                <w:tab w:val="left" w:pos="4050"/>
              </w:tabs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นายไซด  อัลอิดรีศ</w:t>
            </w:r>
          </w:p>
        </w:tc>
        <w:tc>
          <w:tcPr>
            <w:tcW w:w="2268" w:type="dxa"/>
          </w:tcPr>
          <w:p w14:paraId="1CDD7E8B" w14:textId="77777777" w:rsidR="001B58EE" w:rsidRPr="00C63158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5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9503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0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2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9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09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1</w:t>
            </w:r>
          </w:p>
        </w:tc>
        <w:tc>
          <w:tcPr>
            <w:tcW w:w="1699" w:type="dxa"/>
          </w:tcPr>
          <w:p w14:paraId="784C57C9" w14:textId="77777777" w:rsidR="001B58EE" w:rsidRPr="0040327C" w:rsidRDefault="001B58EE" w:rsidP="00A20992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7 สิงหาคม  2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5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29</w:t>
            </w:r>
          </w:p>
        </w:tc>
        <w:tc>
          <w:tcPr>
            <w:tcW w:w="2411" w:type="dxa"/>
          </w:tcPr>
          <w:p w14:paraId="23D0AA30" w14:textId="77777777" w:rsidR="001B58EE" w:rsidRPr="00BC0EFD" w:rsidRDefault="001B58EE" w:rsidP="00A20992">
            <w:pPr>
              <w:pStyle w:val="ListParagraph"/>
              <w:numPr>
                <w:ilvl w:val="0"/>
                <w:numId w:val="2"/>
              </w:numPr>
              <w:tabs>
                <w:tab w:val="center" w:pos="1238"/>
                <w:tab w:val="right" w:pos="2476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BC0EFD">
              <w:rPr>
                <w:rFonts w:ascii="TH SarabunPSK" w:hAnsi="TH SarabunPSK" w:cs="TH SarabunPSK"/>
                <w:sz w:val="32"/>
                <w:szCs w:val="32"/>
              </w:rPr>
              <w:t>H</w:t>
            </w:r>
            <w:r>
              <w:rPr>
                <w:rFonts w:ascii="TH SarabunPSK" w:hAnsi="TH SarabunPSK" w:cs="TH SarabunPSK"/>
                <w:sz w:val="32"/>
                <w:szCs w:val="32"/>
              </w:rPr>
              <w:t>550164</w:t>
            </w:r>
          </w:p>
          <w:p w14:paraId="171DCA22" w14:textId="77777777" w:rsidR="001B58EE" w:rsidRDefault="001B58EE" w:rsidP="00A20992">
            <w:pPr>
              <w:tabs>
                <w:tab w:val="center" w:pos="1238"/>
                <w:tab w:val="right" w:pos="2476"/>
              </w:tabs>
              <w:ind w:left="-106" w:right="-108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วันหมดอายุ </w:t>
            </w:r>
            <w:r>
              <w:rPr>
                <w:rFonts w:ascii="TH SarabunPSK" w:hAnsi="TH SarabunPSK" w:cs="TH SarabunPSK"/>
                <w:sz w:val="32"/>
                <w:szCs w:val="32"/>
              </w:rPr>
              <w:t>02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/0</w:t>
            </w: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/20</w:t>
            </w:r>
            <w:r>
              <w:rPr>
                <w:rFonts w:ascii="TH SarabunPSK" w:hAnsi="TH SarabunPSK" w:cs="TH SarabunPSK"/>
                <w:sz w:val="32"/>
                <w:szCs w:val="32"/>
              </w:rPr>
              <w:t>08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)</w:t>
            </w:r>
          </w:p>
          <w:p w14:paraId="6CE033E5" w14:textId="77777777" w:rsidR="001B58EE" w:rsidRDefault="001B58EE" w:rsidP="00A20992">
            <w:pPr>
              <w:pStyle w:val="ListParagraph"/>
              <w:numPr>
                <w:ilvl w:val="0"/>
                <w:numId w:val="2"/>
              </w:numPr>
              <w:tabs>
                <w:tab w:val="center" w:pos="1238"/>
                <w:tab w:val="right" w:pos="2476"/>
              </w:tabs>
              <w:ind w:right="-108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A3772746</w:t>
            </w:r>
          </w:p>
          <w:p w14:paraId="7033C536" w14:textId="77777777" w:rsidR="001B58EE" w:rsidRPr="00BC0EFD" w:rsidRDefault="001B58EE" w:rsidP="00A20992">
            <w:pPr>
              <w:tabs>
                <w:tab w:val="center" w:pos="1238"/>
                <w:tab w:val="right" w:pos="2476"/>
              </w:tabs>
              <w:ind w:right="-108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วันหมดอายุ 15/12/2019)</w:t>
            </w:r>
          </w:p>
        </w:tc>
        <w:tc>
          <w:tcPr>
            <w:tcW w:w="1699" w:type="dxa"/>
          </w:tcPr>
          <w:p w14:paraId="0D218D8D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50269BF6" w14:textId="77777777" w:rsidTr="00A20992">
        <w:tc>
          <w:tcPr>
            <w:tcW w:w="726" w:type="dxa"/>
          </w:tcPr>
          <w:p w14:paraId="4177736D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47</w:t>
            </w:r>
          </w:p>
        </w:tc>
        <w:tc>
          <w:tcPr>
            <w:tcW w:w="2389" w:type="dxa"/>
          </w:tcPr>
          <w:p w14:paraId="1E93F7CA" w14:textId="77777777" w:rsidR="001B58EE" w:rsidRPr="00792B0B" w:rsidRDefault="001B58EE" w:rsidP="00A20992">
            <w:pPr>
              <w:tabs>
                <w:tab w:val="left" w:pos="1418"/>
                <w:tab w:val="left" w:pos="4050"/>
              </w:tabs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มะซานูซี  ลือบาน๊ะ</w:t>
            </w:r>
          </w:p>
        </w:tc>
        <w:tc>
          <w:tcPr>
            <w:tcW w:w="2268" w:type="dxa"/>
          </w:tcPr>
          <w:p w14:paraId="2D95B608" w14:textId="77777777" w:rsidR="001B58EE" w:rsidRPr="00C63158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3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9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4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10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00108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06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2</w:t>
            </w:r>
          </w:p>
        </w:tc>
        <w:tc>
          <w:tcPr>
            <w:tcW w:w="1699" w:type="dxa"/>
          </w:tcPr>
          <w:p w14:paraId="63752CD7" w14:textId="77777777" w:rsidR="001B58EE" w:rsidRPr="00DA17B3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11 พฤศจิกายน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2520</w:t>
            </w:r>
          </w:p>
        </w:tc>
        <w:tc>
          <w:tcPr>
            <w:tcW w:w="2411" w:type="dxa"/>
          </w:tcPr>
          <w:p w14:paraId="21462F71" w14:textId="77777777" w:rsidR="001B58EE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-</w:t>
            </w:r>
          </w:p>
          <w:p w14:paraId="1C96B4C8" w14:textId="77777777" w:rsidR="001B58EE" w:rsidRPr="00643F90" w:rsidRDefault="001B58EE" w:rsidP="00A20992">
            <w:pPr>
              <w:tabs>
                <w:tab w:val="center" w:pos="1238"/>
                <w:tab w:val="right" w:pos="2476"/>
              </w:tabs>
              <w:ind w:left="-106" w:right="-108"/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699" w:type="dxa"/>
          </w:tcPr>
          <w:p w14:paraId="5CA20F02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:rsidRPr="00A06408" w14:paraId="34F0846C" w14:textId="77777777" w:rsidTr="00A20992">
        <w:tc>
          <w:tcPr>
            <w:tcW w:w="726" w:type="dxa"/>
          </w:tcPr>
          <w:p w14:paraId="743A1D35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48</w:t>
            </w:r>
          </w:p>
        </w:tc>
        <w:tc>
          <w:tcPr>
            <w:tcW w:w="2389" w:type="dxa"/>
          </w:tcPr>
          <w:p w14:paraId="747F6938" w14:textId="77777777" w:rsidR="001B58EE" w:rsidRPr="00792B0B" w:rsidRDefault="001B58EE" w:rsidP="00A20992">
            <w:pPr>
              <w:tabs>
                <w:tab w:val="left" w:pos="1418"/>
                <w:tab w:val="left" w:pos="4050"/>
              </w:tabs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มูฮัมหมัด  วาเฮง</w:t>
            </w:r>
          </w:p>
        </w:tc>
        <w:tc>
          <w:tcPr>
            <w:tcW w:w="2268" w:type="dxa"/>
          </w:tcPr>
          <w:p w14:paraId="56F489FF" w14:textId="77777777" w:rsidR="001B58EE" w:rsidRPr="00C63158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1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95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3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0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48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79</w:t>
            </w:r>
            <w:r w:rsidRPr="00792B0B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3</w:t>
            </w:r>
          </w:p>
        </w:tc>
        <w:tc>
          <w:tcPr>
            <w:tcW w:w="1699" w:type="dxa"/>
          </w:tcPr>
          <w:p w14:paraId="7E5ED0D4" w14:textId="77777777" w:rsidR="001B58EE" w:rsidRPr="00DA17B3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1 สิงหาคม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2531</w:t>
            </w:r>
          </w:p>
        </w:tc>
        <w:tc>
          <w:tcPr>
            <w:tcW w:w="2411" w:type="dxa"/>
          </w:tcPr>
          <w:p w14:paraId="167E4303" w14:textId="77777777" w:rsidR="001B58EE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-</w:t>
            </w:r>
          </w:p>
          <w:p w14:paraId="04DD9672" w14:textId="77777777" w:rsidR="001B58EE" w:rsidRPr="00643F90" w:rsidRDefault="001B58EE" w:rsidP="00A20992">
            <w:pPr>
              <w:tabs>
                <w:tab w:val="center" w:pos="1238"/>
                <w:tab w:val="right" w:pos="2476"/>
              </w:tabs>
              <w:ind w:left="-106" w:right="-108"/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699" w:type="dxa"/>
          </w:tcPr>
          <w:p w14:paraId="43E14A69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1BFBDA00" w14:textId="77777777" w:rsidR="005E26DF" w:rsidRDefault="005E26DF" w:rsidP="001B58EE">
      <w:pPr>
        <w:tabs>
          <w:tab w:val="left" w:pos="6165"/>
        </w:tabs>
        <w:jc w:val="center"/>
        <w:rPr>
          <w:rFonts w:ascii="TH Charm of AU" w:hAnsi="TH Charm of AU" w:cs="TH Charm of AU"/>
          <w:b/>
          <w:bCs/>
          <w:sz w:val="40"/>
          <w:szCs w:val="40"/>
          <w:highlight w:val="cyan"/>
        </w:rPr>
      </w:pPr>
    </w:p>
    <w:p w14:paraId="27E70133" w14:textId="77777777" w:rsidR="005E26DF" w:rsidRDefault="005E26DF" w:rsidP="001B58EE">
      <w:pPr>
        <w:tabs>
          <w:tab w:val="left" w:pos="6165"/>
        </w:tabs>
        <w:jc w:val="center"/>
        <w:rPr>
          <w:rFonts w:ascii="TH Charm of AU" w:hAnsi="TH Charm of AU" w:cs="TH Charm of AU"/>
          <w:b/>
          <w:bCs/>
          <w:sz w:val="40"/>
          <w:szCs w:val="40"/>
          <w:highlight w:val="cyan"/>
        </w:rPr>
      </w:pPr>
    </w:p>
    <w:p w14:paraId="61E47795" w14:textId="77777777" w:rsidR="001B58EE" w:rsidRDefault="001B58EE" w:rsidP="001B58EE">
      <w:pPr>
        <w:tabs>
          <w:tab w:val="left" w:pos="6165"/>
        </w:tabs>
        <w:jc w:val="center"/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7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2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 xml:space="preserve">24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ก.ค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.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2</w:t>
      </w:r>
    </w:p>
    <w:tbl>
      <w:tblPr>
        <w:tblStyle w:val="TableGrid"/>
        <w:tblW w:w="11192" w:type="dxa"/>
        <w:tblInd w:w="-426" w:type="dxa"/>
        <w:tblLook w:val="04A0" w:firstRow="1" w:lastRow="0" w:firstColumn="1" w:lastColumn="0" w:noHBand="0" w:noVBand="1"/>
      </w:tblPr>
      <w:tblGrid>
        <w:gridCol w:w="726"/>
        <w:gridCol w:w="2389"/>
        <w:gridCol w:w="2268"/>
        <w:gridCol w:w="1699"/>
        <w:gridCol w:w="2411"/>
        <w:gridCol w:w="1699"/>
      </w:tblGrid>
      <w:tr w:rsidR="001B58EE" w14:paraId="0E921E14" w14:textId="77777777" w:rsidTr="00A20992">
        <w:trPr>
          <w:tblHeader/>
        </w:trPr>
        <w:tc>
          <w:tcPr>
            <w:tcW w:w="726" w:type="dxa"/>
          </w:tcPr>
          <w:p w14:paraId="14CC752F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389" w:type="dxa"/>
          </w:tcPr>
          <w:p w14:paraId="02B84EB1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73AF7BC5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699" w:type="dxa"/>
          </w:tcPr>
          <w:p w14:paraId="2E2C1980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11" w:type="dxa"/>
          </w:tcPr>
          <w:p w14:paraId="6CDB0150" w14:textId="77777777" w:rsidR="001B58EE" w:rsidRPr="002445E4" w:rsidRDefault="001B58EE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99" w:type="dxa"/>
          </w:tcPr>
          <w:p w14:paraId="28CE54A6" w14:textId="77777777" w:rsidR="001B58EE" w:rsidRDefault="001B58EE" w:rsidP="00A2099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B58EE" w14:paraId="2E67965B" w14:textId="77777777" w:rsidTr="00A20992">
        <w:tc>
          <w:tcPr>
            <w:tcW w:w="726" w:type="dxa"/>
          </w:tcPr>
          <w:p w14:paraId="16989A78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49</w:t>
            </w:r>
          </w:p>
        </w:tc>
        <w:tc>
          <w:tcPr>
            <w:tcW w:w="2389" w:type="dxa"/>
          </w:tcPr>
          <w:p w14:paraId="776A9FB8" w14:textId="77777777" w:rsidR="001B58EE" w:rsidRPr="00270CFE" w:rsidRDefault="001B58EE" w:rsidP="00A20992">
            <w:pPr>
              <w:tabs>
                <w:tab w:val="left" w:pos="1418"/>
                <w:tab w:val="left" w:pos="4050"/>
              </w:tabs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270CFE"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นาย</w:t>
            </w:r>
            <w:r w:rsidRPr="00270CFE">
              <w:rPr>
                <w:rFonts w:ascii="TH SarabunPSK" w:hAnsi="TH SarabunPSK" w:cs="TH SarabunPSK" w:hint="cs"/>
                <w:sz w:val="32"/>
                <w:szCs w:val="32"/>
                <w:cs/>
              </w:rPr>
              <w:t>มะนาเซ  ไซร์ดี</w:t>
            </w:r>
          </w:p>
        </w:tc>
        <w:tc>
          <w:tcPr>
            <w:tcW w:w="2268" w:type="dxa"/>
          </w:tcPr>
          <w:p w14:paraId="507E438A" w14:textId="77777777" w:rsidR="001B58EE" w:rsidRPr="00C63158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1-9401-00118-56-9</w:t>
            </w:r>
          </w:p>
        </w:tc>
        <w:tc>
          <w:tcPr>
            <w:tcW w:w="1699" w:type="dxa"/>
          </w:tcPr>
          <w:p w14:paraId="16F1DBFA" w14:textId="77777777" w:rsidR="001B58EE" w:rsidRPr="001A2C68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29</w:t>
            </w:r>
            <w:r w:rsidRPr="009E7D2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เมษายน 2533</w:t>
            </w:r>
          </w:p>
        </w:tc>
        <w:tc>
          <w:tcPr>
            <w:tcW w:w="2411" w:type="dxa"/>
          </w:tcPr>
          <w:p w14:paraId="5790CD4D" w14:textId="77777777" w:rsidR="001B58EE" w:rsidRPr="001A2C68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6920E7C0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1F5048BA" w14:textId="77777777" w:rsidTr="00A20992">
        <w:tc>
          <w:tcPr>
            <w:tcW w:w="726" w:type="dxa"/>
          </w:tcPr>
          <w:p w14:paraId="56FFE039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50</w:t>
            </w:r>
          </w:p>
        </w:tc>
        <w:tc>
          <w:tcPr>
            <w:tcW w:w="2389" w:type="dxa"/>
          </w:tcPr>
          <w:p w14:paraId="3149C945" w14:textId="77777777" w:rsidR="001B58EE" w:rsidRPr="00270CFE" w:rsidRDefault="001B58EE" w:rsidP="00A20992">
            <w:pPr>
              <w:tabs>
                <w:tab w:val="left" w:pos="1418"/>
                <w:tab w:val="left" w:pos="4050"/>
              </w:tabs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270CFE"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มูฮำมัด  กาซอ</w:t>
            </w:r>
          </w:p>
        </w:tc>
        <w:tc>
          <w:tcPr>
            <w:tcW w:w="2268" w:type="dxa"/>
          </w:tcPr>
          <w:p w14:paraId="76BB1861" w14:textId="77777777" w:rsidR="001B58EE" w:rsidRPr="00C63158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3-9401-00408-56-3</w:t>
            </w:r>
          </w:p>
        </w:tc>
        <w:tc>
          <w:tcPr>
            <w:tcW w:w="1699" w:type="dxa"/>
          </w:tcPr>
          <w:p w14:paraId="02A349E9" w14:textId="77777777" w:rsidR="001B58EE" w:rsidRPr="00DA17B3" w:rsidRDefault="001B58EE" w:rsidP="00A20992">
            <w:pPr>
              <w:tabs>
                <w:tab w:val="left" w:pos="4050"/>
              </w:tabs>
              <w:jc w:val="thaiDistribute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28</w:t>
            </w:r>
            <w:r w:rsidRPr="009E7D2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ตุลาคม 2520</w:t>
            </w:r>
          </w:p>
        </w:tc>
        <w:tc>
          <w:tcPr>
            <w:tcW w:w="2411" w:type="dxa"/>
          </w:tcPr>
          <w:p w14:paraId="4D572F1C" w14:textId="77777777" w:rsidR="001B58EE" w:rsidRPr="00643F90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24B7193F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:rsidRPr="00A06408" w14:paraId="5C460E45" w14:textId="77777777" w:rsidTr="00A20992">
        <w:tc>
          <w:tcPr>
            <w:tcW w:w="726" w:type="dxa"/>
          </w:tcPr>
          <w:p w14:paraId="6602BBF1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51</w:t>
            </w:r>
          </w:p>
        </w:tc>
        <w:tc>
          <w:tcPr>
            <w:tcW w:w="2389" w:type="dxa"/>
          </w:tcPr>
          <w:p w14:paraId="11F10B7C" w14:textId="77777777" w:rsidR="001B58EE" w:rsidRPr="00270CFE" w:rsidRDefault="001B58EE" w:rsidP="00A20992">
            <w:pPr>
              <w:tabs>
                <w:tab w:val="left" w:pos="1418"/>
                <w:tab w:val="left" w:pos="4050"/>
              </w:tabs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270CFE"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อาดูนัน  อาแว</w:t>
            </w:r>
          </w:p>
        </w:tc>
        <w:tc>
          <w:tcPr>
            <w:tcW w:w="2268" w:type="dxa"/>
          </w:tcPr>
          <w:p w14:paraId="67523BFB" w14:textId="77777777" w:rsidR="001B58EE" w:rsidRPr="00C63158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1-9010-00007-05-7</w:t>
            </w:r>
          </w:p>
        </w:tc>
        <w:tc>
          <w:tcPr>
            <w:tcW w:w="1699" w:type="dxa"/>
          </w:tcPr>
          <w:p w14:paraId="58D40544" w14:textId="77777777" w:rsidR="001B58EE" w:rsidRPr="00DA17B3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20 กรกฎาคม  2527</w:t>
            </w:r>
          </w:p>
        </w:tc>
        <w:tc>
          <w:tcPr>
            <w:tcW w:w="2411" w:type="dxa"/>
          </w:tcPr>
          <w:p w14:paraId="58DAEFEC" w14:textId="77777777" w:rsidR="001B58EE" w:rsidRPr="00643F90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623311FD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44D692D6" w14:textId="77777777" w:rsidR="004900B3" w:rsidRDefault="004900B3" w:rsidP="001B58EE">
      <w:pPr>
        <w:tabs>
          <w:tab w:val="left" w:pos="6165"/>
        </w:tabs>
        <w:spacing w:after="0"/>
        <w:rPr>
          <w:rFonts w:ascii="TH SarabunPSK" w:hAnsi="TH SarabunPSK" w:cs="TH SarabunPSK"/>
          <w:sz w:val="32"/>
          <w:szCs w:val="32"/>
        </w:rPr>
      </w:pPr>
    </w:p>
    <w:p w14:paraId="76CBE6E4" w14:textId="77777777" w:rsidR="001B58EE" w:rsidRDefault="001B58EE" w:rsidP="001B58EE">
      <w:pPr>
        <w:tabs>
          <w:tab w:val="left" w:pos="6165"/>
        </w:tabs>
        <w:jc w:val="center"/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8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2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24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ก.ค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.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2</w:t>
      </w:r>
    </w:p>
    <w:tbl>
      <w:tblPr>
        <w:tblStyle w:val="TableGrid"/>
        <w:tblW w:w="11192" w:type="dxa"/>
        <w:tblInd w:w="-426" w:type="dxa"/>
        <w:tblLook w:val="04A0" w:firstRow="1" w:lastRow="0" w:firstColumn="1" w:lastColumn="0" w:noHBand="0" w:noVBand="1"/>
      </w:tblPr>
      <w:tblGrid>
        <w:gridCol w:w="726"/>
        <w:gridCol w:w="2389"/>
        <w:gridCol w:w="2268"/>
        <w:gridCol w:w="1699"/>
        <w:gridCol w:w="2411"/>
        <w:gridCol w:w="1699"/>
      </w:tblGrid>
      <w:tr w:rsidR="001B58EE" w14:paraId="49C06E96" w14:textId="77777777" w:rsidTr="00A20992">
        <w:trPr>
          <w:tblHeader/>
        </w:trPr>
        <w:tc>
          <w:tcPr>
            <w:tcW w:w="726" w:type="dxa"/>
          </w:tcPr>
          <w:p w14:paraId="0765C027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389" w:type="dxa"/>
          </w:tcPr>
          <w:p w14:paraId="65894D71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5F6CC782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699" w:type="dxa"/>
          </w:tcPr>
          <w:p w14:paraId="6B2EAFCC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11" w:type="dxa"/>
          </w:tcPr>
          <w:p w14:paraId="791B22B0" w14:textId="77777777" w:rsidR="001B58EE" w:rsidRPr="002445E4" w:rsidRDefault="001B58EE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99" w:type="dxa"/>
          </w:tcPr>
          <w:p w14:paraId="210EA443" w14:textId="77777777" w:rsidR="001B58EE" w:rsidRDefault="001B58EE" w:rsidP="00A2099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B58EE" w14:paraId="3D5B6BD7" w14:textId="77777777" w:rsidTr="00A20992">
        <w:tc>
          <w:tcPr>
            <w:tcW w:w="726" w:type="dxa"/>
          </w:tcPr>
          <w:p w14:paraId="765F5EEF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52</w:t>
            </w:r>
          </w:p>
        </w:tc>
        <w:tc>
          <w:tcPr>
            <w:tcW w:w="2389" w:type="dxa"/>
          </w:tcPr>
          <w:p w14:paraId="43C9ECFC" w14:textId="77777777" w:rsidR="001B58EE" w:rsidRPr="00270CFE" w:rsidRDefault="001B58EE" w:rsidP="00A20992">
            <w:pPr>
              <w:tabs>
                <w:tab w:val="left" w:pos="1418"/>
                <w:tab w:val="left" w:pos="4050"/>
              </w:tabs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270CFE"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นาย</w:t>
            </w:r>
            <w:r w:rsidRPr="00270CFE">
              <w:rPr>
                <w:rFonts w:ascii="TH SarabunPSK" w:hAnsi="TH SarabunPSK" w:cs="TH SarabunPSK" w:hint="cs"/>
                <w:sz w:val="32"/>
                <w:szCs w:val="32"/>
                <w:cs/>
              </w:rPr>
              <w:t>บูคอรี  ปาโฮะ</w:t>
            </w:r>
          </w:p>
        </w:tc>
        <w:tc>
          <w:tcPr>
            <w:tcW w:w="2268" w:type="dxa"/>
          </w:tcPr>
          <w:p w14:paraId="34956A9F" w14:textId="77777777" w:rsidR="001B58EE" w:rsidRPr="00C63158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1-9503-00064-81-1</w:t>
            </w:r>
          </w:p>
        </w:tc>
        <w:tc>
          <w:tcPr>
            <w:tcW w:w="1699" w:type="dxa"/>
          </w:tcPr>
          <w:p w14:paraId="63281EE4" w14:textId="77777777" w:rsidR="001B58EE" w:rsidRPr="00270CFE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29</w:t>
            </w:r>
            <w:r w:rsidRPr="009E7D2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พฤษภาคม 2533</w:t>
            </w:r>
          </w:p>
        </w:tc>
        <w:tc>
          <w:tcPr>
            <w:tcW w:w="2411" w:type="dxa"/>
          </w:tcPr>
          <w:p w14:paraId="1535F576" w14:textId="77777777" w:rsidR="001B58EE" w:rsidRPr="00270CFE" w:rsidRDefault="001B58EE" w:rsidP="00A20992">
            <w:pPr>
              <w:pStyle w:val="ListParagraph"/>
              <w:numPr>
                <w:ilvl w:val="0"/>
                <w:numId w:val="4"/>
              </w:numPr>
              <w:tabs>
                <w:tab w:val="center" w:pos="1238"/>
                <w:tab w:val="right" w:pos="2476"/>
              </w:tabs>
              <w:ind w:right="-108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270CFE">
              <w:rPr>
                <w:rFonts w:ascii="TH SarabunPSK" w:eastAsia="Cordia New" w:hAnsi="TH SarabunPSK" w:cs="TH SarabunPSK"/>
                <w:sz w:val="32"/>
                <w:szCs w:val="32"/>
              </w:rPr>
              <w:t>M642655</w:t>
            </w:r>
            <w:r w:rsidRPr="00270CF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</w:p>
          <w:p w14:paraId="5216612B" w14:textId="77777777" w:rsidR="001B58EE" w:rsidRDefault="001B58EE" w:rsidP="00A20992">
            <w:pPr>
              <w:tabs>
                <w:tab w:val="center" w:pos="1238"/>
                <w:tab w:val="right" w:pos="2476"/>
              </w:tabs>
              <w:ind w:left="-106" w:right="-108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วันหมดอายุ 26/04/2011)</w:t>
            </w:r>
          </w:p>
          <w:p w14:paraId="3F9A9C64" w14:textId="77777777" w:rsidR="001B58EE" w:rsidRPr="00270CFE" w:rsidRDefault="001B58EE" w:rsidP="00A20992">
            <w:pPr>
              <w:pStyle w:val="ListParagraph"/>
              <w:numPr>
                <w:ilvl w:val="0"/>
                <w:numId w:val="4"/>
              </w:numPr>
              <w:tabs>
                <w:tab w:val="center" w:pos="1238"/>
                <w:tab w:val="right" w:pos="2476"/>
              </w:tabs>
              <w:ind w:right="-108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270CFE">
              <w:rPr>
                <w:rFonts w:ascii="TH SarabunPSK" w:eastAsia="Cordia New" w:hAnsi="TH SarabunPSK" w:cs="TH SarabunPSK"/>
                <w:sz w:val="32"/>
                <w:szCs w:val="32"/>
              </w:rPr>
              <w:t>AA6243220</w:t>
            </w:r>
          </w:p>
          <w:p w14:paraId="296E8624" w14:textId="77777777" w:rsidR="001B58EE" w:rsidRPr="00270CFE" w:rsidRDefault="001B58EE" w:rsidP="00A20992">
            <w:pPr>
              <w:tabs>
                <w:tab w:val="center" w:pos="1238"/>
                <w:tab w:val="right" w:pos="2476"/>
              </w:tabs>
              <w:ind w:left="-106" w:right="-108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(วันหมดอายุ 07/07/202</w:t>
            </w:r>
            <w:r w:rsidRPr="00270CFE">
              <w:rPr>
                <w:rFonts w:ascii="TH SarabunPSK" w:hAnsi="TH SarabunPSK" w:cs="TH SarabunPSK"/>
                <w:sz w:val="32"/>
                <w:szCs w:val="32"/>
                <w:cs/>
              </w:rPr>
              <w:t>1)</w:t>
            </w:r>
          </w:p>
        </w:tc>
        <w:tc>
          <w:tcPr>
            <w:tcW w:w="1699" w:type="dxa"/>
          </w:tcPr>
          <w:p w14:paraId="101CD671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64AEECCC" w14:textId="77777777" w:rsidTr="00A20992">
        <w:tc>
          <w:tcPr>
            <w:tcW w:w="726" w:type="dxa"/>
          </w:tcPr>
          <w:p w14:paraId="7744F92F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53</w:t>
            </w:r>
          </w:p>
        </w:tc>
        <w:tc>
          <w:tcPr>
            <w:tcW w:w="2389" w:type="dxa"/>
          </w:tcPr>
          <w:p w14:paraId="2C18775D" w14:textId="77777777" w:rsidR="001B58EE" w:rsidRPr="00270CFE" w:rsidRDefault="001B58EE" w:rsidP="00A20992">
            <w:pPr>
              <w:tabs>
                <w:tab w:val="left" w:pos="1418"/>
                <w:tab w:val="left" w:pos="4050"/>
              </w:tabs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270CFE"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ฮาริส  แมะเฮาะ</w:t>
            </w:r>
          </w:p>
        </w:tc>
        <w:tc>
          <w:tcPr>
            <w:tcW w:w="2268" w:type="dxa"/>
          </w:tcPr>
          <w:p w14:paraId="41A7E4DB" w14:textId="77777777" w:rsidR="001B58EE" w:rsidRPr="00C63158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2-9406-00015-19-8</w:t>
            </w:r>
          </w:p>
        </w:tc>
        <w:tc>
          <w:tcPr>
            <w:tcW w:w="1699" w:type="dxa"/>
          </w:tcPr>
          <w:p w14:paraId="610376A1" w14:textId="77777777" w:rsidR="001B58EE" w:rsidRPr="00DA17B3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18</w:t>
            </w:r>
            <w:r w:rsidRPr="009E7D2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พฤษภาคม 2531</w:t>
            </w:r>
          </w:p>
        </w:tc>
        <w:tc>
          <w:tcPr>
            <w:tcW w:w="2411" w:type="dxa"/>
          </w:tcPr>
          <w:p w14:paraId="5CEAECDB" w14:textId="77777777" w:rsidR="001B58EE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-</w:t>
            </w:r>
          </w:p>
          <w:p w14:paraId="3B8D7CC1" w14:textId="77777777" w:rsidR="001B58EE" w:rsidRPr="00643F90" w:rsidRDefault="001B58EE" w:rsidP="00A20992">
            <w:pPr>
              <w:tabs>
                <w:tab w:val="center" w:pos="1238"/>
                <w:tab w:val="right" w:pos="2476"/>
              </w:tabs>
              <w:ind w:left="-106" w:right="-108"/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699" w:type="dxa"/>
          </w:tcPr>
          <w:p w14:paraId="3DF7C0DE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25BF3A62" w14:textId="77777777" w:rsidR="00B6283E" w:rsidRDefault="00B6283E" w:rsidP="001B58EE">
      <w:pPr>
        <w:tabs>
          <w:tab w:val="left" w:pos="6165"/>
        </w:tabs>
        <w:spacing w:after="0"/>
        <w:rPr>
          <w:rFonts w:ascii="TH SarabunPSK" w:hAnsi="TH SarabunPSK" w:cs="TH SarabunPSK"/>
          <w:sz w:val="32"/>
          <w:szCs w:val="32"/>
        </w:rPr>
      </w:pPr>
    </w:p>
    <w:p w14:paraId="342F8723" w14:textId="77777777" w:rsidR="001B58EE" w:rsidRDefault="001B58EE" w:rsidP="001B58EE">
      <w:pPr>
        <w:tabs>
          <w:tab w:val="left" w:pos="6165"/>
        </w:tabs>
        <w:jc w:val="center"/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9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2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7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ต.ค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.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2</w:t>
      </w:r>
    </w:p>
    <w:tbl>
      <w:tblPr>
        <w:tblStyle w:val="TableGrid"/>
        <w:tblW w:w="11192" w:type="dxa"/>
        <w:tblInd w:w="-426" w:type="dxa"/>
        <w:tblLook w:val="04A0" w:firstRow="1" w:lastRow="0" w:firstColumn="1" w:lastColumn="0" w:noHBand="0" w:noVBand="1"/>
      </w:tblPr>
      <w:tblGrid>
        <w:gridCol w:w="726"/>
        <w:gridCol w:w="2389"/>
        <w:gridCol w:w="2268"/>
        <w:gridCol w:w="1699"/>
        <w:gridCol w:w="2411"/>
        <w:gridCol w:w="1699"/>
      </w:tblGrid>
      <w:tr w:rsidR="001B58EE" w14:paraId="2EB7BE84" w14:textId="77777777" w:rsidTr="00A20992">
        <w:trPr>
          <w:tblHeader/>
        </w:trPr>
        <w:tc>
          <w:tcPr>
            <w:tcW w:w="726" w:type="dxa"/>
          </w:tcPr>
          <w:p w14:paraId="1E6012C6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389" w:type="dxa"/>
          </w:tcPr>
          <w:p w14:paraId="66BCED3A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78E5A5DB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699" w:type="dxa"/>
          </w:tcPr>
          <w:p w14:paraId="1D18AFF5" w14:textId="77777777" w:rsidR="001B58EE" w:rsidRPr="002445E4" w:rsidRDefault="001B58EE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11" w:type="dxa"/>
          </w:tcPr>
          <w:p w14:paraId="572304F9" w14:textId="77777777" w:rsidR="001B58EE" w:rsidRPr="002445E4" w:rsidRDefault="001B58EE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99" w:type="dxa"/>
          </w:tcPr>
          <w:p w14:paraId="75829C6B" w14:textId="77777777" w:rsidR="001B58EE" w:rsidRDefault="001B58EE" w:rsidP="00A2099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B58EE" w14:paraId="3DBB9536" w14:textId="77777777" w:rsidTr="00A20992">
        <w:tc>
          <w:tcPr>
            <w:tcW w:w="726" w:type="dxa"/>
          </w:tcPr>
          <w:p w14:paraId="5A149B5A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54</w:t>
            </w:r>
          </w:p>
        </w:tc>
        <w:tc>
          <w:tcPr>
            <w:tcW w:w="2389" w:type="dxa"/>
          </w:tcPr>
          <w:p w14:paraId="6398BDE2" w14:textId="77777777" w:rsidR="001B58EE" w:rsidRPr="00270CFE" w:rsidRDefault="001B58EE" w:rsidP="00A20992">
            <w:pPr>
              <w:tabs>
                <w:tab w:val="left" w:pos="1418"/>
                <w:tab w:val="left" w:pos="4050"/>
              </w:tabs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นายอับดุลเลาะ  ดอเล๊าะ</w:t>
            </w:r>
          </w:p>
        </w:tc>
        <w:tc>
          <w:tcPr>
            <w:tcW w:w="2268" w:type="dxa"/>
          </w:tcPr>
          <w:p w14:paraId="75B98068" w14:textId="77777777" w:rsidR="001B58EE" w:rsidRPr="00C63158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1-9601-00001-67-0</w:t>
            </w:r>
          </w:p>
        </w:tc>
        <w:tc>
          <w:tcPr>
            <w:tcW w:w="1699" w:type="dxa"/>
          </w:tcPr>
          <w:p w14:paraId="688018E7" w14:textId="77777777" w:rsidR="001B58EE" w:rsidRPr="00270CFE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27</w:t>
            </w:r>
            <w:r w:rsidRPr="009E7D28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เมษายน 2527</w:t>
            </w:r>
          </w:p>
        </w:tc>
        <w:tc>
          <w:tcPr>
            <w:tcW w:w="2411" w:type="dxa"/>
          </w:tcPr>
          <w:p w14:paraId="15485154" w14:textId="77777777" w:rsidR="001B58EE" w:rsidRPr="00270CFE" w:rsidRDefault="001B58EE" w:rsidP="00A20992">
            <w:pPr>
              <w:tabs>
                <w:tab w:val="center" w:pos="1238"/>
                <w:tab w:val="right" w:pos="2476"/>
              </w:tabs>
              <w:ind w:left="-106" w:right="-108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1264BD37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B58EE" w14:paraId="42EC1A70" w14:textId="77777777" w:rsidTr="00A20992">
        <w:tc>
          <w:tcPr>
            <w:tcW w:w="726" w:type="dxa"/>
          </w:tcPr>
          <w:p w14:paraId="6058153A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55</w:t>
            </w:r>
          </w:p>
        </w:tc>
        <w:tc>
          <w:tcPr>
            <w:tcW w:w="2389" w:type="dxa"/>
          </w:tcPr>
          <w:p w14:paraId="2E333F64" w14:textId="77777777" w:rsidR="001B58EE" w:rsidRPr="000B0144" w:rsidRDefault="001B58EE" w:rsidP="00A20992">
            <w:pPr>
              <w:tabs>
                <w:tab w:val="left" w:pos="1418"/>
                <w:tab w:val="left" w:pos="4050"/>
              </w:tabs>
              <w:rPr>
                <w:rFonts w:ascii="TH SarabunPSK" w:eastAsia="Times New Roman" w:hAnsi="TH SarabunPSK" w:cs="TH SarabunPSK"/>
                <w:strike/>
                <w:color w:val="FF0000"/>
                <w:sz w:val="32"/>
                <w:szCs w:val="32"/>
                <w:cs/>
              </w:rPr>
            </w:pPr>
            <w:r w:rsidRPr="000B0144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นายอับดุลฮาดี         อาบูดาโอ๊ะ</w:t>
            </w:r>
          </w:p>
        </w:tc>
        <w:tc>
          <w:tcPr>
            <w:tcW w:w="2268" w:type="dxa"/>
          </w:tcPr>
          <w:p w14:paraId="7F13B9B0" w14:textId="77777777" w:rsidR="001B58EE" w:rsidRPr="000B0144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</w:pPr>
            <w:r w:rsidRPr="000B0144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1-9612-00056-87-6</w:t>
            </w:r>
          </w:p>
        </w:tc>
        <w:tc>
          <w:tcPr>
            <w:tcW w:w="1699" w:type="dxa"/>
          </w:tcPr>
          <w:p w14:paraId="32C79764" w14:textId="77777777" w:rsidR="001B58EE" w:rsidRPr="000B0144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</w:pPr>
            <w:r w:rsidRPr="000B0144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7 เมษายน 2534</w:t>
            </w:r>
          </w:p>
        </w:tc>
        <w:tc>
          <w:tcPr>
            <w:tcW w:w="2411" w:type="dxa"/>
          </w:tcPr>
          <w:p w14:paraId="2E0793F2" w14:textId="77777777" w:rsidR="001B58EE" w:rsidRPr="000B0144" w:rsidRDefault="001B58EE" w:rsidP="00A20992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</w:pPr>
            <w:r w:rsidRPr="000B0144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AA3771533</w:t>
            </w:r>
          </w:p>
          <w:p w14:paraId="73C382BA" w14:textId="77777777" w:rsidR="001B58EE" w:rsidRPr="000B0144" w:rsidRDefault="001B58EE" w:rsidP="00A20992">
            <w:pPr>
              <w:tabs>
                <w:tab w:val="center" w:pos="1238"/>
                <w:tab w:val="right" w:pos="2476"/>
              </w:tabs>
              <w:ind w:left="-106" w:right="-108"/>
              <w:jc w:val="center"/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  <w:cs/>
              </w:rPr>
            </w:pPr>
            <w:r w:rsidRPr="000B0144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  <w:cs/>
              </w:rPr>
              <w:t>(</w:t>
            </w:r>
            <w:r w:rsidRPr="000B0144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วันหมดอายุ 10/12/2019)</w:t>
            </w:r>
          </w:p>
        </w:tc>
        <w:tc>
          <w:tcPr>
            <w:tcW w:w="1699" w:type="dxa"/>
          </w:tcPr>
          <w:p w14:paraId="2E7B1547" w14:textId="2F306644" w:rsidR="001B58EE" w:rsidRPr="00036FF1" w:rsidRDefault="0043009B" w:rsidP="0043009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036FF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เพิกถอนออกจากรายชื่อบุคคล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br/>
            </w:r>
            <w:r w:rsidRPr="00036FF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ที่ถูกกำหนด ตาม</w:t>
            </w:r>
            <w:r w:rsidRPr="00036FF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lastRenderedPageBreak/>
              <w:t xml:space="preserve">ประกาศ 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br/>
            </w:r>
            <w:r w:rsidRPr="00036FF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พ.ปกร.ที่ 4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>/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</w:rPr>
              <w:t>2566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</w:rPr>
              <w:br/>
            </w:r>
            <w:r w:rsidRPr="00036FF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ลว. 18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 xml:space="preserve"> </w:t>
            </w:r>
            <w:r w:rsidRPr="00036FF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พ.ค. 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</w:rPr>
              <w:t>2566</w:t>
            </w:r>
          </w:p>
        </w:tc>
      </w:tr>
      <w:tr w:rsidR="001B58EE" w:rsidRPr="00A06408" w14:paraId="12F5B260" w14:textId="77777777" w:rsidTr="00A20992">
        <w:tc>
          <w:tcPr>
            <w:tcW w:w="726" w:type="dxa"/>
          </w:tcPr>
          <w:p w14:paraId="76BF05C3" w14:textId="77777777" w:rsidR="001B58EE" w:rsidRPr="00A06408" w:rsidRDefault="001B58EE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lastRenderedPageBreak/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56</w:t>
            </w:r>
          </w:p>
        </w:tc>
        <w:tc>
          <w:tcPr>
            <w:tcW w:w="2389" w:type="dxa"/>
          </w:tcPr>
          <w:p w14:paraId="194D0A32" w14:textId="77777777" w:rsidR="001B58EE" w:rsidRPr="00C02375" w:rsidRDefault="001B58EE" w:rsidP="00A20992">
            <w:pPr>
              <w:tabs>
                <w:tab w:val="left" w:pos="1418"/>
                <w:tab w:val="left" w:pos="4050"/>
              </w:tabs>
              <w:rPr>
                <w:rFonts w:ascii="TH SarabunPSK" w:eastAsia="Times New Roman" w:hAnsi="TH SarabunPSK" w:cs="TH SarabunPSK"/>
                <w:strike/>
                <w:color w:val="FF0000"/>
                <w:sz w:val="32"/>
                <w:szCs w:val="32"/>
                <w:cs/>
              </w:rPr>
            </w:pPr>
            <w:r w:rsidRPr="00C02375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นายยากี  เวาะงอย</w:t>
            </w:r>
          </w:p>
        </w:tc>
        <w:tc>
          <w:tcPr>
            <w:tcW w:w="2268" w:type="dxa"/>
          </w:tcPr>
          <w:p w14:paraId="3B8CD97C" w14:textId="77777777" w:rsidR="001B58EE" w:rsidRPr="00C02375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</w:pPr>
            <w:r w:rsidRPr="00C02375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2-9605-00010-02-0</w:t>
            </w:r>
          </w:p>
        </w:tc>
        <w:tc>
          <w:tcPr>
            <w:tcW w:w="1699" w:type="dxa"/>
          </w:tcPr>
          <w:p w14:paraId="2580422A" w14:textId="77777777" w:rsidR="001B58EE" w:rsidRPr="00C02375" w:rsidRDefault="001B58EE" w:rsidP="00A20992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</w:pPr>
            <w:r w:rsidRPr="00C02375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1 มกราคม 2525</w:t>
            </w:r>
          </w:p>
        </w:tc>
        <w:tc>
          <w:tcPr>
            <w:tcW w:w="2411" w:type="dxa"/>
          </w:tcPr>
          <w:p w14:paraId="4477101C" w14:textId="77777777" w:rsidR="001B58EE" w:rsidRPr="00C02375" w:rsidRDefault="001B58EE" w:rsidP="00A20992">
            <w:pPr>
              <w:tabs>
                <w:tab w:val="center" w:pos="1238"/>
                <w:tab w:val="right" w:pos="2476"/>
              </w:tabs>
              <w:ind w:left="-106" w:right="-108"/>
              <w:jc w:val="center"/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  <w:cs/>
              </w:rPr>
            </w:pPr>
            <w:r w:rsidRPr="00C02375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-</w:t>
            </w:r>
          </w:p>
        </w:tc>
        <w:tc>
          <w:tcPr>
            <w:tcW w:w="1699" w:type="dxa"/>
          </w:tcPr>
          <w:p w14:paraId="26B1ED9F" w14:textId="090BD23C" w:rsidR="001B58EE" w:rsidRPr="00036FF1" w:rsidRDefault="00C02375" w:rsidP="00A20992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 w:rsidRPr="00036FF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เพิกถอนออกจากรายชื่อบุคคล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br/>
            </w:r>
            <w:r w:rsidRPr="00036FF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ที่ถูกกำหนด ตามประกาศ 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br/>
            </w:r>
            <w:r w:rsidRPr="00036FF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พ.ปกร.ที่ 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</w:rPr>
              <w:t>3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>/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</w:rPr>
              <w:t>2566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</w:rPr>
              <w:br/>
            </w:r>
            <w:r w:rsidRPr="00036FF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ลว. 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</w:rPr>
              <w:t>29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 xml:space="preserve"> </w:t>
            </w:r>
            <w:r w:rsidRPr="00036FF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มี.ค. 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</w:rPr>
              <w:t>2566</w:t>
            </w:r>
          </w:p>
        </w:tc>
      </w:tr>
    </w:tbl>
    <w:p w14:paraId="76C8B688" w14:textId="77777777" w:rsidR="00B532B2" w:rsidRDefault="00B532B2" w:rsidP="00B532B2">
      <w:pPr>
        <w:tabs>
          <w:tab w:val="left" w:pos="6165"/>
        </w:tabs>
        <w:spacing w:after="0"/>
        <w:rPr>
          <w:rFonts w:ascii="TH SarabunPSK" w:hAnsi="TH SarabunPSK" w:cs="TH SarabunPSK"/>
          <w:sz w:val="32"/>
          <w:szCs w:val="32"/>
        </w:rPr>
      </w:pPr>
    </w:p>
    <w:p w14:paraId="0D0F7F50" w14:textId="77777777" w:rsidR="001B58EE" w:rsidRDefault="00A20992" w:rsidP="00A20992">
      <w:pPr>
        <w:tabs>
          <w:tab w:val="left" w:pos="6165"/>
        </w:tabs>
        <w:spacing w:after="0"/>
        <w:jc w:val="center"/>
        <w:rPr>
          <w:rFonts w:ascii="TH Charm of AU" w:hAnsi="TH Charm of AU" w:cs="TH Charm of AU"/>
          <w:b/>
          <w:bCs/>
          <w:sz w:val="40"/>
          <w:szCs w:val="40"/>
        </w:rPr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10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2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2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ต.ค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.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2</w:t>
      </w:r>
    </w:p>
    <w:tbl>
      <w:tblPr>
        <w:tblStyle w:val="TableGrid"/>
        <w:tblW w:w="11192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726"/>
        <w:gridCol w:w="2288"/>
        <w:gridCol w:w="2280"/>
        <w:gridCol w:w="1787"/>
        <w:gridCol w:w="2479"/>
        <w:gridCol w:w="1632"/>
      </w:tblGrid>
      <w:tr w:rsidR="00A20992" w14:paraId="4D6CD5AA" w14:textId="77777777" w:rsidTr="00894C1B">
        <w:trPr>
          <w:tblHeader/>
        </w:trPr>
        <w:tc>
          <w:tcPr>
            <w:tcW w:w="726" w:type="dxa"/>
          </w:tcPr>
          <w:p w14:paraId="2693D5F0" w14:textId="77777777" w:rsidR="00A20992" w:rsidRPr="002445E4" w:rsidRDefault="00A20992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288" w:type="dxa"/>
          </w:tcPr>
          <w:p w14:paraId="108322AB" w14:textId="77777777" w:rsidR="00A20992" w:rsidRPr="002445E4" w:rsidRDefault="00A20992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80" w:type="dxa"/>
          </w:tcPr>
          <w:p w14:paraId="11D5C2BB" w14:textId="77777777" w:rsidR="00A20992" w:rsidRPr="002445E4" w:rsidRDefault="00A20992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787" w:type="dxa"/>
          </w:tcPr>
          <w:p w14:paraId="509C33C9" w14:textId="77777777" w:rsidR="00A20992" w:rsidRPr="002445E4" w:rsidRDefault="00A20992" w:rsidP="00A2099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79" w:type="dxa"/>
          </w:tcPr>
          <w:p w14:paraId="137B742C" w14:textId="77777777" w:rsidR="00A20992" w:rsidRPr="002445E4" w:rsidRDefault="00A20992" w:rsidP="00A20992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632" w:type="dxa"/>
          </w:tcPr>
          <w:p w14:paraId="022480C6" w14:textId="77777777" w:rsidR="00A20992" w:rsidRDefault="00A20992" w:rsidP="00A2099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A20992" w14:paraId="79E68245" w14:textId="77777777" w:rsidTr="00894C1B">
        <w:tc>
          <w:tcPr>
            <w:tcW w:w="726" w:type="dxa"/>
          </w:tcPr>
          <w:p w14:paraId="634DBB44" w14:textId="77777777" w:rsidR="00A20992" w:rsidRPr="00A06408" w:rsidRDefault="00A20992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57</w:t>
            </w:r>
          </w:p>
        </w:tc>
        <w:tc>
          <w:tcPr>
            <w:tcW w:w="2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160EBF" w14:textId="77777777" w:rsidR="00A20992" w:rsidRDefault="00A20992" w:rsidP="00A20992">
            <w:pPr>
              <w:pStyle w:val="TableParagraph"/>
              <w:kinsoku w:val="0"/>
              <w:overflowPunct w:val="0"/>
              <w:spacing w:line="415" w:lineRule="exact"/>
              <w:ind w:left="102"/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นายซามีม</w:t>
            </w:r>
            <w:r>
              <w:rPr>
                <w:rFonts w:ascii="TH SarabunPSK" w:hAnsi="TH SarabunPSK" w:cs="TH SarabunPSK"/>
                <w:spacing w:val="54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/>
                <w:spacing w:val="2"/>
                <w:sz w:val="32"/>
                <w:szCs w:val="32"/>
                <w:cs/>
              </w:rPr>
              <w:t>ซ</w:t>
            </w:r>
            <w:r>
              <w:rPr>
                <w:rFonts w:ascii="TH SarabunPSK" w:hAnsi="TH SarabunPSK" w:cs="TH SarabunPSK"/>
                <w:spacing w:val="-2"/>
                <w:sz w:val="32"/>
                <w:szCs w:val="32"/>
                <w:cs/>
              </w:rPr>
              <w:t>ะ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แม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409692" w14:textId="77777777" w:rsidR="00A20992" w:rsidRDefault="00A20992" w:rsidP="00A20992">
            <w:pPr>
              <w:pStyle w:val="TableParagraph"/>
              <w:kinsoku w:val="0"/>
              <w:overflowPunct w:val="0"/>
              <w:spacing w:line="415" w:lineRule="exact"/>
              <w:ind w:left="234"/>
            </w:pP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1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9503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</w:rPr>
              <w:t>0</w:t>
            </w:r>
            <w:r>
              <w:rPr>
                <w:rFonts w:ascii="TH SarabunPSK" w:hAnsi="TH SarabunPSK" w:cs="TH SarabunPSK"/>
                <w:spacing w:val="1"/>
                <w:sz w:val="32"/>
                <w:szCs w:val="32"/>
              </w:rPr>
              <w:t>0</w:t>
            </w:r>
            <w:r>
              <w:rPr>
                <w:rFonts w:ascii="TH SarabunPSK" w:hAnsi="TH SarabunPSK" w:cs="TH SarabunPSK"/>
                <w:sz w:val="32"/>
                <w:szCs w:val="32"/>
              </w:rPr>
              <w:t>0</w:t>
            </w: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60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pacing w:val="2"/>
                <w:sz w:val="32"/>
                <w:szCs w:val="32"/>
              </w:rPr>
              <w:t>1</w:t>
            </w: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1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</w:rPr>
              <w:t>4</w:t>
            </w:r>
          </w:p>
        </w:tc>
        <w:tc>
          <w:tcPr>
            <w:tcW w:w="1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DD2911" w14:textId="77777777" w:rsidR="00A20992" w:rsidRDefault="00A20992" w:rsidP="00A20992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1</w:t>
            </w:r>
            <w:r>
              <w:rPr>
                <w:rFonts w:ascii="TH SarabunPSK" w:hAnsi="TH SarabunPSK" w:cs="TH SarabunPSK"/>
                <w:sz w:val="32"/>
                <w:szCs w:val="32"/>
              </w:rPr>
              <w:t>8</w:t>
            </w:r>
            <w:r>
              <w:rPr>
                <w:rFonts w:ascii="TH SarabunPSK" w:hAnsi="TH SarabunPSK" w:cs="TH SarabunPSK"/>
                <w:spacing w:val="-13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  <w:t>พ</w:t>
            </w:r>
            <w:r>
              <w:rPr>
                <w:rFonts w:ascii="TH SarabunPSK" w:hAnsi="TH SarabunPSK" w:cs="TH SarabunPSK"/>
                <w:spacing w:val="1"/>
                <w:sz w:val="32"/>
                <w:szCs w:val="32"/>
                <w:cs/>
              </w:rPr>
              <w:t>ฤ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ศจิ</w:t>
            </w:r>
            <w:r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  <w:t>ก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ายน</w:t>
            </w:r>
          </w:p>
          <w:p w14:paraId="707D5CB2" w14:textId="77777777" w:rsidR="00A20992" w:rsidRDefault="00A20992" w:rsidP="00A20992">
            <w:pPr>
              <w:pStyle w:val="TableParagraph"/>
              <w:kinsoku w:val="0"/>
              <w:overflowPunct w:val="0"/>
              <w:ind w:left="305" w:right="312"/>
              <w:jc w:val="center"/>
            </w:pP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2532</w:t>
            </w:r>
          </w:p>
        </w:tc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5A0B9B" w14:textId="77777777" w:rsidR="00A20992" w:rsidRDefault="00A20992" w:rsidP="00A20992">
            <w:pPr>
              <w:pStyle w:val="TableParagraph"/>
              <w:kinsoku w:val="0"/>
              <w:overflowPunct w:val="0"/>
              <w:spacing w:line="415" w:lineRule="exact"/>
              <w:ind w:left="1145" w:right="1146"/>
              <w:jc w:val="center"/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32" w:type="dxa"/>
          </w:tcPr>
          <w:p w14:paraId="5D7C055C" w14:textId="77777777" w:rsidR="00A20992" w:rsidRPr="00A06408" w:rsidRDefault="00A20992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A20992" w14:paraId="594E06E9" w14:textId="77777777" w:rsidTr="00894C1B">
        <w:tc>
          <w:tcPr>
            <w:tcW w:w="726" w:type="dxa"/>
          </w:tcPr>
          <w:p w14:paraId="1B2087D5" w14:textId="77777777" w:rsidR="00A20992" w:rsidRPr="00A06408" w:rsidRDefault="00A20992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58</w:t>
            </w:r>
          </w:p>
        </w:tc>
        <w:tc>
          <w:tcPr>
            <w:tcW w:w="2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07A61C" w14:textId="77777777" w:rsidR="00A20992" w:rsidRDefault="00A20992" w:rsidP="00A20992">
            <w:pPr>
              <w:pStyle w:val="TableParagraph"/>
              <w:kinsoku w:val="0"/>
              <w:overflowPunct w:val="0"/>
              <w:spacing w:line="415" w:lineRule="exact"/>
              <w:ind w:left="102"/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นายมะอนันต์</w:t>
            </w:r>
            <w:r>
              <w:rPr>
                <w:rFonts w:ascii="TH SarabunPSK" w:hAnsi="TH SarabunPSK" w:cs="TH SarabunPSK"/>
                <w:spacing w:val="52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ด</w:t>
            </w:r>
            <w:r>
              <w:rPr>
                <w:rFonts w:ascii="TH SarabunPSK" w:hAnsi="TH SarabunPSK" w:cs="TH SarabunPSK"/>
                <w:spacing w:val="-2"/>
                <w:sz w:val="32"/>
                <w:szCs w:val="32"/>
                <w:cs/>
              </w:rPr>
              <w:t>อ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เล</w:t>
            </w:r>
            <w:r>
              <w:rPr>
                <w:rFonts w:ascii="TH SarabunPSK" w:hAnsi="TH SarabunPSK" w:cs="TH SarabunPSK"/>
                <w:spacing w:val="2"/>
                <w:sz w:val="32"/>
                <w:szCs w:val="32"/>
                <w:cs/>
              </w:rPr>
              <w:t>า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ะ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7C4EB3" w14:textId="77777777" w:rsidR="00A20992" w:rsidRDefault="00A20992" w:rsidP="00A20992">
            <w:pPr>
              <w:pStyle w:val="TableParagraph"/>
              <w:kinsoku w:val="0"/>
              <w:overflowPunct w:val="0"/>
              <w:spacing w:line="415" w:lineRule="exact"/>
              <w:ind w:left="234"/>
            </w:pP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1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9503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</w:rPr>
              <w:t>0</w:t>
            </w:r>
            <w:r>
              <w:rPr>
                <w:rFonts w:ascii="TH SarabunPSK" w:hAnsi="TH SarabunPSK" w:cs="TH SarabunPSK"/>
                <w:spacing w:val="1"/>
                <w:sz w:val="32"/>
                <w:szCs w:val="32"/>
              </w:rPr>
              <w:t>0</w:t>
            </w:r>
            <w:r>
              <w:rPr>
                <w:rFonts w:ascii="TH SarabunPSK" w:hAnsi="TH SarabunPSK" w:cs="TH SarabunPSK"/>
                <w:sz w:val="32"/>
                <w:szCs w:val="32"/>
              </w:rPr>
              <w:t>0</w:t>
            </w: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52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pacing w:val="2"/>
                <w:sz w:val="32"/>
                <w:szCs w:val="32"/>
              </w:rPr>
              <w:t>6</w:t>
            </w: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1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</w:rPr>
              <w:t>8</w:t>
            </w:r>
          </w:p>
        </w:tc>
        <w:tc>
          <w:tcPr>
            <w:tcW w:w="1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E3EA4B" w14:textId="77777777" w:rsidR="00A20992" w:rsidRDefault="00A20992" w:rsidP="00A20992">
            <w:pPr>
              <w:pStyle w:val="TableParagraph"/>
              <w:kinsoku w:val="0"/>
              <w:overflowPunct w:val="0"/>
              <w:spacing w:line="415" w:lineRule="exact"/>
              <w:ind w:left="229" w:right="234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5</w:t>
            </w:r>
            <w:r>
              <w:rPr>
                <w:rFonts w:ascii="TH SarabunPSK" w:hAnsi="TH SarabunPSK" w:cs="TH SarabunPSK"/>
                <w:spacing w:val="-8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ธันวาคม</w:t>
            </w:r>
          </w:p>
          <w:p w14:paraId="639FFABD" w14:textId="77777777" w:rsidR="00A20992" w:rsidRDefault="00A20992" w:rsidP="00A20992">
            <w:pPr>
              <w:pStyle w:val="TableParagraph"/>
              <w:kinsoku w:val="0"/>
              <w:overflowPunct w:val="0"/>
              <w:ind w:left="305" w:right="312"/>
              <w:jc w:val="center"/>
            </w:pP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2531</w:t>
            </w:r>
          </w:p>
        </w:tc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63070B" w14:textId="77777777" w:rsidR="00A20992" w:rsidRDefault="00A20992" w:rsidP="00A20992">
            <w:pPr>
              <w:pStyle w:val="TableParagraph"/>
              <w:kinsoku w:val="0"/>
              <w:overflowPunct w:val="0"/>
              <w:spacing w:line="415" w:lineRule="exact"/>
              <w:ind w:left="1145" w:right="1146"/>
              <w:jc w:val="center"/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32" w:type="dxa"/>
          </w:tcPr>
          <w:p w14:paraId="7111F76D" w14:textId="77777777" w:rsidR="00A20992" w:rsidRPr="00A06408" w:rsidRDefault="00A20992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A20992" w:rsidRPr="00A06408" w14:paraId="47066787" w14:textId="77777777" w:rsidTr="00894C1B">
        <w:tc>
          <w:tcPr>
            <w:tcW w:w="726" w:type="dxa"/>
          </w:tcPr>
          <w:p w14:paraId="216BEB4B" w14:textId="77777777" w:rsidR="00A20992" w:rsidRPr="00A06408" w:rsidRDefault="00A20992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59</w:t>
            </w:r>
          </w:p>
        </w:tc>
        <w:tc>
          <w:tcPr>
            <w:tcW w:w="2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2E5D22" w14:textId="77777777" w:rsidR="00A20992" w:rsidRDefault="00A20992" w:rsidP="00A20992">
            <w:pPr>
              <w:pStyle w:val="TableParagraph"/>
              <w:kinsoku w:val="0"/>
              <w:overflowPunct w:val="0"/>
              <w:spacing w:line="415" w:lineRule="exact"/>
              <w:ind w:left="102"/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นายยาลี</w:t>
            </w:r>
            <w:r>
              <w:rPr>
                <w:rFonts w:ascii="TH SarabunPSK" w:hAnsi="TH SarabunPSK" w:cs="TH SarabunPSK"/>
                <w:spacing w:val="55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/>
                <w:spacing w:val="-2"/>
                <w:sz w:val="32"/>
                <w:szCs w:val="32"/>
                <w:cs/>
              </w:rPr>
              <w:t>อ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ีแต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B7C6BB" w14:textId="77777777" w:rsidR="00A20992" w:rsidRDefault="00A20992" w:rsidP="00A20992">
            <w:pPr>
              <w:pStyle w:val="TableParagraph"/>
              <w:kinsoku w:val="0"/>
              <w:overflowPunct w:val="0"/>
              <w:spacing w:line="415" w:lineRule="exact"/>
              <w:ind w:left="234"/>
            </w:pP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3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9404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0</w:t>
            </w:r>
            <w:r>
              <w:rPr>
                <w:rFonts w:ascii="TH SarabunPSK" w:hAnsi="TH SarabunPSK" w:cs="TH SarabunPSK"/>
                <w:spacing w:val="2"/>
                <w:sz w:val="32"/>
                <w:szCs w:val="32"/>
              </w:rPr>
              <w:t>0</w:t>
            </w: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167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pacing w:val="2"/>
                <w:sz w:val="32"/>
                <w:szCs w:val="32"/>
              </w:rPr>
              <w:t>3</w:t>
            </w: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2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</w:rPr>
              <w:t>4</w:t>
            </w:r>
          </w:p>
        </w:tc>
        <w:tc>
          <w:tcPr>
            <w:tcW w:w="1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4FC48E" w14:textId="77777777" w:rsidR="00A20992" w:rsidRDefault="00A20992" w:rsidP="00A20992">
            <w:pPr>
              <w:pStyle w:val="TableParagraph"/>
              <w:kinsoku w:val="0"/>
              <w:overflowPunct w:val="0"/>
              <w:spacing w:line="415" w:lineRule="exact"/>
              <w:ind w:left="126"/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hAnsi="TH SarabunPSK" w:cs="TH SarabunPSK"/>
                <w:spacing w:val="-7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ม</w:t>
            </w:r>
            <w:r>
              <w:rPr>
                <w:rFonts w:ascii="TH SarabunPSK" w:hAnsi="TH SarabunPSK" w:cs="TH SarabunPSK"/>
                <w:spacing w:val="-2"/>
                <w:sz w:val="32"/>
                <w:szCs w:val="32"/>
                <w:cs/>
              </w:rPr>
              <w:t>ก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รา</w:t>
            </w:r>
            <w:r>
              <w:rPr>
                <w:rFonts w:ascii="TH SarabunPSK" w:hAnsi="TH SarabunPSK" w:cs="TH SarabunPSK"/>
                <w:spacing w:val="1"/>
                <w:sz w:val="32"/>
                <w:szCs w:val="32"/>
                <w:cs/>
              </w:rPr>
              <w:t>ค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ม</w:t>
            </w:r>
            <w:r>
              <w:rPr>
                <w:rFonts w:ascii="TH SarabunPSK" w:hAnsi="TH SarabunPSK" w:cs="TH SarabunPSK"/>
                <w:spacing w:val="-7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</w:rPr>
              <w:t>25</w:t>
            </w:r>
            <w:r>
              <w:rPr>
                <w:rFonts w:ascii="TH SarabunPSK" w:hAnsi="TH SarabunPSK" w:cs="TH SarabunPSK"/>
                <w:spacing w:val="2"/>
                <w:sz w:val="32"/>
                <w:szCs w:val="32"/>
              </w:rPr>
              <w:t>2</w:t>
            </w: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</w:p>
        </w:tc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346683" w14:textId="77777777" w:rsidR="00A20992" w:rsidRDefault="00A20992" w:rsidP="00A20992">
            <w:pPr>
              <w:pStyle w:val="TableParagraph"/>
              <w:kinsoku w:val="0"/>
              <w:overflowPunct w:val="0"/>
              <w:spacing w:line="415" w:lineRule="exact"/>
              <w:ind w:left="1145" w:right="1146"/>
              <w:jc w:val="center"/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32" w:type="dxa"/>
          </w:tcPr>
          <w:p w14:paraId="3A4D6AC9" w14:textId="77777777" w:rsidR="00A20992" w:rsidRPr="00A06408" w:rsidRDefault="00A20992" w:rsidP="00A2099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894C1B" w:rsidRPr="00A06408" w14:paraId="3657A345" w14:textId="77777777" w:rsidTr="00894C1B">
        <w:tc>
          <w:tcPr>
            <w:tcW w:w="726" w:type="dxa"/>
          </w:tcPr>
          <w:p w14:paraId="5BBE7CF5" w14:textId="77777777" w:rsidR="00894C1B" w:rsidRDefault="00894C1B" w:rsidP="00894C1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60</w:t>
            </w:r>
          </w:p>
        </w:tc>
        <w:tc>
          <w:tcPr>
            <w:tcW w:w="2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CCB7D1" w14:textId="77777777" w:rsidR="00894C1B" w:rsidRDefault="00894C1B" w:rsidP="00894C1B">
            <w:pPr>
              <w:pStyle w:val="TableParagraph"/>
              <w:kinsoku w:val="0"/>
              <w:overflowPunct w:val="0"/>
              <w:spacing w:line="415" w:lineRule="exact"/>
              <w:ind w:left="102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นายมู</w:t>
            </w:r>
            <w:r>
              <w:rPr>
                <w:rFonts w:ascii="TH SarabunPSK" w:hAnsi="TH SarabunPSK" w:cs="TH SarabunPSK"/>
                <w:spacing w:val="-2"/>
                <w:sz w:val="32"/>
                <w:szCs w:val="32"/>
                <w:cs/>
              </w:rPr>
              <w:t>ฮ</w:t>
            </w:r>
            <w:r w:rsidR="00FB69B4">
              <w:rPr>
                <w:rFonts w:ascii="TH SarabunPSK" w:hAnsi="TH SarabunPSK" w:cs="TH SarabunPSK" w:hint="cs"/>
                <w:sz w:val="32"/>
                <w:szCs w:val="32"/>
                <w:cs/>
              </w:rPr>
              <w:t>ำ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หม</w:t>
            </w:r>
            <w:r>
              <w:rPr>
                <w:rFonts w:ascii="TH SarabunPSK" w:hAnsi="TH SarabunPSK" w:cs="TH SarabunPSK"/>
                <w:spacing w:val="1"/>
                <w:sz w:val="32"/>
                <w:szCs w:val="32"/>
                <w:cs/>
              </w:rPr>
              <w:t>ั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ด</w:t>
            </w:r>
          </w:p>
          <w:p w14:paraId="09B4AD96" w14:textId="77777777" w:rsidR="00894C1B" w:rsidRDefault="00894C1B" w:rsidP="00894C1B">
            <w:pPr>
              <w:pStyle w:val="TableParagraph"/>
              <w:kinsoku w:val="0"/>
              <w:overflowPunct w:val="0"/>
              <w:spacing w:line="418" w:lineRule="exact"/>
              <w:ind w:left="102"/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หะยีสาเม</w:t>
            </w:r>
            <w:r>
              <w:rPr>
                <w:rFonts w:ascii="TH SarabunPSK" w:hAnsi="TH SarabunPSK" w:cs="TH SarabunPSK"/>
                <w:spacing w:val="1"/>
                <w:sz w:val="32"/>
                <w:szCs w:val="32"/>
                <w:cs/>
              </w:rPr>
              <w:t>า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ะ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74131A" w14:textId="77777777" w:rsidR="00894C1B" w:rsidRDefault="00894C1B" w:rsidP="00894C1B">
            <w:pPr>
              <w:pStyle w:val="TableParagraph"/>
              <w:kinsoku w:val="0"/>
              <w:overflowPunct w:val="0"/>
              <w:spacing w:line="415" w:lineRule="exact"/>
              <w:ind w:left="234"/>
            </w:pP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3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9503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</w:rPr>
              <w:t>0</w:t>
            </w:r>
            <w:r>
              <w:rPr>
                <w:rFonts w:ascii="TH SarabunPSK" w:hAnsi="TH SarabunPSK" w:cs="TH SarabunPSK"/>
                <w:spacing w:val="1"/>
                <w:sz w:val="32"/>
                <w:szCs w:val="32"/>
              </w:rPr>
              <w:t>0</w:t>
            </w:r>
            <w:r>
              <w:rPr>
                <w:rFonts w:ascii="TH SarabunPSK" w:hAnsi="TH SarabunPSK" w:cs="TH SarabunPSK"/>
                <w:sz w:val="32"/>
                <w:szCs w:val="32"/>
              </w:rPr>
              <w:t>0</w:t>
            </w: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55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pacing w:val="2"/>
                <w:sz w:val="32"/>
                <w:szCs w:val="32"/>
              </w:rPr>
              <w:t>8</w:t>
            </w: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8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</w:rPr>
              <w:t>5</w:t>
            </w:r>
          </w:p>
        </w:tc>
        <w:tc>
          <w:tcPr>
            <w:tcW w:w="1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0DD4D1" w14:textId="77777777" w:rsidR="00894C1B" w:rsidRDefault="00894C1B" w:rsidP="00894C1B">
            <w:pPr>
              <w:pStyle w:val="TableParagraph"/>
              <w:kinsoku w:val="0"/>
              <w:overflowPunct w:val="0"/>
              <w:spacing w:line="415" w:lineRule="exact"/>
              <w:ind w:left="241" w:right="246" w:hanging="92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="000C4489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  <w:t>พ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ฤ</w:t>
            </w:r>
            <w:r>
              <w:rPr>
                <w:rFonts w:ascii="TH SarabunPSK" w:hAnsi="TH SarabunPSK" w:cs="TH SarabunPSK"/>
                <w:spacing w:val="-2"/>
                <w:sz w:val="32"/>
                <w:szCs w:val="32"/>
                <w:cs/>
              </w:rPr>
              <w:t>ศ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จ</w:t>
            </w:r>
            <w:r>
              <w:rPr>
                <w:rFonts w:ascii="TH SarabunPSK" w:hAnsi="TH SarabunPSK" w:cs="TH SarabunPSK"/>
                <w:spacing w:val="2"/>
                <w:sz w:val="32"/>
                <w:szCs w:val="32"/>
                <w:cs/>
              </w:rPr>
              <w:t>ิ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กายน</w:t>
            </w:r>
          </w:p>
          <w:p w14:paraId="78AA1FE0" w14:textId="77777777" w:rsidR="00894C1B" w:rsidRDefault="00894C1B" w:rsidP="00894C1B">
            <w:pPr>
              <w:pStyle w:val="TableParagraph"/>
              <w:kinsoku w:val="0"/>
              <w:overflowPunct w:val="0"/>
              <w:spacing w:line="418" w:lineRule="exact"/>
              <w:ind w:left="305" w:right="311"/>
              <w:jc w:val="center"/>
            </w:pP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252</w:t>
            </w:r>
            <w:r>
              <w:rPr>
                <w:rFonts w:ascii="TH SarabunPSK" w:hAnsi="TH SarabunPSK" w:cs="TH SarabunPSK"/>
                <w:sz w:val="32"/>
                <w:szCs w:val="32"/>
              </w:rPr>
              <w:t>6</w:t>
            </w:r>
          </w:p>
        </w:tc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95DF4B" w14:textId="77777777" w:rsidR="00894C1B" w:rsidRDefault="00894C1B" w:rsidP="00894C1B">
            <w:pPr>
              <w:pStyle w:val="TableParagraph"/>
              <w:kinsoku w:val="0"/>
              <w:overflowPunct w:val="0"/>
              <w:spacing w:line="415" w:lineRule="exact"/>
              <w:ind w:left="770" w:right="775" w:hanging="158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T</w:t>
            </w:r>
            <w:r>
              <w:rPr>
                <w:rFonts w:ascii="TH SarabunPSK" w:hAnsi="TH SarabunPSK" w:cs="TH SarabunPSK"/>
                <w:sz w:val="32"/>
                <w:szCs w:val="32"/>
              </w:rPr>
              <w:t>429057</w:t>
            </w:r>
          </w:p>
          <w:p w14:paraId="5DA41118" w14:textId="77777777" w:rsidR="00894C1B" w:rsidRDefault="00894C1B" w:rsidP="00894C1B">
            <w:pPr>
              <w:pStyle w:val="TableParagraph"/>
              <w:kinsoku w:val="0"/>
              <w:overflowPunct w:val="0"/>
              <w:spacing w:line="418" w:lineRule="exact"/>
              <w:ind w:left="60" w:right="57"/>
              <w:jc w:val="center"/>
            </w:pPr>
            <w:r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  <w:t>(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วันหมดอายุ</w:t>
            </w:r>
            <w:r>
              <w:rPr>
                <w:rFonts w:ascii="TH SarabunPSK" w:hAnsi="TH SarabunPSK" w:cs="TH SarabunPSK"/>
                <w:spacing w:val="-20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2</w:t>
            </w:r>
            <w:r>
              <w:rPr>
                <w:rFonts w:ascii="TH SarabunPSK" w:hAnsi="TH SarabunPSK" w:cs="TH SarabunPSK"/>
                <w:spacing w:val="2"/>
                <w:sz w:val="32"/>
                <w:szCs w:val="32"/>
              </w:rPr>
              <w:t>8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11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>
              <w:rPr>
                <w:rFonts w:ascii="TH SarabunPSK" w:hAnsi="TH SarabunPSK" w:cs="TH SarabunPSK"/>
                <w:spacing w:val="1"/>
                <w:sz w:val="32"/>
                <w:szCs w:val="32"/>
              </w:rPr>
              <w:t>0</w:t>
            </w: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06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</w:tc>
        <w:tc>
          <w:tcPr>
            <w:tcW w:w="1632" w:type="dxa"/>
          </w:tcPr>
          <w:p w14:paraId="7A309F2E" w14:textId="77777777" w:rsidR="00894C1B" w:rsidRPr="00A06408" w:rsidRDefault="00894C1B" w:rsidP="00894C1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894C1B" w:rsidRPr="00A06408" w14:paraId="6C4DA241" w14:textId="77777777" w:rsidTr="00894C1B">
        <w:tc>
          <w:tcPr>
            <w:tcW w:w="726" w:type="dxa"/>
          </w:tcPr>
          <w:p w14:paraId="5B1F55C5" w14:textId="77777777" w:rsidR="00894C1B" w:rsidRDefault="00894C1B" w:rsidP="00894C1B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61</w:t>
            </w:r>
          </w:p>
        </w:tc>
        <w:tc>
          <w:tcPr>
            <w:tcW w:w="2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2A6040" w14:textId="77777777" w:rsidR="00894C1B" w:rsidRDefault="00894C1B" w:rsidP="00894C1B">
            <w:pPr>
              <w:pStyle w:val="TableParagraph"/>
              <w:kinsoku w:val="0"/>
              <w:overflowPunct w:val="0"/>
              <w:spacing w:line="415" w:lineRule="exact"/>
              <w:ind w:left="102"/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นายสุไลมาน</w:t>
            </w:r>
            <w:r>
              <w:rPr>
                <w:rFonts w:ascii="TH SarabunPSK" w:hAnsi="TH SarabunPSK" w:cs="TH SarabunPSK"/>
                <w:spacing w:val="49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เจ๊ะส</w:t>
            </w:r>
            <w:r>
              <w:rPr>
                <w:rFonts w:ascii="TH SarabunPSK" w:hAnsi="TH SarabunPSK" w:cs="TH SarabunPSK"/>
                <w:spacing w:val="1"/>
                <w:sz w:val="32"/>
                <w:szCs w:val="32"/>
                <w:cs/>
              </w:rPr>
              <w:t>ม</w:t>
            </w:r>
            <w:r>
              <w:rPr>
                <w:rFonts w:ascii="TH SarabunPSK" w:hAnsi="TH SarabunPSK" w:cs="TH SarabunPSK"/>
                <w:spacing w:val="-2"/>
                <w:sz w:val="32"/>
                <w:szCs w:val="32"/>
                <w:cs/>
              </w:rPr>
              <w:t>อ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เจ๊ะ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BB507D" w14:textId="77777777" w:rsidR="00894C1B" w:rsidRDefault="00894C1B" w:rsidP="00894C1B">
            <w:pPr>
              <w:pStyle w:val="TableParagraph"/>
              <w:kinsoku w:val="0"/>
              <w:overflowPunct w:val="0"/>
              <w:spacing w:line="415" w:lineRule="exact"/>
              <w:ind w:left="234"/>
            </w:pP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1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9503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</w:rPr>
              <w:t>0</w:t>
            </w:r>
            <w:r>
              <w:rPr>
                <w:rFonts w:ascii="TH SarabunPSK" w:hAnsi="TH SarabunPSK" w:cs="TH SarabunPSK"/>
                <w:spacing w:val="1"/>
                <w:sz w:val="32"/>
                <w:szCs w:val="32"/>
              </w:rPr>
              <w:t>0</w:t>
            </w: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01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pacing w:val="2"/>
                <w:sz w:val="32"/>
                <w:szCs w:val="32"/>
              </w:rPr>
              <w:t>9</w:t>
            </w: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5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</w:p>
        </w:tc>
        <w:tc>
          <w:tcPr>
            <w:tcW w:w="1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0BB211" w14:textId="77777777" w:rsidR="00894C1B" w:rsidRDefault="00894C1B" w:rsidP="00894C1B">
            <w:pPr>
              <w:pStyle w:val="TableParagraph"/>
              <w:kinsoku w:val="0"/>
              <w:overflowPunct w:val="0"/>
              <w:spacing w:line="415" w:lineRule="exact"/>
              <w:ind w:left="315" w:right="317" w:hanging="166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2</w:t>
            </w:r>
            <w:r>
              <w:rPr>
                <w:rFonts w:ascii="TH SarabunPSK" w:hAnsi="TH SarabunPSK" w:cs="TH SarabunPSK"/>
                <w:sz w:val="32"/>
                <w:szCs w:val="32"/>
              </w:rPr>
              <w:t>7</w:t>
            </w:r>
            <w:r>
              <w:rPr>
                <w:rFonts w:ascii="TH SarabunPSK" w:hAnsi="TH SarabunPSK" w:cs="TH SarabunPSK"/>
                <w:spacing w:val="-10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ม</w:t>
            </w:r>
            <w:r>
              <w:rPr>
                <w:rFonts w:ascii="TH SarabunPSK" w:hAnsi="TH SarabunPSK" w:cs="TH SarabunPSK"/>
                <w:spacing w:val="-2"/>
                <w:sz w:val="32"/>
                <w:szCs w:val="32"/>
                <w:cs/>
              </w:rPr>
              <w:t>ก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ร</w:t>
            </w:r>
            <w:r>
              <w:rPr>
                <w:rFonts w:ascii="TH SarabunPSK" w:hAnsi="TH SarabunPSK" w:cs="TH SarabunPSK"/>
                <w:spacing w:val="2"/>
                <w:sz w:val="32"/>
                <w:szCs w:val="32"/>
                <w:cs/>
              </w:rPr>
              <w:t>า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คม</w:t>
            </w:r>
          </w:p>
          <w:p w14:paraId="14BAE3CF" w14:textId="77777777" w:rsidR="00894C1B" w:rsidRDefault="00894C1B" w:rsidP="00894C1B">
            <w:pPr>
              <w:pStyle w:val="TableParagraph"/>
              <w:kinsoku w:val="0"/>
              <w:overflowPunct w:val="0"/>
              <w:ind w:left="305" w:right="312"/>
              <w:jc w:val="center"/>
            </w:pP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2538</w:t>
            </w:r>
          </w:p>
        </w:tc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C2476D" w14:textId="77777777" w:rsidR="00894C1B" w:rsidRDefault="00894C1B" w:rsidP="00894C1B">
            <w:pPr>
              <w:pStyle w:val="TableParagraph"/>
              <w:kinsoku w:val="0"/>
              <w:overflowPunct w:val="0"/>
              <w:spacing w:line="415" w:lineRule="exact"/>
              <w:ind w:right="2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A</w:t>
            </w:r>
            <w:r>
              <w:rPr>
                <w:rFonts w:ascii="TH SarabunPSK" w:hAnsi="TH SarabunPSK" w:cs="TH SarabunPSK"/>
                <w:spacing w:val="1"/>
                <w:sz w:val="32"/>
                <w:szCs w:val="32"/>
              </w:rPr>
              <w:t>A</w:t>
            </w:r>
            <w:r>
              <w:rPr>
                <w:rFonts w:ascii="TH SarabunPSK" w:hAnsi="TH SarabunPSK" w:cs="TH SarabunPSK"/>
                <w:sz w:val="32"/>
                <w:szCs w:val="32"/>
              </w:rPr>
              <w:t>51</w:t>
            </w: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9</w:t>
            </w:r>
            <w:r>
              <w:rPr>
                <w:rFonts w:ascii="TH SarabunPSK" w:hAnsi="TH SarabunPSK" w:cs="TH SarabunPSK"/>
                <w:sz w:val="32"/>
                <w:szCs w:val="32"/>
              </w:rPr>
              <w:t>7486</w:t>
            </w:r>
          </w:p>
          <w:p w14:paraId="183B0887" w14:textId="77777777" w:rsidR="00894C1B" w:rsidRDefault="00894C1B" w:rsidP="00894C1B">
            <w:pPr>
              <w:pStyle w:val="TableParagraph"/>
              <w:kinsoku w:val="0"/>
              <w:overflowPunct w:val="0"/>
              <w:jc w:val="center"/>
            </w:pPr>
            <w:r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  <w:t>(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วันหมดอายุ</w:t>
            </w:r>
            <w:r>
              <w:rPr>
                <w:rFonts w:ascii="TH SarabunPSK" w:hAnsi="TH SarabunPSK" w:cs="TH SarabunPSK"/>
                <w:spacing w:val="-23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/>
                <w:spacing w:val="3"/>
                <w:sz w:val="32"/>
                <w:szCs w:val="32"/>
              </w:rPr>
              <w:t>1</w:t>
            </w: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5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12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pacing w:val="1"/>
                <w:sz w:val="32"/>
                <w:szCs w:val="32"/>
              </w:rPr>
              <w:t>2</w:t>
            </w: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020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</w:tc>
        <w:tc>
          <w:tcPr>
            <w:tcW w:w="1632" w:type="dxa"/>
          </w:tcPr>
          <w:p w14:paraId="2BC2D40C" w14:textId="77777777" w:rsidR="00894C1B" w:rsidRPr="00A06408" w:rsidRDefault="00894C1B" w:rsidP="00894C1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0C4489" w:rsidRPr="00A06408" w14:paraId="23C09351" w14:textId="77777777" w:rsidTr="007C586A">
        <w:tc>
          <w:tcPr>
            <w:tcW w:w="726" w:type="dxa"/>
          </w:tcPr>
          <w:p w14:paraId="795685E8" w14:textId="77777777" w:rsidR="000C4489" w:rsidRDefault="000C4489" w:rsidP="000C4489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62</w:t>
            </w:r>
          </w:p>
        </w:tc>
        <w:tc>
          <w:tcPr>
            <w:tcW w:w="2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5BFD83" w14:textId="77777777" w:rsidR="000C4489" w:rsidRDefault="000C4489" w:rsidP="000C4489">
            <w:pPr>
              <w:pStyle w:val="TableParagraph"/>
              <w:kinsoku w:val="0"/>
              <w:overflowPunct w:val="0"/>
              <w:spacing w:line="415" w:lineRule="exact"/>
              <w:ind w:left="102"/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นายก</w:t>
            </w:r>
            <w:r>
              <w:rPr>
                <w:rFonts w:ascii="TH SarabunPSK" w:hAnsi="TH SarabunPSK" w:cs="TH SarabunPSK"/>
                <w:spacing w:val="-2"/>
                <w:sz w:val="32"/>
                <w:szCs w:val="32"/>
                <w:cs/>
              </w:rPr>
              <w:t>อ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เซ</w:t>
            </w:r>
            <w:r>
              <w:rPr>
                <w:rFonts w:ascii="TH SarabunPSK" w:hAnsi="TH SarabunPSK" w:cs="TH SarabunPSK"/>
                <w:spacing w:val="1"/>
                <w:sz w:val="32"/>
                <w:szCs w:val="32"/>
                <w:cs/>
              </w:rPr>
              <w:t>็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ง</w:t>
            </w:r>
            <w:r>
              <w:rPr>
                <w:rFonts w:ascii="TH SarabunPSK" w:hAnsi="TH SarabunPSK" w:cs="TH SarabunPSK"/>
                <w:spacing w:val="55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กลูแป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19312D" w14:textId="77777777" w:rsidR="000C4489" w:rsidRDefault="000C4489" w:rsidP="000C4489">
            <w:pPr>
              <w:pStyle w:val="TableParagraph"/>
              <w:kinsoku w:val="0"/>
              <w:overflowPunct w:val="0"/>
              <w:spacing w:line="415" w:lineRule="exact"/>
              <w:ind w:left="234"/>
            </w:pP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1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9503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</w:rPr>
              <w:t>0</w:t>
            </w:r>
            <w:r>
              <w:rPr>
                <w:rFonts w:ascii="TH SarabunPSK" w:hAnsi="TH SarabunPSK" w:cs="TH SarabunPSK"/>
                <w:spacing w:val="1"/>
                <w:sz w:val="32"/>
                <w:szCs w:val="32"/>
              </w:rPr>
              <w:t>0</w:t>
            </w:r>
            <w:r>
              <w:rPr>
                <w:rFonts w:ascii="TH SarabunPSK" w:hAnsi="TH SarabunPSK" w:cs="TH SarabunPSK"/>
                <w:sz w:val="32"/>
                <w:szCs w:val="32"/>
              </w:rPr>
              <w:t>0</w:t>
            </w: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36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pacing w:val="2"/>
                <w:sz w:val="32"/>
                <w:szCs w:val="32"/>
              </w:rPr>
              <w:t>7</w:t>
            </w: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4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</w:rPr>
              <w:t>4</w:t>
            </w:r>
          </w:p>
        </w:tc>
        <w:tc>
          <w:tcPr>
            <w:tcW w:w="1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807A18" w14:textId="77777777" w:rsidR="000C4489" w:rsidRDefault="000C4489" w:rsidP="000C4489">
            <w:pPr>
              <w:pStyle w:val="TableParagraph"/>
              <w:kinsoku w:val="0"/>
              <w:overflowPunct w:val="0"/>
              <w:spacing w:line="415" w:lineRule="exact"/>
              <w:ind w:left="324" w:right="326" w:hanging="85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7</w:t>
            </w:r>
            <w:r>
              <w:rPr>
                <w:rFonts w:ascii="TH SarabunPSK" w:hAnsi="TH SarabunPSK" w:cs="TH SarabunPSK"/>
                <w:spacing w:val="-10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ธันวาคม</w:t>
            </w:r>
          </w:p>
          <w:p w14:paraId="3FD8B02D" w14:textId="77777777" w:rsidR="000C4489" w:rsidRDefault="000C4489" w:rsidP="000C4489">
            <w:pPr>
              <w:pStyle w:val="TableParagraph"/>
              <w:kinsoku w:val="0"/>
              <w:overflowPunct w:val="0"/>
              <w:spacing w:line="418" w:lineRule="exact"/>
              <w:ind w:left="305" w:right="311"/>
              <w:jc w:val="center"/>
            </w:pP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252</w:t>
            </w:r>
            <w:r>
              <w:rPr>
                <w:rFonts w:ascii="TH SarabunPSK" w:hAnsi="TH SarabunPSK" w:cs="TH SarabunPSK"/>
                <w:sz w:val="32"/>
                <w:szCs w:val="32"/>
              </w:rPr>
              <w:t>9</w:t>
            </w:r>
          </w:p>
        </w:tc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EB96CB" w14:textId="77777777" w:rsidR="000C4489" w:rsidRDefault="000C4489" w:rsidP="000C4489">
            <w:pPr>
              <w:pStyle w:val="TableParagraph"/>
              <w:kinsoku w:val="0"/>
              <w:overflowPunct w:val="0"/>
              <w:spacing w:line="415" w:lineRule="exact"/>
              <w:ind w:left="1145" w:right="1146"/>
              <w:jc w:val="center"/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32" w:type="dxa"/>
          </w:tcPr>
          <w:p w14:paraId="4704F1E4" w14:textId="77777777" w:rsidR="000C4489" w:rsidRPr="00A06408" w:rsidRDefault="000C4489" w:rsidP="000C4489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0C4489" w:rsidRPr="00A06408" w14:paraId="6188C1BD" w14:textId="77777777" w:rsidTr="007C586A">
        <w:tc>
          <w:tcPr>
            <w:tcW w:w="726" w:type="dxa"/>
          </w:tcPr>
          <w:p w14:paraId="2DE05BF3" w14:textId="77777777" w:rsidR="000C4489" w:rsidRDefault="000C4489" w:rsidP="000C4489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63</w:t>
            </w:r>
          </w:p>
        </w:tc>
        <w:tc>
          <w:tcPr>
            <w:tcW w:w="2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3444BC" w14:textId="77777777" w:rsidR="000C4489" w:rsidRDefault="000C4489" w:rsidP="000C4489">
            <w:pPr>
              <w:pStyle w:val="TableParagraph"/>
              <w:kinsoku w:val="0"/>
              <w:overflowPunct w:val="0"/>
              <w:spacing w:line="415" w:lineRule="exact"/>
              <w:ind w:left="102"/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นายสมาน</w:t>
            </w:r>
            <w:r>
              <w:rPr>
                <w:rFonts w:ascii="TH SarabunPSK" w:hAnsi="TH SarabunPSK" w:cs="TH SarabunPSK"/>
                <w:spacing w:val="53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ดือราแม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3D9066" w14:textId="77777777" w:rsidR="000C4489" w:rsidRDefault="000C4489" w:rsidP="000C4489">
            <w:pPr>
              <w:pStyle w:val="TableParagraph"/>
              <w:kinsoku w:val="0"/>
              <w:overflowPunct w:val="0"/>
              <w:spacing w:line="415" w:lineRule="exact"/>
              <w:ind w:left="234"/>
            </w:pP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1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9503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</w:rPr>
              <w:t>0</w:t>
            </w:r>
            <w:r>
              <w:rPr>
                <w:rFonts w:ascii="TH SarabunPSK" w:hAnsi="TH SarabunPSK" w:cs="TH SarabunPSK"/>
                <w:spacing w:val="1"/>
                <w:sz w:val="32"/>
                <w:szCs w:val="32"/>
              </w:rPr>
              <w:t>0</w:t>
            </w:r>
            <w:r>
              <w:rPr>
                <w:rFonts w:ascii="TH SarabunPSK" w:hAnsi="TH SarabunPSK" w:cs="TH SarabunPSK"/>
                <w:sz w:val="32"/>
                <w:szCs w:val="32"/>
              </w:rPr>
              <w:t>01</w:t>
            </w: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0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pacing w:val="2"/>
                <w:sz w:val="32"/>
                <w:szCs w:val="32"/>
              </w:rPr>
              <w:t>1</w:t>
            </w: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9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</w:p>
        </w:tc>
        <w:tc>
          <w:tcPr>
            <w:tcW w:w="1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D98A6B" w14:textId="77777777" w:rsidR="000C4489" w:rsidRDefault="000C4489" w:rsidP="000C4489">
            <w:pPr>
              <w:pStyle w:val="TableParagraph"/>
              <w:kinsoku w:val="0"/>
              <w:overflowPunct w:val="0"/>
              <w:spacing w:line="415" w:lineRule="exact"/>
              <w:ind w:left="116"/>
            </w:pP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3</w:t>
            </w: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hAnsi="TH SarabunPSK" w:cs="TH SarabunPSK"/>
                <w:spacing w:val="-7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มีนา</w:t>
            </w:r>
            <w:r>
              <w:rPr>
                <w:rFonts w:ascii="TH SarabunPSK" w:hAnsi="TH SarabunPSK" w:cs="TH SarabunPSK"/>
                <w:spacing w:val="1"/>
                <w:sz w:val="32"/>
                <w:szCs w:val="32"/>
                <w:cs/>
              </w:rPr>
              <w:t>ค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ม</w:t>
            </w:r>
            <w:r>
              <w:rPr>
                <w:rFonts w:ascii="TH SarabunPSK" w:hAnsi="TH SarabunPSK" w:cs="TH SarabunPSK"/>
                <w:spacing w:val="-8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</w:rPr>
              <w:t>2528</w:t>
            </w:r>
          </w:p>
        </w:tc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A02442" w14:textId="77777777" w:rsidR="000C4489" w:rsidRDefault="000C4489" w:rsidP="000C4489">
            <w:pPr>
              <w:pStyle w:val="TableParagraph"/>
              <w:kinsoku w:val="0"/>
              <w:overflowPunct w:val="0"/>
              <w:spacing w:line="415" w:lineRule="exact"/>
              <w:ind w:left="1145" w:right="1146"/>
              <w:jc w:val="center"/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632" w:type="dxa"/>
          </w:tcPr>
          <w:p w14:paraId="259BB558" w14:textId="77777777" w:rsidR="000C4489" w:rsidRPr="00A06408" w:rsidRDefault="000C4489" w:rsidP="000C4489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28BF2A48" w14:textId="77777777" w:rsidR="00A31AD3" w:rsidRDefault="00A31AD3" w:rsidP="00B532B2">
      <w:pPr>
        <w:tabs>
          <w:tab w:val="left" w:pos="6165"/>
        </w:tabs>
        <w:spacing w:after="0"/>
        <w:rPr>
          <w:rFonts w:ascii="TH SarabunPSK" w:hAnsi="TH SarabunPSK" w:cs="TH SarabunPSK"/>
          <w:sz w:val="32"/>
          <w:szCs w:val="32"/>
        </w:rPr>
      </w:pPr>
    </w:p>
    <w:p w14:paraId="241F8FA2" w14:textId="77777777" w:rsidR="007C586A" w:rsidRDefault="007C586A" w:rsidP="00AC0A3C">
      <w:pPr>
        <w:tabs>
          <w:tab w:val="left" w:pos="6165"/>
        </w:tabs>
        <w:spacing w:before="240" w:after="0"/>
        <w:jc w:val="center"/>
        <w:rPr>
          <w:rFonts w:ascii="TH Charm of AU" w:hAnsi="TH Charm of AU" w:cs="TH Charm of AU"/>
          <w:b/>
          <w:bCs/>
          <w:sz w:val="40"/>
          <w:szCs w:val="40"/>
        </w:rPr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1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3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13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มี.ค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.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3</w:t>
      </w:r>
    </w:p>
    <w:tbl>
      <w:tblPr>
        <w:tblStyle w:val="TableGrid"/>
        <w:tblW w:w="11221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726"/>
        <w:gridCol w:w="2288"/>
        <w:gridCol w:w="2280"/>
        <w:gridCol w:w="1967"/>
        <w:gridCol w:w="2479"/>
        <w:gridCol w:w="1481"/>
      </w:tblGrid>
      <w:tr w:rsidR="007C586A" w14:paraId="7C987E18" w14:textId="77777777" w:rsidTr="006C5111">
        <w:trPr>
          <w:tblHeader/>
        </w:trPr>
        <w:tc>
          <w:tcPr>
            <w:tcW w:w="726" w:type="dxa"/>
          </w:tcPr>
          <w:p w14:paraId="69D6011B" w14:textId="77777777" w:rsidR="007C586A" w:rsidRPr="002445E4" w:rsidRDefault="007C586A" w:rsidP="007C586A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288" w:type="dxa"/>
          </w:tcPr>
          <w:p w14:paraId="51F55F0B" w14:textId="77777777" w:rsidR="007C586A" w:rsidRPr="002445E4" w:rsidRDefault="007C586A" w:rsidP="007C586A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80" w:type="dxa"/>
          </w:tcPr>
          <w:p w14:paraId="4D4C1AF6" w14:textId="77777777" w:rsidR="007C586A" w:rsidRPr="002445E4" w:rsidRDefault="007C586A" w:rsidP="007C586A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967" w:type="dxa"/>
          </w:tcPr>
          <w:p w14:paraId="7BB333C5" w14:textId="77777777" w:rsidR="007C586A" w:rsidRPr="002445E4" w:rsidRDefault="007C586A" w:rsidP="007C586A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79" w:type="dxa"/>
          </w:tcPr>
          <w:p w14:paraId="24D5F5B1" w14:textId="77777777" w:rsidR="007C586A" w:rsidRPr="002445E4" w:rsidRDefault="007C586A" w:rsidP="007C586A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481" w:type="dxa"/>
          </w:tcPr>
          <w:p w14:paraId="3F3F5B25" w14:textId="77777777" w:rsidR="007C586A" w:rsidRDefault="007C586A" w:rsidP="007C586A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7C586A" w14:paraId="68161EB8" w14:textId="77777777" w:rsidTr="006C5111">
        <w:tc>
          <w:tcPr>
            <w:tcW w:w="726" w:type="dxa"/>
          </w:tcPr>
          <w:p w14:paraId="012A4EE4" w14:textId="77777777" w:rsidR="007C586A" w:rsidRPr="00A06408" w:rsidRDefault="007C586A" w:rsidP="007C586A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64</w:t>
            </w:r>
          </w:p>
        </w:tc>
        <w:tc>
          <w:tcPr>
            <w:tcW w:w="2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213128" w14:textId="77777777" w:rsidR="007C586A" w:rsidRDefault="007C586A" w:rsidP="006C5111">
            <w:pPr>
              <w:pStyle w:val="TableParagraph"/>
              <w:kinsoku w:val="0"/>
              <w:overflowPunct w:val="0"/>
              <w:spacing w:line="415" w:lineRule="exact"/>
              <w:ind w:left="102"/>
              <w:rPr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นาย</w:t>
            </w:r>
            <w:r w:rsidR="006C5111">
              <w:rPr>
                <w:rFonts w:ascii="TH SarabunPSK" w:hAnsi="TH SarabunPSK" w:cs="TH SarabunPSK" w:hint="cs"/>
                <w:sz w:val="32"/>
                <w:szCs w:val="32"/>
                <w:cs/>
              </w:rPr>
              <w:t>อับดุลเลาะ  มะแด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67AB71" w14:textId="77777777" w:rsidR="007C586A" w:rsidRDefault="006C5111" w:rsidP="007C586A">
            <w:pPr>
              <w:pStyle w:val="TableParagraph"/>
              <w:kinsoku w:val="0"/>
              <w:overflowPunct w:val="0"/>
              <w:spacing w:line="415" w:lineRule="exact"/>
              <w:ind w:left="234"/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3</w:t>
            </w:r>
            <w:r w:rsidR="007C586A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9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401</w:t>
            </w:r>
            <w:r w:rsidR="007C586A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 w:rsidR="007C586A">
              <w:rPr>
                <w:rFonts w:ascii="TH SarabunPSK" w:hAnsi="TH SarabunPSK" w:cs="TH SarabunPSK"/>
                <w:sz w:val="32"/>
                <w:szCs w:val="32"/>
              </w:rPr>
              <w:t>0</w:t>
            </w:r>
            <w:r w:rsidR="007C586A">
              <w:rPr>
                <w:rFonts w:ascii="TH SarabunPSK" w:hAnsi="TH SarabunPSK" w:cs="TH SarabunPSK"/>
                <w:spacing w:val="1"/>
                <w:sz w:val="32"/>
                <w:szCs w:val="32"/>
              </w:rPr>
              <w:t>0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402</w:t>
            </w:r>
            <w:r w:rsidR="007C586A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 w:hint="cs"/>
                <w:spacing w:val="2"/>
                <w:sz w:val="32"/>
                <w:szCs w:val="32"/>
                <w:cs/>
              </w:rPr>
              <w:t>37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9</w:t>
            </w:r>
          </w:p>
        </w:tc>
        <w:tc>
          <w:tcPr>
            <w:tcW w:w="1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28E02B" w14:textId="77777777" w:rsidR="007C586A" w:rsidRDefault="006C5111" w:rsidP="007C586A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30</w:t>
            </w:r>
            <w:r w:rsidR="007C586A">
              <w:rPr>
                <w:rFonts w:ascii="TH SarabunPSK" w:hAnsi="TH SarabunPSK" w:cs="TH SarabunPSK"/>
                <w:spacing w:val="-13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มิถุนายน</w:t>
            </w:r>
          </w:p>
          <w:p w14:paraId="0E2CD4D3" w14:textId="77777777" w:rsidR="007C586A" w:rsidRDefault="006C5111" w:rsidP="007C586A">
            <w:pPr>
              <w:pStyle w:val="TableParagraph"/>
              <w:kinsoku w:val="0"/>
              <w:overflowPunct w:val="0"/>
              <w:ind w:left="305" w:right="312"/>
              <w:jc w:val="center"/>
            </w:pP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25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26</w:t>
            </w:r>
          </w:p>
        </w:tc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ED5839" w14:textId="77777777" w:rsidR="007C586A" w:rsidRDefault="007C586A" w:rsidP="007C586A">
            <w:pPr>
              <w:pStyle w:val="TableParagraph"/>
              <w:kinsoku w:val="0"/>
              <w:overflowPunct w:val="0"/>
              <w:spacing w:line="415" w:lineRule="exact"/>
              <w:ind w:left="1145" w:right="1146"/>
              <w:jc w:val="center"/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745E7E09" w14:textId="77777777" w:rsidR="007C586A" w:rsidRPr="00A06408" w:rsidRDefault="007C586A" w:rsidP="007C586A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7C586A" w14:paraId="04A331D7" w14:textId="77777777" w:rsidTr="006C5111">
        <w:tc>
          <w:tcPr>
            <w:tcW w:w="726" w:type="dxa"/>
          </w:tcPr>
          <w:p w14:paraId="33A57800" w14:textId="77777777" w:rsidR="007C586A" w:rsidRPr="00903B46" w:rsidRDefault="007C586A" w:rsidP="007C586A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 w:rsidRPr="00903B46">
              <w:rPr>
                <w:rFonts w:ascii="TH SarabunPSK" w:hAnsi="TH SarabunPSK" w:cs="TH SarabunPSK"/>
                <w:sz w:val="32"/>
                <w:szCs w:val="32"/>
              </w:rPr>
              <w:t>165</w:t>
            </w:r>
          </w:p>
        </w:tc>
        <w:tc>
          <w:tcPr>
            <w:tcW w:w="2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F954D7" w14:textId="77777777" w:rsidR="007C586A" w:rsidRPr="008C5D16" w:rsidRDefault="006C5111" w:rsidP="006C5111">
            <w:pPr>
              <w:pStyle w:val="TableParagraph"/>
              <w:kinsoku w:val="0"/>
              <w:overflowPunct w:val="0"/>
              <w:spacing w:line="415" w:lineRule="exact"/>
              <w:ind w:left="102"/>
              <w:rPr>
                <w:strike/>
                <w:color w:val="FF0000"/>
              </w:rPr>
            </w:pPr>
            <w:r w:rsidRPr="008C5D16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t>นายเจะอารง  บาเฮง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38A8D4" w14:textId="77777777" w:rsidR="007C586A" w:rsidRPr="008C5D16" w:rsidRDefault="006C5111" w:rsidP="007C586A">
            <w:pPr>
              <w:pStyle w:val="TableParagraph"/>
              <w:kinsoku w:val="0"/>
              <w:overflowPunct w:val="0"/>
              <w:spacing w:line="415" w:lineRule="exact"/>
              <w:ind w:left="234"/>
              <w:rPr>
                <w:strike/>
                <w:color w:val="FF0000"/>
              </w:rPr>
            </w:pPr>
            <w:r w:rsidRPr="008C5D16">
              <w:rPr>
                <w:rFonts w:ascii="TH SarabunPSK" w:hAnsi="TH SarabunPSK" w:cs="TH SarabunPSK" w:hint="cs"/>
                <w:strike/>
                <w:color w:val="FF0000"/>
                <w:spacing w:val="-1"/>
                <w:sz w:val="32"/>
                <w:szCs w:val="32"/>
                <w:cs/>
              </w:rPr>
              <w:t>3</w:t>
            </w:r>
            <w:r w:rsidR="007C586A" w:rsidRPr="008C5D16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t>-</w:t>
            </w:r>
            <w:r w:rsidRPr="008C5D16">
              <w:rPr>
                <w:rFonts w:ascii="TH SarabunPSK" w:hAnsi="TH SarabunPSK" w:cs="TH SarabunPSK"/>
                <w:strike/>
                <w:color w:val="FF0000"/>
                <w:spacing w:val="-1"/>
                <w:sz w:val="32"/>
                <w:szCs w:val="32"/>
              </w:rPr>
              <w:t>9</w:t>
            </w:r>
            <w:r w:rsidRPr="008C5D16">
              <w:rPr>
                <w:rFonts w:ascii="TH SarabunPSK" w:hAnsi="TH SarabunPSK" w:cs="TH SarabunPSK" w:hint="cs"/>
                <w:strike/>
                <w:color w:val="FF0000"/>
                <w:spacing w:val="-1"/>
                <w:sz w:val="32"/>
                <w:szCs w:val="32"/>
                <w:cs/>
              </w:rPr>
              <w:t>4</w:t>
            </w:r>
            <w:r w:rsidR="007C586A" w:rsidRPr="008C5D16">
              <w:rPr>
                <w:rFonts w:ascii="TH SarabunPSK" w:hAnsi="TH SarabunPSK" w:cs="TH SarabunPSK"/>
                <w:strike/>
                <w:color w:val="FF0000"/>
                <w:spacing w:val="-1"/>
                <w:sz w:val="32"/>
                <w:szCs w:val="32"/>
              </w:rPr>
              <w:t>03</w:t>
            </w:r>
            <w:r w:rsidR="007C586A" w:rsidRPr="008C5D16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t>-</w:t>
            </w:r>
            <w:r w:rsidR="007C586A" w:rsidRPr="008C5D16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>0</w:t>
            </w:r>
            <w:r w:rsidR="007C586A" w:rsidRPr="008C5D16">
              <w:rPr>
                <w:rFonts w:ascii="TH SarabunPSK" w:hAnsi="TH SarabunPSK" w:cs="TH SarabunPSK"/>
                <w:strike/>
                <w:color w:val="FF0000"/>
                <w:spacing w:val="1"/>
                <w:sz w:val="32"/>
                <w:szCs w:val="32"/>
              </w:rPr>
              <w:t>0</w:t>
            </w:r>
            <w:r w:rsidRPr="008C5D16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454</w:t>
            </w:r>
            <w:r w:rsidR="007C586A" w:rsidRPr="008C5D16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t>-</w:t>
            </w:r>
            <w:r w:rsidRPr="008C5D16">
              <w:rPr>
                <w:rFonts w:ascii="TH SarabunPSK" w:hAnsi="TH SarabunPSK" w:cs="TH SarabunPSK" w:hint="cs"/>
                <w:strike/>
                <w:color w:val="FF0000"/>
                <w:spacing w:val="2"/>
                <w:sz w:val="32"/>
                <w:szCs w:val="32"/>
                <w:cs/>
              </w:rPr>
              <w:t>31</w:t>
            </w:r>
            <w:r w:rsidRPr="008C5D16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t>-</w:t>
            </w:r>
            <w:r w:rsidRPr="008C5D16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3</w:t>
            </w:r>
          </w:p>
        </w:tc>
        <w:tc>
          <w:tcPr>
            <w:tcW w:w="1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B19612" w14:textId="77777777" w:rsidR="007C586A" w:rsidRPr="008C5D16" w:rsidRDefault="006C5111" w:rsidP="007C586A">
            <w:pPr>
              <w:pStyle w:val="TableParagraph"/>
              <w:kinsoku w:val="0"/>
              <w:overflowPunct w:val="0"/>
              <w:spacing w:line="415" w:lineRule="exact"/>
              <w:ind w:left="229" w:right="234"/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</w:pPr>
            <w:r w:rsidRPr="008C5D16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10</w:t>
            </w:r>
            <w:r w:rsidR="007C586A" w:rsidRPr="008C5D16">
              <w:rPr>
                <w:rFonts w:ascii="TH SarabunPSK" w:hAnsi="TH SarabunPSK" w:cs="TH SarabunPSK"/>
                <w:strike/>
                <w:color w:val="FF0000"/>
                <w:spacing w:val="-8"/>
                <w:sz w:val="32"/>
                <w:szCs w:val="32"/>
                <w:cs/>
              </w:rPr>
              <w:t xml:space="preserve"> </w:t>
            </w:r>
            <w:r w:rsidRPr="008C5D16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กุมภาพันธ์</w:t>
            </w:r>
          </w:p>
          <w:p w14:paraId="48D70E33" w14:textId="77777777" w:rsidR="007C586A" w:rsidRPr="008C5D16" w:rsidRDefault="006C5111" w:rsidP="007C586A">
            <w:pPr>
              <w:pStyle w:val="TableParagraph"/>
              <w:kinsoku w:val="0"/>
              <w:overflowPunct w:val="0"/>
              <w:ind w:left="305" w:right="312"/>
              <w:jc w:val="center"/>
              <w:rPr>
                <w:strike/>
                <w:color w:val="FF0000"/>
              </w:rPr>
            </w:pPr>
            <w:r w:rsidRPr="008C5D16">
              <w:rPr>
                <w:rFonts w:ascii="TH SarabunPSK" w:hAnsi="TH SarabunPSK" w:cs="TH SarabunPSK"/>
                <w:strike/>
                <w:color w:val="FF0000"/>
                <w:spacing w:val="-1"/>
                <w:sz w:val="32"/>
                <w:szCs w:val="32"/>
              </w:rPr>
              <w:t>25</w:t>
            </w:r>
            <w:r w:rsidRPr="008C5D16">
              <w:rPr>
                <w:rFonts w:ascii="TH SarabunPSK" w:hAnsi="TH SarabunPSK" w:cs="TH SarabunPSK" w:hint="cs"/>
                <w:strike/>
                <w:color w:val="FF0000"/>
                <w:spacing w:val="-1"/>
                <w:sz w:val="32"/>
                <w:szCs w:val="32"/>
                <w:cs/>
              </w:rPr>
              <w:t>23</w:t>
            </w:r>
          </w:p>
        </w:tc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489650" w14:textId="77777777" w:rsidR="007C586A" w:rsidRDefault="007C586A" w:rsidP="007C586A">
            <w:pPr>
              <w:pStyle w:val="TableParagraph"/>
              <w:kinsoku w:val="0"/>
              <w:overflowPunct w:val="0"/>
              <w:spacing w:line="415" w:lineRule="exact"/>
              <w:ind w:left="1145" w:right="1146"/>
              <w:jc w:val="center"/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64BB6875" w14:textId="1ACFFFE1" w:rsidR="007C586A" w:rsidRPr="00A06408" w:rsidRDefault="008C5D16" w:rsidP="007C586A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036FF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เพิกถอนออกจากรายชื่อบุคคล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br/>
            </w:r>
            <w:r w:rsidRPr="00036FF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ที่ถูกกำหนด ตามประกาศ 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br/>
            </w:r>
            <w:r w:rsidRPr="00036FF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พ.ปกร.ที่ 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11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>/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</w:rPr>
              <w:t>2566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</w:rPr>
              <w:br/>
            </w:r>
            <w:r w:rsidRPr="00036FF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ลว. 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6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ก.ย.</w:t>
            </w:r>
            <w:r w:rsidRPr="00036FF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 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</w:rPr>
              <w:t>2566</w:t>
            </w:r>
          </w:p>
        </w:tc>
      </w:tr>
      <w:tr w:rsidR="007C586A" w:rsidRPr="00A06408" w14:paraId="2B835AF0" w14:textId="77777777" w:rsidTr="006C5111">
        <w:tc>
          <w:tcPr>
            <w:tcW w:w="726" w:type="dxa"/>
          </w:tcPr>
          <w:p w14:paraId="03BBB6B6" w14:textId="77777777" w:rsidR="007C586A" w:rsidRPr="00903B46" w:rsidRDefault="007C586A" w:rsidP="007C586A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 w:rsidRPr="00903B46">
              <w:rPr>
                <w:rFonts w:ascii="TH SarabunPSK" w:hAnsi="TH SarabunPSK" w:cs="TH SarabunPSK"/>
                <w:sz w:val="32"/>
                <w:szCs w:val="32"/>
              </w:rPr>
              <w:t>166</w:t>
            </w:r>
          </w:p>
        </w:tc>
        <w:tc>
          <w:tcPr>
            <w:tcW w:w="2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5D2108" w14:textId="77777777" w:rsidR="007C586A" w:rsidRPr="00426B88" w:rsidRDefault="007C586A" w:rsidP="006C5111">
            <w:pPr>
              <w:pStyle w:val="TableParagraph"/>
              <w:kinsoku w:val="0"/>
              <w:overflowPunct w:val="0"/>
              <w:spacing w:line="415" w:lineRule="exact"/>
              <w:ind w:left="102"/>
              <w:rPr>
                <w:strike/>
                <w:color w:val="FF0000"/>
              </w:rPr>
            </w:pPr>
            <w:r w:rsidRPr="00426B88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t>นาย</w:t>
            </w:r>
            <w:r w:rsidR="006C5111" w:rsidRPr="00426B88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รอซาลี  หลำโสะ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C92399" w14:textId="77777777" w:rsidR="007C586A" w:rsidRPr="00426B88" w:rsidRDefault="006C5111" w:rsidP="007C586A">
            <w:pPr>
              <w:pStyle w:val="TableParagraph"/>
              <w:kinsoku w:val="0"/>
              <w:overflowPunct w:val="0"/>
              <w:spacing w:line="415" w:lineRule="exact"/>
              <w:ind w:left="234"/>
              <w:rPr>
                <w:strike/>
                <w:color w:val="FF0000"/>
              </w:rPr>
            </w:pPr>
            <w:r w:rsidRPr="00426B88">
              <w:rPr>
                <w:rFonts w:ascii="TH SarabunPSK" w:hAnsi="TH SarabunPSK" w:cs="TH SarabunPSK" w:hint="cs"/>
                <w:strike/>
                <w:color w:val="FF0000"/>
                <w:spacing w:val="-1"/>
                <w:sz w:val="32"/>
                <w:szCs w:val="32"/>
                <w:cs/>
              </w:rPr>
              <w:t>1</w:t>
            </w:r>
            <w:r w:rsidR="007C586A" w:rsidRPr="00426B88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t>-</w:t>
            </w:r>
            <w:r w:rsidRPr="00426B88">
              <w:rPr>
                <w:rFonts w:ascii="TH SarabunPSK" w:hAnsi="TH SarabunPSK" w:cs="TH SarabunPSK"/>
                <w:strike/>
                <w:color w:val="FF0000"/>
                <w:spacing w:val="-1"/>
                <w:sz w:val="32"/>
                <w:szCs w:val="32"/>
              </w:rPr>
              <w:t>9</w:t>
            </w:r>
            <w:r w:rsidRPr="00426B88">
              <w:rPr>
                <w:rFonts w:ascii="TH SarabunPSK" w:hAnsi="TH SarabunPSK" w:cs="TH SarabunPSK" w:hint="cs"/>
                <w:strike/>
                <w:color w:val="FF0000"/>
                <w:spacing w:val="-1"/>
                <w:sz w:val="32"/>
                <w:szCs w:val="32"/>
                <w:cs/>
              </w:rPr>
              <w:t>006</w:t>
            </w:r>
            <w:r w:rsidR="007C586A" w:rsidRPr="00426B88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t>-</w:t>
            </w:r>
            <w:r w:rsidR="007C586A" w:rsidRPr="00426B88">
              <w:rPr>
                <w:rFonts w:ascii="TH SarabunPSK" w:hAnsi="TH SarabunPSK" w:cs="TH SarabunPSK"/>
                <w:strike/>
                <w:color w:val="FF0000"/>
                <w:spacing w:val="-1"/>
                <w:sz w:val="32"/>
                <w:szCs w:val="32"/>
              </w:rPr>
              <w:t>0</w:t>
            </w:r>
            <w:r w:rsidR="007C586A" w:rsidRPr="00426B88">
              <w:rPr>
                <w:rFonts w:ascii="TH SarabunPSK" w:hAnsi="TH SarabunPSK" w:cs="TH SarabunPSK"/>
                <w:strike/>
                <w:color w:val="FF0000"/>
                <w:spacing w:val="2"/>
                <w:sz w:val="32"/>
                <w:szCs w:val="32"/>
              </w:rPr>
              <w:t>0</w:t>
            </w:r>
            <w:r w:rsidRPr="00426B88">
              <w:rPr>
                <w:rFonts w:ascii="TH SarabunPSK" w:hAnsi="TH SarabunPSK" w:cs="TH SarabunPSK" w:hint="cs"/>
                <w:strike/>
                <w:color w:val="FF0000"/>
                <w:spacing w:val="-1"/>
                <w:sz w:val="32"/>
                <w:szCs w:val="32"/>
                <w:cs/>
              </w:rPr>
              <w:t>076</w:t>
            </w:r>
            <w:r w:rsidR="007C586A" w:rsidRPr="00426B88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t>-</w:t>
            </w:r>
            <w:r w:rsidRPr="00426B88">
              <w:rPr>
                <w:rFonts w:ascii="TH SarabunPSK" w:hAnsi="TH SarabunPSK" w:cs="TH SarabunPSK" w:hint="cs"/>
                <w:strike/>
                <w:color w:val="FF0000"/>
                <w:spacing w:val="2"/>
                <w:sz w:val="32"/>
                <w:szCs w:val="32"/>
                <w:cs/>
              </w:rPr>
              <w:t>77</w:t>
            </w:r>
            <w:r w:rsidRPr="00426B88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t>-</w:t>
            </w:r>
            <w:r w:rsidRPr="00426B88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6</w:t>
            </w:r>
          </w:p>
        </w:tc>
        <w:tc>
          <w:tcPr>
            <w:tcW w:w="1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676971" w14:textId="77777777" w:rsidR="007C586A" w:rsidRPr="00426B88" w:rsidRDefault="006C5111" w:rsidP="006C5111">
            <w:pPr>
              <w:pStyle w:val="TableParagraph"/>
              <w:kinsoku w:val="0"/>
              <w:overflowPunct w:val="0"/>
              <w:spacing w:line="415" w:lineRule="exact"/>
              <w:ind w:left="126"/>
              <w:rPr>
                <w:strike/>
                <w:color w:val="FF0000"/>
              </w:rPr>
            </w:pPr>
            <w:r w:rsidRPr="00426B88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3</w:t>
            </w:r>
            <w:r w:rsidR="007C586A" w:rsidRPr="00426B88">
              <w:rPr>
                <w:rFonts w:ascii="TH SarabunPSK" w:hAnsi="TH SarabunPSK" w:cs="TH SarabunPSK"/>
                <w:strike/>
                <w:color w:val="FF0000"/>
                <w:spacing w:val="-7"/>
                <w:sz w:val="32"/>
                <w:szCs w:val="32"/>
                <w:cs/>
              </w:rPr>
              <w:t xml:space="preserve"> </w:t>
            </w:r>
            <w:r w:rsidRPr="00426B88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พฤษภาคม</w:t>
            </w:r>
            <w:r w:rsidR="007C586A" w:rsidRPr="00426B88">
              <w:rPr>
                <w:rFonts w:ascii="TH SarabunPSK" w:hAnsi="TH SarabunPSK" w:cs="TH SarabunPSK"/>
                <w:strike/>
                <w:color w:val="FF0000"/>
                <w:spacing w:val="-7"/>
                <w:sz w:val="32"/>
                <w:szCs w:val="32"/>
                <w:cs/>
              </w:rPr>
              <w:t xml:space="preserve"> </w:t>
            </w:r>
            <w:r w:rsidR="007C586A" w:rsidRPr="00426B88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>25</w:t>
            </w:r>
            <w:r w:rsidRPr="00426B88">
              <w:rPr>
                <w:rFonts w:ascii="TH SarabunPSK" w:hAnsi="TH SarabunPSK" w:cs="TH SarabunPSK" w:hint="cs"/>
                <w:strike/>
                <w:color w:val="FF0000"/>
                <w:spacing w:val="2"/>
                <w:sz w:val="32"/>
                <w:szCs w:val="32"/>
                <w:cs/>
              </w:rPr>
              <w:t>34</w:t>
            </w:r>
          </w:p>
        </w:tc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44EB1E" w14:textId="77777777" w:rsidR="007C586A" w:rsidRPr="00426B88" w:rsidRDefault="007C586A" w:rsidP="007C586A">
            <w:pPr>
              <w:pStyle w:val="TableParagraph"/>
              <w:kinsoku w:val="0"/>
              <w:overflowPunct w:val="0"/>
              <w:spacing w:line="415" w:lineRule="exact"/>
              <w:ind w:left="1145" w:right="1146"/>
              <w:jc w:val="center"/>
              <w:rPr>
                <w:strike/>
                <w:color w:val="FF0000"/>
              </w:rPr>
            </w:pPr>
            <w:r w:rsidRPr="00426B88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65FCBA48" w14:textId="34BB3485" w:rsidR="007C586A" w:rsidRPr="00A06408" w:rsidRDefault="00426B88" w:rsidP="007C586A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036FF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เพิกถอนออกจากรายชื่อบุคคล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br/>
            </w:r>
            <w:r w:rsidRPr="00036FF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ที่ถูกกำหนด ตามประกาศ 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br/>
            </w:r>
            <w:r w:rsidRPr="00036FF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พ.ปกร.ที่ 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7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>/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</w:rPr>
              <w:t>2566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</w:rPr>
              <w:br/>
            </w:r>
            <w:r w:rsidRPr="00036FF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ลว. 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27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ก.ค.</w:t>
            </w:r>
            <w:r w:rsidRPr="00036FF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 </w:t>
            </w:r>
            <w:r w:rsidRPr="00036FF1">
              <w:rPr>
                <w:rFonts w:ascii="TH SarabunPSK" w:hAnsi="TH SarabunPSK" w:cs="TH SarabunPSK"/>
                <w:color w:val="FF0000"/>
                <w:sz w:val="32"/>
                <w:szCs w:val="32"/>
              </w:rPr>
              <w:t>2566</w:t>
            </w:r>
          </w:p>
        </w:tc>
      </w:tr>
      <w:tr w:rsidR="007C586A" w:rsidRPr="00A06408" w14:paraId="68D4C544" w14:textId="77777777" w:rsidTr="006C5111">
        <w:tc>
          <w:tcPr>
            <w:tcW w:w="726" w:type="dxa"/>
          </w:tcPr>
          <w:p w14:paraId="6944698C" w14:textId="77777777" w:rsidR="007C586A" w:rsidRPr="00A06408" w:rsidRDefault="007C586A" w:rsidP="007C586A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67</w:t>
            </w:r>
          </w:p>
        </w:tc>
        <w:tc>
          <w:tcPr>
            <w:tcW w:w="2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922131" w14:textId="77777777" w:rsidR="007C586A" w:rsidRDefault="007C586A" w:rsidP="006C5111">
            <w:pPr>
              <w:pStyle w:val="TableParagraph"/>
              <w:kinsoku w:val="0"/>
              <w:overflowPunct w:val="0"/>
              <w:spacing w:line="415" w:lineRule="exact"/>
              <w:ind w:left="102"/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นาย</w:t>
            </w:r>
            <w:r w:rsidR="006C5111">
              <w:rPr>
                <w:rFonts w:ascii="TH SarabunPSK" w:hAnsi="TH SarabunPSK" w:cs="TH SarabunPSK" w:hint="cs"/>
                <w:sz w:val="32"/>
                <w:szCs w:val="32"/>
                <w:cs/>
              </w:rPr>
              <w:t>อับดุลย์  สอเหร็ม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0FF58C" w14:textId="77777777" w:rsidR="007C586A" w:rsidRDefault="006C5111" w:rsidP="006C5111">
            <w:pPr>
              <w:pStyle w:val="TableParagraph"/>
              <w:kinsoku w:val="0"/>
              <w:overflowPunct w:val="0"/>
              <w:spacing w:line="415" w:lineRule="exact"/>
              <w:ind w:left="234"/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1</w:t>
            </w:r>
            <w:r w:rsidR="007C586A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9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005</w:t>
            </w:r>
            <w:r w:rsidR="007C586A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 w:rsidR="007C586A">
              <w:rPr>
                <w:rFonts w:ascii="TH SarabunPSK" w:hAnsi="TH SarabunPSK" w:cs="TH SarabunPSK"/>
                <w:spacing w:val="-1"/>
                <w:sz w:val="32"/>
                <w:szCs w:val="32"/>
              </w:rPr>
              <w:t>0</w:t>
            </w:r>
            <w:r w:rsidR="007C586A">
              <w:rPr>
                <w:rFonts w:ascii="TH SarabunPSK" w:hAnsi="TH SarabunPSK" w:cs="TH SarabunPSK"/>
                <w:spacing w:val="2"/>
                <w:sz w:val="32"/>
                <w:szCs w:val="32"/>
              </w:rPr>
              <w:t>0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064</w:t>
            </w:r>
            <w:r w:rsidR="007C586A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 w:hint="cs"/>
                <w:spacing w:val="2"/>
                <w:sz w:val="32"/>
                <w:szCs w:val="32"/>
                <w:cs/>
              </w:rPr>
              <w:t>94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6</w:t>
            </w:r>
          </w:p>
        </w:tc>
        <w:tc>
          <w:tcPr>
            <w:tcW w:w="1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4BBDCC" w14:textId="77777777" w:rsidR="007C586A" w:rsidRDefault="006C5111" w:rsidP="007C586A">
            <w:pPr>
              <w:pStyle w:val="TableParagraph"/>
              <w:kinsoku w:val="0"/>
              <w:overflowPunct w:val="0"/>
              <w:spacing w:line="415" w:lineRule="exact"/>
              <w:ind w:left="126"/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</w:t>
            </w:r>
            <w:r w:rsidR="007C586A">
              <w:rPr>
                <w:rFonts w:ascii="TH SarabunPSK" w:hAnsi="TH SarabunPSK" w:cs="TH SarabunPSK"/>
                <w:spacing w:val="-7"/>
                <w:sz w:val="32"/>
                <w:szCs w:val="32"/>
                <w:cs/>
              </w:rPr>
              <w:t xml:space="preserve"> </w:t>
            </w:r>
            <w:r w:rsidR="007C586A">
              <w:rPr>
                <w:rFonts w:ascii="TH SarabunPSK" w:hAnsi="TH SarabunPSK" w:cs="TH SarabunPSK"/>
                <w:sz w:val="32"/>
                <w:szCs w:val="32"/>
                <w:cs/>
              </w:rPr>
              <w:t>ม</w:t>
            </w:r>
            <w:r w:rsidR="007C586A">
              <w:rPr>
                <w:rFonts w:ascii="TH SarabunPSK" w:hAnsi="TH SarabunPSK" w:cs="TH SarabunPSK"/>
                <w:spacing w:val="-2"/>
                <w:sz w:val="32"/>
                <w:szCs w:val="32"/>
                <w:cs/>
              </w:rPr>
              <w:t>ก</w:t>
            </w:r>
            <w:r w:rsidR="007C586A">
              <w:rPr>
                <w:rFonts w:ascii="TH SarabunPSK" w:hAnsi="TH SarabunPSK" w:cs="TH SarabunPSK"/>
                <w:sz w:val="32"/>
                <w:szCs w:val="32"/>
                <w:cs/>
              </w:rPr>
              <w:t>รา</w:t>
            </w:r>
            <w:r w:rsidR="007C586A">
              <w:rPr>
                <w:rFonts w:ascii="TH SarabunPSK" w:hAnsi="TH SarabunPSK" w:cs="TH SarabunPSK"/>
                <w:spacing w:val="1"/>
                <w:sz w:val="32"/>
                <w:szCs w:val="32"/>
                <w:cs/>
              </w:rPr>
              <w:t>ค</w:t>
            </w:r>
            <w:r w:rsidR="007C586A">
              <w:rPr>
                <w:rFonts w:ascii="TH SarabunPSK" w:hAnsi="TH SarabunPSK" w:cs="TH SarabunPSK"/>
                <w:sz w:val="32"/>
                <w:szCs w:val="32"/>
                <w:cs/>
              </w:rPr>
              <w:t>ม</w:t>
            </w:r>
            <w:r w:rsidR="007C586A">
              <w:rPr>
                <w:rFonts w:ascii="TH SarabunPSK" w:hAnsi="TH SarabunPSK" w:cs="TH SarabunPSK"/>
                <w:spacing w:val="-7"/>
                <w:sz w:val="32"/>
                <w:szCs w:val="32"/>
                <w:cs/>
              </w:rPr>
              <w:t xml:space="preserve"> </w:t>
            </w:r>
            <w:r w:rsidR="007C586A">
              <w:rPr>
                <w:rFonts w:ascii="TH SarabunPSK" w:hAnsi="TH SarabunPSK" w:cs="TH SarabunPSK"/>
                <w:sz w:val="32"/>
                <w:szCs w:val="32"/>
              </w:rPr>
              <w:t>25</w:t>
            </w:r>
            <w:r>
              <w:rPr>
                <w:rFonts w:ascii="TH SarabunPSK" w:hAnsi="TH SarabunPSK" w:cs="TH SarabunPSK" w:hint="cs"/>
                <w:spacing w:val="2"/>
                <w:sz w:val="32"/>
                <w:szCs w:val="32"/>
                <w:cs/>
              </w:rPr>
              <w:t>33</w:t>
            </w:r>
          </w:p>
        </w:tc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BD1A74" w14:textId="77777777" w:rsidR="007C586A" w:rsidRDefault="007C586A" w:rsidP="007C586A">
            <w:pPr>
              <w:pStyle w:val="TableParagraph"/>
              <w:kinsoku w:val="0"/>
              <w:overflowPunct w:val="0"/>
              <w:spacing w:line="415" w:lineRule="exact"/>
              <w:ind w:left="1145" w:right="1146"/>
              <w:jc w:val="center"/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51ACAF7A" w14:textId="77777777" w:rsidR="007C586A" w:rsidRPr="00A06408" w:rsidRDefault="007C586A" w:rsidP="007C586A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11BF2900" w14:textId="258D0A43" w:rsidR="006C5111" w:rsidRDefault="006C5111" w:rsidP="006C5111">
      <w:pPr>
        <w:tabs>
          <w:tab w:val="left" w:pos="6165"/>
        </w:tabs>
        <w:spacing w:after="0"/>
        <w:jc w:val="center"/>
        <w:rPr>
          <w:rFonts w:ascii="TH Charm of AU" w:hAnsi="TH Charm of AU" w:cs="TH Charm of AU"/>
          <w:b/>
          <w:bCs/>
          <w:sz w:val="40"/>
          <w:szCs w:val="40"/>
        </w:rPr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3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13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มี.ค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.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3</w:t>
      </w:r>
    </w:p>
    <w:tbl>
      <w:tblPr>
        <w:tblStyle w:val="TableGrid"/>
        <w:tblW w:w="11221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726"/>
        <w:gridCol w:w="2288"/>
        <w:gridCol w:w="2280"/>
        <w:gridCol w:w="1967"/>
        <w:gridCol w:w="2479"/>
        <w:gridCol w:w="1481"/>
      </w:tblGrid>
      <w:tr w:rsidR="006C5111" w14:paraId="193C6B8C" w14:textId="77777777" w:rsidTr="002D44F0">
        <w:trPr>
          <w:tblHeader/>
        </w:trPr>
        <w:tc>
          <w:tcPr>
            <w:tcW w:w="726" w:type="dxa"/>
          </w:tcPr>
          <w:p w14:paraId="6D949481" w14:textId="77777777" w:rsidR="006C5111" w:rsidRPr="002445E4" w:rsidRDefault="006C5111" w:rsidP="002D44F0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288" w:type="dxa"/>
          </w:tcPr>
          <w:p w14:paraId="7811F8D8" w14:textId="77777777" w:rsidR="006C5111" w:rsidRPr="002445E4" w:rsidRDefault="006C5111" w:rsidP="002D44F0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80" w:type="dxa"/>
          </w:tcPr>
          <w:p w14:paraId="64846A88" w14:textId="77777777" w:rsidR="006C5111" w:rsidRPr="002445E4" w:rsidRDefault="006C5111" w:rsidP="002D44F0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967" w:type="dxa"/>
          </w:tcPr>
          <w:p w14:paraId="46F7CB2F" w14:textId="77777777" w:rsidR="006C5111" w:rsidRPr="002445E4" w:rsidRDefault="006C5111" w:rsidP="002D44F0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479" w:type="dxa"/>
          </w:tcPr>
          <w:p w14:paraId="2B3A9381" w14:textId="77777777" w:rsidR="006C5111" w:rsidRPr="002445E4" w:rsidRDefault="006C5111" w:rsidP="002D44F0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481" w:type="dxa"/>
          </w:tcPr>
          <w:p w14:paraId="01399602" w14:textId="77777777" w:rsidR="006C5111" w:rsidRDefault="006C5111" w:rsidP="002D44F0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6C5111" w14:paraId="7A0895B9" w14:textId="77777777" w:rsidTr="002D44F0">
        <w:tc>
          <w:tcPr>
            <w:tcW w:w="726" w:type="dxa"/>
          </w:tcPr>
          <w:p w14:paraId="3DF6A2C4" w14:textId="77777777" w:rsidR="006C5111" w:rsidRPr="00A06408" w:rsidRDefault="006C5111" w:rsidP="002D44F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6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8</w:t>
            </w:r>
          </w:p>
        </w:tc>
        <w:tc>
          <w:tcPr>
            <w:tcW w:w="2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CF146E" w14:textId="77777777" w:rsidR="006C5111" w:rsidRDefault="006C5111" w:rsidP="006C5111">
            <w:pPr>
              <w:pStyle w:val="TableParagraph"/>
              <w:kinsoku w:val="0"/>
              <w:overflowPunct w:val="0"/>
              <w:spacing w:line="415" w:lineRule="exact"/>
              <w:ind w:left="102"/>
              <w:rPr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นาย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ฮูไบดีละห์  รอมือลี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4F8C3D" w14:textId="77777777" w:rsidR="006C5111" w:rsidRDefault="006C5111" w:rsidP="002D44F0">
            <w:pPr>
              <w:pStyle w:val="TableParagraph"/>
              <w:kinsoku w:val="0"/>
              <w:overflowPunct w:val="0"/>
              <w:spacing w:line="415" w:lineRule="exact"/>
              <w:ind w:left="234"/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3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9505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</w:rPr>
              <w:t>0</w:t>
            </w:r>
            <w:r>
              <w:rPr>
                <w:rFonts w:ascii="TH SarabunPSK" w:hAnsi="TH SarabunPSK" w:cs="TH SarabunPSK"/>
                <w:spacing w:val="1"/>
                <w:sz w:val="32"/>
                <w:szCs w:val="32"/>
              </w:rPr>
              <w:t>0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089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 w:hint="cs"/>
                <w:spacing w:val="2"/>
                <w:sz w:val="32"/>
                <w:szCs w:val="32"/>
                <w:cs/>
              </w:rPr>
              <w:t>44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9</w:t>
            </w:r>
          </w:p>
        </w:tc>
        <w:tc>
          <w:tcPr>
            <w:tcW w:w="1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C3D68D" w14:textId="77777777" w:rsidR="006C5111" w:rsidRDefault="006C5111" w:rsidP="002D44F0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19</w:t>
            </w:r>
            <w:r>
              <w:rPr>
                <w:rFonts w:ascii="TH SarabunPSK" w:hAnsi="TH SarabunPSK" w:cs="TH SarabunPSK"/>
                <w:spacing w:val="-13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มิถุนายน</w:t>
            </w:r>
          </w:p>
          <w:p w14:paraId="3A0AC99F" w14:textId="77777777" w:rsidR="006C5111" w:rsidRDefault="006C5111" w:rsidP="002D44F0">
            <w:pPr>
              <w:pStyle w:val="TableParagraph"/>
              <w:kinsoku w:val="0"/>
              <w:overflowPunct w:val="0"/>
              <w:ind w:left="305" w:right="312"/>
              <w:jc w:val="center"/>
            </w:pP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lastRenderedPageBreak/>
              <w:t>25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20</w:t>
            </w:r>
          </w:p>
        </w:tc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5AFE7" w14:textId="77777777" w:rsidR="006C5111" w:rsidRDefault="006C5111" w:rsidP="002D44F0">
            <w:pPr>
              <w:pStyle w:val="TableParagraph"/>
              <w:kinsoku w:val="0"/>
              <w:overflowPunct w:val="0"/>
              <w:spacing w:line="415" w:lineRule="exact"/>
              <w:ind w:left="1145" w:right="1146"/>
              <w:jc w:val="center"/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lastRenderedPageBreak/>
              <w:t>-</w:t>
            </w:r>
          </w:p>
        </w:tc>
        <w:tc>
          <w:tcPr>
            <w:tcW w:w="1481" w:type="dxa"/>
          </w:tcPr>
          <w:p w14:paraId="689A1445" w14:textId="77777777" w:rsidR="006C5111" w:rsidRPr="00A06408" w:rsidRDefault="006C5111" w:rsidP="002D44F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7A84AA50" w14:textId="77777777" w:rsidR="005F2CDB" w:rsidRDefault="005F2CDB" w:rsidP="00B532B2">
      <w:pPr>
        <w:tabs>
          <w:tab w:val="left" w:pos="6165"/>
        </w:tabs>
        <w:spacing w:after="0"/>
        <w:rPr>
          <w:rFonts w:ascii="TH SarabunPSK" w:hAnsi="TH SarabunPSK" w:cs="TH SarabunPSK"/>
          <w:sz w:val="32"/>
          <w:szCs w:val="32"/>
        </w:rPr>
      </w:pPr>
    </w:p>
    <w:p w14:paraId="5258CB24" w14:textId="77777777" w:rsidR="00256E7F" w:rsidRDefault="00256E7F" w:rsidP="00256E7F">
      <w:pPr>
        <w:tabs>
          <w:tab w:val="left" w:pos="6165"/>
        </w:tabs>
        <w:spacing w:after="0"/>
        <w:jc w:val="center"/>
        <w:rPr>
          <w:rFonts w:ascii="TH Charm of AU" w:hAnsi="TH Charm of AU" w:cs="TH Charm of AU"/>
          <w:b/>
          <w:bCs/>
          <w:sz w:val="40"/>
          <w:szCs w:val="40"/>
        </w:rPr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3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3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23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มี.ค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.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3</w:t>
      </w:r>
    </w:p>
    <w:tbl>
      <w:tblPr>
        <w:tblStyle w:val="TableGrid"/>
        <w:tblW w:w="11262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726"/>
        <w:gridCol w:w="2395"/>
        <w:gridCol w:w="2280"/>
        <w:gridCol w:w="1860"/>
        <w:gridCol w:w="2520"/>
        <w:gridCol w:w="1481"/>
      </w:tblGrid>
      <w:tr w:rsidR="00256E7F" w14:paraId="7FB1022F" w14:textId="77777777" w:rsidTr="00256E7F">
        <w:trPr>
          <w:tblHeader/>
        </w:trPr>
        <w:tc>
          <w:tcPr>
            <w:tcW w:w="726" w:type="dxa"/>
          </w:tcPr>
          <w:p w14:paraId="3375FCF2" w14:textId="77777777" w:rsidR="00256E7F" w:rsidRPr="002445E4" w:rsidRDefault="00256E7F" w:rsidP="002D44F0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395" w:type="dxa"/>
          </w:tcPr>
          <w:p w14:paraId="507593B9" w14:textId="77777777" w:rsidR="00256E7F" w:rsidRPr="002445E4" w:rsidRDefault="00256E7F" w:rsidP="002D44F0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80" w:type="dxa"/>
          </w:tcPr>
          <w:p w14:paraId="49B108CF" w14:textId="77777777" w:rsidR="00256E7F" w:rsidRPr="002445E4" w:rsidRDefault="00256E7F" w:rsidP="002D44F0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860" w:type="dxa"/>
          </w:tcPr>
          <w:p w14:paraId="27ABB68E" w14:textId="77777777" w:rsidR="00256E7F" w:rsidRPr="002445E4" w:rsidRDefault="00256E7F" w:rsidP="002D44F0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520" w:type="dxa"/>
            <w:tcBorders>
              <w:bottom w:val="single" w:sz="4" w:space="0" w:color="auto"/>
            </w:tcBorders>
          </w:tcPr>
          <w:p w14:paraId="018738C3" w14:textId="77777777" w:rsidR="00256E7F" w:rsidRPr="002445E4" w:rsidRDefault="00256E7F" w:rsidP="002D44F0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481" w:type="dxa"/>
          </w:tcPr>
          <w:p w14:paraId="3B9935C8" w14:textId="77777777" w:rsidR="00256E7F" w:rsidRDefault="00256E7F" w:rsidP="002D44F0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256E7F" w14:paraId="1C0D16F0" w14:textId="77777777" w:rsidTr="00256E7F">
        <w:tc>
          <w:tcPr>
            <w:tcW w:w="726" w:type="dxa"/>
          </w:tcPr>
          <w:p w14:paraId="44ADCA26" w14:textId="77777777" w:rsidR="00256E7F" w:rsidRPr="00A06408" w:rsidRDefault="00256E7F" w:rsidP="002D44F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6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9</w:t>
            </w: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30DE0F" w14:textId="77777777" w:rsidR="00256E7F" w:rsidRDefault="00256E7F" w:rsidP="00256E7F">
            <w:pPr>
              <w:pStyle w:val="TableParagraph"/>
              <w:kinsoku w:val="0"/>
              <w:overflowPunct w:val="0"/>
              <w:spacing w:line="415" w:lineRule="exact"/>
              <w:ind w:left="102"/>
              <w:rPr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นาย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ไซฟูดดิน  หะยีปูเต๊ะ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C3BF84" w14:textId="77777777" w:rsidR="00256E7F" w:rsidRDefault="00256E7F" w:rsidP="002D44F0">
            <w:pPr>
              <w:pStyle w:val="TableParagraph"/>
              <w:kinsoku w:val="0"/>
              <w:overflowPunct w:val="0"/>
              <w:spacing w:line="415" w:lineRule="exact"/>
              <w:ind w:left="234"/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5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9402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</w:rPr>
              <w:t>0</w:t>
            </w:r>
            <w:r>
              <w:rPr>
                <w:rFonts w:ascii="TH SarabunPSK" w:hAnsi="TH SarabunPSK" w:cs="TH SarabunPSK"/>
                <w:spacing w:val="1"/>
                <w:sz w:val="32"/>
                <w:szCs w:val="32"/>
              </w:rPr>
              <w:t>0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023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 w:hint="cs"/>
                <w:spacing w:val="2"/>
                <w:sz w:val="32"/>
                <w:szCs w:val="32"/>
                <w:cs/>
              </w:rPr>
              <w:t>97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0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96EB2B" w14:textId="77777777" w:rsidR="00256E7F" w:rsidRDefault="00256E7F" w:rsidP="002D44F0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7</w:t>
            </w:r>
            <w:r>
              <w:rPr>
                <w:rFonts w:ascii="TH SarabunPSK" w:hAnsi="TH SarabunPSK" w:cs="TH SarabunPSK"/>
                <w:spacing w:val="-13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สิงหาคม</w:t>
            </w:r>
          </w:p>
          <w:p w14:paraId="3FC89DA6" w14:textId="77777777" w:rsidR="00256E7F" w:rsidRDefault="00256E7F" w:rsidP="002D44F0">
            <w:pPr>
              <w:pStyle w:val="TableParagraph"/>
              <w:kinsoku w:val="0"/>
              <w:overflowPunct w:val="0"/>
              <w:ind w:left="305" w:right="312"/>
              <w:jc w:val="center"/>
            </w:pP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25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31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E54B8A8" w14:textId="77777777" w:rsidR="00256E7F" w:rsidRDefault="00256E7F" w:rsidP="00256E7F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AA1770103</w:t>
            </w:r>
          </w:p>
          <w:p w14:paraId="633CC638" w14:textId="77777777" w:rsidR="00256E7F" w:rsidRDefault="00256E7F" w:rsidP="00256E7F"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(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วันหมดอายุ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 xml:space="preserve"> 19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5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018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)</w:t>
            </w:r>
          </w:p>
        </w:tc>
        <w:tc>
          <w:tcPr>
            <w:tcW w:w="1481" w:type="dxa"/>
          </w:tcPr>
          <w:p w14:paraId="2D8D2D3C" w14:textId="77777777" w:rsidR="00256E7F" w:rsidRPr="00A06408" w:rsidRDefault="00256E7F" w:rsidP="002D44F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76100AFF" w14:textId="77777777" w:rsidR="004900B3" w:rsidRDefault="004900B3" w:rsidP="001B58EE">
      <w:pPr>
        <w:spacing w:after="0" w:line="240" w:lineRule="auto"/>
        <w:ind w:left="4320" w:firstLine="720"/>
        <w:rPr>
          <w:rFonts w:ascii="TH Charm of AU" w:hAnsi="TH Charm of AU" w:cs="TH Charm of AU"/>
          <w:b/>
          <w:bCs/>
          <w:sz w:val="32"/>
          <w:szCs w:val="32"/>
          <w:u w:val="single"/>
        </w:rPr>
      </w:pPr>
    </w:p>
    <w:p w14:paraId="6082C32F" w14:textId="77777777" w:rsidR="00C650E1" w:rsidRDefault="00C650E1" w:rsidP="00C650E1">
      <w:pPr>
        <w:tabs>
          <w:tab w:val="left" w:pos="6165"/>
        </w:tabs>
        <w:spacing w:after="0"/>
        <w:jc w:val="center"/>
        <w:rPr>
          <w:rFonts w:ascii="TH Charm of AU" w:hAnsi="TH Charm of AU" w:cs="TH Charm of AU"/>
          <w:b/>
          <w:bCs/>
          <w:sz w:val="40"/>
          <w:szCs w:val="40"/>
        </w:rPr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4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3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20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ส.ค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.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3</w:t>
      </w:r>
    </w:p>
    <w:tbl>
      <w:tblPr>
        <w:tblStyle w:val="TableGrid"/>
        <w:tblW w:w="11262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726"/>
        <w:gridCol w:w="2395"/>
        <w:gridCol w:w="2280"/>
        <w:gridCol w:w="1860"/>
        <w:gridCol w:w="2520"/>
        <w:gridCol w:w="1481"/>
      </w:tblGrid>
      <w:tr w:rsidR="00C650E1" w14:paraId="398D9993" w14:textId="77777777" w:rsidTr="002D44F0">
        <w:trPr>
          <w:tblHeader/>
        </w:trPr>
        <w:tc>
          <w:tcPr>
            <w:tcW w:w="726" w:type="dxa"/>
          </w:tcPr>
          <w:p w14:paraId="1386C74E" w14:textId="77777777" w:rsidR="00C650E1" w:rsidRPr="002445E4" w:rsidRDefault="00C650E1" w:rsidP="002D44F0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395" w:type="dxa"/>
          </w:tcPr>
          <w:p w14:paraId="3498BE06" w14:textId="77777777" w:rsidR="00C650E1" w:rsidRPr="002445E4" w:rsidRDefault="00C650E1" w:rsidP="002D44F0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80" w:type="dxa"/>
          </w:tcPr>
          <w:p w14:paraId="62BEB8FB" w14:textId="77777777" w:rsidR="00C650E1" w:rsidRPr="002445E4" w:rsidRDefault="00C650E1" w:rsidP="002D44F0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860" w:type="dxa"/>
          </w:tcPr>
          <w:p w14:paraId="49CB55FE" w14:textId="77777777" w:rsidR="00C650E1" w:rsidRPr="002445E4" w:rsidRDefault="00C650E1" w:rsidP="002D44F0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520" w:type="dxa"/>
            <w:tcBorders>
              <w:bottom w:val="single" w:sz="4" w:space="0" w:color="auto"/>
            </w:tcBorders>
          </w:tcPr>
          <w:p w14:paraId="18AEBED4" w14:textId="77777777" w:rsidR="00C650E1" w:rsidRPr="002445E4" w:rsidRDefault="00C650E1" w:rsidP="002D44F0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481" w:type="dxa"/>
          </w:tcPr>
          <w:p w14:paraId="02DB7E6C" w14:textId="77777777" w:rsidR="00C650E1" w:rsidRDefault="00C650E1" w:rsidP="002D44F0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C650E1" w14:paraId="62E2F825" w14:textId="77777777" w:rsidTr="002D44F0">
        <w:tc>
          <w:tcPr>
            <w:tcW w:w="726" w:type="dxa"/>
          </w:tcPr>
          <w:p w14:paraId="084979EB" w14:textId="77777777" w:rsidR="00C650E1" w:rsidRPr="00A06408" w:rsidRDefault="00C650E1" w:rsidP="002D44F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70</w:t>
            </w: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D6EADD" w14:textId="77777777" w:rsidR="00C650E1" w:rsidRDefault="00C650E1" w:rsidP="00C650E1">
            <w:pPr>
              <w:pStyle w:val="TableParagraph"/>
              <w:kinsoku w:val="0"/>
              <w:overflowPunct w:val="0"/>
              <w:spacing w:line="415" w:lineRule="exact"/>
              <w:ind w:left="102"/>
              <w:rPr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นาย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ซานูซี  ยาแต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FCE67F" w14:textId="77777777" w:rsidR="00C650E1" w:rsidRDefault="00C650E1" w:rsidP="002D44F0">
            <w:pPr>
              <w:pStyle w:val="TableParagraph"/>
              <w:kinsoku w:val="0"/>
              <w:overflowPunct w:val="0"/>
              <w:spacing w:line="415" w:lineRule="exact"/>
              <w:ind w:left="234"/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3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9605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</w:rPr>
              <w:t>0</w:t>
            </w:r>
            <w:r>
              <w:rPr>
                <w:rFonts w:ascii="TH SarabunPSK" w:hAnsi="TH SarabunPSK" w:cs="TH SarabunPSK"/>
                <w:spacing w:val="1"/>
                <w:sz w:val="32"/>
                <w:szCs w:val="32"/>
              </w:rPr>
              <w:t>0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96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 w:hint="cs"/>
                <w:spacing w:val="2"/>
                <w:sz w:val="32"/>
                <w:szCs w:val="32"/>
                <w:cs/>
              </w:rPr>
              <w:t>36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9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23512F" w14:textId="77777777" w:rsidR="00C650E1" w:rsidRPr="00C650E1" w:rsidRDefault="00C650E1" w:rsidP="00C650E1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1</w:t>
            </w:r>
            <w:r>
              <w:rPr>
                <w:rFonts w:ascii="TH SarabunPSK" w:hAnsi="TH SarabunPSK" w:cs="TH SarabunPSK"/>
                <w:spacing w:val="-13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มีนาคม 2525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2EE30A5" w14:textId="77777777" w:rsidR="00C650E1" w:rsidRDefault="00C650E1" w:rsidP="00C650E1">
            <w:pPr>
              <w:jc w:val="center"/>
            </w:pPr>
            <w:r>
              <w:rPr>
                <w:rFonts w:hint="cs"/>
                <w:cs/>
              </w:rPr>
              <w:t>-</w:t>
            </w:r>
          </w:p>
        </w:tc>
        <w:tc>
          <w:tcPr>
            <w:tcW w:w="1481" w:type="dxa"/>
          </w:tcPr>
          <w:p w14:paraId="66CD0919" w14:textId="77777777" w:rsidR="00C650E1" w:rsidRPr="00A06408" w:rsidRDefault="00C650E1" w:rsidP="002D44F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C650E1" w14:paraId="2493A207" w14:textId="77777777" w:rsidTr="002D44F0">
        <w:tc>
          <w:tcPr>
            <w:tcW w:w="726" w:type="dxa"/>
          </w:tcPr>
          <w:p w14:paraId="38568B25" w14:textId="77777777" w:rsidR="00C650E1" w:rsidRDefault="00C650E1" w:rsidP="002D44F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71</w:t>
            </w: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24CCE7" w14:textId="77777777" w:rsidR="00C650E1" w:rsidRDefault="00C650E1" w:rsidP="00C650E1">
            <w:pPr>
              <w:pStyle w:val="TableParagraph"/>
              <w:kinsoku w:val="0"/>
              <w:overflowPunct w:val="0"/>
              <w:spacing w:line="415" w:lineRule="exact"/>
              <w:ind w:left="102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อับดุลอาซิ  สามะ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D5982D" w14:textId="77777777" w:rsidR="00C650E1" w:rsidRDefault="00C650E1" w:rsidP="002D44F0">
            <w:pPr>
              <w:pStyle w:val="TableParagraph"/>
              <w:kinsoku w:val="0"/>
              <w:overflowPunct w:val="0"/>
              <w:spacing w:line="415" w:lineRule="exact"/>
              <w:ind w:left="234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1-9613-00023-84-8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3BE3AC" w14:textId="77777777" w:rsidR="00C650E1" w:rsidRDefault="00C650E1" w:rsidP="002D44F0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8 กุมภาพันธ์ 2540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299F18F" w14:textId="77777777" w:rsidR="00C650E1" w:rsidRDefault="00C650E1" w:rsidP="00C650E1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AA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5151439</w:t>
            </w:r>
          </w:p>
          <w:p w14:paraId="26D4DE02" w14:textId="77777777" w:rsidR="00C650E1" w:rsidRDefault="00C650E1" w:rsidP="00C650E1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(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วันหมดอายุ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15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4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0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20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)</w:t>
            </w:r>
          </w:p>
        </w:tc>
        <w:tc>
          <w:tcPr>
            <w:tcW w:w="1481" w:type="dxa"/>
          </w:tcPr>
          <w:p w14:paraId="4F55AB26" w14:textId="77777777" w:rsidR="00C650E1" w:rsidRPr="00A06408" w:rsidRDefault="00C650E1" w:rsidP="002D44F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C650E1" w14:paraId="63861371" w14:textId="77777777" w:rsidTr="002D44F0">
        <w:tc>
          <w:tcPr>
            <w:tcW w:w="726" w:type="dxa"/>
          </w:tcPr>
          <w:p w14:paraId="4EBBBC7C" w14:textId="77777777" w:rsidR="00C650E1" w:rsidRDefault="00C650E1" w:rsidP="002D44F0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72</w:t>
            </w: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3AC800" w14:textId="77777777" w:rsidR="00C650E1" w:rsidRDefault="00C650E1" w:rsidP="00C650E1">
            <w:pPr>
              <w:pStyle w:val="TableParagraph"/>
              <w:kinsoku w:val="0"/>
              <w:overflowPunct w:val="0"/>
              <w:spacing w:line="415" w:lineRule="exact"/>
              <w:ind w:left="102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อับดุลมาน๊ะ  อูเซ็ง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177181" w14:textId="77777777" w:rsidR="00C650E1" w:rsidRDefault="00C650E1" w:rsidP="002D44F0">
            <w:pPr>
              <w:pStyle w:val="TableParagraph"/>
              <w:kinsoku w:val="0"/>
              <w:overflowPunct w:val="0"/>
              <w:spacing w:line="415" w:lineRule="exact"/>
              <w:ind w:left="234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3-9602-00423-67-0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6A42F9" w14:textId="77777777" w:rsidR="00C650E1" w:rsidRDefault="00C650E1" w:rsidP="002D44F0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7 มีนาคม 2526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6980D86" w14:textId="77777777" w:rsidR="00C650E1" w:rsidRDefault="00C650E1" w:rsidP="002D44F0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V449899</w:t>
            </w:r>
          </w:p>
          <w:p w14:paraId="124B7099" w14:textId="77777777" w:rsidR="00C650E1" w:rsidRDefault="00C650E1" w:rsidP="002D44F0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(วันหมดอายุ 07/03/2007)</w:t>
            </w:r>
          </w:p>
        </w:tc>
        <w:tc>
          <w:tcPr>
            <w:tcW w:w="1481" w:type="dxa"/>
          </w:tcPr>
          <w:p w14:paraId="732B69C8" w14:textId="77777777" w:rsidR="00C650E1" w:rsidRPr="00A06408" w:rsidRDefault="00C650E1" w:rsidP="002D44F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C650E1" w14:paraId="4FA4A024" w14:textId="77777777" w:rsidTr="002D44F0">
        <w:tc>
          <w:tcPr>
            <w:tcW w:w="726" w:type="dxa"/>
          </w:tcPr>
          <w:p w14:paraId="29A4C492" w14:textId="77777777" w:rsidR="00C650E1" w:rsidRDefault="00C650E1" w:rsidP="002D44F0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73</w:t>
            </w: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15EBCF" w14:textId="77777777" w:rsidR="00C650E1" w:rsidRDefault="00C650E1" w:rsidP="00C650E1">
            <w:pPr>
              <w:pStyle w:val="TableParagraph"/>
              <w:kinsoku w:val="0"/>
              <w:overflowPunct w:val="0"/>
              <w:spacing w:line="415" w:lineRule="exact"/>
              <w:ind w:left="102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ซาฮารี  ปลูแว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0424B7" w14:textId="77777777" w:rsidR="00C650E1" w:rsidRDefault="00C650E1" w:rsidP="002D44F0">
            <w:pPr>
              <w:pStyle w:val="TableParagraph"/>
              <w:kinsoku w:val="0"/>
              <w:overflowPunct w:val="0"/>
              <w:spacing w:line="415" w:lineRule="exact"/>
              <w:ind w:left="234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1-9605-00026-82-3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014305" w14:textId="77777777" w:rsidR="00C650E1" w:rsidRDefault="00C650E1" w:rsidP="002D44F0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3 มีนาคม 2528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674D5AE" w14:textId="77777777" w:rsidR="00C650E1" w:rsidRDefault="00C650E1" w:rsidP="002D44F0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5B365D42" w14:textId="77777777" w:rsidR="00C650E1" w:rsidRPr="00A06408" w:rsidRDefault="00C650E1" w:rsidP="002D44F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C650E1" w14:paraId="2ADFC2CD" w14:textId="77777777" w:rsidTr="002D44F0">
        <w:tc>
          <w:tcPr>
            <w:tcW w:w="726" w:type="dxa"/>
          </w:tcPr>
          <w:p w14:paraId="79A065E2" w14:textId="77777777" w:rsidR="00C650E1" w:rsidRDefault="00C650E1" w:rsidP="002D44F0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74</w:t>
            </w: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718305" w14:textId="77777777" w:rsidR="00C650E1" w:rsidRDefault="00C650E1" w:rsidP="00C650E1">
            <w:pPr>
              <w:pStyle w:val="TableParagraph"/>
              <w:kinsoku w:val="0"/>
              <w:overflowPunct w:val="0"/>
              <w:spacing w:line="415" w:lineRule="exact"/>
              <w:ind w:left="102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มูอัมมาร์  สาและ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BC0A4B" w14:textId="77777777" w:rsidR="00C650E1" w:rsidRDefault="00C650E1" w:rsidP="002D44F0">
            <w:pPr>
              <w:pStyle w:val="TableParagraph"/>
              <w:kinsoku w:val="0"/>
              <w:overflowPunct w:val="0"/>
              <w:spacing w:line="415" w:lineRule="exact"/>
              <w:ind w:left="234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1-9602-00048-08-2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E3B0EA" w14:textId="77777777" w:rsidR="00C650E1" w:rsidRDefault="00C650E1" w:rsidP="002D44F0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28 ธันวาคม 2530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40700C3" w14:textId="77777777" w:rsidR="00C650E1" w:rsidRDefault="00C650E1" w:rsidP="002D44F0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3BB50724" w14:textId="77777777" w:rsidR="00C650E1" w:rsidRPr="00A06408" w:rsidRDefault="00C650E1" w:rsidP="002D44F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C650E1" w14:paraId="2B4CF6F0" w14:textId="77777777" w:rsidTr="002D44F0">
        <w:tc>
          <w:tcPr>
            <w:tcW w:w="726" w:type="dxa"/>
          </w:tcPr>
          <w:p w14:paraId="6540FA54" w14:textId="77777777" w:rsidR="00C650E1" w:rsidRDefault="00C650E1" w:rsidP="002D44F0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75</w:t>
            </w: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D049C7" w14:textId="77777777" w:rsidR="00C650E1" w:rsidRDefault="00C650E1" w:rsidP="00C650E1">
            <w:pPr>
              <w:pStyle w:val="TableParagraph"/>
              <w:kinsoku w:val="0"/>
              <w:overflowPunct w:val="0"/>
              <w:spacing w:line="415" w:lineRule="exact"/>
              <w:ind w:left="102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นายมูฮัมหมัดมูไฮมิง 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สาและ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AB01EE" w14:textId="77777777" w:rsidR="00C650E1" w:rsidRDefault="00C650E1" w:rsidP="002D44F0">
            <w:pPr>
              <w:pStyle w:val="TableParagraph"/>
              <w:kinsoku w:val="0"/>
              <w:overflowPunct w:val="0"/>
              <w:spacing w:line="415" w:lineRule="exact"/>
              <w:ind w:left="234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2-9602-00010-85-7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75C87F" w14:textId="77777777" w:rsidR="00C650E1" w:rsidRDefault="00C650E1" w:rsidP="002D44F0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17 กันยายน 2534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199A373" w14:textId="77777777" w:rsidR="00C650E1" w:rsidRDefault="00C650E1" w:rsidP="002D44F0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2E206199" w14:textId="77777777" w:rsidR="00C650E1" w:rsidRPr="00A06408" w:rsidRDefault="00C650E1" w:rsidP="002D44F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C650E1" w14:paraId="6699481B" w14:textId="77777777" w:rsidTr="002D44F0">
        <w:tc>
          <w:tcPr>
            <w:tcW w:w="726" w:type="dxa"/>
          </w:tcPr>
          <w:p w14:paraId="42AA0C2F" w14:textId="77777777" w:rsidR="00C650E1" w:rsidRDefault="00C650E1" w:rsidP="002D44F0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76</w:t>
            </w: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A24D5B" w14:textId="77777777" w:rsidR="00C650E1" w:rsidRDefault="00C650E1" w:rsidP="00C650E1">
            <w:pPr>
              <w:pStyle w:val="TableParagraph"/>
              <w:kinsoku w:val="0"/>
              <w:overflowPunct w:val="0"/>
              <w:spacing w:line="415" w:lineRule="exact"/>
              <w:ind w:left="102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ซิ  มะแซ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7E4D36" w14:textId="77777777" w:rsidR="00C650E1" w:rsidRDefault="00C650E1" w:rsidP="002D44F0">
            <w:pPr>
              <w:pStyle w:val="TableParagraph"/>
              <w:kinsoku w:val="0"/>
              <w:overflowPunct w:val="0"/>
              <w:spacing w:line="415" w:lineRule="exact"/>
              <w:ind w:left="234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5-9606-00016-15-6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64F074" w14:textId="77777777" w:rsidR="00C650E1" w:rsidRDefault="007D458F" w:rsidP="002D44F0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4 มีนาคม 2524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86951D5" w14:textId="77777777" w:rsidR="00C650E1" w:rsidRDefault="007D458F" w:rsidP="002D44F0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4B751AFD" w14:textId="77777777" w:rsidR="00C650E1" w:rsidRPr="00A06408" w:rsidRDefault="00C650E1" w:rsidP="002D44F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7D458F" w14:paraId="021B3444" w14:textId="77777777" w:rsidTr="002D44F0">
        <w:tc>
          <w:tcPr>
            <w:tcW w:w="726" w:type="dxa"/>
          </w:tcPr>
          <w:p w14:paraId="217018BD" w14:textId="77777777" w:rsidR="007D458F" w:rsidRDefault="007D458F" w:rsidP="002D44F0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77</w:t>
            </w: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71D7D6" w14:textId="77777777" w:rsidR="007D458F" w:rsidRDefault="007D458F" w:rsidP="00C650E1">
            <w:pPr>
              <w:pStyle w:val="TableParagraph"/>
              <w:kinsoku w:val="0"/>
              <w:overflowPunct w:val="0"/>
              <w:spacing w:line="415" w:lineRule="exact"/>
              <w:ind w:left="102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เตอร์มี  สะแลแม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720A06" w14:textId="77777777" w:rsidR="007D458F" w:rsidRDefault="007D458F" w:rsidP="002D44F0">
            <w:pPr>
              <w:pStyle w:val="TableParagraph"/>
              <w:kinsoku w:val="0"/>
              <w:overflowPunct w:val="0"/>
              <w:spacing w:line="415" w:lineRule="exact"/>
              <w:ind w:left="234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3-9611-00371-34-2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F78DD9" w14:textId="77777777" w:rsidR="007D458F" w:rsidRDefault="007D458F" w:rsidP="002D44F0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19 พฤศจิกายน 2525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F09BFD4" w14:textId="77777777" w:rsidR="007D458F" w:rsidRDefault="007D458F" w:rsidP="002D44F0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64112DE9" w14:textId="77777777" w:rsidR="007D458F" w:rsidRPr="00A06408" w:rsidRDefault="007D458F" w:rsidP="002D44F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7D458F" w14:paraId="27080E3A" w14:textId="77777777" w:rsidTr="002D44F0">
        <w:tc>
          <w:tcPr>
            <w:tcW w:w="726" w:type="dxa"/>
          </w:tcPr>
          <w:p w14:paraId="68B0C867" w14:textId="77777777" w:rsidR="007D458F" w:rsidRDefault="007D458F" w:rsidP="002D44F0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78</w:t>
            </w: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04FDFF" w14:textId="77777777" w:rsidR="007D458F" w:rsidRDefault="007D458F" w:rsidP="00C650E1">
            <w:pPr>
              <w:pStyle w:val="TableParagraph"/>
              <w:kinsoku w:val="0"/>
              <w:overflowPunct w:val="0"/>
              <w:spacing w:line="415" w:lineRule="exact"/>
              <w:ind w:left="102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อัลอามิน  ยูโซ๊ะ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9103AB" w14:textId="77777777" w:rsidR="007D458F" w:rsidRDefault="007D458F" w:rsidP="002D44F0">
            <w:pPr>
              <w:pStyle w:val="TableParagraph"/>
              <w:kinsoku w:val="0"/>
              <w:overflowPunct w:val="0"/>
              <w:spacing w:line="415" w:lineRule="exact"/>
              <w:ind w:left="234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1-9601-00124-63-1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467D68" w14:textId="77777777" w:rsidR="007D458F" w:rsidRDefault="007D458F" w:rsidP="002D44F0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27 เมษายน 2537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845C0CA" w14:textId="77777777" w:rsidR="007D458F" w:rsidRDefault="007D458F" w:rsidP="002D44F0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AA7313363</w:t>
            </w:r>
          </w:p>
          <w:p w14:paraId="27020690" w14:textId="77777777" w:rsidR="007D458F" w:rsidRDefault="007D458F" w:rsidP="002D44F0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(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วันหมดอายุ 24/10/2021)</w:t>
            </w:r>
          </w:p>
        </w:tc>
        <w:tc>
          <w:tcPr>
            <w:tcW w:w="1481" w:type="dxa"/>
          </w:tcPr>
          <w:p w14:paraId="13C27B7C" w14:textId="77777777" w:rsidR="007D458F" w:rsidRPr="00A06408" w:rsidRDefault="007D458F" w:rsidP="002D44F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7D458F" w14:paraId="1387811A" w14:textId="77777777" w:rsidTr="002D44F0">
        <w:tc>
          <w:tcPr>
            <w:tcW w:w="726" w:type="dxa"/>
          </w:tcPr>
          <w:p w14:paraId="7B169A2A" w14:textId="77777777" w:rsidR="007D458F" w:rsidRDefault="007D458F" w:rsidP="002D44F0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79</w:t>
            </w: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2527F5" w14:textId="77777777" w:rsidR="007D458F" w:rsidRDefault="007D458F" w:rsidP="00C650E1">
            <w:pPr>
              <w:pStyle w:val="TableParagraph"/>
              <w:kinsoku w:val="0"/>
              <w:overflowPunct w:val="0"/>
              <w:spacing w:line="415" w:lineRule="exact"/>
              <w:ind w:left="102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อาลีมิง  หะยีหะมะ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7AAEA9" w14:textId="77777777" w:rsidR="007D458F" w:rsidRDefault="007D458F" w:rsidP="002D44F0">
            <w:pPr>
              <w:pStyle w:val="TableParagraph"/>
              <w:kinsoku w:val="0"/>
              <w:overflowPunct w:val="0"/>
              <w:spacing w:line="415" w:lineRule="exact"/>
              <w:ind w:left="234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1-9611-00060-88-0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8B35E7" w14:textId="77777777" w:rsidR="007D458F" w:rsidRDefault="007D458F" w:rsidP="002D44F0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17 มกราคม 2533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D9FB4B6" w14:textId="77777777" w:rsidR="007D458F" w:rsidRDefault="007D458F" w:rsidP="002D44F0">
            <w:pPr>
              <w:tabs>
                <w:tab w:val="center" w:pos="1238"/>
                <w:tab w:val="right" w:pos="2476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02E48323" w14:textId="77777777" w:rsidR="007D458F" w:rsidRPr="00A06408" w:rsidRDefault="007D458F" w:rsidP="002D44F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7D458F" w14:paraId="05C3E17F" w14:textId="77777777" w:rsidTr="002D44F0">
        <w:tc>
          <w:tcPr>
            <w:tcW w:w="726" w:type="dxa"/>
          </w:tcPr>
          <w:p w14:paraId="50707C71" w14:textId="77777777" w:rsidR="007D458F" w:rsidRDefault="007D458F" w:rsidP="002D44F0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80</w:t>
            </w: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62DC29" w14:textId="77777777" w:rsidR="007D458F" w:rsidRDefault="007D458F" w:rsidP="00C650E1">
            <w:pPr>
              <w:pStyle w:val="TableParagraph"/>
              <w:kinsoku w:val="0"/>
              <w:overflowPunct w:val="0"/>
              <w:spacing w:line="415" w:lineRule="exact"/>
              <w:ind w:left="102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นายมูฮำมัดอาดีลัน 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สาและ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A4D3F5" w14:textId="77777777" w:rsidR="007D458F" w:rsidRDefault="007D458F" w:rsidP="002D44F0">
            <w:pPr>
              <w:pStyle w:val="TableParagraph"/>
              <w:kinsoku w:val="0"/>
              <w:overflowPunct w:val="0"/>
              <w:spacing w:line="415" w:lineRule="exact"/>
              <w:ind w:left="234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1-9411-00001-83-2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642748" w14:textId="77777777" w:rsidR="007D458F" w:rsidRDefault="007D458F" w:rsidP="002D44F0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20 พฤศจิกายน 2527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443E7B9" w14:textId="77777777" w:rsidR="007D458F" w:rsidRDefault="007D458F" w:rsidP="007D458F">
            <w:pPr>
              <w:tabs>
                <w:tab w:val="center" w:pos="1238"/>
                <w:tab w:val="right" w:pos="2476"/>
              </w:tabs>
              <w:ind w:firstLine="720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1.</w:t>
            </w:r>
            <w:r w:rsidRPr="007D458F">
              <w:rPr>
                <w:rFonts w:ascii="TH SarabunPSK" w:eastAsia="Cordia New" w:hAnsi="TH SarabunPSK" w:cs="TH SarabunPSK"/>
                <w:sz w:val="32"/>
                <w:szCs w:val="32"/>
              </w:rPr>
              <w:t>Y602377</w:t>
            </w:r>
            <w:r w:rsidRPr="007D458F">
              <w:rPr>
                <w:rFonts w:ascii="TH SarabunPSK" w:eastAsia="Cordia New" w:hAnsi="TH SarabunPSK" w:cs="TH SarabunPSK"/>
                <w:sz w:val="32"/>
                <w:szCs w:val="32"/>
              </w:rPr>
              <w:br/>
            </w:r>
            <w:r w:rsidRPr="007D458F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(วันหมดอายุ 01/04/2008)</w:t>
            </w:r>
          </w:p>
          <w:p w14:paraId="0C1D73A2" w14:textId="77777777" w:rsidR="007D458F" w:rsidRPr="007D458F" w:rsidRDefault="007D458F" w:rsidP="007D458F">
            <w:pPr>
              <w:tabs>
                <w:tab w:val="center" w:pos="1238"/>
                <w:tab w:val="right" w:pos="2476"/>
              </w:tabs>
              <w:ind w:firstLine="720"/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lastRenderedPageBreak/>
              <w:t xml:space="preserve">2. 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P740002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br/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(วันหมดอายุ 27/03/2013)</w:t>
            </w:r>
          </w:p>
        </w:tc>
        <w:tc>
          <w:tcPr>
            <w:tcW w:w="1481" w:type="dxa"/>
          </w:tcPr>
          <w:p w14:paraId="60E9D601" w14:textId="77777777" w:rsidR="007D458F" w:rsidRPr="00A06408" w:rsidRDefault="007D458F" w:rsidP="002D44F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7D458F" w14:paraId="4287FA74" w14:textId="77777777" w:rsidTr="002D44F0">
        <w:tc>
          <w:tcPr>
            <w:tcW w:w="726" w:type="dxa"/>
          </w:tcPr>
          <w:p w14:paraId="46AE85A6" w14:textId="77777777" w:rsidR="007D458F" w:rsidRDefault="007D458F" w:rsidP="002D44F0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81</w:t>
            </w: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4A1A35" w14:textId="77777777" w:rsidR="007D458F" w:rsidRPr="004C3142" w:rsidRDefault="007D458F" w:rsidP="00C650E1">
            <w:pPr>
              <w:pStyle w:val="TableParagraph"/>
              <w:kinsoku w:val="0"/>
              <w:overflowPunct w:val="0"/>
              <w:spacing w:line="415" w:lineRule="exact"/>
              <w:ind w:left="102"/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</w:pPr>
            <w:r w:rsidRPr="004C3142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นายฟาอีฟ  ดอเลาะ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DC221F" w14:textId="77777777" w:rsidR="007D458F" w:rsidRPr="004C3142" w:rsidRDefault="007D458F" w:rsidP="002D44F0">
            <w:pPr>
              <w:pStyle w:val="TableParagraph"/>
              <w:kinsoku w:val="0"/>
              <w:overflowPunct w:val="0"/>
              <w:spacing w:line="415" w:lineRule="exact"/>
              <w:ind w:left="234"/>
              <w:rPr>
                <w:rFonts w:ascii="TH SarabunPSK" w:hAnsi="TH SarabunPSK" w:cs="TH SarabunPSK"/>
                <w:strike/>
                <w:color w:val="FF0000"/>
                <w:spacing w:val="-1"/>
                <w:sz w:val="32"/>
                <w:szCs w:val="32"/>
                <w:cs/>
              </w:rPr>
            </w:pPr>
            <w:r w:rsidRPr="004C3142">
              <w:rPr>
                <w:rFonts w:ascii="TH SarabunPSK" w:hAnsi="TH SarabunPSK" w:cs="TH SarabunPSK" w:hint="cs"/>
                <w:strike/>
                <w:color w:val="FF0000"/>
                <w:spacing w:val="-1"/>
                <w:sz w:val="32"/>
                <w:szCs w:val="32"/>
                <w:cs/>
              </w:rPr>
              <w:t>1-9699-00281-19-5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15C1F4" w14:textId="77777777" w:rsidR="007D458F" w:rsidRPr="004C3142" w:rsidRDefault="007D458F" w:rsidP="002D44F0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trike/>
                <w:color w:val="FF0000"/>
                <w:spacing w:val="-1"/>
                <w:sz w:val="32"/>
                <w:szCs w:val="32"/>
                <w:cs/>
              </w:rPr>
            </w:pPr>
            <w:r w:rsidRPr="004C3142">
              <w:rPr>
                <w:rFonts w:ascii="TH SarabunPSK" w:hAnsi="TH SarabunPSK" w:cs="TH SarabunPSK" w:hint="cs"/>
                <w:strike/>
                <w:color w:val="FF0000"/>
                <w:spacing w:val="-1"/>
                <w:sz w:val="32"/>
                <w:szCs w:val="32"/>
                <w:cs/>
              </w:rPr>
              <w:t>5 มิถุนายน 2541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2BE5415" w14:textId="77777777" w:rsidR="007D458F" w:rsidRPr="004C3142" w:rsidRDefault="007D458F" w:rsidP="007D458F">
            <w:pPr>
              <w:tabs>
                <w:tab w:val="center" w:pos="1238"/>
                <w:tab w:val="right" w:pos="2476"/>
              </w:tabs>
              <w:ind w:firstLine="720"/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  <w:cs/>
              </w:rPr>
            </w:pPr>
            <w:r w:rsidRPr="004C3142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t>T785976</w:t>
            </w:r>
            <w:r w:rsidRPr="004C3142">
              <w:rPr>
                <w:rFonts w:ascii="TH SarabunPSK" w:eastAsia="Cordia New" w:hAnsi="TH SarabunPSK" w:cs="TH SarabunPSK"/>
                <w:strike/>
                <w:color w:val="FF0000"/>
                <w:sz w:val="32"/>
                <w:szCs w:val="32"/>
              </w:rPr>
              <w:br/>
            </w:r>
            <w:r w:rsidRPr="004C3142">
              <w:rPr>
                <w:rFonts w:ascii="TH SarabunPSK" w:eastAsia="Cordia New" w:hAnsi="TH SarabunPSK" w:cs="TH SarabunPSK" w:hint="cs"/>
                <w:strike/>
                <w:color w:val="FF0000"/>
                <w:sz w:val="32"/>
                <w:szCs w:val="32"/>
                <w:cs/>
              </w:rPr>
              <w:t>(วันหมดอายุ 01/11/2017)</w:t>
            </w:r>
          </w:p>
        </w:tc>
        <w:tc>
          <w:tcPr>
            <w:tcW w:w="1481" w:type="dxa"/>
          </w:tcPr>
          <w:p w14:paraId="4E0C9DDA" w14:textId="2EB9BFB5" w:rsidR="004C3142" w:rsidRPr="004C3142" w:rsidRDefault="004C3142" w:rsidP="004C3142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 w:rsidRPr="004C3142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>เพิกถอนออกจากรายชื่อบุคคล</w:t>
            </w:r>
          </w:p>
          <w:p w14:paraId="5510A124" w14:textId="77777777" w:rsidR="004C3142" w:rsidRPr="004C3142" w:rsidRDefault="004C3142" w:rsidP="004C3142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 w:rsidRPr="004C3142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 xml:space="preserve">ที่ถูกกำหนด ตามประกาศ </w:t>
            </w:r>
          </w:p>
          <w:p w14:paraId="7A02BFF6" w14:textId="7E309E95" w:rsidR="004C3142" w:rsidRPr="004C3142" w:rsidRDefault="004C3142" w:rsidP="004C3142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>พ.ปกร.ที่ 5/2567</w:t>
            </w:r>
          </w:p>
          <w:p w14:paraId="7AAC6412" w14:textId="48E191AE" w:rsidR="007D458F" w:rsidRPr="004C3142" w:rsidRDefault="004C3142" w:rsidP="004C314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4C3142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>ลว. 5 พ</w:t>
            </w:r>
            <w:r w:rsidRPr="004C3142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.ย.</w:t>
            </w:r>
            <w:r w:rsidRPr="004C3142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 xml:space="preserve"> 2567</w:t>
            </w:r>
          </w:p>
        </w:tc>
      </w:tr>
      <w:tr w:rsidR="007D458F" w14:paraId="087BE45F" w14:textId="77777777" w:rsidTr="002D44F0">
        <w:tc>
          <w:tcPr>
            <w:tcW w:w="726" w:type="dxa"/>
          </w:tcPr>
          <w:p w14:paraId="75A00DFA" w14:textId="77777777" w:rsidR="007D458F" w:rsidRDefault="007D458F" w:rsidP="002D44F0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82</w:t>
            </w: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4527DC" w14:textId="77777777" w:rsidR="007D458F" w:rsidRDefault="007D458F" w:rsidP="00C650E1">
            <w:pPr>
              <w:pStyle w:val="TableParagraph"/>
              <w:kinsoku w:val="0"/>
              <w:overflowPunct w:val="0"/>
              <w:spacing w:line="415" w:lineRule="exact"/>
              <w:ind w:left="102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ฮาเรส  สะมะแอ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16D619" w14:textId="77777777" w:rsidR="007D458F" w:rsidRDefault="007D458F" w:rsidP="002D44F0">
            <w:pPr>
              <w:pStyle w:val="TableParagraph"/>
              <w:kinsoku w:val="0"/>
              <w:overflowPunct w:val="0"/>
              <w:spacing w:line="415" w:lineRule="exact"/>
              <w:ind w:left="234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1-9698-00164-24-3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20593E" w14:textId="77777777" w:rsidR="007D458F" w:rsidRDefault="007D458F" w:rsidP="002D44F0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12 มิถุนายน 2538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F0C8966" w14:textId="2938BCCF" w:rsidR="007D458F" w:rsidRDefault="005F2CDB" w:rsidP="005F2CDB">
            <w:pPr>
              <w:tabs>
                <w:tab w:val="center" w:pos="1238"/>
                <w:tab w:val="right" w:pos="2476"/>
              </w:tabs>
              <w:ind w:firstLine="720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       </w:t>
            </w:r>
            <w:r w:rsidR="007D458F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0EFFDADC" w14:textId="77777777" w:rsidR="007D458F" w:rsidRPr="00A06408" w:rsidRDefault="007D458F" w:rsidP="002D44F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72F48CC5" w14:textId="38A17B31" w:rsidR="004900B3" w:rsidRDefault="004900B3" w:rsidP="001B58EE">
      <w:pPr>
        <w:spacing w:after="0" w:line="240" w:lineRule="auto"/>
        <w:ind w:left="4320" w:firstLine="720"/>
        <w:rPr>
          <w:rFonts w:ascii="TH Charm of AU" w:hAnsi="TH Charm of AU" w:cs="TH Charm of AU"/>
          <w:b/>
          <w:bCs/>
          <w:sz w:val="32"/>
          <w:szCs w:val="32"/>
          <w:u w:val="single"/>
        </w:rPr>
      </w:pPr>
    </w:p>
    <w:p w14:paraId="2AC947B2" w14:textId="77777777" w:rsidR="0090429B" w:rsidRDefault="0090429B" w:rsidP="0090429B">
      <w:pPr>
        <w:tabs>
          <w:tab w:val="left" w:pos="6165"/>
        </w:tabs>
        <w:spacing w:after="0"/>
        <w:jc w:val="center"/>
        <w:rPr>
          <w:rFonts w:ascii="TH Charm of AU" w:hAnsi="TH Charm of AU" w:cs="TH Charm of AU"/>
          <w:b/>
          <w:bCs/>
          <w:sz w:val="40"/>
          <w:szCs w:val="40"/>
        </w:rPr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1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4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18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ม.ค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.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4</w:t>
      </w:r>
    </w:p>
    <w:tbl>
      <w:tblPr>
        <w:tblStyle w:val="TableGrid"/>
        <w:tblW w:w="11262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726"/>
        <w:gridCol w:w="2395"/>
        <w:gridCol w:w="2120"/>
        <w:gridCol w:w="1984"/>
        <w:gridCol w:w="2556"/>
        <w:gridCol w:w="1481"/>
      </w:tblGrid>
      <w:tr w:rsidR="0090429B" w14:paraId="6632FCC2" w14:textId="77777777" w:rsidTr="00923933">
        <w:trPr>
          <w:tblHeader/>
        </w:trPr>
        <w:tc>
          <w:tcPr>
            <w:tcW w:w="726" w:type="dxa"/>
          </w:tcPr>
          <w:p w14:paraId="06D04153" w14:textId="77777777" w:rsidR="0090429B" w:rsidRPr="002445E4" w:rsidRDefault="0090429B" w:rsidP="00B974BB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395" w:type="dxa"/>
          </w:tcPr>
          <w:p w14:paraId="7E66AF77" w14:textId="77777777" w:rsidR="0090429B" w:rsidRPr="002445E4" w:rsidRDefault="0090429B" w:rsidP="00B974BB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120" w:type="dxa"/>
          </w:tcPr>
          <w:p w14:paraId="44666FC7" w14:textId="77777777" w:rsidR="0090429B" w:rsidRPr="002445E4" w:rsidRDefault="0090429B" w:rsidP="00923933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984" w:type="dxa"/>
          </w:tcPr>
          <w:p w14:paraId="28DAEF66" w14:textId="77777777" w:rsidR="0090429B" w:rsidRPr="002445E4" w:rsidRDefault="0090429B" w:rsidP="00B974BB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556" w:type="dxa"/>
            <w:tcBorders>
              <w:bottom w:val="single" w:sz="4" w:space="0" w:color="auto"/>
            </w:tcBorders>
          </w:tcPr>
          <w:p w14:paraId="721EE82E" w14:textId="77777777" w:rsidR="0090429B" w:rsidRPr="002445E4" w:rsidRDefault="0090429B" w:rsidP="00923933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481" w:type="dxa"/>
          </w:tcPr>
          <w:p w14:paraId="26BE1B88" w14:textId="77777777" w:rsidR="0090429B" w:rsidRDefault="0090429B" w:rsidP="00B974BB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90429B" w14:paraId="489C9671" w14:textId="77777777" w:rsidTr="00923933">
        <w:tc>
          <w:tcPr>
            <w:tcW w:w="726" w:type="dxa"/>
          </w:tcPr>
          <w:p w14:paraId="4D177BD6" w14:textId="77777777" w:rsidR="0090429B" w:rsidRPr="00A06408" w:rsidRDefault="0090429B" w:rsidP="00B974B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83</w:t>
            </w: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F6A706" w14:textId="77777777" w:rsidR="0090429B" w:rsidRPr="0090429B" w:rsidRDefault="0090429B" w:rsidP="0090429B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90429B"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มารวาน  มีทอ</w:t>
            </w:r>
          </w:p>
          <w:p w14:paraId="49724255" w14:textId="77777777" w:rsidR="0090429B" w:rsidRDefault="0090429B" w:rsidP="0090429B">
            <w:pPr>
              <w:pStyle w:val="TableParagraph"/>
              <w:kinsoku w:val="0"/>
              <w:overflowPunct w:val="0"/>
              <w:spacing w:line="415" w:lineRule="exact"/>
              <w:ind w:left="102"/>
              <w:rPr>
                <w:cs/>
              </w:rPr>
            </w:pPr>
          </w:p>
        </w:tc>
        <w:tc>
          <w:tcPr>
            <w:tcW w:w="2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6796B6" w14:textId="77777777" w:rsidR="0090429B" w:rsidRDefault="00923933" w:rsidP="00923933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-9411-00040-61-7</w:t>
            </w:r>
          </w:p>
          <w:p w14:paraId="040DAA2C" w14:textId="77777777" w:rsidR="0090429B" w:rsidRDefault="0090429B" w:rsidP="00923933">
            <w:pPr>
              <w:pStyle w:val="TableParagraph"/>
              <w:kinsoku w:val="0"/>
              <w:overflowPunct w:val="0"/>
              <w:spacing w:line="415" w:lineRule="exact"/>
              <w:ind w:left="234"/>
              <w:jc w:val="center"/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461C99" w14:textId="77777777" w:rsidR="0090429B" w:rsidRPr="00B83C13" w:rsidRDefault="0090429B" w:rsidP="00B83C13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9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 xml:space="preserve"> กุมภาพันธ์</w:t>
            </w:r>
            <w:r w:rsidR="00B83C13"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25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33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BC3DF6A" w14:textId="77777777" w:rsidR="0090429B" w:rsidRDefault="0090429B" w:rsidP="0090429B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. </w:t>
            </w:r>
            <w:r>
              <w:rPr>
                <w:rFonts w:ascii="TH SarabunPSK" w:hAnsi="TH SarabunPSK" w:cs="TH SarabunPSK"/>
                <w:sz w:val="32"/>
                <w:szCs w:val="32"/>
              </w:rPr>
              <w:t>U771926</w:t>
            </w:r>
          </w:p>
          <w:p w14:paraId="545ECA6F" w14:textId="77777777" w:rsidR="0090429B" w:rsidRPr="004900B3" w:rsidRDefault="0090429B" w:rsidP="004900B3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(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วันหมดอายุ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21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7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01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3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)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. </w:t>
            </w:r>
            <w:r>
              <w:rPr>
                <w:rFonts w:ascii="TH SarabunPSK" w:hAnsi="TH SarabunPSK" w:cs="TH SarabunPSK"/>
                <w:sz w:val="32"/>
                <w:szCs w:val="32"/>
              </w:rPr>
              <w:t>AA3792888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 w:rsidR="004900B3">
              <w:rPr>
                <w:rFonts w:ascii="TH SarabunPSK" w:hAnsi="TH SarabunPSK" w:cs="TH SarabunPSK" w:hint="cs"/>
                <w:sz w:val="32"/>
                <w:szCs w:val="32"/>
                <w:cs/>
              </w:rPr>
              <w:t>(วันหมดอายุ 16/03/2020</w:t>
            </w:r>
          </w:p>
        </w:tc>
        <w:tc>
          <w:tcPr>
            <w:tcW w:w="1481" w:type="dxa"/>
          </w:tcPr>
          <w:p w14:paraId="5388F7F0" w14:textId="77777777" w:rsidR="0090429B" w:rsidRPr="00A06408" w:rsidRDefault="0090429B" w:rsidP="00B974B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923933" w14:paraId="0200B74C" w14:textId="77777777" w:rsidTr="00923933">
        <w:tc>
          <w:tcPr>
            <w:tcW w:w="726" w:type="dxa"/>
          </w:tcPr>
          <w:p w14:paraId="3A44483D" w14:textId="77777777" w:rsidR="00923933" w:rsidRDefault="00923933" w:rsidP="00B974B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84</w:t>
            </w: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94282C" w14:textId="77777777" w:rsidR="00923933" w:rsidRPr="0090429B" w:rsidRDefault="00923933" w:rsidP="0090429B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อับดุลเลาะ  มูดอ</w:t>
            </w:r>
          </w:p>
        </w:tc>
        <w:tc>
          <w:tcPr>
            <w:tcW w:w="2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D5FBED" w14:textId="77777777" w:rsidR="00923933" w:rsidRDefault="00923933" w:rsidP="00923933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-9407-00035-31-1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2E61B4" w14:textId="77777777" w:rsidR="00923933" w:rsidRDefault="00923933" w:rsidP="00B974BB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13 ตุลาคม 2529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0670F7B" w14:textId="77777777" w:rsidR="00923933" w:rsidRDefault="00923933" w:rsidP="0090429B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1CC9BA67" w14:textId="77777777" w:rsidR="00923933" w:rsidRPr="00A06408" w:rsidRDefault="00923933" w:rsidP="00B974B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923933" w14:paraId="30299303" w14:textId="77777777" w:rsidTr="00923933">
        <w:tc>
          <w:tcPr>
            <w:tcW w:w="726" w:type="dxa"/>
          </w:tcPr>
          <w:p w14:paraId="708482B9" w14:textId="77777777" w:rsidR="00923933" w:rsidRDefault="00923933" w:rsidP="00B974BB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85</w:t>
            </w: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97E22E" w14:textId="77777777" w:rsidR="00923933" w:rsidRDefault="00923933" w:rsidP="0090429B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ฮาพีซี  เจะนะ</w:t>
            </w:r>
          </w:p>
        </w:tc>
        <w:tc>
          <w:tcPr>
            <w:tcW w:w="2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CCC991" w14:textId="77777777" w:rsidR="00923933" w:rsidRDefault="00923933" w:rsidP="00923933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-9407-00011-41-1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5D84C2" w14:textId="77777777" w:rsidR="00923933" w:rsidRDefault="00923933" w:rsidP="00B974BB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18 กรกฎาคม 2533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0BAF273" w14:textId="77777777" w:rsidR="00923933" w:rsidRDefault="00923933" w:rsidP="0090429B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A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5179431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(วันหมดอายุ 14/09/2020)</w:t>
            </w:r>
          </w:p>
        </w:tc>
        <w:tc>
          <w:tcPr>
            <w:tcW w:w="1481" w:type="dxa"/>
          </w:tcPr>
          <w:p w14:paraId="3EF3F5CD" w14:textId="77777777" w:rsidR="00923933" w:rsidRPr="00A06408" w:rsidRDefault="00923933" w:rsidP="00B974B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923933" w14:paraId="6D903F46" w14:textId="77777777" w:rsidTr="00923933">
        <w:tc>
          <w:tcPr>
            <w:tcW w:w="726" w:type="dxa"/>
          </w:tcPr>
          <w:p w14:paraId="45F9B640" w14:textId="77777777" w:rsidR="00923933" w:rsidRDefault="00923933" w:rsidP="00B974BB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86</w:t>
            </w: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D19F20" w14:textId="77777777" w:rsidR="00923933" w:rsidRDefault="00923933" w:rsidP="0090429B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ฮาเล็ม  หะยีคาเร็ง</w:t>
            </w:r>
          </w:p>
        </w:tc>
        <w:tc>
          <w:tcPr>
            <w:tcW w:w="2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D25B5A" w14:textId="77777777" w:rsidR="00923933" w:rsidRDefault="00923933" w:rsidP="00923933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-9407-00061-74-6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076589" w14:textId="77777777" w:rsidR="00923933" w:rsidRDefault="00923933" w:rsidP="00B974BB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30 เมษายน 2533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ACF0A71" w14:textId="77777777" w:rsidR="00923933" w:rsidRDefault="00923933" w:rsidP="0090429B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03D06A72" w14:textId="77777777" w:rsidR="00923933" w:rsidRPr="00A06408" w:rsidRDefault="00923933" w:rsidP="00B974B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923933" w14:paraId="3063DE57" w14:textId="77777777" w:rsidTr="00923933">
        <w:tc>
          <w:tcPr>
            <w:tcW w:w="726" w:type="dxa"/>
          </w:tcPr>
          <w:p w14:paraId="51D8528B" w14:textId="77777777" w:rsidR="00923933" w:rsidRDefault="00923933" w:rsidP="00B974BB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87</w:t>
            </w: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E390E9" w14:textId="77777777" w:rsidR="00923933" w:rsidRPr="00FA19FB" w:rsidRDefault="00923933" w:rsidP="0090429B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</w:pPr>
            <w:r w:rsidRPr="00FA19FB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นายรอซาลี  เจะเลาะ</w:t>
            </w:r>
          </w:p>
        </w:tc>
        <w:tc>
          <w:tcPr>
            <w:tcW w:w="2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3B227F" w14:textId="77777777" w:rsidR="00923933" w:rsidRPr="00FA19FB" w:rsidRDefault="00923933" w:rsidP="00923933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</w:pPr>
            <w:r w:rsidRPr="00FA19FB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3-9498-00057-27-3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A732AF" w14:textId="77777777" w:rsidR="00923933" w:rsidRPr="00FA19FB" w:rsidRDefault="00923933" w:rsidP="00B974BB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trike/>
                <w:color w:val="FF0000"/>
                <w:spacing w:val="-1"/>
                <w:sz w:val="32"/>
                <w:szCs w:val="32"/>
                <w:cs/>
              </w:rPr>
            </w:pPr>
            <w:r w:rsidRPr="00FA19FB">
              <w:rPr>
                <w:rFonts w:ascii="TH SarabunPSK" w:hAnsi="TH SarabunPSK" w:cs="TH SarabunPSK" w:hint="cs"/>
                <w:strike/>
                <w:color w:val="FF0000"/>
                <w:spacing w:val="-1"/>
                <w:sz w:val="32"/>
                <w:szCs w:val="32"/>
                <w:cs/>
              </w:rPr>
              <w:t>4 มกราคม 2521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B504787" w14:textId="77777777" w:rsidR="00923933" w:rsidRPr="00FA19FB" w:rsidRDefault="00923933" w:rsidP="0090429B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</w:pPr>
            <w:r w:rsidRPr="00FA19FB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168F2AB3" w14:textId="77777777" w:rsidR="00FA19FB" w:rsidRPr="00FA19FB" w:rsidRDefault="00FA19FB" w:rsidP="00FA19FB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 w:rsidRPr="00FA19FB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>เพิกถอนออกจากรายชื่อบุคคล</w:t>
            </w:r>
          </w:p>
          <w:p w14:paraId="0D65C104" w14:textId="77777777" w:rsidR="00FA19FB" w:rsidRPr="00FA19FB" w:rsidRDefault="00FA19FB" w:rsidP="00FA19FB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 w:rsidRPr="00FA19FB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lastRenderedPageBreak/>
              <w:t xml:space="preserve">ที่ถูกกำหนด ตามประกาศ </w:t>
            </w:r>
          </w:p>
          <w:p w14:paraId="13AA66F9" w14:textId="79E8EB78" w:rsidR="00FA19FB" w:rsidRPr="00FA19FB" w:rsidRDefault="00FA19FB" w:rsidP="00FA19FB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 w:rsidRPr="00FA19FB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 xml:space="preserve">พ.ปกร.ที่ 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</w:rPr>
              <w:t>1/2567</w:t>
            </w:r>
          </w:p>
          <w:p w14:paraId="11D4EBB9" w14:textId="16ACDE6D" w:rsidR="00923933" w:rsidRPr="00A06408" w:rsidRDefault="00FA19FB" w:rsidP="00FA19F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FA19FB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 xml:space="preserve">ลว. 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</w:rPr>
              <w:t>15</w:t>
            </w:r>
            <w:r w:rsidRPr="00FA19FB">
              <w:rPr>
                <w:rFonts w:ascii="TH SarabunPSK" w:hAnsi="TH SarabunPSK" w:cs="TH SarabunPSK"/>
                <w:color w:val="FF0000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ก.พ</w:t>
            </w:r>
            <w:r w:rsidRPr="00FA19FB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 xml:space="preserve">. 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</w:rPr>
              <w:t>256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7</w:t>
            </w:r>
          </w:p>
        </w:tc>
      </w:tr>
      <w:tr w:rsidR="00923933" w14:paraId="7344039A" w14:textId="77777777" w:rsidTr="00923933">
        <w:tc>
          <w:tcPr>
            <w:tcW w:w="726" w:type="dxa"/>
          </w:tcPr>
          <w:p w14:paraId="02558A0C" w14:textId="77777777" w:rsidR="00923933" w:rsidRDefault="00923933" w:rsidP="00B974BB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188</w:t>
            </w: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9DAB0E" w14:textId="77777777" w:rsidR="00923933" w:rsidRDefault="00923933" w:rsidP="0090429B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สูไลมาน  ดอเลาะ</w:t>
            </w:r>
          </w:p>
        </w:tc>
        <w:tc>
          <w:tcPr>
            <w:tcW w:w="2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B7F083" w14:textId="77777777" w:rsidR="00923933" w:rsidRDefault="00923933" w:rsidP="00923933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-9407-00047-65-4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929373" w14:textId="77777777" w:rsidR="00923933" w:rsidRDefault="00923933" w:rsidP="00B974BB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20 พฤษภาคม 2531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22F9604" w14:textId="77777777" w:rsidR="00923933" w:rsidRDefault="00AF4E45" w:rsidP="0090429B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369AFF61" w14:textId="77777777" w:rsidR="00923933" w:rsidRPr="00A06408" w:rsidRDefault="00923933" w:rsidP="00B974B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AF4E45" w14:paraId="25C5D191" w14:textId="77777777" w:rsidTr="00923933">
        <w:tc>
          <w:tcPr>
            <w:tcW w:w="726" w:type="dxa"/>
          </w:tcPr>
          <w:p w14:paraId="134B2335" w14:textId="77777777" w:rsidR="00AF4E45" w:rsidRDefault="00AF4E45" w:rsidP="00B974BB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89</w:t>
            </w: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927043" w14:textId="77777777" w:rsidR="00AF4E45" w:rsidRDefault="00AF4E45" w:rsidP="0090429B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ยาการียา  บาโง</w:t>
            </w:r>
          </w:p>
        </w:tc>
        <w:tc>
          <w:tcPr>
            <w:tcW w:w="2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E9832C" w14:textId="77777777" w:rsidR="00AF4E45" w:rsidRDefault="00AF4E45" w:rsidP="00923933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-9407-00010-15-7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59F7BD" w14:textId="77777777" w:rsidR="00AF4E45" w:rsidRDefault="00AF4E45" w:rsidP="00B974BB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17 พฤษภาคม 2527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B81F5CF" w14:textId="77777777" w:rsidR="00AF4E45" w:rsidRDefault="00AF4E45" w:rsidP="0090429B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H585765</w:t>
            </w:r>
            <w:r>
              <w:rPr>
                <w:rFonts w:ascii="TH SarabunPSK" w:hAnsi="TH SarabunPSK" w:cs="TH SarabunPSK"/>
                <w:sz w:val="32"/>
                <w:szCs w:val="32"/>
              </w:rPr>
              <w:br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(วันหมดอายุ 18/08/2008)</w:t>
            </w:r>
          </w:p>
        </w:tc>
        <w:tc>
          <w:tcPr>
            <w:tcW w:w="1481" w:type="dxa"/>
          </w:tcPr>
          <w:p w14:paraId="73BFF278" w14:textId="77777777" w:rsidR="00AF4E45" w:rsidRPr="00A06408" w:rsidRDefault="00AF4E45" w:rsidP="00B974B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AF4E45" w14:paraId="67A25A0E" w14:textId="77777777" w:rsidTr="00923933">
        <w:tc>
          <w:tcPr>
            <w:tcW w:w="726" w:type="dxa"/>
          </w:tcPr>
          <w:p w14:paraId="310577C6" w14:textId="77777777" w:rsidR="00AF4E45" w:rsidRDefault="00AF4E45" w:rsidP="00B974BB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90</w:t>
            </w: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D0C770" w14:textId="77777777" w:rsidR="00AF4E45" w:rsidRDefault="00AF4E45" w:rsidP="0090429B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แพนดี  หะยีวาเตะ</w:t>
            </w:r>
          </w:p>
        </w:tc>
        <w:tc>
          <w:tcPr>
            <w:tcW w:w="2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7FEBBB" w14:textId="77777777" w:rsidR="00AF4E45" w:rsidRDefault="00AF4E45" w:rsidP="00923933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-9407-00015-50-5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8328D1" w14:textId="77777777" w:rsidR="00AF4E45" w:rsidRDefault="00AF4E45" w:rsidP="00B974BB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23 มิถุนายน 2536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1C1C97E" w14:textId="77777777" w:rsidR="00AF4E45" w:rsidRDefault="00AF4E45" w:rsidP="0090429B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125BD260" w14:textId="77777777" w:rsidR="00AF4E45" w:rsidRPr="00A06408" w:rsidRDefault="00AF4E45" w:rsidP="00B974B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AF4E45" w14:paraId="6BD91D3F" w14:textId="77777777" w:rsidTr="00923933">
        <w:tc>
          <w:tcPr>
            <w:tcW w:w="726" w:type="dxa"/>
          </w:tcPr>
          <w:p w14:paraId="5A65B93B" w14:textId="77777777" w:rsidR="00AF4E45" w:rsidRDefault="00AF4E45" w:rsidP="00B974BB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91</w:t>
            </w: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7FE6BA" w14:textId="77777777" w:rsidR="00AF4E45" w:rsidRDefault="00AF4E45" w:rsidP="0090429B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อายมาน  กูโน</w:t>
            </w:r>
          </w:p>
        </w:tc>
        <w:tc>
          <w:tcPr>
            <w:tcW w:w="2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31C53" w14:textId="77777777" w:rsidR="00AF4E45" w:rsidRDefault="00AF4E45" w:rsidP="00923933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-9407-00023-42-9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22832F" w14:textId="77777777" w:rsidR="00AF4E45" w:rsidRDefault="00AF4E45" w:rsidP="00B974BB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20 มกราคม 2529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30F4C30" w14:textId="77777777" w:rsidR="00AF4E45" w:rsidRDefault="00AF4E45" w:rsidP="0090429B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A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258037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(วันหมดอายุ 17/03/2018)</w:t>
            </w:r>
          </w:p>
        </w:tc>
        <w:tc>
          <w:tcPr>
            <w:tcW w:w="1481" w:type="dxa"/>
          </w:tcPr>
          <w:p w14:paraId="1CEA8410" w14:textId="77777777" w:rsidR="00AF4E45" w:rsidRPr="00A06408" w:rsidRDefault="00AF4E45" w:rsidP="00B974B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6D4A7CC4" w14:textId="77777777" w:rsidR="00C02375" w:rsidRDefault="00C02375" w:rsidP="00B974BB">
      <w:pPr>
        <w:tabs>
          <w:tab w:val="left" w:pos="6165"/>
        </w:tabs>
        <w:spacing w:after="0"/>
        <w:jc w:val="center"/>
        <w:rPr>
          <w:rFonts w:ascii="TH Charm of AU" w:hAnsi="TH Charm of AU" w:cs="TH Charm of AU"/>
          <w:b/>
          <w:bCs/>
          <w:sz w:val="40"/>
          <w:szCs w:val="40"/>
          <w:highlight w:val="cyan"/>
        </w:rPr>
      </w:pPr>
      <w:bookmarkStart w:id="0" w:name="_Hlk78638279"/>
    </w:p>
    <w:p w14:paraId="2E4BE91C" w14:textId="5E5490F9" w:rsidR="00B974BB" w:rsidRDefault="00B974BB" w:rsidP="00B974BB">
      <w:pPr>
        <w:tabs>
          <w:tab w:val="left" w:pos="6165"/>
        </w:tabs>
        <w:spacing w:after="0"/>
        <w:jc w:val="center"/>
        <w:rPr>
          <w:rFonts w:ascii="TH Charm of AU" w:hAnsi="TH Charm of AU" w:cs="TH Charm of AU"/>
          <w:b/>
          <w:bCs/>
          <w:sz w:val="40"/>
          <w:szCs w:val="40"/>
        </w:rPr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4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18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ม.ค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.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4</w:t>
      </w:r>
    </w:p>
    <w:tbl>
      <w:tblPr>
        <w:tblStyle w:val="TableGrid"/>
        <w:tblW w:w="11262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726"/>
        <w:gridCol w:w="2247"/>
        <w:gridCol w:w="2268"/>
        <w:gridCol w:w="1984"/>
        <w:gridCol w:w="2556"/>
        <w:gridCol w:w="1481"/>
      </w:tblGrid>
      <w:tr w:rsidR="00B974BB" w14:paraId="3A2F5FB7" w14:textId="77777777" w:rsidTr="00B974BB">
        <w:trPr>
          <w:tblHeader/>
        </w:trPr>
        <w:tc>
          <w:tcPr>
            <w:tcW w:w="726" w:type="dxa"/>
          </w:tcPr>
          <w:p w14:paraId="313AA09A" w14:textId="77777777" w:rsidR="00B974BB" w:rsidRPr="002445E4" w:rsidRDefault="00B974BB" w:rsidP="00B974BB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247" w:type="dxa"/>
          </w:tcPr>
          <w:p w14:paraId="31300E16" w14:textId="77777777" w:rsidR="00B974BB" w:rsidRPr="002445E4" w:rsidRDefault="00B974BB" w:rsidP="00B974BB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1B99292D" w14:textId="77777777" w:rsidR="00B974BB" w:rsidRPr="002445E4" w:rsidRDefault="00B974BB" w:rsidP="00B974BB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984" w:type="dxa"/>
          </w:tcPr>
          <w:p w14:paraId="5DCD6C40" w14:textId="77777777" w:rsidR="00B974BB" w:rsidRPr="002445E4" w:rsidRDefault="00B974BB" w:rsidP="00B974BB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556" w:type="dxa"/>
            <w:tcBorders>
              <w:bottom w:val="single" w:sz="4" w:space="0" w:color="auto"/>
            </w:tcBorders>
          </w:tcPr>
          <w:p w14:paraId="2CBEC957" w14:textId="77777777" w:rsidR="00B974BB" w:rsidRPr="002445E4" w:rsidRDefault="00B974BB" w:rsidP="00B974BB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481" w:type="dxa"/>
          </w:tcPr>
          <w:p w14:paraId="2E3ECC46" w14:textId="77777777" w:rsidR="00B974BB" w:rsidRDefault="00B974BB" w:rsidP="00B974BB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B974BB" w14:paraId="4BAD87C3" w14:textId="77777777" w:rsidTr="00B974BB">
        <w:tc>
          <w:tcPr>
            <w:tcW w:w="726" w:type="dxa"/>
          </w:tcPr>
          <w:p w14:paraId="4677B17E" w14:textId="77777777" w:rsidR="00B974BB" w:rsidRPr="00A06408" w:rsidRDefault="00B974BB" w:rsidP="00B974B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92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E10995" w14:textId="77777777" w:rsidR="00B974BB" w:rsidRDefault="00B974BB" w:rsidP="00B974BB">
            <w:pPr>
              <w:tabs>
                <w:tab w:val="left" w:pos="1418"/>
                <w:tab w:val="left" w:pos="4050"/>
              </w:tabs>
              <w:jc w:val="thaiDistribute"/>
              <w:rPr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แวอุสมาน  แวโมง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399F06" w14:textId="77777777" w:rsidR="00B974BB" w:rsidRDefault="00B974BB" w:rsidP="00B974BB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-9504-00035-39-1</w:t>
            </w:r>
          </w:p>
          <w:p w14:paraId="799699CB" w14:textId="77777777" w:rsidR="00B974BB" w:rsidRDefault="00B974BB" w:rsidP="00B974BB">
            <w:pPr>
              <w:pStyle w:val="TableParagraph"/>
              <w:kinsoku w:val="0"/>
              <w:overflowPunct w:val="0"/>
              <w:spacing w:line="415" w:lineRule="exact"/>
              <w:ind w:left="234"/>
              <w:jc w:val="center"/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970140" w14:textId="77777777" w:rsidR="00B974BB" w:rsidRPr="00B974BB" w:rsidRDefault="00B974BB" w:rsidP="00B974BB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 xml:space="preserve">18 มิถุนายน </w:t>
            </w: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25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31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917BB82" w14:textId="77777777" w:rsidR="00B974BB" w:rsidRDefault="00B974BB" w:rsidP="00B974BB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  <w:p w14:paraId="5E813A19" w14:textId="77777777" w:rsidR="00B974BB" w:rsidRDefault="00B974BB" w:rsidP="00B974BB">
            <w:pPr>
              <w:jc w:val="center"/>
            </w:pPr>
          </w:p>
        </w:tc>
        <w:tc>
          <w:tcPr>
            <w:tcW w:w="1481" w:type="dxa"/>
          </w:tcPr>
          <w:p w14:paraId="1E9EC30D" w14:textId="77777777" w:rsidR="00B974BB" w:rsidRPr="00A06408" w:rsidRDefault="00B974BB" w:rsidP="00B974B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B974BB" w14:paraId="383CBDF3" w14:textId="77777777" w:rsidTr="00B974BB">
        <w:tc>
          <w:tcPr>
            <w:tcW w:w="726" w:type="dxa"/>
          </w:tcPr>
          <w:p w14:paraId="5B3E2CF7" w14:textId="77777777" w:rsidR="00B974BB" w:rsidRDefault="00B974BB" w:rsidP="00B974B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93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4FD37F" w14:textId="77777777" w:rsidR="00B974BB" w:rsidRPr="0090429B" w:rsidRDefault="00B974BB" w:rsidP="00B974BB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นายไซนัลอาบีดิน 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หะยีลาเต๊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71B230" w14:textId="77777777" w:rsidR="00B974BB" w:rsidRDefault="00B974BB" w:rsidP="00B974BB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-9401-00119-14-0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CDA970" w14:textId="77777777" w:rsidR="00B974BB" w:rsidRDefault="00B974BB" w:rsidP="00B974BB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17 พฤษภาคม 2533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0EA0AE6" w14:textId="77777777" w:rsidR="00B974BB" w:rsidRDefault="00B974BB" w:rsidP="00B974BB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A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7325947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(วันหมดอายุ 29/12/2021)</w:t>
            </w:r>
          </w:p>
        </w:tc>
        <w:tc>
          <w:tcPr>
            <w:tcW w:w="1481" w:type="dxa"/>
          </w:tcPr>
          <w:p w14:paraId="6DB0F1E5" w14:textId="77777777" w:rsidR="00B974BB" w:rsidRPr="00A06408" w:rsidRDefault="00B974BB" w:rsidP="00B974B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B974BB" w14:paraId="1FB59B4C" w14:textId="77777777" w:rsidTr="00B974BB">
        <w:tc>
          <w:tcPr>
            <w:tcW w:w="726" w:type="dxa"/>
          </w:tcPr>
          <w:p w14:paraId="0D4FF284" w14:textId="77777777" w:rsidR="00B974BB" w:rsidRDefault="00B974BB" w:rsidP="00B974BB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94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176042" w14:textId="77777777" w:rsidR="00B974BB" w:rsidRDefault="00B974BB" w:rsidP="00B974BB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อัฟฟาน  บาเห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D4A78E" w14:textId="77777777" w:rsidR="00B974BB" w:rsidRDefault="00B974BB" w:rsidP="00B974BB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-9410-00168-94-8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2CDBC9" w14:textId="77777777" w:rsidR="00B974BB" w:rsidRDefault="00B974BB" w:rsidP="00B974BB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19 มีนาคม 2535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6F888C3" w14:textId="77777777" w:rsidR="00B974BB" w:rsidRDefault="00B974BB" w:rsidP="00B974BB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07A3530C" w14:textId="77777777" w:rsidR="00B974BB" w:rsidRPr="00A06408" w:rsidRDefault="00B974BB" w:rsidP="00B974B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bookmarkEnd w:id="0"/>
      <w:tr w:rsidR="00B974BB" w14:paraId="7A2E2A90" w14:textId="77777777" w:rsidTr="00B974BB">
        <w:tc>
          <w:tcPr>
            <w:tcW w:w="726" w:type="dxa"/>
          </w:tcPr>
          <w:p w14:paraId="15138555" w14:textId="77777777" w:rsidR="00B974BB" w:rsidRDefault="00B974BB" w:rsidP="00B974BB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95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EED5BD" w14:textId="77777777" w:rsidR="00B974BB" w:rsidRDefault="00B974BB" w:rsidP="00B974BB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มะรูดิง  มะมิง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8A6E8D" w14:textId="77777777" w:rsidR="00B974BB" w:rsidRDefault="00B974BB" w:rsidP="00B974BB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-9410-00220-13-3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C00E95" w14:textId="77777777" w:rsidR="00B974BB" w:rsidRDefault="00B974BB" w:rsidP="00B974BB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1 มิถุนายน 2537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CFC519B" w14:textId="77777777" w:rsidR="00B974BB" w:rsidRDefault="00B974BB" w:rsidP="00B974BB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06D37B4F" w14:textId="77777777" w:rsidR="00B974BB" w:rsidRPr="00A06408" w:rsidRDefault="00B974BB" w:rsidP="00B974B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B974BB" w14:paraId="1293160B" w14:textId="77777777" w:rsidTr="00B974BB">
        <w:tc>
          <w:tcPr>
            <w:tcW w:w="726" w:type="dxa"/>
          </w:tcPr>
          <w:p w14:paraId="5823BE3D" w14:textId="77777777" w:rsidR="00B974BB" w:rsidRDefault="00B974BB" w:rsidP="00B974BB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96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460199" w14:textId="77777777" w:rsidR="00B974BB" w:rsidRDefault="00B974BB" w:rsidP="00B974BB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อิลฮัม  สุหลง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B849D0" w14:textId="77777777" w:rsidR="00B974BB" w:rsidRDefault="0066554E" w:rsidP="00B974BB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-9599-00205-41</w:t>
            </w:r>
            <w:r w:rsidR="00B974BB">
              <w:rPr>
                <w:rFonts w:ascii="TH SarabunPSK" w:hAnsi="TH SarabunPSK" w:cs="TH SarabunPSK" w:hint="cs"/>
                <w:sz w:val="32"/>
                <w:szCs w:val="32"/>
                <w:cs/>
              </w:rPr>
              <w:t>-3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F47486" w14:textId="77777777" w:rsidR="00B974BB" w:rsidRDefault="0066554E" w:rsidP="00B974BB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23 สิงหาคม 2532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32708DB" w14:textId="77777777" w:rsidR="0066554E" w:rsidRDefault="0066554E" w:rsidP="0066554E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. </w:t>
            </w:r>
            <w:r>
              <w:rPr>
                <w:rFonts w:ascii="TH SarabunPSK" w:hAnsi="TH SarabunPSK" w:cs="TH SarabunPSK"/>
                <w:sz w:val="32"/>
                <w:szCs w:val="32"/>
              </w:rPr>
              <w:t>X923765</w:t>
            </w:r>
          </w:p>
          <w:p w14:paraId="5B8B7AAC" w14:textId="77777777" w:rsidR="00B974BB" w:rsidRPr="0066554E" w:rsidRDefault="0066554E" w:rsidP="0066554E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(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วันหมดอายุ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 xml:space="preserve"> 30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10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016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)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. </w:t>
            </w:r>
            <w:r>
              <w:rPr>
                <w:rFonts w:ascii="TH SarabunPSK" w:hAnsi="TH SarabunPSK" w:cs="TH SarabunPSK"/>
                <w:sz w:val="32"/>
                <w:szCs w:val="32"/>
              </w:rPr>
              <w:t>AA9337516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(วันหมดอายุ 1</w:t>
            </w: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/0</w:t>
            </w: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/202</w:t>
            </w: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)</w:t>
            </w:r>
          </w:p>
        </w:tc>
        <w:tc>
          <w:tcPr>
            <w:tcW w:w="1481" w:type="dxa"/>
          </w:tcPr>
          <w:p w14:paraId="10EDEC68" w14:textId="77777777" w:rsidR="00B974BB" w:rsidRPr="00A06408" w:rsidRDefault="00B974BB" w:rsidP="00B974B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B974BB" w14:paraId="1F564899" w14:textId="77777777" w:rsidTr="00B974BB">
        <w:tc>
          <w:tcPr>
            <w:tcW w:w="726" w:type="dxa"/>
          </w:tcPr>
          <w:p w14:paraId="2FC169AE" w14:textId="77777777" w:rsidR="00B974BB" w:rsidRDefault="00B974BB" w:rsidP="00B974BB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97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000F34" w14:textId="77777777" w:rsidR="00B974BB" w:rsidRDefault="0066554E" w:rsidP="00B974BB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อีลียัส  โตะอีเล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54134F" w14:textId="77777777" w:rsidR="00B974BB" w:rsidRDefault="0066554E" w:rsidP="00B974BB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-9401-00135-49-8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59A3D" w14:textId="77777777" w:rsidR="00B974BB" w:rsidRDefault="0066554E" w:rsidP="00B974BB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4 มกราคม 2535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5AAD626" w14:textId="77777777" w:rsidR="00B974BB" w:rsidRDefault="0066554E" w:rsidP="00B974BB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75E64E49" w14:textId="77777777" w:rsidR="00B974BB" w:rsidRPr="00A06408" w:rsidRDefault="00B974BB" w:rsidP="00B974B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B974BB" w14:paraId="5DDEF4A8" w14:textId="77777777" w:rsidTr="00B974BB">
        <w:tc>
          <w:tcPr>
            <w:tcW w:w="726" w:type="dxa"/>
          </w:tcPr>
          <w:p w14:paraId="4C2BD5A5" w14:textId="77777777" w:rsidR="00B974BB" w:rsidRDefault="00B974BB" w:rsidP="00B974BB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198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B00065" w14:textId="77777777" w:rsidR="00B974BB" w:rsidRDefault="0066554E" w:rsidP="00B974BB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อัมดุจลาซิ  เตะแต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0BFA49" w14:textId="77777777" w:rsidR="00B974BB" w:rsidRDefault="0066554E" w:rsidP="00B974BB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-9410-00145-14-0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8D82F6" w14:textId="77777777" w:rsidR="00B974BB" w:rsidRDefault="0066554E" w:rsidP="00B974BB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13 กรกฎาคม 2533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8E5D2EF" w14:textId="77777777" w:rsidR="00B974BB" w:rsidRDefault="0066554E" w:rsidP="00B974BB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701589</w:t>
            </w:r>
            <w:r>
              <w:rPr>
                <w:rFonts w:ascii="TH SarabunPSK" w:hAnsi="TH SarabunPSK" w:cs="TH SarabunPSK"/>
                <w:sz w:val="32"/>
                <w:szCs w:val="32"/>
              </w:rPr>
              <w:br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(วันหมดอายุ 13/02/2013)</w:t>
            </w:r>
          </w:p>
        </w:tc>
        <w:tc>
          <w:tcPr>
            <w:tcW w:w="1481" w:type="dxa"/>
          </w:tcPr>
          <w:p w14:paraId="03DA042D" w14:textId="77777777" w:rsidR="00B974BB" w:rsidRPr="00A06408" w:rsidRDefault="00B974BB" w:rsidP="00B974B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3AB6046F" w14:textId="77777777" w:rsidR="00C02375" w:rsidRDefault="00C02375" w:rsidP="001B58EE">
      <w:pPr>
        <w:spacing w:after="0" w:line="240" w:lineRule="auto"/>
        <w:ind w:left="4320" w:firstLine="720"/>
        <w:rPr>
          <w:rFonts w:ascii="TH Charm of AU" w:hAnsi="TH Charm of AU" w:cs="TH Charm of AU"/>
          <w:b/>
          <w:bCs/>
          <w:sz w:val="32"/>
          <w:szCs w:val="32"/>
          <w:u w:val="single"/>
        </w:rPr>
      </w:pPr>
    </w:p>
    <w:p w14:paraId="7F3A3D86" w14:textId="525E7B28" w:rsidR="00AA08D5" w:rsidRDefault="00AA08D5" w:rsidP="00AA08D5">
      <w:pPr>
        <w:tabs>
          <w:tab w:val="left" w:pos="6165"/>
        </w:tabs>
        <w:spacing w:after="0"/>
        <w:jc w:val="center"/>
        <w:rPr>
          <w:rFonts w:ascii="TH Charm of AU" w:hAnsi="TH Charm of AU" w:cs="TH Charm of AU"/>
          <w:b/>
          <w:bCs/>
          <w:sz w:val="40"/>
          <w:szCs w:val="40"/>
        </w:rPr>
      </w:pPr>
      <w:bookmarkStart w:id="1" w:name="_Hlk80211726"/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3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4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 w:rsidR="00AD6C59"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6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ส.ค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.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4</w:t>
      </w:r>
    </w:p>
    <w:tbl>
      <w:tblPr>
        <w:tblStyle w:val="TableGrid"/>
        <w:tblW w:w="11262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726"/>
        <w:gridCol w:w="2247"/>
        <w:gridCol w:w="2268"/>
        <w:gridCol w:w="1984"/>
        <w:gridCol w:w="2556"/>
        <w:gridCol w:w="1481"/>
      </w:tblGrid>
      <w:tr w:rsidR="00AA08D5" w14:paraId="6639D954" w14:textId="77777777" w:rsidTr="009C3B75">
        <w:trPr>
          <w:tblHeader/>
        </w:trPr>
        <w:tc>
          <w:tcPr>
            <w:tcW w:w="726" w:type="dxa"/>
          </w:tcPr>
          <w:p w14:paraId="78574393" w14:textId="77777777" w:rsidR="00AA08D5" w:rsidRPr="002445E4" w:rsidRDefault="00AA08D5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bookmarkStart w:id="2" w:name="_Hlk78639056"/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247" w:type="dxa"/>
          </w:tcPr>
          <w:p w14:paraId="46C84F05" w14:textId="77777777" w:rsidR="00AA08D5" w:rsidRPr="002445E4" w:rsidRDefault="00AA08D5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0D8C4CF5" w14:textId="77777777" w:rsidR="00AA08D5" w:rsidRPr="002445E4" w:rsidRDefault="00AA08D5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984" w:type="dxa"/>
          </w:tcPr>
          <w:p w14:paraId="5A711A2F" w14:textId="77777777" w:rsidR="00AA08D5" w:rsidRPr="002445E4" w:rsidRDefault="00AA08D5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556" w:type="dxa"/>
            <w:tcBorders>
              <w:bottom w:val="single" w:sz="4" w:space="0" w:color="auto"/>
            </w:tcBorders>
          </w:tcPr>
          <w:p w14:paraId="40066C58" w14:textId="77777777" w:rsidR="00AA08D5" w:rsidRPr="002445E4" w:rsidRDefault="00AA08D5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481" w:type="dxa"/>
          </w:tcPr>
          <w:p w14:paraId="51773BB1" w14:textId="77777777" w:rsidR="00AA08D5" w:rsidRDefault="00AA08D5" w:rsidP="001A4C25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AA08D5" w14:paraId="3DA679E9" w14:textId="77777777" w:rsidTr="009C3B75">
        <w:tc>
          <w:tcPr>
            <w:tcW w:w="726" w:type="dxa"/>
          </w:tcPr>
          <w:p w14:paraId="54535829" w14:textId="5A510A45" w:rsidR="00AA08D5" w:rsidRPr="00A06408" w:rsidRDefault="00AA08D5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99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6A0546" w14:textId="79739C11" w:rsidR="00AA08D5" w:rsidRDefault="00AA08D5" w:rsidP="001A4C25">
            <w:pPr>
              <w:tabs>
                <w:tab w:val="left" w:pos="1418"/>
                <w:tab w:val="left" w:pos="4050"/>
              </w:tabs>
              <w:jc w:val="thaiDistribute"/>
              <w:rPr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ชารีฟุดดีน เวาะกอ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5902E2" w14:textId="1D203FFA" w:rsidR="00AA08D5" w:rsidRDefault="00AA08D5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-9403-00021-57-7</w:t>
            </w:r>
          </w:p>
          <w:p w14:paraId="33D05146" w14:textId="77777777" w:rsidR="00AA08D5" w:rsidRDefault="00AA08D5" w:rsidP="001A4C25">
            <w:pPr>
              <w:pStyle w:val="TableParagraph"/>
              <w:kinsoku w:val="0"/>
              <w:overflowPunct w:val="0"/>
              <w:spacing w:line="415" w:lineRule="exact"/>
              <w:ind w:left="234"/>
              <w:jc w:val="center"/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CAB49C" w14:textId="55EB28A6" w:rsidR="00AA08D5" w:rsidRPr="00B974BB" w:rsidRDefault="00AA08D5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 xml:space="preserve">24 กันยายน </w:t>
            </w: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25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28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07F97C4" w14:textId="77777777" w:rsidR="00AA08D5" w:rsidRDefault="00AA08D5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  <w:p w14:paraId="49EE24E7" w14:textId="77777777" w:rsidR="00AA08D5" w:rsidRDefault="00AA08D5" w:rsidP="001A4C25">
            <w:pPr>
              <w:jc w:val="center"/>
            </w:pPr>
          </w:p>
        </w:tc>
        <w:tc>
          <w:tcPr>
            <w:tcW w:w="1481" w:type="dxa"/>
          </w:tcPr>
          <w:p w14:paraId="500A7E92" w14:textId="77777777" w:rsidR="00AA08D5" w:rsidRPr="00A06408" w:rsidRDefault="00AA08D5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bookmarkEnd w:id="2"/>
      <w:tr w:rsidR="00AA08D5" w14:paraId="7F2C5D03" w14:textId="77777777" w:rsidTr="009C3B75">
        <w:tc>
          <w:tcPr>
            <w:tcW w:w="726" w:type="dxa"/>
          </w:tcPr>
          <w:p w14:paraId="369FB570" w14:textId="4DAC719E" w:rsidR="00AA08D5" w:rsidRDefault="00AA08D5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00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0062B4" w14:textId="7B9A2640" w:rsidR="00AA08D5" w:rsidRPr="0090429B" w:rsidRDefault="00AA08D5" w:rsidP="001A4C25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อันวา สุหลง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D76523" w14:textId="6103D5DB" w:rsidR="00AA08D5" w:rsidRDefault="00AA08D5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-9403-00111-20-7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4FD013" w14:textId="47BED769" w:rsidR="00AA08D5" w:rsidRDefault="00AA08D5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5 ธันวาคม 2531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3EE3302" w14:textId="02D1D7A1" w:rsidR="00AA08D5" w:rsidRDefault="00AA08D5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T538729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(วันหมดอายุ </w:t>
            </w:r>
            <w:r>
              <w:rPr>
                <w:rFonts w:ascii="TH SarabunPSK" w:hAnsi="TH SarabunPSK" w:cs="TH SarabunPSK"/>
                <w:sz w:val="32"/>
                <w:szCs w:val="32"/>
              </w:rPr>
              <w:t>16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/1</w:t>
            </w: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/20</w:t>
            </w:r>
            <w:r>
              <w:rPr>
                <w:rFonts w:ascii="TH SarabunPSK" w:hAnsi="TH SarabunPSK" w:cs="TH SarabunPSK"/>
                <w:sz w:val="32"/>
                <w:szCs w:val="32"/>
              </w:rPr>
              <w:t>09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)</w:t>
            </w:r>
          </w:p>
        </w:tc>
        <w:tc>
          <w:tcPr>
            <w:tcW w:w="1481" w:type="dxa"/>
          </w:tcPr>
          <w:p w14:paraId="04279FDC" w14:textId="77777777" w:rsidR="00AA08D5" w:rsidRPr="00A06408" w:rsidRDefault="00AA08D5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AA08D5" w14:paraId="123E856E" w14:textId="77777777" w:rsidTr="009C3B75">
        <w:tc>
          <w:tcPr>
            <w:tcW w:w="726" w:type="dxa"/>
          </w:tcPr>
          <w:p w14:paraId="63F92EBA" w14:textId="64FF31BB" w:rsidR="00AA08D5" w:rsidRDefault="00AA08D5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01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829279" w14:textId="2E0499D6" w:rsidR="00AA08D5" w:rsidRDefault="00AA08D5" w:rsidP="001A4C25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มูยาฮีดิง มาม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3A244B" w14:textId="10DC07B9" w:rsidR="00AA08D5" w:rsidRDefault="00AA08D5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94</w:t>
            </w:r>
            <w:r>
              <w:rPr>
                <w:rFonts w:ascii="TH SarabunPSK" w:hAnsi="TH SarabunPSK" w:cs="TH SarabunPSK"/>
                <w:sz w:val="32"/>
                <w:szCs w:val="32"/>
              </w:rPr>
              <w:t>03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00</w:t>
            </w:r>
            <w:r>
              <w:rPr>
                <w:rFonts w:ascii="TH SarabunPSK" w:hAnsi="TH SarabunPSK" w:cs="TH SarabunPSK"/>
                <w:sz w:val="32"/>
                <w:szCs w:val="32"/>
              </w:rPr>
              <w:t>485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</w:rPr>
              <w:t>56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8F2025" w14:textId="0D1D4552" w:rsidR="00AA08D5" w:rsidRDefault="00AA08D5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1 สิงหาคม 2526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80F1FFC" w14:textId="77777777" w:rsidR="00AA08D5" w:rsidRDefault="00AA08D5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W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554818</w:t>
            </w:r>
          </w:p>
          <w:p w14:paraId="13D10F8C" w14:textId="6730F8DA" w:rsidR="00AA08D5" w:rsidRDefault="00AA08D5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A08D5">
              <w:rPr>
                <w:rFonts w:ascii="TH SarabunPSK" w:hAnsi="TH SarabunPSK" w:cs="TH SarabunPSK"/>
                <w:sz w:val="32"/>
                <w:szCs w:val="32"/>
                <w:cs/>
              </w:rPr>
              <w:t>(วันหมดอายุ 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4</w:t>
            </w:r>
            <w:r w:rsidRPr="00AA08D5"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02</w:t>
            </w:r>
            <w:r w:rsidRPr="00AA08D5">
              <w:rPr>
                <w:rFonts w:ascii="TH SarabunPSK" w:hAnsi="TH SarabunPSK" w:cs="TH SarabunPSK"/>
                <w:sz w:val="32"/>
                <w:szCs w:val="32"/>
                <w:cs/>
              </w:rPr>
              <w:t>/20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0</w:t>
            </w:r>
            <w:r w:rsidRPr="00AA08D5"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</w:tc>
        <w:tc>
          <w:tcPr>
            <w:tcW w:w="1481" w:type="dxa"/>
          </w:tcPr>
          <w:p w14:paraId="564E3B1C" w14:textId="77777777" w:rsidR="00AA08D5" w:rsidRPr="00A06408" w:rsidRDefault="00AA08D5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AA08D5" w14:paraId="20A2DC52" w14:textId="77777777" w:rsidTr="009C3B75">
        <w:tc>
          <w:tcPr>
            <w:tcW w:w="726" w:type="dxa"/>
          </w:tcPr>
          <w:p w14:paraId="2FBFA8C5" w14:textId="153EE729" w:rsidR="00AA08D5" w:rsidRDefault="00AA08D5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02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BA5C2A" w14:textId="5E3CFBDD" w:rsidR="00AA08D5" w:rsidRDefault="00AA08D5" w:rsidP="001A4C25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มะกอรี สะอ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6EA5DB" w14:textId="4D76DB58" w:rsidR="00AA08D5" w:rsidRDefault="00AA08D5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-9403-00260-22-5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DD79EF" w14:textId="786B6E40" w:rsidR="00AA08D5" w:rsidRDefault="00AA08D5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17 กุมภาพันธ์ 2524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49B8238" w14:textId="4C717ADF" w:rsidR="00AA08D5" w:rsidRDefault="00AA08D5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7CDF6140" w14:textId="77777777" w:rsidR="00AA08D5" w:rsidRPr="00A06408" w:rsidRDefault="00AA08D5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AA08D5" w14:paraId="78AF69CD" w14:textId="77777777" w:rsidTr="009C3B75">
        <w:tc>
          <w:tcPr>
            <w:tcW w:w="726" w:type="dxa"/>
          </w:tcPr>
          <w:p w14:paraId="3C34D5E9" w14:textId="194B76EA" w:rsidR="00AA08D5" w:rsidRDefault="00AA08D5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03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FF324C" w14:textId="6AFDB5EA" w:rsidR="00AA08D5" w:rsidRDefault="00AA08D5" w:rsidP="001A4C25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มูฮำหมัดหาเสม สาอ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39619B" w14:textId="1A5BB4A0" w:rsidR="00AA08D5" w:rsidRDefault="007175FB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-9403-00467-47-4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62428A" w14:textId="22A845A9" w:rsidR="00AA08D5" w:rsidRDefault="007175FB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26 ตุลาคม 2518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F795699" w14:textId="5206E66F" w:rsidR="001F3DD8" w:rsidRPr="001F3DD8" w:rsidRDefault="001F3DD8" w:rsidP="001F3DD8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F3DD8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1. </w:t>
            </w:r>
            <w:r>
              <w:rPr>
                <w:rFonts w:ascii="TH SarabunPSK" w:hAnsi="TH SarabunPSK" w:cs="TH SarabunPSK"/>
                <w:sz w:val="32"/>
                <w:szCs w:val="32"/>
              </w:rPr>
              <w:t>L214116</w:t>
            </w:r>
          </w:p>
          <w:p w14:paraId="3CFBF756" w14:textId="1F07D213" w:rsidR="001F3DD8" w:rsidRPr="001F3DD8" w:rsidRDefault="001F3DD8" w:rsidP="001F3DD8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F3DD8">
              <w:rPr>
                <w:rFonts w:ascii="TH SarabunPSK" w:hAnsi="TH SarabunPSK" w:cs="TH SarabunPSK"/>
                <w:sz w:val="32"/>
                <w:szCs w:val="32"/>
                <w:cs/>
              </w:rPr>
              <w:t>(วันหมดอายุ 30/</w:t>
            </w:r>
            <w:r>
              <w:rPr>
                <w:rFonts w:ascii="TH SarabunPSK" w:hAnsi="TH SarabunPSK" w:cs="TH SarabunPSK"/>
                <w:sz w:val="32"/>
                <w:szCs w:val="32"/>
              </w:rPr>
              <w:t>09</w:t>
            </w:r>
            <w:r w:rsidRPr="001F3DD8"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1998</w:t>
            </w:r>
            <w:r w:rsidRPr="001F3DD8"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  <w:p w14:paraId="294C6A39" w14:textId="783E84D0" w:rsidR="001F3DD8" w:rsidRPr="001F3DD8" w:rsidRDefault="001F3DD8" w:rsidP="001F3DD8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1F3DD8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2. </w:t>
            </w:r>
            <w:r>
              <w:rPr>
                <w:rFonts w:ascii="TH SarabunPSK" w:hAnsi="TH SarabunPSK" w:cs="TH SarabunPSK"/>
                <w:sz w:val="32"/>
                <w:szCs w:val="32"/>
              </w:rPr>
              <w:t>I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97679</w:t>
            </w:r>
          </w:p>
          <w:p w14:paraId="2E9F69B2" w14:textId="5D805A1A" w:rsidR="00AA08D5" w:rsidRDefault="001F3DD8" w:rsidP="001F3DD8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1F3DD8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(วันหมดอายุ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1</w:t>
            </w:r>
            <w:r w:rsidRPr="001F3DD8">
              <w:rPr>
                <w:rFonts w:ascii="TH SarabunPSK" w:hAnsi="TH SarabunPSK" w:cs="TH SarabunPSK"/>
                <w:sz w:val="32"/>
                <w:szCs w:val="32"/>
                <w:cs/>
              </w:rPr>
              <w:t>/0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9</w:t>
            </w:r>
            <w:r w:rsidRPr="001F3DD8">
              <w:rPr>
                <w:rFonts w:ascii="TH SarabunPSK" w:hAnsi="TH SarabunPSK" w:cs="TH SarabunPSK"/>
                <w:sz w:val="32"/>
                <w:szCs w:val="32"/>
                <w:cs/>
              </w:rPr>
              <w:t>/20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03</w:t>
            </w:r>
            <w:r w:rsidRPr="001F3DD8"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</w:tc>
        <w:tc>
          <w:tcPr>
            <w:tcW w:w="1481" w:type="dxa"/>
          </w:tcPr>
          <w:p w14:paraId="34A6A908" w14:textId="77777777" w:rsidR="00AA08D5" w:rsidRPr="00A06408" w:rsidRDefault="00AA08D5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9C3B75" w:rsidRPr="00A06408" w14:paraId="1B44A347" w14:textId="77777777" w:rsidTr="009C3B75">
        <w:tc>
          <w:tcPr>
            <w:tcW w:w="726" w:type="dxa"/>
          </w:tcPr>
          <w:p w14:paraId="7150ED3F" w14:textId="77777777" w:rsidR="009C3B75" w:rsidRPr="00A06408" w:rsidRDefault="009C3B75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04</w:t>
            </w:r>
          </w:p>
        </w:tc>
        <w:tc>
          <w:tcPr>
            <w:tcW w:w="2247" w:type="dxa"/>
          </w:tcPr>
          <w:p w14:paraId="48AA7183" w14:textId="77777777" w:rsidR="009C3B75" w:rsidRDefault="009C3B75" w:rsidP="001A4C25">
            <w:pPr>
              <w:tabs>
                <w:tab w:val="left" w:pos="1418"/>
                <w:tab w:val="left" w:pos="4050"/>
              </w:tabs>
              <w:jc w:val="thaiDistribute"/>
              <w:rPr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บุรฮานุดีน สะมะแอ</w:t>
            </w:r>
          </w:p>
        </w:tc>
        <w:tc>
          <w:tcPr>
            <w:tcW w:w="2268" w:type="dxa"/>
          </w:tcPr>
          <w:p w14:paraId="4DD19085" w14:textId="77777777" w:rsidR="009C3B75" w:rsidRDefault="009C3B75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-9403-00472-18-4</w:t>
            </w:r>
          </w:p>
          <w:p w14:paraId="7BA227AA" w14:textId="77777777" w:rsidR="009C3B75" w:rsidRDefault="009C3B75" w:rsidP="001A4C25">
            <w:pPr>
              <w:pStyle w:val="TableParagraph"/>
              <w:kinsoku w:val="0"/>
              <w:overflowPunct w:val="0"/>
              <w:spacing w:line="415" w:lineRule="exact"/>
              <w:ind w:left="234"/>
              <w:jc w:val="center"/>
            </w:pPr>
          </w:p>
        </w:tc>
        <w:tc>
          <w:tcPr>
            <w:tcW w:w="1984" w:type="dxa"/>
          </w:tcPr>
          <w:p w14:paraId="16D88D6F" w14:textId="77777777" w:rsidR="009C3B75" w:rsidRPr="00B974BB" w:rsidRDefault="009C3B75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 xml:space="preserve">12 พฤษภาคม </w:t>
            </w: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25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24</w:t>
            </w:r>
          </w:p>
        </w:tc>
        <w:tc>
          <w:tcPr>
            <w:tcW w:w="2556" w:type="dxa"/>
          </w:tcPr>
          <w:p w14:paraId="0CB6ABBA" w14:textId="77777777" w:rsidR="009C3B75" w:rsidRPr="001F3DD8" w:rsidRDefault="009C3B75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F3DD8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1. </w:t>
            </w:r>
            <w:r>
              <w:rPr>
                <w:rFonts w:ascii="TH SarabunPSK" w:hAnsi="TH SarabunPSK" w:cs="TH SarabunPSK"/>
                <w:sz w:val="32"/>
                <w:szCs w:val="32"/>
              </w:rPr>
              <w:t>M413928</w:t>
            </w:r>
          </w:p>
          <w:p w14:paraId="56E6AE39" w14:textId="77777777" w:rsidR="009C3B75" w:rsidRPr="001F3DD8" w:rsidRDefault="009C3B75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F3DD8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(วันหมดอายุ </w:t>
            </w:r>
            <w:r>
              <w:rPr>
                <w:rFonts w:ascii="TH SarabunPSK" w:hAnsi="TH SarabunPSK" w:cs="TH SarabunPSK"/>
                <w:sz w:val="32"/>
                <w:szCs w:val="32"/>
              </w:rPr>
              <w:t>24</w:t>
            </w:r>
            <w:r w:rsidRPr="001F3DD8"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11</w:t>
            </w:r>
            <w:r w:rsidRPr="001F3DD8"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2005</w:t>
            </w:r>
            <w:r w:rsidRPr="001F3DD8"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  <w:p w14:paraId="6AB6AEA0" w14:textId="77777777" w:rsidR="009C3B75" w:rsidRPr="001F3DD8" w:rsidRDefault="009C3B75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F3DD8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2. </w:t>
            </w:r>
            <w:r>
              <w:rPr>
                <w:rFonts w:ascii="TH SarabunPSK" w:hAnsi="TH SarabunPSK" w:cs="TH SarabunPSK"/>
                <w:sz w:val="32"/>
                <w:szCs w:val="32"/>
              </w:rPr>
              <w:t>J631014</w:t>
            </w:r>
          </w:p>
          <w:p w14:paraId="7D561BDE" w14:textId="77777777" w:rsidR="009C3B75" w:rsidRDefault="009C3B75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F3DD8">
              <w:rPr>
                <w:rFonts w:ascii="TH SarabunPSK" w:hAnsi="TH SarabunPSK" w:cs="TH SarabunPSK"/>
                <w:sz w:val="32"/>
                <w:szCs w:val="32"/>
                <w:cs/>
              </w:rPr>
              <w:t>(วันหมดอายุ 21/</w:t>
            </w:r>
            <w:r>
              <w:rPr>
                <w:rFonts w:ascii="TH SarabunPSK" w:hAnsi="TH SarabunPSK" w:cs="TH SarabunPSK"/>
                <w:sz w:val="32"/>
                <w:szCs w:val="32"/>
              </w:rPr>
              <w:t>11</w:t>
            </w:r>
            <w:r w:rsidRPr="001F3DD8">
              <w:rPr>
                <w:rFonts w:ascii="TH SarabunPSK" w:hAnsi="TH SarabunPSK" w:cs="TH SarabunPSK"/>
                <w:sz w:val="32"/>
                <w:szCs w:val="32"/>
                <w:cs/>
              </w:rPr>
              <w:t>/20</w:t>
            </w:r>
            <w:r>
              <w:rPr>
                <w:rFonts w:ascii="TH SarabunPSK" w:hAnsi="TH SarabunPSK" w:cs="TH SarabunPSK"/>
                <w:sz w:val="32"/>
                <w:szCs w:val="32"/>
              </w:rPr>
              <w:t>10)</w:t>
            </w:r>
          </w:p>
          <w:p w14:paraId="6B781B7E" w14:textId="77777777" w:rsidR="009C3B75" w:rsidRDefault="009C3B75" w:rsidP="001A4C25">
            <w:pPr>
              <w:pStyle w:val="ListParagraph"/>
              <w:tabs>
                <w:tab w:val="left" w:pos="4050"/>
              </w:tabs>
              <w:ind w:left="254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      3. AA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5191352</w:t>
            </w:r>
          </w:p>
          <w:p w14:paraId="79C396BF" w14:textId="77777777" w:rsidR="009C3B75" w:rsidRPr="001F3DD8" w:rsidRDefault="009C3B75" w:rsidP="001A4C25">
            <w:pPr>
              <w:tabs>
                <w:tab w:val="left" w:pos="405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1F3DD8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(วันหมดอายุ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</w:t>
            </w:r>
            <w:r w:rsidRPr="001F3DD8">
              <w:rPr>
                <w:rFonts w:ascii="TH SarabunPSK" w:hAnsi="TH SarabunPSK" w:cs="TH SarabunPSK"/>
                <w:sz w:val="32"/>
                <w:szCs w:val="32"/>
                <w:cs/>
              </w:rPr>
              <w:t>1/11/20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  <w:r w:rsidRPr="001F3DD8">
              <w:rPr>
                <w:rFonts w:ascii="TH SarabunPSK" w:hAnsi="TH SarabunPSK" w:cs="TH SarabunPSK"/>
                <w:sz w:val="32"/>
                <w:szCs w:val="32"/>
                <w:cs/>
              </w:rPr>
              <w:t>0)</w:t>
            </w:r>
          </w:p>
          <w:p w14:paraId="5F7B25D4" w14:textId="77777777" w:rsidR="009C3B75" w:rsidRDefault="009C3B75" w:rsidP="001A4C25">
            <w:pPr>
              <w:jc w:val="center"/>
            </w:pPr>
          </w:p>
        </w:tc>
        <w:tc>
          <w:tcPr>
            <w:tcW w:w="1481" w:type="dxa"/>
          </w:tcPr>
          <w:p w14:paraId="12672D61" w14:textId="77777777" w:rsidR="009C3B75" w:rsidRPr="00A06408" w:rsidRDefault="009C3B75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bookmarkEnd w:id="1"/>
    </w:tbl>
    <w:p w14:paraId="451258E7" w14:textId="6DAA1F7B" w:rsidR="001F3DD8" w:rsidRDefault="001F3DD8" w:rsidP="009C3B75">
      <w:pPr>
        <w:spacing w:after="0" w:line="240" w:lineRule="auto"/>
        <w:rPr>
          <w:rFonts w:ascii="TH Charm of AU" w:hAnsi="TH Charm of AU" w:cs="TH Charm of AU"/>
          <w:b/>
          <w:bCs/>
          <w:sz w:val="32"/>
          <w:szCs w:val="32"/>
          <w:u w:val="single"/>
        </w:rPr>
      </w:pPr>
    </w:p>
    <w:p w14:paraId="6425DB24" w14:textId="77777777" w:rsidR="005E26DF" w:rsidRDefault="005E26DF" w:rsidP="0036152B">
      <w:pPr>
        <w:tabs>
          <w:tab w:val="left" w:pos="6165"/>
        </w:tabs>
        <w:spacing w:after="0"/>
        <w:jc w:val="center"/>
        <w:rPr>
          <w:rFonts w:ascii="TH Charm of AU" w:hAnsi="TH Charm of AU" w:cs="TH Charm of AU"/>
          <w:b/>
          <w:bCs/>
          <w:sz w:val="40"/>
          <w:szCs w:val="40"/>
          <w:highlight w:val="cyan"/>
        </w:rPr>
      </w:pPr>
      <w:bookmarkStart w:id="3" w:name="_Hlk81919128"/>
      <w:bookmarkStart w:id="4" w:name="_Hlk91664595"/>
    </w:p>
    <w:p w14:paraId="1EBECB79" w14:textId="3874BFBA" w:rsidR="0036152B" w:rsidRDefault="0036152B" w:rsidP="0036152B">
      <w:pPr>
        <w:tabs>
          <w:tab w:val="left" w:pos="6165"/>
        </w:tabs>
        <w:spacing w:after="0"/>
        <w:jc w:val="center"/>
        <w:rPr>
          <w:rFonts w:ascii="TH Charm of AU" w:hAnsi="TH Charm of AU" w:cs="TH Charm of AU"/>
          <w:b/>
          <w:bCs/>
          <w:sz w:val="40"/>
          <w:szCs w:val="40"/>
        </w:rPr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4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4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 w:rsidR="00C73C0E"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3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</w:t>
      </w:r>
      <w:r w:rsidR="00C73C0E"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ก.ย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.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4</w:t>
      </w:r>
    </w:p>
    <w:tbl>
      <w:tblPr>
        <w:tblStyle w:val="TableGrid"/>
        <w:tblW w:w="11262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726"/>
        <w:gridCol w:w="2247"/>
        <w:gridCol w:w="2268"/>
        <w:gridCol w:w="1984"/>
        <w:gridCol w:w="2556"/>
        <w:gridCol w:w="1481"/>
      </w:tblGrid>
      <w:tr w:rsidR="0036152B" w14:paraId="5FC63C8D" w14:textId="77777777" w:rsidTr="001A4C25">
        <w:trPr>
          <w:tblHeader/>
        </w:trPr>
        <w:tc>
          <w:tcPr>
            <w:tcW w:w="726" w:type="dxa"/>
          </w:tcPr>
          <w:p w14:paraId="18909410" w14:textId="77777777" w:rsidR="0036152B" w:rsidRPr="002445E4" w:rsidRDefault="0036152B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lastRenderedPageBreak/>
              <w:t>ลำดับ</w:t>
            </w:r>
          </w:p>
        </w:tc>
        <w:tc>
          <w:tcPr>
            <w:tcW w:w="2247" w:type="dxa"/>
          </w:tcPr>
          <w:p w14:paraId="7D8CE424" w14:textId="77777777" w:rsidR="0036152B" w:rsidRPr="002445E4" w:rsidRDefault="0036152B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211935B9" w14:textId="77777777" w:rsidR="0036152B" w:rsidRPr="002445E4" w:rsidRDefault="0036152B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984" w:type="dxa"/>
          </w:tcPr>
          <w:p w14:paraId="5F2EC702" w14:textId="77777777" w:rsidR="0036152B" w:rsidRPr="002445E4" w:rsidRDefault="0036152B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556" w:type="dxa"/>
            <w:tcBorders>
              <w:bottom w:val="single" w:sz="4" w:space="0" w:color="auto"/>
            </w:tcBorders>
          </w:tcPr>
          <w:p w14:paraId="20957889" w14:textId="77777777" w:rsidR="0036152B" w:rsidRPr="002445E4" w:rsidRDefault="0036152B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481" w:type="dxa"/>
          </w:tcPr>
          <w:p w14:paraId="213DED53" w14:textId="77777777" w:rsidR="0036152B" w:rsidRDefault="0036152B" w:rsidP="001A4C25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36152B" w14:paraId="6EB8BAD0" w14:textId="77777777" w:rsidTr="001A4C25">
        <w:tc>
          <w:tcPr>
            <w:tcW w:w="726" w:type="dxa"/>
          </w:tcPr>
          <w:p w14:paraId="530DDE4A" w14:textId="0674DC7D" w:rsidR="0036152B" w:rsidRPr="00A06408" w:rsidRDefault="0036152B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05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159A64" w14:textId="6836F6E0" w:rsidR="0036152B" w:rsidRDefault="00C73C0E" w:rsidP="001A4C25">
            <w:pPr>
              <w:tabs>
                <w:tab w:val="left" w:pos="1418"/>
                <w:tab w:val="left" w:pos="4050"/>
              </w:tabs>
              <w:jc w:val="thaiDistribute"/>
              <w:rPr>
                <w:cs/>
              </w:rPr>
            </w:pP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นายรอสะ มะโบ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D0E28B" w14:textId="3BF88627" w:rsidR="0036152B" w:rsidRDefault="00C73C0E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1-9006-00041-97-2</w:t>
            </w:r>
          </w:p>
          <w:p w14:paraId="098FBDC6" w14:textId="77777777" w:rsidR="0036152B" w:rsidRDefault="0036152B" w:rsidP="001A4C25">
            <w:pPr>
              <w:pStyle w:val="TableParagraph"/>
              <w:kinsoku w:val="0"/>
              <w:overflowPunct w:val="0"/>
              <w:spacing w:line="415" w:lineRule="exact"/>
              <w:ind w:left="234"/>
              <w:jc w:val="center"/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700F26" w14:textId="3D8BCADF" w:rsidR="0036152B" w:rsidRPr="00B974BB" w:rsidRDefault="00C73C0E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73C0E">
              <w:rPr>
                <w:rFonts w:ascii="TH SarabunPSK" w:hAnsi="TH SarabunPSK" w:cs="TH SarabunPSK"/>
                <w:spacing w:val="-1"/>
                <w:sz w:val="32"/>
                <w:szCs w:val="32"/>
              </w:rPr>
              <w:t xml:space="preserve">11 </w:t>
            </w:r>
            <w:r w:rsidRPr="00C73C0E"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  <w:t xml:space="preserve">กรกฎาคม </w:t>
            </w:r>
            <w:r w:rsidRPr="00C73C0E">
              <w:rPr>
                <w:rFonts w:ascii="TH SarabunPSK" w:hAnsi="TH SarabunPSK" w:cs="TH SarabunPSK"/>
                <w:spacing w:val="-1"/>
                <w:sz w:val="32"/>
                <w:szCs w:val="32"/>
              </w:rPr>
              <w:t>2530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80203D0" w14:textId="77777777" w:rsidR="0036152B" w:rsidRDefault="0036152B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  <w:p w14:paraId="305928B1" w14:textId="77777777" w:rsidR="0036152B" w:rsidRDefault="0036152B" w:rsidP="001A4C25">
            <w:pPr>
              <w:jc w:val="center"/>
            </w:pPr>
          </w:p>
        </w:tc>
        <w:tc>
          <w:tcPr>
            <w:tcW w:w="1481" w:type="dxa"/>
          </w:tcPr>
          <w:p w14:paraId="677AD7E1" w14:textId="77777777" w:rsidR="0036152B" w:rsidRPr="00A06408" w:rsidRDefault="0036152B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bookmarkEnd w:id="3"/>
      <w:tr w:rsidR="0036152B" w14:paraId="1FFA58F0" w14:textId="77777777" w:rsidTr="001A4C25">
        <w:tc>
          <w:tcPr>
            <w:tcW w:w="726" w:type="dxa"/>
          </w:tcPr>
          <w:p w14:paraId="3FE3A2DE" w14:textId="1E1FF0DC" w:rsidR="0036152B" w:rsidRDefault="0036152B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0</w:t>
            </w:r>
            <w:r>
              <w:rPr>
                <w:rFonts w:ascii="TH SarabunPSK" w:hAnsi="TH SarabunPSK" w:cs="TH SarabunPSK"/>
                <w:sz w:val="32"/>
                <w:szCs w:val="32"/>
              </w:rPr>
              <w:t>6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EBE84E" w14:textId="2E3D39B7" w:rsidR="0036152B" w:rsidRPr="0090429B" w:rsidRDefault="00C73C0E" w:rsidP="001A4C25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นายอามีน ลำโส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3BC104" w14:textId="15939D14" w:rsidR="0036152B" w:rsidRDefault="00C73C0E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3-9407-00358-87-7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6897A2" w14:textId="4C4B47CF" w:rsidR="0036152B" w:rsidRDefault="00C73C0E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</w:rPr>
            </w:pPr>
            <w:r w:rsidRPr="00C73C0E"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  <w:t>3 กรกฎาคม 2526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AF2DB07" w14:textId="77777777" w:rsidR="00C73C0E" w:rsidRPr="00C73C0E" w:rsidRDefault="00C73C0E" w:rsidP="00C73C0E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73C0E">
              <w:rPr>
                <w:rFonts w:ascii="TH SarabunPSK" w:hAnsi="TH SarabunPSK" w:cs="TH SarabunPSK"/>
                <w:sz w:val="32"/>
                <w:szCs w:val="32"/>
              </w:rPr>
              <w:t>J</w:t>
            </w: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634818</w:t>
            </w:r>
          </w:p>
          <w:p w14:paraId="198E123F" w14:textId="71C96605" w:rsidR="0036152B" w:rsidRDefault="00C73C0E" w:rsidP="00C73C0E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(วันหมดอายุ 15/12/2010)</w:t>
            </w:r>
          </w:p>
        </w:tc>
        <w:tc>
          <w:tcPr>
            <w:tcW w:w="1481" w:type="dxa"/>
          </w:tcPr>
          <w:p w14:paraId="7A5EC00B" w14:textId="77777777" w:rsidR="0036152B" w:rsidRPr="00A06408" w:rsidRDefault="0036152B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36152B" w14:paraId="435F8A34" w14:textId="77777777" w:rsidTr="001A4C25">
        <w:tc>
          <w:tcPr>
            <w:tcW w:w="726" w:type="dxa"/>
          </w:tcPr>
          <w:p w14:paraId="6232BB3D" w14:textId="1118BE89" w:rsidR="0036152B" w:rsidRDefault="0036152B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0</w:t>
            </w:r>
            <w:r>
              <w:rPr>
                <w:rFonts w:ascii="TH SarabunPSK" w:hAnsi="TH SarabunPSK" w:cs="TH SarabunPSK"/>
                <w:sz w:val="32"/>
                <w:szCs w:val="32"/>
              </w:rPr>
              <w:t>7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5FB03" w14:textId="183FE770" w:rsidR="0036152B" w:rsidRDefault="00C73C0E" w:rsidP="001A4C25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นายฟีดาอี มีนา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BB727D" w14:textId="627E6E5F" w:rsidR="0036152B" w:rsidRDefault="00C73C0E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1-9006-00035-22-1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23FB6E" w14:textId="6BCA5589" w:rsidR="0036152B" w:rsidRDefault="00C73C0E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 w:rsidRPr="00C73C0E"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  <w:t>4 ตุลาคม 2529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2431DB2" w14:textId="0906CBD0" w:rsidR="0036152B" w:rsidRDefault="00C73C0E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13D73D83" w14:textId="77777777" w:rsidR="0036152B" w:rsidRPr="00A06408" w:rsidRDefault="0036152B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36152B" w14:paraId="1A183159" w14:textId="77777777" w:rsidTr="001A4C25">
        <w:tc>
          <w:tcPr>
            <w:tcW w:w="726" w:type="dxa"/>
          </w:tcPr>
          <w:p w14:paraId="4345CEE6" w14:textId="583ED851" w:rsidR="0036152B" w:rsidRDefault="0036152B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0</w:t>
            </w:r>
            <w:r>
              <w:rPr>
                <w:rFonts w:ascii="TH SarabunPSK" w:hAnsi="TH SarabunPSK" w:cs="TH SarabunPSK"/>
                <w:sz w:val="32"/>
                <w:szCs w:val="32"/>
              </w:rPr>
              <w:t>8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1F1782" w14:textId="75024811" w:rsidR="0036152B" w:rsidRDefault="00C73C0E" w:rsidP="001A4C25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นายอัมรัน มุดอ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D5BAC9" w14:textId="07D320EF" w:rsidR="0036152B" w:rsidRDefault="00C73C0E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1-9006-00012-68-9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6B5B5B" w14:textId="08BD7C46" w:rsidR="0036152B" w:rsidRDefault="00C73C0E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 w:rsidRPr="00C73C0E"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  <w:t>13 พฤษภาคม 2528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75B4BCD" w14:textId="77777777" w:rsidR="00C73C0E" w:rsidRPr="00C73C0E" w:rsidRDefault="00C73C0E" w:rsidP="00C73C0E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1. </w:t>
            </w:r>
            <w:r w:rsidRPr="00C73C0E">
              <w:rPr>
                <w:rFonts w:ascii="TH SarabunPSK" w:hAnsi="TH SarabunPSK" w:cs="TH SarabunPSK"/>
                <w:sz w:val="32"/>
                <w:szCs w:val="32"/>
              </w:rPr>
              <w:t>X</w:t>
            </w: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921882</w:t>
            </w:r>
          </w:p>
          <w:p w14:paraId="5477BA3C" w14:textId="77777777" w:rsidR="00C73C0E" w:rsidRPr="00C73C0E" w:rsidRDefault="00C73C0E" w:rsidP="00C73C0E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(วันหมดอายุ 13/10/2016)</w:t>
            </w:r>
          </w:p>
          <w:p w14:paraId="10306392" w14:textId="77777777" w:rsidR="00C73C0E" w:rsidRPr="00C73C0E" w:rsidRDefault="00C73C0E" w:rsidP="00C73C0E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2. </w:t>
            </w:r>
            <w:r w:rsidRPr="00C73C0E">
              <w:rPr>
                <w:rFonts w:ascii="TH SarabunPSK" w:hAnsi="TH SarabunPSK" w:cs="TH SarabunPSK"/>
                <w:sz w:val="32"/>
                <w:szCs w:val="32"/>
              </w:rPr>
              <w:t>AA</w:t>
            </w: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9322054</w:t>
            </w:r>
          </w:p>
          <w:p w14:paraId="2E9C7D96" w14:textId="2B688E5D" w:rsidR="0036152B" w:rsidRDefault="00C73C0E" w:rsidP="00C73C0E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(วันหมดอายุ 05/12/2022)</w:t>
            </w:r>
          </w:p>
        </w:tc>
        <w:tc>
          <w:tcPr>
            <w:tcW w:w="1481" w:type="dxa"/>
          </w:tcPr>
          <w:p w14:paraId="448AC0EE" w14:textId="77777777" w:rsidR="0036152B" w:rsidRPr="00A06408" w:rsidRDefault="0036152B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bookmarkEnd w:id="4"/>
    </w:tbl>
    <w:p w14:paraId="0780F91C" w14:textId="79E15E3E" w:rsidR="00C1411B" w:rsidRDefault="00C1411B" w:rsidP="001B58EE">
      <w:pPr>
        <w:spacing w:after="0" w:line="240" w:lineRule="auto"/>
        <w:ind w:left="4320" w:firstLine="720"/>
        <w:rPr>
          <w:rFonts w:ascii="TH Charm of AU" w:hAnsi="TH Charm of AU" w:cs="TH Charm of AU"/>
          <w:b/>
          <w:bCs/>
          <w:sz w:val="32"/>
          <w:szCs w:val="32"/>
          <w:u w:val="single"/>
        </w:rPr>
      </w:pPr>
    </w:p>
    <w:p w14:paraId="0DC5888E" w14:textId="54DEFA2D" w:rsidR="00C1411B" w:rsidRDefault="00C1411B" w:rsidP="00C1411B">
      <w:pPr>
        <w:tabs>
          <w:tab w:val="left" w:pos="6165"/>
        </w:tabs>
        <w:spacing w:after="0"/>
        <w:jc w:val="center"/>
        <w:rPr>
          <w:rFonts w:ascii="TH Charm of AU" w:hAnsi="TH Charm of AU" w:cs="TH Charm of AU"/>
          <w:b/>
          <w:bCs/>
          <w:sz w:val="40"/>
          <w:szCs w:val="40"/>
        </w:rPr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4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7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ก.ย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.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4</w:t>
      </w:r>
    </w:p>
    <w:tbl>
      <w:tblPr>
        <w:tblStyle w:val="TableGrid"/>
        <w:tblW w:w="11262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726"/>
        <w:gridCol w:w="2247"/>
        <w:gridCol w:w="2268"/>
        <w:gridCol w:w="1984"/>
        <w:gridCol w:w="2556"/>
        <w:gridCol w:w="1481"/>
      </w:tblGrid>
      <w:tr w:rsidR="00C1411B" w14:paraId="41BE638B" w14:textId="77777777" w:rsidTr="001A4C25">
        <w:trPr>
          <w:tblHeader/>
        </w:trPr>
        <w:tc>
          <w:tcPr>
            <w:tcW w:w="726" w:type="dxa"/>
          </w:tcPr>
          <w:p w14:paraId="6E1472A5" w14:textId="77777777" w:rsidR="00C1411B" w:rsidRPr="002445E4" w:rsidRDefault="00C1411B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247" w:type="dxa"/>
          </w:tcPr>
          <w:p w14:paraId="217F1396" w14:textId="77777777" w:rsidR="00C1411B" w:rsidRPr="002445E4" w:rsidRDefault="00C1411B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231F2DD9" w14:textId="77777777" w:rsidR="00C1411B" w:rsidRPr="002445E4" w:rsidRDefault="00C1411B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984" w:type="dxa"/>
          </w:tcPr>
          <w:p w14:paraId="7E2E94D3" w14:textId="77777777" w:rsidR="00C1411B" w:rsidRPr="002445E4" w:rsidRDefault="00C1411B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556" w:type="dxa"/>
            <w:tcBorders>
              <w:bottom w:val="single" w:sz="4" w:space="0" w:color="auto"/>
            </w:tcBorders>
          </w:tcPr>
          <w:p w14:paraId="5C106F4B" w14:textId="77777777" w:rsidR="00C1411B" w:rsidRPr="002445E4" w:rsidRDefault="00C1411B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481" w:type="dxa"/>
          </w:tcPr>
          <w:p w14:paraId="7D8A67D5" w14:textId="77777777" w:rsidR="00C1411B" w:rsidRDefault="00C1411B" w:rsidP="001A4C25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C1411B" w14:paraId="55A2285D" w14:textId="77777777" w:rsidTr="001A4C25">
        <w:tc>
          <w:tcPr>
            <w:tcW w:w="726" w:type="dxa"/>
          </w:tcPr>
          <w:p w14:paraId="3FFDAD6D" w14:textId="214126CB" w:rsidR="00C1411B" w:rsidRPr="00A06408" w:rsidRDefault="00C1411B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09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F317F3" w14:textId="1227623A" w:rsidR="00C1411B" w:rsidRDefault="00C1411B" w:rsidP="001A4C25">
            <w:pPr>
              <w:tabs>
                <w:tab w:val="left" w:pos="1418"/>
                <w:tab w:val="left" w:pos="4050"/>
              </w:tabs>
              <w:jc w:val="thaiDistribute"/>
              <w:rPr>
                <w:cs/>
              </w:rPr>
            </w:pP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นาย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สาและ  โอขะหรี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EA8796" w14:textId="1FDEFE8A" w:rsidR="00C1411B" w:rsidRDefault="00C1411B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-9006-0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024</w:t>
            </w: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45</w:t>
            </w: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0</w:t>
            </w:r>
          </w:p>
          <w:p w14:paraId="71607C2E" w14:textId="77777777" w:rsidR="00C1411B" w:rsidRDefault="00C1411B" w:rsidP="001A4C25">
            <w:pPr>
              <w:pStyle w:val="TableParagraph"/>
              <w:kinsoku w:val="0"/>
              <w:overflowPunct w:val="0"/>
              <w:spacing w:line="415" w:lineRule="exact"/>
              <w:ind w:left="234"/>
              <w:jc w:val="center"/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88D6C4" w14:textId="663438D1" w:rsidR="00C1411B" w:rsidRPr="00B974BB" w:rsidRDefault="00C1411B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73C0E">
              <w:rPr>
                <w:rFonts w:ascii="TH SarabunPSK" w:hAnsi="TH SarabunPSK" w:cs="TH SarabunPSK"/>
                <w:spacing w:val="-1"/>
                <w:sz w:val="32"/>
                <w:szCs w:val="32"/>
              </w:rPr>
              <w:t>1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 xml:space="preserve"> มกราคม</w:t>
            </w:r>
            <w:r w:rsidRPr="00C73C0E"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  <w:t xml:space="preserve"> </w:t>
            </w:r>
            <w:r w:rsidRPr="00C73C0E">
              <w:rPr>
                <w:rFonts w:ascii="TH SarabunPSK" w:hAnsi="TH SarabunPSK" w:cs="TH SarabunPSK"/>
                <w:spacing w:val="-1"/>
                <w:sz w:val="32"/>
                <w:szCs w:val="32"/>
              </w:rPr>
              <w:t>25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26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5A3DFF7" w14:textId="77777777" w:rsidR="00C1411B" w:rsidRDefault="00C1411B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  <w:p w14:paraId="1AD3DA81" w14:textId="77777777" w:rsidR="00C1411B" w:rsidRDefault="00C1411B" w:rsidP="001A4C25">
            <w:pPr>
              <w:jc w:val="center"/>
            </w:pPr>
          </w:p>
        </w:tc>
        <w:tc>
          <w:tcPr>
            <w:tcW w:w="1481" w:type="dxa"/>
          </w:tcPr>
          <w:p w14:paraId="4C723D30" w14:textId="77777777" w:rsidR="00C1411B" w:rsidRPr="00A06408" w:rsidRDefault="00C1411B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49ED88CD" w14:textId="647963D3" w:rsidR="00C1411B" w:rsidRDefault="00C1411B" w:rsidP="001B58EE">
      <w:pPr>
        <w:spacing w:after="0" w:line="240" w:lineRule="auto"/>
        <w:ind w:left="4320" w:firstLine="720"/>
        <w:rPr>
          <w:rFonts w:ascii="TH Charm of AU" w:hAnsi="TH Charm of AU" w:cs="TH Charm of AU"/>
          <w:b/>
          <w:bCs/>
          <w:sz w:val="32"/>
          <w:szCs w:val="32"/>
          <w:u w:val="single"/>
        </w:rPr>
      </w:pPr>
    </w:p>
    <w:p w14:paraId="12BC64AB" w14:textId="5FE23ABC" w:rsidR="00C1411B" w:rsidRDefault="00C1411B" w:rsidP="00C1411B">
      <w:pPr>
        <w:tabs>
          <w:tab w:val="left" w:pos="6165"/>
        </w:tabs>
        <w:spacing w:after="0"/>
        <w:jc w:val="center"/>
        <w:rPr>
          <w:rFonts w:ascii="TH Charm of AU" w:hAnsi="TH Charm of AU" w:cs="TH Charm of AU"/>
          <w:b/>
          <w:bCs/>
          <w:sz w:val="40"/>
          <w:szCs w:val="40"/>
        </w:rPr>
      </w:pPr>
      <w:bookmarkStart w:id="5" w:name="_Hlk83024474"/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4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7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ก.ย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.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4</w:t>
      </w:r>
    </w:p>
    <w:tbl>
      <w:tblPr>
        <w:tblStyle w:val="TableGrid"/>
        <w:tblW w:w="11262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726"/>
        <w:gridCol w:w="2247"/>
        <w:gridCol w:w="2268"/>
        <w:gridCol w:w="1984"/>
        <w:gridCol w:w="2556"/>
        <w:gridCol w:w="1481"/>
      </w:tblGrid>
      <w:tr w:rsidR="00C1411B" w14:paraId="74BE66AF" w14:textId="77777777" w:rsidTr="001A4C25">
        <w:trPr>
          <w:tblHeader/>
        </w:trPr>
        <w:tc>
          <w:tcPr>
            <w:tcW w:w="726" w:type="dxa"/>
          </w:tcPr>
          <w:p w14:paraId="606EBF1F" w14:textId="77777777" w:rsidR="00C1411B" w:rsidRPr="002445E4" w:rsidRDefault="00C1411B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247" w:type="dxa"/>
          </w:tcPr>
          <w:p w14:paraId="13A701A6" w14:textId="77777777" w:rsidR="00C1411B" w:rsidRPr="002445E4" w:rsidRDefault="00C1411B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08F6FAAD" w14:textId="77777777" w:rsidR="00C1411B" w:rsidRPr="002445E4" w:rsidRDefault="00C1411B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984" w:type="dxa"/>
          </w:tcPr>
          <w:p w14:paraId="05FB6943" w14:textId="77777777" w:rsidR="00C1411B" w:rsidRPr="002445E4" w:rsidRDefault="00C1411B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556" w:type="dxa"/>
            <w:tcBorders>
              <w:bottom w:val="single" w:sz="4" w:space="0" w:color="auto"/>
            </w:tcBorders>
          </w:tcPr>
          <w:p w14:paraId="1901DB7A" w14:textId="77777777" w:rsidR="00C1411B" w:rsidRPr="002445E4" w:rsidRDefault="00C1411B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481" w:type="dxa"/>
          </w:tcPr>
          <w:p w14:paraId="774D8A45" w14:textId="77777777" w:rsidR="00C1411B" w:rsidRDefault="00C1411B" w:rsidP="001A4C25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DC6D04" w:rsidRPr="00DC6D04" w14:paraId="74560042" w14:textId="77777777" w:rsidTr="001A4C25">
        <w:tc>
          <w:tcPr>
            <w:tcW w:w="726" w:type="dxa"/>
          </w:tcPr>
          <w:p w14:paraId="47763DE3" w14:textId="22018B7E" w:rsidR="00C1411B" w:rsidRPr="00DC6D04" w:rsidRDefault="00C1411B" w:rsidP="001A4C25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 w:rsidRPr="00DC6D04">
              <w:rPr>
                <w:rFonts w:ascii="TH SarabunPSK" w:hAnsi="TH SarabunPSK" w:cs="TH SarabunPSK"/>
                <w:sz w:val="32"/>
                <w:szCs w:val="32"/>
              </w:rPr>
              <w:t>210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31001D" w14:textId="2EF547E3" w:rsidR="00C1411B" w:rsidRPr="00DC6D04" w:rsidRDefault="00C1411B" w:rsidP="001A4C25">
            <w:pPr>
              <w:tabs>
                <w:tab w:val="left" w:pos="1418"/>
                <w:tab w:val="left" w:pos="4050"/>
              </w:tabs>
              <w:jc w:val="thaiDistribute"/>
              <w:rPr>
                <w:strike/>
                <w:color w:val="FF0000"/>
                <w:cs/>
              </w:rPr>
            </w:pPr>
            <w:r w:rsidRPr="00DC6D04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t>นาย</w:t>
            </w:r>
            <w:r w:rsidRPr="00DC6D04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อารฟันน์  ยามา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DE196C" w14:textId="49426C85" w:rsidR="00C1411B" w:rsidRPr="00DC6D04" w:rsidRDefault="00C1411B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DC6D04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5</w:t>
            </w:r>
            <w:r w:rsidRPr="00DC6D04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t>-9</w:t>
            </w:r>
            <w:r w:rsidRPr="00DC6D04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403</w:t>
            </w:r>
            <w:r w:rsidRPr="00DC6D04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t>-000</w:t>
            </w:r>
            <w:r w:rsidRPr="00DC6D04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24</w:t>
            </w:r>
            <w:r w:rsidRPr="00DC6D04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t>-</w:t>
            </w:r>
            <w:r w:rsidRPr="00DC6D04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40</w:t>
            </w:r>
            <w:r w:rsidRPr="00DC6D04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t>-</w:t>
            </w:r>
            <w:r w:rsidRPr="00DC6D04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4</w:t>
            </w:r>
          </w:p>
          <w:p w14:paraId="5B82299C" w14:textId="77777777" w:rsidR="00C1411B" w:rsidRPr="00DC6D04" w:rsidRDefault="00C1411B" w:rsidP="001A4C25">
            <w:pPr>
              <w:pStyle w:val="TableParagraph"/>
              <w:kinsoku w:val="0"/>
              <w:overflowPunct w:val="0"/>
              <w:spacing w:line="415" w:lineRule="exact"/>
              <w:ind w:left="234"/>
              <w:jc w:val="center"/>
              <w:rPr>
                <w:strike/>
                <w:color w:val="FF0000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833CA9" w14:textId="4A2403CF" w:rsidR="00C1411B" w:rsidRPr="00DC6D04" w:rsidRDefault="00C1411B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DC6D04">
              <w:rPr>
                <w:rFonts w:ascii="TH SarabunPSK" w:hAnsi="TH SarabunPSK" w:cs="TH SarabunPSK"/>
                <w:strike/>
                <w:color w:val="FF0000"/>
                <w:spacing w:val="-1"/>
                <w:sz w:val="32"/>
                <w:szCs w:val="32"/>
              </w:rPr>
              <w:t>1</w:t>
            </w:r>
            <w:r w:rsidRPr="00DC6D04">
              <w:rPr>
                <w:rFonts w:ascii="TH SarabunPSK" w:hAnsi="TH SarabunPSK" w:cs="TH SarabunPSK" w:hint="cs"/>
                <w:strike/>
                <w:color w:val="FF0000"/>
                <w:spacing w:val="-1"/>
                <w:sz w:val="32"/>
                <w:szCs w:val="32"/>
                <w:cs/>
              </w:rPr>
              <w:t>0</w:t>
            </w:r>
            <w:r w:rsidRPr="00DC6D04">
              <w:rPr>
                <w:rFonts w:ascii="TH SarabunPSK" w:hAnsi="TH SarabunPSK" w:cs="TH SarabunPSK"/>
                <w:strike/>
                <w:color w:val="FF0000"/>
                <w:spacing w:val="-1"/>
                <w:sz w:val="32"/>
                <w:szCs w:val="32"/>
              </w:rPr>
              <w:t xml:space="preserve"> </w:t>
            </w:r>
            <w:r w:rsidRPr="00DC6D04">
              <w:rPr>
                <w:rFonts w:ascii="TH SarabunPSK" w:hAnsi="TH SarabunPSK" w:cs="TH SarabunPSK" w:hint="cs"/>
                <w:strike/>
                <w:color w:val="FF0000"/>
                <w:spacing w:val="-1"/>
                <w:sz w:val="32"/>
                <w:szCs w:val="32"/>
                <w:cs/>
              </w:rPr>
              <w:t>เมษายน</w:t>
            </w:r>
            <w:r w:rsidRPr="00DC6D04">
              <w:rPr>
                <w:rFonts w:ascii="TH SarabunPSK" w:hAnsi="TH SarabunPSK" w:cs="TH SarabunPSK"/>
                <w:strike/>
                <w:color w:val="FF0000"/>
                <w:spacing w:val="-1"/>
                <w:sz w:val="32"/>
                <w:szCs w:val="32"/>
                <w:cs/>
              </w:rPr>
              <w:t xml:space="preserve"> </w:t>
            </w:r>
            <w:r w:rsidRPr="00DC6D04">
              <w:rPr>
                <w:rFonts w:ascii="TH SarabunPSK" w:hAnsi="TH SarabunPSK" w:cs="TH SarabunPSK"/>
                <w:strike/>
                <w:color w:val="FF0000"/>
                <w:spacing w:val="-1"/>
                <w:sz w:val="32"/>
                <w:szCs w:val="32"/>
              </w:rPr>
              <w:t>253</w:t>
            </w:r>
            <w:r w:rsidRPr="00DC6D04">
              <w:rPr>
                <w:rFonts w:ascii="TH SarabunPSK" w:hAnsi="TH SarabunPSK" w:cs="TH SarabunPSK" w:hint="cs"/>
                <w:strike/>
                <w:color w:val="FF0000"/>
                <w:spacing w:val="-1"/>
                <w:sz w:val="32"/>
                <w:szCs w:val="32"/>
                <w:cs/>
              </w:rPr>
              <w:t>4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943685F" w14:textId="2DC8DCB3" w:rsidR="00C1411B" w:rsidRPr="00DC6D04" w:rsidRDefault="00C1411B" w:rsidP="00C1411B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DC6D04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t xml:space="preserve">1. </w:t>
            </w:r>
            <w:r w:rsidRPr="00DC6D04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>N989974</w:t>
            </w:r>
          </w:p>
          <w:p w14:paraId="5A07EA57" w14:textId="0D905916" w:rsidR="00C1411B" w:rsidRPr="00DC6D04" w:rsidRDefault="00C1411B" w:rsidP="00C1411B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DC6D04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t xml:space="preserve">(วันหมดอายุ </w:t>
            </w:r>
            <w:r w:rsidRPr="00DC6D04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>27</w:t>
            </w:r>
            <w:r w:rsidRPr="00DC6D04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t>/</w:t>
            </w:r>
            <w:r w:rsidRPr="00DC6D04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>04</w:t>
            </w:r>
            <w:r w:rsidRPr="00DC6D04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t>/2016)</w:t>
            </w:r>
          </w:p>
          <w:p w14:paraId="7CB5DFAC" w14:textId="30A6E401" w:rsidR="00C1411B" w:rsidRPr="00DC6D04" w:rsidRDefault="00C1411B" w:rsidP="00C1411B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DC6D04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t xml:space="preserve">2. </w:t>
            </w:r>
            <w:r w:rsidRPr="00DC6D04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>AA6230805</w:t>
            </w:r>
          </w:p>
          <w:p w14:paraId="70C7E932" w14:textId="284FE2B6" w:rsidR="00C1411B" w:rsidRPr="00DC6D04" w:rsidRDefault="00C1411B" w:rsidP="00C1411B">
            <w:pPr>
              <w:jc w:val="center"/>
              <w:rPr>
                <w:strike/>
                <w:color w:val="FF0000"/>
              </w:rPr>
            </w:pPr>
            <w:r w:rsidRPr="00DC6D04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t xml:space="preserve">(วันหมดอายุ </w:t>
            </w:r>
            <w:r w:rsidRPr="00DC6D04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>24</w:t>
            </w:r>
            <w:r w:rsidRPr="00DC6D04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t>/</w:t>
            </w:r>
            <w:r w:rsidRPr="00DC6D04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>04</w:t>
            </w:r>
            <w:r w:rsidRPr="00DC6D04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t>/202</w:t>
            </w:r>
            <w:r w:rsidRPr="00DC6D04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>1</w:t>
            </w:r>
            <w:r w:rsidRPr="00DC6D04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t>)</w:t>
            </w:r>
          </w:p>
        </w:tc>
        <w:tc>
          <w:tcPr>
            <w:tcW w:w="1481" w:type="dxa"/>
          </w:tcPr>
          <w:p w14:paraId="404A1009" w14:textId="7EF7C972" w:rsidR="00C1411B" w:rsidRPr="005E26DF" w:rsidRDefault="00DC6D04" w:rsidP="005E26DF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 w:rsidRPr="005E26DF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เพิกถอนออกจากรายชื่อบุคคล</w:t>
            </w:r>
            <w:r w:rsidRPr="005E26DF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br/>
            </w:r>
            <w:r w:rsidRPr="005E26DF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ที่ถูกกำหนด ตามประกาศ </w:t>
            </w:r>
            <w:r w:rsidRPr="005E26DF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br/>
            </w:r>
            <w:r w:rsidRPr="005E26DF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พ.ปกร.ที่ 14</w:t>
            </w:r>
            <w:r w:rsidRPr="005E26DF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>/</w:t>
            </w:r>
            <w:r w:rsidRPr="005E26DF">
              <w:rPr>
                <w:rFonts w:ascii="TH SarabunPSK" w:hAnsi="TH SarabunPSK" w:cs="TH SarabunPSK"/>
                <w:color w:val="FF0000"/>
                <w:sz w:val="32"/>
                <w:szCs w:val="32"/>
              </w:rPr>
              <w:t>2566</w:t>
            </w:r>
            <w:r w:rsidRPr="005E26DF">
              <w:rPr>
                <w:rFonts w:ascii="TH SarabunPSK" w:hAnsi="TH SarabunPSK" w:cs="TH SarabunPSK"/>
                <w:color w:val="FF0000"/>
                <w:sz w:val="32"/>
                <w:szCs w:val="32"/>
              </w:rPr>
              <w:br/>
            </w:r>
            <w:r w:rsidRPr="005E26DF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ลว. </w:t>
            </w:r>
            <w:r w:rsidR="00AE4EAB" w:rsidRPr="005E26DF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2</w:t>
            </w:r>
            <w:r w:rsidR="00AE4EAB" w:rsidRPr="005E26DF">
              <w:rPr>
                <w:rFonts w:ascii="TH SarabunPSK" w:hAnsi="TH SarabunPSK" w:cs="TH SarabunPSK"/>
                <w:color w:val="FF0000"/>
                <w:sz w:val="32"/>
                <w:szCs w:val="32"/>
              </w:rPr>
              <w:t>0</w:t>
            </w:r>
            <w:r w:rsidRPr="005E26DF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 xml:space="preserve"> </w:t>
            </w:r>
            <w:r w:rsidRPr="005E26DF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ธ.ค. </w:t>
            </w:r>
            <w:r w:rsidRPr="005E26DF">
              <w:rPr>
                <w:rFonts w:ascii="TH SarabunPSK" w:hAnsi="TH SarabunPSK" w:cs="TH SarabunPSK"/>
                <w:color w:val="FF0000"/>
                <w:sz w:val="32"/>
                <w:szCs w:val="32"/>
              </w:rPr>
              <w:t>2566</w:t>
            </w:r>
          </w:p>
        </w:tc>
      </w:tr>
      <w:bookmarkEnd w:id="5"/>
    </w:tbl>
    <w:p w14:paraId="71C4BBE6" w14:textId="24454185" w:rsidR="00C1411B" w:rsidRPr="00DC6D04" w:rsidRDefault="00C1411B" w:rsidP="001B58EE">
      <w:pPr>
        <w:spacing w:after="0" w:line="240" w:lineRule="auto"/>
        <w:ind w:left="4320" w:firstLine="720"/>
        <w:rPr>
          <w:rFonts w:ascii="TH Charm of AU" w:hAnsi="TH Charm of AU" w:cs="TH Charm of AU"/>
          <w:b/>
          <w:bCs/>
          <w:color w:val="FF0000"/>
          <w:sz w:val="32"/>
          <w:szCs w:val="32"/>
          <w:u w:val="single"/>
        </w:rPr>
      </w:pPr>
    </w:p>
    <w:p w14:paraId="459C2446" w14:textId="7453CE32" w:rsidR="00001C70" w:rsidRDefault="00001C70" w:rsidP="00001C70">
      <w:pPr>
        <w:tabs>
          <w:tab w:val="left" w:pos="6165"/>
        </w:tabs>
        <w:spacing w:after="0"/>
        <w:jc w:val="center"/>
        <w:rPr>
          <w:rFonts w:ascii="TH Charm of AU" w:hAnsi="TH Charm of AU" w:cs="TH Charm of AU"/>
          <w:b/>
          <w:bCs/>
          <w:sz w:val="40"/>
          <w:szCs w:val="40"/>
        </w:rPr>
      </w:pPr>
      <w:bookmarkStart w:id="6" w:name="_Hlk88127475"/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7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4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9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ก.ย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.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4</w:t>
      </w:r>
    </w:p>
    <w:tbl>
      <w:tblPr>
        <w:tblStyle w:val="TableGrid"/>
        <w:tblW w:w="11262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726"/>
        <w:gridCol w:w="2247"/>
        <w:gridCol w:w="2268"/>
        <w:gridCol w:w="1984"/>
        <w:gridCol w:w="2556"/>
        <w:gridCol w:w="1481"/>
      </w:tblGrid>
      <w:tr w:rsidR="00001C70" w14:paraId="0A5DADCA" w14:textId="77777777" w:rsidTr="001A4C25">
        <w:trPr>
          <w:tblHeader/>
        </w:trPr>
        <w:tc>
          <w:tcPr>
            <w:tcW w:w="726" w:type="dxa"/>
          </w:tcPr>
          <w:p w14:paraId="122878C2" w14:textId="77777777" w:rsidR="00001C70" w:rsidRPr="002445E4" w:rsidRDefault="00001C70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247" w:type="dxa"/>
          </w:tcPr>
          <w:p w14:paraId="35AD7076" w14:textId="77777777" w:rsidR="00001C70" w:rsidRPr="002445E4" w:rsidRDefault="00001C70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59C02B5E" w14:textId="77777777" w:rsidR="00001C70" w:rsidRPr="002445E4" w:rsidRDefault="00001C70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984" w:type="dxa"/>
          </w:tcPr>
          <w:p w14:paraId="3C4CA072" w14:textId="77777777" w:rsidR="00001C70" w:rsidRPr="002445E4" w:rsidRDefault="00001C70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556" w:type="dxa"/>
            <w:tcBorders>
              <w:bottom w:val="single" w:sz="4" w:space="0" w:color="auto"/>
            </w:tcBorders>
          </w:tcPr>
          <w:p w14:paraId="62B41373" w14:textId="77777777" w:rsidR="00001C70" w:rsidRPr="002445E4" w:rsidRDefault="00001C70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481" w:type="dxa"/>
          </w:tcPr>
          <w:p w14:paraId="315AFB0B" w14:textId="77777777" w:rsidR="00001C70" w:rsidRDefault="00001C70" w:rsidP="001A4C25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001C70" w14:paraId="62ACCF69" w14:textId="77777777" w:rsidTr="001A4C25">
        <w:tc>
          <w:tcPr>
            <w:tcW w:w="726" w:type="dxa"/>
          </w:tcPr>
          <w:p w14:paraId="46E0DB39" w14:textId="637F67C1" w:rsidR="00001C70" w:rsidRPr="00A06408" w:rsidRDefault="00001C70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11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47066E" w14:textId="2F3E938D" w:rsidR="00001C70" w:rsidRPr="00384918" w:rsidRDefault="00001C70" w:rsidP="001A4C25">
            <w:pPr>
              <w:tabs>
                <w:tab w:val="left" w:pos="1418"/>
                <w:tab w:val="left" w:pos="4050"/>
              </w:tabs>
              <w:jc w:val="thaiDistribute"/>
              <w:rPr>
                <w:spacing w:val="-8"/>
                <w:cs/>
              </w:rPr>
            </w:pPr>
            <w:r w:rsidRPr="00384918">
              <w:rPr>
                <w:rFonts w:ascii="TH SarabunPSK" w:hAnsi="TH SarabunPSK" w:cs="TH SarabunPSK"/>
                <w:spacing w:val="-8"/>
                <w:sz w:val="32"/>
                <w:szCs w:val="32"/>
                <w:cs/>
              </w:rPr>
              <w:t>นาย</w:t>
            </w:r>
            <w:r w:rsidR="00DC6D04" w:rsidRPr="00384918">
              <w:rPr>
                <w:rFonts w:ascii="TH SarabunPSK" w:hAnsi="TH SarabunPSK" w:cs="TH SarabunPSK" w:hint="cs"/>
                <w:spacing w:val="-8"/>
                <w:sz w:val="32"/>
                <w:szCs w:val="32"/>
                <w:cs/>
              </w:rPr>
              <w:t>อับดุลการิม</w:t>
            </w:r>
            <w:r w:rsidR="00384918" w:rsidRPr="00384918">
              <w:rPr>
                <w:rFonts w:ascii="TH SarabunPSK" w:hAnsi="TH SarabunPSK" w:cs="TH SarabunPSK"/>
                <w:spacing w:val="-8"/>
                <w:sz w:val="32"/>
                <w:szCs w:val="32"/>
                <w:cs/>
              </w:rPr>
              <w:t xml:space="preserve"> </w:t>
            </w:r>
            <w:r w:rsidRPr="00384918">
              <w:rPr>
                <w:rFonts w:ascii="TH SarabunPSK" w:hAnsi="TH SarabunPSK" w:cs="TH SarabunPSK" w:hint="cs"/>
                <w:spacing w:val="-8"/>
                <w:sz w:val="32"/>
                <w:szCs w:val="32"/>
                <w:cs/>
              </w:rPr>
              <w:t>สะตาปอ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CE72F1" w14:textId="380187CD" w:rsidR="00001C70" w:rsidRDefault="00001C70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</w:t>
            </w: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-9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402</w:t>
            </w: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-000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79-36</w:t>
            </w: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</w:t>
            </w:r>
          </w:p>
          <w:p w14:paraId="411C5E3E" w14:textId="77777777" w:rsidR="00001C70" w:rsidRDefault="00001C70" w:rsidP="001A4C25">
            <w:pPr>
              <w:pStyle w:val="TableParagraph"/>
              <w:kinsoku w:val="0"/>
              <w:overflowPunct w:val="0"/>
              <w:spacing w:line="415" w:lineRule="exact"/>
              <w:ind w:left="234"/>
              <w:jc w:val="center"/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58506E" w14:textId="52E1AA7B" w:rsidR="00001C70" w:rsidRPr="00B974BB" w:rsidRDefault="00001C70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24</w:t>
            </w:r>
            <w:r w:rsidRPr="00C73C0E">
              <w:rPr>
                <w:rFonts w:ascii="TH SarabunPSK" w:hAnsi="TH SarabunPSK" w:cs="TH SarabunPSK"/>
                <w:spacing w:val="-1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เมษายน</w:t>
            </w:r>
            <w:r w:rsidRPr="00C73C0E"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  <w:t xml:space="preserve"> </w:t>
            </w:r>
            <w:r w:rsidRPr="00C73C0E">
              <w:rPr>
                <w:rFonts w:ascii="TH SarabunPSK" w:hAnsi="TH SarabunPSK" w:cs="TH SarabunPSK"/>
                <w:spacing w:val="-1"/>
                <w:sz w:val="32"/>
                <w:szCs w:val="32"/>
              </w:rPr>
              <w:t>253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2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F1278FB" w14:textId="474FAA36" w:rsidR="00001C70" w:rsidRPr="00C1411B" w:rsidRDefault="00001C70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Y568071</w:t>
            </w:r>
          </w:p>
          <w:p w14:paraId="1FA1DE47" w14:textId="2846B4A5" w:rsidR="00001C70" w:rsidRPr="00001C70" w:rsidRDefault="00001C70" w:rsidP="00001C70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1411B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(วันหมดอายุ </w:t>
            </w:r>
            <w:r>
              <w:rPr>
                <w:rFonts w:ascii="TH SarabunPSK" w:hAnsi="TH SarabunPSK" w:cs="TH SarabunPSK"/>
                <w:sz w:val="32"/>
                <w:szCs w:val="32"/>
              </w:rPr>
              <w:t>26</w:t>
            </w:r>
            <w:r w:rsidRPr="00C1411B"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05/</w:t>
            </w:r>
            <w:r w:rsidRPr="00C1411B">
              <w:rPr>
                <w:rFonts w:ascii="TH SarabunPSK" w:hAnsi="TH SarabunPSK" w:cs="TH SarabunPSK"/>
                <w:sz w:val="32"/>
                <w:szCs w:val="32"/>
                <w:cs/>
              </w:rPr>
              <w:t>201</w:t>
            </w:r>
            <w:r>
              <w:rPr>
                <w:rFonts w:ascii="TH SarabunPSK" w:hAnsi="TH SarabunPSK" w:cs="TH SarabunPSK"/>
                <w:sz w:val="32"/>
                <w:szCs w:val="32"/>
              </w:rPr>
              <w:t>0</w:t>
            </w:r>
            <w:r w:rsidRPr="00C1411B"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</w:tc>
        <w:tc>
          <w:tcPr>
            <w:tcW w:w="1481" w:type="dxa"/>
          </w:tcPr>
          <w:p w14:paraId="1FD8FE9F" w14:textId="77777777" w:rsidR="00001C70" w:rsidRPr="00A06408" w:rsidRDefault="00001C70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001C70" w14:paraId="1973733A" w14:textId="77777777" w:rsidTr="001A4C25">
        <w:tc>
          <w:tcPr>
            <w:tcW w:w="726" w:type="dxa"/>
          </w:tcPr>
          <w:p w14:paraId="0823B747" w14:textId="0B6B4875" w:rsidR="00001C70" w:rsidRDefault="00001C70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12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3ADD35" w14:textId="7890F910" w:rsidR="00001C70" w:rsidRPr="00384918" w:rsidRDefault="00384918" w:rsidP="001A4C25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pacing w:val="-12"/>
                <w:sz w:val="32"/>
                <w:szCs w:val="32"/>
                <w:cs/>
              </w:rPr>
            </w:pPr>
            <w:r w:rsidRPr="00384918">
              <w:rPr>
                <w:rFonts w:ascii="TH SarabunPSK" w:hAnsi="TH SarabunPSK" w:cs="TH SarabunPSK" w:hint="cs"/>
                <w:spacing w:val="-12"/>
                <w:sz w:val="32"/>
                <w:szCs w:val="32"/>
                <w:cs/>
              </w:rPr>
              <w:t xml:space="preserve">นายอับดุลกอเดร์ </w:t>
            </w:r>
            <w:r w:rsidR="00001C70" w:rsidRPr="00384918">
              <w:rPr>
                <w:rFonts w:ascii="TH SarabunPSK" w:hAnsi="TH SarabunPSK" w:cs="TH SarabunPSK" w:hint="cs"/>
                <w:spacing w:val="-12"/>
                <w:sz w:val="32"/>
                <w:szCs w:val="32"/>
                <w:cs/>
              </w:rPr>
              <w:t>สะตาปอ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451FDC" w14:textId="65E1F485" w:rsidR="00001C70" w:rsidRDefault="00001C70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-9402-00130-29-3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E3FA17" w14:textId="0A350770" w:rsidR="00001C70" w:rsidRDefault="00001C70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1 มิถุนายน 2539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8FDFC8E" w14:textId="2F6B073D" w:rsidR="00001C70" w:rsidRDefault="00001C70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12CE8FE8" w14:textId="77777777" w:rsidR="00001C70" w:rsidRPr="00A06408" w:rsidRDefault="00001C70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bookmarkEnd w:id="6"/>
    </w:tbl>
    <w:p w14:paraId="37747D02" w14:textId="77777777" w:rsidR="00A31AD3" w:rsidRDefault="00A31AD3" w:rsidP="001B58EE">
      <w:pPr>
        <w:spacing w:after="0" w:line="240" w:lineRule="auto"/>
        <w:ind w:left="4320" w:firstLine="720"/>
        <w:rPr>
          <w:rFonts w:ascii="TH Charm of AU" w:hAnsi="TH Charm of AU" w:cs="TH Charm of AU"/>
          <w:b/>
          <w:bCs/>
          <w:sz w:val="32"/>
          <w:szCs w:val="32"/>
          <w:u w:val="single"/>
        </w:rPr>
      </w:pPr>
    </w:p>
    <w:p w14:paraId="69E7B02C" w14:textId="49F6AFE2" w:rsidR="0067180D" w:rsidRDefault="0067180D" w:rsidP="0067180D">
      <w:pPr>
        <w:tabs>
          <w:tab w:val="left" w:pos="6165"/>
        </w:tabs>
        <w:spacing w:after="0"/>
        <w:jc w:val="center"/>
        <w:rPr>
          <w:rFonts w:ascii="TH Charm of AU" w:hAnsi="TH Charm of AU" w:cs="TH Charm of AU"/>
          <w:b/>
          <w:bCs/>
          <w:sz w:val="40"/>
          <w:szCs w:val="40"/>
        </w:rPr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8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4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1</w:t>
      </w:r>
      <w:r w:rsidR="00E02505"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9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พ.ย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.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4</w:t>
      </w:r>
    </w:p>
    <w:tbl>
      <w:tblPr>
        <w:tblStyle w:val="TableGrid"/>
        <w:tblW w:w="11275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726"/>
        <w:gridCol w:w="2247"/>
        <w:gridCol w:w="2268"/>
        <w:gridCol w:w="2110"/>
        <w:gridCol w:w="2520"/>
        <w:gridCol w:w="1404"/>
      </w:tblGrid>
      <w:tr w:rsidR="0067180D" w14:paraId="6E413AB8" w14:textId="77777777" w:rsidTr="00396FB8">
        <w:trPr>
          <w:tblHeader/>
        </w:trPr>
        <w:tc>
          <w:tcPr>
            <w:tcW w:w="726" w:type="dxa"/>
          </w:tcPr>
          <w:p w14:paraId="785E7022" w14:textId="77777777" w:rsidR="0067180D" w:rsidRPr="002445E4" w:rsidRDefault="0067180D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247" w:type="dxa"/>
          </w:tcPr>
          <w:p w14:paraId="5A00B49F" w14:textId="77777777" w:rsidR="0067180D" w:rsidRPr="002445E4" w:rsidRDefault="0067180D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681E23BB" w14:textId="77777777" w:rsidR="0067180D" w:rsidRPr="002445E4" w:rsidRDefault="0067180D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2110" w:type="dxa"/>
          </w:tcPr>
          <w:p w14:paraId="674DB351" w14:textId="77777777" w:rsidR="0067180D" w:rsidRPr="002445E4" w:rsidRDefault="0067180D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520" w:type="dxa"/>
            <w:tcBorders>
              <w:bottom w:val="single" w:sz="4" w:space="0" w:color="auto"/>
            </w:tcBorders>
          </w:tcPr>
          <w:p w14:paraId="2AE52A54" w14:textId="77777777" w:rsidR="0067180D" w:rsidRPr="002445E4" w:rsidRDefault="0067180D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404" w:type="dxa"/>
          </w:tcPr>
          <w:p w14:paraId="3495B4AE" w14:textId="77777777" w:rsidR="0067180D" w:rsidRDefault="0067180D" w:rsidP="001A4C25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67180D" w14:paraId="4962202A" w14:textId="77777777" w:rsidTr="00396FB8">
        <w:tc>
          <w:tcPr>
            <w:tcW w:w="726" w:type="dxa"/>
          </w:tcPr>
          <w:p w14:paraId="577697EF" w14:textId="1DF16E2E" w:rsidR="0067180D" w:rsidRPr="00A06408" w:rsidRDefault="0067180D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bookmarkStart w:id="7" w:name="_Hlk88127522"/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3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AF85A9" w14:textId="1C4B457A" w:rsidR="0067180D" w:rsidRDefault="0067180D" w:rsidP="001A4C25">
            <w:pPr>
              <w:tabs>
                <w:tab w:val="left" w:pos="1418"/>
                <w:tab w:val="left" w:pos="4050"/>
              </w:tabs>
              <w:jc w:val="thaiDistribute"/>
              <w:rPr>
                <w:cs/>
              </w:rPr>
            </w:pP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นาย</w:t>
            </w:r>
            <w:r w:rsidR="004D4496">
              <w:rPr>
                <w:rFonts w:ascii="TH SarabunPSK" w:hAnsi="TH SarabunPSK" w:cs="TH SarabunPSK" w:hint="cs"/>
                <w:sz w:val="32"/>
                <w:szCs w:val="32"/>
                <w:cs/>
              </w:rPr>
              <w:t>นัสรู มะประสิทธิ์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290181" w14:textId="6A25680F" w:rsidR="0067180D" w:rsidRDefault="00473169" w:rsidP="001A4C25">
            <w:pPr>
              <w:pStyle w:val="TableParagraph"/>
              <w:kinsoku w:val="0"/>
              <w:overflowPunct w:val="0"/>
              <w:spacing w:line="415" w:lineRule="exact"/>
              <w:ind w:left="234"/>
              <w:jc w:val="center"/>
            </w:pPr>
            <w:r>
              <w:rPr>
                <w:rFonts w:ascii="TH SarabunPSK" w:eastAsiaTheme="minorHAnsi" w:hAnsi="TH SarabunPSK" w:cs="TH SarabunPSK"/>
                <w:sz w:val="32"/>
                <w:szCs w:val="32"/>
                <w:cs/>
              </w:rPr>
              <w:t>1</w:t>
            </w:r>
            <w:r w:rsidR="004D4496" w:rsidRPr="004D4496">
              <w:rPr>
                <w:rFonts w:ascii="TH SarabunPSK" w:eastAsiaTheme="minorHAnsi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eastAsiaTheme="minorHAnsi" w:hAnsi="TH SarabunPSK" w:cs="TH SarabunPSK"/>
                <w:sz w:val="32"/>
                <w:szCs w:val="32"/>
                <w:cs/>
              </w:rPr>
              <w:t>9606</w:t>
            </w:r>
            <w:r w:rsidR="004D4496" w:rsidRPr="004D4496">
              <w:rPr>
                <w:rFonts w:ascii="TH SarabunPSK" w:eastAsiaTheme="minorHAnsi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eastAsiaTheme="minorHAnsi" w:hAnsi="TH SarabunPSK" w:cs="TH SarabunPSK"/>
                <w:sz w:val="32"/>
                <w:szCs w:val="32"/>
                <w:cs/>
              </w:rPr>
              <w:t>00092</w:t>
            </w:r>
            <w:r w:rsidR="004D4496" w:rsidRPr="004D4496">
              <w:rPr>
                <w:rFonts w:ascii="TH SarabunPSK" w:eastAsiaTheme="minorHAnsi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eastAsiaTheme="minorHAnsi" w:hAnsi="TH SarabunPSK" w:cs="TH SarabunPSK"/>
                <w:sz w:val="32"/>
                <w:szCs w:val="32"/>
                <w:cs/>
              </w:rPr>
              <w:t>56</w:t>
            </w:r>
            <w:r w:rsidR="004D4496" w:rsidRPr="004D4496">
              <w:rPr>
                <w:rFonts w:ascii="TH SarabunPSK" w:eastAsiaTheme="minorHAnsi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eastAsiaTheme="minorHAnsi" w:hAnsi="TH SarabunPSK" w:cs="TH SarabunPSK"/>
                <w:sz w:val="32"/>
                <w:szCs w:val="32"/>
                <w:cs/>
              </w:rPr>
              <w:t>9</w:t>
            </w:r>
          </w:p>
        </w:tc>
        <w:tc>
          <w:tcPr>
            <w:tcW w:w="2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2B67AA" w14:textId="72F8A8AD" w:rsidR="0067180D" w:rsidRPr="00B974BB" w:rsidRDefault="004D4496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16</w:t>
            </w:r>
            <w:r w:rsidR="0067180D" w:rsidRPr="00C73C0E">
              <w:rPr>
                <w:rFonts w:ascii="TH SarabunPSK" w:hAnsi="TH SarabunPSK" w:cs="TH SarabunPSK"/>
                <w:spacing w:val="-1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กันยายน</w:t>
            </w:r>
            <w:r w:rsidR="0067180D" w:rsidRPr="00C73C0E"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  <w:t xml:space="preserve"> </w:t>
            </w:r>
            <w:r w:rsidR="0067180D" w:rsidRPr="00C73C0E">
              <w:rPr>
                <w:rFonts w:ascii="TH SarabunPSK" w:hAnsi="TH SarabunPSK" w:cs="TH SarabunPSK"/>
                <w:spacing w:val="-1"/>
                <w:sz w:val="32"/>
                <w:szCs w:val="32"/>
              </w:rPr>
              <w:t>253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5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034A845" w14:textId="34B2F948" w:rsidR="0067180D" w:rsidRPr="00C1411B" w:rsidRDefault="004D4496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.</w:t>
            </w:r>
            <w:r>
              <w:rPr>
                <w:rFonts w:ascii="TH SarabunPSK" w:hAnsi="TH SarabunPSK" w:cs="TH SarabunPSK"/>
                <w:sz w:val="32"/>
                <w:szCs w:val="32"/>
              </w:rPr>
              <w:t>AA7302313</w:t>
            </w:r>
          </w:p>
          <w:p w14:paraId="1E945293" w14:textId="64A17E74" w:rsidR="0067180D" w:rsidRDefault="0067180D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1411B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(วันหมดอายุ </w:t>
            </w:r>
            <w:r w:rsidR="008F6541">
              <w:rPr>
                <w:rFonts w:ascii="TH SarabunPSK" w:hAnsi="TH SarabunPSK" w:cs="TH SarabunPSK" w:hint="cs"/>
                <w:sz w:val="32"/>
                <w:szCs w:val="32"/>
                <w:cs/>
              </w:rPr>
              <w:t>09</w:t>
            </w:r>
            <w:r w:rsidRPr="00C1411B"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0</w:t>
            </w:r>
            <w:r w:rsidR="008F6541">
              <w:rPr>
                <w:rFonts w:ascii="TH SarabunPSK" w:hAnsi="TH SarabunPSK" w:cs="TH SarabunPSK" w:hint="cs"/>
                <w:sz w:val="32"/>
                <w:szCs w:val="32"/>
                <w:cs/>
              </w:rPr>
              <w:t>1</w:t>
            </w:r>
            <w:r>
              <w:rPr>
                <w:rFonts w:ascii="TH SarabunPSK" w:hAnsi="TH SarabunPSK" w:cs="TH SarabunPSK"/>
                <w:sz w:val="32"/>
                <w:szCs w:val="32"/>
              </w:rPr>
              <w:t>/</w:t>
            </w:r>
            <w:r w:rsidRPr="00C1411B">
              <w:rPr>
                <w:rFonts w:ascii="TH SarabunPSK" w:hAnsi="TH SarabunPSK" w:cs="TH SarabunPSK"/>
                <w:sz w:val="32"/>
                <w:szCs w:val="32"/>
                <w:cs/>
              </w:rPr>
              <w:t>201</w:t>
            </w:r>
            <w:r w:rsidR="008F6541">
              <w:rPr>
                <w:rFonts w:ascii="TH SarabunPSK" w:hAnsi="TH SarabunPSK" w:cs="TH SarabunPSK" w:hint="cs"/>
                <w:sz w:val="32"/>
                <w:szCs w:val="32"/>
                <w:cs/>
              </w:rPr>
              <w:t>7</w:t>
            </w:r>
            <w:r w:rsidRPr="00C1411B"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  <w:p w14:paraId="243AE690" w14:textId="744A303C" w:rsidR="004D4496" w:rsidRPr="004D4496" w:rsidRDefault="00DB143C" w:rsidP="00DB143C">
            <w:pPr>
              <w:pStyle w:val="ListParagraph"/>
              <w:tabs>
                <w:tab w:val="left" w:pos="4050"/>
              </w:tabs>
              <w:ind w:left="254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2.</w:t>
            </w:r>
            <w:r w:rsidR="004D4496" w:rsidRPr="004D4496">
              <w:rPr>
                <w:rFonts w:ascii="TH SarabunPSK" w:hAnsi="TH SarabunPSK" w:cs="TH SarabunPSK"/>
                <w:sz w:val="32"/>
                <w:szCs w:val="32"/>
              </w:rPr>
              <w:t>AA</w:t>
            </w:r>
            <w:r w:rsidR="004D4496" w:rsidRPr="004D4496">
              <w:rPr>
                <w:rFonts w:ascii="TH SarabunPSK" w:hAnsi="TH SarabunPSK" w:cs="TH SarabunPSK"/>
                <w:sz w:val="32"/>
                <w:szCs w:val="32"/>
                <w:cs/>
              </w:rPr>
              <w:t>7326419</w:t>
            </w:r>
          </w:p>
          <w:p w14:paraId="4F282BCB" w14:textId="5702C5F9" w:rsidR="004D4496" w:rsidRPr="00DB143C" w:rsidRDefault="00DB143C" w:rsidP="00DB143C">
            <w:pPr>
              <w:tabs>
                <w:tab w:val="left" w:pos="405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DB143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(วันหมดอายุ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04</w:t>
            </w:r>
            <w:r w:rsidRPr="00DB143C"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01</w:t>
            </w:r>
            <w:r w:rsidRPr="00DB143C">
              <w:rPr>
                <w:rFonts w:ascii="TH SarabunPSK" w:hAnsi="TH SarabunPSK" w:cs="TH SarabunPSK"/>
                <w:sz w:val="32"/>
                <w:szCs w:val="32"/>
                <w:cs/>
              </w:rPr>
              <w:t>/20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2</w:t>
            </w:r>
            <w:r w:rsidRPr="00DB143C"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</w:tc>
        <w:tc>
          <w:tcPr>
            <w:tcW w:w="1404" w:type="dxa"/>
          </w:tcPr>
          <w:p w14:paraId="5324E496" w14:textId="77777777" w:rsidR="0067180D" w:rsidRPr="00A06408" w:rsidRDefault="0067180D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67180D" w14:paraId="7B4316C2" w14:textId="77777777" w:rsidTr="00396FB8">
        <w:tc>
          <w:tcPr>
            <w:tcW w:w="726" w:type="dxa"/>
          </w:tcPr>
          <w:p w14:paraId="5478C4A5" w14:textId="2C149E49" w:rsidR="0067180D" w:rsidRDefault="0067180D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4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1CE288" w14:textId="1C0C9A4F" w:rsidR="0067180D" w:rsidRPr="00C73C0E" w:rsidRDefault="0067180D" w:rsidP="001A4C25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</w:t>
            </w:r>
            <w:r w:rsidR="004D4496">
              <w:rPr>
                <w:rFonts w:ascii="TH SarabunPSK" w:hAnsi="TH SarabunPSK" w:cs="TH SarabunPSK" w:hint="cs"/>
                <w:sz w:val="32"/>
                <w:szCs w:val="32"/>
                <w:cs/>
              </w:rPr>
              <w:t>ฮาแซ  แบเล๊า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2B4729" w14:textId="209DC0AA" w:rsidR="0067180D" w:rsidRDefault="00473169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  <w:r w:rsidR="00DB143C" w:rsidRPr="00DB143C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9606</w:t>
            </w:r>
            <w:r w:rsidR="00DB143C" w:rsidRPr="00DB143C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00102</w:t>
            </w:r>
            <w:r w:rsidR="00DB143C" w:rsidRPr="00DB143C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92</w:t>
            </w:r>
            <w:r w:rsidR="00DB143C" w:rsidRPr="00DB143C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</w:p>
        </w:tc>
        <w:tc>
          <w:tcPr>
            <w:tcW w:w="2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55BBDF" w14:textId="100A2711" w:rsidR="0067180D" w:rsidRDefault="00DB143C" w:rsidP="00396FB8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29</w:t>
            </w:r>
            <w:r w:rsidR="0067180D"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พฤศจิกายน</w:t>
            </w:r>
            <w:r w:rsidR="0067180D"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 xml:space="preserve"> 253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5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399F45F" w14:textId="77777777" w:rsidR="00DB143C" w:rsidRDefault="00DB143C" w:rsidP="00DB143C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DB143C">
              <w:rPr>
                <w:rFonts w:ascii="TH SarabunPSK" w:hAnsi="TH SarabunPSK" w:cs="TH SarabunPSK"/>
                <w:sz w:val="32"/>
                <w:szCs w:val="32"/>
              </w:rPr>
              <w:t xml:space="preserve">AA3768762 </w:t>
            </w:r>
          </w:p>
          <w:p w14:paraId="0E153AE6" w14:textId="654E6A54" w:rsidR="0067180D" w:rsidRDefault="00DB143C" w:rsidP="00DB143C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DB143C">
              <w:rPr>
                <w:rFonts w:ascii="TH SarabunPSK" w:hAnsi="TH SarabunPSK" w:cs="TH SarabunPSK"/>
                <w:sz w:val="32"/>
                <w:szCs w:val="32"/>
                <w:cs/>
              </w:rPr>
              <w:t>(วันหมดอายุ 2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0</w:t>
            </w:r>
            <w:r w:rsidRPr="00DB143C"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1</w:t>
            </w:r>
            <w:r w:rsidRPr="00DB143C">
              <w:rPr>
                <w:rFonts w:ascii="TH SarabunPSK" w:hAnsi="TH SarabunPSK" w:cs="TH SarabunPSK"/>
                <w:sz w:val="32"/>
                <w:szCs w:val="32"/>
                <w:cs/>
              </w:rPr>
              <w:t>/20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9</w:t>
            </w:r>
            <w:r w:rsidRPr="00DB143C"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</w:tc>
        <w:tc>
          <w:tcPr>
            <w:tcW w:w="1404" w:type="dxa"/>
          </w:tcPr>
          <w:p w14:paraId="5F8137B5" w14:textId="77777777" w:rsidR="0067180D" w:rsidRPr="00A06408" w:rsidRDefault="0067180D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bookmarkEnd w:id="7"/>
      <w:tr w:rsidR="0067180D" w:rsidRPr="00A06408" w14:paraId="3BF295C5" w14:textId="77777777" w:rsidTr="00396FB8">
        <w:tc>
          <w:tcPr>
            <w:tcW w:w="726" w:type="dxa"/>
          </w:tcPr>
          <w:p w14:paraId="12F26E6A" w14:textId="728C59E5" w:rsidR="0067180D" w:rsidRPr="00A06408" w:rsidRDefault="0067180D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5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828D54" w14:textId="3BC7864D" w:rsidR="0067180D" w:rsidRDefault="0067180D" w:rsidP="001A4C25">
            <w:pPr>
              <w:tabs>
                <w:tab w:val="left" w:pos="1418"/>
                <w:tab w:val="left" w:pos="4050"/>
              </w:tabs>
              <w:jc w:val="thaiDistribute"/>
              <w:rPr>
                <w:cs/>
              </w:rPr>
            </w:pP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นาย</w:t>
            </w:r>
            <w:r w:rsidR="00074332">
              <w:rPr>
                <w:rFonts w:ascii="TH SarabunPSK" w:hAnsi="TH SarabunPSK" w:cs="TH SarabunPSK" w:hint="cs"/>
                <w:sz w:val="32"/>
                <w:szCs w:val="32"/>
                <w:cs/>
              </w:rPr>
              <w:t>อุสมัน  ลาเต</w:t>
            </w:r>
            <w:r w:rsidR="000F4D00">
              <w:rPr>
                <w:rFonts w:ascii="TH SarabunPSK" w:hAnsi="TH SarabunPSK" w:cs="TH SarabunPSK" w:hint="cs"/>
                <w:sz w:val="32"/>
                <w:szCs w:val="32"/>
                <w:cs/>
              </w:rPr>
              <w:t>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A4F3C4" w14:textId="54E4E1BF" w:rsidR="0067180D" w:rsidRDefault="00473169" w:rsidP="001A4C25">
            <w:pPr>
              <w:pStyle w:val="TableParagraph"/>
              <w:kinsoku w:val="0"/>
              <w:overflowPunct w:val="0"/>
              <w:spacing w:line="415" w:lineRule="exact"/>
              <w:ind w:left="234"/>
              <w:jc w:val="center"/>
            </w:pPr>
            <w:r>
              <w:rPr>
                <w:rFonts w:ascii="TH SarabunPSK" w:eastAsiaTheme="minorHAnsi" w:hAnsi="TH SarabunPSK" w:cs="TH SarabunPSK"/>
                <w:sz w:val="32"/>
                <w:szCs w:val="32"/>
                <w:cs/>
              </w:rPr>
              <w:t>1</w:t>
            </w:r>
            <w:r w:rsidR="00074332" w:rsidRPr="00074332">
              <w:rPr>
                <w:rFonts w:ascii="TH SarabunPSK" w:eastAsiaTheme="minorHAnsi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eastAsiaTheme="minorHAnsi" w:hAnsi="TH SarabunPSK" w:cs="TH SarabunPSK"/>
                <w:sz w:val="32"/>
                <w:szCs w:val="32"/>
                <w:cs/>
              </w:rPr>
              <w:t>9605</w:t>
            </w:r>
            <w:r w:rsidR="00074332" w:rsidRPr="00074332">
              <w:rPr>
                <w:rFonts w:ascii="TH SarabunPSK" w:eastAsiaTheme="minorHAnsi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eastAsiaTheme="minorHAnsi" w:hAnsi="TH SarabunPSK" w:cs="TH SarabunPSK"/>
                <w:sz w:val="32"/>
                <w:szCs w:val="32"/>
                <w:cs/>
              </w:rPr>
              <w:t>00152</w:t>
            </w:r>
            <w:r w:rsidR="00074332" w:rsidRPr="00074332">
              <w:rPr>
                <w:rFonts w:ascii="TH SarabunPSK" w:eastAsiaTheme="minorHAnsi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eastAsiaTheme="minorHAnsi" w:hAnsi="TH SarabunPSK" w:cs="TH SarabunPSK"/>
                <w:sz w:val="32"/>
                <w:szCs w:val="32"/>
                <w:cs/>
              </w:rPr>
              <w:t>55</w:t>
            </w:r>
            <w:r w:rsidR="00074332" w:rsidRPr="00074332">
              <w:rPr>
                <w:rFonts w:ascii="TH SarabunPSK" w:eastAsiaTheme="minorHAnsi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eastAsiaTheme="minorHAnsi" w:hAnsi="TH SarabunPSK" w:cs="TH SarabunPSK"/>
                <w:sz w:val="32"/>
                <w:szCs w:val="32"/>
                <w:cs/>
              </w:rPr>
              <w:t>1</w:t>
            </w:r>
          </w:p>
        </w:tc>
        <w:tc>
          <w:tcPr>
            <w:tcW w:w="2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287B2D" w14:textId="458F0A2D" w:rsidR="0067180D" w:rsidRPr="00B974BB" w:rsidRDefault="000F4D00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16</w:t>
            </w:r>
            <w:r w:rsidR="0067180D" w:rsidRPr="00C73C0E">
              <w:rPr>
                <w:rFonts w:ascii="TH SarabunPSK" w:hAnsi="TH SarabunPSK" w:cs="TH SarabunPSK"/>
                <w:spacing w:val="-1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สิงหาคม</w:t>
            </w:r>
            <w:r w:rsidR="0067180D" w:rsidRPr="00C73C0E"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  <w:t xml:space="preserve"> </w:t>
            </w:r>
            <w:r w:rsidR="0067180D" w:rsidRPr="00C73C0E">
              <w:rPr>
                <w:rFonts w:ascii="TH SarabunPSK" w:hAnsi="TH SarabunPSK" w:cs="TH SarabunPSK"/>
                <w:spacing w:val="-1"/>
                <w:sz w:val="32"/>
                <w:szCs w:val="32"/>
              </w:rPr>
              <w:t>253</w:t>
            </w:r>
            <w:r w:rsidR="0067180D"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2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DD26E51" w14:textId="77777777" w:rsidR="0067180D" w:rsidRDefault="009E1A4A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.</w:t>
            </w:r>
            <w:r w:rsidRPr="009E1A4A">
              <w:rPr>
                <w:rFonts w:ascii="TH SarabunPSK" w:hAnsi="TH SarabunPSK" w:cs="TH SarabunPSK"/>
                <w:sz w:val="32"/>
                <w:szCs w:val="32"/>
              </w:rPr>
              <w:t>C</w:t>
            </w:r>
            <w:r w:rsidRPr="009E1A4A">
              <w:rPr>
                <w:rFonts w:ascii="TH SarabunPSK" w:hAnsi="TH SarabunPSK" w:cs="TH SarabunPSK"/>
                <w:sz w:val="32"/>
                <w:szCs w:val="32"/>
                <w:cs/>
              </w:rPr>
              <w:t>805775</w:t>
            </w:r>
          </w:p>
          <w:p w14:paraId="0D1308A9" w14:textId="23B1365C" w:rsidR="009E1A4A" w:rsidRDefault="009E1A4A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9E1A4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(วันหมดอายุ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08</w:t>
            </w:r>
            <w:r w:rsidRPr="009E1A4A">
              <w:rPr>
                <w:rFonts w:ascii="TH SarabunPSK" w:hAnsi="TH SarabunPSK" w:cs="TH SarabunPSK"/>
                <w:sz w:val="32"/>
                <w:szCs w:val="32"/>
                <w:cs/>
              </w:rPr>
              <w:t>/0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6</w:t>
            </w:r>
            <w:r w:rsidRPr="009E1A4A">
              <w:rPr>
                <w:rFonts w:ascii="TH SarabunPSK" w:hAnsi="TH SarabunPSK" w:cs="TH SarabunPSK"/>
                <w:sz w:val="32"/>
                <w:szCs w:val="32"/>
                <w:cs/>
              </w:rPr>
              <w:t>/20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4</w:t>
            </w:r>
            <w:r w:rsidRPr="009E1A4A"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  <w:p w14:paraId="4D158D03" w14:textId="66D63C21" w:rsidR="009E1A4A" w:rsidRDefault="00780487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</w:t>
            </w:r>
            <w:r w:rsidR="009E1A4A">
              <w:rPr>
                <w:rFonts w:ascii="TH SarabunPSK" w:hAnsi="TH SarabunPSK" w:cs="TH SarabunPSK" w:hint="cs"/>
                <w:sz w:val="32"/>
                <w:szCs w:val="32"/>
                <w:cs/>
              </w:rPr>
              <w:t>2.</w:t>
            </w:r>
            <w:r w:rsidR="009E1A4A">
              <w:t xml:space="preserve"> </w:t>
            </w:r>
            <w:r w:rsidR="009E1A4A" w:rsidRPr="009E1A4A">
              <w:rPr>
                <w:rFonts w:ascii="TH SarabunPSK" w:hAnsi="TH SarabunPSK" w:cs="TH SarabunPSK"/>
                <w:sz w:val="32"/>
                <w:szCs w:val="32"/>
              </w:rPr>
              <w:t>AA</w:t>
            </w:r>
            <w:r w:rsidR="009E1A4A" w:rsidRPr="009E1A4A">
              <w:rPr>
                <w:rFonts w:ascii="TH SarabunPSK" w:hAnsi="TH SarabunPSK" w:cs="TH SarabunPSK"/>
                <w:sz w:val="32"/>
                <w:szCs w:val="32"/>
                <w:cs/>
              </w:rPr>
              <w:t>8630281</w:t>
            </w:r>
          </w:p>
          <w:p w14:paraId="727D519D" w14:textId="5FB4A88C" w:rsidR="009E1A4A" w:rsidRPr="00001C70" w:rsidRDefault="009E1A4A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9E1A4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(วันหมดอายุ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04</w:t>
            </w:r>
            <w:r w:rsidRPr="009E1A4A">
              <w:rPr>
                <w:rFonts w:ascii="TH SarabunPSK" w:hAnsi="TH SarabunPSK" w:cs="TH SarabunPSK"/>
                <w:sz w:val="32"/>
                <w:szCs w:val="32"/>
                <w:cs/>
              </w:rPr>
              <w:t>/0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4</w:t>
            </w:r>
            <w:r w:rsidRPr="009E1A4A">
              <w:rPr>
                <w:rFonts w:ascii="TH SarabunPSK" w:hAnsi="TH SarabunPSK" w:cs="TH SarabunPSK"/>
                <w:sz w:val="32"/>
                <w:szCs w:val="32"/>
                <w:cs/>
              </w:rPr>
              <w:t>/20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2</w:t>
            </w:r>
            <w:r w:rsidRPr="009E1A4A"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</w:tc>
        <w:tc>
          <w:tcPr>
            <w:tcW w:w="1404" w:type="dxa"/>
          </w:tcPr>
          <w:p w14:paraId="4CB0F6A2" w14:textId="77777777" w:rsidR="0067180D" w:rsidRPr="00A06408" w:rsidRDefault="0067180D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67180D" w:rsidRPr="00A06408" w14:paraId="1A493D3E" w14:textId="77777777" w:rsidTr="00396FB8">
        <w:tc>
          <w:tcPr>
            <w:tcW w:w="726" w:type="dxa"/>
          </w:tcPr>
          <w:p w14:paraId="64687623" w14:textId="71E5DC47" w:rsidR="0067180D" w:rsidRDefault="0067180D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6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89192C" w14:textId="036A45C0" w:rsidR="0067180D" w:rsidRPr="00C73C0E" w:rsidRDefault="0067180D" w:rsidP="001A4C25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</w:t>
            </w:r>
            <w:r w:rsidR="009E1A4A">
              <w:rPr>
                <w:rFonts w:ascii="TH SarabunPSK" w:hAnsi="TH SarabunPSK" w:cs="TH SarabunPSK" w:hint="cs"/>
                <w:sz w:val="32"/>
                <w:szCs w:val="32"/>
                <w:cs/>
              </w:rPr>
              <w:t>าย</w:t>
            </w:r>
            <w:r w:rsidR="00BA1592">
              <w:rPr>
                <w:rFonts w:ascii="TH SarabunPSK" w:hAnsi="TH SarabunPSK" w:cs="TH SarabunPSK" w:hint="cs"/>
                <w:sz w:val="32"/>
                <w:szCs w:val="32"/>
                <w:cs/>
              </w:rPr>
              <w:t>มะยูโซะ  หะยีสาม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977B83" w14:textId="548ED95E" w:rsidR="0067180D" w:rsidRDefault="00473169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  <w:r w:rsidR="00BA1592" w:rsidRPr="00BA1592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9410</w:t>
            </w:r>
            <w:r w:rsidR="00BA1592" w:rsidRPr="00BA1592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00243</w:t>
            </w:r>
            <w:r w:rsidR="00BA1592" w:rsidRPr="00BA1592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92</w:t>
            </w:r>
            <w:r w:rsidR="00BA1592" w:rsidRPr="00BA1592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3</w:t>
            </w:r>
          </w:p>
        </w:tc>
        <w:tc>
          <w:tcPr>
            <w:tcW w:w="2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6A11DA" w14:textId="08A8EBB6" w:rsidR="0067180D" w:rsidRDefault="00AF79EA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6</w:t>
            </w:r>
            <w:r w:rsidR="0067180D"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กุมภาพันธ์</w:t>
            </w:r>
            <w:r w:rsidR="0067180D"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 xml:space="preserve"> 2539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A3BBA0E" w14:textId="77777777" w:rsidR="0067180D" w:rsidRDefault="0067180D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04" w:type="dxa"/>
          </w:tcPr>
          <w:p w14:paraId="005D671C" w14:textId="77777777" w:rsidR="0067180D" w:rsidRPr="00A06408" w:rsidRDefault="0067180D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67180D" w:rsidRPr="00A06408" w14:paraId="15CEBA32" w14:textId="77777777" w:rsidTr="00396FB8">
        <w:tc>
          <w:tcPr>
            <w:tcW w:w="726" w:type="dxa"/>
          </w:tcPr>
          <w:p w14:paraId="38B8D33F" w14:textId="577DC44A" w:rsidR="0067180D" w:rsidRPr="00A06408" w:rsidRDefault="0067180D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7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8CDDCC" w14:textId="4E60B698" w:rsidR="0067180D" w:rsidRDefault="0067180D" w:rsidP="001A4C25">
            <w:pPr>
              <w:tabs>
                <w:tab w:val="left" w:pos="1418"/>
                <w:tab w:val="left" w:pos="4050"/>
              </w:tabs>
              <w:jc w:val="thaiDistribute"/>
              <w:rPr>
                <w:cs/>
              </w:rPr>
            </w:pP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นาย</w:t>
            </w:r>
            <w:r w:rsidR="00780487">
              <w:rPr>
                <w:rFonts w:ascii="TH SarabunPSK" w:hAnsi="TH SarabunPSK" w:cs="TH SarabunPSK" w:hint="cs"/>
                <w:sz w:val="32"/>
                <w:szCs w:val="32"/>
                <w:cs/>
              </w:rPr>
              <w:t>ฮากีม  ปุนยัง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52207B" w14:textId="5EBB5E9B" w:rsidR="00780487" w:rsidRPr="00780487" w:rsidRDefault="00473169" w:rsidP="00873F46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1</w:t>
            </w:r>
            <w:r w:rsidR="00780487" w:rsidRPr="00780487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9101</w:t>
            </w:r>
            <w:r w:rsidR="00780487" w:rsidRPr="00780487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00176</w:t>
            </w:r>
            <w:r w:rsidR="00780487" w:rsidRPr="00780487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59</w:t>
            </w:r>
            <w:r w:rsidR="00780487" w:rsidRPr="00780487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3</w:t>
            </w:r>
          </w:p>
          <w:p w14:paraId="4690A2FF" w14:textId="77777777" w:rsidR="0067180D" w:rsidRDefault="0067180D" w:rsidP="00873F46">
            <w:pPr>
              <w:pStyle w:val="TableParagraph"/>
              <w:kinsoku w:val="0"/>
              <w:overflowPunct w:val="0"/>
              <w:spacing w:line="415" w:lineRule="exact"/>
              <w:ind w:left="234"/>
              <w:jc w:val="center"/>
            </w:pPr>
          </w:p>
        </w:tc>
        <w:tc>
          <w:tcPr>
            <w:tcW w:w="2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C9EE4C" w14:textId="186B6AA2" w:rsidR="0067180D" w:rsidRPr="00B974BB" w:rsidRDefault="0067180D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2</w:t>
            </w:r>
            <w:r w:rsidR="00780487"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1</w:t>
            </w:r>
            <w:r w:rsidRPr="00C73C0E">
              <w:rPr>
                <w:rFonts w:ascii="TH SarabunPSK" w:hAnsi="TH SarabunPSK" w:cs="TH SarabunPSK"/>
                <w:spacing w:val="-1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เมษายน</w:t>
            </w:r>
            <w:r w:rsidRPr="00C73C0E"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  <w:t xml:space="preserve"> </w:t>
            </w:r>
            <w:r w:rsidRPr="00C73C0E">
              <w:rPr>
                <w:rFonts w:ascii="TH SarabunPSK" w:hAnsi="TH SarabunPSK" w:cs="TH SarabunPSK"/>
                <w:spacing w:val="-1"/>
                <w:sz w:val="32"/>
                <w:szCs w:val="32"/>
              </w:rPr>
              <w:t>253</w:t>
            </w:r>
            <w:r w:rsidR="00780487"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8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CA53F89" w14:textId="2D91F0CE" w:rsidR="00780487" w:rsidRDefault="00780487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.</w:t>
            </w:r>
            <w:r w:rsidRPr="00780487">
              <w:rPr>
                <w:rFonts w:ascii="TH SarabunPSK" w:hAnsi="TH SarabunPSK" w:cs="TH SarabunPSK"/>
                <w:sz w:val="32"/>
                <w:szCs w:val="32"/>
              </w:rPr>
              <w:t xml:space="preserve">U810414 </w:t>
            </w:r>
          </w:p>
          <w:p w14:paraId="0A552699" w14:textId="2089788A" w:rsidR="0067180D" w:rsidRDefault="0067180D" w:rsidP="00780487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1411B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(วันหมดอายุ </w:t>
            </w:r>
            <w:r w:rsidR="00221C6B">
              <w:rPr>
                <w:rFonts w:ascii="TH SarabunPSK" w:hAnsi="TH SarabunPSK" w:cs="TH SarabunPSK" w:hint="cs"/>
                <w:sz w:val="32"/>
                <w:szCs w:val="32"/>
                <w:cs/>
              </w:rPr>
              <w:t>07</w:t>
            </w:r>
            <w:r w:rsidRPr="00C1411B"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0</w:t>
            </w:r>
            <w:r w:rsidR="00221C6B">
              <w:rPr>
                <w:rFonts w:ascii="TH SarabunPSK" w:hAnsi="TH SarabunPSK" w:cs="TH SarabunPSK" w:hint="cs"/>
                <w:sz w:val="32"/>
                <w:szCs w:val="32"/>
                <w:cs/>
              </w:rPr>
              <w:t>4</w:t>
            </w:r>
            <w:r>
              <w:rPr>
                <w:rFonts w:ascii="TH SarabunPSK" w:hAnsi="TH SarabunPSK" w:cs="TH SarabunPSK"/>
                <w:sz w:val="32"/>
                <w:szCs w:val="32"/>
              </w:rPr>
              <w:t>/</w:t>
            </w:r>
            <w:r w:rsidRPr="00C1411B">
              <w:rPr>
                <w:rFonts w:ascii="TH SarabunPSK" w:hAnsi="TH SarabunPSK" w:cs="TH SarabunPSK"/>
                <w:sz w:val="32"/>
                <w:szCs w:val="32"/>
                <w:cs/>
              </w:rPr>
              <w:t>201</w:t>
            </w:r>
            <w:r w:rsidR="00221C6B">
              <w:rPr>
                <w:rFonts w:ascii="TH SarabunPSK" w:hAnsi="TH SarabunPSK" w:cs="TH SarabunPSK" w:hint="cs"/>
                <w:sz w:val="32"/>
                <w:szCs w:val="32"/>
                <w:cs/>
              </w:rPr>
              <w:t>5</w:t>
            </w:r>
            <w:r w:rsidRPr="00C1411B"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  <w:p w14:paraId="0933FBA7" w14:textId="2A64463E" w:rsidR="00780487" w:rsidRPr="00780487" w:rsidRDefault="00780487" w:rsidP="00780487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.</w:t>
            </w:r>
            <w:r w:rsidRPr="00780487">
              <w:rPr>
                <w:rFonts w:ascii="TH SarabunPSK" w:hAnsi="TH SarabunPSK" w:cs="TH SarabunPSK"/>
                <w:sz w:val="32"/>
                <w:szCs w:val="32"/>
              </w:rPr>
              <w:t>AA</w:t>
            </w:r>
            <w:r w:rsidRPr="00780487">
              <w:rPr>
                <w:rFonts w:ascii="TH SarabunPSK" w:hAnsi="TH SarabunPSK" w:cs="TH SarabunPSK"/>
                <w:sz w:val="32"/>
                <w:szCs w:val="32"/>
                <w:cs/>
              </w:rPr>
              <w:t>3937684</w:t>
            </w:r>
          </w:p>
          <w:p w14:paraId="4559E2BE" w14:textId="16978DCB" w:rsidR="00780487" w:rsidRDefault="00780487" w:rsidP="00780487">
            <w:pPr>
              <w:tabs>
                <w:tab w:val="left" w:pos="4050"/>
              </w:tabs>
              <w:ind w:left="-106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80487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(วันหมดอายุ </w:t>
            </w:r>
            <w:r w:rsidR="00F9679B">
              <w:rPr>
                <w:rFonts w:ascii="TH SarabunPSK" w:hAnsi="TH SarabunPSK" w:cs="TH SarabunPSK" w:hint="cs"/>
                <w:sz w:val="32"/>
                <w:szCs w:val="32"/>
                <w:cs/>
              </w:rPr>
              <w:t>08</w:t>
            </w:r>
            <w:r w:rsidRPr="00780487"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 w:rsidR="00F9679B">
              <w:rPr>
                <w:rFonts w:ascii="TH SarabunPSK" w:hAnsi="TH SarabunPSK" w:cs="TH SarabunPSK" w:hint="cs"/>
                <w:sz w:val="32"/>
                <w:szCs w:val="32"/>
                <w:cs/>
              </w:rPr>
              <w:t>10</w:t>
            </w:r>
            <w:r w:rsidRPr="00780487">
              <w:rPr>
                <w:rFonts w:ascii="TH SarabunPSK" w:hAnsi="TH SarabunPSK" w:cs="TH SarabunPSK"/>
                <w:sz w:val="32"/>
                <w:szCs w:val="32"/>
                <w:cs/>
              </w:rPr>
              <w:t>/201</w:t>
            </w:r>
            <w:r w:rsidR="00F9679B">
              <w:rPr>
                <w:rFonts w:ascii="TH SarabunPSK" w:hAnsi="TH SarabunPSK" w:cs="TH SarabunPSK" w:hint="cs"/>
                <w:sz w:val="32"/>
                <w:szCs w:val="32"/>
                <w:cs/>
              </w:rPr>
              <w:t>8</w:t>
            </w:r>
            <w:r w:rsidRPr="00780487"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  <w:p w14:paraId="62B3FC69" w14:textId="63E7852C" w:rsidR="00780487" w:rsidRDefault="00780487" w:rsidP="00780487">
            <w:pPr>
              <w:tabs>
                <w:tab w:val="left" w:pos="4050"/>
              </w:tabs>
              <w:ind w:left="-106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.</w:t>
            </w:r>
            <w:r>
              <w:t xml:space="preserve"> </w:t>
            </w:r>
            <w:r w:rsidRPr="00780487">
              <w:rPr>
                <w:rFonts w:ascii="TH SarabunPSK" w:hAnsi="TH SarabunPSK" w:cs="TH SarabunPSK"/>
                <w:sz w:val="32"/>
                <w:szCs w:val="32"/>
              </w:rPr>
              <w:t>AB</w:t>
            </w:r>
            <w:r w:rsidRPr="00780487">
              <w:rPr>
                <w:rFonts w:ascii="TH SarabunPSK" w:hAnsi="TH SarabunPSK" w:cs="TH SarabunPSK"/>
                <w:sz w:val="32"/>
                <w:szCs w:val="32"/>
                <w:cs/>
              </w:rPr>
              <w:t>1576491</w:t>
            </w:r>
          </w:p>
          <w:p w14:paraId="6E86D116" w14:textId="03F564E0" w:rsidR="00780487" w:rsidRPr="00780487" w:rsidRDefault="00780487" w:rsidP="00780487">
            <w:pPr>
              <w:tabs>
                <w:tab w:val="left" w:pos="4050"/>
              </w:tabs>
              <w:ind w:left="-106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80487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(วันหมดอายุ </w:t>
            </w:r>
            <w:r w:rsidR="00F9679B">
              <w:rPr>
                <w:rFonts w:ascii="TH SarabunPSK" w:hAnsi="TH SarabunPSK" w:cs="TH SarabunPSK" w:hint="cs"/>
                <w:sz w:val="32"/>
                <w:szCs w:val="32"/>
                <w:cs/>
              </w:rPr>
              <w:t>03</w:t>
            </w:r>
            <w:r w:rsidRPr="00780487"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 w:rsidR="00F9679B">
              <w:rPr>
                <w:rFonts w:ascii="TH SarabunPSK" w:hAnsi="TH SarabunPSK" w:cs="TH SarabunPSK" w:hint="cs"/>
                <w:sz w:val="32"/>
                <w:szCs w:val="32"/>
                <w:cs/>
              </w:rPr>
              <w:t>10</w:t>
            </w:r>
            <w:r w:rsidRPr="00780487">
              <w:rPr>
                <w:rFonts w:ascii="TH SarabunPSK" w:hAnsi="TH SarabunPSK" w:cs="TH SarabunPSK"/>
                <w:sz w:val="32"/>
                <w:szCs w:val="32"/>
                <w:cs/>
              </w:rPr>
              <w:t>/20</w:t>
            </w:r>
            <w:r w:rsidR="00F9679B">
              <w:rPr>
                <w:rFonts w:ascii="TH SarabunPSK" w:hAnsi="TH SarabunPSK" w:cs="TH SarabunPSK" w:hint="cs"/>
                <w:sz w:val="32"/>
                <w:szCs w:val="32"/>
                <w:cs/>
              </w:rPr>
              <w:t>23</w:t>
            </w:r>
            <w:r w:rsidRPr="00780487"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</w:tc>
        <w:tc>
          <w:tcPr>
            <w:tcW w:w="1404" w:type="dxa"/>
          </w:tcPr>
          <w:p w14:paraId="45101A53" w14:textId="77777777" w:rsidR="0067180D" w:rsidRPr="00A06408" w:rsidRDefault="0067180D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67180D" w:rsidRPr="00A06408" w14:paraId="1370C517" w14:textId="77777777" w:rsidTr="00396FB8">
        <w:tc>
          <w:tcPr>
            <w:tcW w:w="726" w:type="dxa"/>
          </w:tcPr>
          <w:p w14:paraId="36C9D40D" w14:textId="48665972" w:rsidR="0067180D" w:rsidRDefault="0067180D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8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D8BFED" w14:textId="5F6A8B77" w:rsidR="0067180D" w:rsidRPr="00C73C0E" w:rsidRDefault="0067180D" w:rsidP="001A4C25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</w:t>
            </w:r>
            <w:r w:rsidR="006B40A2">
              <w:rPr>
                <w:rFonts w:ascii="TH SarabunPSK" w:hAnsi="TH SarabunPSK" w:cs="TH SarabunPSK" w:hint="cs"/>
                <w:sz w:val="32"/>
                <w:szCs w:val="32"/>
                <w:cs/>
              </w:rPr>
              <w:t>ฮาซัน  อาแว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47D2B2" w14:textId="4EECE43E" w:rsidR="0067180D" w:rsidRDefault="00473169" w:rsidP="00873F46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  <w:r w:rsidR="006B40A2" w:rsidRPr="006B40A2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9605</w:t>
            </w:r>
            <w:r w:rsidR="006B40A2" w:rsidRPr="006B40A2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00209</w:t>
            </w:r>
            <w:r w:rsidR="006B40A2" w:rsidRPr="006B40A2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88</w:t>
            </w:r>
            <w:r w:rsidR="006B40A2" w:rsidRPr="006B40A2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0</w:t>
            </w:r>
          </w:p>
        </w:tc>
        <w:tc>
          <w:tcPr>
            <w:tcW w:w="2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6ACA35" w14:textId="2C356468" w:rsidR="0067180D" w:rsidRDefault="006B40A2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23</w:t>
            </w:r>
            <w:r w:rsidR="0067180D"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กุมภาพันธ์</w:t>
            </w:r>
            <w:r w:rsidR="0067180D"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 xml:space="preserve"> 253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5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ADC4166" w14:textId="77777777" w:rsidR="0067180D" w:rsidRDefault="0067180D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04" w:type="dxa"/>
          </w:tcPr>
          <w:p w14:paraId="4EC5C058" w14:textId="77777777" w:rsidR="0067180D" w:rsidRPr="00A06408" w:rsidRDefault="0067180D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67180D" w:rsidRPr="00A06408" w14:paraId="61A580BB" w14:textId="77777777" w:rsidTr="00396FB8">
        <w:tc>
          <w:tcPr>
            <w:tcW w:w="726" w:type="dxa"/>
          </w:tcPr>
          <w:p w14:paraId="561C0E3B" w14:textId="5EB3EE7A" w:rsidR="0067180D" w:rsidRPr="00A06408" w:rsidRDefault="0067180D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lastRenderedPageBreak/>
              <w:t>2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9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5ACA59" w14:textId="43D94EFF" w:rsidR="0067180D" w:rsidRDefault="0067180D" w:rsidP="001A4C25">
            <w:pPr>
              <w:tabs>
                <w:tab w:val="left" w:pos="1418"/>
                <w:tab w:val="left" w:pos="4050"/>
              </w:tabs>
              <w:jc w:val="thaiDistribute"/>
              <w:rPr>
                <w:cs/>
              </w:rPr>
            </w:pP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นาย</w:t>
            </w:r>
            <w:r w:rsidR="006B40A2">
              <w:rPr>
                <w:rFonts w:ascii="TH SarabunPSK" w:hAnsi="TH SarabunPSK" w:cs="TH SarabunPSK" w:hint="cs"/>
                <w:sz w:val="32"/>
                <w:szCs w:val="32"/>
                <w:cs/>
              </w:rPr>
              <w:t>อารีฟ  มะเซ็ง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BAA65B" w14:textId="773B2CFA" w:rsidR="0067180D" w:rsidRDefault="00473169" w:rsidP="00873F46">
            <w:pPr>
              <w:pStyle w:val="TableParagraph"/>
              <w:kinsoku w:val="0"/>
              <w:overflowPunct w:val="0"/>
              <w:spacing w:line="415" w:lineRule="exact"/>
              <w:jc w:val="center"/>
            </w:pPr>
            <w:r>
              <w:rPr>
                <w:rFonts w:ascii="TH SarabunPSK" w:eastAsiaTheme="minorHAnsi" w:hAnsi="TH SarabunPSK" w:cs="TH SarabunPSK"/>
                <w:sz w:val="32"/>
                <w:szCs w:val="32"/>
                <w:cs/>
              </w:rPr>
              <w:t>1</w:t>
            </w:r>
            <w:r w:rsidR="006B40A2" w:rsidRPr="006B40A2">
              <w:rPr>
                <w:rFonts w:ascii="TH SarabunPSK" w:eastAsiaTheme="minorHAnsi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eastAsiaTheme="minorHAnsi" w:hAnsi="TH SarabunPSK" w:cs="TH SarabunPSK"/>
                <w:sz w:val="32"/>
                <w:szCs w:val="32"/>
                <w:cs/>
              </w:rPr>
              <w:t>9599</w:t>
            </w:r>
            <w:r w:rsidR="006B40A2" w:rsidRPr="006B40A2">
              <w:rPr>
                <w:rFonts w:ascii="TH SarabunPSK" w:eastAsiaTheme="minorHAnsi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eastAsiaTheme="minorHAnsi" w:hAnsi="TH SarabunPSK" w:cs="TH SarabunPSK"/>
                <w:sz w:val="32"/>
                <w:szCs w:val="32"/>
                <w:cs/>
              </w:rPr>
              <w:t>00382</w:t>
            </w:r>
            <w:r w:rsidR="006B40A2" w:rsidRPr="006B40A2">
              <w:rPr>
                <w:rFonts w:ascii="TH SarabunPSK" w:eastAsiaTheme="minorHAnsi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eastAsiaTheme="minorHAnsi" w:hAnsi="TH SarabunPSK" w:cs="TH SarabunPSK"/>
                <w:sz w:val="32"/>
                <w:szCs w:val="32"/>
                <w:cs/>
              </w:rPr>
              <w:t>76</w:t>
            </w:r>
            <w:r w:rsidR="006B40A2" w:rsidRPr="006B40A2">
              <w:rPr>
                <w:rFonts w:ascii="TH SarabunPSK" w:eastAsiaTheme="minorHAnsi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eastAsiaTheme="minorHAnsi" w:hAnsi="TH SarabunPSK" w:cs="TH SarabunPSK"/>
                <w:sz w:val="32"/>
                <w:szCs w:val="32"/>
                <w:cs/>
              </w:rPr>
              <w:t>5</w:t>
            </w:r>
          </w:p>
        </w:tc>
        <w:tc>
          <w:tcPr>
            <w:tcW w:w="2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8CA86F" w14:textId="740DC615" w:rsidR="0067180D" w:rsidRPr="00B974BB" w:rsidRDefault="0067180D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2</w:t>
            </w:r>
            <w:r w:rsidR="006B40A2"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3</w:t>
            </w:r>
            <w:r w:rsidRPr="00C73C0E">
              <w:rPr>
                <w:rFonts w:ascii="TH SarabunPSK" w:hAnsi="TH SarabunPSK" w:cs="TH SarabunPSK"/>
                <w:spacing w:val="-1"/>
                <w:sz w:val="32"/>
                <w:szCs w:val="32"/>
              </w:rPr>
              <w:t xml:space="preserve"> </w:t>
            </w:r>
            <w:r w:rsidR="006B40A2"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ธันวาคม</w:t>
            </w:r>
            <w:r w:rsidRPr="00C73C0E"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  <w:t xml:space="preserve"> </w:t>
            </w:r>
            <w:r w:rsidRPr="00C73C0E">
              <w:rPr>
                <w:rFonts w:ascii="TH SarabunPSK" w:hAnsi="TH SarabunPSK" w:cs="TH SarabunPSK"/>
                <w:spacing w:val="-1"/>
                <w:sz w:val="32"/>
                <w:szCs w:val="32"/>
              </w:rPr>
              <w:t>253</w:t>
            </w:r>
            <w:r w:rsidR="006B40A2"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6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AC4EAA2" w14:textId="77777777" w:rsidR="006B40A2" w:rsidRDefault="006B40A2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A7976284</w:t>
            </w:r>
          </w:p>
          <w:p w14:paraId="113F63C2" w14:textId="74D5C988" w:rsidR="0067180D" w:rsidRPr="00001C70" w:rsidRDefault="0067180D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1411B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(วันหมดอายุ </w:t>
            </w:r>
            <w:r w:rsidR="006B40A2">
              <w:rPr>
                <w:rFonts w:ascii="TH SarabunPSK" w:hAnsi="TH SarabunPSK" w:cs="TH SarabunPSK"/>
                <w:sz w:val="32"/>
                <w:szCs w:val="32"/>
              </w:rPr>
              <w:t>18</w:t>
            </w:r>
            <w:r w:rsidRPr="00C1411B"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0</w:t>
            </w:r>
            <w:r w:rsidR="006B40A2">
              <w:rPr>
                <w:rFonts w:ascii="TH SarabunPSK" w:hAnsi="TH SarabunPSK" w:cs="TH SarabunPSK"/>
                <w:sz w:val="32"/>
                <w:szCs w:val="32"/>
              </w:rPr>
              <w:t>7</w:t>
            </w:r>
            <w:r>
              <w:rPr>
                <w:rFonts w:ascii="TH SarabunPSK" w:hAnsi="TH SarabunPSK" w:cs="TH SarabunPSK"/>
                <w:sz w:val="32"/>
                <w:szCs w:val="32"/>
              </w:rPr>
              <w:t>/</w:t>
            </w:r>
            <w:r w:rsidRPr="00C1411B">
              <w:rPr>
                <w:rFonts w:ascii="TH SarabunPSK" w:hAnsi="TH SarabunPSK" w:cs="TH SarabunPSK"/>
                <w:sz w:val="32"/>
                <w:szCs w:val="32"/>
                <w:cs/>
              </w:rPr>
              <w:t>20</w:t>
            </w:r>
            <w:r w:rsidR="006B40A2">
              <w:rPr>
                <w:rFonts w:ascii="TH SarabunPSK" w:hAnsi="TH SarabunPSK" w:cs="TH SarabunPSK"/>
                <w:sz w:val="32"/>
                <w:szCs w:val="32"/>
              </w:rPr>
              <w:t>22</w:t>
            </w:r>
            <w:r w:rsidRPr="00C1411B"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</w:tc>
        <w:tc>
          <w:tcPr>
            <w:tcW w:w="1404" w:type="dxa"/>
          </w:tcPr>
          <w:p w14:paraId="47E2C4D2" w14:textId="77777777" w:rsidR="0067180D" w:rsidRPr="00A06408" w:rsidRDefault="0067180D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67180D" w:rsidRPr="00A06408" w14:paraId="2DFFC626" w14:textId="77777777" w:rsidTr="00396FB8">
        <w:tc>
          <w:tcPr>
            <w:tcW w:w="726" w:type="dxa"/>
          </w:tcPr>
          <w:p w14:paraId="25487AF9" w14:textId="745236D0" w:rsidR="0067180D" w:rsidRDefault="0067180D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0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A271A7" w14:textId="37210AAF" w:rsidR="0067180D" w:rsidRPr="00C73C0E" w:rsidRDefault="0067180D" w:rsidP="001A4C25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</w:t>
            </w:r>
            <w:r w:rsidR="006B40A2">
              <w:rPr>
                <w:rFonts w:ascii="TH SarabunPSK" w:hAnsi="TH SarabunPSK" w:cs="TH SarabunPSK" w:hint="cs"/>
                <w:sz w:val="32"/>
                <w:szCs w:val="32"/>
                <w:cs/>
              </w:rPr>
              <w:t>มะนูเด็น  สาม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EF13A5" w14:textId="0C9C915E" w:rsidR="0067180D" w:rsidRDefault="00473169" w:rsidP="00873F46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3</w:t>
            </w:r>
            <w:r w:rsidR="006B40A2" w:rsidRPr="006B40A2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9605</w:t>
            </w:r>
            <w:r w:rsidR="006B40A2" w:rsidRPr="006B40A2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00708</w:t>
            </w:r>
            <w:r w:rsidR="006B40A2" w:rsidRPr="006B40A2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39</w:t>
            </w:r>
            <w:r w:rsidR="006B40A2" w:rsidRPr="006B40A2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4</w:t>
            </w:r>
          </w:p>
        </w:tc>
        <w:tc>
          <w:tcPr>
            <w:tcW w:w="2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D18413" w14:textId="107C9F69" w:rsidR="0067180D" w:rsidRDefault="0067180D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1</w:t>
            </w:r>
            <w:r w:rsidR="006B40A2"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8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 xml:space="preserve"> </w:t>
            </w:r>
            <w:r w:rsidR="006B40A2"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มีนาคม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 xml:space="preserve"> 25</w:t>
            </w:r>
            <w:r w:rsidR="006B40A2"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13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56E4DF6" w14:textId="77777777" w:rsidR="0067180D" w:rsidRDefault="0067180D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  <w:p w14:paraId="4209BB34" w14:textId="77777777" w:rsidR="00473169" w:rsidRDefault="00473169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00C48C4C" w14:textId="33B1AB69" w:rsidR="00473169" w:rsidRDefault="00473169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04" w:type="dxa"/>
          </w:tcPr>
          <w:p w14:paraId="0F46E65A" w14:textId="77777777" w:rsidR="0067180D" w:rsidRPr="00A06408" w:rsidRDefault="0067180D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67180D" w:rsidRPr="00A06408" w14:paraId="31169C13" w14:textId="77777777" w:rsidTr="00396FB8">
        <w:tc>
          <w:tcPr>
            <w:tcW w:w="726" w:type="dxa"/>
          </w:tcPr>
          <w:p w14:paraId="46E56CAD" w14:textId="39C73384" w:rsidR="0067180D" w:rsidRPr="00A06408" w:rsidRDefault="0067180D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1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870A54" w14:textId="6AA962A4" w:rsidR="0067180D" w:rsidRPr="000635BD" w:rsidRDefault="0067180D" w:rsidP="001A4C25">
            <w:pPr>
              <w:tabs>
                <w:tab w:val="left" w:pos="1418"/>
                <w:tab w:val="left" w:pos="4050"/>
              </w:tabs>
              <w:jc w:val="thaiDistribute"/>
              <w:rPr>
                <w:strike/>
                <w:color w:val="FF0000"/>
                <w:cs/>
              </w:rPr>
            </w:pPr>
            <w:r w:rsidRPr="000635BD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t>นาย</w:t>
            </w:r>
            <w:r w:rsidR="006B40A2" w:rsidRPr="000635BD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ศรัทธา  อาแว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2FC9EA" w14:textId="20424828" w:rsidR="0067180D" w:rsidRPr="000635BD" w:rsidRDefault="00473169" w:rsidP="00873F46">
            <w:pPr>
              <w:pStyle w:val="TableParagraph"/>
              <w:kinsoku w:val="0"/>
              <w:overflowPunct w:val="0"/>
              <w:spacing w:line="415" w:lineRule="exact"/>
              <w:ind w:left="234"/>
              <w:jc w:val="center"/>
              <w:rPr>
                <w:strike/>
                <w:color w:val="FF0000"/>
              </w:rPr>
            </w:pPr>
            <w:r w:rsidRPr="000635BD">
              <w:rPr>
                <w:rFonts w:ascii="TH SarabunPSK" w:eastAsiaTheme="minorHAnsi" w:hAnsi="TH SarabunPSK" w:cs="TH SarabunPSK"/>
                <w:strike/>
                <w:color w:val="FF0000"/>
                <w:sz w:val="32"/>
                <w:szCs w:val="32"/>
                <w:cs/>
              </w:rPr>
              <w:t>1-9003-00122-19-5</w:t>
            </w:r>
          </w:p>
        </w:tc>
        <w:tc>
          <w:tcPr>
            <w:tcW w:w="2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61BDB9" w14:textId="7396F75B" w:rsidR="0067180D" w:rsidRPr="000635BD" w:rsidRDefault="0067180D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0635BD">
              <w:rPr>
                <w:rFonts w:ascii="TH SarabunPSK" w:hAnsi="TH SarabunPSK" w:cs="TH SarabunPSK" w:hint="cs"/>
                <w:strike/>
                <w:color w:val="FF0000"/>
                <w:spacing w:val="-1"/>
                <w:sz w:val="32"/>
                <w:szCs w:val="32"/>
                <w:cs/>
              </w:rPr>
              <w:t>24</w:t>
            </w:r>
            <w:r w:rsidRPr="000635BD">
              <w:rPr>
                <w:rFonts w:ascii="TH SarabunPSK" w:hAnsi="TH SarabunPSK" w:cs="TH SarabunPSK"/>
                <w:strike/>
                <w:color w:val="FF0000"/>
                <w:spacing w:val="-1"/>
                <w:sz w:val="32"/>
                <w:szCs w:val="32"/>
              </w:rPr>
              <w:t xml:space="preserve"> </w:t>
            </w:r>
            <w:r w:rsidR="00473169" w:rsidRPr="000635BD">
              <w:rPr>
                <w:rFonts w:ascii="TH SarabunPSK" w:hAnsi="TH SarabunPSK" w:cs="TH SarabunPSK" w:hint="cs"/>
                <w:strike/>
                <w:color w:val="FF0000"/>
                <w:spacing w:val="-1"/>
                <w:sz w:val="32"/>
                <w:szCs w:val="32"/>
                <w:cs/>
              </w:rPr>
              <w:t>สิงหาคม</w:t>
            </w:r>
            <w:r w:rsidRPr="000635BD">
              <w:rPr>
                <w:rFonts w:ascii="TH SarabunPSK" w:hAnsi="TH SarabunPSK" w:cs="TH SarabunPSK"/>
                <w:strike/>
                <w:color w:val="FF0000"/>
                <w:spacing w:val="-1"/>
                <w:sz w:val="32"/>
                <w:szCs w:val="32"/>
                <w:cs/>
              </w:rPr>
              <w:t xml:space="preserve"> </w:t>
            </w:r>
            <w:r w:rsidRPr="000635BD">
              <w:rPr>
                <w:rFonts w:ascii="TH SarabunPSK" w:hAnsi="TH SarabunPSK" w:cs="TH SarabunPSK"/>
                <w:strike/>
                <w:color w:val="FF0000"/>
                <w:spacing w:val="-1"/>
                <w:sz w:val="32"/>
                <w:szCs w:val="32"/>
              </w:rPr>
              <w:t>253</w:t>
            </w:r>
            <w:r w:rsidRPr="000635BD">
              <w:rPr>
                <w:rFonts w:ascii="TH SarabunPSK" w:hAnsi="TH SarabunPSK" w:cs="TH SarabunPSK" w:hint="cs"/>
                <w:strike/>
                <w:color w:val="FF0000"/>
                <w:spacing w:val="-1"/>
                <w:sz w:val="32"/>
                <w:szCs w:val="32"/>
                <w:cs/>
              </w:rPr>
              <w:t>2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CB82006" w14:textId="78B55585" w:rsidR="0067180D" w:rsidRPr="000635BD" w:rsidRDefault="00473169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</w:pPr>
            <w:r w:rsidRPr="000635BD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>I</w:t>
            </w:r>
            <w:r w:rsidRPr="000635BD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923721</w:t>
            </w:r>
          </w:p>
          <w:p w14:paraId="7EB15A65" w14:textId="469599B1" w:rsidR="0067180D" w:rsidRPr="000635BD" w:rsidRDefault="0067180D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0635BD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t xml:space="preserve">(วันหมดอายุ </w:t>
            </w:r>
            <w:r w:rsidRPr="000635BD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>2</w:t>
            </w:r>
            <w:r w:rsidR="00473169" w:rsidRPr="000635BD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3</w:t>
            </w:r>
            <w:r w:rsidRPr="000635BD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t>/</w:t>
            </w:r>
            <w:r w:rsidR="00473169" w:rsidRPr="000635BD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12</w:t>
            </w:r>
            <w:r w:rsidRPr="000635BD"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  <w:t>/</w:t>
            </w:r>
            <w:r w:rsidRPr="000635BD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t>201</w:t>
            </w:r>
            <w:r w:rsidR="00473169" w:rsidRPr="000635BD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5</w:t>
            </w:r>
            <w:r w:rsidRPr="000635BD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t>)</w:t>
            </w:r>
          </w:p>
        </w:tc>
        <w:tc>
          <w:tcPr>
            <w:tcW w:w="1404" w:type="dxa"/>
          </w:tcPr>
          <w:p w14:paraId="70C0ACFC" w14:textId="77777777" w:rsidR="000635BD" w:rsidRPr="000635BD" w:rsidRDefault="000635BD" w:rsidP="000635BD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 w:rsidRPr="000635BD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>เพิกถอนออกจากรายชื่อบุคคล</w:t>
            </w:r>
          </w:p>
          <w:p w14:paraId="2AB92C6B" w14:textId="77777777" w:rsidR="000635BD" w:rsidRPr="000635BD" w:rsidRDefault="000635BD" w:rsidP="000635BD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 w:rsidRPr="000635BD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 xml:space="preserve">ที่ถูกกำหนด ตามประกาศ </w:t>
            </w:r>
          </w:p>
          <w:p w14:paraId="1CE9DBDE" w14:textId="376ADD73" w:rsidR="000635BD" w:rsidRPr="000635BD" w:rsidRDefault="000635BD" w:rsidP="000635BD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 w:rsidRPr="000635BD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 xml:space="preserve">พ.ปกร.ที่ 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</w:rPr>
              <w:t>9</w:t>
            </w:r>
            <w:r w:rsidRPr="000635BD">
              <w:rPr>
                <w:rFonts w:ascii="TH SarabunPSK" w:hAnsi="TH SarabunPSK" w:cs="TH SarabunPSK"/>
                <w:color w:val="FF0000"/>
                <w:sz w:val="32"/>
                <w:szCs w:val="32"/>
              </w:rPr>
              <w:t>/2566</w:t>
            </w:r>
          </w:p>
          <w:p w14:paraId="74E5DB2F" w14:textId="4185F142" w:rsidR="0067180D" w:rsidRPr="00A06408" w:rsidRDefault="000635BD" w:rsidP="000635B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0635BD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 xml:space="preserve">ลว. 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</w:rPr>
              <w:t>1</w:t>
            </w:r>
            <w:r w:rsidRPr="000635BD">
              <w:rPr>
                <w:rFonts w:ascii="TH SarabunPSK" w:hAnsi="TH SarabunPSK" w:cs="TH SarabunPSK"/>
                <w:color w:val="FF0000"/>
                <w:sz w:val="32"/>
                <w:szCs w:val="32"/>
              </w:rPr>
              <w:t xml:space="preserve">7 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ส</w:t>
            </w:r>
            <w:r w:rsidRPr="000635BD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 xml:space="preserve">.ค. </w:t>
            </w:r>
            <w:r w:rsidRPr="000635BD">
              <w:rPr>
                <w:rFonts w:ascii="TH SarabunPSK" w:hAnsi="TH SarabunPSK" w:cs="TH SarabunPSK"/>
                <w:color w:val="FF0000"/>
                <w:sz w:val="32"/>
                <w:szCs w:val="32"/>
              </w:rPr>
              <w:t>2566</w:t>
            </w:r>
          </w:p>
        </w:tc>
      </w:tr>
      <w:tr w:rsidR="0067180D" w:rsidRPr="00A06408" w14:paraId="6173CB8A" w14:textId="77777777" w:rsidTr="00396FB8">
        <w:tc>
          <w:tcPr>
            <w:tcW w:w="726" w:type="dxa"/>
          </w:tcPr>
          <w:p w14:paraId="4B6E646F" w14:textId="4585859C" w:rsidR="0067180D" w:rsidRDefault="0067180D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2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0FE6DD" w14:textId="525D3E3E" w:rsidR="0067180D" w:rsidRPr="00C73C0E" w:rsidRDefault="0067180D" w:rsidP="001A4C25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</w:t>
            </w:r>
            <w:r w:rsidR="00473169">
              <w:rPr>
                <w:rFonts w:ascii="TH SarabunPSK" w:hAnsi="TH SarabunPSK" w:cs="TH SarabunPSK" w:hint="cs"/>
                <w:sz w:val="32"/>
                <w:szCs w:val="32"/>
                <w:cs/>
              </w:rPr>
              <w:t>ซุลกิฟลี  มะสาแมง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18A5BF" w14:textId="34257D00" w:rsidR="0067180D" w:rsidRDefault="00473169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3</w:t>
            </w:r>
            <w:r w:rsidRPr="00473169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9603</w:t>
            </w:r>
            <w:r w:rsidRPr="00473169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00318</w:t>
            </w:r>
            <w:r w:rsidRPr="00473169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21</w:t>
            </w:r>
            <w:r w:rsidRPr="00473169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5</w:t>
            </w:r>
          </w:p>
        </w:tc>
        <w:tc>
          <w:tcPr>
            <w:tcW w:w="2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9B54BA" w14:textId="43B0A0BD" w:rsidR="0067180D" w:rsidRDefault="00473169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4</w:t>
            </w:r>
            <w:r w:rsidR="0067180D"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มีนาคม</w:t>
            </w:r>
            <w:r w:rsidR="0067180D"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 xml:space="preserve"> 25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24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C0E09DC" w14:textId="77777777" w:rsidR="0067180D" w:rsidRDefault="0067180D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04" w:type="dxa"/>
          </w:tcPr>
          <w:p w14:paraId="619D0FCB" w14:textId="77777777" w:rsidR="0067180D" w:rsidRPr="00A06408" w:rsidRDefault="0067180D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67180D" w:rsidRPr="00A06408" w14:paraId="624951F9" w14:textId="77777777" w:rsidTr="00396FB8">
        <w:tc>
          <w:tcPr>
            <w:tcW w:w="726" w:type="dxa"/>
          </w:tcPr>
          <w:p w14:paraId="53A2E04C" w14:textId="5EF9400B" w:rsidR="0067180D" w:rsidRPr="00A06408" w:rsidRDefault="0067180D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3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83B4E7" w14:textId="6E3DDACF" w:rsidR="0067180D" w:rsidRPr="00BE56DA" w:rsidRDefault="0067180D" w:rsidP="001A4C25">
            <w:pPr>
              <w:tabs>
                <w:tab w:val="left" w:pos="1418"/>
                <w:tab w:val="left" w:pos="4050"/>
              </w:tabs>
              <w:jc w:val="thaiDistribute"/>
              <w:rPr>
                <w:strike/>
                <w:color w:val="FF0000"/>
                <w:cs/>
              </w:rPr>
            </w:pPr>
            <w:r w:rsidRPr="00BE56DA">
              <w:rPr>
                <w:rFonts w:ascii="TH SarabunPSK" w:hAnsi="TH SarabunPSK" w:cs="TH SarabunPSK"/>
                <w:strike/>
                <w:color w:val="FF0000"/>
                <w:sz w:val="32"/>
                <w:szCs w:val="32"/>
                <w:cs/>
              </w:rPr>
              <w:t>นาย</w:t>
            </w:r>
            <w:r w:rsidR="00473169" w:rsidRPr="00BE56DA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มะยากี  มะลาซิง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4D8AF1" w14:textId="7CA474D2" w:rsidR="0067180D" w:rsidRPr="00BE56DA" w:rsidRDefault="00473169" w:rsidP="009840A9">
            <w:pPr>
              <w:pStyle w:val="TableParagraph"/>
              <w:kinsoku w:val="0"/>
              <w:overflowPunct w:val="0"/>
              <w:spacing w:line="415" w:lineRule="exact"/>
              <w:jc w:val="center"/>
              <w:rPr>
                <w:strike/>
                <w:color w:val="FF0000"/>
              </w:rPr>
            </w:pPr>
            <w:r w:rsidRPr="00BE56DA">
              <w:rPr>
                <w:rFonts w:ascii="TH SarabunPSK" w:eastAsiaTheme="minorHAnsi" w:hAnsi="TH SarabunPSK" w:cs="TH SarabunPSK"/>
                <w:strike/>
                <w:color w:val="FF0000"/>
                <w:sz w:val="32"/>
                <w:szCs w:val="32"/>
                <w:cs/>
              </w:rPr>
              <w:t>1-9407-00090-20-7</w:t>
            </w:r>
          </w:p>
        </w:tc>
        <w:tc>
          <w:tcPr>
            <w:tcW w:w="2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D83650" w14:textId="7EC3EE42" w:rsidR="0067180D" w:rsidRPr="00BE56DA" w:rsidRDefault="00473169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BE56DA">
              <w:rPr>
                <w:rFonts w:ascii="TH SarabunPSK" w:hAnsi="TH SarabunPSK" w:cs="TH SarabunPSK" w:hint="cs"/>
                <w:strike/>
                <w:color w:val="FF0000"/>
                <w:spacing w:val="-1"/>
                <w:sz w:val="32"/>
                <w:szCs w:val="32"/>
                <w:cs/>
              </w:rPr>
              <w:t>6</w:t>
            </w:r>
            <w:r w:rsidR="0067180D" w:rsidRPr="00BE56DA">
              <w:rPr>
                <w:rFonts w:ascii="TH SarabunPSK" w:hAnsi="TH SarabunPSK" w:cs="TH SarabunPSK"/>
                <w:strike/>
                <w:color w:val="FF0000"/>
                <w:spacing w:val="-1"/>
                <w:sz w:val="32"/>
                <w:szCs w:val="32"/>
              </w:rPr>
              <w:t xml:space="preserve"> </w:t>
            </w:r>
            <w:r w:rsidR="0067180D" w:rsidRPr="00BE56DA">
              <w:rPr>
                <w:rFonts w:ascii="TH SarabunPSK" w:hAnsi="TH SarabunPSK" w:cs="TH SarabunPSK" w:hint="cs"/>
                <w:strike/>
                <w:color w:val="FF0000"/>
                <w:spacing w:val="-1"/>
                <w:sz w:val="32"/>
                <w:szCs w:val="32"/>
                <w:cs/>
              </w:rPr>
              <w:t>เมษายน</w:t>
            </w:r>
            <w:r w:rsidR="0067180D" w:rsidRPr="00BE56DA">
              <w:rPr>
                <w:rFonts w:ascii="TH SarabunPSK" w:hAnsi="TH SarabunPSK" w:cs="TH SarabunPSK"/>
                <w:strike/>
                <w:color w:val="FF0000"/>
                <w:spacing w:val="-1"/>
                <w:sz w:val="32"/>
                <w:szCs w:val="32"/>
                <w:cs/>
              </w:rPr>
              <w:t xml:space="preserve"> </w:t>
            </w:r>
            <w:r w:rsidR="0067180D" w:rsidRPr="00BE56DA">
              <w:rPr>
                <w:rFonts w:ascii="TH SarabunPSK" w:hAnsi="TH SarabunPSK" w:cs="TH SarabunPSK"/>
                <w:strike/>
                <w:color w:val="FF0000"/>
                <w:spacing w:val="-1"/>
                <w:sz w:val="32"/>
                <w:szCs w:val="32"/>
              </w:rPr>
              <w:t>253</w:t>
            </w:r>
            <w:r w:rsidRPr="00BE56DA">
              <w:rPr>
                <w:rFonts w:ascii="TH SarabunPSK" w:hAnsi="TH SarabunPSK" w:cs="TH SarabunPSK" w:hint="cs"/>
                <w:strike/>
                <w:color w:val="FF0000"/>
                <w:spacing w:val="-1"/>
                <w:sz w:val="32"/>
                <w:szCs w:val="32"/>
                <w:cs/>
              </w:rPr>
              <w:t>7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D09DA0F" w14:textId="00202593" w:rsidR="0067180D" w:rsidRPr="00BE56DA" w:rsidRDefault="00473169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trike/>
                <w:color w:val="FF0000"/>
                <w:sz w:val="32"/>
                <w:szCs w:val="32"/>
              </w:rPr>
            </w:pPr>
            <w:r w:rsidRPr="00BE56DA">
              <w:rPr>
                <w:rFonts w:ascii="TH SarabunPSK" w:hAnsi="TH SarabunPSK" w:cs="TH SarabunPSK" w:hint="cs"/>
                <w:strike/>
                <w:color w:val="FF0000"/>
                <w:sz w:val="32"/>
                <w:szCs w:val="32"/>
                <w:cs/>
              </w:rPr>
              <w:t>-</w:t>
            </w:r>
          </w:p>
        </w:tc>
        <w:tc>
          <w:tcPr>
            <w:tcW w:w="1404" w:type="dxa"/>
          </w:tcPr>
          <w:p w14:paraId="473B5622" w14:textId="11212326" w:rsidR="00BE56DA" w:rsidRPr="000635BD" w:rsidRDefault="00BE56DA" w:rsidP="00BE56DA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 w:rsidRPr="000635BD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>เพิกถอนออกจากรายชื่อบุคคล</w:t>
            </w:r>
          </w:p>
          <w:p w14:paraId="4A64416C" w14:textId="77777777" w:rsidR="00BE56DA" w:rsidRPr="000635BD" w:rsidRDefault="00BE56DA" w:rsidP="00BE56DA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 w:rsidRPr="000635BD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 xml:space="preserve">ที่ถูกกำหนด ตามประกาศ </w:t>
            </w:r>
          </w:p>
          <w:p w14:paraId="032EBBBB" w14:textId="19E9ADCC" w:rsidR="00BE56DA" w:rsidRPr="000635BD" w:rsidRDefault="00BE56DA" w:rsidP="00BE56DA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 w:rsidRPr="000635BD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 xml:space="preserve">พ.ปกร.ที่ 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7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</w:rPr>
              <w:t>/25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67</w:t>
            </w:r>
          </w:p>
          <w:p w14:paraId="1DFF32B7" w14:textId="72A6743E" w:rsidR="0067180D" w:rsidRPr="00BE56DA" w:rsidRDefault="00BE56DA" w:rsidP="00BE56DA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BE56DA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 xml:space="preserve">ลว. </w:t>
            </w:r>
            <w:r w:rsidRPr="00BE56DA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2</w:t>
            </w:r>
            <w:r w:rsidRPr="00BE56DA">
              <w:rPr>
                <w:rFonts w:ascii="TH SarabunPSK" w:hAnsi="TH SarabunPSK" w:cs="TH SarabunPSK"/>
                <w:color w:val="FF0000"/>
                <w:sz w:val="32"/>
                <w:szCs w:val="32"/>
              </w:rPr>
              <w:t xml:space="preserve">7 </w:t>
            </w:r>
            <w:r w:rsidRPr="00BE56DA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พ.ย.</w:t>
            </w:r>
            <w:r w:rsidRPr="00BE56DA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 xml:space="preserve"> </w:t>
            </w:r>
            <w:r w:rsidRPr="00BE56DA">
              <w:rPr>
                <w:rFonts w:ascii="TH SarabunPSK" w:hAnsi="TH SarabunPSK" w:cs="TH SarabunPSK"/>
                <w:color w:val="FF0000"/>
                <w:sz w:val="32"/>
                <w:szCs w:val="32"/>
              </w:rPr>
              <w:t>256</w:t>
            </w:r>
            <w:r w:rsidRPr="00BE56DA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7</w:t>
            </w:r>
          </w:p>
        </w:tc>
      </w:tr>
    </w:tbl>
    <w:p w14:paraId="6F218497" w14:textId="77777777" w:rsidR="00DF33D3" w:rsidRDefault="00DF33D3" w:rsidP="00DF33D3">
      <w:pPr>
        <w:spacing w:after="0" w:line="240" w:lineRule="auto"/>
        <w:rPr>
          <w:rFonts w:ascii="TH Charm of AU" w:hAnsi="TH Charm of AU" w:cs="TH Charm of AU"/>
          <w:b/>
          <w:bCs/>
          <w:sz w:val="32"/>
          <w:szCs w:val="32"/>
          <w:u w:val="single"/>
        </w:rPr>
      </w:pPr>
    </w:p>
    <w:p w14:paraId="6A0EABA7" w14:textId="776C5133" w:rsidR="00893502" w:rsidRDefault="00893502" w:rsidP="00893502">
      <w:pPr>
        <w:tabs>
          <w:tab w:val="left" w:pos="6165"/>
        </w:tabs>
        <w:spacing w:after="0"/>
        <w:jc w:val="center"/>
        <w:rPr>
          <w:rFonts w:ascii="TH Charm of AU" w:hAnsi="TH Charm of AU" w:cs="TH Charm of AU"/>
          <w:b/>
          <w:bCs/>
          <w:sz w:val="40"/>
          <w:szCs w:val="40"/>
        </w:rPr>
      </w:pPr>
      <w:bookmarkStart w:id="8" w:name="_Hlk92640584"/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9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4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29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ธ.ค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4</w:t>
      </w:r>
    </w:p>
    <w:tbl>
      <w:tblPr>
        <w:tblStyle w:val="TableGrid"/>
        <w:tblW w:w="11262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726"/>
        <w:gridCol w:w="2247"/>
        <w:gridCol w:w="2268"/>
        <w:gridCol w:w="1984"/>
        <w:gridCol w:w="2556"/>
        <w:gridCol w:w="1481"/>
      </w:tblGrid>
      <w:tr w:rsidR="00893502" w14:paraId="6CDFFD26" w14:textId="77777777" w:rsidTr="001A4C25">
        <w:trPr>
          <w:tblHeader/>
        </w:trPr>
        <w:tc>
          <w:tcPr>
            <w:tcW w:w="726" w:type="dxa"/>
          </w:tcPr>
          <w:p w14:paraId="4FDC0F9E" w14:textId="77777777" w:rsidR="00893502" w:rsidRPr="002445E4" w:rsidRDefault="00893502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lastRenderedPageBreak/>
              <w:t>ลำดับ</w:t>
            </w:r>
          </w:p>
        </w:tc>
        <w:tc>
          <w:tcPr>
            <w:tcW w:w="2247" w:type="dxa"/>
          </w:tcPr>
          <w:p w14:paraId="484FF418" w14:textId="77777777" w:rsidR="00893502" w:rsidRPr="002445E4" w:rsidRDefault="00893502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3E541270" w14:textId="77777777" w:rsidR="00893502" w:rsidRPr="002445E4" w:rsidRDefault="00893502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984" w:type="dxa"/>
          </w:tcPr>
          <w:p w14:paraId="3A5424BC" w14:textId="77777777" w:rsidR="00893502" w:rsidRPr="002445E4" w:rsidRDefault="00893502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556" w:type="dxa"/>
            <w:tcBorders>
              <w:bottom w:val="single" w:sz="4" w:space="0" w:color="auto"/>
            </w:tcBorders>
          </w:tcPr>
          <w:p w14:paraId="4912162A" w14:textId="77777777" w:rsidR="00893502" w:rsidRPr="002445E4" w:rsidRDefault="00893502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481" w:type="dxa"/>
          </w:tcPr>
          <w:p w14:paraId="55E9293D" w14:textId="77777777" w:rsidR="00893502" w:rsidRDefault="00893502" w:rsidP="001A4C25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893502" w14:paraId="7EDAC216" w14:textId="77777777" w:rsidTr="001A4C25">
        <w:tc>
          <w:tcPr>
            <w:tcW w:w="726" w:type="dxa"/>
          </w:tcPr>
          <w:p w14:paraId="67FF7B89" w14:textId="74DD4677" w:rsidR="00893502" w:rsidRPr="00A06408" w:rsidRDefault="00893502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4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3323CA" w14:textId="393E964F" w:rsidR="00893502" w:rsidRDefault="00893502" w:rsidP="001A4C25">
            <w:pPr>
              <w:tabs>
                <w:tab w:val="left" w:pos="1418"/>
                <w:tab w:val="left" w:pos="4050"/>
              </w:tabs>
              <w:jc w:val="thaiDistribute"/>
              <w:rPr>
                <w:cs/>
              </w:rPr>
            </w:pP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นาย</w:t>
            </w:r>
            <w:r w:rsidR="002C7550">
              <w:rPr>
                <w:rFonts w:ascii="TH SarabunPSK" w:hAnsi="TH SarabunPSK" w:cs="TH SarabunPSK" w:hint="cs"/>
                <w:sz w:val="32"/>
                <w:szCs w:val="32"/>
                <w:cs/>
              </w:rPr>
              <w:t>อุสมาน  เปาะลอ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F0E13C" w14:textId="77A5C85A" w:rsidR="00893502" w:rsidRDefault="00893502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1-9</w:t>
            </w:r>
            <w:r w:rsidR="002C7550">
              <w:rPr>
                <w:rFonts w:ascii="TH SarabunPSK" w:hAnsi="TH SarabunPSK" w:cs="TH SarabunPSK" w:hint="cs"/>
                <w:sz w:val="32"/>
                <w:szCs w:val="32"/>
                <w:cs/>
              </w:rPr>
              <w:t>412</w:t>
            </w: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-0001</w:t>
            </w:r>
            <w:r w:rsidR="002C7550"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 w:rsidR="002C7550">
              <w:rPr>
                <w:rFonts w:ascii="TH SarabunPSK" w:hAnsi="TH SarabunPSK" w:cs="TH SarabunPSK" w:hint="cs"/>
                <w:sz w:val="32"/>
                <w:szCs w:val="32"/>
                <w:cs/>
              </w:rPr>
              <w:t>85</w:t>
            </w: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-2</w:t>
            </w:r>
          </w:p>
          <w:p w14:paraId="6EFDA75E" w14:textId="77777777" w:rsidR="00893502" w:rsidRDefault="00893502" w:rsidP="001A4C25">
            <w:pPr>
              <w:pStyle w:val="TableParagraph"/>
              <w:kinsoku w:val="0"/>
              <w:overflowPunct w:val="0"/>
              <w:spacing w:line="415" w:lineRule="exact"/>
              <w:ind w:left="234"/>
              <w:jc w:val="center"/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0AA2A2" w14:textId="4145AF79" w:rsidR="00893502" w:rsidRPr="00B974BB" w:rsidRDefault="002A74CE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25</w:t>
            </w:r>
            <w:r w:rsidR="00893502" w:rsidRPr="00C73C0E">
              <w:rPr>
                <w:rFonts w:ascii="TH SarabunPSK" w:hAnsi="TH SarabunPSK" w:cs="TH SarabunPSK"/>
                <w:spacing w:val="-1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ตุลาคม</w:t>
            </w:r>
            <w:r w:rsidR="00893502" w:rsidRPr="00C73C0E"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  <w:t xml:space="preserve"> </w:t>
            </w:r>
            <w:r w:rsidR="00893502" w:rsidRPr="00C73C0E">
              <w:rPr>
                <w:rFonts w:ascii="TH SarabunPSK" w:hAnsi="TH SarabunPSK" w:cs="TH SarabunPSK"/>
                <w:spacing w:val="-1"/>
                <w:sz w:val="32"/>
                <w:szCs w:val="32"/>
              </w:rPr>
              <w:t>253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8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70DE076" w14:textId="77777777" w:rsidR="00893502" w:rsidRDefault="00893502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  <w:p w14:paraId="6A69173C" w14:textId="77777777" w:rsidR="00893502" w:rsidRDefault="00893502" w:rsidP="001A4C25">
            <w:pPr>
              <w:jc w:val="center"/>
            </w:pPr>
          </w:p>
        </w:tc>
        <w:tc>
          <w:tcPr>
            <w:tcW w:w="1481" w:type="dxa"/>
          </w:tcPr>
          <w:p w14:paraId="5CAD491D" w14:textId="77777777" w:rsidR="00893502" w:rsidRPr="00A06408" w:rsidRDefault="00893502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893502" w14:paraId="143708D4" w14:textId="77777777" w:rsidTr="001A4C25">
        <w:tc>
          <w:tcPr>
            <w:tcW w:w="726" w:type="dxa"/>
          </w:tcPr>
          <w:p w14:paraId="2954BD0E" w14:textId="450A5DD2" w:rsidR="00893502" w:rsidRDefault="00893502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25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E58DB1" w14:textId="49671D6E" w:rsidR="00893502" w:rsidRPr="0090429B" w:rsidRDefault="00893502" w:rsidP="001A4C25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นาย</w:t>
            </w:r>
            <w:r w:rsidR="002C7550">
              <w:rPr>
                <w:rFonts w:ascii="TH SarabunPSK" w:hAnsi="TH SarabunPSK" w:cs="TH SarabunPSK" w:hint="cs"/>
                <w:sz w:val="32"/>
                <w:szCs w:val="32"/>
                <w:cs/>
              </w:rPr>
              <w:t>อุสมาน  เจ๊ะเต๊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797D58" w14:textId="635D68FF" w:rsidR="00893502" w:rsidRDefault="002A74CE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  <w:r w:rsidR="00893502"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-9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501</w:t>
            </w:r>
            <w:r w:rsidR="00893502"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-00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010</w:t>
            </w:r>
            <w:r w:rsidR="00893502"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-87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CA5BBA" w14:textId="3F695E55" w:rsidR="00893502" w:rsidRDefault="002A74CE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2</w:t>
            </w:r>
            <w:r w:rsidR="00893502" w:rsidRPr="00C73C0E"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มกราคม</w:t>
            </w:r>
            <w:r w:rsidR="00893502" w:rsidRPr="00C73C0E"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  <w:t xml:space="preserve"> 25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32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0451E3A" w14:textId="76D0F714" w:rsidR="00893502" w:rsidRDefault="00A71D6C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06A572F0" w14:textId="77777777" w:rsidR="00893502" w:rsidRPr="00A06408" w:rsidRDefault="00893502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893502" w14:paraId="3D289B80" w14:textId="77777777" w:rsidTr="001A4C25">
        <w:tc>
          <w:tcPr>
            <w:tcW w:w="726" w:type="dxa"/>
          </w:tcPr>
          <w:p w14:paraId="1E5A63DE" w14:textId="4371B50A" w:rsidR="00893502" w:rsidRDefault="00893502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26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B5EDA1" w14:textId="7412A787" w:rsidR="00893502" w:rsidRDefault="00893502" w:rsidP="001A4C25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นาย</w:t>
            </w:r>
            <w:r w:rsidR="002C7550">
              <w:rPr>
                <w:rFonts w:ascii="TH SarabunPSK" w:hAnsi="TH SarabunPSK" w:cs="TH SarabunPSK" w:hint="cs"/>
                <w:sz w:val="32"/>
                <w:szCs w:val="32"/>
                <w:cs/>
              </w:rPr>
              <w:t>อัสมี  อาบูว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69F2E2" w14:textId="44AE3146" w:rsidR="00893502" w:rsidRDefault="00893502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1-9</w:t>
            </w:r>
            <w:r w:rsidR="002A74CE">
              <w:rPr>
                <w:rFonts w:ascii="TH SarabunPSK" w:hAnsi="TH SarabunPSK" w:cs="TH SarabunPSK" w:hint="cs"/>
                <w:sz w:val="32"/>
                <w:szCs w:val="32"/>
                <w:cs/>
              </w:rPr>
              <w:t>599</w:t>
            </w: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-00</w:t>
            </w:r>
            <w:r w:rsidR="002A74CE">
              <w:rPr>
                <w:rFonts w:ascii="TH SarabunPSK" w:hAnsi="TH SarabunPSK" w:cs="TH SarabunPSK" w:hint="cs"/>
                <w:sz w:val="32"/>
                <w:szCs w:val="32"/>
                <w:cs/>
              </w:rPr>
              <w:t>254</w:t>
            </w: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 w:rsidR="002A74CE">
              <w:rPr>
                <w:rFonts w:ascii="TH SarabunPSK" w:hAnsi="TH SarabunPSK" w:cs="TH SarabunPSK" w:hint="cs"/>
                <w:sz w:val="32"/>
                <w:szCs w:val="32"/>
                <w:cs/>
              </w:rPr>
              <w:t>64</w:t>
            </w: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 w:rsidR="002A74CE">
              <w:rPr>
                <w:rFonts w:ascii="TH SarabunPSK" w:hAnsi="TH SarabunPSK" w:cs="TH SarabunPSK" w:hint="cs"/>
                <w:sz w:val="32"/>
                <w:szCs w:val="32"/>
                <w:cs/>
              </w:rPr>
              <w:t>3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97A730" w14:textId="52B0A2A1" w:rsidR="00893502" w:rsidRDefault="00893502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 w:rsidRPr="00C73C0E"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  <w:t xml:space="preserve">4 </w:t>
            </w:r>
            <w:r w:rsidR="002A74CE"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พฤศจิกายน</w:t>
            </w:r>
            <w:r w:rsidRPr="00C73C0E"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  <w:t xml:space="preserve"> 25</w:t>
            </w:r>
            <w:r w:rsidR="002A74CE"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33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103E339" w14:textId="0076311C" w:rsidR="002C7550" w:rsidRPr="00C73C0E" w:rsidRDefault="002A74CE" w:rsidP="002C7550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Y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645608</w:t>
            </w:r>
          </w:p>
          <w:p w14:paraId="0DF5A32C" w14:textId="3011AFCD" w:rsidR="00893502" w:rsidRDefault="002C7550" w:rsidP="002C7550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(วันหมดอายุ </w:t>
            </w:r>
            <w:r w:rsidR="00CC4BC9">
              <w:rPr>
                <w:rFonts w:ascii="TH SarabunPSK" w:hAnsi="TH SarabunPSK" w:cs="TH SarabunPSK" w:hint="cs"/>
                <w:sz w:val="32"/>
                <w:szCs w:val="32"/>
                <w:cs/>
              </w:rPr>
              <w:t>26</w:t>
            </w: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 w:rsidR="00CC4BC9">
              <w:rPr>
                <w:rFonts w:ascii="TH SarabunPSK" w:hAnsi="TH SarabunPSK" w:cs="TH SarabunPSK" w:hint="cs"/>
                <w:sz w:val="32"/>
                <w:szCs w:val="32"/>
                <w:cs/>
              </w:rPr>
              <w:t>03</w:t>
            </w: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/201</w:t>
            </w:r>
            <w:r w:rsidR="00CC4BC9"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</w:tc>
        <w:tc>
          <w:tcPr>
            <w:tcW w:w="1481" w:type="dxa"/>
          </w:tcPr>
          <w:p w14:paraId="23819472" w14:textId="77777777" w:rsidR="00893502" w:rsidRPr="00A06408" w:rsidRDefault="00893502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bookmarkEnd w:id="8"/>
    </w:tbl>
    <w:p w14:paraId="627B72D0" w14:textId="1C5D16BC" w:rsidR="00893502" w:rsidRDefault="00893502" w:rsidP="001B58EE">
      <w:pPr>
        <w:spacing w:after="0" w:line="240" w:lineRule="auto"/>
        <w:ind w:left="4320" w:firstLine="720"/>
        <w:rPr>
          <w:rFonts w:ascii="TH Charm of AU" w:hAnsi="TH Charm of AU" w:cs="TH Charm of AU"/>
          <w:b/>
          <w:bCs/>
          <w:sz w:val="32"/>
          <w:szCs w:val="32"/>
          <w:u w:val="single"/>
        </w:rPr>
      </w:pPr>
    </w:p>
    <w:p w14:paraId="3D300638" w14:textId="50C7FDDD" w:rsidR="00CC1BAD" w:rsidRDefault="00CC1BAD" w:rsidP="00CC1BAD">
      <w:pPr>
        <w:tabs>
          <w:tab w:val="left" w:pos="6165"/>
        </w:tabs>
        <w:spacing w:after="0"/>
        <w:jc w:val="center"/>
        <w:rPr>
          <w:rFonts w:ascii="TH Charm of AU" w:hAnsi="TH Charm of AU" w:cs="TH Charm of AU"/>
          <w:b/>
          <w:bCs/>
          <w:sz w:val="40"/>
          <w:szCs w:val="40"/>
        </w:rPr>
      </w:pPr>
      <w:bookmarkStart w:id="9" w:name="_Hlk99465694"/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1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5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 w:rsidR="008A5F64">
        <w:rPr>
          <w:rFonts w:ascii="TH Charm of AU" w:hAnsi="TH Charm of AU" w:cs="TH Charm of AU"/>
          <w:b/>
          <w:bCs/>
          <w:sz w:val="40"/>
          <w:szCs w:val="40"/>
          <w:highlight w:val="cyan"/>
        </w:rPr>
        <w:t>19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 ม.ค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56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5</w:t>
      </w:r>
    </w:p>
    <w:tbl>
      <w:tblPr>
        <w:tblStyle w:val="TableGrid"/>
        <w:tblW w:w="11262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726"/>
        <w:gridCol w:w="2247"/>
        <w:gridCol w:w="2268"/>
        <w:gridCol w:w="1984"/>
        <w:gridCol w:w="2556"/>
        <w:gridCol w:w="1481"/>
      </w:tblGrid>
      <w:tr w:rsidR="00CC1BAD" w14:paraId="4C647383" w14:textId="77777777" w:rsidTr="001A4C25">
        <w:trPr>
          <w:tblHeader/>
        </w:trPr>
        <w:tc>
          <w:tcPr>
            <w:tcW w:w="726" w:type="dxa"/>
          </w:tcPr>
          <w:p w14:paraId="766B758C" w14:textId="77777777" w:rsidR="00CC1BAD" w:rsidRPr="002445E4" w:rsidRDefault="00CC1BAD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247" w:type="dxa"/>
          </w:tcPr>
          <w:p w14:paraId="13896895" w14:textId="77777777" w:rsidR="00CC1BAD" w:rsidRPr="002445E4" w:rsidRDefault="00CC1BAD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197DE530" w14:textId="77777777" w:rsidR="00CC1BAD" w:rsidRPr="002445E4" w:rsidRDefault="00CC1BAD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984" w:type="dxa"/>
          </w:tcPr>
          <w:p w14:paraId="0DCE19BD" w14:textId="77777777" w:rsidR="00CC1BAD" w:rsidRPr="002445E4" w:rsidRDefault="00CC1BAD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556" w:type="dxa"/>
            <w:tcBorders>
              <w:bottom w:val="single" w:sz="4" w:space="0" w:color="auto"/>
            </w:tcBorders>
          </w:tcPr>
          <w:p w14:paraId="36BE1D16" w14:textId="77777777" w:rsidR="00CC1BAD" w:rsidRPr="002445E4" w:rsidRDefault="00CC1BAD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481" w:type="dxa"/>
          </w:tcPr>
          <w:p w14:paraId="366E9C06" w14:textId="77777777" w:rsidR="00CC1BAD" w:rsidRDefault="00CC1BAD" w:rsidP="001A4C25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CC1BAD" w14:paraId="68B58B10" w14:textId="77777777" w:rsidTr="001A4C25">
        <w:tc>
          <w:tcPr>
            <w:tcW w:w="726" w:type="dxa"/>
          </w:tcPr>
          <w:p w14:paraId="44B0408E" w14:textId="51664318" w:rsidR="00CC1BAD" w:rsidRPr="00A06408" w:rsidRDefault="00CC1BAD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7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A96ADE" w14:textId="1C6FE2A5" w:rsidR="00CC1BAD" w:rsidRDefault="00CC1BAD" w:rsidP="001A4C25">
            <w:pPr>
              <w:tabs>
                <w:tab w:val="left" w:pos="1418"/>
                <w:tab w:val="left" w:pos="4050"/>
              </w:tabs>
              <w:jc w:val="thaiDistribute"/>
              <w:rPr>
                <w:cs/>
              </w:rPr>
            </w:pP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นาย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ซะอุดี  ติงอุเซ็ง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7593F9" w14:textId="0E597489" w:rsidR="00CC1BAD" w:rsidRDefault="00EA1B26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</w:t>
            </w:r>
            <w:r w:rsidR="00CC1BAD"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-9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503</w:t>
            </w:r>
            <w:r w:rsidR="00CC1BAD"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-000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97</w:t>
            </w:r>
            <w:r w:rsidR="00CC1BAD"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53</w:t>
            </w:r>
            <w:r w:rsidR="00CC1BAD"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7</w:t>
            </w:r>
          </w:p>
          <w:p w14:paraId="77BAA2AD" w14:textId="77777777" w:rsidR="00CC1BAD" w:rsidRDefault="00CC1BAD" w:rsidP="001A4C25">
            <w:pPr>
              <w:pStyle w:val="TableParagraph"/>
              <w:kinsoku w:val="0"/>
              <w:overflowPunct w:val="0"/>
              <w:spacing w:line="415" w:lineRule="exact"/>
              <w:ind w:left="234"/>
              <w:jc w:val="center"/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FFC447" w14:textId="650EFD71" w:rsidR="00CC1BAD" w:rsidRPr="00B974BB" w:rsidRDefault="00CC1BAD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2</w:t>
            </w:r>
            <w:r w:rsidRPr="00C73C0E">
              <w:rPr>
                <w:rFonts w:ascii="TH SarabunPSK" w:hAnsi="TH SarabunPSK" w:cs="TH SarabunPSK"/>
                <w:spacing w:val="-1"/>
                <w:sz w:val="32"/>
                <w:szCs w:val="32"/>
              </w:rPr>
              <w:t xml:space="preserve"> </w:t>
            </w:r>
            <w:r w:rsidR="00EA1B26"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กรกฎาคม</w:t>
            </w:r>
            <w:r w:rsidRPr="00C73C0E"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  <w:t xml:space="preserve"> </w:t>
            </w:r>
            <w:r w:rsidRPr="00C73C0E">
              <w:rPr>
                <w:rFonts w:ascii="TH SarabunPSK" w:hAnsi="TH SarabunPSK" w:cs="TH SarabunPSK"/>
                <w:spacing w:val="-1"/>
                <w:sz w:val="32"/>
                <w:szCs w:val="32"/>
              </w:rPr>
              <w:t>25</w:t>
            </w:r>
            <w:r w:rsidR="00EA1B26"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21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819B454" w14:textId="77777777" w:rsidR="00CC1BAD" w:rsidRDefault="00CC1BAD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  <w:p w14:paraId="3D27E0DE" w14:textId="77777777" w:rsidR="00CC1BAD" w:rsidRDefault="00CC1BAD" w:rsidP="001A4C25">
            <w:pPr>
              <w:jc w:val="center"/>
            </w:pPr>
          </w:p>
        </w:tc>
        <w:tc>
          <w:tcPr>
            <w:tcW w:w="1481" w:type="dxa"/>
          </w:tcPr>
          <w:p w14:paraId="3DEA8322" w14:textId="77777777" w:rsidR="00CC1BAD" w:rsidRPr="00A06408" w:rsidRDefault="00CC1BAD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CC1BAD" w14:paraId="3C327081" w14:textId="77777777" w:rsidTr="001A4C25">
        <w:tc>
          <w:tcPr>
            <w:tcW w:w="726" w:type="dxa"/>
          </w:tcPr>
          <w:p w14:paraId="17A4CB3E" w14:textId="28BA20F6" w:rsidR="00CC1BAD" w:rsidRDefault="00CC1BAD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28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15C89D" w14:textId="2BE6EE9D" w:rsidR="00CC1BAD" w:rsidRPr="0090429B" w:rsidRDefault="00CC1BAD" w:rsidP="001A4C25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นาย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ัสรูเลาะห์  สะม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BE06A0" w14:textId="3C99D879" w:rsidR="00CC1BAD" w:rsidRDefault="007324F0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</w:t>
            </w:r>
            <w:r w:rsidR="00CC1BAD"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-9</w:t>
            </w:r>
            <w:r w:rsidR="00CC1BAD">
              <w:rPr>
                <w:rFonts w:ascii="TH SarabunPSK" w:hAnsi="TH SarabunPSK" w:cs="TH SarabunPSK" w:hint="cs"/>
                <w:sz w:val="32"/>
                <w:szCs w:val="32"/>
                <w:cs/>
              </w:rPr>
              <w:t>501</w:t>
            </w:r>
            <w:r w:rsidR="00CC1BAD"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-00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11</w:t>
            </w:r>
            <w:r w:rsidR="00CC1BAD"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4</w:t>
            </w:r>
            <w:r w:rsidR="00CC1BAD"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7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5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110EEE" w14:textId="0FCB38D6" w:rsidR="00CC1BAD" w:rsidRDefault="007324F0" w:rsidP="007324F0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3</w:t>
            </w:r>
            <w:r w:rsidR="00CC1BAD" w:rsidRPr="00C73C0E"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พฤษภาคม</w:t>
            </w:r>
            <w:r w:rsidR="00CC1BAD" w:rsidRPr="00C73C0E"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  <w:t xml:space="preserve"> 25</w:t>
            </w:r>
            <w:r w:rsidR="00CC1BAD"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3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1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0767C07" w14:textId="77777777" w:rsidR="00CC1BAD" w:rsidRDefault="00CC1BAD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3C8101E5" w14:textId="77777777" w:rsidR="00CC1BAD" w:rsidRPr="00A06408" w:rsidRDefault="00CC1BAD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bookmarkEnd w:id="9"/>
      <w:tr w:rsidR="00CC1BAD" w14:paraId="1C6E1840" w14:textId="77777777" w:rsidTr="001A4C25">
        <w:tc>
          <w:tcPr>
            <w:tcW w:w="726" w:type="dxa"/>
          </w:tcPr>
          <w:p w14:paraId="7612D52F" w14:textId="143FBC10" w:rsidR="00CC1BAD" w:rsidRDefault="00CC1BAD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29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89617D" w14:textId="5E7EED38" w:rsidR="00CC1BAD" w:rsidRDefault="00CC1BAD" w:rsidP="001A4C25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นาย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ามารูดิง  สะมะแอ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6DC429" w14:textId="0C5E229D" w:rsidR="00CC1BAD" w:rsidRDefault="007324F0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</w:t>
            </w:r>
            <w:r w:rsidR="00CC1BAD"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-9</w:t>
            </w:r>
            <w:r w:rsidR="00CC1BAD">
              <w:rPr>
                <w:rFonts w:ascii="TH SarabunPSK" w:hAnsi="TH SarabunPSK" w:cs="TH SarabunPSK" w:hint="cs"/>
                <w:sz w:val="32"/>
                <w:szCs w:val="32"/>
                <w:cs/>
              </w:rPr>
              <w:t>5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01</w:t>
            </w:r>
            <w:r w:rsidR="00CC1BAD"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-00</w:t>
            </w:r>
            <w:r w:rsidR="00CC1BAD">
              <w:rPr>
                <w:rFonts w:ascii="TH SarabunPSK" w:hAnsi="TH SarabunPSK" w:cs="TH SarabunPSK" w:hint="cs"/>
                <w:sz w:val="32"/>
                <w:szCs w:val="32"/>
                <w:cs/>
              </w:rPr>
              <w:t>25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</w:t>
            </w:r>
            <w:r w:rsidR="00CC1BAD"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 w:rsidR="00CC1BAD">
              <w:rPr>
                <w:rFonts w:ascii="TH SarabunPSK" w:hAnsi="TH SarabunPSK" w:cs="TH SarabunPSK" w:hint="cs"/>
                <w:sz w:val="32"/>
                <w:szCs w:val="32"/>
                <w:cs/>
              </w:rPr>
              <w:t>6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  <w:r w:rsidR="00CC1BAD"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0B4B3C" w14:textId="7A83C605" w:rsidR="00CC1BAD" w:rsidRDefault="007324F0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6 พฤษภาคม</w:t>
            </w:r>
            <w:r w:rsidR="00CC1BAD" w:rsidRPr="00C73C0E"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  <w:t xml:space="preserve"> 25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26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34F3079" w14:textId="65CD11CB" w:rsidR="00CC1BAD" w:rsidRDefault="00CC1BAD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00035F5D" w14:textId="77777777" w:rsidR="00CC1BAD" w:rsidRPr="00A06408" w:rsidRDefault="00CC1BAD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CC1BAD" w14:paraId="00B132B9" w14:textId="77777777" w:rsidTr="001A4C25">
        <w:tc>
          <w:tcPr>
            <w:tcW w:w="726" w:type="dxa"/>
          </w:tcPr>
          <w:p w14:paraId="6E949458" w14:textId="2EF21D1F" w:rsidR="00CC1BAD" w:rsidRDefault="00CC1BAD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30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0BD78C" w14:textId="70D4B80A" w:rsidR="00CC1BAD" w:rsidRPr="00C73C0E" w:rsidRDefault="00CC1BAD" w:rsidP="001A4C25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พรุกอน  บือราเฮง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58FF22" w14:textId="451F940E" w:rsidR="00CC1BAD" w:rsidRPr="00C73C0E" w:rsidRDefault="009D7B08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-9501-00086-78-1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409D0E" w14:textId="0653D87F" w:rsidR="00CC1BAD" w:rsidRPr="00C73C0E" w:rsidRDefault="009D7B08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8 กันยายน 2529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8D61CE5" w14:textId="2C50B85C" w:rsidR="00CC1BAD" w:rsidRDefault="007324F0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391F4BF1" w14:textId="77777777" w:rsidR="00CC1BAD" w:rsidRPr="00A06408" w:rsidRDefault="00CC1BAD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CC1BAD" w14:paraId="0157335D" w14:textId="77777777" w:rsidTr="001A4C25">
        <w:tc>
          <w:tcPr>
            <w:tcW w:w="726" w:type="dxa"/>
          </w:tcPr>
          <w:p w14:paraId="22BF8426" w14:textId="68BB8055" w:rsidR="00CC1BAD" w:rsidRDefault="00CC1BAD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31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3D698B" w14:textId="41272127" w:rsidR="00CC1BAD" w:rsidRPr="00C73C0E" w:rsidRDefault="00CC1BAD" w:rsidP="001A4C25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อุสมาน  นิแว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06B4C3" w14:textId="13233DB2" w:rsidR="00CC1BAD" w:rsidRPr="00C73C0E" w:rsidRDefault="009D7B08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-9501-00028-83-7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5190AE" w14:textId="7A96A4CE" w:rsidR="00CC1BAD" w:rsidRPr="00C73C0E" w:rsidRDefault="009D7B08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6 มีนาคม 2529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F283602" w14:textId="2FBD75B8" w:rsidR="00CC1BAD" w:rsidRDefault="007324F0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54ACB98D" w14:textId="77777777" w:rsidR="00CC1BAD" w:rsidRPr="00A06408" w:rsidRDefault="00CC1BAD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CC1BAD" w14:paraId="067BFD5D" w14:textId="77777777" w:rsidTr="001A4C25">
        <w:tc>
          <w:tcPr>
            <w:tcW w:w="726" w:type="dxa"/>
          </w:tcPr>
          <w:p w14:paraId="70A174DC" w14:textId="0A61F70A" w:rsidR="00CC1BAD" w:rsidRDefault="00CC1BAD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32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0D0BC7" w14:textId="734D7156" w:rsidR="00CC1BAD" w:rsidRPr="00C73C0E" w:rsidRDefault="00CC1BAD" w:rsidP="001A4C25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อาดัม  มุสอดี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89C98D" w14:textId="43C96792" w:rsidR="00CC1BAD" w:rsidRPr="00C73C0E" w:rsidRDefault="009D7B08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-9505-00234-63-5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61497" w14:textId="74E0D1B5" w:rsidR="00CC1BAD" w:rsidRPr="00C73C0E" w:rsidRDefault="009D7B08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7 มิถุนายน 2526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950D41F" w14:textId="1259D496" w:rsidR="00CC1BAD" w:rsidRDefault="007324F0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0CE69F5A" w14:textId="77777777" w:rsidR="00CC1BAD" w:rsidRPr="00A06408" w:rsidRDefault="00CC1BAD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CC1BAD" w14:paraId="5D62DD0E" w14:textId="77777777" w:rsidTr="001A4C25">
        <w:tc>
          <w:tcPr>
            <w:tcW w:w="726" w:type="dxa"/>
          </w:tcPr>
          <w:p w14:paraId="63F5C374" w14:textId="17FF8291" w:rsidR="00CC1BAD" w:rsidRDefault="00CC1BAD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33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5835AB" w14:textId="68A52244" w:rsidR="00CC1BAD" w:rsidRPr="00C73C0E" w:rsidRDefault="00CC1BAD" w:rsidP="001A4C25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อิสตีซาน  กาซอ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0FDCFA" w14:textId="3C83A21E" w:rsidR="00CC1BAD" w:rsidRPr="00C73C0E" w:rsidRDefault="009D7B08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-9501-00113-93-1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9D4653" w14:textId="3952ACB8" w:rsidR="00CC1BAD" w:rsidRPr="00C73C0E" w:rsidRDefault="009D7B08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4 กันยายน 2531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49FC063" w14:textId="1B3D2F93" w:rsidR="00CC1BAD" w:rsidRDefault="007324F0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7FA44E75" w14:textId="77777777" w:rsidR="00CC1BAD" w:rsidRPr="00A06408" w:rsidRDefault="00CC1BAD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0D2E13EB" w14:textId="77777777" w:rsidR="009D2ECB" w:rsidRDefault="009D2ECB" w:rsidP="001B58EE">
      <w:pPr>
        <w:spacing w:after="0" w:line="240" w:lineRule="auto"/>
        <w:ind w:left="4320" w:firstLine="720"/>
        <w:rPr>
          <w:rFonts w:ascii="TH Charm of AU" w:hAnsi="TH Charm of AU" w:cs="TH Charm of AU"/>
          <w:b/>
          <w:bCs/>
          <w:sz w:val="32"/>
          <w:szCs w:val="32"/>
          <w:u w:val="single"/>
        </w:rPr>
      </w:pPr>
    </w:p>
    <w:p w14:paraId="033B8E66" w14:textId="417F5185" w:rsidR="009D2ECB" w:rsidRDefault="009D2ECB" w:rsidP="009D2ECB">
      <w:pPr>
        <w:tabs>
          <w:tab w:val="left" w:pos="6165"/>
        </w:tabs>
        <w:spacing w:after="0"/>
        <w:jc w:val="center"/>
        <w:rPr>
          <w:rFonts w:ascii="TH Charm of AU" w:hAnsi="TH Charm of AU" w:cs="TH Charm of AU"/>
          <w:b/>
          <w:bCs/>
          <w:sz w:val="40"/>
          <w:szCs w:val="40"/>
        </w:rPr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5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3</w:t>
      </w:r>
      <w:r w:rsidR="00891F00"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1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 มี.ค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56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5</w:t>
      </w:r>
    </w:p>
    <w:tbl>
      <w:tblPr>
        <w:tblStyle w:val="TableGrid"/>
        <w:tblW w:w="11262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726"/>
        <w:gridCol w:w="2247"/>
        <w:gridCol w:w="2268"/>
        <w:gridCol w:w="1984"/>
        <w:gridCol w:w="2556"/>
        <w:gridCol w:w="1481"/>
      </w:tblGrid>
      <w:tr w:rsidR="009D2ECB" w14:paraId="243BF658" w14:textId="77777777" w:rsidTr="001A4C25">
        <w:trPr>
          <w:tblHeader/>
        </w:trPr>
        <w:tc>
          <w:tcPr>
            <w:tcW w:w="726" w:type="dxa"/>
          </w:tcPr>
          <w:p w14:paraId="1ED27F5A" w14:textId="77777777" w:rsidR="009D2ECB" w:rsidRPr="002445E4" w:rsidRDefault="009D2ECB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247" w:type="dxa"/>
          </w:tcPr>
          <w:p w14:paraId="0C6C5E31" w14:textId="77777777" w:rsidR="009D2ECB" w:rsidRPr="002445E4" w:rsidRDefault="009D2ECB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346634A6" w14:textId="77777777" w:rsidR="009D2ECB" w:rsidRPr="002445E4" w:rsidRDefault="009D2ECB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984" w:type="dxa"/>
          </w:tcPr>
          <w:p w14:paraId="4FFE9CA5" w14:textId="77777777" w:rsidR="009D2ECB" w:rsidRPr="002445E4" w:rsidRDefault="009D2ECB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556" w:type="dxa"/>
            <w:tcBorders>
              <w:bottom w:val="single" w:sz="4" w:space="0" w:color="auto"/>
            </w:tcBorders>
          </w:tcPr>
          <w:p w14:paraId="75CC45B2" w14:textId="77777777" w:rsidR="009D2ECB" w:rsidRPr="002445E4" w:rsidRDefault="009D2ECB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481" w:type="dxa"/>
          </w:tcPr>
          <w:p w14:paraId="389AC31D" w14:textId="77777777" w:rsidR="009D2ECB" w:rsidRDefault="009D2ECB" w:rsidP="001A4C25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9D2ECB" w14:paraId="400B07DF" w14:textId="77777777" w:rsidTr="001A4C25">
        <w:tc>
          <w:tcPr>
            <w:tcW w:w="726" w:type="dxa"/>
          </w:tcPr>
          <w:p w14:paraId="2B665A66" w14:textId="32D9BBDA" w:rsidR="009D2ECB" w:rsidRPr="00A06408" w:rsidRDefault="009D2ECB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4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A6B906" w14:textId="0C3683D6" w:rsidR="009D2ECB" w:rsidRDefault="009D2ECB" w:rsidP="001A4C25">
            <w:pPr>
              <w:tabs>
                <w:tab w:val="left" w:pos="1418"/>
                <w:tab w:val="left" w:pos="4050"/>
              </w:tabs>
              <w:jc w:val="thaiDistribute"/>
              <w:rPr>
                <w:cs/>
              </w:rPr>
            </w:pP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นาย</w:t>
            </w:r>
            <w:r w:rsidR="00116736">
              <w:rPr>
                <w:rFonts w:ascii="TH SarabunPSK" w:hAnsi="TH SarabunPSK" w:cs="TH SarabunPSK" w:hint="cs"/>
                <w:sz w:val="32"/>
                <w:szCs w:val="32"/>
                <w:cs/>
              </w:rPr>
              <w:t>อับดุลรอแม         ดอเลา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14D6F8" w14:textId="5920CC77" w:rsidR="009D2ECB" w:rsidRDefault="009D2ECB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</w:t>
            </w: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-9</w:t>
            </w:r>
            <w:r w:rsidR="00116736">
              <w:rPr>
                <w:rFonts w:ascii="TH SarabunPSK" w:hAnsi="TH SarabunPSK" w:cs="TH SarabunPSK" w:hint="cs"/>
                <w:sz w:val="32"/>
                <w:szCs w:val="32"/>
                <w:cs/>
              </w:rPr>
              <w:t>402</w:t>
            </w: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-00</w:t>
            </w:r>
            <w:r w:rsidR="00116736">
              <w:rPr>
                <w:rFonts w:ascii="TH SarabunPSK" w:hAnsi="TH SarabunPSK" w:cs="TH SarabunPSK" w:hint="cs"/>
                <w:sz w:val="32"/>
                <w:szCs w:val="32"/>
                <w:cs/>
              </w:rPr>
              <w:t>343</w:t>
            </w: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 w:rsidR="00116736">
              <w:rPr>
                <w:rFonts w:ascii="TH SarabunPSK" w:hAnsi="TH SarabunPSK" w:cs="TH SarabunPSK" w:hint="cs"/>
                <w:sz w:val="32"/>
                <w:szCs w:val="32"/>
                <w:cs/>
              </w:rPr>
              <w:t>12</w:t>
            </w: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 w:rsidR="00116736">
              <w:rPr>
                <w:rFonts w:ascii="TH SarabunPSK" w:hAnsi="TH SarabunPSK" w:cs="TH SarabunPSK" w:hint="cs"/>
                <w:sz w:val="32"/>
                <w:szCs w:val="32"/>
                <w:cs/>
              </w:rPr>
              <w:t>9</w:t>
            </w:r>
          </w:p>
          <w:p w14:paraId="2587E65A" w14:textId="77777777" w:rsidR="009D2ECB" w:rsidRDefault="009D2ECB" w:rsidP="001A4C25">
            <w:pPr>
              <w:pStyle w:val="TableParagraph"/>
              <w:kinsoku w:val="0"/>
              <w:overflowPunct w:val="0"/>
              <w:spacing w:line="415" w:lineRule="exact"/>
              <w:ind w:left="234"/>
              <w:jc w:val="center"/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9CC0A4" w14:textId="58CFAE70" w:rsidR="009D2ECB" w:rsidRPr="00B974BB" w:rsidRDefault="00116736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4</w:t>
            </w:r>
            <w:r w:rsidR="009D2ECB" w:rsidRPr="00C73C0E">
              <w:rPr>
                <w:rFonts w:ascii="TH SarabunPSK" w:hAnsi="TH SarabunPSK" w:cs="TH SarabunPSK"/>
                <w:spacing w:val="-1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กันยายน</w:t>
            </w:r>
            <w:r w:rsidR="009D2ECB" w:rsidRPr="00C73C0E"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  <w:t xml:space="preserve"> </w:t>
            </w:r>
            <w:r w:rsidR="009D2ECB" w:rsidRPr="00C73C0E">
              <w:rPr>
                <w:rFonts w:ascii="TH SarabunPSK" w:hAnsi="TH SarabunPSK" w:cs="TH SarabunPSK"/>
                <w:spacing w:val="-1"/>
                <w:sz w:val="32"/>
                <w:szCs w:val="32"/>
              </w:rPr>
              <w:t>25</w:t>
            </w:r>
            <w:r w:rsidR="009D2ECB"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2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6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D974B64" w14:textId="77777777" w:rsidR="009D2ECB" w:rsidRDefault="009D2ECB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  <w:p w14:paraId="7033FFCF" w14:textId="77777777" w:rsidR="009D2ECB" w:rsidRDefault="009D2ECB" w:rsidP="001A4C25">
            <w:pPr>
              <w:jc w:val="center"/>
            </w:pPr>
          </w:p>
        </w:tc>
        <w:tc>
          <w:tcPr>
            <w:tcW w:w="1481" w:type="dxa"/>
          </w:tcPr>
          <w:p w14:paraId="15E9A927" w14:textId="77777777" w:rsidR="009D2ECB" w:rsidRPr="00A06408" w:rsidRDefault="009D2ECB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9D2ECB" w14:paraId="1764BA8F" w14:textId="77777777" w:rsidTr="001A4C25">
        <w:tc>
          <w:tcPr>
            <w:tcW w:w="726" w:type="dxa"/>
          </w:tcPr>
          <w:p w14:paraId="0239D387" w14:textId="6F579F3D" w:rsidR="009D2ECB" w:rsidRDefault="009D2ECB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35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748987" w14:textId="4BDEF724" w:rsidR="009D2ECB" w:rsidRPr="0090429B" w:rsidRDefault="009D2ECB" w:rsidP="001A4C25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นาย</w:t>
            </w:r>
            <w:r w:rsidR="00116736">
              <w:rPr>
                <w:rFonts w:ascii="TH SarabunPSK" w:hAnsi="TH SarabunPSK" w:cs="TH SarabunPSK" w:hint="cs"/>
                <w:sz w:val="32"/>
                <w:szCs w:val="32"/>
                <w:cs/>
              </w:rPr>
              <w:t>กอเซ็ง ลาเตะยามา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CCF5AF" w14:textId="2031FF79" w:rsidR="009D2ECB" w:rsidRDefault="009D2ECB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</w:t>
            </w: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-9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50</w:t>
            </w:r>
            <w:r w:rsidR="00116736">
              <w:rPr>
                <w:rFonts w:ascii="TH SarabunPSK" w:hAnsi="TH SarabunPSK" w:cs="TH SarabunPSK" w:hint="cs"/>
                <w:sz w:val="32"/>
                <w:szCs w:val="32"/>
                <w:cs/>
              </w:rPr>
              <w:t>5</w:t>
            </w: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-00</w:t>
            </w:r>
            <w:r w:rsidR="00116736">
              <w:rPr>
                <w:rFonts w:ascii="TH SarabunPSK" w:hAnsi="TH SarabunPSK" w:cs="TH SarabunPSK" w:hint="cs"/>
                <w:sz w:val="32"/>
                <w:szCs w:val="32"/>
                <w:cs/>
              </w:rPr>
              <w:t>073</w:t>
            </w: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 w:rsidR="00116736">
              <w:rPr>
                <w:rFonts w:ascii="TH SarabunPSK" w:hAnsi="TH SarabunPSK" w:cs="TH SarabunPSK" w:hint="cs"/>
                <w:sz w:val="32"/>
                <w:szCs w:val="32"/>
                <w:cs/>
              </w:rPr>
              <w:t>64</w:t>
            </w: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 w:rsidR="00116736">
              <w:rPr>
                <w:rFonts w:ascii="TH SarabunPSK" w:hAnsi="TH SarabunPSK" w:cs="TH SarabunPSK" w:hint="cs"/>
                <w:sz w:val="32"/>
                <w:szCs w:val="32"/>
                <w:cs/>
              </w:rPr>
              <w:t>3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FA0BDF" w14:textId="2FF963C7" w:rsidR="009D2ECB" w:rsidRDefault="00116736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20</w:t>
            </w:r>
            <w:r w:rsidR="009D2ECB" w:rsidRPr="00C73C0E"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พฤศจิกายน</w:t>
            </w:r>
            <w:r w:rsidR="009D2ECB" w:rsidRPr="00C73C0E"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  <w:t xml:space="preserve"> 25</w:t>
            </w:r>
            <w:r w:rsidR="009D2ECB"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3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2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4A646EC" w14:textId="77777777" w:rsidR="009D2ECB" w:rsidRDefault="009D2ECB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09FBAE92" w14:textId="77777777" w:rsidR="009D2ECB" w:rsidRPr="00A06408" w:rsidRDefault="009D2ECB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43B7C7EB" w14:textId="77777777" w:rsidR="001A775A" w:rsidRDefault="001A775A" w:rsidP="001B58EE">
      <w:pPr>
        <w:spacing w:after="0" w:line="240" w:lineRule="auto"/>
        <w:ind w:left="4320" w:firstLine="720"/>
        <w:rPr>
          <w:rFonts w:ascii="TH Charm of AU" w:hAnsi="TH Charm of AU" w:cs="TH Charm of AU"/>
          <w:b/>
          <w:bCs/>
          <w:sz w:val="32"/>
          <w:szCs w:val="32"/>
          <w:u w:val="single"/>
        </w:rPr>
      </w:pPr>
    </w:p>
    <w:p w14:paraId="73E883BF" w14:textId="77777777" w:rsidR="00DF33D3" w:rsidRDefault="00DF33D3" w:rsidP="001B58EE">
      <w:pPr>
        <w:spacing w:after="0" w:line="240" w:lineRule="auto"/>
        <w:ind w:left="4320" w:firstLine="720"/>
        <w:rPr>
          <w:rFonts w:ascii="TH Charm of AU" w:hAnsi="TH Charm of AU" w:cs="TH Charm of AU"/>
          <w:b/>
          <w:bCs/>
          <w:sz w:val="32"/>
          <w:szCs w:val="32"/>
          <w:u w:val="single"/>
        </w:rPr>
      </w:pPr>
    </w:p>
    <w:p w14:paraId="7165D3D0" w14:textId="302F7D08" w:rsidR="000A7D6C" w:rsidRDefault="000A7D6C" w:rsidP="000A7D6C">
      <w:pPr>
        <w:tabs>
          <w:tab w:val="left" w:pos="6165"/>
        </w:tabs>
        <w:spacing w:after="0"/>
        <w:jc w:val="center"/>
        <w:rPr>
          <w:rFonts w:ascii="TH Charm of AU" w:hAnsi="TH Charm of AU" w:cs="TH Charm of AU"/>
          <w:b/>
          <w:bCs/>
          <w:sz w:val="40"/>
          <w:szCs w:val="40"/>
        </w:rPr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3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5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3</w:t>
      </w:r>
      <w:r w:rsidR="00891F00"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1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 มี.ค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56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5</w:t>
      </w:r>
    </w:p>
    <w:tbl>
      <w:tblPr>
        <w:tblStyle w:val="TableGrid"/>
        <w:tblW w:w="11262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726"/>
        <w:gridCol w:w="2247"/>
        <w:gridCol w:w="2268"/>
        <w:gridCol w:w="1984"/>
        <w:gridCol w:w="2556"/>
        <w:gridCol w:w="1481"/>
      </w:tblGrid>
      <w:tr w:rsidR="000A7D6C" w14:paraId="43F78E2C" w14:textId="77777777" w:rsidTr="001A4C25">
        <w:trPr>
          <w:tblHeader/>
        </w:trPr>
        <w:tc>
          <w:tcPr>
            <w:tcW w:w="726" w:type="dxa"/>
          </w:tcPr>
          <w:p w14:paraId="6A7BCB58" w14:textId="77777777" w:rsidR="000A7D6C" w:rsidRPr="002445E4" w:rsidRDefault="000A7D6C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lastRenderedPageBreak/>
              <w:t>ลำดับ</w:t>
            </w:r>
          </w:p>
        </w:tc>
        <w:tc>
          <w:tcPr>
            <w:tcW w:w="2247" w:type="dxa"/>
          </w:tcPr>
          <w:p w14:paraId="2A34E7AE" w14:textId="77777777" w:rsidR="000A7D6C" w:rsidRPr="002445E4" w:rsidRDefault="000A7D6C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4AA8C997" w14:textId="77777777" w:rsidR="000A7D6C" w:rsidRPr="002445E4" w:rsidRDefault="000A7D6C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984" w:type="dxa"/>
          </w:tcPr>
          <w:p w14:paraId="484A755B" w14:textId="77777777" w:rsidR="000A7D6C" w:rsidRPr="002445E4" w:rsidRDefault="000A7D6C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556" w:type="dxa"/>
            <w:tcBorders>
              <w:bottom w:val="single" w:sz="4" w:space="0" w:color="auto"/>
            </w:tcBorders>
          </w:tcPr>
          <w:p w14:paraId="6B84F32E" w14:textId="77777777" w:rsidR="000A7D6C" w:rsidRPr="002445E4" w:rsidRDefault="000A7D6C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481" w:type="dxa"/>
          </w:tcPr>
          <w:p w14:paraId="667224B8" w14:textId="77777777" w:rsidR="000A7D6C" w:rsidRDefault="000A7D6C" w:rsidP="001A4C25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0A7D6C" w14:paraId="0AB0D7C7" w14:textId="77777777" w:rsidTr="001A4C25">
        <w:tc>
          <w:tcPr>
            <w:tcW w:w="726" w:type="dxa"/>
          </w:tcPr>
          <w:p w14:paraId="0B15F3F9" w14:textId="7CF741C9" w:rsidR="000A7D6C" w:rsidRPr="00A06408" w:rsidRDefault="000A7D6C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6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3D3D98" w14:textId="15056F8F" w:rsidR="000A7D6C" w:rsidRDefault="000A7D6C" w:rsidP="001A4C25">
            <w:pPr>
              <w:tabs>
                <w:tab w:val="left" w:pos="1418"/>
                <w:tab w:val="left" w:pos="4050"/>
              </w:tabs>
              <w:jc w:val="thaiDistribute"/>
              <w:rPr>
                <w:cs/>
              </w:rPr>
            </w:pP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นาย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อุสมาน มูดอ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70DB85" w14:textId="4BE5D453" w:rsidR="000A7D6C" w:rsidRDefault="000A7D6C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</w:t>
            </w: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-9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607</w:t>
            </w: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-00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070</w:t>
            </w: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79</w:t>
            </w: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6</w:t>
            </w:r>
          </w:p>
          <w:p w14:paraId="30A234FD" w14:textId="77777777" w:rsidR="000A7D6C" w:rsidRDefault="000A7D6C" w:rsidP="001A4C25">
            <w:pPr>
              <w:pStyle w:val="TableParagraph"/>
              <w:kinsoku w:val="0"/>
              <w:overflowPunct w:val="0"/>
              <w:spacing w:line="415" w:lineRule="exact"/>
              <w:ind w:left="234"/>
              <w:jc w:val="center"/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D7A62D" w14:textId="41AB4882" w:rsidR="000A7D6C" w:rsidRPr="00B974BB" w:rsidRDefault="000A7D6C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1</w:t>
            </w:r>
            <w:r w:rsidRPr="00C73C0E">
              <w:rPr>
                <w:rFonts w:ascii="TH SarabunPSK" w:hAnsi="TH SarabunPSK" w:cs="TH SarabunPSK"/>
                <w:spacing w:val="-1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มีนาคม</w:t>
            </w:r>
            <w:r w:rsidRPr="00C73C0E"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  <w:t xml:space="preserve"> </w:t>
            </w:r>
            <w:r w:rsidRPr="00C73C0E">
              <w:rPr>
                <w:rFonts w:ascii="TH SarabunPSK" w:hAnsi="TH SarabunPSK" w:cs="TH SarabunPSK"/>
                <w:spacing w:val="-1"/>
                <w:sz w:val="32"/>
                <w:szCs w:val="32"/>
              </w:rPr>
              <w:t>25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37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10EE523" w14:textId="77777777" w:rsidR="000A7D6C" w:rsidRDefault="000A7D6C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  <w:p w14:paraId="737952EB" w14:textId="77777777" w:rsidR="000A7D6C" w:rsidRDefault="000A7D6C" w:rsidP="001A4C25">
            <w:pPr>
              <w:jc w:val="center"/>
            </w:pPr>
          </w:p>
        </w:tc>
        <w:tc>
          <w:tcPr>
            <w:tcW w:w="1481" w:type="dxa"/>
          </w:tcPr>
          <w:p w14:paraId="106EEE18" w14:textId="77777777" w:rsidR="000A7D6C" w:rsidRPr="00A06408" w:rsidRDefault="000A7D6C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00E46E4C" w14:textId="77777777" w:rsidR="009D2ECB" w:rsidRDefault="009D2ECB" w:rsidP="001B58EE">
      <w:pPr>
        <w:spacing w:after="0" w:line="240" w:lineRule="auto"/>
        <w:ind w:left="4320" w:firstLine="720"/>
        <w:rPr>
          <w:rFonts w:ascii="TH Charm of AU" w:hAnsi="TH Charm of AU" w:cs="TH Charm of AU"/>
          <w:b/>
          <w:bCs/>
          <w:sz w:val="32"/>
          <w:szCs w:val="32"/>
          <w:u w:val="single"/>
        </w:rPr>
      </w:pPr>
    </w:p>
    <w:p w14:paraId="20531AE2" w14:textId="6A7C5EAA" w:rsidR="002D0348" w:rsidRDefault="002D0348" w:rsidP="002D0348">
      <w:pPr>
        <w:tabs>
          <w:tab w:val="left" w:pos="6165"/>
        </w:tabs>
        <w:spacing w:after="0"/>
        <w:jc w:val="center"/>
        <w:rPr>
          <w:rFonts w:ascii="TH Charm of AU" w:hAnsi="TH Charm of AU" w:cs="TH Charm of AU"/>
          <w:b/>
          <w:bCs/>
          <w:sz w:val="40"/>
          <w:szCs w:val="40"/>
        </w:rPr>
      </w:pPr>
      <w:bookmarkStart w:id="10" w:name="_Hlk115788700"/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 w:rsidR="00734F51"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4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5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 w:rsidR="009F2B05">
        <w:rPr>
          <w:rFonts w:ascii="TH Charm of AU" w:hAnsi="TH Charm of AU" w:cs="TH Charm of AU"/>
          <w:b/>
          <w:bCs/>
          <w:sz w:val="40"/>
          <w:szCs w:val="40"/>
          <w:highlight w:val="cyan"/>
        </w:rPr>
        <w:t>3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 </w:t>
      </w:r>
      <w:r w:rsidR="00734F51"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พ.ค.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56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5</w:t>
      </w:r>
    </w:p>
    <w:tbl>
      <w:tblPr>
        <w:tblStyle w:val="TableGrid"/>
        <w:tblW w:w="11262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726"/>
        <w:gridCol w:w="2247"/>
        <w:gridCol w:w="2268"/>
        <w:gridCol w:w="1984"/>
        <w:gridCol w:w="2556"/>
        <w:gridCol w:w="1481"/>
      </w:tblGrid>
      <w:tr w:rsidR="002D0348" w14:paraId="79CF8E55" w14:textId="77777777" w:rsidTr="001A4C25">
        <w:trPr>
          <w:tblHeader/>
        </w:trPr>
        <w:tc>
          <w:tcPr>
            <w:tcW w:w="726" w:type="dxa"/>
          </w:tcPr>
          <w:p w14:paraId="2F3B193C" w14:textId="77777777" w:rsidR="002D0348" w:rsidRPr="002445E4" w:rsidRDefault="002D0348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247" w:type="dxa"/>
          </w:tcPr>
          <w:p w14:paraId="0943D111" w14:textId="77777777" w:rsidR="002D0348" w:rsidRPr="002445E4" w:rsidRDefault="002D0348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09B82A7B" w14:textId="77777777" w:rsidR="002D0348" w:rsidRPr="002445E4" w:rsidRDefault="002D0348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984" w:type="dxa"/>
          </w:tcPr>
          <w:p w14:paraId="79427816" w14:textId="77777777" w:rsidR="002D0348" w:rsidRPr="002445E4" w:rsidRDefault="002D0348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556" w:type="dxa"/>
            <w:tcBorders>
              <w:bottom w:val="single" w:sz="4" w:space="0" w:color="auto"/>
            </w:tcBorders>
          </w:tcPr>
          <w:p w14:paraId="0605E82B" w14:textId="77777777" w:rsidR="002D0348" w:rsidRPr="002445E4" w:rsidRDefault="002D0348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481" w:type="dxa"/>
          </w:tcPr>
          <w:p w14:paraId="2BA87CFC" w14:textId="77777777" w:rsidR="002D0348" w:rsidRDefault="002D0348" w:rsidP="001A4C25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2D0348" w14:paraId="0BB42752" w14:textId="77777777" w:rsidTr="001A4C25">
        <w:tc>
          <w:tcPr>
            <w:tcW w:w="726" w:type="dxa"/>
          </w:tcPr>
          <w:p w14:paraId="2A945B53" w14:textId="6D22F3FC" w:rsidR="002D0348" w:rsidRPr="00A06408" w:rsidRDefault="002D0348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</w:t>
            </w:r>
            <w:r w:rsidR="00734F51">
              <w:rPr>
                <w:rFonts w:ascii="TH SarabunPSK" w:hAnsi="TH SarabunPSK" w:cs="TH SarabunPSK" w:hint="cs"/>
                <w:sz w:val="32"/>
                <w:szCs w:val="32"/>
                <w:cs/>
              </w:rPr>
              <w:t>7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805027" w14:textId="051708B3" w:rsidR="002D0348" w:rsidRDefault="002D0348" w:rsidP="001A4C25">
            <w:pPr>
              <w:tabs>
                <w:tab w:val="left" w:pos="1418"/>
                <w:tab w:val="left" w:pos="4050"/>
              </w:tabs>
              <w:jc w:val="thaiDistribute"/>
              <w:rPr>
                <w:cs/>
              </w:rPr>
            </w:pP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นาย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อ</w:t>
            </w:r>
            <w:r w:rsidR="00734F51">
              <w:rPr>
                <w:rFonts w:ascii="TH SarabunPSK" w:hAnsi="TH SarabunPSK" w:cs="TH SarabunPSK" w:hint="cs"/>
                <w:sz w:val="32"/>
                <w:szCs w:val="32"/>
                <w:cs/>
              </w:rPr>
              <w:t>ิสมาแอ มูซอ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8FA936" w14:textId="0B451EA2" w:rsidR="002D0348" w:rsidRDefault="002D0348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</w:t>
            </w: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-9</w:t>
            </w:r>
            <w:r w:rsidR="00734F51">
              <w:rPr>
                <w:rFonts w:ascii="TH SarabunPSK" w:hAnsi="TH SarabunPSK" w:cs="TH SarabunPSK" w:hint="cs"/>
                <w:sz w:val="32"/>
                <w:szCs w:val="32"/>
                <w:cs/>
              </w:rPr>
              <w:t>599</w:t>
            </w: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-00</w:t>
            </w:r>
            <w:r w:rsidR="00734F51">
              <w:rPr>
                <w:rFonts w:ascii="TH SarabunPSK" w:hAnsi="TH SarabunPSK" w:cs="TH SarabunPSK" w:hint="cs"/>
                <w:sz w:val="32"/>
                <w:szCs w:val="32"/>
                <w:cs/>
              </w:rPr>
              <w:t>253</w:t>
            </w: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 w:rsidR="00734F51">
              <w:rPr>
                <w:rFonts w:ascii="TH SarabunPSK" w:hAnsi="TH SarabunPSK" w:cs="TH SarabunPSK" w:hint="cs"/>
                <w:sz w:val="32"/>
                <w:szCs w:val="32"/>
                <w:cs/>
              </w:rPr>
              <w:t>09</w:t>
            </w: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 w:rsidR="00734F51">
              <w:rPr>
                <w:rFonts w:ascii="TH SarabunPSK" w:hAnsi="TH SarabunPSK" w:cs="TH SarabunPSK" w:hint="cs"/>
                <w:sz w:val="32"/>
                <w:szCs w:val="32"/>
                <w:cs/>
              </w:rPr>
              <w:t>4</w:t>
            </w:r>
          </w:p>
          <w:p w14:paraId="5B5B2334" w14:textId="77777777" w:rsidR="002D0348" w:rsidRDefault="002D0348" w:rsidP="001A4C25">
            <w:pPr>
              <w:pStyle w:val="TableParagraph"/>
              <w:kinsoku w:val="0"/>
              <w:overflowPunct w:val="0"/>
              <w:spacing w:line="415" w:lineRule="exact"/>
              <w:ind w:left="234"/>
              <w:jc w:val="center"/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6270A2" w14:textId="386A91B1" w:rsidR="002D0348" w:rsidRPr="00B974BB" w:rsidRDefault="00734F51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23</w:t>
            </w:r>
            <w:r w:rsidR="002D0348" w:rsidRPr="00C73C0E">
              <w:rPr>
                <w:rFonts w:ascii="TH SarabunPSK" w:hAnsi="TH SarabunPSK" w:cs="TH SarabunPSK"/>
                <w:spacing w:val="-1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ตุลาคม</w:t>
            </w:r>
            <w:r w:rsidR="002D0348" w:rsidRPr="00C73C0E"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  <w:t xml:space="preserve"> </w:t>
            </w:r>
            <w:r w:rsidR="002D0348" w:rsidRPr="00C73C0E">
              <w:rPr>
                <w:rFonts w:ascii="TH SarabunPSK" w:hAnsi="TH SarabunPSK" w:cs="TH SarabunPSK"/>
                <w:spacing w:val="-1"/>
                <w:sz w:val="32"/>
                <w:szCs w:val="32"/>
              </w:rPr>
              <w:t>25</w:t>
            </w:r>
            <w:r w:rsidR="002D0348"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3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3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587E287" w14:textId="77777777" w:rsidR="002D0348" w:rsidRDefault="002D0348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  <w:p w14:paraId="690A0931" w14:textId="77777777" w:rsidR="002D0348" w:rsidRDefault="002D0348" w:rsidP="001A4C25">
            <w:pPr>
              <w:jc w:val="center"/>
            </w:pPr>
          </w:p>
        </w:tc>
        <w:tc>
          <w:tcPr>
            <w:tcW w:w="1481" w:type="dxa"/>
          </w:tcPr>
          <w:p w14:paraId="410F86D3" w14:textId="77777777" w:rsidR="002D0348" w:rsidRPr="00A06408" w:rsidRDefault="002D0348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734F51" w14:paraId="2D1436B6" w14:textId="77777777" w:rsidTr="001A4C25">
        <w:tc>
          <w:tcPr>
            <w:tcW w:w="726" w:type="dxa"/>
          </w:tcPr>
          <w:p w14:paraId="02389DD1" w14:textId="4216FE81" w:rsidR="00734F51" w:rsidRDefault="00734F51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38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0B10B9" w14:textId="5FB56296" w:rsidR="00734F51" w:rsidRPr="00C73C0E" w:rsidRDefault="00734F51" w:rsidP="001A4C25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อาดีล สาแม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8D7316" w14:textId="3E28FAEC" w:rsidR="00734F51" w:rsidRDefault="00734F51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-9501-00206-10-7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84D05C" w14:textId="3D6CD813" w:rsidR="00734F51" w:rsidRDefault="00834DE8" w:rsidP="00834DE8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9 มิถุนายน 2538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6DE12B7" w14:textId="1E9E9FE1" w:rsidR="00734F51" w:rsidRPr="00734F51" w:rsidRDefault="00734F51" w:rsidP="00734F51">
            <w:pPr>
              <w:pStyle w:val="ListParagraph"/>
              <w:tabs>
                <w:tab w:val="left" w:pos="405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.</w:t>
            </w:r>
            <w:r w:rsidR="005A1FB3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734F51">
              <w:rPr>
                <w:rFonts w:ascii="TH SarabunPSK" w:hAnsi="TH SarabunPSK" w:cs="TH SarabunPSK"/>
                <w:sz w:val="32"/>
                <w:szCs w:val="32"/>
              </w:rPr>
              <w:t>H596615</w:t>
            </w:r>
          </w:p>
          <w:p w14:paraId="719E5207" w14:textId="56903676" w:rsidR="00734F51" w:rsidRPr="00734F51" w:rsidRDefault="00734F51" w:rsidP="00734F51">
            <w:pPr>
              <w:tabs>
                <w:tab w:val="left" w:pos="405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734F51">
              <w:rPr>
                <w:rFonts w:ascii="TH SarabunPSK" w:hAnsi="TH SarabunPSK" w:cs="TH SarabunPSK"/>
                <w:sz w:val="32"/>
                <w:szCs w:val="32"/>
              </w:rPr>
              <w:t>(</w:t>
            </w:r>
            <w:r w:rsidRPr="00734F51">
              <w:rPr>
                <w:rFonts w:ascii="TH SarabunPSK" w:hAnsi="TH SarabunPSK" w:cs="TH SarabunPSK" w:hint="cs"/>
                <w:sz w:val="32"/>
                <w:szCs w:val="32"/>
                <w:cs/>
              </w:rPr>
              <w:t>วันหมดอายุ 12/10/2008)</w:t>
            </w:r>
          </w:p>
          <w:p w14:paraId="036C9A5F" w14:textId="46682C0B" w:rsidR="00734F51" w:rsidRDefault="00834DE8" w:rsidP="00834DE8">
            <w:pPr>
              <w:pStyle w:val="ListParagraph"/>
              <w:tabs>
                <w:tab w:val="left" w:pos="405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.</w:t>
            </w:r>
            <w:r w:rsidR="005A1FB3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734F51">
              <w:rPr>
                <w:rFonts w:ascii="TH SarabunPSK" w:hAnsi="TH SarabunPSK" w:cs="TH SarabunPSK"/>
                <w:sz w:val="32"/>
                <w:szCs w:val="32"/>
              </w:rPr>
              <w:t>AA</w:t>
            </w:r>
            <w:r w:rsidR="00734F51">
              <w:rPr>
                <w:rFonts w:ascii="TH SarabunPSK" w:hAnsi="TH SarabunPSK" w:cs="TH SarabunPSK" w:hint="cs"/>
                <w:sz w:val="32"/>
                <w:szCs w:val="32"/>
                <w:cs/>
              </w:rPr>
              <w:t>5184797</w:t>
            </w:r>
          </w:p>
          <w:p w14:paraId="2B3A2A32" w14:textId="7B129F47" w:rsidR="00734F51" w:rsidRPr="00834DE8" w:rsidRDefault="00734F51" w:rsidP="00834DE8">
            <w:pPr>
              <w:tabs>
                <w:tab w:val="left" w:pos="405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834DE8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(วันหมดอายุ </w:t>
            </w:r>
            <w:r w:rsidR="00834DE8" w:rsidRPr="00834DE8">
              <w:rPr>
                <w:rFonts w:ascii="TH SarabunPSK" w:hAnsi="TH SarabunPSK" w:cs="TH SarabunPSK" w:hint="cs"/>
                <w:sz w:val="32"/>
                <w:szCs w:val="32"/>
                <w:cs/>
              </w:rPr>
              <w:t>04/10/2020)</w:t>
            </w:r>
          </w:p>
        </w:tc>
        <w:tc>
          <w:tcPr>
            <w:tcW w:w="1481" w:type="dxa"/>
          </w:tcPr>
          <w:p w14:paraId="717192A8" w14:textId="77777777" w:rsidR="00734F51" w:rsidRPr="00A06408" w:rsidRDefault="00734F51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734F51" w14:paraId="6B2C1091" w14:textId="77777777" w:rsidTr="00213B79">
        <w:trPr>
          <w:trHeight w:val="58"/>
        </w:trPr>
        <w:tc>
          <w:tcPr>
            <w:tcW w:w="726" w:type="dxa"/>
          </w:tcPr>
          <w:p w14:paraId="7BAFA636" w14:textId="4C3C7AEB" w:rsidR="00734F51" w:rsidRDefault="00734F51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39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8861B3" w14:textId="6C7C1D82" w:rsidR="00734F51" w:rsidRDefault="00734F51" w:rsidP="001A4C25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อับดุลเลาะ อาแซ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18E213" w14:textId="43695EF9" w:rsidR="00734F51" w:rsidRDefault="00213B79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-9401-00159-92-3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A5C8C5" w14:textId="70CF2EB8" w:rsidR="00734F51" w:rsidRDefault="00213B79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19 พฤษภาคม 2537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3140D8E" w14:textId="2A0D485D" w:rsidR="00734F51" w:rsidRDefault="00213B79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3358A7D9" w14:textId="77777777" w:rsidR="00734F51" w:rsidRPr="00A06408" w:rsidRDefault="00734F51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bookmarkEnd w:id="10"/>
    </w:tbl>
    <w:p w14:paraId="6EFC0B7C" w14:textId="35CB4ECC" w:rsidR="009D2ECB" w:rsidRDefault="009D2ECB" w:rsidP="001B58EE">
      <w:pPr>
        <w:spacing w:after="0" w:line="240" w:lineRule="auto"/>
        <w:ind w:left="4320" w:firstLine="720"/>
        <w:rPr>
          <w:rFonts w:ascii="TH Charm of AU" w:hAnsi="TH Charm of AU" w:cs="TH Charm of AU"/>
          <w:b/>
          <w:bCs/>
          <w:sz w:val="32"/>
          <w:szCs w:val="32"/>
          <w:u w:val="single"/>
        </w:rPr>
      </w:pPr>
    </w:p>
    <w:p w14:paraId="108B22D4" w14:textId="56C49BAA" w:rsidR="001925E2" w:rsidRDefault="001925E2" w:rsidP="001925E2">
      <w:pPr>
        <w:tabs>
          <w:tab w:val="left" w:pos="6165"/>
        </w:tabs>
        <w:spacing w:after="0"/>
        <w:jc w:val="center"/>
        <w:rPr>
          <w:rFonts w:ascii="TH Charm of AU" w:hAnsi="TH Charm of AU" w:cs="TH Charm of AU"/>
          <w:b/>
          <w:bCs/>
          <w:sz w:val="40"/>
          <w:szCs w:val="40"/>
        </w:rPr>
      </w:pPr>
      <w:bookmarkStart w:id="11" w:name="_Hlk116043520"/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5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22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 ก.ย.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56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5</w:t>
      </w:r>
    </w:p>
    <w:tbl>
      <w:tblPr>
        <w:tblStyle w:val="TableGrid"/>
        <w:tblW w:w="11262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726"/>
        <w:gridCol w:w="2247"/>
        <w:gridCol w:w="2268"/>
        <w:gridCol w:w="1984"/>
        <w:gridCol w:w="2556"/>
        <w:gridCol w:w="1481"/>
      </w:tblGrid>
      <w:tr w:rsidR="001925E2" w14:paraId="50BA4A2A" w14:textId="77777777" w:rsidTr="001A4C25">
        <w:trPr>
          <w:tblHeader/>
        </w:trPr>
        <w:tc>
          <w:tcPr>
            <w:tcW w:w="726" w:type="dxa"/>
          </w:tcPr>
          <w:p w14:paraId="44C3DC02" w14:textId="77777777" w:rsidR="001925E2" w:rsidRPr="002445E4" w:rsidRDefault="001925E2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bookmarkStart w:id="12" w:name="_Hlk115789077"/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247" w:type="dxa"/>
          </w:tcPr>
          <w:p w14:paraId="28DC0D06" w14:textId="77777777" w:rsidR="001925E2" w:rsidRPr="002445E4" w:rsidRDefault="001925E2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1CEC5FEC" w14:textId="77777777" w:rsidR="001925E2" w:rsidRPr="002445E4" w:rsidRDefault="001925E2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984" w:type="dxa"/>
          </w:tcPr>
          <w:p w14:paraId="332891D0" w14:textId="77777777" w:rsidR="001925E2" w:rsidRPr="002445E4" w:rsidRDefault="001925E2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556" w:type="dxa"/>
            <w:tcBorders>
              <w:bottom w:val="single" w:sz="4" w:space="0" w:color="auto"/>
            </w:tcBorders>
          </w:tcPr>
          <w:p w14:paraId="366EB16E" w14:textId="77777777" w:rsidR="001925E2" w:rsidRPr="002445E4" w:rsidRDefault="001925E2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481" w:type="dxa"/>
          </w:tcPr>
          <w:p w14:paraId="4F998CC5" w14:textId="77777777" w:rsidR="001925E2" w:rsidRDefault="001925E2" w:rsidP="001A4C25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925E2" w14:paraId="5055B305" w14:textId="77777777" w:rsidTr="001A4C25">
        <w:tc>
          <w:tcPr>
            <w:tcW w:w="726" w:type="dxa"/>
          </w:tcPr>
          <w:p w14:paraId="15BC1CFB" w14:textId="5F57730A" w:rsidR="001925E2" w:rsidRPr="00A06408" w:rsidRDefault="001925E2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40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B075FD" w14:textId="634C0EAA" w:rsidR="001925E2" w:rsidRDefault="001925E2" w:rsidP="001A4C25">
            <w:pPr>
              <w:tabs>
                <w:tab w:val="left" w:pos="1418"/>
                <w:tab w:val="left" w:pos="4050"/>
              </w:tabs>
              <w:jc w:val="thaiDistribute"/>
              <w:rPr>
                <w:cs/>
              </w:rPr>
            </w:pP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นาย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มะอามิง ซา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AB5C94" w14:textId="2DEAA860" w:rsidR="001925E2" w:rsidRDefault="001925E2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</w:t>
            </w: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-9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611</w:t>
            </w: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-00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04</w:t>
            </w: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81</w:t>
            </w: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0</w:t>
            </w:r>
          </w:p>
          <w:p w14:paraId="710B625E" w14:textId="77777777" w:rsidR="001925E2" w:rsidRDefault="001925E2" w:rsidP="001A4C25">
            <w:pPr>
              <w:pStyle w:val="TableParagraph"/>
              <w:kinsoku w:val="0"/>
              <w:overflowPunct w:val="0"/>
              <w:spacing w:line="415" w:lineRule="exact"/>
              <w:ind w:left="234"/>
              <w:jc w:val="center"/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C9B0B9" w14:textId="44E34F8B" w:rsidR="001925E2" w:rsidRPr="00B974BB" w:rsidRDefault="001925E2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16</w:t>
            </w:r>
            <w:r w:rsidRPr="00C73C0E">
              <w:rPr>
                <w:rFonts w:ascii="TH SarabunPSK" w:hAnsi="TH SarabunPSK" w:cs="TH SarabunPSK"/>
                <w:spacing w:val="-1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มกราคม</w:t>
            </w:r>
            <w:r w:rsidRPr="00C73C0E"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  <w:t xml:space="preserve"> </w:t>
            </w:r>
            <w:r w:rsidRPr="00C73C0E">
              <w:rPr>
                <w:rFonts w:ascii="TH SarabunPSK" w:hAnsi="TH SarabunPSK" w:cs="TH SarabunPSK"/>
                <w:spacing w:val="-1"/>
                <w:sz w:val="32"/>
                <w:szCs w:val="32"/>
              </w:rPr>
              <w:t>25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39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08D9DB9" w14:textId="70839C4B" w:rsidR="001925E2" w:rsidRDefault="001925E2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T775790</w:t>
            </w:r>
          </w:p>
          <w:p w14:paraId="13E886FF" w14:textId="6D95640D" w:rsidR="001925E2" w:rsidRPr="001925E2" w:rsidRDefault="001925E2" w:rsidP="001925E2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(วันหมดอายุ 02/09/2017)</w:t>
            </w:r>
          </w:p>
        </w:tc>
        <w:tc>
          <w:tcPr>
            <w:tcW w:w="1481" w:type="dxa"/>
          </w:tcPr>
          <w:p w14:paraId="5A8F8E5F" w14:textId="77777777" w:rsidR="001925E2" w:rsidRPr="00A06408" w:rsidRDefault="001925E2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925E2" w14:paraId="088CCADE" w14:textId="77777777" w:rsidTr="001A4C25">
        <w:tc>
          <w:tcPr>
            <w:tcW w:w="726" w:type="dxa"/>
          </w:tcPr>
          <w:p w14:paraId="02C19EDC" w14:textId="733EAD48" w:rsidR="001925E2" w:rsidRDefault="001925E2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41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F821CE" w14:textId="3F99C114" w:rsidR="001925E2" w:rsidRPr="00C73C0E" w:rsidRDefault="001925E2" w:rsidP="001A4C25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ตัรมินมี มะหนุ๊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35CB68" w14:textId="1625AB43" w:rsidR="001925E2" w:rsidRDefault="001925E2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-9611-00131-39-6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C93105" w14:textId="6F2D32A1" w:rsidR="001925E2" w:rsidRDefault="001925E2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30 ตุลาคม 2542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9D04350" w14:textId="2BC11762" w:rsidR="001925E2" w:rsidRPr="00834DE8" w:rsidRDefault="001925E2" w:rsidP="001925E2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45B33F36" w14:textId="77777777" w:rsidR="001925E2" w:rsidRPr="00A06408" w:rsidRDefault="001925E2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bookmarkEnd w:id="11"/>
      <w:tr w:rsidR="001925E2" w14:paraId="60FDA9BC" w14:textId="77777777" w:rsidTr="001A4C25">
        <w:trPr>
          <w:trHeight w:val="58"/>
        </w:trPr>
        <w:tc>
          <w:tcPr>
            <w:tcW w:w="726" w:type="dxa"/>
          </w:tcPr>
          <w:p w14:paraId="1C4F6EBB" w14:textId="38EF73D1" w:rsidR="001925E2" w:rsidRDefault="001925E2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42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57CBBC" w14:textId="6F696F80" w:rsidR="001925E2" w:rsidRDefault="001925E2" w:rsidP="001A4C25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มันโซ ปูเต๊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2FAFEE" w14:textId="764F82C1" w:rsidR="001925E2" w:rsidRDefault="001925E2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-9611-00091-25-4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7D25FD" w14:textId="04EFBF71" w:rsidR="001925E2" w:rsidRDefault="001925E2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7 มกราคม 2537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1CA9D46" w14:textId="387C964B" w:rsidR="001925E2" w:rsidRPr="00734F51" w:rsidRDefault="001925E2" w:rsidP="001925E2">
            <w:pPr>
              <w:pStyle w:val="ListParagraph"/>
              <w:tabs>
                <w:tab w:val="left" w:pos="405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.</w:t>
            </w:r>
            <w:r w:rsidR="005A1FB3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</w:rPr>
              <w:t>Y859493</w:t>
            </w:r>
          </w:p>
          <w:p w14:paraId="0500892F" w14:textId="77802900" w:rsidR="001925E2" w:rsidRPr="00734F51" w:rsidRDefault="001925E2" w:rsidP="001925E2">
            <w:pPr>
              <w:tabs>
                <w:tab w:val="left" w:pos="405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734F51">
              <w:rPr>
                <w:rFonts w:ascii="TH SarabunPSK" w:hAnsi="TH SarabunPSK" w:cs="TH SarabunPSK"/>
                <w:sz w:val="32"/>
                <w:szCs w:val="32"/>
              </w:rPr>
              <w:t>(</w:t>
            </w:r>
            <w:r w:rsidRPr="00734F51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วันหมดอายุ </w:t>
            </w:r>
            <w:r>
              <w:rPr>
                <w:rFonts w:ascii="TH SarabunPSK" w:hAnsi="TH SarabunPSK" w:cs="TH SarabunPSK"/>
                <w:sz w:val="32"/>
                <w:szCs w:val="32"/>
              </w:rPr>
              <w:t>15</w:t>
            </w:r>
            <w:r w:rsidRPr="00734F51">
              <w:rPr>
                <w:rFonts w:ascii="TH SarabunPSK" w:hAnsi="TH SarabunPSK" w:cs="TH SarabunPSK" w:hint="cs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06</w:t>
            </w:r>
            <w:r w:rsidRPr="00734F51">
              <w:rPr>
                <w:rFonts w:ascii="TH SarabunPSK" w:hAnsi="TH SarabunPSK" w:cs="TH SarabunPSK" w:hint="cs"/>
                <w:sz w:val="32"/>
                <w:szCs w:val="32"/>
                <w:cs/>
              </w:rPr>
              <w:t>/20</w:t>
            </w:r>
            <w:r>
              <w:rPr>
                <w:rFonts w:ascii="TH SarabunPSK" w:hAnsi="TH SarabunPSK" w:cs="TH SarabunPSK"/>
                <w:sz w:val="32"/>
                <w:szCs w:val="32"/>
              </w:rPr>
              <w:t>12</w:t>
            </w:r>
            <w:r w:rsidRPr="00734F51">
              <w:rPr>
                <w:rFonts w:ascii="TH SarabunPSK" w:hAnsi="TH SarabunPSK" w:cs="TH SarabunPSK" w:hint="cs"/>
                <w:sz w:val="32"/>
                <w:szCs w:val="32"/>
                <w:cs/>
              </w:rPr>
              <w:t>)</w:t>
            </w:r>
          </w:p>
          <w:p w14:paraId="009B8235" w14:textId="7CDCAA42" w:rsidR="001925E2" w:rsidRDefault="001925E2" w:rsidP="001925E2">
            <w:pPr>
              <w:pStyle w:val="ListParagraph"/>
              <w:tabs>
                <w:tab w:val="left" w:pos="405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.</w:t>
            </w:r>
            <w:r w:rsidR="005A1FB3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</w:rPr>
              <w:t>T763031</w:t>
            </w:r>
          </w:p>
          <w:p w14:paraId="1D271D60" w14:textId="5D8E7ECC" w:rsidR="001925E2" w:rsidRDefault="001925E2" w:rsidP="001925E2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834DE8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(วันหมดอายุ </w:t>
            </w:r>
            <w:r>
              <w:rPr>
                <w:rFonts w:ascii="TH SarabunPSK" w:hAnsi="TH SarabunPSK" w:cs="TH SarabunPSK"/>
                <w:sz w:val="32"/>
                <w:szCs w:val="32"/>
              </w:rPr>
              <w:t>12</w:t>
            </w:r>
            <w:r w:rsidRPr="00834DE8">
              <w:rPr>
                <w:rFonts w:ascii="TH SarabunPSK" w:hAnsi="TH SarabunPSK" w:cs="TH SarabunPSK" w:hint="cs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06</w:t>
            </w:r>
            <w:r w:rsidRPr="00834DE8">
              <w:rPr>
                <w:rFonts w:ascii="TH SarabunPSK" w:hAnsi="TH SarabunPSK" w:cs="TH SarabunPSK" w:hint="cs"/>
                <w:sz w:val="32"/>
                <w:szCs w:val="32"/>
                <w:cs/>
              </w:rPr>
              <w:t>/20</w:t>
            </w:r>
            <w:r>
              <w:rPr>
                <w:rFonts w:ascii="TH SarabunPSK" w:hAnsi="TH SarabunPSK" w:cs="TH SarabunPSK"/>
                <w:sz w:val="32"/>
                <w:szCs w:val="32"/>
              </w:rPr>
              <w:t>17)</w:t>
            </w:r>
          </w:p>
        </w:tc>
        <w:tc>
          <w:tcPr>
            <w:tcW w:w="1481" w:type="dxa"/>
          </w:tcPr>
          <w:p w14:paraId="009EA3C7" w14:textId="77777777" w:rsidR="001925E2" w:rsidRPr="00A06408" w:rsidRDefault="001925E2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bookmarkEnd w:id="12"/>
      <w:tr w:rsidR="00D57409" w14:paraId="1073EAA4" w14:textId="77777777" w:rsidTr="001A4C25">
        <w:tc>
          <w:tcPr>
            <w:tcW w:w="726" w:type="dxa"/>
          </w:tcPr>
          <w:p w14:paraId="4BC02C67" w14:textId="7A229B31" w:rsidR="00D57409" w:rsidRPr="00A06408" w:rsidRDefault="00D57409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4</w:t>
            </w: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7445A2" w14:textId="75606692" w:rsidR="00D57409" w:rsidRDefault="00D57409" w:rsidP="001A4C25">
            <w:pPr>
              <w:tabs>
                <w:tab w:val="left" w:pos="1418"/>
                <w:tab w:val="left" w:pos="4050"/>
              </w:tabs>
              <w:jc w:val="thaiDistribute"/>
              <w:rPr>
                <w:cs/>
              </w:rPr>
            </w:pP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นาย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เฮรี อูมา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A02600" w14:textId="29F99F7B" w:rsidR="00D57409" w:rsidRDefault="00D57409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</w:t>
            </w: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-9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611</w:t>
            </w: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-00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032</w:t>
            </w: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88</w:t>
            </w: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6</w:t>
            </w:r>
          </w:p>
          <w:p w14:paraId="7BDEB925" w14:textId="77777777" w:rsidR="00D57409" w:rsidRDefault="00D57409" w:rsidP="001A4C25">
            <w:pPr>
              <w:pStyle w:val="TableParagraph"/>
              <w:kinsoku w:val="0"/>
              <w:overflowPunct w:val="0"/>
              <w:spacing w:line="415" w:lineRule="exact"/>
              <w:ind w:left="234"/>
              <w:jc w:val="center"/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71B6E8" w14:textId="788A9FAD" w:rsidR="00D57409" w:rsidRPr="00B974BB" w:rsidRDefault="00D57409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27 มิถุนายน</w:t>
            </w:r>
            <w:r w:rsidRPr="00C73C0E"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  <w:t xml:space="preserve"> </w:t>
            </w:r>
            <w:r w:rsidRPr="00C73C0E">
              <w:rPr>
                <w:rFonts w:ascii="TH SarabunPSK" w:hAnsi="TH SarabunPSK" w:cs="TH SarabunPSK"/>
                <w:spacing w:val="-1"/>
                <w:sz w:val="32"/>
                <w:szCs w:val="32"/>
              </w:rPr>
              <w:t>25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29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78F6502" w14:textId="77777777" w:rsidR="00D57409" w:rsidRDefault="00D57409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U770897</w:t>
            </w:r>
          </w:p>
          <w:p w14:paraId="18BAB983" w14:textId="60DE9F6A" w:rsidR="00D57409" w:rsidRPr="001925E2" w:rsidRDefault="00D57409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(วันหมดอายุ </w:t>
            </w:r>
            <w:r>
              <w:rPr>
                <w:rFonts w:ascii="TH SarabunPSK" w:hAnsi="TH SarabunPSK" w:cs="TH SarabunPSK"/>
                <w:sz w:val="32"/>
                <w:szCs w:val="32"/>
              </w:rPr>
              <w:t>15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/0</w:t>
            </w:r>
            <w:r>
              <w:rPr>
                <w:rFonts w:ascii="TH SarabunPSK" w:hAnsi="TH SarabunPSK" w:cs="TH SarabunPSK"/>
                <w:sz w:val="32"/>
                <w:szCs w:val="32"/>
              </w:rPr>
              <w:t>7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/201</w:t>
            </w: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)</w:t>
            </w:r>
          </w:p>
        </w:tc>
        <w:tc>
          <w:tcPr>
            <w:tcW w:w="1481" w:type="dxa"/>
          </w:tcPr>
          <w:p w14:paraId="4E6B965A" w14:textId="77777777" w:rsidR="00D57409" w:rsidRPr="00A06408" w:rsidRDefault="00D57409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D57409" w14:paraId="269A07D5" w14:textId="77777777" w:rsidTr="001A4C25">
        <w:tc>
          <w:tcPr>
            <w:tcW w:w="726" w:type="dxa"/>
          </w:tcPr>
          <w:p w14:paraId="49FD574A" w14:textId="0BF0B090" w:rsidR="00D57409" w:rsidRDefault="00D57409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4</w:t>
            </w:r>
            <w:r>
              <w:rPr>
                <w:rFonts w:ascii="TH SarabunPSK" w:hAnsi="TH SarabunPSK" w:cs="TH SarabunPSK"/>
                <w:sz w:val="32"/>
                <w:szCs w:val="32"/>
              </w:rPr>
              <w:t>4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0A9730" w14:textId="58FFED9D" w:rsidR="00D57409" w:rsidRPr="00C73C0E" w:rsidRDefault="00D57409" w:rsidP="001A4C25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อาบีเด็ง มายิด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56D618" w14:textId="06AEBBC1" w:rsidR="00D57409" w:rsidRDefault="00D57409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-9611-00</w:t>
            </w:r>
            <w:r>
              <w:rPr>
                <w:rFonts w:ascii="TH SarabunPSK" w:hAnsi="TH SarabunPSK" w:cs="TH SarabunPSK"/>
                <w:sz w:val="32"/>
                <w:szCs w:val="32"/>
              </w:rPr>
              <w:t>086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</w:rPr>
              <w:t>86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601F65" w14:textId="173190A1" w:rsidR="00D57409" w:rsidRDefault="00D57409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7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 xml:space="preserve"> กรกฎาคม 2536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4A16D3C" w14:textId="77777777" w:rsidR="00D57409" w:rsidRPr="00834DE8" w:rsidRDefault="00D57409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4FE88743" w14:textId="77777777" w:rsidR="00D57409" w:rsidRPr="00A06408" w:rsidRDefault="00D57409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D57409" w14:paraId="2C418B50" w14:textId="77777777" w:rsidTr="001A4C25">
        <w:trPr>
          <w:trHeight w:val="58"/>
        </w:trPr>
        <w:tc>
          <w:tcPr>
            <w:tcW w:w="726" w:type="dxa"/>
          </w:tcPr>
          <w:p w14:paraId="7E2B3ED5" w14:textId="710A1B6C" w:rsidR="00D57409" w:rsidRDefault="00D57409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4</w:t>
            </w:r>
            <w:r>
              <w:rPr>
                <w:rFonts w:ascii="TH SarabunPSK" w:hAnsi="TH SarabunPSK" w:cs="TH SarabunPSK"/>
                <w:sz w:val="32"/>
                <w:szCs w:val="32"/>
              </w:rPr>
              <w:t>5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166405" w14:textId="4F8FB6E4" w:rsidR="00D57409" w:rsidRDefault="00D57409" w:rsidP="001A4C25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า</w:t>
            </w:r>
            <w:r w:rsidR="001A3749">
              <w:rPr>
                <w:rFonts w:ascii="TH SarabunPSK" w:hAnsi="TH SarabunPSK" w:cs="TH SarabunPSK" w:hint="cs"/>
                <w:sz w:val="32"/>
                <w:szCs w:val="32"/>
                <w:cs/>
              </w:rPr>
              <w:t>ย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ฮาเล็ม ปูเต๊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07EA5B" w14:textId="21ECD1DD" w:rsidR="00D57409" w:rsidRDefault="00D57409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-9611-00111-47-6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B69D64" w14:textId="2DE71E09" w:rsidR="00D57409" w:rsidRDefault="001A3749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3</w:t>
            </w:r>
            <w:r w:rsidR="00D57409"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 xml:space="preserve"> มกราคม 25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40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FD6D9A7" w14:textId="72008CF1" w:rsidR="00D57409" w:rsidRDefault="001A3749" w:rsidP="001A3749">
            <w:pPr>
              <w:pStyle w:val="ListParagraph"/>
              <w:tabs>
                <w:tab w:val="left" w:pos="405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 -</w:t>
            </w:r>
          </w:p>
        </w:tc>
        <w:tc>
          <w:tcPr>
            <w:tcW w:w="1481" w:type="dxa"/>
          </w:tcPr>
          <w:p w14:paraId="6068B701" w14:textId="77777777" w:rsidR="00D57409" w:rsidRPr="00A06408" w:rsidRDefault="00D57409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A3749" w14:paraId="67EBC040" w14:textId="77777777" w:rsidTr="001A4C25">
        <w:trPr>
          <w:trHeight w:val="58"/>
        </w:trPr>
        <w:tc>
          <w:tcPr>
            <w:tcW w:w="726" w:type="dxa"/>
          </w:tcPr>
          <w:p w14:paraId="237DB097" w14:textId="56993B95" w:rsidR="001A3749" w:rsidRDefault="001A3749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246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EC5591" w14:textId="53DB9299" w:rsidR="001A3749" w:rsidRDefault="001A3749" w:rsidP="001A4C25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ไซฟูดิง แซ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9B64CF" w14:textId="6D043567" w:rsidR="001A3749" w:rsidRDefault="001A3749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-9698-00166-09-2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771777" w14:textId="785F51E8" w:rsidR="001A3749" w:rsidRDefault="001A3749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30 กรกฎาคม 2538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738A840" w14:textId="30AFDF94" w:rsidR="001A3749" w:rsidRDefault="001A3749" w:rsidP="001A3749">
            <w:pPr>
              <w:pStyle w:val="ListParagraph"/>
              <w:tabs>
                <w:tab w:val="left" w:pos="405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A5158879</w:t>
            </w:r>
          </w:p>
          <w:p w14:paraId="77CC07E5" w14:textId="7550E02E" w:rsidR="001A3749" w:rsidRPr="001A3749" w:rsidRDefault="001A3749" w:rsidP="001A3749">
            <w:pPr>
              <w:tabs>
                <w:tab w:val="left" w:pos="405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1A3749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(วันหมดอายุ </w:t>
            </w:r>
            <w:r w:rsidRPr="001A3749">
              <w:rPr>
                <w:rFonts w:ascii="TH SarabunPSK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hAnsi="TH SarabunPSK" w:cs="TH SarabunPSK"/>
                <w:sz w:val="32"/>
                <w:szCs w:val="32"/>
              </w:rPr>
              <w:t>8</w:t>
            </w:r>
            <w:r w:rsidRPr="001A3749">
              <w:rPr>
                <w:rFonts w:ascii="TH SarabunPSK" w:hAnsi="TH SarabunPSK" w:cs="TH SarabunPSK" w:hint="cs"/>
                <w:sz w:val="32"/>
                <w:szCs w:val="32"/>
                <w:cs/>
              </w:rPr>
              <w:t>/</w:t>
            </w:r>
            <w:r w:rsidRPr="001A3749">
              <w:rPr>
                <w:rFonts w:ascii="TH SarabunPSK" w:hAnsi="TH SarabunPSK" w:cs="TH SarabunPSK"/>
                <w:sz w:val="32"/>
                <w:szCs w:val="32"/>
              </w:rPr>
              <w:t>0</w:t>
            </w:r>
            <w:r>
              <w:rPr>
                <w:rFonts w:ascii="TH SarabunPSK" w:hAnsi="TH SarabunPSK" w:cs="TH SarabunPSK"/>
                <w:sz w:val="32"/>
                <w:szCs w:val="32"/>
              </w:rPr>
              <w:t>5</w:t>
            </w:r>
            <w:r w:rsidRPr="001A3749">
              <w:rPr>
                <w:rFonts w:ascii="TH SarabunPSK" w:hAnsi="TH SarabunPSK" w:cs="TH SarabunPSK" w:hint="cs"/>
                <w:sz w:val="32"/>
                <w:szCs w:val="32"/>
                <w:cs/>
              </w:rPr>
              <w:t>/20</w:t>
            </w:r>
            <w:r>
              <w:rPr>
                <w:rFonts w:ascii="TH SarabunPSK" w:hAnsi="TH SarabunPSK" w:cs="TH SarabunPSK"/>
                <w:sz w:val="32"/>
                <w:szCs w:val="32"/>
              </w:rPr>
              <w:t>20</w:t>
            </w:r>
            <w:r w:rsidRPr="001A3749"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  <w:tc>
          <w:tcPr>
            <w:tcW w:w="1481" w:type="dxa"/>
          </w:tcPr>
          <w:p w14:paraId="6957C9F6" w14:textId="77777777" w:rsidR="001A3749" w:rsidRPr="00A06408" w:rsidRDefault="001A3749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5A51268F" w14:textId="77777777" w:rsidR="00D57409" w:rsidRDefault="00D57409" w:rsidP="001B58EE">
      <w:pPr>
        <w:spacing w:after="0" w:line="240" w:lineRule="auto"/>
        <w:ind w:left="4320" w:firstLine="720"/>
        <w:rPr>
          <w:rFonts w:ascii="TH Charm of AU" w:hAnsi="TH Charm of AU" w:cs="TH Charm of AU"/>
          <w:b/>
          <w:bCs/>
          <w:sz w:val="32"/>
          <w:szCs w:val="32"/>
          <w:u w:val="single"/>
        </w:rPr>
      </w:pPr>
    </w:p>
    <w:p w14:paraId="1B9DC19D" w14:textId="0151E55F" w:rsidR="00077E00" w:rsidRDefault="00077E00" w:rsidP="00077E00">
      <w:pPr>
        <w:tabs>
          <w:tab w:val="left" w:pos="6165"/>
        </w:tabs>
        <w:spacing w:after="0"/>
        <w:jc w:val="center"/>
        <w:rPr>
          <w:rFonts w:ascii="TH Charm of AU" w:hAnsi="TH Charm of AU" w:cs="TH Charm of AU"/>
          <w:b/>
          <w:bCs/>
          <w:sz w:val="40"/>
          <w:szCs w:val="40"/>
        </w:rPr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5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22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 ก.ย.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56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5</w:t>
      </w:r>
    </w:p>
    <w:tbl>
      <w:tblPr>
        <w:tblStyle w:val="TableGrid"/>
        <w:tblW w:w="11262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726"/>
        <w:gridCol w:w="2247"/>
        <w:gridCol w:w="2268"/>
        <w:gridCol w:w="1984"/>
        <w:gridCol w:w="2556"/>
        <w:gridCol w:w="1481"/>
      </w:tblGrid>
      <w:tr w:rsidR="00077E00" w14:paraId="1E43C7DA" w14:textId="77777777" w:rsidTr="001A4C25">
        <w:trPr>
          <w:tblHeader/>
        </w:trPr>
        <w:tc>
          <w:tcPr>
            <w:tcW w:w="726" w:type="dxa"/>
          </w:tcPr>
          <w:p w14:paraId="0E1973E9" w14:textId="77777777" w:rsidR="00077E00" w:rsidRPr="002445E4" w:rsidRDefault="00077E00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247" w:type="dxa"/>
          </w:tcPr>
          <w:p w14:paraId="01807D40" w14:textId="77777777" w:rsidR="00077E00" w:rsidRPr="002445E4" w:rsidRDefault="00077E00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3951BE4B" w14:textId="77777777" w:rsidR="00077E00" w:rsidRPr="002445E4" w:rsidRDefault="00077E00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984" w:type="dxa"/>
          </w:tcPr>
          <w:p w14:paraId="0FFE0603" w14:textId="77777777" w:rsidR="00077E00" w:rsidRPr="002445E4" w:rsidRDefault="00077E00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556" w:type="dxa"/>
            <w:tcBorders>
              <w:bottom w:val="single" w:sz="4" w:space="0" w:color="auto"/>
            </w:tcBorders>
          </w:tcPr>
          <w:p w14:paraId="1F3959F6" w14:textId="77777777" w:rsidR="00077E00" w:rsidRPr="002445E4" w:rsidRDefault="00077E00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481" w:type="dxa"/>
          </w:tcPr>
          <w:p w14:paraId="763D0708" w14:textId="77777777" w:rsidR="00077E00" w:rsidRDefault="00077E00" w:rsidP="001A4C25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077E00" w14:paraId="474B7E18" w14:textId="77777777" w:rsidTr="001A4C25">
        <w:tc>
          <w:tcPr>
            <w:tcW w:w="726" w:type="dxa"/>
          </w:tcPr>
          <w:p w14:paraId="2956B91C" w14:textId="4DBC5C9E" w:rsidR="00077E00" w:rsidRPr="00A06408" w:rsidRDefault="00077E00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4</w:t>
            </w:r>
            <w:r>
              <w:rPr>
                <w:rFonts w:ascii="TH SarabunPSK" w:hAnsi="TH SarabunPSK" w:cs="TH SarabunPSK"/>
                <w:sz w:val="32"/>
                <w:szCs w:val="32"/>
              </w:rPr>
              <w:t>7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082283" w14:textId="08D518E8" w:rsidR="00077E00" w:rsidRDefault="00077E00" w:rsidP="001A4C25">
            <w:pPr>
              <w:tabs>
                <w:tab w:val="left" w:pos="1418"/>
                <w:tab w:val="left" w:pos="4050"/>
              </w:tabs>
              <w:jc w:val="thaiDistribute"/>
              <w:rPr>
                <w:cs/>
              </w:rPr>
            </w:pP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นาย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ฮัสรี เย็ง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20F665" w14:textId="691BD7F3" w:rsidR="00077E00" w:rsidRDefault="00077E00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</w:t>
            </w: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9505</w:t>
            </w: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-00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074</w:t>
            </w: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78</w:t>
            </w: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0</w:t>
            </w:r>
          </w:p>
          <w:p w14:paraId="699975CD" w14:textId="77777777" w:rsidR="00077E00" w:rsidRDefault="00077E00" w:rsidP="001A4C25">
            <w:pPr>
              <w:pStyle w:val="TableParagraph"/>
              <w:kinsoku w:val="0"/>
              <w:overflowPunct w:val="0"/>
              <w:spacing w:line="415" w:lineRule="exact"/>
              <w:ind w:left="234"/>
              <w:jc w:val="center"/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493614" w14:textId="4B6680CA" w:rsidR="00077E00" w:rsidRPr="00B974BB" w:rsidRDefault="00077E00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6</w:t>
            </w:r>
            <w:r w:rsidRPr="00C73C0E">
              <w:rPr>
                <w:rFonts w:ascii="TH SarabunPSK" w:hAnsi="TH SarabunPSK" w:cs="TH SarabunPSK"/>
                <w:spacing w:val="-1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มกราคม</w:t>
            </w:r>
            <w:r w:rsidRPr="00C73C0E"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  <w:t xml:space="preserve"> </w:t>
            </w:r>
            <w:r w:rsidRPr="00C73C0E">
              <w:rPr>
                <w:rFonts w:ascii="TH SarabunPSK" w:hAnsi="TH SarabunPSK" w:cs="TH SarabunPSK"/>
                <w:spacing w:val="-1"/>
                <w:sz w:val="32"/>
                <w:szCs w:val="32"/>
              </w:rPr>
              <w:t>25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33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1C6B3F4" w14:textId="4109373B" w:rsidR="00077E00" w:rsidRPr="001925E2" w:rsidRDefault="00077E00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4EF27A52" w14:textId="77777777" w:rsidR="00077E00" w:rsidRPr="00A06408" w:rsidRDefault="00077E00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077E00" w14:paraId="37D8D6ED" w14:textId="77777777" w:rsidTr="001A4C25">
        <w:tc>
          <w:tcPr>
            <w:tcW w:w="726" w:type="dxa"/>
          </w:tcPr>
          <w:p w14:paraId="3631448C" w14:textId="210CD323" w:rsidR="00077E00" w:rsidRDefault="00077E00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4</w:t>
            </w:r>
            <w:r>
              <w:rPr>
                <w:rFonts w:ascii="TH SarabunPSK" w:hAnsi="TH SarabunPSK" w:cs="TH SarabunPSK"/>
                <w:sz w:val="32"/>
                <w:szCs w:val="32"/>
              </w:rPr>
              <w:t>8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1F82EE" w14:textId="1C7A212E" w:rsidR="00077E00" w:rsidRPr="00077E00" w:rsidRDefault="00077E00" w:rsidP="001A4C25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pacing w:val="-6"/>
                <w:sz w:val="32"/>
                <w:szCs w:val="32"/>
                <w:cs/>
              </w:rPr>
            </w:pPr>
            <w:r w:rsidRPr="00077E00">
              <w:rPr>
                <w:rFonts w:ascii="TH SarabunPSK" w:hAnsi="TH SarabunPSK" w:cs="TH SarabunPSK" w:hint="cs"/>
                <w:spacing w:val="-6"/>
                <w:sz w:val="32"/>
                <w:szCs w:val="32"/>
                <w:cs/>
              </w:rPr>
              <w:t>นายอาลียะห์ หะแวยาวอ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EEB6A9" w14:textId="7442D584" w:rsidR="00077E00" w:rsidRDefault="00364042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="00077E00">
              <w:rPr>
                <w:rFonts w:ascii="TH SarabunPSK" w:hAnsi="TH SarabunPSK" w:cs="TH SarabunPSK" w:hint="cs"/>
                <w:sz w:val="32"/>
                <w:szCs w:val="32"/>
                <w:cs/>
              </w:rPr>
              <w:t>-9505-00027-06-2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E22ED6" w14:textId="517D59D7" w:rsidR="00077E00" w:rsidRDefault="00077E00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12 พฤษภาคม 2538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22B9F7D" w14:textId="77777777" w:rsidR="00077E00" w:rsidRPr="00834DE8" w:rsidRDefault="00077E00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2E92266C" w14:textId="77777777" w:rsidR="00077E00" w:rsidRPr="00A06408" w:rsidRDefault="00077E00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077E00" w14:paraId="5B021B86" w14:textId="77777777" w:rsidTr="001A4C25">
        <w:trPr>
          <w:trHeight w:val="58"/>
        </w:trPr>
        <w:tc>
          <w:tcPr>
            <w:tcW w:w="726" w:type="dxa"/>
          </w:tcPr>
          <w:p w14:paraId="14BA05D6" w14:textId="71F922FF" w:rsidR="00077E00" w:rsidRDefault="00077E00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4</w:t>
            </w:r>
            <w:r>
              <w:rPr>
                <w:rFonts w:ascii="TH SarabunPSK" w:hAnsi="TH SarabunPSK" w:cs="TH SarabunPSK"/>
                <w:sz w:val="32"/>
                <w:szCs w:val="32"/>
              </w:rPr>
              <w:t>9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7E9E03" w14:textId="7A7ADEB7" w:rsidR="00077E00" w:rsidRPr="00BF27D1" w:rsidRDefault="00077E00" w:rsidP="001A4C25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pacing w:val="-4"/>
                <w:sz w:val="32"/>
                <w:szCs w:val="32"/>
                <w:cs/>
              </w:rPr>
            </w:pPr>
            <w:r w:rsidRPr="00BF27D1">
              <w:rPr>
                <w:rFonts w:ascii="TH SarabunPSK" w:hAnsi="TH SarabunPSK" w:cs="TH SarabunPSK" w:hint="cs"/>
                <w:spacing w:val="-4"/>
                <w:sz w:val="32"/>
                <w:szCs w:val="32"/>
                <w:cs/>
              </w:rPr>
              <w:t>นายม</w:t>
            </w:r>
            <w:r w:rsidR="00BF27D1" w:rsidRPr="00BF27D1">
              <w:rPr>
                <w:rFonts w:ascii="TH SarabunPSK" w:hAnsi="TH SarabunPSK" w:cs="TH SarabunPSK" w:hint="cs"/>
                <w:spacing w:val="-4"/>
                <w:sz w:val="32"/>
                <w:szCs w:val="32"/>
                <w:cs/>
              </w:rPr>
              <w:t>ะกือตา หมะกาเต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80A690" w14:textId="73F971E9" w:rsidR="00077E00" w:rsidRDefault="00BF27D1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</w:t>
            </w:r>
            <w:r w:rsidR="00077E00">
              <w:rPr>
                <w:rFonts w:ascii="TH SarabunPSK" w:hAnsi="TH SarabunPSK" w:cs="TH SarabunPSK" w:hint="cs"/>
                <w:sz w:val="32"/>
                <w:szCs w:val="32"/>
                <w:cs/>
              </w:rPr>
              <w:t>-9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599</w:t>
            </w:r>
            <w:r w:rsidR="00077E00">
              <w:rPr>
                <w:rFonts w:ascii="TH SarabunPSK" w:hAnsi="TH SarabunPSK" w:cs="TH SarabunPSK" w:hint="cs"/>
                <w:sz w:val="32"/>
                <w:szCs w:val="32"/>
                <w:cs/>
              </w:rPr>
              <w:t>-00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504</w:t>
            </w:r>
            <w:r w:rsidR="00077E00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61</w:t>
            </w:r>
            <w:r w:rsidR="00077E00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82DB79" w14:textId="61B71E6B" w:rsidR="00077E00" w:rsidRDefault="00BF27D1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2</w:t>
            </w:r>
            <w:r w:rsidR="00077E00"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7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 xml:space="preserve"> กรกฎาคม</w:t>
            </w:r>
            <w:r w:rsidR="00077E00"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 xml:space="preserve"> 25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22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02A7FDB" w14:textId="6CB1D246" w:rsidR="00077E00" w:rsidRPr="00734F51" w:rsidRDefault="00077E00" w:rsidP="001A4C25">
            <w:pPr>
              <w:pStyle w:val="ListParagraph"/>
              <w:tabs>
                <w:tab w:val="left" w:pos="405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.</w:t>
            </w:r>
            <w:r w:rsidR="005A1FB3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BF27D1">
              <w:rPr>
                <w:rFonts w:ascii="TH SarabunPSK" w:hAnsi="TH SarabunPSK" w:cs="TH SarabunPSK"/>
                <w:sz w:val="32"/>
                <w:szCs w:val="32"/>
              </w:rPr>
              <w:t>R378980</w:t>
            </w:r>
          </w:p>
          <w:p w14:paraId="3977D8AA" w14:textId="5806A67C" w:rsidR="00077E00" w:rsidRPr="00734F51" w:rsidRDefault="00077E00" w:rsidP="001A4C25">
            <w:pPr>
              <w:tabs>
                <w:tab w:val="left" w:pos="405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734F51">
              <w:rPr>
                <w:rFonts w:ascii="TH SarabunPSK" w:hAnsi="TH SarabunPSK" w:cs="TH SarabunPSK"/>
                <w:sz w:val="32"/>
                <w:szCs w:val="32"/>
              </w:rPr>
              <w:t>(</w:t>
            </w:r>
            <w:r w:rsidRPr="00734F51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วันหมดอายุ </w:t>
            </w:r>
            <w:r w:rsidR="00BF27D1">
              <w:rPr>
                <w:rFonts w:ascii="TH SarabunPSK" w:hAnsi="TH SarabunPSK" w:cs="TH SarabunPSK"/>
                <w:sz w:val="32"/>
                <w:szCs w:val="32"/>
              </w:rPr>
              <w:t>06</w:t>
            </w:r>
            <w:r w:rsidRPr="00734F51">
              <w:rPr>
                <w:rFonts w:ascii="TH SarabunPSK" w:hAnsi="TH SarabunPSK" w:cs="TH SarabunPSK" w:hint="cs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0</w:t>
            </w:r>
            <w:r w:rsidR="00BF27D1">
              <w:rPr>
                <w:rFonts w:ascii="TH SarabunPSK" w:hAnsi="TH SarabunPSK" w:cs="TH SarabunPSK"/>
                <w:sz w:val="32"/>
                <w:szCs w:val="32"/>
              </w:rPr>
              <w:t>4</w:t>
            </w:r>
            <w:r w:rsidRPr="00734F51">
              <w:rPr>
                <w:rFonts w:ascii="TH SarabunPSK" w:hAnsi="TH SarabunPSK" w:cs="TH SarabunPSK" w:hint="cs"/>
                <w:sz w:val="32"/>
                <w:szCs w:val="32"/>
                <w:cs/>
              </w:rPr>
              <w:t>/20</w:t>
            </w:r>
            <w:r w:rsidR="00BF27D1">
              <w:rPr>
                <w:rFonts w:ascii="TH SarabunPSK" w:hAnsi="TH SarabunPSK" w:cs="TH SarabunPSK"/>
                <w:sz w:val="32"/>
                <w:szCs w:val="32"/>
              </w:rPr>
              <w:t>05</w:t>
            </w:r>
            <w:r w:rsidRPr="00734F51">
              <w:rPr>
                <w:rFonts w:ascii="TH SarabunPSK" w:hAnsi="TH SarabunPSK" w:cs="TH SarabunPSK" w:hint="cs"/>
                <w:sz w:val="32"/>
                <w:szCs w:val="32"/>
                <w:cs/>
              </w:rPr>
              <w:t>)</w:t>
            </w:r>
          </w:p>
          <w:p w14:paraId="45BFBF02" w14:textId="586D1B01" w:rsidR="00077E00" w:rsidRDefault="00077E00" w:rsidP="001A4C25">
            <w:pPr>
              <w:pStyle w:val="ListParagraph"/>
              <w:tabs>
                <w:tab w:val="left" w:pos="405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.</w:t>
            </w:r>
            <w:r w:rsidR="005A1FB3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BF27D1">
              <w:rPr>
                <w:rFonts w:ascii="TH SarabunPSK" w:hAnsi="TH SarabunPSK" w:cs="TH SarabunPSK"/>
                <w:sz w:val="32"/>
                <w:szCs w:val="32"/>
              </w:rPr>
              <w:t>M446803</w:t>
            </w:r>
          </w:p>
          <w:p w14:paraId="3654CCAA" w14:textId="77777777" w:rsidR="00077E00" w:rsidRDefault="00077E00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834DE8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(วันหมดอายุ </w:t>
            </w:r>
            <w:r w:rsidR="00BF27D1">
              <w:rPr>
                <w:rFonts w:ascii="TH SarabunPSK" w:hAnsi="TH SarabunPSK" w:cs="TH SarabunPSK"/>
                <w:sz w:val="32"/>
                <w:szCs w:val="32"/>
              </w:rPr>
              <w:t>25</w:t>
            </w:r>
            <w:r w:rsidRPr="00834DE8">
              <w:rPr>
                <w:rFonts w:ascii="TH SarabunPSK" w:hAnsi="TH SarabunPSK" w:cs="TH SarabunPSK" w:hint="cs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0</w:t>
            </w:r>
            <w:r w:rsidR="00BF27D1">
              <w:rPr>
                <w:rFonts w:ascii="TH SarabunPSK" w:hAnsi="TH SarabunPSK" w:cs="TH SarabunPSK"/>
                <w:sz w:val="32"/>
                <w:szCs w:val="32"/>
              </w:rPr>
              <w:t>7</w:t>
            </w:r>
            <w:r w:rsidRPr="00834DE8">
              <w:rPr>
                <w:rFonts w:ascii="TH SarabunPSK" w:hAnsi="TH SarabunPSK" w:cs="TH SarabunPSK" w:hint="cs"/>
                <w:sz w:val="32"/>
                <w:szCs w:val="32"/>
                <w:cs/>
              </w:rPr>
              <w:t>/20</w:t>
            </w:r>
            <w:r w:rsidR="00BF27D1">
              <w:rPr>
                <w:rFonts w:ascii="TH SarabunPSK" w:hAnsi="TH SarabunPSK" w:cs="TH SarabunPSK"/>
                <w:sz w:val="32"/>
                <w:szCs w:val="32"/>
              </w:rPr>
              <w:t>06</w:t>
            </w:r>
            <w:r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  <w:p w14:paraId="6403302B" w14:textId="53DCCB39" w:rsidR="00BF27D1" w:rsidRDefault="00BF27D1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.</w:t>
            </w:r>
            <w:r w:rsidR="005A1FB3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</w:rPr>
              <w:t>AA7320983</w:t>
            </w:r>
          </w:p>
          <w:p w14:paraId="680F93FA" w14:textId="43EF0B81" w:rsidR="00BF27D1" w:rsidRDefault="00BF27D1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วันหมดอายุ </w:t>
            </w:r>
            <w:r>
              <w:rPr>
                <w:rFonts w:ascii="TH SarabunPSK" w:hAnsi="TH SarabunPSK" w:cs="TH SarabunPSK"/>
                <w:sz w:val="32"/>
                <w:szCs w:val="32"/>
              </w:rPr>
              <w:t>06/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2/2021)</w:t>
            </w:r>
          </w:p>
        </w:tc>
        <w:tc>
          <w:tcPr>
            <w:tcW w:w="1481" w:type="dxa"/>
          </w:tcPr>
          <w:p w14:paraId="38ACDF5F" w14:textId="77777777" w:rsidR="00077E00" w:rsidRPr="00A06408" w:rsidRDefault="00077E00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BF27D1" w14:paraId="5AA324C5" w14:textId="77777777" w:rsidTr="001A4C25">
        <w:trPr>
          <w:trHeight w:val="58"/>
        </w:trPr>
        <w:tc>
          <w:tcPr>
            <w:tcW w:w="726" w:type="dxa"/>
          </w:tcPr>
          <w:p w14:paraId="6DAE9748" w14:textId="470E24AA" w:rsidR="00BF27D1" w:rsidRDefault="00BF27D1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50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EE8CDB" w14:textId="2A97A0A6" w:rsidR="00BF27D1" w:rsidRPr="00BF27D1" w:rsidRDefault="00BF27D1" w:rsidP="001A4C25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pacing w:val="-4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4"/>
                <w:sz w:val="32"/>
                <w:szCs w:val="32"/>
                <w:cs/>
              </w:rPr>
              <w:t>นายไซดี ทากือแน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9E9663" w14:textId="5D559ACF" w:rsidR="00BF27D1" w:rsidRDefault="00BF27D1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-9505-00104-23-9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FC0BDD" w14:textId="613B989B" w:rsidR="00BF27D1" w:rsidRDefault="00BF27D1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4 กันยายน 2535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15FE419" w14:textId="5A24CAB3" w:rsidR="00BF27D1" w:rsidRPr="00BF27D1" w:rsidRDefault="00BF27D1" w:rsidP="00BF27D1">
            <w:pPr>
              <w:tabs>
                <w:tab w:val="left" w:pos="405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           </w:t>
            </w:r>
            <w:r w:rsidRPr="00BF27D1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56BE3925" w14:textId="336EE0B5" w:rsidR="00BF27D1" w:rsidRPr="00A06408" w:rsidRDefault="00BF27D1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</w:p>
        </w:tc>
      </w:tr>
      <w:tr w:rsidR="00BF27D1" w14:paraId="5A1D9B2C" w14:textId="77777777" w:rsidTr="001A4C25">
        <w:trPr>
          <w:trHeight w:val="58"/>
        </w:trPr>
        <w:tc>
          <w:tcPr>
            <w:tcW w:w="726" w:type="dxa"/>
          </w:tcPr>
          <w:p w14:paraId="0E642218" w14:textId="6D534892" w:rsidR="00BF27D1" w:rsidRDefault="00BF27D1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51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7CBB07" w14:textId="156EFFA3" w:rsidR="00BF27D1" w:rsidRDefault="00BF27D1" w:rsidP="001A4C25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pacing w:val="-4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4"/>
                <w:sz w:val="32"/>
                <w:szCs w:val="32"/>
                <w:cs/>
              </w:rPr>
              <w:t>นายฮารง แวกือจิ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1FB9E1" w14:textId="0F561A27" w:rsidR="00BF27D1" w:rsidRDefault="00BF27D1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-9503-00237-89-4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2AF1BD" w14:textId="0A58D22D" w:rsidR="00BF27D1" w:rsidRDefault="00BF27D1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17 ธันวาคม 2519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46FB263" w14:textId="0A960CE4" w:rsidR="00BF27D1" w:rsidRDefault="00BF27D1" w:rsidP="00BF27D1">
            <w:pPr>
              <w:tabs>
                <w:tab w:val="left" w:pos="405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      </w:t>
            </w:r>
            <w:r>
              <w:rPr>
                <w:rFonts w:ascii="TH SarabunPSK" w:hAnsi="TH SarabunPSK" w:cs="TH SarabunPSK"/>
                <w:sz w:val="32"/>
                <w:szCs w:val="32"/>
              </w:rPr>
              <w:t>N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67423</w:t>
            </w:r>
          </w:p>
          <w:p w14:paraId="1C88A306" w14:textId="58774EDF" w:rsidR="00BF27D1" w:rsidRDefault="00BF27D1" w:rsidP="00BF27D1">
            <w:pPr>
              <w:tabs>
                <w:tab w:val="left" w:pos="405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(วันหมดอายุ 28/06/1999)</w:t>
            </w:r>
          </w:p>
        </w:tc>
        <w:tc>
          <w:tcPr>
            <w:tcW w:w="1481" w:type="dxa"/>
          </w:tcPr>
          <w:p w14:paraId="40E2DBF8" w14:textId="77777777" w:rsidR="00BF27D1" w:rsidRDefault="00BF27D1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57A7" w14:paraId="6C283C1B" w14:textId="77777777" w:rsidTr="001A4C25">
        <w:trPr>
          <w:trHeight w:val="58"/>
        </w:trPr>
        <w:tc>
          <w:tcPr>
            <w:tcW w:w="726" w:type="dxa"/>
          </w:tcPr>
          <w:p w14:paraId="24D09BD5" w14:textId="30FE3E1A" w:rsidR="005B57A7" w:rsidRDefault="005B57A7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52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F6FFFC" w14:textId="579144F6" w:rsidR="005B57A7" w:rsidRDefault="005B57A7" w:rsidP="001A4C25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pacing w:val="-4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4"/>
                <w:sz w:val="32"/>
                <w:szCs w:val="32"/>
                <w:cs/>
              </w:rPr>
              <w:t>นายอายุ ดิง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C75CEF" w14:textId="7C5825FC" w:rsidR="005B57A7" w:rsidRDefault="005B57A7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-9501-00143-49-1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45165E" w14:textId="155F7177" w:rsidR="005B57A7" w:rsidRDefault="005B57A7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 xml:space="preserve"> 12 สิงหาคม 2533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777C9F2" w14:textId="4255251A" w:rsidR="005B57A7" w:rsidRDefault="005B57A7" w:rsidP="00BF27D1">
            <w:pPr>
              <w:tabs>
                <w:tab w:val="left" w:pos="405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           -</w:t>
            </w:r>
          </w:p>
        </w:tc>
        <w:tc>
          <w:tcPr>
            <w:tcW w:w="1481" w:type="dxa"/>
          </w:tcPr>
          <w:p w14:paraId="798B32C9" w14:textId="77777777" w:rsidR="005B57A7" w:rsidRDefault="005B57A7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</w:tbl>
    <w:p w14:paraId="3A9B8229" w14:textId="77777777" w:rsidR="00C02375" w:rsidRDefault="00C02375" w:rsidP="006C0571">
      <w:pPr>
        <w:tabs>
          <w:tab w:val="left" w:pos="6165"/>
        </w:tabs>
        <w:spacing w:after="0"/>
        <w:jc w:val="center"/>
        <w:rPr>
          <w:rFonts w:ascii="TH Charm of AU" w:hAnsi="TH Charm of AU" w:cs="TH Charm of AU"/>
          <w:b/>
          <w:bCs/>
          <w:sz w:val="40"/>
          <w:szCs w:val="40"/>
          <w:highlight w:val="cyan"/>
        </w:rPr>
      </w:pPr>
    </w:p>
    <w:p w14:paraId="1D5A95B2" w14:textId="77777777" w:rsidR="00384918" w:rsidRDefault="00384918" w:rsidP="006C0571">
      <w:pPr>
        <w:tabs>
          <w:tab w:val="left" w:pos="6165"/>
        </w:tabs>
        <w:spacing w:after="0"/>
        <w:jc w:val="center"/>
        <w:rPr>
          <w:rFonts w:ascii="TH Charm of AU" w:hAnsi="TH Charm of AU" w:cs="TH Charm of AU"/>
          <w:b/>
          <w:bCs/>
          <w:sz w:val="40"/>
          <w:szCs w:val="40"/>
          <w:highlight w:val="cyan"/>
        </w:rPr>
      </w:pPr>
    </w:p>
    <w:p w14:paraId="372D8782" w14:textId="77777777" w:rsidR="00384918" w:rsidRDefault="00384918" w:rsidP="006C0571">
      <w:pPr>
        <w:tabs>
          <w:tab w:val="left" w:pos="6165"/>
        </w:tabs>
        <w:spacing w:after="0"/>
        <w:jc w:val="center"/>
        <w:rPr>
          <w:rFonts w:ascii="TH Charm of AU" w:hAnsi="TH Charm of AU" w:cs="TH Charm of AU"/>
          <w:b/>
          <w:bCs/>
          <w:sz w:val="40"/>
          <w:szCs w:val="40"/>
          <w:highlight w:val="cyan"/>
        </w:rPr>
      </w:pPr>
    </w:p>
    <w:p w14:paraId="46114680" w14:textId="48C4A284" w:rsidR="006C0571" w:rsidRDefault="006C0571" w:rsidP="006C0571">
      <w:pPr>
        <w:tabs>
          <w:tab w:val="left" w:pos="6165"/>
        </w:tabs>
        <w:spacing w:after="0"/>
        <w:jc w:val="center"/>
        <w:rPr>
          <w:rFonts w:ascii="TH Charm of AU" w:hAnsi="TH Charm of AU" w:cs="TH Charm of AU"/>
          <w:b/>
          <w:bCs/>
          <w:sz w:val="40"/>
          <w:szCs w:val="40"/>
        </w:rPr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7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5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7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 ต.</w:t>
      </w:r>
      <w:r w:rsidR="00576C71"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ค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.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56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5</w:t>
      </w:r>
    </w:p>
    <w:tbl>
      <w:tblPr>
        <w:tblStyle w:val="TableGrid"/>
        <w:tblW w:w="11262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726"/>
        <w:gridCol w:w="2247"/>
        <w:gridCol w:w="2268"/>
        <w:gridCol w:w="1984"/>
        <w:gridCol w:w="2556"/>
        <w:gridCol w:w="1481"/>
      </w:tblGrid>
      <w:tr w:rsidR="006C0571" w14:paraId="64383434" w14:textId="77777777" w:rsidTr="001A4C25">
        <w:trPr>
          <w:tblHeader/>
        </w:trPr>
        <w:tc>
          <w:tcPr>
            <w:tcW w:w="726" w:type="dxa"/>
          </w:tcPr>
          <w:p w14:paraId="1FCA6D5A" w14:textId="77777777" w:rsidR="006C0571" w:rsidRPr="002445E4" w:rsidRDefault="006C0571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247" w:type="dxa"/>
          </w:tcPr>
          <w:p w14:paraId="33D1C8CC" w14:textId="77777777" w:rsidR="006C0571" w:rsidRPr="002445E4" w:rsidRDefault="006C0571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12110F4E" w14:textId="77777777" w:rsidR="006C0571" w:rsidRPr="002445E4" w:rsidRDefault="006C0571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984" w:type="dxa"/>
          </w:tcPr>
          <w:p w14:paraId="3384EAF8" w14:textId="77777777" w:rsidR="006C0571" w:rsidRPr="002445E4" w:rsidRDefault="006C0571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556" w:type="dxa"/>
            <w:tcBorders>
              <w:bottom w:val="single" w:sz="4" w:space="0" w:color="auto"/>
            </w:tcBorders>
          </w:tcPr>
          <w:p w14:paraId="0D36F873" w14:textId="77777777" w:rsidR="006C0571" w:rsidRPr="002445E4" w:rsidRDefault="006C0571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481" w:type="dxa"/>
          </w:tcPr>
          <w:p w14:paraId="10E60AC7" w14:textId="77777777" w:rsidR="006C0571" w:rsidRDefault="006C0571" w:rsidP="001A4C25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6C0571" w14:paraId="0EC69512" w14:textId="77777777" w:rsidTr="001A4C25">
        <w:tc>
          <w:tcPr>
            <w:tcW w:w="726" w:type="dxa"/>
          </w:tcPr>
          <w:p w14:paraId="5B37ACC5" w14:textId="2C2DB676" w:rsidR="006C0571" w:rsidRPr="00A06408" w:rsidRDefault="006C0571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53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EBE167" w14:textId="7130CA23" w:rsidR="006C0571" w:rsidRDefault="006C0571" w:rsidP="001A4C25">
            <w:pPr>
              <w:tabs>
                <w:tab w:val="left" w:pos="1418"/>
                <w:tab w:val="left" w:pos="4050"/>
              </w:tabs>
              <w:jc w:val="thaiDistribute"/>
              <w:rPr>
                <w:cs/>
              </w:rPr>
            </w:pP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นาย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อาหามะ สาแล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98B0CA" w14:textId="7D02F2AA" w:rsidR="006C0571" w:rsidRPr="006C0571" w:rsidRDefault="006C0571" w:rsidP="006C0571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</w:t>
            </w: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-9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505</w:t>
            </w: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-00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18</w:t>
            </w: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60</w:t>
            </w:r>
            <w:r w:rsidRPr="00C73C0E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4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C2EBDB" w14:textId="4F725DA5" w:rsidR="006C0571" w:rsidRPr="00B974BB" w:rsidRDefault="006C0571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7</w:t>
            </w:r>
            <w:r w:rsidRPr="00C73C0E">
              <w:rPr>
                <w:rFonts w:ascii="TH SarabunPSK" w:hAnsi="TH SarabunPSK" w:cs="TH SarabunPSK"/>
                <w:spacing w:val="-1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ธันวาคม</w:t>
            </w:r>
            <w:r w:rsidRPr="00C73C0E"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  <w:t xml:space="preserve"> </w:t>
            </w:r>
            <w:r w:rsidRPr="00C73C0E">
              <w:rPr>
                <w:rFonts w:ascii="TH SarabunPSK" w:hAnsi="TH SarabunPSK" w:cs="TH SarabunPSK"/>
                <w:spacing w:val="-1"/>
                <w:sz w:val="32"/>
                <w:szCs w:val="32"/>
              </w:rPr>
              <w:t>25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36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0EC593C" w14:textId="28F93F6D" w:rsidR="006C0571" w:rsidRPr="001925E2" w:rsidRDefault="006C0571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46283002" w14:textId="77777777" w:rsidR="006C0571" w:rsidRPr="00A06408" w:rsidRDefault="006C0571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6C0571" w14:paraId="03989B36" w14:textId="77777777" w:rsidTr="001A4C25">
        <w:tc>
          <w:tcPr>
            <w:tcW w:w="726" w:type="dxa"/>
          </w:tcPr>
          <w:p w14:paraId="73518CEE" w14:textId="51A46F18" w:rsidR="006C0571" w:rsidRDefault="006C0571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54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988BE9" w14:textId="1B9111F2" w:rsidR="006C0571" w:rsidRPr="00C73C0E" w:rsidRDefault="006C0571" w:rsidP="001A4C25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ซาการียา จินตารา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3C3073" w14:textId="3DA8BB67" w:rsidR="006C0571" w:rsidRDefault="006C0571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-9505-00044-84-8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1B9E91" w14:textId="31B11207" w:rsidR="006C0571" w:rsidRDefault="006C0571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15 มิถุนายน 2530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F9F0501" w14:textId="77777777" w:rsidR="006C0571" w:rsidRPr="00834DE8" w:rsidRDefault="006C0571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228FD985" w14:textId="77777777" w:rsidR="006C0571" w:rsidRPr="00A06408" w:rsidRDefault="006C0571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1C6ED119" w14:textId="77777777" w:rsidR="006C0571" w:rsidRDefault="006C0571" w:rsidP="001B58EE">
      <w:pPr>
        <w:spacing w:after="0" w:line="240" w:lineRule="auto"/>
        <w:ind w:left="4320" w:firstLine="720"/>
        <w:rPr>
          <w:rFonts w:ascii="TH Charm of AU" w:hAnsi="TH Charm of AU" w:cs="TH Charm of AU"/>
          <w:b/>
          <w:bCs/>
          <w:sz w:val="32"/>
          <w:szCs w:val="32"/>
          <w:u w:val="single"/>
        </w:rPr>
      </w:pPr>
    </w:p>
    <w:p w14:paraId="64B8A55C" w14:textId="0E0CAA84" w:rsidR="00302193" w:rsidRDefault="00302193" w:rsidP="00302193">
      <w:pPr>
        <w:spacing w:after="0" w:line="240" w:lineRule="auto"/>
        <w:jc w:val="center"/>
        <w:rPr>
          <w:rFonts w:ascii="TH Charm of AU" w:hAnsi="TH Charm of AU" w:cs="TH Charm of AU"/>
          <w:b/>
          <w:bCs/>
          <w:sz w:val="32"/>
          <w:szCs w:val="32"/>
          <w:u w:val="single"/>
        </w:rPr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1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6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16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 ก.พ.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6</w:t>
      </w:r>
    </w:p>
    <w:tbl>
      <w:tblPr>
        <w:tblStyle w:val="TableGrid"/>
        <w:tblW w:w="11262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726"/>
        <w:gridCol w:w="2247"/>
        <w:gridCol w:w="2268"/>
        <w:gridCol w:w="1984"/>
        <w:gridCol w:w="2556"/>
        <w:gridCol w:w="1481"/>
      </w:tblGrid>
      <w:tr w:rsidR="00302193" w14:paraId="488E05C2" w14:textId="77777777" w:rsidTr="001A4C25">
        <w:trPr>
          <w:tblHeader/>
        </w:trPr>
        <w:tc>
          <w:tcPr>
            <w:tcW w:w="726" w:type="dxa"/>
          </w:tcPr>
          <w:p w14:paraId="6E020EFF" w14:textId="77777777" w:rsidR="00302193" w:rsidRPr="002445E4" w:rsidRDefault="00302193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247" w:type="dxa"/>
          </w:tcPr>
          <w:p w14:paraId="6006310A" w14:textId="77777777" w:rsidR="00302193" w:rsidRPr="002445E4" w:rsidRDefault="00302193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689435C1" w14:textId="77777777" w:rsidR="00302193" w:rsidRPr="002445E4" w:rsidRDefault="00302193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984" w:type="dxa"/>
          </w:tcPr>
          <w:p w14:paraId="18DF2740" w14:textId="77777777" w:rsidR="00302193" w:rsidRPr="002445E4" w:rsidRDefault="00302193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556" w:type="dxa"/>
            <w:tcBorders>
              <w:bottom w:val="single" w:sz="4" w:space="0" w:color="auto"/>
            </w:tcBorders>
          </w:tcPr>
          <w:p w14:paraId="43F17893" w14:textId="77777777" w:rsidR="00302193" w:rsidRPr="002445E4" w:rsidRDefault="00302193" w:rsidP="001A4C25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481" w:type="dxa"/>
          </w:tcPr>
          <w:p w14:paraId="21AB6D54" w14:textId="77777777" w:rsidR="00302193" w:rsidRDefault="00302193" w:rsidP="001A4C25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302193" w14:paraId="1B7B585D" w14:textId="77777777" w:rsidTr="001A4C25">
        <w:tc>
          <w:tcPr>
            <w:tcW w:w="726" w:type="dxa"/>
          </w:tcPr>
          <w:p w14:paraId="0B7FBFF1" w14:textId="3EDD10CA" w:rsidR="00302193" w:rsidRPr="00A06408" w:rsidRDefault="00302193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="006A2D1C">
              <w:rPr>
                <w:rFonts w:ascii="TH SarabunPSK" w:hAnsi="TH SarabunPSK" w:cs="TH SarabunPSK"/>
                <w:sz w:val="32"/>
                <w:szCs w:val="32"/>
              </w:rPr>
              <w:t>5</w:t>
            </w:r>
            <w:r w:rsidR="001A4C25">
              <w:rPr>
                <w:rFonts w:ascii="TH SarabunPSK" w:hAnsi="TH SarabunPSK" w:cs="TH SarabunPSK"/>
                <w:sz w:val="32"/>
                <w:szCs w:val="32"/>
              </w:rPr>
              <w:t>5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F33992" w14:textId="0C800603" w:rsidR="00302193" w:rsidRPr="001A4C25" w:rsidRDefault="001A4C25" w:rsidP="001A4C25">
            <w:pPr>
              <w:tabs>
                <w:tab w:val="left" w:pos="1418"/>
                <w:tab w:val="left" w:pos="4050"/>
              </w:tabs>
              <w:jc w:val="thaiDistribute"/>
              <w:rPr>
                <w:spacing w:val="-20"/>
                <w:cs/>
              </w:rPr>
            </w:pPr>
            <w:r w:rsidRPr="001A4C25">
              <w:rPr>
                <w:rFonts w:ascii="TH SarabunPSK" w:hAnsi="TH SarabunPSK" w:cs="TH SarabunPSK" w:hint="cs"/>
                <w:spacing w:val="-20"/>
                <w:sz w:val="32"/>
                <w:szCs w:val="32"/>
                <w:cs/>
              </w:rPr>
              <w:t>นายอับดุลเลาะ หะยีดอเลา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C52D48" w14:textId="1A3D2568" w:rsidR="00302193" w:rsidRPr="00EC475A" w:rsidRDefault="001A4C25" w:rsidP="00EC475A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  <w:r w:rsidRPr="001A4C25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9506</w:t>
            </w:r>
            <w:r w:rsidRPr="001A4C25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00077</w:t>
            </w:r>
            <w:r w:rsidRPr="001A4C25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53</w:t>
            </w:r>
            <w:r w:rsidRPr="001A4C25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5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66E6BE" w14:textId="71FB1D04" w:rsidR="00302193" w:rsidRPr="00B974BB" w:rsidRDefault="001A4C25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5 กรกฎาคม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25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1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5AEDAB7" w14:textId="77777777" w:rsidR="00302193" w:rsidRPr="001925E2" w:rsidRDefault="00302193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50099A90" w14:textId="77777777" w:rsidR="00302193" w:rsidRPr="00A06408" w:rsidRDefault="00302193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302193" w14:paraId="7023437E" w14:textId="77777777" w:rsidTr="001A4C25">
        <w:tc>
          <w:tcPr>
            <w:tcW w:w="726" w:type="dxa"/>
          </w:tcPr>
          <w:p w14:paraId="65F9974A" w14:textId="0891EA0F" w:rsidR="00302193" w:rsidRDefault="006A2D1C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  <w:r>
              <w:rPr>
                <w:rFonts w:ascii="TH SarabunPSK" w:hAnsi="TH SarabunPSK" w:cs="TH SarabunPSK"/>
                <w:sz w:val="32"/>
                <w:szCs w:val="32"/>
              </w:rPr>
              <w:t>5</w:t>
            </w:r>
            <w:r w:rsidR="001A4C25">
              <w:rPr>
                <w:rFonts w:ascii="TH SarabunPSK" w:hAnsi="TH SarabunPSK" w:cs="TH SarabunPSK"/>
                <w:sz w:val="32"/>
                <w:szCs w:val="32"/>
              </w:rPr>
              <w:t>6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2DD1DE" w14:textId="0110B1AF" w:rsidR="00302193" w:rsidRPr="001A4C25" w:rsidRDefault="001A4C25" w:rsidP="001A4C25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pacing w:val="-6"/>
                <w:sz w:val="32"/>
                <w:szCs w:val="32"/>
                <w:cs/>
              </w:rPr>
            </w:pPr>
            <w:r w:rsidRPr="001A4C25">
              <w:rPr>
                <w:rFonts w:ascii="TH SarabunPSK" w:hAnsi="TH SarabunPSK" w:cs="TH SarabunPSK"/>
                <w:sz w:val="32"/>
                <w:szCs w:val="32"/>
                <w:cs/>
              </w:rPr>
              <w:t>นาย</w:t>
            </w:r>
            <w:r w:rsidRPr="001A4C25">
              <w:rPr>
                <w:rFonts w:ascii="TH SarabunPSK" w:hAnsi="TH SarabunPSK" w:cs="TH SarabunPSK" w:hint="cs"/>
                <w:sz w:val="32"/>
                <w:szCs w:val="32"/>
                <w:cs/>
              </w:rPr>
              <w:t>พลี  ดีสะเอ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D8FF45" w14:textId="247E038A" w:rsidR="00302193" w:rsidRDefault="001A4C25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2-9508-00005-78-1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C6012A" w14:textId="3F99826E" w:rsidR="00302193" w:rsidRDefault="001A4C25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1 มกราคม 2534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FA2E0FE" w14:textId="77777777" w:rsidR="00302193" w:rsidRDefault="005A56E8" w:rsidP="001A4C25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J653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386</w:t>
            </w:r>
          </w:p>
          <w:p w14:paraId="41276EEA" w14:textId="0BE0FB6A" w:rsidR="005C287C" w:rsidRPr="00834DE8" w:rsidRDefault="005C287C" w:rsidP="001A4C2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(วันหมดอายุ 2</w:t>
            </w:r>
            <w:r>
              <w:rPr>
                <w:rFonts w:ascii="TH SarabunPSK" w:hAnsi="TH SarabunPSK" w:cs="TH SarabunPSK"/>
                <w:sz w:val="32"/>
                <w:szCs w:val="32"/>
              </w:rPr>
              <w:t>7</w:t>
            </w:r>
            <w:r w:rsidR="0066016C">
              <w:rPr>
                <w:rFonts w:ascii="TH SarabunPSK" w:hAnsi="TH SarabunPSK" w:cs="TH SarabunPSK" w:hint="cs"/>
                <w:sz w:val="32"/>
                <w:szCs w:val="32"/>
                <w:cs/>
              </w:rPr>
              <w:t>/0</w:t>
            </w:r>
            <w:r w:rsidR="0066016C">
              <w:rPr>
                <w:rFonts w:ascii="TH SarabunPSK" w:hAnsi="TH SarabunPSK" w:cs="TH SarabunPSK"/>
                <w:sz w:val="32"/>
                <w:szCs w:val="32"/>
              </w:rPr>
              <w:t>2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201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)</w:t>
            </w:r>
          </w:p>
        </w:tc>
        <w:tc>
          <w:tcPr>
            <w:tcW w:w="1481" w:type="dxa"/>
          </w:tcPr>
          <w:p w14:paraId="20D6EBDD" w14:textId="77777777" w:rsidR="00302193" w:rsidRPr="00A06408" w:rsidRDefault="00302193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302193" w14:paraId="268C3C0B" w14:textId="77777777" w:rsidTr="001A4C25">
        <w:trPr>
          <w:trHeight w:val="58"/>
        </w:trPr>
        <w:tc>
          <w:tcPr>
            <w:tcW w:w="726" w:type="dxa"/>
          </w:tcPr>
          <w:p w14:paraId="13E11A2F" w14:textId="69AE5519" w:rsidR="00302193" w:rsidRDefault="006A2D1C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  <w:r>
              <w:rPr>
                <w:rFonts w:ascii="TH SarabunPSK" w:hAnsi="TH SarabunPSK" w:cs="TH SarabunPSK"/>
                <w:sz w:val="32"/>
                <w:szCs w:val="32"/>
              </w:rPr>
              <w:t>5</w:t>
            </w:r>
            <w:r w:rsidR="001A4C25">
              <w:rPr>
                <w:rFonts w:ascii="TH SarabunPSK" w:hAnsi="TH SarabunPSK" w:cs="TH SarabunPSK"/>
                <w:sz w:val="32"/>
                <w:szCs w:val="32"/>
              </w:rPr>
              <w:t>7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B635A5" w14:textId="7C5CA06F" w:rsidR="00302193" w:rsidRPr="005A56E8" w:rsidRDefault="005A56E8" w:rsidP="001A4C25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pacing w:val="-4"/>
                <w:sz w:val="32"/>
                <w:szCs w:val="32"/>
                <w:cs/>
              </w:rPr>
            </w:pPr>
            <w:r w:rsidRPr="005A56E8"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รุสดี </w:t>
            </w:r>
            <w:r w:rsidRPr="005A56E8">
              <w:rPr>
                <w:rFonts w:ascii="TH SarabunPSK" w:hAnsi="TH SarabunPSK" w:cs="TH SarabunPSK" w:hint="cs"/>
                <w:sz w:val="32"/>
                <w:szCs w:val="32"/>
                <w:cs/>
              </w:rPr>
              <w:t>กานุง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34DA1A" w14:textId="58021697" w:rsidR="00302193" w:rsidRPr="005C287C" w:rsidRDefault="005C287C" w:rsidP="005C287C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 xml:space="preserve">1-9599-00120-54-0 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9FE526" w14:textId="6A5FEB13" w:rsidR="00302193" w:rsidRDefault="005A56E8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13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 พฤษภาคม 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530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3484F5A" w14:textId="5357456E" w:rsidR="00302193" w:rsidRDefault="00AC0F1C" w:rsidP="00AC0F1C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</w:p>
        </w:tc>
        <w:tc>
          <w:tcPr>
            <w:tcW w:w="1481" w:type="dxa"/>
          </w:tcPr>
          <w:p w14:paraId="68191D77" w14:textId="77777777" w:rsidR="00302193" w:rsidRPr="00A06408" w:rsidRDefault="00302193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302193" w14:paraId="4B3ED08B" w14:textId="77777777" w:rsidTr="001A4C25">
        <w:trPr>
          <w:trHeight w:val="58"/>
        </w:trPr>
        <w:tc>
          <w:tcPr>
            <w:tcW w:w="726" w:type="dxa"/>
          </w:tcPr>
          <w:p w14:paraId="6CE8355B" w14:textId="0337C414" w:rsidR="00302193" w:rsidRDefault="001A4C25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  <w:r w:rsidR="006A2D1C">
              <w:rPr>
                <w:rFonts w:ascii="TH SarabunPSK" w:hAnsi="TH SarabunPSK" w:cs="TH SarabunPSK"/>
                <w:sz w:val="32"/>
                <w:szCs w:val="32"/>
              </w:rPr>
              <w:t>5</w:t>
            </w:r>
            <w:r>
              <w:rPr>
                <w:rFonts w:ascii="TH SarabunPSK" w:hAnsi="TH SarabunPSK" w:cs="TH SarabunPSK"/>
                <w:sz w:val="32"/>
                <w:szCs w:val="32"/>
              </w:rPr>
              <w:t>8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53C937" w14:textId="02DAC5F6" w:rsidR="00302193" w:rsidRPr="00F4124E" w:rsidRDefault="00F4124E" w:rsidP="001A4C25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pacing w:val="-4"/>
                <w:sz w:val="32"/>
                <w:szCs w:val="32"/>
                <w:cs/>
              </w:rPr>
            </w:pPr>
            <w:r w:rsidRPr="00F4124E"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นัสรี </w:t>
            </w:r>
            <w:r w:rsidRPr="00F4124E">
              <w:rPr>
                <w:rFonts w:ascii="TH SarabunPSK" w:hAnsi="TH SarabunPSK" w:cs="TH SarabunPSK" w:hint="cs"/>
                <w:sz w:val="32"/>
                <w:szCs w:val="32"/>
                <w:cs/>
              </w:rPr>
              <w:t>กานุง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5AFED9" w14:textId="44F11FBA" w:rsidR="006E1A51" w:rsidRDefault="00A32A6F" w:rsidP="006E1A51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D46DB9">
              <w:rPr>
                <w:rFonts w:ascii="TH SarabunPSK" w:hAnsi="TH SarabunPSK" w:cs="TH SarabunPSK" w:hint="cs"/>
                <w:sz w:val="32"/>
                <w:szCs w:val="32"/>
                <w:cs/>
              </w:rPr>
              <w:t>1-950</w:t>
            </w:r>
            <w:r w:rsidRPr="00D46DB9"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Pr="00D46DB9">
              <w:rPr>
                <w:rFonts w:ascii="TH SarabunPSK" w:hAnsi="TH SarabunPSK" w:cs="TH SarabunPSK" w:hint="cs"/>
                <w:sz w:val="32"/>
                <w:szCs w:val="32"/>
                <w:cs/>
              </w:rPr>
              <w:t>-0010</w:t>
            </w:r>
            <w:r w:rsidRPr="00D46DB9"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Pr="00D46DB9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="006E1A51">
              <w:rPr>
                <w:rFonts w:ascii="TH SarabunPSK" w:hAnsi="TH SarabunPSK" w:cs="TH SarabunPSK"/>
                <w:sz w:val="32"/>
                <w:szCs w:val="32"/>
              </w:rPr>
              <w:t>35</w:t>
            </w:r>
            <w:r w:rsidRPr="00D46DB9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="006E1A51">
              <w:rPr>
                <w:rFonts w:ascii="TH SarabunPSK" w:hAnsi="TH SarabunPSK" w:cs="TH SarabunPSK"/>
                <w:sz w:val="32"/>
                <w:szCs w:val="32"/>
              </w:rPr>
              <w:t>6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EFA9B2" w14:textId="2A400198" w:rsidR="00302193" w:rsidRDefault="00F7383B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</w:rPr>
            </w:pP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20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 xml:space="preserve"> กุมภาพันธ์</w:t>
            </w:r>
            <w:r w:rsidR="00302193"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 xml:space="preserve"> 2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53</w:t>
            </w: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8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E4DC37F" w14:textId="77777777" w:rsidR="00302193" w:rsidRPr="00BF27D1" w:rsidRDefault="00302193" w:rsidP="001A4C25">
            <w:pPr>
              <w:tabs>
                <w:tab w:val="left" w:pos="405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           </w:t>
            </w:r>
            <w:r w:rsidRPr="00BF27D1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58518A98" w14:textId="77777777" w:rsidR="00302193" w:rsidRPr="00A06408" w:rsidRDefault="00302193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</w:p>
        </w:tc>
      </w:tr>
      <w:tr w:rsidR="00302193" w14:paraId="77A0AC77" w14:textId="77777777" w:rsidTr="001A4C25">
        <w:trPr>
          <w:trHeight w:val="58"/>
        </w:trPr>
        <w:tc>
          <w:tcPr>
            <w:tcW w:w="726" w:type="dxa"/>
          </w:tcPr>
          <w:p w14:paraId="43D350D8" w14:textId="33894FE8" w:rsidR="00302193" w:rsidRPr="002361D0" w:rsidRDefault="001A4C25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2361D0"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  <w:r w:rsidR="006A2D1C" w:rsidRPr="002361D0">
              <w:rPr>
                <w:rFonts w:ascii="TH SarabunPSK" w:hAnsi="TH SarabunPSK" w:cs="TH SarabunPSK"/>
                <w:sz w:val="32"/>
                <w:szCs w:val="32"/>
              </w:rPr>
              <w:t>5</w:t>
            </w:r>
            <w:r w:rsidRPr="002361D0">
              <w:rPr>
                <w:rFonts w:ascii="TH SarabunPSK" w:hAnsi="TH SarabunPSK" w:cs="TH SarabunPSK"/>
                <w:sz w:val="32"/>
                <w:szCs w:val="32"/>
              </w:rPr>
              <w:t>9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D13AF9" w14:textId="61156F10" w:rsidR="00302193" w:rsidRPr="002361D0" w:rsidRDefault="00F4124E" w:rsidP="001A4C25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pacing w:val="-4"/>
                <w:sz w:val="32"/>
                <w:szCs w:val="32"/>
                <w:cs/>
              </w:rPr>
            </w:pPr>
            <w:r w:rsidRPr="002361D0"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มะรอซี มาม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D02765" w14:textId="0DFA0685" w:rsidR="00302193" w:rsidRPr="002361D0" w:rsidRDefault="002361D0" w:rsidP="002361D0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 w:rsidRPr="002361D0">
              <w:rPr>
                <w:rFonts w:ascii="TH SarabunPSK" w:eastAsia="Cordia New" w:hAnsi="TH SarabunPSK" w:cs="TH SarabunPSK"/>
                <w:sz w:val="32"/>
                <w:szCs w:val="32"/>
              </w:rPr>
              <w:t>1-9503-00042-76-1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4055D" w14:textId="30DAAC77" w:rsidR="00302193" w:rsidRPr="002361D0" w:rsidRDefault="002361D0" w:rsidP="002361D0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 w:rsidRPr="002361D0">
              <w:rPr>
                <w:rFonts w:ascii="TH SarabunPSK" w:eastAsia="Cordia New" w:hAnsi="TH SarabunPSK" w:cs="TH SarabunPSK"/>
                <w:sz w:val="32"/>
                <w:szCs w:val="32"/>
              </w:rPr>
              <w:t>14</w:t>
            </w:r>
            <w:r w:rsidR="006A2D1C" w:rsidRPr="002361D0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 กันยายน </w:t>
            </w:r>
            <w:r w:rsidRPr="002361D0">
              <w:rPr>
                <w:rFonts w:ascii="TH SarabunPSK" w:eastAsia="Cordia New" w:hAnsi="TH SarabunPSK" w:cs="TH SarabunPSK"/>
                <w:sz w:val="32"/>
                <w:szCs w:val="32"/>
              </w:rPr>
              <w:t>2530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8D26083" w14:textId="0B19726F" w:rsidR="00302193" w:rsidRPr="002361D0" w:rsidRDefault="006D33E4" w:rsidP="006D33E4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highlight w:val="green"/>
                <w:cs/>
              </w:rPr>
            </w:pPr>
            <w:r w:rsidRPr="006D33E4">
              <w:rPr>
                <w:rFonts w:ascii="TH SarabunPSK" w:hAnsi="TH SarabunPSK" w:cs="TH SarabunPSK"/>
                <w:sz w:val="32"/>
                <w:szCs w:val="32"/>
              </w:rPr>
              <w:t>-</w:t>
            </w:r>
          </w:p>
        </w:tc>
        <w:tc>
          <w:tcPr>
            <w:tcW w:w="1481" w:type="dxa"/>
          </w:tcPr>
          <w:p w14:paraId="19CD64CC" w14:textId="77777777" w:rsidR="00302193" w:rsidRPr="002361D0" w:rsidRDefault="00302193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  <w:highlight w:val="green"/>
                <w:cs/>
              </w:rPr>
            </w:pPr>
          </w:p>
        </w:tc>
      </w:tr>
      <w:tr w:rsidR="00302193" w14:paraId="022F4772" w14:textId="77777777" w:rsidTr="001A4C25">
        <w:trPr>
          <w:trHeight w:val="58"/>
        </w:trPr>
        <w:tc>
          <w:tcPr>
            <w:tcW w:w="726" w:type="dxa"/>
          </w:tcPr>
          <w:p w14:paraId="6A054092" w14:textId="378A5357" w:rsidR="00302193" w:rsidRDefault="006A2D1C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  <w:r>
              <w:rPr>
                <w:rFonts w:ascii="TH SarabunPSK" w:hAnsi="TH SarabunPSK" w:cs="TH SarabunPSK"/>
                <w:sz w:val="32"/>
                <w:szCs w:val="32"/>
              </w:rPr>
              <w:t>6</w:t>
            </w:r>
            <w:r w:rsidR="001A4C25">
              <w:rPr>
                <w:rFonts w:ascii="TH SarabunPSK" w:hAnsi="TH SarabunPSK" w:cs="TH SarabunPSK"/>
                <w:sz w:val="32"/>
                <w:szCs w:val="32"/>
              </w:rPr>
              <w:t>0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8B1E3E" w14:textId="72881B5B" w:rsidR="00302193" w:rsidRPr="00F4124E" w:rsidRDefault="00F4124E" w:rsidP="00F4124E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pacing w:val="-4"/>
                <w:sz w:val="32"/>
                <w:szCs w:val="32"/>
                <w:cs/>
              </w:rPr>
            </w:pPr>
            <w:r w:rsidRPr="00F4124E"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วันฮาซัน อะซู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141E5F" w14:textId="75159FC9" w:rsidR="00302193" w:rsidRPr="00271EEF" w:rsidRDefault="00271EEF" w:rsidP="00271EEF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1-9401-00118-25-9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DDE0ED" w14:textId="12862A85" w:rsidR="00302193" w:rsidRDefault="00271EEF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10</w:t>
            </w:r>
            <w:r w:rsidR="006A2D1C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 เมษายน 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533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30AC9B4" w14:textId="77777777" w:rsidR="00302193" w:rsidRDefault="00302193" w:rsidP="001A4C25">
            <w:pPr>
              <w:tabs>
                <w:tab w:val="left" w:pos="405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           -</w:t>
            </w:r>
          </w:p>
        </w:tc>
        <w:tc>
          <w:tcPr>
            <w:tcW w:w="1481" w:type="dxa"/>
          </w:tcPr>
          <w:p w14:paraId="5FE8D48E" w14:textId="77777777" w:rsidR="00302193" w:rsidRDefault="00302193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6A2D1C" w14:paraId="32F3B707" w14:textId="77777777" w:rsidTr="001A4C25">
        <w:trPr>
          <w:trHeight w:val="58"/>
        </w:trPr>
        <w:tc>
          <w:tcPr>
            <w:tcW w:w="726" w:type="dxa"/>
          </w:tcPr>
          <w:p w14:paraId="4E94674B" w14:textId="73C04195" w:rsidR="006A2D1C" w:rsidRDefault="006A2D1C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61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4B8190" w14:textId="3AC95C44" w:rsidR="006A2D1C" w:rsidRPr="006A2D1C" w:rsidRDefault="006A2D1C" w:rsidP="00F4124E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A2D1C"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สับรี </w:t>
            </w:r>
            <w:r w:rsidRPr="006A2D1C">
              <w:rPr>
                <w:rFonts w:ascii="TH SarabunPSK" w:hAnsi="TH SarabunPSK" w:cs="TH SarabunPSK" w:hint="cs"/>
                <w:sz w:val="32"/>
                <w:szCs w:val="32"/>
                <w:cs/>
              </w:rPr>
              <w:t>บาเห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B63892" w14:textId="78203FAD" w:rsidR="006A2D1C" w:rsidRDefault="008149D2" w:rsidP="008149D2">
            <w:pPr>
              <w:tabs>
                <w:tab w:val="left" w:pos="4050"/>
              </w:tabs>
              <w:jc w:val="thaiDistribute"/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 xml:space="preserve">  1-9503-00075-86-3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A508E9" w14:textId="709C33AA" w:rsidR="006A2D1C" w:rsidRDefault="008149D2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7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 พฤศจิกายน 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534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C564E0E" w14:textId="11C03FC5" w:rsidR="002E533A" w:rsidRPr="00734F51" w:rsidRDefault="002E533A" w:rsidP="002E533A">
            <w:pPr>
              <w:pStyle w:val="ListParagraph"/>
              <w:tabs>
                <w:tab w:val="left" w:pos="405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.</w:t>
            </w:r>
            <w:r w:rsidR="00DE193C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AA1796863</w:t>
            </w:r>
          </w:p>
          <w:p w14:paraId="45FD6480" w14:textId="5E59F075" w:rsidR="002E533A" w:rsidRPr="00734F51" w:rsidRDefault="002E533A" w:rsidP="002E533A">
            <w:pPr>
              <w:tabs>
                <w:tab w:val="left" w:pos="405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734F51">
              <w:rPr>
                <w:rFonts w:ascii="TH SarabunPSK" w:hAnsi="TH SarabunPSK" w:cs="TH SarabunPSK"/>
                <w:sz w:val="32"/>
                <w:szCs w:val="32"/>
              </w:rPr>
              <w:t>(</w:t>
            </w:r>
            <w:r w:rsidRPr="00734F51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วันหมดอายุ </w:t>
            </w:r>
            <w:r>
              <w:rPr>
                <w:rFonts w:ascii="TH SarabunPSK" w:hAnsi="TH SarabunPSK" w:cs="TH SarabunPSK"/>
                <w:sz w:val="32"/>
                <w:szCs w:val="32"/>
              </w:rPr>
              <w:t>27</w:t>
            </w:r>
            <w:r w:rsidRPr="00734F51">
              <w:rPr>
                <w:rFonts w:ascii="TH SarabunPSK" w:hAnsi="TH SarabunPSK" w:cs="TH SarabunPSK" w:hint="cs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10</w:t>
            </w:r>
            <w:r w:rsidRPr="00734F51">
              <w:rPr>
                <w:rFonts w:ascii="TH SarabunPSK" w:hAnsi="TH SarabunPSK" w:cs="TH SarabunPSK" w:hint="cs"/>
                <w:sz w:val="32"/>
                <w:szCs w:val="32"/>
                <w:cs/>
              </w:rPr>
              <w:t>/20</w:t>
            </w:r>
            <w:r>
              <w:rPr>
                <w:rFonts w:ascii="TH SarabunPSK" w:hAnsi="TH SarabunPSK" w:cs="TH SarabunPSK"/>
                <w:sz w:val="32"/>
                <w:szCs w:val="32"/>
              </w:rPr>
              <w:t>18</w:t>
            </w:r>
            <w:r w:rsidRPr="00734F51">
              <w:rPr>
                <w:rFonts w:ascii="TH SarabunPSK" w:hAnsi="TH SarabunPSK" w:cs="TH SarabunPSK" w:hint="cs"/>
                <w:sz w:val="32"/>
                <w:szCs w:val="32"/>
                <w:cs/>
              </w:rPr>
              <w:t>)</w:t>
            </w:r>
          </w:p>
          <w:p w14:paraId="25054E41" w14:textId="1FBC3169" w:rsidR="002E533A" w:rsidRDefault="002E533A" w:rsidP="002E533A">
            <w:pPr>
              <w:pStyle w:val="ListParagraph"/>
              <w:tabs>
                <w:tab w:val="left" w:pos="405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.</w:t>
            </w:r>
            <w:r w:rsidR="00DE193C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C31E42">
              <w:rPr>
                <w:rFonts w:ascii="TH SarabunPSK" w:eastAsia="Cordia New" w:hAnsi="TH SarabunPSK" w:cs="TH SarabunPSK"/>
                <w:sz w:val="32"/>
                <w:szCs w:val="32"/>
              </w:rPr>
              <w:t>AB</w:t>
            </w:r>
            <w:r w:rsidR="00C31E42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2203629</w:t>
            </w:r>
          </w:p>
          <w:p w14:paraId="6453C49C" w14:textId="3548DDE4" w:rsidR="006A2D1C" w:rsidRDefault="002E533A" w:rsidP="00A30BD0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834DE8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(วันหมดอายุ </w:t>
            </w:r>
            <w:r w:rsidR="00A30BD0">
              <w:rPr>
                <w:rFonts w:ascii="TH SarabunPSK" w:hAnsi="TH SarabunPSK" w:cs="TH SarabunPSK"/>
                <w:sz w:val="32"/>
                <w:szCs w:val="32"/>
              </w:rPr>
              <w:t>17</w:t>
            </w:r>
            <w:r w:rsidRPr="00834DE8">
              <w:rPr>
                <w:rFonts w:ascii="TH SarabunPSK" w:hAnsi="TH SarabunPSK" w:cs="TH SarabunPSK" w:hint="cs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0</w:t>
            </w:r>
            <w:r w:rsidR="00A30BD0">
              <w:rPr>
                <w:rFonts w:ascii="TH SarabunPSK" w:hAnsi="TH SarabunPSK" w:cs="TH SarabunPSK"/>
                <w:sz w:val="32"/>
                <w:szCs w:val="32"/>
              </w:rPr>
              <w:t>9</w:t>
            </w:r>
            <w:r w:rsidRPr="00834DE8">
              <w:rPr>
                <w:rFonts w:ascii="TH SarabunPSK" w:hAnsi="TH SarabunPSK" w:cs="TH SarabunPSK" w:hint="cs"/>
                <w:sz w:val="32"/>
                <w:szCs w:val="32"/>
                <w:cs/>
              </w:rPr>
              <w:t>/20</w:t>
            </w:r>
            <w:r w:rsidR="00A30BD0">
              <w:rPr>
                <w:rFonts w:ascii="TH SarabunPSK" w:hAnsi="TH SarabunPSK" w:cs="TH SarabunPSK"/>
                <w:sz w:val="32"/>
                <w:szCs w:val="32"/>
              </w:rPr>
              <w:t>23)</w:t>
            </w:r>
          </w:p>
        </w:tc>
        <w:tc>
          <w:tcPr>
            <w:tcW w:w="1481" w:type="dxa"/>
          </w:tcPr>
          <w:p w14:paraId="7CAA7913" w14:textId="77777777" w:rsidR="006A2D1C" w:rsidRDefault="006A2D1C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6A2D1C" w14:paraId="01799D7D" w14:textId="77777777" w:rsidTr="001A4C25">
        <w:trPr>
          <w:trHeight w:val="58"/>
        </w:trPr>
        <w:tc>
          <w:tcPr>
            <w:tcW w:w="726" w:type="dxa"/>
          </w:tcPr>
          <w:p w14:paraId="1D10AFE9" w14:textId="04F2ABAA" w:rsidR="006A2D1C" w:rsidRDefault="006A2D1C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62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394953" w14:textId="505B22B0" w:rsidR="006A2D1C" w:rsidRPr="006A2D1C" w:rsidRDefault="006A2D1C" w:rsidP="006A2D1C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A2D1C"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มะรอมลี </w:t>
            </w:r>
            <w:r w:rsidRPr="006A2D1C">
              <w:rPr>
                <w:rFonts w:ascii="TH SarabunPSK" w:hAnsi="TH SarabunPSK" w:cs="TH SarabunPSK" w:hint="cs"/>
                <w:sz w:val="32"/>
                <w:szCs w:val="32"/>
                <w:cs/>
              </w:rPr>
              <w:t>เจะอาม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BEBA29" w14:textId="04DD8D8E" w:rsidR="006A2D1C" w:rsidRDefault="00F3715A" w:rsidP="00F3715A">
            <w:pPr>
              <w:tabs>
                <w:tab w:val="left" w:pos="4050"/>
              </w:tabs>
              <w:jc w:val="thaiDistribute"/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 xml:space="preserve">  1-9503-00058-03-9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F89BE5" w14:textId="1519A84D" w:rsidR="006A2D1C" w:rsidRPr="00025179" w:rsidRDefault="00025179" w:rsidP="00025179">
            <w:pPr>
              <w:tabs>
                <w:tab w:val="left" w:pos="4050"/>
              </w:tabs>
              <w:jc w:val="thaiDistribute"/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27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 สิงหาคม 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532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3F1B4B5" w14:textId="77777777" w:rsidR="009341BF" w:rsidRDefault="009341BF" w:rsidP="009341BF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AA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7316593</w:t>
            </w:r>
          </w:p>
          <w:p w14:paraId="53819AB3" w14:textId="0258168E" w:rsidR="006A2D1C" w:rsidRPr="009341BF" w:rsidRDefault="009341BF" w:rsidP="009341BF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(วันหมดอายุ 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10</w:t>
            </w:r>
            <w:r w:rsidRPr="009763C3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/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11</w:t>
            </w:r>
            <w:r w:rsidRPr="009763C3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/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0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2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)</w:t>
            </w:r>
          </w:p>
        </w:tc>
        <w:tc>
          <w:tcPr>
            <w:tcW w:w="1481" w:type="dxa"/>
          </w:tcPr>
          <w:p w14:paraId="2E189E32" w14:textId="77777777" w:rsidR="006A2D1C" w:rsidRDefault="006A2D1C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6A2D1C" w14:paraId="48E30A6C" w14:textId="77777777" w:rsidTr="001A4C25">
        <w:trPr>
          <w:trHeight w:val="58"/>
        </w:trPr>
        <w:tc>
          <w:tcPr>
            <w:tcW w:w="726" w:type="dxa"/>
          </w:tcPr>
          <w:p w14:paraId="143BD9E2" w14:textId="453AEB02" w:rsidR="006A2D1C" w:rsidRDefault="006A2D1C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63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226CB8" w14:textId="59F57818" w:rsidR="006A2D1C" w:rsidRPr="007C01E3" w:rsidRDefault="006A2D1C" w:rsidP="00F4124E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7C01E3"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มะรอซี  มามะหยง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B1C2D5" w14:textId="54DCA691" w:rsidR="006A2D1C" w:rsidRDefault="0050114E" w:rsidP="0050114E">
            <w:pPr>
              <w:tabs>
                <w:tab w:val="left" w:pos="4050"/>
              </w:tabs>
              <w:jc w:val="thaiDistribute"/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 xml:space="preserve">  1-9501-00140-59-9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8C461C" w14:textId="1C6B338B" w:rsidR="006A2D1C" w:rsidRDefault="008A2A7F" w:rsidP="008A2A7F">
            <w:pPr>
              <w:tabs>
                <w:tab w:val="left" w:pos="4050"/>
              </w:tabs>
              <w:jc w:val="thaiDistribute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10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 มิถุนายน 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533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46A8D1D" w14:textId="5E33316E" w:rsidR="006A2D1C" w:rsidRDefault="00204DEE" w:rsidP="00204DEE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</w:p>
        </w:tc>
        <w:tc>
          <w:tcPr>
            <w:tcW w:w="1481" w:type="dxa"/>
          </w:tcPr>
          <w:p w14:paraId="36B495C9" w14:textId="77777777" w:rsidR="006A2D1C" w:rsidRDefault="006A2D1C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6A2D1C" w14:paraId="1F349EF3" w14:textId="77777777" w:rsidTr="001A4C25">
        <w:trPr>
          <w:trHeight w:val="58"/>
        </w:trPr>
        <w:tc>
          <w:tcPr>
            <w:tcW w:w="726" w:type="dxa"/>
          </w:tcPr>
          <w:p w14:paraId="2CEF0A4B" w14:textId="12771B8A" w:rsidR="006A2D1C" w:rsidRDefault="006A2D1C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64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6ABD6E" w14:textId="5F6461F4" w:rsidR="006A2D1C" w:rsidRPr="00784B2F" w:rsidRDefault="006A2D1C" w:rsidP="00F4124E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784B2F"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อิมรอน  หะยีเจะแว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F20B2A" w14:textId="17CF9D88" w:rsidR="006A2D1C" w:rsidRDefault="00C31134" w:rsidP="00C31134">
            <w:pPr>
              <w:tabs>
                <w:tab w:val="left" w:pos="4050"/>
              </w:tabs>
              <w:jc w:val="thaiDistribute"/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 xml:space="preserve">  1-9503-00041-13-6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A31ACE" w14:textId="49123A4B" w:rsidR="006A2D1C" w:rsidRDefault="0087087D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</w:rPr>
            </w:pP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 xml:space="preserve">15 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 xml:space="preserve">กรกฎาคม </w:t>
            </w: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2530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A4834CB" w14:textId="77777777" w:rsidR="006A2D1C" w:rsidRDefault="006A2D1C" w:rsidP="001A4C25">
            <w:pPr>
              <w:tabs>
                <w:tab w:val="left" w:pos="405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481" w:type="dxa"/>
          </w:tcPr>
          <w:p w14:paraId="5F1E0F0F" w14:textId="77777777" w:rsidR="006A2D1C" w:rsidRDefault="006A2D1C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6A2D1C" w14:paraId="6EB9E30E" w14:textId="77777777" w:rsidTr="001A4C25">
        <w:trPr>
          <w:trHeight w:val="58"/>
        </w:trPr>
        <w:tc>
          <w:tcPr>
            <w:tcW w:w="726" w:type="dxa"/>
          </w:tcPr>
          <w:p w14:paraId="09DF009B" w14:textId="00E690A5" w:rsidR="006A2D1C" w:rsidRDefault="006A2D1C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65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26E1CC" w14:textId="2778CD67" w:rsidR="006A2D1C" w:rsidRPr="00784B2F" w:rsidRDefault="006A2D1C" w:rsidP="00F4124E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784B2F"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ซายูตี  อาลีมาม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B11E63" w14:textId="4E0C1317" w:rsidR="006A2D1C" w:rsidRDefault="00DB0D49" w:rsidP="001A4C25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2-9503-00009-97-4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E7762E" w14:textId="1C5DF446" w:rsidR="006A2D1C" w:rsidRDefault="00DB0D49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</w:rPr>
            </w:pP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 xml:space="preserve">25 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 xml:space="preserve">มกราคม </w:t>
            </w: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2530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0ADC816" w14:textId="7C7C3F97" w:rsidR="006A2D1C" w:rsidRDefault="00DF1EE2" w:rsidP="00DF1EE2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</w:p>
        </w:tc>
        <w:tc>
          <w:tcPr>
            <w:tcW w:w="1481" w:type="dxa"/>
          </w:tcPr>
          <w:p w14:paraId="75E1B3C1" w14:textId="77777777" w:rsidR="006A2D1C" w:rsidRDefault="006A2D1C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6A2D1C" w14:paraId="5229745C" w14:textId="77777777" w:rsidTr="001A4C25">
        <w:trPr>
          <w:trHeight w:val="58"/>
        </w:trPr>
        <w:tc>
          <w:tcPr>
            <w:tcW w:w="726" w:type="dxa"/>
          </w:tcPr>
          <w:p w14:paraId="17AE2853" w14:textId="5FF3294E" w:rsidR="006A2D1C" w:rsidRDefault="006A2D1C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66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4DC389" w14:textId="623CE50B" w:rsidR="006A2D1C" w:rsidRPr="00EC475A" w:rsidRDefault="006A2D1C" w:rsidP="00DF1EE2">
            <w:pPr>
              <w:tabs>
                <w:tab w:val="left" w:pos="1418"/>
                <w:tab w:val="left" w:pos="405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C475A"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ฮา</w:t>
            </w:r>
            <w:r w:rsidR="00DF1EE2" w:rsidRPr="00EC475A">
              <w:rPr>
                <w:rFonts w:ascii="TH SarabunPSK" w:hAnsi="TH SarabunPSK" w:cs="TH SarabunPSK" w:hint="cs"/>
                <w:sz w:val="32"/>
                <w:szCs w:val="32"/>
                <w:cs/>
              </w:rPr>
              <w:t>ซัน บือแน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5307E8" w14:textId="1C512CCF" w:rsidR="006A2D1C" w:rsidRDefault="00B31BE8" w:rsidP="00B31BE8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1-9606-00067-78-5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2E0E9C" w14:textId="1F1D5031" w:rsidR="006A2D1C" w:rsidRDefault="00473B9C" w:rsidP="00F57114">
            <w:pPr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 xml:space="preserve"> 8 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กันยายน 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532</w:t>
            </w:r>
          </w:p>
          <w:p w14:paraId="4D631E68" w14:textId="47E05370" w:rsidR="00473B9C" w:rsidRDefault="00473B9C" w:rsidP="00F57114">
            <w:pPr>
              <w:rPr>
                <w:rFonts w:ascii="TH SarabunPSK" w:hAnsi="TH SarabunPSK" w:cs="TH SarabunPSK"/>
                <w:spacing w:val="-1"/>
                <w:sz w:val="32"/>
                <w:szCs w:val="32"/>
              </w:rPr>
            </w:pP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985A771" w14:textId="77777777" w:rsidR="0052385F" w:rsidRDefault="0052385F" w:rsidP="00E32523">
            <w:pPr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AA1751703</w:t>
            </w:r>
          </w:p>
          <w:p w14:paraId="6E924E6D" w14:textId="61063F94" w:rsidR="006A2D1C" w:rsidRPr="0052385F" w:rsidRDefault="0052385F" w:rsidP="0052385F">
            <w:pPr>
              <w:tabs>
                <w:tab w:val="left" w:pos="936"/>
              </w:tabs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 w:rsidRPr="009763C3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(วันหมดอายุ 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5</w:t>
            </w:r>
            <w:r w:rsidRPr="009763C3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/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2</w:t>
            </w:r>
            <w:r w:rsidRPr="009763C3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/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018</w:t>
            </w:r>
            <w:r w:rsidRPr="009763C3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)</w:t>
            </w:r>
          </w:p>
        </w:tc>
        <w:tc>
          <w:tcPr>
            <w:tcW w:w="1481" w:type="dxa"/>
          </w:tcPr>
          <w:p w14:paraId="7DD792D8" w14:textId="77777777" w:rsidR="006A2D1C" w:rsidRDefault="006A2D1C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6A2D1C" w14:paraId="59D90CD7" w14:textId="77777777" w:rsidTr="001A4C25">
        <w:trPr>
          <w:trHeight w:val="58"/>
        </w:trPr>
        <w:tc>
          <w:tcPr>
            <w:tcW w:w="726" w:type="dxa"/>
          </w:tcPr>
          <w:p w14:paraId="7947D78B" w14:textId="0D6E47AC" w:rsidR="006A2D1C" w:rsidRDefault="006A2D1C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67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4D7DF" w14:textId="5A9D426C" w:rsidR="006A2D1C" w:rsidRPr="001050C3" w:rsidRDefault="006A2D1C" w:rsidP="00F4124E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1050C3"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มันซูร์  เต๊ะมาลอ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7A60E7" w14:textId="5AD6DEA4" w:rsidR="006A2D1C" w:rsidRDefault="006231D4" w:rsidP="001A4C25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1-9606-00032-47-7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E43E0F" w14:textId="473E4E37" w:rsidR="006A2D1C" w:rsidRPr="008D10A5" w:rsidRDefault="006231D4" w:rsidP="008D10A5">
            <w:pPr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 xml:space="preserve">15 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พฤษภาคม 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529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02D8B82" w14:textId="4223336F" w:rsidR="006A2D1C" w:rsidRDefault="00F650D5" w:rsidP="00F650D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</w:p>
        </w:tc>
        <w:tc>
          <w:tcPr>
            <w:tcW w:w="1481" w:type="dxa"/>
          </w:tcPr>
          <w:p w14:paraId="0E4DCDB3" w14:textId="77777777" w:rsidR="006A2D1C" w:rsidRDefault="006A2D1C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6A2D1C" w14:paraId="63DAA81F" w14:textId="77777777" w:rsidTr="001A4C25">
        <w:trPr>
          <w:trHeight w:val="58"/>
        </w:trPr>
        <w:tc>
          <w:tcPr>
            <w:tcW w:w="726" w:type="dxa"/>
          </w:tcPr>
          <w:p w14:paraId="509D05AB" w14:textId="1D5BE074" w:rsidR="006A2D1C" w:rsidRDefault="006A2D1C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68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EF5779" w14:textId="4D470389" w:rsidR="006A2D1C" w:rsidRPr="001050C3" w:rsidRDefault="006A2D1C" w:rsidP="00F4124E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1050C3"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มะนาวี  ดีสะเอ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FB9B72" w14:textId="2AFBD578" w:rsidR="00B44C3D" w:rsidRDefault="00B44C3D" w:rsidP="001A4C25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2-9506-01050-50-7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8719C4" w14:textId="6F28067C" w:rsidR="006A2D1C" w:rsidRDefault="00426427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</w:rPr>
            </w:pP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 xml:space="preserve">1 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 xml:space="preserve">มกราคม </w:t>
            </w: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2534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EF43444" w14:textId="1D22CFAA" w:rsidR="006A2D1C" w:rsidRDefault="0011693D" w:rsidP="0011693D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</w:p>
        </w:tc>
        <w:tc>
          <w:tcPr>
            <w:tcW w:w="1481" w:type="dxa"/>
          </w:tcPr>
          <w:p w14:paraId="3985FA28" w14:textId="77777777" w:rsidR="006A2D1C" w:rsidRDefault="006A2D1C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6A2D1C" w14:paraId="1D5E9DD4" w14:textId="77777777" w:rsidTr="001A4C25">
        <w:trPr>
          <w:trHeight w:val="58"/>
        </w:trPr>
        <w:tc>
          <w:tcPr>
            <w:tcW w:w="726" w:type="dxa"/>
          </w:tcPr>
          <w:p w14:paraId="201D3482" w14:textId="72870875" w:rsidR="006A2D1C" w:rsidRDefault="006A2D1C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69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74243D" w14:textId="1EA3DAFF" w:rsidR="006A2D1C" w:rsidRPr="001050C3" w:rsidRDefault="006A2D1C" w:rsidP="006A2D1C">
            <w:pPr>
              <w:tabs>
                <w:tab w:val="left" w:pos="1418"/>
                <w:tab w:val="left" w:pos="4050"/>
              </w:tabs>
              <w:rPr>
                <w:rFonts w:ascii="TH SarabunPSK" w:hAnsi="TH SarabunPSK" w:cs="TH SarabunPSK"/>
                <w:spacing w:val="-14"/>
                <w:sz w:val="32"/>
                <w:szCs w:val="32"/>
                <w:cs/>
              </w:rPr>
            </w:pPr>
            <w:r w:rsidRPr="001050C3">
              <w:rPr>
                <w:rFonts w:ascii="TH SarabunPSK" w:hAnsi="TH SarabunPSK" w:cs="TH SarabunPSK" w:hint="cs"/>
                <w:spacing w:val="-14"/>
                <w:sz w:val="32"/>
                <w:szCs w:val="32"/>
                <w:cs/>
              </w:rPr>
              <w:t>นายอับดุลเราะมัน  อาบูว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9EF6CD" w14:textId="10B0F058" w:rsidR="006A2D1C" w:rsidRDefault="007A7449" w:rsidP="0035024D">
            <w:pPr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 xml:space="preserve">  3-9606-00046-34-2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6EEA9E" w14:textId="0990BD0A" w:rsidR="006A2D1C" w:rsidRDefault="0035024D" w:rsidP="001A4C25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</w:rPr>
            </w:pP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 xml:space="preserve">22 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 xml:space="preserve">ธันวาคม </w:t>
            </w: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2526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C2B8890" w14:textId="6F010CEC" w:rsidR="006A2D1C" w:rsidRDefault="0035024D" w:rsidP="0035024D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</w:p>
        </w:tc>
        <w:tc>
          <w:tcPr>
            <w:tcW w:w="1481" w:type="dxa"/>
          </w:tcPr>
          <w:p w14:paraId="5D22DBFF" w14:textId="77777777" w:rsidR="006A2D1C" w:rsidRDefault="006A2D1C" w:rsidP="001A4C25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</w:tbl>
    <w:p w14:paraId="1189E2C7" w14:textId="39DB2C77" w:rsidR="00C5338D" w:rsidRDefault="00C5338D" w:rsidP="00C5338D">
      <w:pPr>
        <w:spacing w:before="240" w:after="0" w:line="240" w:lineRule="auto"/>
        <w:jc w:val="center"/>
        <w:rPr>
          <w:rFonts w:ascii="TH Charm of AU" w:hAnsi="TH Charm of AU" w:cs="TH Charm of AU"/>
          <w:b/>
          <w:bCs/>
          <w:sz w:val="40"/>
          <w:szCs w:val="40"/>
        </w:rPr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6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21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 มิ.ย.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6</w:t>
      </w:r>
    </w:p>
    <w:tbl>
      <w:tblPr>
        <w:tblStyle w:val="TableGrid"/>
        <w:tblW w:w="11262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726"/>
        <w:gridCol w:w="2247"/>
        <w:gridCol w:w="2268"/>
        <w:gridCol w:w="1984"/>
        <w:gridCol w:w="2556"/>
        <w:gridCol w:w="1481"/>
      </w:tblGrid>
      <w:tr w:rsidR="00C5338D" w14:paraId="5DB228CB" w14:textId="77777777" w:rsidTr="00F62567">
        <w:trPr>
          <w:tblHeader/>
        </w:trPr>
        <w:tc>
          <w:tcPr>
            <w:tcW w:w="726" w:type="dxa"/>
          </w:tcPr>
          <w:p w14:paraId="5FEF7D3A" w14:textId="77777777" w:rsidR="00C5338D" w:rsidRPr="002445E4" w:rsidRDefault="00C5338D" w:rsidP="00F62567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247" w:type="dxa"/>
          </w:tcPr>
          <w:p w14:paraId="01A409A5" w14:textId="77777777" w:rsidR="00C5338D" w:rsidRPr="002445E4" w:rsidRDefault="00C5338D" w:rsidP="00F62567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0D129DD1" w14:textId="77777777" w:rsidR="00C5338D" w:rsidRPr="002445E4" w:rsidRDefault="00C5338D" w:rsidP="00F62567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984" w:type="dxa"/>
          </w:tcPr>
          <w:p w14:paraId="1E3D081C" w14:textId="77777777" w:rsidR="00C5338D" w:rsidRPr="002445E4" w:rsidRDefault="00C5338D" w:rsidP="00F62567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556" w:type="dxa"/>
            <w:tcBorders>
              <w:bottom w:val="single" w:sz="4" w:space="0" w:color="auto"/>
            </w:tcBorders>
          </w:tcPr>
          <w:p w14:paraId="266CED75" w14:textId="77777777" w:rsidR="00C5338D" w:rsidRPr="002445E4" w:rsidRDefault="00C5338D" w:rsidP="00F62567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481" w:type="dxa"/>
          </w:tcPr>
          <w:p w14:paraId="3BDE6414" w14:textId="77777777" w:rsidR="00C5338D" w:rsidRDefault="00C5338D" w:rsidP="00F62567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C5338D" w14:paraId="0C697E78" w14:textId="77777777" w:rsidTr="00F62567">
        <w:tc>
          <w:tcPr>
            <w:tcW w:w="726" w:type="dxa"/>
          </w:tcPr>
          <w:p w14:paraId="16D3EDE2" w14:textId="01A6AFBD" w:rsidR="00C5338D" w:rsidRPr="00A06408" w:rsidRDefault="00C5338D" w:rsidP="00F62567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="008B5A42">
              <w:rPr>
                <w:rFonts w:ascii="TH SarabunPSK" w:hAnsi="TH SarabunPSK" w:cs="TH SarabunPSK"/>
                <w:sz w:val="32"/>
                <w:szCs w:val="32"/>
              </w:rPr>
              <w:t>70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59AD6C" w14:textId="74886D0A" w:rsidR="00C5338D" w:rsidRPr="001A4C25" w:rsidRDefault="00626046" w:rsidP="00626046">
            <w:pPr>
              <w:tabs>
                <w:tab w:val="left" w:pos="1418"/>
                <w:tab w:val="left" w:pos="4050"/>
              </w:tabs>
              <w:rPr>
                <w:spacing w:val="-20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มาหามะมิง </w:t>
            </w:r>
            <w:r w:rsidRPr="005F2177">
              <w:rPr>
                <w:rFonts w:ascii="TH SarabunPSK" w:hAnsi="TH SarabunPSK" w:cs="TH SarabunPSK"/>
                <w:sz w:val="32"/>
                <w:szCs w:val="32"/>
                <w:cs/>
              </w:rPr>
              <w:t>มาม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5EFC87" w14:textId="7A470F42" w:rsidR="000C19AB" w:rsidRPr="00EC475A" w:rsidRDefault="000C19AB" w:rsidP="00713CB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0C19AB">
              <w:rPr>
                <w:rFonts w:ascii="TH SarabunPSK" w:hAnsi="TH SarabunPSK" w:cs="TH SarabunPSK"/>
                <w:sz w:val="32"/>
                <w:szCs w:val="32"/>
                <w:cs/>
              </w:rPr>
              <w:t>3</w:t>
            </w:r>
            <w:r w:rsidR="00C77C8A">
              <w:rPr>
                <w:rFonts w:ascii="TH SarabunPSK" w:hAnsi="TH SarabunPSK" w:cs="TH SarabunPSK"/>
                <w:sz w:val="32"/>
                <w:szCs w:val="32"/>
              </w:rPr>
              <w:t>-</w:t>
            </w:r>
            <w:r w:rsidRPr="000C19AB">
              <w:rPr>
                <w:rFonts w:ascii="TH SarabunPSK" w:hAnsi="TH SarabunPSK" w:cs="TH SarabunPSK"/>
                <w:sz w:val="32"/>
                <w:szCs w:val="32"/>
                <w:cs/>
              </w:rPr>
              <w:t>9602</w:t>
            </w:r>
            <w:r w:rsidR="00C77C8A">
              <w:rPr>
                <w:rFonts w:ascii="TH SarabunPSK" w:hAnsi="TH SarabunPSK" w:cs="TH SarabunPSK"/>
                <w:sz w:val="32"/>
                <w:szCs w:val="32"/>
              </w:rPr>
              <w:t>-</w:t>
            </w:r>
            <w:r w:rsidRPr="000C19AB">
              <w:rPr>
                <w:rFonts w:ascii="TH SarabunPSK" w:hAnsi="TH SarabunPSK" w:cs="TH SarabunPSK"/>
                <w:sz w:val="32"/>
                <w:szCs w:val="32"/>
                <w:cs/>
              </w:rPr>
              <w:t>00430</w:t>
            </w:r>
            <w:r w:rsidR="00C77C8A">
              <w:rPr>
                <w:rFonts w:ascii="TH SarabunPSK" w:hAnsi="TH SarabunPSK" w:cs="TH SarabunPSK"/>
                <w:sz w:val="32"/>
                <w:szCs w:val="32"/>
              </w:rPr>
              <w:t>-</w:t>
            </w:r>
            <w:r w:rsidRPr="000C19AB">
              <w:rPr>
                <w:rFonts w:ascii="TH SarabunPSK" w:hAnsi="TH SarabunPSK" w:cs="TH SarabunPSK"/>
                <w:sz w:val="32"/>
                <w:szCs w:val="32"/>
                <w:cs/>
              </w:rPr>
              <w:t>53</w:t>
            </w:r>
            <w:r w:rsidR="00C77C8A">
              <w:rPr>
                <w:rFonts w:ascii="TH SarabunPSK" w:hAnsi="TH SarabunPSK" w:cs="TH SarabunPSK"/>
                <w:sz w:val="32"/>
                <w:szCs w:val="32"/>
              </w:rPr>
              <w:t>-</w:t>
            </w:r>
            <w:r w:rsidRPr="000C19AB">
              <w:rPr>
                <w:rFonts w:ascii="TH SarabunPSK" w:hAnsi="TH SarabunPSK" w:cs="TH SarabunPSK"/>
                <w:sz w:val="32"/>
                <w:szCs w:val="32"/>
                <w:cs/>
              </w:rPr>
              <w:t>6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0A76EC" w14:textId="3183528F" w:rsidR="00C5338D" w:rsidRPr="00B974BB" w:rsidRDefault="0054090F" w:rsidP="00F62567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พฤษภาคม</w:t>
            </w:r>
            <w:r w:rsidR="00C5338D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="00C5338D">
              <w:rPr>
                <w:rFonts w:ascii="TH SarabunPSK" w:hAnsi="TH SarabunPSK" w:cs="TH SarabunPSK"/>
                <w:sz w:val="32"/>
                <w:szCs w:val="32"/>
                <w:cs/>
              </w:rPr>
              <w:t>25</w:t>
            </w:r>
            <w:r>
              <w:rPr>
                <w:rFonts w:ascii="TH SarabunPSK" w:hAnsi="TH SarabunPSK" w:cs="TH SarabunPSK"/>
                <w:sz w:val="32"/>
                <w:szCs w:val="32"/>
              </w:rPr>
              <w:t>26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1811832" w14:textId="77777777" w:rsidR="00C5338D" w:rsidRPr="001925E2" w:rsidRDefault="00C5338D" w:rsidP="00B62E1D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408A158C" w14:textId="77777777" w:rsidR="00C5338D" w:rsidRPr="00A06408" w:rsidRDefault="00C5338D" w:rsidP="00F62567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C5338D" w14:paraId="725CD857" w14:textId="77777777" w:rsidTr="00F62567">
        <w:tc>
          <w:tcPr>
            <w:tcW w:w="726" w:type="dxa"/>
          </w:tcPr>
          <w:p w14:paraId="46257691" w14:textId="6951E2B9" w:rsidR="00C5338D" w:rsidRDefault="00C5338D" w:rsidP="00F62567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2</w:t>
            </w:r>
            <w:r w:rsidR="008B5A42">
              <w:rPr>
                <w:rFonts w:ascii="TH SarabunPSK" w:hAnsi="TH SarabunPSK" w:cs="TH SarabunPSK"/>
                <w:sz w:val="32"/>
                <w:szCs w:val="32"/>
              </w:rPr>
              <w:t>71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4282A0" w14:textId="0B43EFC3" w:rsidR="00C5338D" w:rsidRPr="001A4C25" w:rsidRDefault="00C5338D" w:rsidP="00F62567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pacing w:val="-6"/>
                <w:sz w:val="32"/>
                <w:szCs w:val="32"/>
                <w:cs/>
              </w:rPr>
            </w:pPr>
            <w:r w:rsidRPr="001A4C25">
              <w:rPr>
                <w:rFonts w:ascii="TH SarabunPSK" w:hAnsi="TH SarabunPSK" w:cs="TH SarabunPSK"/>
                <w:sz w:val="32"/>
                <w:szCs w:val="32"/>
                <w:cs/>
              </w:rPr>
              <w:t>นาย</w:t>
            </w:r>
            <w:r w:rsidR="0029396C" w:rsidRPr="0029396C">
              <w:rPr>
                <w:rFonts w:ascii="TH SarabunPSK" w:hAnsi="TH SarabunPSK" w:cs="TH SarabunPSK"/>
                <w:sz w:val="32"/>
                <w:szCs w:val="32"/>
                <w:cs/>
              </w:rPr>
              <w:t>อานูวา</w:t>
            </w:r>
            <w:r w:rsidR="0029396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</w:t>
            </w:r>
            <w:r w:rsidR="0029396C" w:rsidRPr="0029396C">
              <w:rPr>
                <w:rFonts w:ascii="TH SarabunPSK" w:hAnsi="TH SarabunPSK" w:cs="TH SarabunPSK"/>
                <w:sz w:val="32"/>
                <w:szCs w:val="32"/>
                <w:cs/>
              </w:rPr>
              <w:t>อาแว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9A07D1" w14:textId="21E780EB" w:rsidR="00C5338D" w:rsidRDefault="00C33F95" w:rsidP="00713CB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C33F95"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1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-</w:t>
            </w:r>
            <w:r w:rsidRPr="00C33F95"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9602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-</w:t>
            </w:r>
            <w:r w:rsidRPr="00C33F95"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00047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-</w:t>
            </w:r>
            <w:r w:rsidRPr="00C33F95"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84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-</w:t>
            </w:r>
            <w:r w:rsidRPr="00C33F95"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1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2AD903" w14:textId="0049CF1A" w:rsidR="00C5338D" w:rsidRDefault="00520F98" w:rsidP="00F62567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29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 ธันวาคม 253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C3BC8CD" w14:textId="3EC8E3C5" w:rsidR="00C5338D" w:rsidRPr="00834DE8" w:rsidRDefault="00B62E1D" w:rsidP="00B62E1D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</w:p>
        </w:tc>
        <w:tc>
          <w:tcPr>
            <w:tcW w:w="1481" w:type="dxa"/>
          </w:tcPr>
          <w:p w14:paraId="3C931A18" w14:textId="77777777" w:rsidR="00C5338D" w:rsidRPr="00A06408" w:rsidRDefault="00C5338D" w:rsidP="00F62567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C5338D" w14:paraId="18A30DF3" w14:textId="77777777" w:rsidTr="00F62567">
        <w:trPr>
          <w:trHeight w:val="58"/>
        </w:trPr>
        <w:tc>
          <w:tcPr>
            <w:tcW w:w="726" w:type="dxa"/>
          </w:tcPr>
          <w:p w14:paraId="6EE488B3" w14:textId="4085AB55" w:rsidR="00C5338D" w:rsidRDefault="00C5338D" w:rsidP="00F62567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  <w:r w:rsidR="008B5A42">
              <w:rPr>
                <w:rFonts w:ascii="TH SarabunPSK" w:hAnsi="TH SarabunPSK" w:cs="TH SarabunPSK"/>
                <w:sz w:val="32"/>
                <w:szCs w:val="32"/>
              </w:rPr>
              <w:t>72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5D280C" w14:textId="28994D94" w:rsidR="00C5338D" w:rsidRPr="005A56E8" w:rsidRDefault="00C5338D" w:rsidP="00F62567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pacing w:val="-4"/>
                <w:sz w:val="32"/>
                <w:szCs w:val="32"/>
                <w:cs/>
              </w:rPr>
            </w:pPr>
            <w:r w:rsidRPr="005A56E8"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</w:t>
            </w:r>
            <w:r w:rsidR="007C72D7" w:rsidRPr="007C72D7">
              <w:rPr>
                <w:rFonts w:ascii="TH SarabunPSK" w:hAnsi="TH SarabunPSK" w:cs="TH SarabunPSK"/>
                <w:sz w:val="32"/>
                <w:szCs w:val="32"/>
                <w:cs/>
              </w:rPr>
              <w:t>นิเซ็ง</w:t>
            </w:r>
            <w:r w:rsidR="007C72D7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7C72D7" w:rsidRPr="007C72D7">
              <w:rPr>
                <w:rFonts w:ascii="TH SarabunPSK" w:hAnsi="TH SarabunPSK" w:cs="TH SarabunPSK"/>
                <w:sz w:val="32"/>
                <w:szCs w:val="32"/>
                <w:cs/>
              </w:rPr>
              <w:t>นิสุหลง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D6394A" w14:textId="22F2536A" w:rsidR="00C5338D" w:rsidRPr="005C287C" w:rsidRDefault="00C33F95" w:rsidP="00713CB5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 w:rsidRPr="00C33F95">
              <w:rPr>
                <w:rFonts w:ascii="TH SarabunPSK" w:eastAsia="Cordia New" w:hAnsi="TH SarabunPSK" w:cs="TH SarabunPSK"/>
                <w:sz w:val="32"/>
                <w:szCs w:val="32"/>
              </w:rPr>
              <w:t>3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-</w:t>
            </w:r>
            <w:r w:rsidRPr="00C33F95">
              <w:rPr>
                <w:rFonts w:ascii="TH SarabunPSK" w:eastAsia="Cordia New" w:hAnsi="TH SarabunPSK" w:cs="TH SarabunPSK"/>
                <w:sz w:val="32"/>
                <w:szCs w:val="32"/>
              </w:rPr>
              <w:t>9602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-</w:t>
            </w:r>
            <w:r w:rsidRPr="00C33F95">
              <w:rPr>
                <w:rFonts w:ascii="TH SarabunPSK" w:eastAsia="Cordia New" w:hAnsi="TH SarabunPSK" w:cs="TH SarabunPSK"/>
                <w:sz w:val="32"/>
                <w:szCs w:val="32"/>
              </w:rPr>
              <w:t>00465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-</w:t>
            </w:r>
            <w:r w:rsidRPr="00C33F95">
              <w:rPr>
                <w:rFonts w:ascii="TH SarabunPSK" w:eastAsia="Cordia New" w:hAnsi="TH SarabunPSK" w:cs="TH SarabunPSK"/>
                <w:sz w:val="32"/>
                <w:szCs w:val="32"/>
              </w:rPr>
              <w:t>39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-</w:t>
            </w:r>
            <w:r w:rsidRPr="00C33F95">
              <w:rPr>
                <w:rFonts w:ascii="TH SarabunPSK" w:eastAsia="Cordia New" w:hAnsi="TH SarabunPSK" w:cs="TH SarabunPSK"/>
                <w:sz w:val="32"/>
                <w:szCs w:val="32"/>
              </w:rPr>
              <w:t>9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60990F" w14:textId="79E38D60" w:rsidR="00C5338D" w:rsidRPr="007F7AC7" w:rsidRDefault="00C5338D" w:rsidP="00F62567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4"/>
                <w:sz w:val="32"/>
                <w:szCs w:val="32"/>
              </w:rPr>
            </w:pPr>
            <w:r w:rsidRPr="007F7AC7">
              <w:rPr>
                <w:rFonts w:ascii="TH SarabunPSK" w:eastAsia="Cordia New" w:hAnsi="TH SarabunPSK" w:cs="TH SarabunPSK"/>
                <w:spacing w:val="-4"/>
                <w:sz w:val="32"/>
                <w:szCs w:val="32"/>
              </w:rPr>
              <w:t>13</w:t>
            </w:r>
            <w:r w:rsidR="007F7AC7" w:rsidRPr="007F7AC7">
              <w:rPr>
                <w:rFonts w:ascii="TH SarabunPSK" w:eastAsia="Cordia New" w:hAnsi="TH SarabunPSK" w:cs="TH SarabunPSK" w:hint="cs"/>
                <w:spacing w:val="-4"/>
                <w:sz w:val="32"/>
                <w:szCs w:val="32"/>
                <w:cs/>
              </w:rPr>
              <w:t xml:space="preserve"> พฤศจิกายน</w:t>
            </w:r>
            <w:r w:rsidRPr="007F7AC7">
              <w:rPr>
                <w:rFonts w:ascii="TH SarabunPSK" w:eastAsia="Cordia New" w:hAnsi="TH SarabunPSK" w:cs="TH SarabunPSK" w:hint="cs"/>
                <w:spacing w:val="-4"/>
                <w:sz w:val="32"/>
                <w:szCs w:val="32"/>
                <w:cs/>
              </w:rPr>
              <w:t xml:space="preserve"> </w:t>
            </w:r>
            <w:r w:rsidR="007F7AC7" w:rsidRPr="007F7AC7">
              <w:rPr>
                <w:rFonts w:ascii="TH SarabunPSK" w:eastAsia="Cordia New" w:hAnsi="TH SarabunPSK" w:cs="TH SarabunPSK"/>
                <w:spacing w:val="-4"/>
                <w:sz w:val="32"/>
                <w:szCs w:val="32"/>
              </w:rPr>
              <w:t>2521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5DCB1BB" w14:textId="77777777" w:rsidR="00C5338D" w:rsidRDefault="00C5338D" w:rsidP="00B62E1D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</w:p>
        </w:tc>
        <w:tc>
          <w:tcPr>
            <w:tcW w:w="1481" w:type="dxa"/>
          </w:tcPr>
          <w:p w14:paraId="2E9B589B" w14:textId="77777777" w:rsidR="00C5338D" w:rsidRPr="00A06408" w:rsidRDefault="00C5338D" w:rsidP="00F62567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C5338D" w14:paraId="62881CAD" w14:textId="77777777" w:rsidTr="00F62567">
        <w:trPr>
          <w:trHeight w:val="58"/>
        </w:trPr>
        <w:tc>
          <w:tcPr>
            <w:tcW w:w="726" w:type="dxa"/>
          </w:tcPr>
          <w:p w14:paraId="425ADC5F" w14:textId="51022174" w:rsidR="00C5338D" w:rsidRDefault="00C5338D" w:rsidP="00F62567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  <w:r w:rsidR="008B5A42">
              <w:rPr>
                <w:rFonts w:ascii="TH SarabunPSK" w:hAnsi="TH SarabunPSK" w:cs="TH SarabunPSK"/>
                <w:sz w:val="32"/>
                <w:szCs w:val="32"/>
              </w:rPr>
              <w:t>73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C51216" w14:textId="043DC8F7" w:rsidR="00C5338D" w:rsidRPr="00F4124E" w:rsidRDefault="00C5338D" w:rsidP="00F62567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pacing w:val="-4"/>
                <w:sz w:val="32"/>
                <w:szCs w:val="32"/>
                <w:cs/>
              </w:rPr>
            </w:pPr>
            <w:r w:rsidRPr="00F4124E"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</w:t>
            </w:r>
            <w:r w:rsidR="007C72D7" w:rsidRPr="007C72D7">
              <w:rPr>
                <w:rFonts w:ascii="TH SarabunPSK" w:hAnsi="TH SarabunPSK" w:cs="TH SarabunPSK"/>
                <w:sz w:val="32"/>
                <w:szCs w:val="32"/>
                <w:cs/>
              </w:rPr>
              <w:t>ฟาอีซู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="007C72D7" w:rsidRPr="007C72D7">
              <w:rPr>
                <w:rFonts w:ascii="TH SarabunPSK" w:hAnsi="TH SarabunPSK" w:cs="TH SarabunPSK"/>
                <w:sz w:val="32"/>
                <w:szCs w:val="32"/>
                <w:cs/>
              </w:rPr>
              <w:t>เจ๊ะเซ่ง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53AD35" w14:textId="2ECA0465" w:rsidR="00C5338D" w:rsidRDefault="00CA5E89" w:rsidP="00713CB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CA5E89"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  <w:r w:rsidR="00657755">
              <w:rPr>
                <w:rFonts w:ascii="TH SarabunPSK" w:hAnsi="TH SarabunPSK" w:cs="TH SarabunPSK"/>
                <w:sz w:val="32"/>
                <w:szCs w:val="32"/>
              </w:rPr>
              <w:t>-</w:t>
            </w:r>
            <w:r w:rsidRPr="00CA5E89">
              <w:rPr>
                <w:rFonts w:ascii="TH SarabunPSK" w:hAnsi="TH SarabunPSK" w:cs="TH SarabunPSK"/>
                <w:sz w:val="32"/>
                <w:szCs w:val="32"/>
                <w:cs/>
              </w:rPr>
              <w:t>9602</w:t>
            </w:r>
            <w:r w:rsidR="00657755">
              <w:rPr>
                <w:rFonts w:ascii="TH SarabunPSK" w:hAnsi="TH SarabunPSK" w:cs="TH SarabunPSK"/>
                <w:sz w:val="32"/>
                <w:szCs w:val="32"/>
              </w:rPr>
              <w:t>-</w:t>
            </w:r>
            <w:r w:rsidRPr="00CA5E89">
              <w:rPr>
                <w:rFonts w:ascii="TH SarabunPSK" w:hAnsi="TH SarabunPSK" w:cs="TH SarabunPSK"/>
                <w:sz w:val="32"/>
                <w:szCs w:val="32"/>
                <w:cs/>
              </w:rPr>
              <w:t>00103</w:t>
            </w:r>
            <w:r w:rsidR="00657755">
              <w:rPr>
                <w:rFonts w:ascii="TH SarabunPSK" w:hAnsi="TH SarabunPSK" w:cs="TH SarabunPSK"/>
                <w:sz w:val="32"/>
                <w:szCs w:val="32"/>
              </w:rPr>
              <w:t>-</w:t>
            </w:r>
            <w:r w:rsidRPr="00CA5E89">
              <w:rPr>
                <w:rFonts w:ascii="TH SarabunPSK" w:hAnsi="TH SarabunPSK" w:cs="TH SarabunPSK"/>
                <w:sz w:val="32"/>
                <w:szCs w:val="32"/>
                <w:cs/>
              </w:rPr>
              <w:t>61</w:t>
            </w:r>
            <w:r w:rsidR="00657755">
              <w:rPr>
                <w:rFonts w:ascii="TH SarabunPSK" w:hAnsi="TH SarabunPSK" w:cs="TH SarabunPSK"/>
                <w:sz w:val="32"/>
                <w:szCs w:val="32"/>
              </w:rPr>
              <w:t>-</w:t>
            </w:r>
            <w:r w:rsidRPr="00CA5E89">
              <w:rPr>
                <w:rFonts w:ascii="TH SarabunPSK" w:hAnsi="TH SarabunPSK" w:cs="TH SarabunPSK"/>
                <w:sz w:val="32"/>
                <w:szCs w:val="32"/>
                <w:cs/>
              </w:rPr>
              <w:t>0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28B494" w14:textId="374F2862" w:rsidR="00C5338D" w:rsidRDefault="00A50767" w:rsidP="00F62567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</w:rPr>
            </w:pP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26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 xml:space="preserve"> สิงหาคม 25</w:t>
            </w: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36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AA461F1" w14:textId="0ED2D795" w:rsidR="00C5338D" w:rsidRPr="00BF27D1" w:rsidRDefault="00C5338D" w:rsidP="00B62E1D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BF27D1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2F4E1BAA" w14:textId="77777777" w:rsidR="00C5338D" w:rsidRPr="00A06408" w:rsidRDefault="00C5338D" w:rsidP="00F62567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</w:p>
        </w:tc>
      </w:tr>
      <w:tr w:rsidR="00C5338D" w14:paraId="18BE2E3D" w14:textId="77777777" w:rsidTr="00F62567">
        <w:trPr>
          <w:trHeight w:val="58"/>
        </w:trPr>
        <w:tc>
          <w:tcPr>
            <w:tcW w:w="726" w:type="dxa"/>
          </w:tcPr>
          <w:p w14:paraId="1AC10379" w14:textId="77F3C773" w:rsidR="00C5338D" w:rsidRPr="002361D0" w:rsidRDefault="00C5338D" w:rsidP="00F62567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2361D0"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  <w:r w:rsidR="008B5A42">
              <w:rPr>
                <w:rFonts w:ascii="TH SarabunPSK" w:hAnsi="TH SarabunPSK" w:cs="TH SarabunPSK"/>
                <w:sz w:val="32"/>
                <w:szCs w:val="32"/>
              </w:rPr>
              <w:t>74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AEFEA3" w14:textId="0BEA56BE" w:rsidR="00C5338D" w:rsidRPr="002361D0" w:rsidRDefault="00C5338D" w:rsidP="00F62567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pacing w:val="-4"/>
                <w:sz w:val="32"/>
                <w:szCs w:val="32"/>
                <w:cs/>
              </w:rPr>
            </w:pPr>
            <w:r w:rsidRPr="002361D0"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</w:t>
            </w:r>
            <w:r w:rsidR="007C72D7" w:rsidRPr="007C72D7">
              <w:rPr>
                <w:rFonts w:ascii="TH SarabunPSK" w:hAnsi="TH SarabunPSK" w:cs="TH SarabunPSK"/>
                <w:sz w:val="32"/>
                <w:szCs w:val="32"/>
                <w:cs/>
              </w:rPr>
              <w:t>มูหามัดฟาร์มี</w:t>
            </w:r>
            <w:r w:rsidR="007C72D7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มูดอ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6BB092" w14:textId="6B1D614C" w:rsidR="00C5338D" w:rsidRPr="002361D0" w:rsidRDefault="006650CE" w:rsidP="00713CB5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 w:rsidRPr="006650CE">
              <w:rPr>
                <w:rFonts w:ascii="TH SarabunPSK" w:eastAsia="Cordia New" w:hAnsi="TH SarabunPSK" w:cs="TH SarabunPSK"/>
                <w:sz w:val="32"/>
                <w:szCs w:val="32"/>
              </w:rPr>
              <w:t>1</w:t>
            </w:r>
            <w:r w:rsidR="00657755">
              <w:rPr>
                <w:rFonts w:ascii="TH SarabunPSK" w:eastAsia="Cordia New" w:hAnsi="TH SarabunPSK" w:cs="TH SarabunPSK"/>
                <w:sz w:val="32"/>
                <w:szCs w:val="32"/>
              </w:rPr>
              <w:t>-</w:t>
            </w:r>
            <w:r w:rsidRPr="006650CE">
              <w:rPr>
                <w:rFonts w:ascii="TH SarabunPSK" w:eastAsia="Cordia New" w:hAnsi="TH SarabunPSK" w:cs="TH SarabunPSK"/>
                <w:sz w:val="32"/>
                <w:szCs w:val="32"/>
              </w:rPr>
              <w:t>9602</w:t>
            </w:r>
            <w:r w:rsidR="00657755">
              <w:rPr>
                <w:rFonts w:ascii="TH SarabunPSK" w:eastAsia="Cordia New" w:hAnsi="TH SarabunPSK" w:cs="TH SarabunPSK"/>
                <w:sz w:val="32"/>
                <w:szCs w:val="32"/>
              </w:rPr>
              <w:t>-</w:t>
            </w:r>
            <w:r w:rsidRPr="006650CE">
              <w:rPr>
                <w:rFonts w:ascii="TH SarabunPSK" w:eastAsia="Cordia New" w:hAnsi="TH SarabunPSK" w:cs="TH SarabunPSK"/>
                <w:sz w:val="32"/>
                <w:szCs w:val="32"/>
              </w:rPr>
              <w:t>00040</w:t>
            </w:r>
            <w:r w:rsidR="00657755">
              <w:rPr>
                <w:rFonts w:ascii="TH SarabunPSK" w:eastAsia="Cordia New" w:hAnsi="TH SarabunPSK" w:cs="TH SarabunPSK"/>
                <w:sz w:val="32"/>
                <w:szCs w:val="32"/>
              </w:rPr>
              <w:t>-</w:t>
            </w:r>
            <w:r w:rsidRPr="006650CE">
              <w:rPr>
                <w:rFonts w:ascii="TH SarabunPSK" w:eastAsia="Cordia New" w:hAnsi="TH SarabunPSK" w:cs="TH SarabunPSK"/>
                <w:sz w:val="32"/>
                <w:szCs w:val="32"/>
              </w:rPr>
              <w:t>17</w:t>
            </w:r>
            <w:r w:rsidR="00657755">
              <w:rPr>
                <w:rFonts w:ascii="TH SarabunPSK" w:eastAsia="Cordia New" w:hAnsi="TH SarabunPSK" w:cs="TH SarabunPSK"/>
                <w:sz w:val="32"/>
                <w:szCs w:val="32"/>
              </w:rPr>
              <w:t>-</w:t>
            </w:r>
            <w:r w:rsidRPr="006650CE">
              <w:rPr>
                <w:rFonts w:ascii="TH SarabunPSK" w:eastAsia="Cordia New" w:hAnsi="TH SarabunPSK" w:cs="TH SarabunPSK"/>
                <w:sz w:val="32"/>
                <w:szCs w:val="32"/>
              </w:rPr>
              <w:t>1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61A688" w14:textId="7DBC2B55" w:rsidR="00C5338D" w:rsidRPr="002361D0" w:rsidRDefault="00CF47F5" w:rsidP="00F62567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19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 กุมภาพันธ์</w:t>
            </w:r>
            <w:r w:rsidR="00C5338D" w:rsidRPr="002361D0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 </w:t>
            </w:r>
            <w:r w:rsidR="00C5338D" w:rsidRPr="002361D0">
              <w:rPr>
                <w:rFonts w:ascii="TH SarabunPSK" w:eastAsia="Cordia New" w:hAnsi="TH SarabunPSK" w:cs="TH SarabunPSK"/>
                <w:sz w:val="32"/>
                <w:szCs w:val="32"/>
              </w:rPr>
              <w:t>2530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CD562F7" w14:textId="77777777" w:rsidR="00C5338D" w:rsidRDefault="00773C43" w:rsidP="00B62E1D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73C43">
              <w:rPr>
                <w:rFonts w:ascii="TH SarabunPSK" w:hAnsi="TH SarabunPSK" w:cs="TH SarabunPSK"/>
                <w:sz w:val="32"/>
                <w:szCs w:val="32"/>
              </w:rPr>
              <w:t>N970857</w:t>
            </w:r>
          </w:p>
          <w:p w14:paraId="143E92EA" w14:textId="6B06FCEA" w:rsidR="00DE193C" w:rsidRPr="002361D0" w:rsidRDefault="00DE193C" w:rsidP="00B62E1D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highlight w:val="green"/>
                <w:cs/>
              </w:rPr>
            </w:pPr>
            <w:r w:rsidRPr="009763C3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(วันหมดอายุ 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7/04/2016</w:t>
            </w:r>
            <w:r w:rsidRPr="009763C3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)</w:t>
            </w:r>
          </w:p>
        </w:tc>
        <w:tc>
          <w:tcPr>
            <w:tcW w:w="1481" w:type="dxa"/>
          </w:tcPr>
          <w:p w14:paraId="3F96D6E0" w14:textId="77777777" w:rsidR="00C5338D" w:rsidRPr="002361D0" w:rsidRDefault="00C5338D" w:rsidP="00F62567">
            <w:pPr>
              <w:jc w:val="center"/>
              <w:rPr>
                <w:rFonts w:ascii="TH SarabunPSK" w:hAnsi="TH SarabunPSK" w:cs="TH SarabunPSK"/>
                <w:sz w:val="32"/>
                <w:szCs w:val="32"/>
                <w:highlight w:val="green"/>
                <w:cs/>
              </w:rPr>
            </w:pPr>
          </w:p>
        </w:tc>
      </w:tr>
      <w:tr w:rsidR="00C5338D" w14:paraId="1FDEA9A3" w14:textId="77777777" w:rsidTr="00F62567">
        <w:trPr>
          <w:trHeight w:val="58"/>
        </w:trPr>
        <w:tc>
          <w:tcPr>
            <w:tcW w:w="726" w:type="dxa"/>
          </w:tcPr>
          <w:p w14:paraId="53008BFD" w14:textId="34EEDA68" w:rsidR="00C5338D" w:rsidRDefault="00C5338D" w:rsidP="008B5A42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  <w:r w:rsidR="008B5A42">
              <w:rPr>
                <w:rFonts w:ascii="TH SarabunPSK" w:hAnsi="TH SarabunPSK" w:cs="TH SarabunPSK"/>
                <w:sz w:val="32"/>
                <w:szCs w:val="32"/>
              </w:rPr>
              <w:t>75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073ABB" w14:textId="34C09E87" w:rsidR="00C5338D" w:rsidRPr="00F4124E" w:rsidRDefault="00C5338D" w:rsidP="00F62567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pacing w:val="-4"/>
                <w:sz w:val="32"/>
                <w:szCs w:val="32"/>
                <w:cs/>
              </w:rPr>
            </w:pPr>
            <w:r w:rsidRPr="00F4124E">
              <w:rPr>
                <w:rFonts w:ascii="TH SarabunPSK" w:hAnsi="TH SarabunPSK" w:cs="TH SarabunPSK" w:hint="cs"/>
                <w:sz w:val="32"/>
                <w:szCs w:val="32"/>
                <w:cs/>
              </w:rPr>
              <w:t>น</w:t>
            </w:r>
            <w:r w:rsidR="007C72D7">
              <w:rPr>
                <w:rFonts w:ascii="TH SarabunPSK" w:hAnsi="TH SarabunPSK" w:cs="TH SarabunPSK" w:hint="cs"/>
                <w:sz w:val="32"/>
                <w:szCs w:val="32"/>
                <w:cs/>
              </w:rPr>
              <w:t>ายยูฮารี มาม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64FF42" w14:textId="490E5631" w:rsidR="00C5338D" w:rsidRPr="00271EEF" w:rsidRDefault="006650CE" w:rsidP="00713CB5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 w:rsidRPr="006650CE">
              <w:rPr>
                <w:rFonts w:ascii="TH SarabunPSK" w:eastAsia="Cordia New" w:hAnsi="TH SarabunPSK" w:cs="TH SarabunPSK"/>
                <w:sz w:val="32"/>
                <w:szCs w:val="32"/>
              </w:rPr>
              <w:t>1</w:t>
            </w:r>
            <w:r w:rsidR="00657755">
              <w:rPr>
                <w:rFonts w:ascii="TH SarabunPSK" w:eastAsia="Cordia New" w:hAnsi="TH SarabunPSK" w:cs="TH SarabunPSK"/>
                <w:sz w:val="32"/>
                <w:szCs w:val="32"/>
              </w:rPr>
              <w:t>-</w:t>
            </w:r>
            <w:r w:rsidRPr="006650CE">
              <w:rPr>
                <w:rFonts w:ascii="TH SarabunPSK" w:eastAsia="Cordia New" w:hAnsi="TH SarabunPSK" w:cs="TH SarabunPSK"/>
                <w:sz w:val="32"/>
                <w:szCs w:val="32"/>
              </w:rPr>
              <w:t>9602</w:t>
            </w:r>
            <w:r w:rsidR="00657755">
              <w:rPr>
                <w:rFonts w:ascii="TH SarabunPSK" w:eastAsia="Cordia New" w:hAnsi="TH SarabunPSK" w:cs="TH SarabunPSK"/>
                <w:sz w:val="32"/>
                <w:szCs w:val="32"/>
              </w:rPr>
              <w:t>-</w:t>
            </w:r>
            <w:r w:rsidRPr="006650CE">
              <w:rPr>
                <w:rFonts w:ascii="TH SarabunPSK" w:eastAsia="Cordia New" w:hAnsi="TH SarabunPSK" w:cs="TH SarabunPSK"/>
                <w:sz w:val="32"/>
                <w:szCs w:val="32"/>
              </w:rPr>
              <w:t>00007</w:t>
            </w:r>
            <w:r w:rsidR="00657755">
              <w:rPr>
                <w:rFonts w:ascii="TH SarabunPSK" w:eastAsia="Cordia New" w:hAnsi="TH SarabunPSK" w:cs="TH SarabunPSK"/>
                <w:sz w:val="32"/>
                <w:szCs w:val="32"/>
              </w:rPr>
              <w:t>-</w:t>
            </w:r>
            <w:r w:rsidRPr="006650CE">
              <w:rPr>
                <w:rFonts w:ascii="TH SarabunPSK" w:eastAsia="Cordia New" w:hAnsi="TH SarabunPSK" w:cs="TH SarabunPSK"/>
                <w:sz w:val="32"/>
                <w:szCs w:val="32"/>
              </w:rPr>
              <w:t>45</w:t>
            </w:r>
            <w:r w:rsidR="00657755">
              <w:rPr>
                <w:rFonts w:ascii="TH SarabunPSK" w:eastAsia="Cordia New" w:hAnsi="TH SarabunPSK" w:cs="TH SarabunPSK"/>
                <w:sz w:val="32"/>
                <w:szCs w:val="32"/>
              </w:rPr>
              <w:t>-</w:t>
            </w:r>
            <w:r w:rsidRPr="006650CE">
              <w:rPr>
                <w:rFonts w:ascii="TH SarabunPSK" w:eastAsia="Cordia New" w:hAnsi="TH SarabunPSK" w:cs="TH SarabunPSK"/>
                <w:sz w:val="32"/>
                <w:szCs w:val="32"/>
              </w:rPr>
              <w:t>9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A17352" w14:textId="3D6C7361" w:rsidR="00C5338D" w:rsidRDefault="002328BB" w:rsidP="00F62567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4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 มิถุนายน</w:t>
            </w:r>
            <w:r w:rsidR="00C5338D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 </w:t>
            </w:r>
            <w:r w:rsidR="00DE4DF1">
              <w:rPr>
                <w:rFonts w:ascii="TH SarabunPSK" w:eastAsia="Cordia New" w:hAnsi="TH SarabunPSK" w:cs="TH SarabunPSK"/>
                <w:sz w:val="32"/>
                <w:szCs w:val="32"/>
              </w:rPr>
              <w:t>2527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8D203A7" w14:textId="49A5211B" w:rsidR="00C5338D" w:rsidRDefault="00C5338D" w:rsidP="00B62E1D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0BE3090B" w14:textId="77777777" w:rsidR="00C5338D" w:rsidRDefault="00C5338D" w:rsidP="00F62567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C5338D" w14:paraId="13C44D81" w14:textId="77777777" w:rsidTr="00F62567">
        <w:trPr>
          <w:trHeight w:val="58"/>
        </w:trPr>
        <w:tc>
          <w:tcPr>
            <w:tcW w:w="726" w:type="dxa"/>
          </w:tcPr>
          <w:p w14:paraId="3C1EA65C" w14:textId="396862B1" w:rsidR="00C5338D" w:rsidRDefault="008B5A42" w:rsidP="00F62567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76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E0F095" w14:textId="4242E9CB" w:rsidR="00C5338D" w:rsidRPr="006A2D1C" w:rsidRDefault="007C72D7" w:rsidP="007C72D7">
            <w:pPr>
              <w:tabs>
                <w:tab w:val="left" w:pos="1418"/>
                <w:tab w:val="left" w:pos="405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อับดุลฮาดี มะแซ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7A8A2E" w14:textId="71E4B312" w:rsidR="00C5338D" w:rsidRDefault="006650CE" w:rsidP="00713CB5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 w:rsidRPr="006650CE">
              <w:rPr>
                <w:rFonts w:ascii="TH SarabunPSK" w:eastAsia="Cordia New" w:hAnsi="TH SarabunPSK" w:cs="TH SarabunPSK"/>
                <w:sz w:val="32"/>
                <w:szCs w:val="32"/>
              </w:rPr>
              <w:t>1</w:t>
            </w:r>
            <w:r w:rsidR="00657755">
              <w:rPr>
                <w:rFonts w:ascii="TH SarabunPSK" w:eastAsia="Cordia New" w:hAnsi="TH SarabunPSK" w:cs="TH SarabunPSK"/>
                <w:sz w:val="32"/>
                <w:szCs w:val="32"/>
              </w:rPr>
              <w:t>-</w:t>
            </w:r>
            <w:r w:rsidRPr="006650CE">
              <w:rPr>
                <w:rFonts w:ascii="TH SarabunPSK" w:eastAsia="Cordia New" w:hAnsi="TH SarabunPSK" w:cs="TH SarabunPSK"/>
                <w:sz w:val="32"/>
                <w:szCs w:val="32"/>
              </w:rPr>
              <w:t>9602</w:t>
            </w:r>
            <w:r w:rsidR="00657755">
              <w:rPr>
                <w:rFonts w:ascii="TH SarabunPSK" w:eastAsia="Cordia New" w:hAnsi="TH SarabunPSK" w:cs="TH SarabunPSK"/>
                <w:sz w:val="32"/>
                <w:szCs w:val="32"/>
              </w:rPr>
              <w:t>-</w:t>
            </w:r>
            <w:r w:rsidRPr="006650CE">
              <w:rPr>
                <w:rFonts w:ascii="TH SarabunPSK" w:eastAsia="Cordia New" w:hAnsi="TH SarabunPSK" w:cs="TH SarabunPSK"/>
                <w:sz w:val="32"/>
                <w:szCs w:val="32"/>
              </w:rPr>
              <w:t>00105</w:t>
            </w:r>
            <w:r w:rsidR="00657755">
              <w:rPr>
                <w:rFonts w:ascii="TH SarabunPSK" w:eastAsia="Cordia New" w:hAnsi="TH SarabunPSK" w:cs="TH SarabunPSK"/>
                <w:sz w:val="32"/>
                <w:szCs w:val="32"/>
              </w:rPr>
              <w:t>-</w:t>
            </w:r>
            <w:r w:rsidRPr="006650CE">
              <w:rPr>
                <w:rFonts w:ascii="TH SarabunPSK" w:eastAsia="Cordia New" w:hAnsi="TH SarabunPSK" w:cs="TH SarabunPSK"/>
                <w:sz w:val="32"/>
                <w:szCs w:val="32"/>
              </w:rPr>
              <w:t>38</w:t>
            </w:r>
            <w:r w:rsidR="00657755">
              <w:rPr>
                <w:rFonts w:ascii="TH SarabunPSK" w:eastAsia="Cordia New" w:hAnsi="TH SarabunPSK" w:cs="TH SarabunPSK"/>
                <w:sz w:val="32"/>
                <w:szCs w:val="32"/>
              </w:rPr>
              <w:t>-</w:t>
            </w:r>
            <w:r w:rsidRPr="006650CE">
              <w:rPr>
                <w:rFonts w:ascii="TH SarabunPSK" w:eastAsia="Cordia New" w:hAnsi="TH SarabunPSK" w:cs="TH SarabunPSK"/>
                <w:sz w:val="32"/>
                <w:szCs w:val="32"/>
              </w:rPr>
              <w:t>8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13B889" w14:textId="53205DC4" w:rsidR="00C5338D" w:rsidRDefault="000E510E" w:rsidP="00F62567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25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 ตุลาคม</w:t>
            </w:r>
            <w:r w:rsidR="00C5338D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53</w:t>
            </w:r>
            <w:r w:rsidR="00C3690E">
              <w:rPr>
                <w:rFonts w:ascii="TH SarabunPSK" w:eastAsia="Cordia New" w:hAnsi="TH SarabunPSK" w:cs="TH SarabunPSK"/>
                <w:sz w:val="32"/>
                <w:szCs w:val="32"/>
              </w:rPr>
              <w:t>6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288FDB7" w14:textId="3C39C1F6" w:rsidR="00C5338D" w:rsidRDefault="00B62E1D" w:rsidP="00B62E1D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</w:p>
        </w:tc>
        <w:tc>
          <w:tcPr>
            <w:tcW w:w="1481" w:type="dxa"/>
          </w:tcPr>
          <w:p w14:paraId="1C7A1D57" w14:textId="77777777" w:rsidR="00C5338D" w:rsidRDefault="00C5338D" w:rsidP="00F62567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C5338D" w14:paraId="4BD66D9E" w14:textId="77777777" w:rsidTr="00F62567">
        <w:trPr>
          <w:trHeight w:val="58"/>
        </w:trPr>
        <w:tc>
          <w:tcPr>
            <w:tcW w:w="726" w:type="dxa"/>
          </w:tcPr>
          <w:p w14:paraId="6CDDF87F" w14:textId="1319FB4E" w:rsidR="00C5338D" w:rsidRDefault="008B5A42" w:rsidP="00F62567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77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93078A" w14:textId="18ED683C" w:rsidR="00C5338D" w:rsidRPr="006A2D1C" w:rsidRDefault="00C5338D" w:rsidP="00F62567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A2D1C"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</w:t>
            </w:r>
            <w:r w:rsidR="00F62567">
              <w:rPr>
                <w:rFonts w:ascii="TH SarabunPSK" w:hAnsi="TH SarabunPSK" w:cs="TH SarabunPSK" w:hint="cs"/>
                <w:sz w:val="32"/>
                <w:szCs w:val="32"/>
                <w:cs/>
              </w:rPr>
              <w:t>ยูฮารี สะมะแอ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950616" w14:textId="45618783" w:rsidR="00C5338D" w:rsidRDefault="006650CE" w:rsidP="00713CB5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 w:rsidRPr="006650CE">
              <w:rPr>
                <w:rFonts w:ascii="TH SarabunPSK" w:eastAsia="Cordia New" w:hAnsi="TH SarabunPSK" w:cs="TH SarabunPSK"/>
                <w:sz w:val="32"/>
                <w:szCs w:val="32"/>
              </w:rPr>
              <w:t>1</w:t>
            </w:r>
            <w:r w:rsidR="00657755">
              <w:rPr>
                <w:rFonts w:ascii="TH SarabunPSK" w:eastAsia="Cordia New" w:hAnsi="TH SarabunPSK" w:cs="TH SarabunPSK"/>
                <w:sz w:val="32"/>
                <w:szCs w:val="32"/>
              </w:rPr>
              <w:t>-</w:t>
            </w:r>
            <w:r w:rsidRPr="006650CE">
              <w:rPr>
                <w:rFonts w:ascii="TH SarabunPSK" w:eastAsia="Cordia New" w:hAnsi="TH SarabunPSK" w:cs="TH SarabunPSK"/>
                <w:sz w:val="32"/>
                <w:szCs w:val="32"/>
              </w:rPr>
              <w:t>9602</w:t>
            </w:r>
            <w:r w:rsidR="00657755">
              <w:rPr>
                <w:rFonts w:ascii="TH SarabunPSK" w:eastAsia="Cordia New" w:hAnsi="TH SarabunPSK" w:cs="TH SarabunPSK"/>
                <w:sz w:val="32"/>
                <w:szCs w:val="32"/>
              </w:rPr>
              <w:t>-</w:t>
            </w:r>
            <w:r w:rsidRPr="006650CE">
              <w:rPr>
                <w:rFonts w:ascii="TH SarabunPSK" w:eastAsia="Cordia New" w:hAnsi="TH SarabunPSK" w:cs="TH SarabunPSK"/>
                <w:sz w:val="32"/>
                <w:szCs w:val="32"/>
              </w:rPr>
              <w:t>00065</w:t>
            </w:r>
            <w:r w:rsidR="00657755">
              <w:rPr>
                <w:rFonts w:ascii="TH SarabunPSK" w:eastAsia="Cordia New" w:hAnsi="TH SarabunPSK" w:cs="TH SarabunPSK"/>
                <w:sz w:val="32"/>
                <w:szCs w:val="32"/>
              </w:rPr>
              <w:t>-</w:t>
            </w:r>
            <w:r w:rsidRPr="006650CE">
              <w:rPr>
                <w:rFonts w:ascii="TH SarabunPSK" w:eastAsia="Cordia New" w:hAnsi="TH SarabunPSK" w:cs="TH SarabunPSK"/>
                <w:sz w:val="32"/>
                <w:szCs w:val="32"/>
              </w:rPr>
              <w:t>96</w:t>
            </w:r>
            <w:r w:rsidR="00657755">
              <w:rPr>
                <w:rFonts w:ascii="TH SarabunPSK" w:eastAsia="Cordia New" w:hAnsi="TH SarabunPSK" w:cs="TH SarabunPSK"/>
                <w:sz w:val="32"/>
                <w:szCs w:val="32"/>
              </w:rPr>
              <w:t>-</w:t>
            </w:r>
            <w:r w:rsidRPr="006650CE">
              <w:rPr>
                <w:rFonts w:ascii="TH SarabunPSK" w:eastAsia="Cordia New" w:hAnsi="TH SarabunPSK" w:cs="TH SarabunPSK"/>
                <w:sz w:val="32"/>
                <w:szCs w:val="32"/>
              </w:rPr>
              <w:t>3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174260" w14:textId="6D83B209" w:rsidR="00C5338D" w:rsidRPr="00025179" w:rsidRDefault="009119D9" w:rsidP="009119D9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8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 ธันวาคม</w:t>
            </w:r>
            <w:r w:rsidR="00C5338D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 </w:t>
            </w:r>
            <w:r w:rsidR="00C5338D">
              <w:rPr>
                <w:rFonts w:ascii="TH SarabunPSK" w:eastAsia="Cordia New" w:hAnsi="TH SarabunPSK" w:cs="TH SarabunPSK"/>
                <w:sz w:val="32"/>
                <w:szCs w:val="32"/>
              </w:rPr>
              <w:t>2532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0DE3F96" w14:textId="19FDF5BC" w:rsidR="00C5338D" w:rsidRPr="009341BF" w:rsidRDefault="00B62E1D" w:rsidP="00B62E1D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-</w:t>
            </w:r>
          </w:p>
        </w:tc>
        <w:tc>
          <w:tcPr>
            <w:tcW w:w="1481" w:type="dxa"/>
          </w:tcPr>
          <w:p w14:paraId="793A4783" w14:textId="77777777" w:rsidR="00C5338D" w:rsidRDefault="00C5338D" w:rsidP="00F62567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C5338D" w14:paraId="63B15C42" w14:textId="77777777" w:rsidTr="00F62567">
        <w:trPr>
          <w:trHeight w:val="58"/>
        </w:trPr>
        <w:tc>
          <w:tcPr>
            <w:tcW w:w="726" w:type="dxa"/>
          </w:tcPr>
          <w:p w14:paraId="7C381824" w14:textId="03669323" w:rsidR="00C5338D" w:rsidRDefault="008B5A42" w:rsidP="00F62567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78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0323CD" w14:textId="66DA6613" w:rsidR="00C5338D" w:rsidRPr="00B35C73" w:rsidRDefault="00C5338D" w:rsidP="00F62567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B35C73"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</w:t>
            </w:r>
            <w:r w:rsidR="00F62567" w:rsidRPr="00B35C73">
              <w:rPr>
                <w:rFonts w:ascii="TH SarabunPSK" w:hAnsi="TH SarabunPSK" w:cs="TH SarabunPSK" w:hint="cs"/>
                <w:sz w:val="32"/>
                <w:szCs w:val="32"/>
                <w:cs/>
              </w:rPr>
              <w:t>ฮัสบูเล๊าะ สะนิ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8139BB" w14:textId="04FE2685" w:rsidR="00C5338D" w:rsidRPr="00B35C73" w:rsidRDefault="00713CB5" w:rsidP="00713CB5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 w:rsidRPr="00B35C73">
              <w:rPr>
                <w:rFonts w:ascii="TH SarabunPSK" w:eastAsia="Cordia New" w:hAnsi="TH SarabunPSK" w:cs="TH SarabunPSK"/>
                <w:sz w:val="32"/>
                <w:szCs w:val="32"/>
              </w:rPr>
              <w:t>1</w:t>
            </w:r>
            <w:r w:rsidR="00657755" w:rsidRPr="00B35C73">
              <w:rPr>
                <w:rFonts w:ascii="TH SarabunPSK" w:eastAsia="Cordia New" w:hAnsi="TH SarabunPSK" w:cs="TH SarabunPSK"/>
                <w:sz w:val="32"/>
                <w:szCs w:val="32"/>
              </w:rPr>
              <w:t>-</w:t>
            </w:r>
            <w:r w:rsidRPr="00B35C73">
              <w:rPr>
                <w:rFonts w:ascii="TH SarabunPSK" w:eastAsia="Cordia New" w:hAnsi="TH SarabunPSK" w:cs="TH SarabunPSK"/>
                <w:sz w:val="32"/>
                <w:szCs w:val="32"/>
              </w:rPr>
              <w:t>9602</w:t>
            </w:r>
            <w:r w:rsidR="00657755" w:rsidRPr="00B35C73">
              <w:rPr>
                <w:rFonts w:ascii="TH SarabunPSK" w:eastAsia="Cordia New" w:hAnsi="TH SarabunPSK" w:cs="TH SarabunPSK"/>
                <w:sz w:val="32"/>
                <w:szCs w:val="32"/>
              </w:rPr>
              <w:t>-</w:t>
            </w:r>
            <w:r w:rsidRPr="00B35C73">
              <w:rPr>
                <w:rFonts w:ascii="TH SarabunPSK" w:eastAsia="Cordia New" w:hAnsi="TH SarabunPSK" w:cs="TH SarabunPSK"/>
                <w:sz w:val="32"/>
                <w:szCs w:val="32"/>
              </w:rPr>
              <w:t>00066</w:t>
            </w:r>
            <w:r w:rsidR="00657755" w:rsidRPr="00B35C73">
              <w:rPr>
                <w:rFonts w:ascii="TH SarabunPSK" w:eastAsia="Cordia New" w:hAnsi="TH SarabunPSK" w:cs="TH SarabunPSK"/>
                <w:sz w:val="32"/>
                <w:szCs w:val="32"/>
              </w:rPr>
              <w:t>-</w:t>
            </w:r>
            <w:r w:rsidRPr="00B35C73">
              <w:rPr>
                <w:rFonts w:ascii="TH SarabunPSK" w:eastAsia="Cordia New" w:hAnsi="TH SarabunPSK" w:cs="TH SarabunPSK"/>
                <w:sz w:val="32"/>
                <w:szCs w:val="32"/>
              </w:rPr>
              <w:t>73</w:t>
            </w:r>
            <w:r w:rsidR="00657755" w:rsidRPr="00B35C73">
              <w:rPr>
                <w:rFonts w:ascii="TH SarabunPSK" w:eastAsia="Cordia New" w:hAnsi="TH SarabunPSK" w:cs="TH SarabunPSK"/>
                <w:sz w:val="32"/>
                <w:szCs w:val="32"/>
              </w:rPr>
              <w:t>-</w:t>
            </w:r>
            <w:r w:rsidRPr="00B35C73">
              <w:rPr>
                <w:rFonts w:ascii="TH SarabunPSK" w:eastAsia="Cordia New" w:hAnsi="TH SarabunPSK" w:cs="TH SarabunPSK"/>
                <w:sz w:val="32"/>
                <w:szCs w:val="32"/>
              </w:rPr>
              <w:t>1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906EA3" w14:textId="69FBCD8B" w:rsidR="00C5338D" w:rsidRPr="00B35C73" w:rsidRDefault="00B35C73" w:rsidP="001B3E98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</w:rPr>
            </w:pPr>
            <w:r w:rsidRPr="00B35C73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25 ธันวาคม</w:t>
            </w:r>
            <w:r w:rsidR="00C5338D" w:rsidRPr="00B35C73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 </w:t>
            </w:r>
            <w:r w:rsidRPr="00B35C73">
              <w:rPr>
                <w:rFonts w:ascii="TH SarabunPSK" w:eastAsia="Cordia New" w:hAnsi="TH SarabunPSK" w:cs="TH SarabunPSK"/>
                <w:sz w:val="32"/>
                <w:szCs w:val="32"/>
              </w:rPr>
              <w:t>253</w:t>
            </w:r>
            <w:r w:rsidRPr="00B35C73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2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6219832" w14:textId="77777777" w:rsidR="00C5338D" w:rsidRDefault="00B62E1D" w:rsidP="00B62E1D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B62E1D">
              <w:rPr>
                <w:rFonts w:ascii="TH SarabunPSK" w:hAnsi="TH SarabunPSK" w:cs="TH SarabunPSK"/>
                <w:sz w:val="32"/>
                <w:szCs w:val="32"/>
              </w:rPr>
              <w:t>T788519</w:t>
            </w:r>
          </w:p>
          <w:p w14:paraId="0DF1236F" w14:textId="690C4F0D" w:rsidR="00DE193C" w:rsidRDefault="00DE193C" w:rsidP="00B62E1D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9763C3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(วันหมดอายุ 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18</w:t>
            </w:r>
            <w:r w:rsidRPr="009763C3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/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11</w:t>
            </w:r>
            <w:r w:rsidRPr="009763C3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/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017</w:t>
            </w:r>
            <w:r w:rsidRPr="009763C3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)</w:t>
            </w:r>
          </w:p>
        </w:tc>
        <w:tc>
          <w:tcPr>
            <w:tcW w:w="1481" w:type="dxa"/>
          </w:tcPr>
          <w:p w14:paraId="76E8FFFC" w14:textId="77777777" w:rsidR="00C5338D" w:rsidRDefault="00C5338D" w:rsidP="00F62567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C5338D" w14:paraId="54B7EA05" w14:textId="77777777" w:rsidTr="00F62567">
        <w:trPr>
          <w:trHeight w:val="58"/>
        </w:trPr>
        <w:tc>
          <w:tcPr>
            <w:tcW w:w="726" w:type="dxa"/>
          </w:tcPr>
          <w:p w14:paraId="262D379B" w14:textId="2CD7C702" w:rsidR="00C5338D" w:rsidRDefault="008B5A42" w:rsidP="00F62567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79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BAF0CE" w14:textId="39C798CF" w:rsidR="00C5338D" w:rsidRPr="00B35C73" w:rsidRDefault="00C5338D" w:rsidP="00F62567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B35C73"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</w:t>
            </w:r>
            <w:r w:rsidR="00F62567" w:rsidRPr="00B35C73">
              <w:rPr>
                <w:rFonts w:ascii="TH SarabunPSK" w:hAnsi="TH SarabunPSK" w:cs="TH SarabunPSK" w:hint="cs"/>
                <w:sz w:val="32"/>
                <w:szCs w:val="32"/>
                <w:cs/>
              </w:rPr>
              <w:t>สุกีปลี มะส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B4CADB" w14:textId="11B1FED3" w:rsidR="00C5338D" w:rsidRPr="00B35C73" w:rsidRDefault="00713CB5" w:rsidP="00713CB5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 w:rsidRPr="00B35C73">
              <w:rPr>
                <w:rFonts w:ascii="TH SarabunPSK" w:eastAsia="Cordia New" w:hAnsi="TH SarabunPSK" w:cs="TH SarabunPSK"/>
                <w:sz w:val="32"/>
                <w:szCs w:val="32"/>
              </w:rPr>
              <w:t>1</w:t>
            </w:r>
            <w:r w:rsidR="00657755" w:rsidRPr="00B35C73">
              <w:rPr>
                <w:rFonts w:ascii="TH SarabunPSK" w:eastAsia="Cordia New" w:hAnsi="TH SarabunPSK" w:cs="TH SarabunPSK"/>
                <w:sz w:val="32"/>
                <w:szCs w:val="32"/>
              </w:rPr>
              <w:t>-</w:t>
            </w:r>
            <w:r w:rsidRPr="00B35C73">
              <w:rPr>
                <w:rFonts w:ascii="TH SarabunPSK" w:eastAsia="Cordia New" w:hAnsi="TH SarabunPSK" w:cs="TH SarabunPSK"/>
                <w:sz w:val="32"/>
                <w:szCs w:val="32"/>
              </w:rPr>
              <w:t>9602</w:t>
            </w:r>
            <w:r w:rsidR="00657755" w:rsidRPr="00B35C73">
              <w:rPr>
                <w:rFonts w:ascii="TH SarabunPSK" w:eastAsia="Cordia New" w:hAnsi="TH SarabunPSK" w:cs="TH SarabunPSK"/>
                <w:sz w:val="32"/>
                <w:szCs w:val="32"/>
              </w:rPr>
              <w:t>-</w:t>
            </w:r>
            <w:r w:rsidRPr="00B35C73">
              <w:rPr>
                <w:rFonts w:ascii="TH SarabunPSK" w:eastAsia="Cordia New" w:hAnsi="TH SarabunPSK" w:cs="TH SarabunPSK"/>
                <w:sz w:val="32"/>
                <w:szCs w:val="32"/>
              </w:rPr>
              <w:t>00050</w:t>
            </w:r>
            <w:r w:rsidR="00657755" w:rsidRPr="00B35C73">
              <w:rPr>
                <w:rFonts w:ascii="TH SarabunPSK" w:eastAsia="Cordia New" w:hAnsi="TH SarabunPSK" w:cs="TH SarabunPSK"/>
                <w:sz w:val="32"/>
                <w:szCs w:val="32"/>
              </w:rPr>
              <w:t>-</w:t>
            </w:r>
            <w:r w:rsidRPr="00B35C73">
              <w:rPr>
                <w:rFonts w:ascii="TH SarabunPSK" w:eastAsia="Cordia New" w:hAnsi="TH SarabunPSK" w:cs="TH SarabunPSK"/>
                <w:sz w:val="32"/>
                <w:szCs w:val="32"/>
              </w:rPr>
              <w:t>24</w:t>
            </w:r>
            <w:r w:rsidR="00657755" w:rsidRPr="00B35C73">
              <w:rPr>
                <w:rFonts w:ascii="TH SarabunPSK" w:eastAsia="Cordia New" w:hAnsi="TH SarabunPSK" w:cs="TH SarabunPSK"/>
                <w:sz w:val="32"/>
                <w:szCs w:val="32"/>
              </w:rPr>
              <w:t>-</w:t>
            </w:r>
            <w:r w:rsidRPr="00B35C73">
              <w:rPr>
                <w:rFonts w:ascii="TH SarabunPSK" w:eastAsia="Cordia New" w:hAnsi="TH SarabunPSK" w:cs="TH SarabunPSK"/>
                <w:sz w:val="32"/>
                <w:szCs w:val="32"/>
              </w:rPr>
              <w:t>9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D6F9FD" w14:textId="1651ECF1" w:rsidR="00C5338D" w:rsidRPr="00B35C73" w:rsidRDefault="00B35C73" w:rsidP="00F62567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</w:rPr>
            </w:pPr>
            <w:r w:rsidRPr="00B35C73"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 xml:space="preserve">3 เมษายน </w:t>
            </w:r>
            <w:r w:rsidRPr="00B35C73">
              <w:rPr>
                <w:rFonts w:ascii="TH SarabunPSK" w:hAnsi="TH SarabunPSK" w:cs="TH SarabunPSK"/>
                <w:spacing w:val="-1"/>
                <w:sz w:val="32"/>
                <w:szCs w:val="32"/>
              </w:rPr>
              <w:t>253</w:t>
            </w:r>
            <w:r w:rsidRPr="00B35C73"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1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8419119" w14:textId="77777777" w:rsidR="00C5338D" w:rsidRDefault="003A5560" w:rsidP="00B62E1D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3A5560">
              <w:rPr>
                <w:rFonts w:ascii="TH SarabunPSK" w:hAnsi="TH SarabunPSK" w:cs="TH SarabunPSK"/>
                <w:sz w:val="32"/>
                <w:szCs w:val="32"/>
              </w:rPr>
              <w:t>G712611</w:t>
            </w:r>
          </w:p>
          <w:p w14:paraId="75415538" w14:textId="3D8A063B" w:rsidR="00DE193C" w:rsidRDefault="00DE193C" w:rsidP="00B62E1D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9763C3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(วันหมดอายุ 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1</w:t>
            </w:r>
            <w:r w:rsidRPr="009763C3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/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11</w:t>
            </w:r>
            <w:r w:rsidRPr="009763C3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/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012</w:t>
            </w:r>
            <w:r w:rsidRPr="009763C3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)</w:t>
            </w:r>
          </w:p>
        </w:tc>
        <w:tc>
          <w:tcPr>
            <w:tcW w:w="1481" w:type="dxa"/>
          </w:tcPr>
          <w:p w14:paraId="666F3E5A" w14:textId="77777777" w:rsidR="00C5338D" w:rsidRDefault="00C5338D" w:rsidP="00F62567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C5338D" w14:paraId="069921CE" w14:textId="77777777" w:rsidTr="00F62567">
        <w:trPr>
          <w:trHeight w:val="58"/>
        </w:trPr>
        <w:tc>
          <w:tcPr>
            <w:tcW w:w="726" w:type="dxa"/>
          </w:tcPr>
          <w:p w14:paraId="2E99AE2A" w14:textId="5F56942C" w:rsidR="00C5338D" w:rsidRDefault="008B5A42" w:rsidP="00F62567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80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BB4DC2" w14:textId="77B57375" w:rsidR="00C5338D" w:rsidRPr="00784B2F" w:rsidRDefault="00C5338D" w:rsidP="00F62567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784B2F"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</w:t>
            </w:r>
            <w:r w:rsidR="00F62567">
              <w:rPr>
                <w:rFonts w:ascii="TH SarabunPSK" w:hAnsi="TH SarabunPSK" w:cs="TH SarabunPSK" w:hint="cs"/>
                <w:sz w:val="32"/>
                <w:szCs w:val="32"/>
                <w:cs/>
              </w:rPr>
              <w:t>ซูไฮมิง มาม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A2F6C7" w14:textId="090C3465" w:rsidR="00C5338D" w:rsidRDefault="00713CB5" w:rsidP="00713CB5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 w:rsidRPr="00713CB5">
              <w:rPr>
                <w:rFonts w:ascii="TH SarabunPSK" w:eastAsia="Cordia New" w:hAnsi="TH SarabunPSK" w:cs="TH SarabunPSK"/>
                <w:sz w:val="32"/>
                <w:szCs w:val="32"/>
              </w:rPr>
              <w:t>1</w:t>
            </w:r>
            <w:r w:rsidR="00657755">
              <w:rPr>
                <w:rFonts w:ascii="TH SarabunPSK" w:eastAsia="Cordia New" w:hAnsi="TH SarabunPSK" w:cs="TH SarabunPSK"/>
                <w:sz w:val="32"/>
                <w:szCs w:val="32"/>
              </w:rPr>
              <w:t>-</w:t>
            </w:r>
            <w:r w:rsidRPr="00713CB5">
              <w:rPr>
                <w:rFonts w:ascii="TH SarabunPSK" w:eastAsia="Cordia New" w:hAnsi="TH SarabunPSK" w:cs="TH SarabunPSK"/>
                <w:sz w:val="32"/>
                <w:szCs w:val="32"/>
              </w:rPr>
              <w:t>9602</w:t>
            </w:r>
            <w:r w:rsidR="00657755">
              <w:rPr>
                <w:rFonts w:ascii="TH SarabunPSK" w:eastAsia="Cordia New" w:hAnsi="TH SarabunPSK" w:cs="TH SarabunPSK"/>
                <w:sz w:val="32"/>
                <w:szCs w:val="32"/>
              </w:rPr>
              <w:t>-</w:t>
            </w:r>
            <w:r w:rsidRPr="00713CB5">
              <w:rPr>
                <w:rFonts w:ascii="TH SarabunPSK" w:eastAsia="Cordia New" w:hAnsi="TH SarabunPSK" w:cs="TH SarabunPSK"/>
                <w:sz w:val="32"/>
                <w:szCs w:val="32"/>
              </w:rPr>
              <w:t>00049</w:t>
            </w:r>
            <w:r w:rsidR="00657755">
              <w:rPr>
                <w:rFonts w:ascii="TH SarabunPSK" w:eastAsia="Cordia New" w:hAnsi="TH SarabunPSK" w:cs="TH SarabunPSK"/>
                <w:sz w:val="32"/>
                <w:szCs w:val="32"/>
              </w:rPr>
              <w:t>-</w:t>
            </w:r>
            <w:r w:rsidRPr="00713CB5">
              <w:rPr>
                <w:rFonts w:ascii="TH SarabunPSK" w:eastAsia="Cordia New" w:hAnsi="TH SarabunPSK" w:cs="TH SarabunPSK"/>
                <w:sz w:val="32"/>
                <w:szCs w:val="32"/>
              </w:rPr>
              <w:t>94</w:t>
            </w:r>
            <w:r w:rsidR="00657755">
              <w:rPr>
                <w:rFonts w:ascii="TH SarabunPSK" w:eastAsia="Cordia New" w:hAnsi="TH SarabunPSK" w:cs="TH SarabunPSK"/>
                <w:sz w:val="32"/>
                <w:szCs w:val="32"/>
              </w:rPr>
              <w:t>-</w:t>
            </w:r>
            <w:r w:rsidRPr="00713CB5">
              <w:rPr>
                <w:rFonts w:ascii="TH SarabunPSK" w:eastAsia="Cordia New" w:hAnsi="TH SarabunPSK" w:cs="TH SarabunPSK"/>
                <w:sz w:val="32"/>
                <w:szCs w:val="32"/>
              </w:rPr>
              <w:t>1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E1E7F8" w14:textId="71D41AC8" w:rsidR="00C5338D" w:rsidRDefault="001B3E98" w:rsidP="00F62567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</w:rPr>
            </w:pP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1</w:t>
            </w:r>
            <w:r w:rsidR="00C5338D">
              <w:rPr>
                <w:rFonts w:ascii="TH SarabunPSK" w:hAnsi="TH SarabunPSK" w:cs="TH SarabunPSK"/>
                <w:spacing w:val="-1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>เมษายน</w:t>
            </w:r>
            <w:r w:rsidR="00C5338D">
              <w:rPr>
                <w:rFonts w:ascii="TH SarabunPSK" w:hAnsi="TH SarabunPSK" w:cs="TH SarabunPSK" w:hint="cs"/>
                <w:spacing w:val="-1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/>
                <w:spacing w:val="-1"/>
                <w:sz w:val="32"/>
                <w:szCs w:val="32"/>
              </w:rPr>
              <w:t>2531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78CC6FE" w14:textId="77777777" w:rsidR="00C5338D" w:rsidRDefault="00C5338D" w:rsidP="00B62E1D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</w:p>
        </w:tc>
        <w:tc>
          <w:tcPr>
            <w:tcW w:w="1481" w:type="dxa"/>
          </w:tcPr>
          <w:p w14:paraId="1EBAFD6E" w14:textId="77777777" w:rsidR="00C5338D" w:rsidRDefault="00C5338D" w:rsidP="00F62567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C5338D" w14:paraId="20849ACB" w14:textId="77777777" w:rsidTr="00BA2CA7">
        <w:trPr>
          <w:trHeight w:val="353"/>
        </w:trPr>
        <w:tc>
          <w:tcPr>
            <w:tcW w:w="726" w:type="dxa"/>
          </w:tcPr>
          <w:p w14:paraId="3BB2A232" w14:textId="0A40034A" w:rsidR="00C5338D" w:rsidRDefault="008B5A42" w:rsidP="00F62567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81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052125" w14:textId="4B4DE129" w:rsidR="00C5338D" w:rsidRPr="00EC475A" w:rsidRDefault="00C5338D" w:rsidP="00F62567">
            <w:pPr>
              <w:tabs>
                <w:tab w:val="left" w:pos="1418"/>
                <w:tab w:val="left" w:pos="405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C475A"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</w:t>
            </w:r>
            <w:r w:rsidR="00F62567">
              <w:rPr>
                <w:rFonts w:ascii="TH SarabunPSK" w:hAnsi="TH SarabunPSK" w:cs="TH SarabunPSK" w:hint="cs"/>
                <w:sz w:val="32"/>
                <w:szCs w:val="32"/>
                <w:cs/>
              </w:rPr>
              <w:t>ซาด๊ะ อาแวกือจิ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D55F23" w14:textId="32E81205" w:rsidR="00C5338D" w:rsidRDefault="00713CB5" w:rsidP="00713CB5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 w:rsidRPr="00713CB5">
              <w:rPr>
                <w:rFonts w:ascii="TH SarabunPSK" w:eastAsia="Cordia New" w:hAnsi="TH SarabunPSK" w:cs="TH SarabunPSK"/>
                <w:sz w:val="32"/>
                <w:szCs w:val="32"/>
              </w:rPr>
              <w:t>2</w:t>
            </w:r>
            <w:r w:rsidR="00657755">
              <w:rPr>
                <w:rFonts w:ascii="TH SarabunPSK" w:eastAsia="Cordia New" w:hAnsi="TH SarabunPSK" w:cs="TH SarabunPSK"/>
                <w:sz w:val="32"/>
                <w:szCs w:val="32"/>
              </w:rPr>
              <w:t>-</w:t>
            </w:r>
            <w:r w:rsidRPr="00713CB5">
              <w:rPr>
                <w:rFonts w:ascii="TH SarabunPSK" w:eastAsia="Cordia New" w:hAnsi="TH SarabunPSK" w:cs="TH SarabunPSK"/>
                <w:sz w:val="32"/>
                <w:szCs w:val="32"/>
              </w:rPr>
              <w:t>9602</w:t>
            </w:r>
            <w:r w:rsidR="00657755">
              <w:rPr>
                <w:rFonts w:ascii="TH SarabunPSK" w:eastAsia="Cordia New" w:hAnsi="TH SarabunPSK" w:cs="TH SarabunPSK"/>
                <w:sz w:val="32"/>
                <w:szCs w:val="32"/>
              </w:rPr>
              <w:t>-</w:t>
            </w:r>
            <w:r w:rsidRPr="00713CB5">
              <w:rPr>
                <w:rFonts w:ascii="TH SarabunPSK" w:eastAsia="Cordia New" w:hAnsi="TH SarabunPSK" w:cs="TH SarabunPSK"/>
                <w:sz w:val="32"/>
                <w:szCs w:val="32"/>
              </w:rPr>
              <w:t>00032</w:t>
            </w:r>
            <w:r w:rsidR="00657755">
              <w:rPr>
                <w:rFonts w:ascii="TH SarabunPSK" w:eastAsia="Cordia New" w:hAnsi="TH SarabunPSK" w:cs="TH SarabunPSK"/>
                <w:sz w:val="32"/>
                <w:szCs w:val="32"/>
              </w:rPr>
              <w:t>-</w:t>
            </w:r>
            <w:r w:rsidRPr="00713CB5">
              <w:rPr>
                <w:rFonts w:ascii="TH SarabunPSK" w:eastAsia="Cordia New" w:hAnsi="TH SarabunPSK" w:cs="TH SarabunPSK"/>
                <w:sz w:val="32"/>
                <w:szCs w:val="32"/>
              </w:rPr>
              <w:t>23</w:t>
            </w:r>
            <w:r w:rsidR="00657755">
              <w:rPr>
                <w:rFonts w:ascii="TH SarabunPSK" w:eastAsia="Cordia New" w:hAnsi="TH SarabunPSK" w:cs="TH SarabunPSK"/>
                <w:sz w:val="32"/>
                <w:szCs w:val="32"/>
              </w:rPr>
              <w:t>-</w:t>
            </w:r>
            <w:r w:rsidRPr="00713CB5">
              <w:rPr>
                <w:rFonts w:ascii="TH SarabunPSK" w:eastAsia="Cordia New" w:hAnsi="TH SarabunPSK" w:cs="TH SarabunPSK"/>
                <w:sz w:val="32"/>
                <w:szCs w:val="32"/>
              </w:rPr>
              <w:t>1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AF7B43" w14:textId="5C97E21F" w:rsidR="00C5338D" w:rsidRDefault="001B3E98" w:rsidP="00F62567">
            <w:pPr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 xml:space="preserve"> 10</w:t>
            </w:r>
            <w:r w:rsidR="00C5338D">
              <w:rPr>
                <w:rFonts w:ascii="TH SarabunPSK" w:eastAsia="Cordia New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มกราคม</w:t>
            </w:r>
            <w:r w:rsidR="00C5338D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533</w:t>
            </w:r>
          </w:p>
          <w:p w14:paraId="4D187FFF" w14:textId="77777777" w:rsidR="00C5338D" w:rsidRDefault="00C5338D" w:rsidP="00F62567">
            <w:pPr>
              <w:rPr>
                <w:rFonts w:ascii="TH SarabunPSK" w:hAnsi="TH SarabunPSK" w:cs="TH SarabunPSK"/>
                <w:spacing w:val="-1"/>
                <w:sz w:val="32"/>
                <w:szCs w:val="32"/>
              </w:rPr>
            </w:pP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1B12DFB" w14:textId="570948DA" w:rsidR="00C5338D" w:rsidRPr="0052385F" w:rsidRDefault="003A5560" w:rsidP="00B62E1D">
            <w:pPr>
              <w:tabs>
                <w:tab w:val="left" w:pos="936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-</w:t>
            </w:r>
          </w:p>
        </w:tc>
        <w:tc>
          <w:tcPr>
            <w:tcW w:w="1481" w:type="dxa"/>
          </w:tcPr>
          <w:p w14:paraId="353DD797" w14:textId="77777777" w:rsidR="00C5338D" w:rsidRDefault="00C5338D" w:rsidP="00F62567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</w:tbl>
    <w:p w14:paraId="2A08ADAE" w14:textId="0B16447C" w:rsidR="00E6483F" w:rsidRDefault="00E6483F" w:rsidP="00E6483F">
      <w:pPr>
        <w:spacing w:before="240" w:after="0" w:line="240" w:lineRule="auto"/>
        <w:jc w:val="center"/>
        <w:rPr>
          <w:rFonts w:ascii="TH Charm of AU" w:hAnsi="TH Charm of AU" w:cs="TH Charm of AU"/>
          <w:b/>
          <w:bCs/>
          <w:sz w:val="40"/>
          <w:szCs w:val="40"/>
        </w:rPr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3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6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4 ก.ค.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6</w:t>
      </w:r>
    </w:p>
    <w:tbl>
      <w:tblPr>
        <w:tblStyle w:val="TableGrid"/>
        <w:tblW w:w="11262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726"/>
        <w:gridCol w:w="2247"/>
        <w:gridCol w:w="2268"/>
        <w:gridCol w:w="1984"/>
        <w:gridCol w:w="2556"/>
        <w:gridCol w:w="1481"/>
      </w:tblGrid>
      <w:tr w:rsidR="00E6483F" w14:paraId="56EBA97D" w14:textId="77777777" w:rsidTr="005A6FCE">
        <w:trPr>
          <w:tblHeader/>
        </w:trPr>
        <w:tc>
          <w:tcPr>
            <w:tcW w:w="726" w:type="dxa"/>
          </w:tcPr>
          <w:p w14:paraId="29FBC321" w14:textId="77777777" w:rsidR="00E6483F" w:rsidRPr="002445E4" w:rsidRDefault="00E6483F" w:rsidP="005A6FCE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247" w:type="dxa"/>
          </w:tcPr>
          <w:p w14:paraId="3A799770" w14:textId="77777777" w:rsidR="00E6483F" w:rsidRPr="002445E4" w:rsidRDefault="00E6483F" w:rsidP="005A6FCE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65B38458" w14:textId="77777777" w:rsidR="00E6483F" w:rsidRPr="002445E4" w:rsidRDefault="00E6483F" w:rsidP="005A6FCE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984" w:type="dxa"/>
          </w:tcPr>
          <w:p w14:paraId="32E909F3" w14:textId="77777777" w:rsidR="00E6483F" w:rsidRPr="002445E4" w:rsidRDefault="00E6483F" w:rsidP="005A6FCE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556" w:type="dxa"/>
            <w:tcBorders>
              <w:bottom w:val="single" w:sz="4" w:space="0" w:color="auto"/>
            </w:tcBorders>
          </w:tcPr>
          <w:p w14:paraId="312F6AEC" w14:textId="77777777" w:rsidR="00E6483F" w:rsidRPr="002445E4" w:rsidRDefault="00E6483F" w:rsidP="005A6FCE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481" w:type="dxa"/>
          </w:tcPr>
          <w:p w14:paraId="0325A9B1" w14:textId="77777777" w:rsidR="00E6483F" w:rsidRDefault="00E6483F" w:rsidP="005A6FCE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E6483F" w14:paraId="3AC0116B" w14:textId="77777777" w:rsidTr="005A6FCE">
        <w:tc>
          <w:tcPr>
            <w:tcW w:w="726" w:type="dxa"/>
          </w:tcPr>
          <w:p w14:paraId="29D2177A" w14:textId="7E5FFBCD" w:rsidR="00E6483F" w:rsidRPr="00A06408" w:rsidRDefault="00E6483F" w:rsidP="005A6FC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82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DB5F7C" w14:textId="38FD64EE" w:rsidR="00E6483F" w:rsidRPr="00E6483F" w:rsidRDefault="00E6483F" w:rsidP="005A6FCE">
            <w:pPr>
              <w:tabs>
                <w:tab w:val="left" w:pos="1418"/>
                <w:tab w:val="left" w:pos="405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6483F">
              <w:rPr>
                <w:rFonts w:ascii="TH SarabunPSK" w:hAnsi="TH SarabunPSK" w:cs="TH SarabunPSK"/>
                <w:sz w:val="32"/>
                <w:szCs w:val="32"/>
                <w:cs/>
              </w:rPr>
              <w:t>นายบาซอรี</w:t>
            </w:r>
            <w:r w:rsidRPr="00E6483F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E6483F">
              <w:rPr>
                <w:rFonts w:ascii="TH SarabunPSK" w:hAnsi="TH SarabunPSK" w:cs="TH SarabunPSK"/>
                <w:sz w:val="32"/>
                <w:szCs w:val="32"/>
                <w:cs/>
              </w:rPr>
              <w:t>เจะแห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EB12C8" w14:textId="13383741" w:rsidR="00E6483F" w:rsidRPr="00EC475A" w:rsidRDefault="00E6483F" w:rsidP="005A6FCE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-9006-00120-43-1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3C4A83" w14:textId="1D05D8FA" w:rsidR="00E6483F" w:rsidRPr="00B974BB" w:rsidRDefault="00E6483F" w:rsidP="005A6FCE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9 กุมภาพันธ์ 2539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60364D9" w14:textId="77777777" w:rsidR="00E6483F" w:rsidRPr="001925E2" w:rsidRDefault="00E6483F" w:rsidP="005A6FCE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3B40A9D5" w14:textId="77777777" w:rsidR="00E6483F" w:rsidRPr="00A06408" w:rsidRDefault="00E6483F" w:rsidP="005A6FC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E6483F" w14:paraId="0CBAE511" w14:textId="77777777" w:rsidTr="005A6FCE">
        <w:tc>
          <w:tcPr>
            <w:tcW w:w="726" w:type="dxa"/>
          </w:tcPr>
          <w:p w14:paraId="756902D2" w14:textId="2B9E1CFC" w:rsidR="00E6483F" w:rsidRDefault="00E6483F" w:rsidP="005A6FC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83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4CDE6E" w14:textId="77777777" w:rsidR="00E6483F" w:rsidRDefault="00E6483F" w:rsidP="005A6FCE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E6483F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นายไซนูรอาบาเซย์ </w:t>
            </w:r>
          </w:p>
          <w:p w14:paraId="589E2108" w14:textId="02FDEE3E" w:rsidR="00E6483F" w:rsidRPr="001A4C25" w:rsidRDefault="00E6483F" w:rsidP="005A6FCE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pacing w:val="-6"/>
                <w:sz w:val="32"/>
                <w:szCs w:val="32"/>
                <w:cs/>
              </w:rPr>
            </w:pPr>
            <w:r w:rsidRPr="00E6483F">
              <w:rPr>
                <w:rFonts w:ascii="TH SarabunPSK" w:hAnsi="TH SarabunPSK" w:cs="TH SarabunPSK"/>
                <w:sz w:val="32"/>
                <w:szCs w:val="32"/>
                <w:cs/>
              </w:rPr>
              <w:t>สุหลงเส็น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661BBA" w14:textId="400614E5" w:rsidR="00E6483F" w:rsidRDefault="00E6483F" w:rsidP="005A6FCE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3-9006-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00020-21-1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429704" w14:textId="4ED8A073" w:rsidR="00E6483F" w:rsidRDefault="00E6483F" w:rsidP="005A6FCE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4 เมษายน 2519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AA87C9A" w14:textId="77777777" w:rsidR="00E6483F" w:rsidRPr="00834DE8" w:rsidRDefault="00E6483F" w:rsidP="005A6FCE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</w:p>
        </w:tc>
        <w:tc>
          <w:tcPr>
            <w:tcW w:w="1481" w:type="dxa"/>
          </w:tcPr>
          <w:p w14:paraId="7CC0D511" w14:textId="77777777" w:rsidR="00E6483F" w:rsidRPr="00A06408" w:rsidRDefault="00E6483F" w:rsidP="005A6FC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E6483F" w14:paraId="4F7C49A3" w14:textId="77777777" w:rsidTr="005A6FCE">
        <w:trPr>
          <w:trHeight w:val="58"/>
        </w:trPr>
        <w:tc>
          <w:tcPr>
            <w:tcW w:w="726" w:type="dxa"/>
          </w:tcPr>
          <w:p w14:paraId="78F26243" w14:textId="6969D976" w:rsidR="00E6483F" w:rsidRDefault="00E6483F" w:rsidP="005A6FCE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84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64589A" w14:textId="77777777" w:rsidR="00E6483F" w:rsidRDefault="00E6483F" w:rsidP="005A6FCE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E6483F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นายอับดุลเลาะ </w:t>
            </w:r>
          </w:p>
          <w:p w14:paraId="05B0A12D" w14:textId="20A7D334" w:rsidR="00E6483F" w:rsidRPr="005A56E8" w:rsidRDefault="00E6483F" w:rsidP="005A6FCE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pacing w:val="-4"/>
                <w:sz w:val="32"/>
                <w:szCs w:val="32"/>
                <w:cs/>
              </w:rPr>
            </w:pPr>
            <w:r w:rsidRPr="00E6483F">
              <w:rPr>
                <w:rFonts w:ascii="TH SarabunPSK" w:hAnsi="TH SarabunPSK" w:cs="TH SarabunPSK"/>
                <w:sz w:val="32"/>
                <w:szCs w:val="32"/>
                <w:cs/>
              </w:rPr>
              <w:t>บาราเฮง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23E023" w14:textId="43B70E3D" w:rsidR="00E6483F" w:rsidRPr="005C287C" w:rsidRDefault="00E6483F" w:rsidP="005A6FCE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1-9006-00056-71-6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A7FAC" w14:textId="1B2E753E" w:rsidR="00E6483F" w:rsidRPr="007F7AC7" w:rsidRDefault="00E6483F" w:rsidP="005A6FCE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4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pacing w:val="-4"/>
                <w:sz w:val="32"/>
                <w:szCs w:val="32"/>
                <w:cs/>
              </w:rPr>
              <w:t>7 เมษายน 2532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DE0C4F8" w14:textId="77777777" w:rsidR="00E6483F" w:rsidRDefault="00E6483F" w:rsidP="005A6FCE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</w:p>
        </w:tc>
        <w:tc>
          <w:tcPr>
            <w:tcW w:w="1481" w:type="dxa"/>
          </w:tcPr>
          <w:p w14:paraId="12F155FB" w14:textId="77777777" w:rsidR="00E6483F" w:rsidRPr="00A06408" w:rsidRDefault="00E6483F" w:rsidP="005A6FC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02BF66EB" w14:textId="1CB5DDE8" w:rsidR="002472E3" w:rsidRDefault="002472E3" w:rsidP="002472E3">
      <w:pPr>
        <w:spacing w:before="240" w:after="0" w:line="240" w:lineRule="auto"/>
        <w:jc w:val="center"/>
        <w:rPr>
          <w:rFonts w:ascii="TH Charm of AU" w:hAnsi="TH Charm of AU" w:cs="TH Charm of AU"/>
          <w:b/>
          <w:bCs/>
          <w:sz w:val="40"/>
          <w:szCs w:val="40"/>
        </w:rPr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4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6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 w:rsidR="00A36A74"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1</w:t>
      </w:r>
      <w:r w:rsidR="00A36A74">
        <w:rPr>
          <w:rFonts w:ascii="TH Charm of AU" w:hAnsi="TH Charm of AU" w:cs="TH Charm of AU"/>
          <w:b/>
          <w:bCs/>
          <w:sz w:val="40"/>
          <w:szCs w:val="40"/>
          <w:highlight w:val="cyan"/>
        </w:rPr>
        <w:t>8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 ก.ค.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6</w:t>
      </w:r>
    </w:p>
    <w:tbl>
      <w:tblPr>
        <w:tblStyle w:val="TableGrid"/>
        <w:tblW w:w="11262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726"/>
        <w:gridCol w:w="2247"/>
        <w:gridCol w:w="2268"/>
        <w:gridCol w:w="1984"/>
        <w:gridCol w:w="2556"/>
        <w:gridCol w:w="1481"/>
      </w:tblGrid>
      <w:tr w:rsidR="002472E3" w14:paraId="59A2CB2B" w14:textId="77777777" w:rsidTr="005A6FCE">
        <w:trPr>
          <w:tblHeader/>
        </w:trPr>
        <w:tc>
          <w:tcPr>
            <w:tcW w:w="726" w:type="dxa"/>
          </w:tcPr>
          <w:p w14:paraId="03DC0883" w14:textId="77777777" w:rsidR="002472E3" w:rsidRPr="002445E4" w:rsidRDefault="002472E3" w:rsidP="005A6FCE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247" w:type="dxa"/>
          </w:tcPr>
          <w:p w14:paraId="2B3F337B" w14:textId="77777777" w:rsidR="002472E3" w:rsidRPr="002445E4" w:rsidRDefault="002472E3" w:rsidP="005A6FCE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32A6AE65" w14:textId="77777777" w:rsidR="002472E3" w:rsidRPr="002445E4" w:rsidRDefault="002472E3" w:rsidP="005A6FCE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984" w:type="dxa"/>
          </w:tcPr>
          <w:p w14:paraId="3F7D368A" w14:textId="77777777" w:rsidR="002472E3" w:rsidRPr="002445E4" w:rsidRDefault="002472E3" w:rsidP="005A6FCE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556" w:type="dxa"/>
            <w:tcBorders>
              <w:bottom w:val="single" w:sz="4" w:space="0" w:color="auto"/>
            </w:tcBorders>
          </w:tcPr>
          <w:p w14:paraId="41A22629" w14:textId="77777777" w:rsidR="002472E3" w:rsidRPr="002445E4" w:rsidRDefault="002472E3" w:rsidP="005A6FCE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481" w:type="dxa"/>
          </w:tcPr>
          <w:p w14:paraId="049EC2C6" w14:textId="77777777" w:rsidR="002472E3" w:rsidRDefault="002472E3" w:rsidP="005A6FCE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2472E3" w14:paraId="0A072D71" w14:textId="77777777" w:rsidTr="005A6FCE">
        <w:tc>
          <w:tcPr>
            <w:tcW w:w="726" w:type="dxa"/>
          </w:tcPr>
          <w:p w14:paraId="55591506" w14:textId="62A20DCE" w:rsidR="002472E3" w:rsidRPr="00A06408" w:rsidRDefault="002472E3" w:rsidP="005A6FC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85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88704E" w14:textId="6E12EFEE" w:rsidR="002472E3" w:rsidRPr="002472E3" w:rsidRDefault="002472E3" w:rsidP="005A6FCE">
            <w:pPr>
              <w:tabs>
                <w:tab w:val="left" w:pos="1418"/>
                <w:tab w:val="left" w:pos="405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2472E3">
              <w:rPr>
                <w:rFonts w:ascii="TH SarabunPSK" w:hAnsi="TH SarabunPSK" w:cs="TH SarabunPSK"/>
                <w:sz w:val="32"/>
                <w:szCs w:val="32"/>
                <w:cs/>
              </w:rPr>
              <w:t>นายอิบรอเฮ็ม ส</w:t>
            </w:r>
            <w:r w:rsidRPr="002472E3">
              <w:rPr>
                <w:rFonts w:ascii="TH SarabunPSK" w:hAnsi="TH SarabunPSK" w:cs="TH SarabunPSK" w:hint="cs"/>
                <w:sz w:val="32"/>
                <w:szCs w:val="32"/>
                <w:cs/>
              </w:rPr>
              <w:t>ู</w:t>
            </w:r>
            <w:r w:rsidRPr="002472E3">
              <w:rPr>
                <w:rFonts w:ascii="TH SarabunPSK" w:hAnsi="TH SarabunPSK" w:cs="TH SarabunPSK"/>
                <w:sz w:val="32"/>
                <w:szCs w:val="32"/>
                <w:cs/>
              </w:rPr>
              <w:t>ดี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49341A" w14:textId="67E1D68E" w:rsidR="002472E3" w:rsidRPr="00EC475A" w:rsidRDefault="002472E3" w:rsidP="005A6FCE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-9605-00756-67-4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60CC80" w14:textId="43748E5B" w:rsidR="002472E3" w:rsidRPr="002472E3" w:rsidRDefault="002472E3" w:rsidP="002472E3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4"/>
                <w:sz w:val="32"/>
                <w:szCs w:val="32"/>
              </w:rPr>
            </w:pPr>
            <w:r w:rsidRPr="002472E3">
              <w:rPr>
                <w:rFonts w:ascii="TH SarabunPSK" w:hAnsi="TH SarabunPSK" w:cs="TH SarabunPSK" w:hint="cs"/>
                <w:spacing w:val="-4"/>
                <w:sz w:val="32"/>
                <w:szCs w:val="32"/>
                <w:cs/>
              </w:rPr>
              <w:t>15 พฤศจิกายน 2516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0D71E55" w14:textId="77777777" w:rsidR="002472E3" w:rsidRPr="002472E3" w:rsidRDefault="002472E3" w:rsidP="002472E3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2472E3">
              <w:rPr>
                <w:rFonts w:ascii="TH SarabunPSK" w:hAnsi="TH SarabunPSK" w:cs="TH SarabunPSK"/>
                <w:sz w:val="32"/>
                <w:szCs w:val="32"/>
              </w:rPr>
              <w:t>A</w:t>
            </w:r>
            <w:r w:rsidRPr="002472E3">
              <w:rPr>
                <w:rFonts w:ascii="TH SarabunPSK" w:hAnsi="TH SarabunPSK" w:cs="TH SarabunPSK"/>
                <w:sz w:val="32"/>
                <w:szCs w:val="32"/>
                <w:cs/>
              </w:rPr>
              <w:t>534971</w:t>
            </w:r>
          </w:p>
          <w:p w14:paraId="6191F223" w14:textId="201037C0" w:rsidR="002472E3" w:rsidRPr="001925E2" w:rsidRDefault="002472E3" w:rsidP="005A6FCE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2472E3"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(วันหมดอายุ 12/08/2004)</w:t>
            </w:r>
          </w:p>
        </w:tc>
        <w:tc>
          <w:tcPr>
            <w:tcW w:w="1481" w:type="dxa"/>
          </w:tcPr>
          <w:p w14:paraId="370305ED" w14:textId="77777777" w:rsidR="002472E3" w:rsidRPr="00A06408" w:rsidRDefault="002472E3" w:rsidP="005A6FC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2472E3" w14:paraId="4657D568" w14:textId="77777777" w:rsidTr="005A6FCE">
        <w:tc>
          <w:tcPr>
            <w:tcW w:w="726" w:type="dxa"/>
          </w:tcPr>
          <w:p w14:paraId="50670172" w14:textId="3F6FE88C" w:rsidR="002472E3" w:rsidRDefault="002472E3" w:rsidP="005A6FC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86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D6623B" w14:textId="0FCD5432" w:rsidR="002472E3" w:rsidRPr="002472E3" w:rsidRDefault="002472E3" w:rsidP="005A6FCE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pacing w:val="-6"/>
                <w:sz w:val="32"/>
                <w:szCs w:val="32"/>
                <w:cs/>
              </w:rPr>
            </w:pPr>
            <w:r w:rsidRPr="002472E3">
              <w:rPr>
                <w:rFonts w:ascii="TH SarabunPSK" w:hAnsi="TH SarabunPSK" w:cs="TH SarabunPSK"/>
                <w:sz w:val="32"/>
                <w:szCs w:val="32"/>
                <w:cs/>
              </w:rPr>
              <w:t>นายรอห์มา สะแลแม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835D42" w14:textId="32AFE525" w:rsidR="002472E3" w:rsidRDefault="002472E3" w:rsidP="005A6FCE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3-9611-00237-86-7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9D6F11" w14:textId="42DDCD13" w:rsidR="002472E3" w:rsidRDefault="002472E3" w:rsidP="005A6FCE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3 มีนาคม 2524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1BA9A99" w14:textId="77777777" w:rsidR="002472E3" w:rsidRPr="00834DE8" w:rsidRDefault="002472E3" w:rsidP="005A6FCE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</w:p>
        </w:tc>
        <w:tc>
          <w:tcPr>
            <w:tcW w:w="1481" w:type="dxa"/>
          </w:tcPr>
          <w:p w14:paraId="6EC994A1" w14:textId="77777777" w:rsidR="002472E3" w:rsidRPr="00A06408" w:rsidRDefault="002472E3" w:rsidP="005A6FC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3509A1F1" w14:textId="704E607F" w:rsidR="000117AF" w:rsidRDefault="000117AF" w:rsidP="000117AF">
      <w:pPr>
        <w:spacing w:before="240" w:after="0" w:line="240" w:lineRule="auto"/>
        <w:jc w:val="center"/>
        <w:rPr>
          <w:rFonts w:ascii="TH Charm of AU" w:hAnsi="TH Charm of AU" w:cs="TH Charm of AU"/>
          <w:b/>
          <w:bCs/>
          <w:sz w:val="40"/>
          <w:szCs w:val="40"/>
        </w:rPr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6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1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4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 ก.ย.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6</w:t>
      </w:r>
    </w:p>
    <w:tbl>
      <w:tblPr>
        <w:tblStyle w:val="TableGrid"/>
        <w:tblW w:w="11262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726"/>
        <w:gridCol w:w="2247"/>
        <w:gridCol w:w="2268"/>
        <w:gridCol w:w="1984"/>
        <w:gridCol w:w="2556"/>
        <w:gridCol w:w="1481"/>
      </w:tblGrid>
      <w:tr w:rsidR="000117AF" w14:paraId="081816E1" w14:textId="77777777" w:rsidTr="00903B46">
        <w:trPr>
          <w:tblHeader/>
        </w:trPr>
        <w:tc>
          <w:tcPr>
            <w:tcW w:w="726" w:type="dxa"/>
          </w:tcPr>
          <w:p w14:paraId="4D966D0C" w14:textId="77777777" w:rsidR="000117AF" w:rsidRPr="002445E4" w:rsidRDefault="000117AF" w:rsidP="00903B46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247" w:type="dxa"/>
          </w:tcPr>
          <w:p w14:paraId="1EE23EAD" w14:textId="77777777" w:rsidR="000117AF" w:rsidRPr="002445E4" w:rsidRDefault="000117AF" w:rsidP="00903B46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688B3A1A" w14:textId="77777777" w:rsidR="000117AF" w:rsidRPr="002445E4" w:rsidRDefault="000117AF" w:rsidP="00903B46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984" w:type="dxa"/>
          </w:tcPr>
          <w:p w14:paraId="4040EDAF" w14:textId="77777777" w:rsidR="000117AF" w:rsidRPr="002445E4" w:rsidRDefault="000117AF" w:rsidP="00903B46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556" w:type="dxa"/>
            <w:tcBorders>
              <w:bottom w:val="single" w:sz="4" w:space="0" w:color="auto"/>
            </w:tcBorders>
          </w:tcPr>
          <w:p w14:paraId="15EB1E2E" w14:textId="77777777" w:rsidR="000117AF" w:rsidRPr="002445E4" w:rsidRDefault="000117AF" w:rsidP="00903B46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481" w:type="dxa"/>
          </w:tcPr>
          <w:p w14:paraId="77F188C0" w14:textId="77777777" w:rsidR="000117AF" w:rsidRDefault="000117AF" w:rsidP="00903B46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0117AF" w14:paraId="73C5956F" w14:textId="77777777" w:rsidTr="00903B46">
        <w:tc>
          <w:tcPr>
            <w:tcW w:w="726" w:type="dxa"/>
          </w:tcPr>
          <w:p w14:paraId="1F326339" w14:textId="651C62B1" w:rsidR="000117AF" w:rsidRPr="00A06408" w:rsidRDefault="000117AF" w:rsidP="00903B46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8</w:t>
            </w:r>
            <w:r>
              <w:rPr>
                <w:rFonts w:ascii="TH SarabunPSK" w:hAnsi="TH SarabunPSK" w:cs="TH SarabunPSK"/>
                <w:sz w:val="32"/>
                <w:szCs w:val="32"/>
              </w:rPr>
              <w:t>7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153EFF" w14:textId="76B24B24" w:rsidR="000117AF" w:rsidRPr="002472E3" w:rsidRDefault="000117AF" w:rsidP="00903B46">
            <w:pPr>
              <w:tabs>
                <w:tab w:val="left" w:pos="1418"/>
                <w:tab w:val="left" w:pos="405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2472E3">
              <w:rPr>
                <w:rFonts w:ascii="TH SarabunPSK" w:hAnsi="TH SarabunPSK" w:cs="TH SarabunPSK"/>
                <w:sz w:val="32"/>
                <w:szCs w:val="32"/>
                <w:cs/>
              </w:rPr>
              <w:t>นาย</w:t>
            </w:r>
            <w:r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อาแว เจ๊ะหนิ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1EACCE" w14:textId="51EFF09B" w:rsidR="000117AF" w:rsidRPr="00EC475A" w:rsidRDefault="000117AF" w:rsidP="00903B46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-9402-00001-77-9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D83188" w14:textId="376A5083" w:rsidR="000117AF" w:rsidRPr="002472E3" w:rsidRDefault="000117AF" w:rsidP="00903B46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4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9</w:t>
            </w:r>
            <w:r w:rsidRPr="00897067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มกรา</w:t>
            </w:r>
            <w:r w:rsidRPr="00407363"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คม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 25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8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7F6212B" w14:textId="6E6B26CB" w:rsidR="000117AF" w:rsidRDefault="00DE193C" w:rsidP="00903B46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1. </w:t>
            </w:r>
            <w:r w:rsidR="000117AF">
              <w:rPr>
                <w:rFonts w:ascii="TH SarabunPSK" w:hAnsi="TH SarabunPSK" w:cs="TH SarabunPSK"/>
                <w:sz w:val="32"/>
                <w:szCs w:val="32"/>
              </w:rPr>
              <w:t xml:space="preserve">U774995 </w:t>
            </w:r>
          </w:p>
          <w:p w14:paraId="3743C17C" w14:textId="0DFD14B0" w:rsidR="000117AF" w:rsidRDefault="000117AF" w:rsidP="00903B46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pacing w:val="-2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pacing w:val="-2"/>
                <w:sz w:val="32"/>
                <w:szCs w:val="32"/>
                <w:cs/>
              </w:rPr>
              <w:t xml:space="preserve">(หมดอายุ </w:t>
            </w:r>
            <w:r>
              <w:rPr>
                <w:rFonts w:ascii="TH SarabunPSK" w:hAnsi="TH SarabunPSK" w:cs="TH SarabunPSK"/>
                <w:spacing w:val="-2"/>
                <w:sz w:val="32"/>
                <w:szCs w:val="32"/>
              </w:rPr>
              <w:t>03</w:t>
            </w:r>
            <w:r w:rsidRPr="00745223">
              <w:rPr>
                <w:rFonts w:ascii="TH SarabunPSK" w:hAnsi="TH SarabunPSK" w:cs="TH SarabunPSK"/>
                <w:spacing w:val="-2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pacing w:val="-2"/>
                <w:sz w:val="32"/>
                <w:szCs w:val="32"/>
              </w:rPr>
              <w:t>08</w:t>
            </w:r>
            <w:r w:rsidR="00DE193C">
              <w:rPr>
                <w:rFonts w:ascii="TH SarabunPSK" w:hAnsi="TH SarabunPSK" w:cs="TH SarabunPSK"/>
                <w:spacing w:val="-2"/>
                <w:sz w:val="32"/>
                <w:szCs w:val="32"/>
                <w:cs/>
              </w:rPr>
              <w:t>/20</w:t>
            </w:r>
            <w:r w:rsidRPr="00745223">
              <w:rPr>
                <w:rFonts w:ascii="TH SarabunPSK" w:hAnsi="TH SarabunPSK" w:cs="TH SarabunPSK"/>
                <w:spacing w:val="-2"/>
                <w:sz w:val="32"/>
                <w:szCs w:val="32"/>
                <w:cs/>
              </w:rPr>
              <w:t>1</w:t>
            </w:r>
            <w:r w:rsidR="00DE193C">
              <w:rPr>
                <w:rFonts w:ascii="TH SarabunPSK" w:hAnsi="TH SarabunPSK" w:cs="TH SarabunPSK"/>
                <w:spacing w:val="-2"/>
                <w:sz w:val="32"/>
                <w:szCs w:val="32"/>
              </w:rPr>
              <w:t>3</w:t>
            </w:r>
            <w:r>
              <w:rPr>
                <w:rFonts w:ascii="TH SarabunPSK" w:hAnsi="TH SarabunPSK" w:cs="TH SarabunPSK" w:hint="cs"/>
                <w:spacing w:val="-2"/>
                <w:sz w:val="32"/>
                <w:szCs w:val="32"/>
                <w:cs/>
              </w:rPr>
              <w:t>)</w:t>
            </w:r>
          </w:p>
          <w:p w14:paraId="3B977141" w14:textId="710881DE" w:rsidR="000117AF" w:rsidRDefault="00DE193C" w:rsidP="00903B46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pacing w:val="-2"/>
                <w:sz w:val="32"/>
                <w:szCs w:val="32"/>
              </w:rPr>
            </w:pPr>
            <w:r>
              <w:rPr>
                <w:rFonts w:ascii="TH SarabunPSK" w:hAnsi="TH SarabunPSK" w:cs="TH SarabunPSK"/>
                <w:spacing w:val="-2"/>
                <w:sz w:val="32"/>
                <w:szCs w:val="32"/>
              </w:rPr>
              <w:t xml:space="preserve">2. </w:t>
            </w:r>
            <w:r w:rsidR="000117AF">
              <w:rPr>
                <w:rFonts w:ascii="TH SarabunPSK" w:hAnsi="TH SarabunPSK" w:cs="TH SarabunPSK"/>
                <w:spacing w:val="-2"/>
                <w:sz w:val="32"/>
                <w:szCs w:val="32"/>
              </w:rPr>
              <w:t xml:space="preserve">AA9328650 </w:t>
            </w:r>
          </w:p>
          <w:p w14:paraId="0CFF424D" w14:textId="2EF301C3" w:rsidR="000117AF" w:rsidRPr="001925E2" w:rsidRDefault="000117AF" w:rsidP="00903B46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pacing w:val="-2"/>
                <w:sz w:val="32"/>
                <w:szCs w:val="32"/>
                <w:cs/>
              </w:rPr>
              <w:t xml:space="preserve">(หมดอายุ </w:t>
            </w:r>
            <w:r w:rsidRPr="00745223">
              <w:rPr>
                <w:rFonts w:ascii="TH SarabunPSK" w:hAnsi="TH SarabunPSK" w:cs="TH SarabunPSK"/>
                <w:spacing w:val="-2"/>
                <w:sz w:val="32"/>
                <w:szCs w:val="32"/>
                <w:cs/>
              </w:rPr>
              <w:t>0</w:t>
            </w:r>
            <w:r>
              <w:rPr>
                <w:rFonts w:ascii="TH SarabunPSK" w:hAnsi="TH SarabunPSK" w:cs="TH SarabunPSK"/>
                <w:spacing w:val="-2"/>
                <w:sz w:val="32"/>
                <w:szCs w:val="32"/>
              </w:rPr>
              <w:t>7</w:t>
            </w:r>
            <w:r w:rsidRPr="00745223">
              <w:rPr>
                <w:rFonts w:ascii="TH SarabunPSK" w:hAnsi="TH SarabunPSK" w:cs="TH SarabunPSK"/>
                <w:spacing w:val="-2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pacing w:val="-2"/>
                <w:sz w:val="32"/>
                <w:szCs w:val="32"/>
              </w:rPr>
              <w:t>0</w:t>
            </w:r>
            <w:r w:rsidRPr="00745223">
              <w:rPr>
                <w:rFonts w:ascii="TH SarabunPSK" w:hAnsi="TH SarabunPSK" w:cs="TH SarabunPSK"/>
                <w:spacing w:val="-2"/>
                <w:sz w:val="32"/>
                <w:szCs w:val="32"/>
                <w:cs/>
              </w:rPr>
              <w:t>1/202</w:t>
            </w:r>
            <w:r>
              <w:rPr>
                <w:rFonts w:ascii="TH SarabunPSK" w:hAnsi="TH SarabunPSK" w:cs="TH SarabunPSK"/>
                <w:spacing w:val="-2"/>
                <w:sz w:val="32"/>
                <w:szCs w:val="32"/>
              </w:rPr>
              <w:t>3</w:t>
            </w:r>
            <w:r>
              <w:rPr>
                <w:rFonts w:ascii="TH SarabunPSK" w:hAnsi="TH SarabunPSK" w:cs="TH SarabunPSK" w:hint="cs"/>
                <w:spacing w:val="-2"/>
                <w:sz w:val="32"/>
                <w:szCs w:val="32"/>
                <w:cs/>
              </w:rPr>
              <w:t>)</w:t>
            </w:r>
          </w:p>
        </w:tc>
        <w:tc>
          <w:tcPr>
            <w:tcW w:w="1481" w:type="dxa"/>
          </w:tcPr>
          <w:p w14:paraId="379F4277" w14:textId="77777777" w:rsidR="000117AF" w:rsidRPr="00A06408" w:rsidRDefault="000117AF" w:rsidP="00903B46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0117AF" w14:paraId="77E97765" w14:textId="77777777" w:rsidTr="00903B46">
        <w:tc>
          <w:tcPr>
            <w:tcW w:w="726" w:type="dxa"/>
          </w:tcPr>
          <w:p w14:paraId="7E02CB17" w14:textId="465727D8" w:rsidR="000117AF" w:rsidRDefault="000117AF" w:rsidP="00903B46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8</w:t>
            </w:r>
            <w:r>
              <w:rPr>
                <w:rFonts w:ascii="TH SarabunPSK" w:hAnsi="TH SarabunPSK" w:cs="TH SarabunPSK"/>
                <w:sz w:val="32"/>
                <w:szCs w:val="32"/>
              </w:rPr>
              <w:t>8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3636A7" w14:textId="12D9B26C" w:rsidR="000117AF" w:rsidRPr="002472E3" w:rsidRDefault="000117AF" w:rsidP="00903B46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pacing w:val="-6"/>
                <w:sz w:val="32"/>
                <w:szCs w:val="32"/>
                <w:cs/>
              </w:rPr>
            </w:pPr>
            <w:r w:rsidRPr="002472E3">
              <w:rPr>
                <w:rFonts w:ascii="TH SarabunPSK" w:hAnsi="TH SarabunPSK" w:cs="TH SarabunPSK"/>
                <w:sz w:val="32"/>
                <w:szCs w:val="32"/>
                <w:cs/>
              </w:rPr>
              <w:t>นาย</w:t>
            </w:r>
            <w:r w:rsidR="0035342E"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อิสมะ</w:t>
            </w:r>
            <w:r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แอ จาเล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DB83E7" w14:textId="6F6B05AB" w:rsidR="000117AF" w:rsidRDefault="000117AF" w:rsidP="00903B46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-9402-00118-41-2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600996" w14:textId="79A39B87" w:rsidR="000117AF" w:rsidRDefault="000117AF" w:rsidP="00903B46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26 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กันยายน 25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37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55CA313" w14:textId="77777777" w:rsidR="000117AF" w:rsidRPr="00834DE8" w:rsidRDefault="000117AF" w:rsidP="00903B46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</w:p>
        </w:tc>
        <w:tc>
          <w:tcPr>
            <w:tcW w:w="1481" w:type="dxa"/>
          </w:tcPr>
          <w:p w14:paraId="4DE8D2BD" w14:textId="77777777" w:rsidR="000117AF" w:rsidRPr="00A06408" w:rsidRDefault="000117AF" w:rsidP="00903B46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0117AF" w14:paraId="0E8D8020" w14:textId="77777777" w:rsidTr="00903B46">
        <w:tc>
          <w:tcPr>
            <w:tcW w:w="726" w:type="dxa"/>
          </w:tcPr>
          <w:p w14:paraId="41CFF30B" w14:textId="574CE5AC" w:rsidR="000117AF" w:rsidRDefault="000117AF" w:rsidP="00903B46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89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ABBA05" w14:textId="37F92066" w:rsidR="000117AF" w:rsidRPr="002472E3" w:rsidRDefault="000117AF" w:rsidP="00903B46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นายมูฮัมหมัด สะแม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0C4788" w14:textId="5DC12B91" w:rsidR="000117AF" w:rsidRDefault="00D016BE" w:rsidP="00903B46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-9402-00</w:t>
            </w:r>
            <w:r w:rsidR="000117AF">
              <w:rPr>
                <w:rFonts w:ascii="TH SarabunPSK" w:hAnsi="TH SarabunPSK" w:cs="TH SarabunPSK"/>
                <w:sz w:val="32"/>
                <w:szCs w:val="32"/>
              </w:rPr>
              <w:t>117-56-4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20ED98" w14:textId="4456EC58" w:rsidR="000117AF" w:rsidRDefault="000117AF" w:rsidP="00903B46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Pr="00897067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="0083338E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สิงหาคม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 25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37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A9A5A9C" w14:textId="77777777" w:rsidR="000117AF" w:rsidRDefault="000117AF" w:rsidP="00903B46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pacing w:val="-2"/>
                <w:sz w:val="32"/>
                <w:szCs w:val="32"/>
              </w:rPr>
            </w:pPr>
            <w:r>
              <w:rPr>
                <w:rFonts w:ascii="TH SarabunPSK" w:hAnsi="TH SarabunPSK" w:cs="TH SarabunPSK"/>
                <w:spacing w:val="-2"/>
                <w:sz w:val="32"/>
                <w:szCs w:val="32"/>
              </w:rPr>
              <w:t xml:space="preserve">AA9321210 </w:t>
            </w:r>
          </w:p>
          <w:p w14:paraId="2847BB1C" w14:textId="3AE33CA5" w:rsidR="000117AF" w:rsidRDefault="000117AF" w:rsidP="00903B46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pacing w:val="-2"/>
                <w:sz w:val="32"/>
                <w:szCs w:val="32"/>
                <w:cs/>
              </w:rPr>
              <w:t xml:space="preserve">(หมดอายุ </w:t>
            </w:r>
            <w:r>
              <w:rPr>
                <w:rFonts w:ascii="TH SarabunPSK" w:hAnsi="TH SarabunPSK" w:cs="TH SarabunPSK"/>
                <w:spacing w:val="-2"/>
                <w:sz w:val="32"/>
                <w:szCs w:val="32"/>
              </w:rPr>
              <w:t>29</w:t>
            </w:r>
            <w:r w:rsidRPr="00745223">
              <w:rPr>
                <w:rFonts w:ascii="TH SarabunPSK" w:hAnsi="TH SarabunPSK" w:cs="TH SarabunPSK"/>
                <w:spacing w:val="-2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pacing w:val="-2"/>
                <w:sz w:val="32"/>
                <w:szCs w:val="32"/>
              </w:rPr>
              <w:t>11</w:t>
            </w:r>
            <w:r w:rsidRPr="00745223">
              <w:rPr>
                <w:rFonts w:ascii="TH SarabunPSK" w:hAnsi="TH SarabunPSK" w:cs="TH SarabunPSK"/>
                <w:spacing w:val="-2"/>
                <w:sz w:val="32"/>
                <w:szCs w:val="32"/>
                <w:cs/>
              </w:rPr>
              <w:t>/202</w:t>
            </w:r>
            <w:r>
              <w:rPr>
                <w:rFonts w:ascii="TH SarabunPSK" w:hAnsi="TH SarabunPSK" w:cs="TH SarabunPSK"/>
                <w:spacing w:val="-2"/>
                <w:sz w:val="32"/>
                <w:szCs w:val="32"/>
              </w:rPr>
              <w:t>2</w:t>
            </w:r>
            <w:r>
              <w:rPr>
                <w:rFonts w:ascii="TH SarabunPSK" w:hAnsi="TH SarabunPSK" w:cs="TH SarabunPSK" w:hint="cs"/>
                <w:spacing w:val="-2"/>
                <w:sz w:val="32"/>
                <w:szCs w:val="32"/>
                <w:cs/>
              </w:rPr>
              <w:t>)</w:t>
            </w:r>
          </w:p>
        </w:tc>
        <w:tc>
          <w:tcPr>
            <w:tcW w:w="1481" w:type="dxa"/>
          </w:tcPr>
          <w:p w14:paraId="62E1E14F" w14:textId="77777777" w:rsidR="000117AF" w:rsidRPr="00A06408" w:rsidRDefault="000117AF" w:rsidP="00903B46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0117AF" w14:paraId="3C12FF71" w14:textId="77777777" w:rsidTr="00903B46">
        <w:tc>
          <w:tcPr>
            <w:tcW w:w="726" w:type="dxa"/>
          </w:tcPr>
          <w:p w14:paraId="468744A8" w14:textId="39CD88D2" w:rsidR="000117AF" w:rsidRDefault="000117AF" w:rsidP="00903B46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90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61B613" w14:textId="6A975D6B" w:rsidR="000117AF" w:rsidRPr="002472E3" w:rsidRDefault="000117AF" w:rsidP="00903B46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นายมะรอยาลี เจ๊ะสนิ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92D6F7" w14:textId="10CC52C6" w:rsidR="000117AF" w:rsidRDefault="000117AF" w:rsidP="00903B46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-9402-00360-84-8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4D6FF6" w14:textId="7562E6E9" w:rsidR="000117AF" w:rsidRDefault="000117AF" w:rsidP="00903B46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23 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ตุลาคม 25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4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ECD0CFA" w14:textId="7E11B727" w:rsidR="000117AF" w:rsidRDefault="000117AF" w:rsidP="00903B46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7B77C023" w14:textId="77777777" w:rsidR="000117AF" w:rsidRPr="00A06408" w:rsidRDefault="000117AF" w:rsidP="00903B46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0117AF" w14:paraId="564ECCD4" w14:textId="77777777" w:rsidTr="00903B46">
        <w:tc>
          <w:tcPr>
            <w:tcW w:w="726" w:type="dxa"/>
          </w:tcPr>
          <w:p w14:paraId="4040D674" w14:textId="5A137EA5" w:rsidR="000117AF" w:rsidRDefault="000117AF" w:rsidP="00903B46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91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7000A7" w14:textId="4079E745" w:rsidR="000117AF" w:rsidRPr="002472E3" w:rsidRDefault="000117AF" w:rsidP="00903B46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นายอันวาร์ ยะโก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D5B858" w14:textId="565C9C4B" w:rsidR="000117AF" w:rsidRDefault="000117AF" w:rsidP="00903B46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-9506-00221-13-0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0DF238" w14:textId="6B25E567" w:rsidR="000117AF" w:rsidRDefault="000117AF" w:rsidP="00903B46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24 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มิถุนายน 25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42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11217B3" w14:textId="6C204FAB" w:rsidR="000117AF" w:rsidRDefault="000117AF" w:rsidP="00903B46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4E240132" w14:textId="77777777" w:rsidR="000117AF" w:rsidRPr="00A06408" w:rsidRDefault="000117AF" w:rsidP="00903B46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4FF67413" w14:textId="48F66EB4" w:rsidR="00913AC2" w:rsidRDefault="00913AC2" w:rsidP="00913AC2">
      <w:pPr>
        <w:spacing w:before="240" w:after="0" w:line="240" w:lineRule="auto"/>
        <w:jc w:val="center"/>
        <w:rPr>
          <w:rFonts w:ascii="TH Charm of AU" w:hAnsi="TH Charm of AU" w:cs="TH Charm of AU"/>
          <w:b/>
          <w:bCs/>
          <w:sz w:val="40"/>
          <w:szCs w:val="40"/>
        </w:rPr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6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 w:rsidR="00DE193C">
        <w:rPr>
          <w:rFonts w:ascii="TH Charm of AU" w:hAnsi="TH Charm of AU" w:cs="TH Charm of AU"/>
          <w:b/>
          <w:bCs/>
          <w:sz w:val="40"/>
          <w:szCs w:val="40"/>
          <w:highlight w:val="cyan"/>
        </w:rPr>
        <w:t>4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 ต.ค.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6</w:t>
      </w:r>
    </w:p>
    <w:tbl>
      <w:tblPr>
        <w:tblStyle w:val="TableGrid"/>
        <w:tblW w:w="11262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726"/>
        <w:gridCol w:w="2247"/>
        <w:gridCol w:w="2268"/>
        <w:gridCol w:w="1984"/>
        <w:gridCol w:w="2556"/>
        <w:gridCol w:w="1481"/>
      </w:tblGrid>
      <w:tr w:rsidR="00913AC2" w14:paraId="68D3C903" w14:textId="77777777" w:rsidTr="00913AC2">
        <w:trPr>
          <w:tblHeader/>
        </w:trPr>
        <w:tc>
          <w:tcPr>
            <w:tcW w:w="726" w:type="dxa"/>
          </w:tcPr>
          <w:p w14:paraId="3CCFCB34" w14:textId="77777777" w:rsidR="00913AC2" w:rsidRPr="002445E4" w:rsidRDefault="00913AC2" w:rsidP="00913AC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247" w:type="dxa"/>
          </w:tcPr>
          <w:p w14:paraId="0AB35C9D" w14:textId="77777777" w:rsidR="00913AC2" w:rsidRPr="002445E4" w:rsidRDefault="00913AC2" w:rsidP="00913AC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1DF4BAE5" w14:textId="77777777" w:rsidR="00913AC2" w:rsidRPr="002445E4" w:rsidRDefault="00913AC2" w:rsidP="00913AC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984" w:type="dxa"/>
          </w:tcPr>
          <w:p w14:paraId="50B29E16" w14:textId="77777777" w:rsidR="00913AC2" w:rsidRPr="002445E4" w:rsidRDefault="00913AC2" w:rsidP="00913AC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556" w:type="dxa"/>
            <w:tcBorders>
              <w:bottom w:val="single" w:sz="4" w:space="0" w:color="auto"/>
            </w:tcBorders>
          </w:tcPr>
          <w:p w14:paraId="6F6782FD" w14:textId="77777777" w:rsidR="00913AC2" w:rsidRPr="002445E4" w:rsidRDefault="00913AC2" w:rsidP="00913AC2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481" w:type="dxa"/>
          </w:tcPr>
          <w:p w14:paraId="71190B4F" w14:textId="77777777" w:rsidR="00913AC2" w:rsidRDefault="00913AC2" w:rsidP="00913AC2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913AC2" w14:paraId="248D2295" w14:textId="77777777" w:rsidTr="00913AC2">
        <w:tc>
          <w:tcPr>
            <w:tcW w:w="726" w:type="dxa"/>
          </w:tcPr>
          <w:p w14:paraId="288E292D" w14:textId="60B42CDA" w:rsidR="00913AC2" w:rsidRPr="008E4DC6" w:rsidRDefault="00913AC2" w:rsidP="00913AC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8E4DC6"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  <w:r w:rsidRPr="008E4DC6">
              <w:rPr>
                <w:rFonts w:ascii="TH SarabunPSK" w:hAnsi="TH SarabunPSK" w:cs="TH SarabunPSK"/>
                <w:sz w:val="32"/>
                <w:szCs w:val="32"/>
              </w:rPr>
              <w:t>92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CE6595" w14:textId="2CE53553" w:rsidR="00913AC2" w:rsidRPr="008E4DC6" w:rsidRDefault="00913AC2" w:rsidP="00913AC2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pacing w:val="-6"/>
                <w:sz w:val="32"/>
                <w:szCs w:val="32"/>
                <w:cs/>
              </w:rPr>
            </w:pPr>
            <w:r w:rsidRPr="008E4DC6">
              <w:rPr>
                <w:rFonts w:ascii="TH SarabunPSK" w:hAnsi="TH SarabunPSK" w:cs="TH SarabunPSK"/>
                <w:sz w:val="32"/>
                <w:szCs w:val="32"/>
                <w:cs/>
              </w:rPr>
              <w:t>นายอัมร้าม ยูโซ๊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1BF4D9" w14:textId="00B321B7" w:rsidR="00913AC2" w:rsidRPr="008E4DC6" w:rsidRDefault="00913AC2" w:rsidP="00913AC2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8E4DC6"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Pr="008E4DC6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8E4DC6">
              <w:rPr>
                <w:rFonts w:ascii="TH SarabunPSK" w:hAnsi="TH SarabunPSK" w:cs="TH SarabunPSK"/>
                <w:sz w:val="32"/>
                <w:szCs w:val="32"/>
              </w:rPr>
              <w:t>9605</w:t>
            </w:r>
            <w:r w:rsidRPr="008E4DC6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8E4DC6">
              <w:rPr>
                <w:rFonts w:ascii="TH SarabunPSK" w:hAnsi="TH SarabunPSK" w:cs="TH SarabunPSK"/>
                <w:sz w:val="32"/>
                <w:szCs w:val="32"/>
              </w:rPr>
              <w:t>00380</w:t>
            </w:r>
            <w:r w:rsidRPr="008E4DC6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8E4DC6">
              <w:rPr>
                <w:rFonts w:ascii="TH SarabunPSK" w:hAnsi="TH SarabunPSK" w:cs="TH SarabunPSK"/>
                <w:sz w:val="32"/>
                <w:szCs w:val="32"/>
              </w:rPr>
              <w:t>02</w:t>
            </w:r>
            <w:r w:rsidRPr="008E4DC6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8E4DC6">
              <w:rPr>
                <w:rFonts w:ascii="TH SarabunPSK" w:hAnsi="TH SarabunPSK" w:cs="TH SarabunPSK"/>
                <w:sz w:val="32"/>
                <w:szCs w:val="32"/>
              </w:rPr>
              <w:t>0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8CFC15" w14:textId="704824DD" w:rsidR="00913AC2" w:rsidRPr="008E4DC6" w:rsidRDefault="00913AC2" w:rsidP="00913AC2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</w:rPr>
            </w:pPr>
            <w:r w:rsidRPr="008E4DC6"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Pr="008E4DC6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8E4DC6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กุมภาพันธ์ 2526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FC12007" w14:textId="77777777" w:rsidR="00913AC2" w:rsidRPr="008E4DC6" w:rsidRDefault="00913AC2" w:rsidP="00913AC2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8E4DC6">
              <w:rPr>
                <w:rFonts w:ascii="TH SarabunPSK" w:hAnsi="TH SarabunPSK" w:cs="TH SarabunPSK"/>
                <w:sz w:val="32"/>
                <w:szCs w:val="32"/>
              </w:rPr>
              <w:t>M427166</w:t>
            </w:r>
          </w:p>
          <w:p w14:paraId="3BAF5D8A" w14:textId="4A6F7CE6" w:rsidR="00913AC2" w:rsidRPr="008E4DC6" w:rsidRDefault="00913AC2" w:rsidP="00913AC2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8E4DC6">
              <w:rPr>
                <w:rFonts w:ascii="TH SarabunPSK" w:hAnsi="TH SarabunPSK" w:cs="TH SarabunPSK" w:hint="cs"/>
                <w:sz w:val="32"/>
                <w:szCs w:val="32"/>
                <w:cs/>
              </w:rPr>
              <w:t>(วันหมดอายุ 11/03/2011)</w:t>
            </w:r>
          </w:p>
        </w:tc>
        <w:tc>
          <w:tcPr>
            <w:tcW w:w="1481" w:type="dxa"/>
          </w:tcPr>
          <w:p w14:paraId="51A43B8B" w14:textId="77777777" w:rsidR="00913AC2" w:rsidRPr="00A06408" w:rsidRDefault="00913AC2" w:rsidP="00913AC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913AC2" w14:paraId="2BA61FE1" w14:textId="77777777" w:rsidTr="00913AC2">
        <w:tc>
          <w:tcPr>
            <w:tcW w:w="726" w:type="dxa"/>
          </w:tcPr>
          <w:p w14:paraId="557474DC" w14:textId="02D4E19C" w:rsidR="00913AC2" w:rsidRPr="008E4DC6" w:rsidRDefault="00913AC2" w:rsidP="00913AC2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8E4DC6">
              <w:rPr>
                <w:rFonts w:ascii="TH SarabunPSK" w:hAnsi="TH SarabunPSK" w:cs="TH SarabunPSK"/>
                <w:sz w:val="32"/>
                <w:szCs w:val="32"/>
              </w:rPr>
              <w:t>293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B407BE" w14:textId="3DCCBBFE" w:rsidR="00913AC2" w:rsidRPr="008E4DC6" w:rsidRDefault="00913AC2" w:rsidP="00913AC2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8E4DC6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นายมูหำหมัด หะล๊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99EC79" w14:textId="30B934CF" w:rsidR="00913AC2" w:rsidRPr="008E4DC6" w:rsidRDefault="00913AC2" w:rsidP="00913AC2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8E4DC6">
              <w:rPr>
                <w:rFonts w:ascii="TH SarabunPSK" w:hAnsi="TH SarabunPSK" w:cs="TH SarabunPSK" w:hint="cs"/>
                <w:sz w:val="32"/>
                <w:szCs w:val="32"/>
                <w:cs/>
              </w:rPr>
              <w:t>1-9612-00064-72-1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11BFE3" w14:textId="70FB5AAF" w:rsidR="00913AC2" w:rsidRPr="008E4DC6" w:rsidRDefault="00913AC2" w:rsidP="00913AC2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8E4DC6">
              <w:rPr>
                <w:rFonts w:ascii="TH SarabunPSK" w:hAnsi="TH SarabunPSK" w:cs="TH SarabunPSK" w:hint="cs"/>
                <w:sz w:val="32"/>
                <w:szCs w:val="32"/>
                <w:cs/>
              </w:rPr>
              <w:t>7 ธันวาคม 2535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E6D04A6" w14:textId="77777777" w:rsidR="00913AC2" w:rsidRPr="008E4DC6" w:rsidRDefault="00913AC2" w:rsidP="00913AC2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8E4DC6">
              <w:rPr>
                <w:rFonts w:ascii="TH SarabunPSK" w:hAnsi="TH SarabunPSK" w:cs="TH SarabunPSK"/>
                <w:sz w:val="32"/>
                <w:szCs w:val="32"/>
              </w:rPr>
              <w:t xml:space="preserve">AA6216325 </w:t>
            </w:r>
          </w:p>
          <w:p w14:paraId="2F582463" w14:textId="02C5F652" w:rsidR="00913AC2" w:rsidRPr="008E4DC6" w:rsidRDefault="00913AC2" w:rsidP="00913AC2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8E4DC6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(หมดอายุ </w:t>
            </w:r>
            <w:r w:rsidR="008E4DC6">
              <w:rPr>
                <w:rFonts w:ascii="TH SarabunPSK" w:hAnsi="TH SarabunPSK" w:cs="TH SarabunPSK" w:hint="cs"/>
                <w:sz w:val="32"/>
                <w:szCs w:val="32"/>
                <w:cs/>
              </w:rPr>
              <w:t>0</w:t>
            </w:r>
            <w:r w:rsidRPr="008E4DC6">
              <w:rPr>
                <w:rFonts w:ascii="TH SarabunPSK" w:hAnsi="TH SarabunPSK" w:cs="TH SarabunPSK" w:hint="cs"/>
                <w:sz w:val="32"/>
                <w:szCs w:val="32"/>
                <w:cs/>
              </w:rPr>
              <w:t>6/03/2021)</w:t>
            </w:r>
          </w:p>
        </w:tc>
        <w:tc>
          <w:tcPr>
            <w:tcW w:w="1481" w:type="dxa"/>
          </w:tcPr>
          <w:p w14:paraId="6378C839" w14:textId="77777777" w:rsidR="00913AC2" w:rsidRPr="00A06408" w:rsidRDefault="00913AC2" w:rsidP="00913AC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913AC2" w14:paraId="0AD34F76" w14:textId="77777777" w:rsidTr="00913AC2">
        <w:tc>
          <w:tcPr>
            <w:tcW w:w="726" w:type="dxa"/>
          </w:tcPr>
          <w:p w14:paraId="1F21C72B" w14:textId="12D50296" w:rsidR="00913AC2" w:rsidRDefault="00913AC2" w:rsidP="00913AC2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94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E27A96" w14:textId="542F96FD" w:rsidR="00913AC2" w:rsidRPr="00913AC2" w:rsidRDefault="00913AC2" w:rsidP="00913AC2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913AC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นายอิบรอเฮง</w:t>
            </w:r>
            <w:r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 xml:space="preserve"> </w:t>
            </w:r>
            <w:r w:rsidRPr="00913AC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มะสาแม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85AEA6" w14:textId="4C9CBFF0" w:rsidR="00913AC2" w:rsidRDefault="00913AC2" w:rsidP="00913AC2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9612</w:t>
            </w: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00015</w:t>
            </w: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73</w:t>
            </w: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6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89EE59" w14:textId="7EC8EF7D" w:rsidR="00913AC2" w:rsidRDefault="00913AC2" w:rsidP="00913AC2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 มกราคม 2529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1899038" w14:textId="77777777" w:rsidR="00913AC2" w:rsidRDefault="00913AC2" w:rsidP="00913AC2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556E7D8C" w14:textId="77777777" w:rsidR="00913AC2" w:rsidRPr="00A06408" w:rsidRDefault="00913AC2" w:rsidP="00913AC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913AC2" w14:paraId="6F5470CF" w14:textId="77777777" w:rsidTr="00913AC2">
        <w:tc>
          <w:tcPr>
            <w:tcW w:w="726" w:type="dxa"/>
          </w:tcPr>
          <w:p w14:paraId="679C0F0C" w14:textId="3CFA9D41" w:rsidR="00913AC2" w:rsidRDefault="00913AC2" w:rsidP="00913AC2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95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FA2D80" w14:textId="426C91AA" w:rsidR="00913AC2" w:rsidRPr="002472E3" w:rsidRDefault="00913AC2" w:rsidP="00913AC2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913AC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นายมูฮำหมัดพิตรี ยูโซ๊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B08826" w14:textId="1D10608B" w:rsidR="00913AC2" w:rsidRDefault="00913AC2" w:rsidP="00913AC2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-9612-00049-77-2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641549" w14:textId="57898A84" w:rsidR="00913AC2" w:rsidRDefault="008E4DC6" w:rsidP="00913AC2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</w:t>
            </w:r>
            <w:r w:rsidR="00913AC2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ตุลาคม</w:t>
            </w:r>
            <w:r w:rsidR="00913AC2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 25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32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D91788B" w14:textId="77777777" w:rsidR="00913AC2" w:rsidRDefault="00913AC2" w:rsidP="00913AC2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00CA6369" w14:textId="77777777" w:rsidR="00913AC2" w:rsidRPr="00A06408" w:rsidRDefault="00913AC2" w:rsidP="00913AC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211FECC3" w14:textId="31E4FD67" w:rsidR="00EC5BE7" w:rsidRDefault="00EC5BE7" w:rsidP="00EC5BE7">
      <w:pPr>
        <w:spacing w:before="240" w:after="0" w:line="240" w:lineRule="auto"/>
        <w:jc w:val="center"/>
        <w:rPr>
          <w:rFonts w:ascii="TH Charm of AU" w:hAnsi="TH Charm of AU" w:cs="TH Charm of AU"/>
          <w:b/>
          <w:bCs/>
          <w:sz w:val="40"/>
          <w:szCs w:val="40"/>
        </w:rPr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7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6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 xml:space="preserve">10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ต.ค.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6</w:t>
      </w:r>
    </w:p>
    <w:tbl>
      <w:tblPr>
        <w:tblStyle w:val="TableGrid"/>
        <w:tblW w:w="11262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726"/>
        <w:gridCol w:w="2247"/>
        <w:gridCol w:w="2268"/>
        <w:gridCol w:w="1984"/>
        <w:gridCol w:w="2556"/>
        <w:gridCol w:w="1481"/>
      </w:tblGrid>
      <w:tr w:rsidR="00EC5BE7" w14:paraId="3D0EB866" w14:textId="77777777" w:rsidTr="00A73A2E">
        <w:trPr>
          <w:tblHeader/>
        </w:trPr>
        <w:tc>
          <w:tcPr>
            <w:tcW w:w="726" w:type="dxa"/>
          </w:tcPr>
          <w:p w14:paraId="60CAB042" w14:textId="77777777" w:rsidR="00EC5BE7" w:rsidRPr="002445E4" w:rsidRDefault="00EC5BE7" w:rsidP="00A73A2E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247" w:type="dxa"/>
          </w:tcPr>
          <w:p w14:paraId="5AD8AF63" w14:textId="77777777" w:rsidR="00EC5BE7" w:rsidRPr="002445E4" w:rsidRDefault="00EC5BE7" w:rsidP="00A73A2E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45CD59E2" w14:textId="77777777" w:rsidR="00EC5BE7" w:rsidRPr="002445E4" w:rsidRDefault="00EC5BE7" w:rsidP="00A73A2E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984" w:type="dxa"/>
          </w:tcPr>
          <w:p w14:paraId="71FE02AC" w14:textId="77777777" w:rsidR="00EC5BE7" w:rsidRPr="002445E4" w:rsidRDefault="00EC5BE7" w:rsidP="00A73A2E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556" w:type="dxa"/>
            <w:tcBorders>
              <w:bottom w:val="single" w:sz="4" w:space="0" w:color="auto"/>
            </w:tcBorders>
          </w:tcPr>
          <w:p w14:paraId="38B97CF1" w14:textId="77777777" w:rsidR="00EC5BE7" w:rsidRPr="002445E4" w:rsidRDefault="00EC5BE7" w:rsidP="00A73A2E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481" w:type="dxa"/>
          </w:tcPr>
          <w:p w14:paraId="3EFAF827" w14:textId="77777777" w:rsidR="00EC5BE7" w:rsidRDefault="00EC5BE7" w:rsidP="00A73A2E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EC5BE7" w14:paraId="7B011301" w14:textId="77777777" w:rsidTr="00A73A2E">
        <w:tc>
          <w:tcPr>
            <w:tcW w:w="726" w:type="dxa"/>
          </w:tcPr>
          <w:p w14:paraId="78C4FEC9" w14:textId="3659D54C" w:rsidR="00EC5BE7" w:rsidRPr="008E4DC6" w:rsidRDefault="00EC5BE7" w:rsidP="00A73A2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8E4DC6"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  <w:r>
              <w:rPr>
                <w:rFonts w:ascii="TH SarabunPSK" w:hAnsi="TH SarabunPSK" w:cs="TH SarabunPSK"/>
                <w:sz w:val="32"/>
                <w:szCs w:val="32"/>
              </w:rPr>
              <w:t>96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6F6E24" w14:textId="1404CDB6" w:rsidR="00EC5BE7" w:rsidRPr="008E4DC6" w:rsidRDefault="00EC5BE7" w:rsidP="00EC5BE7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pacing w:val="-6"/>
                <w:sz w:val="32"/>
                <w:szCs w:val="32"/>
                <w:cs/>
              </w:rPr>
            </w:pPr>
            <w:r w:rsidRPr="00EC5BE7">
              <w:rPr>
                <w:rFonts w:ascii="TH SarabunPSK" w:hAnsi="TH SarabunPSK" w:cs="TH SarabunPSK" w:hint="cs"/>
                <w:spacing w:val="-6"/>
                <w:sz w:val="32"/>
                <w:szCs w:val="32"/>
                <w:cs/>
              </w:rPr>
              <w:t>นายมะรอยาลี</w:t>
            </w:r>
            <w:r w:rsidRPr="00EC5BE7">
              <w:rPr>
                <w:rFonts w:ascii="TH SarabunPSK" w:hAnsi="TH SarabunPSK" w:cs="TH SarabunPSK"/>
                <w:spacing w:val="-6"/>
                <w:sz w:val="32"/>
                <w:szCs w:val="32"/>
                <w:cs/>
              </w:rPr>
              <w:t xml:space="preserve"> </w:t>
            </w:r>
            <w:r w:rsidRPr="00EC5BE7">
              <w:rPr>
                <w:rFonts w:ascii="TH SarabunPSK" w:hAnsi="TH SarabunPSK" w:cs="TH SarabunPSK" w:hint="cs"/>
                <w:spacing w:val="-6"/>
                <w:sz w:val="32"/>
                <w:szCs w:val="32"/>
                <w:cs/>
              </w:rPr>
              <w:t>มะยะเด็ง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E11E24" w14:textId="64FCBA0C" w:rsidR="00EC5BE7" w:rsidRPr="008E4DC6" w:rsidRDefault="00EC5BE7" w:rsidP="00EC5BE7">
            <w:pPr>
              <w:tabs>
                <w:tab w:val="left" w:pos="195"/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C5BE7">
              <w:rPr>
                <w:rFonts w:ascii="TH SarabunPSK" w:hAnsi="TH SarabunPSK" w:cs="TH SarabunPSK" w:hint="cs"/>
                <w:sz w:val="32"/>
                <w:szCs w:val="32"/>
                <w:cs/>
              </w:rPr>
              <w:t>1</w:t>
            </w: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 w:rsidRPr="00EC5BE7">
              <w:rPr>
                <w:rFonts w:ascii="TH SarabunPSK" w:hAnsi="TH SarabunPSK" w:cs="TH SarabunPSK" w:hint="cs"/>
                <w:sz w:val="32"/>
                <w:szCs w:val="32"/>
                <w:cs/>
              </w:rPr>
              <w:t>9503</w:t>
            </w: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 w:rsidRPr="00EC5BE7">
              <w:rPr>
                <w:rFonts w:ascii="TH SarabunPSK" w:hAnsi="TH SarabunPSK" w:cs="TH SarabunPSK" w:hint="cs"/>
                <w:sz w:val="32"/>
                <w:szCs w:val="32"/>
                <w:cs/>
              </w:rPr>
              <w:t>00052</w:t>
            </w: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 w:rsidRPr="00EC5BE7">
              <w:rPr>
                <w:rFonts w:ascii="TH SarabunPSK" w:hAnsi="TH SarabunPSK" w:cs="TH SarabunPSK" w:hint="cs"/>
                <w:sz w:val="32"/>
                <w:szCs w:val="32"/>
                <w:cs/>
              </w:rPr>
              <w:t>34</w:t>
            </w: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 w:rsidRPr="00EC5BE7">
              <w:rPr>
                <w:rFonts w:ascii="TH SarabunPSK" w:hAnsi="TH SarabunPSK" w:cs="TH SarabunPSK" w:hint="cs"/>
                <w:sz w:val="32"/>
                <w:szCs w:val="32"/>
                <w:cs/>
              </w:rPr>
              <w:t>1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4E145C" w14:textId="1BF68111" w:rsidR="00EC5BE7" w:rsidRPr="008E4DC6" w:rsidRDefault="00EC5BE7" w:rsidP="00A73A2E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</w:rPr>
            </w:pPr>
            <w:r w:rsidRPr="006B78B2">
              <w:rPr>
                <w:rFonts w:ascii="TH SarabunPSK" w:hAnsi="TH SarabunPSK" w:cs="TH SarabunPSK"/>
                <w:sz w:val="32"/>
                <w:szCs w:val="32"/>
                <w:cs/>
              </w:rPr>
              <w:t>17 ธันวาคม 2531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BFC9E8D" w14:textId="5AC22232" w:rsidR="00EC5BE7" w:rsidRPr="008E4DC6" w:rsidRDefault="00EC5BE7" w:rsidP="00A73A2E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</w:p>
        </w:tc>
        <w:tc>
          <w:tcPr>
            <w:tcW w:w="1481" w:type="dxa"/>
          </w:tcPr>
          <w:p w14:paraId="655B4F60" w14:textId="77777777" w:rsidR="00EC5BE7" w:rsidRPr="00A06408" w:rsidRDefault="00EC5BE7" w:rsidP="00A73A2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EC5BE7" w14:paraId="29EE7C18" w14:textId="77777777" w:rsidTr="00A73A2E">
        <w:tc>
          <w:tcPr>
            <w:tcW w:w="726" w:type="dxa"/>
          </w:tcPr>
          <w:p w14:paraId="7342F43D" w14:textId="740E871B" w:rsidR="00EC5BE7" w:rsidRPr="008E4DC6" w:rsidRDefault="00EC5BE7" w:rsidP="00A73A2E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lastRenderedPageBreak/>
              <w:t>297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A0B122" w14:textId="280E71DE" w:rsidR="00EC5BE7" w:rsidRPr="008E4DC6" w:rsidRDefault="00EC5BE7" w:rsidP="00A73A2E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C5BE7"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ยุครี</w:t>
            </w:r>
            <w:r w:rsidRPr="00EC5BE7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EC5BE7"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ี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B851A0" w14:textId="4FA4166A" w:rsidR="00EC5BE7" w:rsidRPr="008E4DC6" w:rsidRDefault="00EC5BE7" w:rsidP="00EC5BE7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6B78B2">
              <w:rPr>
                <w:rFonts w:ascii="TH SarabunPSK" w:hAnsi="TH SarabunPSK" w:cs="TH SarabunPSK"/>
                <w:sz w:val="32"/>
                <w:szCs w:val="32"/>
                <w:cs/>
              </w:rPr>
              <w:t>3</w:t>
            </w: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 w:rsidRPr="006B78B2">
              <w:rPr>
                <w:rFonts w:ascii="TH SarabunPSK" w:hAnsi="TH SarabunPSK" w:cs="TH SarabunPSK"/>
                <w:sz w:val="32"/>
                <w:szCs w:val="32"/>
                <w:cs/>
              </w:rPr>
              <w:t>9411</w:t>
            </w: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 w:rsidRPr="006B78B2">
              <w:rPr>
                <w:rFonts w:ascii="TH SarabunPSK" w:hAnsi="TH SarabunPSK" w:cs="TH SarabunPSK"/>
                <w:sz w:val="32"/>
                <w:szCs w:val="32"/>
                <w:cs/>
              </w:rPr>
              <w:t>00030</w:t>
            </w: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 w:rsidRPr="006B78B2">
              <w:rPr>
                <w:rFonts w:ascii="TH SarabunPSK" w:hAnsi="TH SarabunPSK" w:cs="TH SarabunPSK"/>
                <w:sz w:val="32"/>
                <w:szCs w:val="32"/>
                <w:cs/>
              </w:rPr>
              <w:t>92</w:t>
            </w: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 w:rsidRPr="006B78B2">
              <w:rPr>
                <w:rFonts w:ascii="TH SarabunPSK" w:hAnsi="TH SarabunPSK" w:cs="TH SarabunPSK"/>
                <w:sz w:val="32"/>
                <w:szCs w:val="32"/>
                <w:cs/>
              </w:rPr>
              <w:t>8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202CAA" w14:textId="76DC2686" w:rsidR="00EC5BE7" w:rsidRPr="008E4DC6" w:rsidRDefault="00EC5BE7" w:rsidP="00A73A2E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EC5BE7">
              <w:rPr>
                <w:rFonts w:ascii="TH SarabunPSK" w:hAnsi="TH SarabunPSK" w:cs="TH SarabunPSK" w:hint="cs"/>
                <w:sz w:val="32"/>
                <w:szCs w:val="32"/>
                <w:cs/>
              </w:rPr>
              <w:t>6 กรกฎาคม 2519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CDCD170" w14:textId="2FD66A44" w:rsidR="00EC5BE7" w:rsidRPr="008E4DC6" w:rsidRDefault="00EC5BE7" w:rsidP="00A73A2E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</w:p>
        </w:tc>
        <w:tc>
          <w:tcPr>
            <w:tcW w:w="1481" w:type="dxa"/>
          </w:tcPr>
          <w:p w14:paraId="4E5B91A0" w14:textId="77777777" w:rsidR="00EC5BE7" w:rsidRPr="00A06408" w:rsidRDefault="00EC5BE7" w:rsidP="00A73A2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EC5BE7" w14:paraId="5FD212AA" w14:textId="77777777" w:rsidTr="00A73A2E">
        <w:tc>
          <w:tcPr>
            <w:tcW w:w="726" w:type="dxa"/>
          </w:tcPr>
          <w:p w14:paraId="3D1B7DCF" w14:textId="062B8D1B" w:rsidR="00EC5BE7" w:rsidRDefault="00EC5BE7" w:rsidP="00A73A2E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98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ABDFC0" w14:textId="77777777" w:rsidR="00EC5BE7" w:rsidRDefault="00EC5BE7" w:rsidP="00A73A2E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EC5BE7"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นายมูฮัมมะมูสตาวา</w:t>
            </w:r>
            <w:r w:rsidRPr="00EC5BE7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 xml:space="preserve"> </w:t>
            </w:r>
          </w:p>
          <w:p w14:paraId="62B646EA" w14:textId="42B391CE" w:rsidR="00EC5BE7" w:rsidRPr="00913AC2" w:rsidRDefault="00EC5BE7" w:rsidP="00A73A2E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EC5BE7"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สะนิ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CB5B40" w14:textId="1542A58A" w:rsidR="00EC5BE7" w:rsidRDefault="00EC5BE7" w:rsidP="00A73A2E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EC5BE7">
              <w:rPr>
                <w:rFonts w:ascii="TH SarabunPSK" w:hAnsi="TH SarabunPSK" w:cs="TH SarabunPSK" w:hint="cs"/>
                <w:sz w:val="32"/>
                <w:szCs w:val="32"/>
                <w:cs/>
              </w:rPr>
              <w:t>3</w:t>
            </w: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 w:rsidRPr="00EC5BE7">
              <w:rPr>
                <w:rFonts w:ascii="TH SarabunPSK" w:hAnsi="TH SarabunPSK" w:cs="TH SarabunPSK" w:hint="cs"/>
                <w:sz w:val="32"/>
                <w:szCs w:val="32"/>
                <w:cs/>
              </w:rPr>
              <w:t>9411</w:t>
            </w: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 w:rsidRPr="00EC5BE7">
              <w:rPr>
                <w:rFonts w:ascii="TH SarabunPSK" w:hAnsi="TH SarabunPSK" w:cs="TH SarabunPSK" w:hint="cs"/>
                <w:sz w:val="32"/>
                <w:szCs w:val="32"/>
                <w:cs/>
              </w:rPr>
              <w:t>00029</w:t>
            </w: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 w:rsidRPr="00EC5BE7">
              <w:rPr>
                <w:rFonts w:ascii="TH SarabunPSK" w:hAnsi="TH SarabunPSK" w:cs="TH SarabunPSK" w:hint="cs"/>
                <w:sz w:val="32"/>
                <w:szCs w:val="32"/>
                <w:cs/>
              </w:rPr>
              <w:t>19</w:t>
            </w: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 w:rsidRPr="00EC5BE7">
              <w:rPr>
                <w:rFonts w:ascii="TH SarabunPSK" w:hAnsi="TH SarabunPSK" w:cs="TH SarabunPSK" w:hint="cs"/>
                <w:sz w:val="32"/>
                <w:szCs w:val="32"/>
                <w:cs/>
              </w:rPr>
              <w:t>9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784A5D" w14:textId="3B08BBB9" w:rsidR="00EC5BE7" w:rsidRDefault="00EC5BE7" w:rsidP="00A73A2E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EC5BE7">
              <w:rPr>
                <w:rFonts w:ascii="TH SarabunPSK" w:hAnsi="TH SarabunPSK" w:cs="TH SarabunPSK" w:hint="cs"/>
                <w:sz w:val="32"/>
                <w:szCs w:val="32"/>
                <w:cs/>
              </w:rPr>
              <w:t>13 ธันวาคม 2520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2C9C0C1" w14:textId="77777777" w:rsidR="00EC5BE7" w:rsidRDefault="00EC5BE7" w:rsidP="00A73A2E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20F48654" w14:textId="77777777" w:rsidR="00EC5BE7" w:rsidRPr="00A06408" w:rsidRDefault="00EC5BE7" w:rsidP="00A73A2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EC5BE7" w14:paraId="107D5FF2" w14:textId="77777777" w:rsidTr="00A73A2E">
        <w:tc>
          <w:tcPr>
            <w:tcW w:w="726" w:type="dxa"/>
          </w:tcPr>
          <w:p w14:paraId="1922EEE8" w14:textId="1D7EA974" w:rsidR="00EC5BE7" w:rsidRDefault="00EC5BE7" w:rsidP="00A73A2E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99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340A61" w14:textId="101E969B" w:rsidR="00EC5BE7" w:rsidRPr="00EC5BE7" w:rsidRDefault="00EC5BE7" w:rsidP="00EC5BE7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C5BE7"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บารี</w:t>
            </w:r>
            <w:r w:rsidRPr="00EC5BE7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EC5BE7">
              <w:rPr>
                <w:rFonts w:ascii="TH SarabunPSK" w:hAnsi="TH SarabunPSK" w:cs="TH SarabunPSK" w:hint="cs"/>
                <w:sz w:val="32"/>
                <w:szCs w:val="32"/>
                <w:cs/>
              </w:rPr>
              <w:t>เปาะสลาเมา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7F0BBF" w14:textId="0D422511" w:rsidR="00EC5BE7" w:rsidRDefault="00EC5BE7" w:rsidP="00A73A2E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-9404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000</w:t>
            </w:r>
            <w:r>
              <w:rPr>
                <w:rFonts w:ascii="TH SarabunPSK" w:hAnsi="TH SarabunPSK" w:cs="TH SarabunPSK"/>
                <w:sz w:val="32"/>
                <w:szCs w:val="32"/>
              </w:rPr>
              <w:t>02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6</w:t>
            </w:r>
            <w:r>
              <w:rPr>
                <w:rFonts w:ascii="TH SarabunPSK" w:hAnsi="TH SarabunPSK" w:cs="TH SarabunPSK"/>
                <w:sz w:val="32"/>
                <w:szCs w:val="32"/>
              </w:rPr>
              <w:t>5-1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F2766D" w14:textId="75A4EB49" w:rsidR="00EC5BE7" w:rsidRDefault="00EC5BE7" w:rsidP="00A73A2E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EC5BE7">
              <w:rPr>
                <w:rFonts w:ascii="TH SarabunPSK" w:hAnsi="TH SarabunPSK" w:cs="TH SarabunPSK" w:hint="cs"/>
                <w:sz w:val="32"/>
                <w:szCs w:val="32"/>
                <w:cs/>
              </w:rPr>
              <w:t>29 มกราคม 2520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18672FC" w14:textId="77777777" w:rsidR="00EC5BE7" w:rsidRPr="00EC5BE7" w:rsidRDefault="00EC5BE7" w:rsidP="00EC5BE7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EC5BE7">
              <w:rPr>
                <w:rFonts w:ascii="TH SarabunPSK" w:hAnsi="TH SarabunPSK" w:cs="TH SarabunPSK"/>
                <w:sz w:val="32"/>
                <w:szCs w:val="32"/>
              </w:rPr>
              <w:t>C469425</w:t>
            </w:r>
          </w:p>
          <w:p w14:paraId="7FB61DD8" w14:textId="367A10C5" w:rsidR="00EC5BE7" w:rsidRDefault="00EC5BE7" w:rsidP="00EC5BE7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EC5BE7">
              <w:rPr>
                <w:rFonts w:ascii="TH SarabunPSK" w:hAnsi="TH SarabunPSK" w:cs="TH SarabunPSK" w:hint="cs"/>
                <w:sz w:val="32"/>
                <w:szCs w:val="32"/>
                <w:cs/>
              </w:rPr>
              <w:t>(หมดอายุ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EC5BE7">
              <w:rPr>
                <w:rFonts w:ascii="TH SarabunPSK" w:hAnsi="TH SarabunPSK" w:cs="TH SarabunPSK"/>
                <w:sz w:val="32"/>
                <w:szCs w:val="32"/>
              </w:rPr>
              <w:t>25/09/2005</w:t>
            </w:r>
            <w:r w:rsidRPr="00EC5BE7">
              <w:rPr>
                <w:rFonts w:ascii="TH SarabunPSK" w:hAnsi="TH SarabunPSK" w:cs="TH SarabunPSK" w:hint="cs"/>
                <w:sz w:val="32"/>
                <w:szCs w:val="32"/>
                <w:cs/>
              </w:rPr>
              <w:t>)</w:t>
            </w:r>
          </w:p>
        </w:tc>
        <w:tc>
          <w:tcPr>
            <w:tcW w:w="1481" w:type="dxa"/>
          </w:tcPr>
          <w:p w14:paraId="08A3D70A" w14:textId="77777777" w:rsidR="00EC5BE7" w:rsidRPr="00A06408" w:rsidRDefault="00EC5BE7" w:rsidP="00A73A2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EC5BE7" w14:paraId="2DB4F3E1" w14:textId="77777777" w:rsidTr="00A73A2E">
        <w:tc>
          <w:tcPr>
            <w:tcW w:w="726" w:type="dxa"/>
          </w:tcPr>
          <w:p w14:paraId="5F839630" w14:textId="272593F5" w:rsidR="00EC5BE7" w:rsidRDefault="00EC5BE7" w:rsidP="00A73A2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00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25A839" w14:textId="7D94EDCC" w:rsidR="00EC5BE7" w:rsidRPr="00913AC2" w:rsidRDefault="00EC5BE7" w:rsidP="00A73A2E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EC5BE7"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เพาซัน</w:t>
            </w:r>
            <w:r w:rsidRPr="00EC5BE7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EC5BE7">
              <w:rPr>
                <w:rFonts w:ascii="TH SarabunPSK" w:hAnsi="TH SarabunPSK" w:cs="TH SarabunPSK" w:hint="cs"/>
                <w:sz w:val="32"/>
                <w:szCs w:val="32"/>
                <w:cs/>
              </w:rPr>
              <w:t>กาแจ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B3650D" w14:textId="23725308" w:rsidR="00EC5BE7" w:rsidRDefault="00EC5BE7" w:rsidP="00A73A2E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C5BE7">
              <w:rPr>
                <w:rFonts w:ascii="TH SarabunPSK" w:hAnsi="TH SarabunPSK" w:cs="TH SarabunPSK" w:hint="cs"/>
                <w:sz w:val="32"/>
                <w:szCs w:val="32"/>
                <w:cs/>
              </w:rPr>
              <w:t>1</w:t>
            </w: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 w:rsidRPr="00EC5BE7">
              <w:rPr>
                <w:rFonts w:ascii="TH SarabunPSK" w:hAnsi="TH SarabunPSK" w:cs="TH SarabunPSK" w:hint="cs"/>
                <w:sz w:val="32"/>
                <w:szCs w:val="32"/>
                <w:cs/>
              </w:rPr>
              <w:t>9603</w:t>
            </w: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 w:rsidRPr="00EC5BE7">
              <w:rPr>
                <w:rFonts w:ascii="TH SarabunPSK" w:hAnsi="TH SarabunPSK" w:cs="TH SarabunPSK" w:hint="cs"/>
                <w:sz w:val="32"/>
                <w:szCs w:val="32"/>
                <w:cs/>
              </w:rPr>
              <w:t>00098</w:t>
            </w: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 w:rsidRPr="00EC5BE7">
              <w:rPr>
                <w:rFonts w:ascii="TH SarabunPSK" w:hAnsi="TH SarabunPSK" w:cs="TH SarabunPSK" w:hint="cs"/>
                <w:sz w:val="32"/>
                <w:szCs w:val="32"/>
                <w:cs/>
              </w:rPr>
              <w:t>63</w:t>
            </w: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 w:rsidRPr="00EC5BE7">
              <w:rPr>
                <w:rFonts w:ascii="TH SarabunPSK" w:hAnsi="TH SarabunPSK" w:cs="TH SarabunPSK" w:hint="cs"/>
                <w:sz w:val="32"/>
                <w:szCs w:val="32"/>
                <w:cs/>
              </w:rPr>
              <w:t>4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389576" w14:textId="22F2A69A" w:rsidR="00EC5BE7" w:rsidRDefault="00EC5BE7" w:rsidP="00A73A2E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EC5BE7">
              <w:rPr>
                <w:rFonts w:ascii="TH SarabunPSK" w:hAnsi="TH SarabunPSK" w:cs="TH SarabunPSK" w:hint="cs"/>
                <w:sz w:val="32"/>
                <w:szCs w:val="32"/>
                <w:cs/>
              </w:rPr>
              <w:t>29 ธันวาคม 2538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3CAC5E2" w14:textId="3BC25B53" w:rsidR="00EC5BE7" w:rsidRDefault="00EC5BE7" w:rsidP="00A73A2E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</w:p>
        </w:tc>
        <w:tc>
          <w:tcPr>
            <w:tcW w:w="1481" w:type="dxa"/>
          </w:tcPr>
          <w:p w14:paraId="351625CD" w14:textId="77777777" w:rsidR="00EC5BE7" w:rsidRPr="00A06408" w:rsidRDefault="00EC5BE7" w:rsidP="00A73A2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EC5BE7" w14:paraId="3C3DBA6C" w14:textId="77777777" w:rsidTr="00A73A2E">
        <w:tc>
          <w:tcPr>
            <w:tcW w:w="726" w:type="dxa"/>
          </w:tcPr>
          <w:p w14:paraId="75787DB3" w14:textId="67A9E5DC" w:rsidR="00EC5BE7" w:rsidRDefault="00EC5BE7" w:rsidP="00A73A2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01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7B37E3" w14:textId="6D00385A" w:rsidR="00EC5BE7" w:rsidRPr="00913AC2" w:rsidRDefault="00EC5BE7" w:rsidP="00A73A2E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EC5BE7"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นายรออีซะ</w:t>
            </w:r>
            <w:r w:rsidRPr="00EC5BE7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 xml:space="preserve"> </w:t>
            </w:r>
            <w:r w:rsidRPr="00EC5BE7"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แวอาแซ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1BBCAE" w14:textId="4EB29968" w:rsidR="00EC5BE7" w:rsidRDefault="00EC5BE7" w:rsidP="00A73A2E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C5BE7">
              <w:rPr>
                <w:rFonts w:ascii="TH SarabunPSK" w:hAnsi="TH SarabunPSK" w:cs="TH SarabunPSK" w:hint="cs"/>
                <w:sz w:val="32"/>
                <w:szCs w:val="32"/>
                <w:cs/>
              </w:rPr>
              <w:t>5</w:t>
            </w: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 w:rsidRPr="00EC5BE7">
              <w:rPr>
                <w:rFonts w:ascii="TH SarabunPSK" w:hAnsi="TH SarabunPSK" w:cs="TH SarabunPSK" w:hint="cs"/>
                <w:sz w:val="32"/>
                <w:szCs w:val="32"/>
                <w:cs/>
              </w:rPr>
              <w:t>9407</w:t>
            </w: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 w:rsidRPr="00EC5BE7">
              <w:rPr>
                <w:rFonts w:ascii="TH SarabunPSK" w:hAnsi="TH SarabunPSK" w:cs="TH SarabunPSK" w:hint="cs"/>
                <w:sz w:val="32"/>
                <w:szCs w:val="32"/>
                <w:cs/>
              </w:rPr>
              <w:t>00002</w:t>
            </w: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 w:rsidRPr="00EC5BE7">
              <w:rPr>
                <w:rFonts w:ascii="TH SarabunPSK" w:hAnsi="TH SarabunPSK" w:cs="TH SarabunPSK" w:hint="cs"/>
                <w:sz w:val="32"/>
                <w:szCs w:val="32"/>
                <w:cs/>
              </w:rPr>
              <w:t>11</w:t>
            </w: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 w:rsidRPr="00EC5BE7">
              <w:rPr>
                <w:rFonts w:ascii="TH SarabunPSK" w:hAnsi="TH SarabunPSK" w:cs="TH SarabunPSK" w:hint="cs"/>
                <w:sz w:val="32"/>
                <w:szCs w:val="32"/>
                <w:cs/>
              </w:rPr>
              <w:t>4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224869" w14:textId="68C0A915" w:rsidR="00EC5BE7" w:rsidRDefault="00EC5BE7" w:rsidP="00A73A2E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EC5BE7">
              <w:rPr>
                <w:rFonts w:ascii="TH SarabunPSK" w:hAnsi="TH SarabunPSK" w:cs="TH SarabunPSK" w:hint="cs"/>
                <w:sz w:val="32"/>
                <w:szCs w:val="32"/>
                <w:cs/>
              </w:rPr>
              <w:t>1 มกราคม 2526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0133206" w14:textId="6A40FF98" w:rsidR="00EC5BE7" w:rsidRPr="00EC5BE7" w:rsidRDefault="00DE193C" w:rsidP="00EC5BE7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1. </w:t>
            </w:r>
            <w:r w:rsidR="00EC5BE7" w:rsidRPr="00EC5BE7">
              <w:rPr>
                <w:rFonts w:ascii="TH SarabunPSK" w:hAnsi="TH SarabunPSK" w:cs="TH SarabunPSK"/>
                <w:sz w:val="32"/>
                <w:szCs w:val="32"/>
              </w:rPr>
              <w:t>R380296</w:t>
            </w:r>
          </w:p>
          <w:p w14:paraId="7B72C873" w14:textId="3D94BE84" w:rsidR="00EC5BE7" w:rsidRPr="00EC5BE7" w:rsidRDefault="00EC5BE7" w:rsidP="00EC5BE7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EC5BE7">
              <w:rPr>
                <w:rFonts w:ascii="TH SarabunPSK" w:hAnsi="TH SarabunPSK" w:cs="TH SarabunPSK" w:hint="cs"/>
                <w:sz w:val="32"/>
                <w:szCs w:val="32"/>
                <w:cs/>
              </w:rPr>
              <w:t>(หมดอายุ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EC5BE7">
              <w:rPr>
                <w:rFonts w:ascii="TH SarabunPSK" w:hAnsi="TH SarabunPSK" w:cs="TH SarabunPSK"/>
                <w:sz w:val="32"/>
                <w:szCs w:val="32"/>
              </w:rPr>
              <w:t>22/01/2002</w:t>
            </w:r>
            <w:r w:rsidRPr="00EC5BE7">
              <w:rPr>
                <w:rFonts w:ascii="TH SarabunPSK" w:hAnsi="TH SarabunPSK" w:cs="TH SarabunPSK" w:hint="cs"/>
                <w:sz w:val="32"/>
                <w:szCs w:val="32"/>
                <w:cs/>
              </w:rPr>
              <w:t>)</w:t>
            </w:r>
          </w:p>
          <w:p w14:paraId="7D80CD6D" w14:textId="5A9A6B05" w:rsidR="00EC5BE7" w:rsidRPr="00EC5BE7" w:rsidRDefault="00DE193C" w:rsidP="00EC5BE7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2. </w:t>
            </w:r>
            <w:r w:rsidR="00EC5BE7" w:rsidRPr="00EC5BE7">
              <w:rPr>
                <w:rFonts w:ascii="TH SarabunPSK" w:hAnsi="TH SarabunPSK" w:cs="TH SarabunPSK"/>
                <w:sz w:val="32"/>
                <w:szCs w:val="32"/>
              </w:rPr>
              <w:t>M627917</w:t>
            </w:r>
          </w:p>
          <w:p w14:paraId="0940BEE3" w14:textId="0E5D906B" w:rsidR="00EC5BE7" w:rsidRDefault="00EC5BE7" w:rsidP="00EC5BE7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C5BE7">
              <w:rPr>
                <w:rFonts w:ascii="TH SarabunPSK" w:hAnsi="TH SarabunPSK" w:cs="TH SarabunPSK" w:hint="cs"/>
                <w:sz w:val="32"/>
                <w:szCs w:val="32"/>
                <w:cs/>
              </w:rPr>
              <w:t>(หมดอายุ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EC5BE7">
              <w:rPr>
                <w:rFonts w:ascii="TH SarabunPSK" w:hAnsi="TH SarabunPSK" w:cs="TH SarabunPSK"/>
                <w:sz w:val="32"/>
                <w:szCs w:val="32"/>
              </w:rPr>
              <w:t>21/03/2011</w:t>
            </w:r>
            <w:r w:rsidRPr="00EC5BE7">
              <w:rPr>
                <w:rFonts w:ascii="TH SarabunPSK" w:hAnsi="TH SarabunPSK" w:cs="TH SarabunPSK" w:hint="cs"/>
                <w:sz w:val="32"/>
                <w:szCs w:val="32"/>
                <w:cs/>
              </w:rPr>
              <w:t>)</w:t>
            </w:r>
          </w:p>
        </w:tc>
        <w:tc>
          <w:tcPr>
            <w:tcW w:w="1481" w:type="dxa"/>
          </w:tcPr>
          <w:p w14:paraId="13E7BCAB" w14:textId="77777777" w:rsidR="00EC5BE7" w:rsidRPr="00A06408" w:rsidRDefault="00EC5BE7" w:rsidP="00A73A2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45D24EB9" w14:textId="3022ECA5" w:rsidR="00A73A2E" w:rsidRDefault="00A73A2E" w:rsidP="002472E3">
      <w:pPr>
        <w:spacing w:before="240" w:after="0" w:line="240" w:lineRule="auto"/>
        <w:jc w:val="center"/>
        <w:rPr>
          <w:rFonts w:ascii="TH Charm of AU" w:hAnsi="TH Charm of AU" w:cs="TH Charm of AU"/>
          <w:b/>
          <w:bCs/>
          <w:sz w:val="40"/>
          <w:szCs w:val="40"/>
        </w:rPr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8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6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29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 xml:space="preserve">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พ.ย.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6</w:t>
      </w:r>
    </w:p>
    <w:tbl>
      <w:tblPr>
        <w:tblStyle w:val="TableGrid"/>
        <w:tblW w:w="11262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726"/>
        <w:gridCol w:w="2247"/>
        <w:gridCol w:w="2268"/>
        <w:gridCol w:w="1984"/>
        <w:gridCol w:w="2556"/>
        <w:gridCol w:w="1481"/>
      </w:tblGrid>
      <w:tr w:rsidR="00A73A2E" w14:paraId="4EE2F0B4" w14:textId="77777777" w:rsidTr="00A73A2E">
        <w:trPr>
          <w:tblHeader/>
        </w:trPr>
        <w:tc>
          <w:tcPr>
            <w:tcW w:w="726" w:type="dxa"/>
          </w:tcPr>
          <w:p w14:paraId="65A48DEB" w14:textId="77777777" w:rsidR="00A73A2E" w:rsidRPr="002445E4" w:rsidRDefault="00A73A2E" w:rsidP="00A73A2E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247" w:type="dxa"/>
          </w:tcPr>
          <w:p w14:paraId="74E55DFD" w14:textId="77777777" w:rsidR="00A73A2E" w:rsidRPr="002445E4" w:rsidRDefault="00A73A2E" w:rsidP="00A73A2E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1E53A926" w14:textId="77777777" w:rsidR="00A73A2E" w:rsidRPr="002445E4" w:rsidRDefault="00A73A2E" w:rsidP="00A73A2E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984" w:type="dxa"/>
          </w:tcPr>
          <w:p w14:paraId="0A8CE290" w14:textId="77777777" w:rsidR="00A73A2E" w:rsidRPr="002445E4" w:rsidRDefault="00A73A2E" w:rsidP="00A73A2E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556" w:type="dxa"/>
            <w:tcBorders>
              <w:bottom w:val="single" w:sz="4" w:space="0" w:color="auto"/>
            </w:tcBorders>
          </w:tcPr>
          <w:p w14:paraId="59DC53ED" w14:textId="77777777" w:rsidR="00A73A2E" w:rsidRPr="002445E4" w:rsidRDefault="00A73A2E" w:rsidP="00A73A2E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481" w:type="dxa"/>
          </w:tcPr>
          <w:p w14:paraId="748C8BFA" w14:textId="77777777" w:rsidR="00A73A2E" w:rsidRDefault="00A73A2E" w:rsidP="00A73A2E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A73A2E" w14:paraId="14AF3F4D" w14:textId="77777777" w:rsidTr="00A73A2E">
        <w:tc>
          <w:tcPr>
            <w:tcW w:w="726" w:type="dxa"/>
          </w:tcPr>
          <w:p w14:paraId="7338FF08" w14:textId="54DDDCDC" w:rsidR="00A73A2E" w:rsidRPr="00A73A2E" w:rsidRDefault="00A73A2E" w:rsidP="00390DFC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302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9CC758" w14:textId="0DDF9B74" w:rsidR="00A73A2E" w:rsidRPr="00A73A2E" w:rsidRDefault="00A73A2E" w:rsidP="00390DFC">
            <w:pPr>
              <w:tabs>
                <w:tab w:val="left" w:pos="1418"/>
                <w:tab w:val="left" w:pos="4050"/>
              </w:tabs>
              <w:rPr>
                <w:rFonts w:ascii="TH SarabunPSK" w:hAnsi="TH SarabunPSK" w:cs="TH SarabunPSK"/>
                <w:spacing w:val="-6"/>
                <w:sz w:val="32"/>
                <w:szCs w:val="32"/>
                <w:cs/>
              </w:rPr>
            </w:pPr>
            <w:r w:rsidRPr="00A73A2E">
              <w:rPr>
                <w:rFonts w:ascii="TH SarabunPSK" w:hAnsi="TH SarabunPSK" w:cs="TH SarabunPSK"/>
                <w:spacing w:val="-6"/>
                <w:sz w:val="32"/>
                <w:szCs w:val="32"/>
                <w:cs/>
              </w:rPr>
              <w:t>นายรอสฝัน มะดง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987B78" w14:textId="7E05E593" w:rsidR="00A73A2E" w:rsidRPr="00A73A2E" w:rsidRDefault="00A73A2E" w:rsidP="00390DFC">
            <w:pPr>
              <w:tabs>
                <w:tab w:val="left" w:pos="195"/>
                <w:tab w:val="left" w:pos="224"/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  <w:r w:rsidR="00012D5A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9606</w:t>
            </w:r>
            <w:r w:rsidR="00012D5A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00056</w:t>
            </w:r>
            <w:r w:rsidR="00012D5A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02</w:t>
            </w:r>
            <w:r w:rsidR="00012D5A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3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59836" w14:textId="1B52FA62" w:rsidR="00A73A2E" w:rsidRPr="00A73A2E" w:rsidRDefault="00A73A2E" w:rsidP="00390DFC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</w:rPr>
            </w:pP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5 เมษายน 2531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86D45DB" w14:textId="77777777" w:rsidR="00A73A2E" w:rsidRPr="00A73A2E" w:rsidRDefault="00A73A2E" w:rsidP="00390DFC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73A2E">
              <w:rPr>
                <w:rFonts w:ascii="TH SarabunPSK" w:hAnsi="TH SarabunPSK" w:cs="TH SarabunPSK"/>
                <w:sz w:val="32"/>
                <w:szCs w:val="32"/>
              </w:rPr>
              <w:t>-</w:t>
            </w:r>
          </w:p>
        </w:tc>
        <w:tc>
          <w:tcPr>
            <w:tcW w:w="1481" w:type="dxa"/>
          </w:tcPr>
          <w:p w14:paraId="331DAE2A" w14:textId="77777777" w:rsidR="00A73A2E" w:rsidRPr="00A73A2E" w:rsidRDefault="00A73A2E" w:rsidP="00390DFC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A73A2E" w14:paraId="6F37C2FC" w14:textId="77777777" w:rsidTr="00A73A2E">
        <w:tc>
          <w:tcPr>
            <w:tcW w:w="726" w:type="dxa"/>
          </w:tcPr>
          <w:p w14:paraId="221C2FBC" w14:textId="5E6EBFB5" w:rsidR="00A73A2E" w:rsidRPr="00A73A2E" w:rsidRDefault="00A73A2E" w:rsidP="00390DF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303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601311" w14:textId="6E8BAFC5" w:rsidR="00A73A2E" w:rsidRPr="00A73A2E" w:rsidRDefault="00A73A2E" w:rsidP="00390DFC">
            <w:pPr>
              <w:tabs>
                <w:tab w:val="left" w:pos="1418"/>
                <w:tab w:val="left" w:pos="405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นายซูเบ โละมา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C84FDD" w14:textId="18EBA11A" w:rsidR="00A73A2E" w:rsidRPr="00A73A2E" w:rsidRDefault="00A73A2E" w:rsidP="00390DFC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2</w:t>
            </w:r>
            <w:r w:rsidR="00012D5A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9606</w:t>
            </w:r>
            <w:r w:rsidR="00012D5A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00018</w:t>
            </w:r>
            <w:r w:rsidR="00012D5A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56</w:t>
            </w:r>
            <w:r w:rsidR="00012D5A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AC9F36" w14:textId="562EDFC1" w:rsidR="00A73A2E" w:rsidRPr="00A73A2E" w:rsidRDefault="00A73A2E" w:rsidP="00390DFC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73A2E">
              <w:rPr>
                <w:rFonts w:ascii="TH SarabunPSK" w:hAnsi="TH SarabunPSK" w:cs="TH SarabunPSK"/>
                <w:sz w:val="32"/>
                <w:szCs w:val="32"/>
              </w:rPr>
              <w:t>19</w:t>
            </w: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กันยายน </w:t>
            </w:r>
            <w:r w:rsidRPr="00A73A2E">
              <w:rPr>
                <w:rFonts w:ascii="TH SarabunPSK" w:hAnsi="TH SarabunPSK" w:cs="TH SarabunPSK"/>
                <w:sz w:val="32"/>
                <w:szCs w:val="32"/>
              </w:rPr>
              <w:t>2531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264B0DD" w14:textId="77777777" w:rsidR="00A73A2E" w:rsidRPr="00A73A2E" w:rsidRDefault="00A73A2E" w:rsidP="00390DFC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73A2E">
              <w:rPr>
                <w:rFonts w:ascii="TH SarabunPSK" w:hAnsi="TH SarabunPSK" w:cs="TH SarabunPSK"/>
                <w:sz w:val="32"/>
                <w:szCs w:val="32"/>
              </w:rPr>
              <w:t>-</w:t>
            </w:r>
          </w:p>
        </w:tc>
        <w:tc>
          <w:tcPr>
            <w:tcW w:w="1481" w:type="dxa"/>
          </w:tcPr>
          <w:p w14:paraId="0BE1C463" w14:textId="77777777" w:rsidR="00A73A2E" w:rsidRPr="00A73A2E" w:rsidRDefault="00A73A2E" w:rsidP="00390DFC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A73A2E" w14:paraId="015FFDBD" w14:textId="77777777" w:rsidTr="00A73A2E">
        <w:tc>
          <w:tcPr>
            <w:tcW w:w="726" w:type="dxa"/>
          </w:tcPr>
          <w:p w14:paraId="49402027" w14:textId="59BD7026" w:rsidR="00A73A2E" w:rsidRPr="00A73A2E" w:rsidRDefault="00A73A2E" w:rsidP="00390DF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304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7665CF" w14:textId="7ED34D48" w:rsidR="00A73A2E" w:rsidRPr="00A73A2E" w:rsidRDefault="00EA22FE" w:rsidP="00390DFC">
            <w:pPr>
              <w:tabs>
                <w:tab w:val="left" w:pos="1418"/>
                <w:tab w:val="left" w:pos="4050"/>
              </w:tabs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นายรอมลี แนเ</w:t>
            </w:r>
            <w:r w:rsidR="00A73A2E"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ง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2CB042" w14:textId="6C1C7B83" w:rsidR="00A73A2E" w:rsidRPr="00A73A2E" w:rsidRDefault="00A73A2E" w:rsidP="00390DFC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  <w:r w:rsidR="00012D5A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9606</w:t>
            </w:r>
            <w:r w:rsidR="00012D5A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00067</w:t>
            </w:r>
            <w:r w:rsidR="00012D5A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20</w:t>
            </w:r>
            <w:r w:rsidR="00012D5A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3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72A9C5" w14:textId="5F4AC6C7" w:rsidR="00A73A2E" w:rsidRPr="00A73A2E" w:rsidRDefault="00A73A2E" w:rsidP="00390DFC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73A2E">
              <w:rPr>
                <w:rFonts w:ascii="TH SarabunPSK" w:hAnsi="TH SarabunPSK" w:cs="TH SarabunPSK"/>
                <w:sz w:val="32"/>
                <w:szCs w:val="32"/>
              </w:rPr>
              <w:t>27</w:t>
            </w: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สิงหาคม </w:t>
            </w:r>
            <w:r w:rsidRPr="00A73A2E">
              <w:rPr>
                <w:rFonts w:ascii="TH SarabunPSK" w:hAnsi="TH SarabunPSK" w:cs="TH SarabunPSK"/>
                <w:sz w:val="32"/>
                <w:szCs w:val="32"/>
              </w:rPr>
              <w:t>2532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DE7C394" w14:textId="77777777" w:rsidR="00A73A2E" w:rsidRPr="00A73A2E" w:rsidRDefault="00A73A2E" w:rsidP="00390DFC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1F46FCE1" w14:textId="77777777" w:rsidR="00A73A2E" w:rsidRPr="00A73A2E" w:rsidRDefault="00A73A2E" w:rsidP="00390DFC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A73A2E" w14:paraId="6BCABB1C" w14:textId="77777777" w:rsidTr="00A73A2E">
        <w:tc>
          <w:tcPr>
            <w:tcW w:w="726" w:type="dxa"/>
          </w:tcPr>
          <w:p w14:paraId="5A95DF66" w14:textId="53844323" w:rsidR="00A73A2E" w:rsidRPr="00A73A2E" w:rsidRDefault="00A73A2E" w:rsidP="00390DF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305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A83E8C" w14:textId="415A8771" w:rsidR="00A73A2E" w:rsidRPr="00A73A2E" w:rsidRDefault="00A73A2E" w:rsidP="00390DFC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นายมะกอเซ็ง อุมา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7454C7" w14:textId="2618838E" w:rsidR="00A73A2E" w:rsidRPr="00A73A2E" w:rsidRDefault="00A73A2E" w:rsidP="00390DFC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73A2E"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="00012D5A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A73A2E">
              <w:rPr>
                <w:rFonts w:ascii="TH SarabunPSK" w:hAnsi="TH SarabunPSK" w:cs="TH SarabunPSK"/>
                <w:sz w:val="32"/>
                <w:szCs w:val="32"/>
              </w:rPr>
              <w:t>9606</w:t>
            </w:r>
            <w:r w:rsidR="00012D5A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A73A2E">
              <w:rPr>
                <w:rFonts w:ascii="TH SarabunPSK" w:hAnsi="TH SarabunPSK" w:cs="TH SarabunPSK"/>
                <w:sz w:val="32"/>
                <w:szCs w:val="32"/>
              </w:rPr>
              <w:t>00022</w:t>
            </w:r>
            <w:r w:rsidR="00012D5A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A73A2E">
              <w:rPr>
                <w:rFonts w:ascii="TH SarabunPSK" w:hAnsi="TH SarabunPSK" w:cs="TH SarabunPSK"/>
                <w:sz w:val="32"/>
                <w:szCs w:val="32"/>
              </w:rPr>
              <w:t>03</w:t>
            </w:r>
            <w:r w:rsidR="00012D5A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A73A2E">
              <w:rPr>
                <w:rFonts w:ascii="TH SarabunPSK" w:hAnsi="TH SarabunPSK" w:cs="TH SarabunPSK"/>
                <w:sz w:val="32"/>
                <w:szCs w:val="32"/>
              </w:rPr>
              <w:t>0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E540EA" w14:textId="52B8AE10" w:rsidR="00A73A2E" w:rsidRPr="00A73A2E" w:rsidRDefault="00A73A2E" w:rsidP="00390DFC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73A2E">
              <w:rPr>
                <w:rFonts w:ascii="TH SarabunPSK" w:hAnsi="TH SarabunPSK" w:cs="TH SarabunPSK"/>
                <w:sz w:val="32"/>
                <w:szCs w:val="32"/>
              </w:rPr>
              <w:t>21</w:t>
            </w: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ธันวาคม </w:t>
            </w:r>
            <w:r w:rsidRPr="00A73A2E">
              <w:rPr>
                <w:rFonts w:ascii="TH SarabunPSK" w:hAnsi="TH SarabunPSK" w:cs="TH SarabunPSK"/>
                <w:sz w:val="32"/>
                <w:szCs w:val="32"/>
              </w:rPr>
              <w:t>2528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8B0F7C8" w14:textId="2C3FC97D" w:rsidR="00A73A2E" w:rsidRPr="00A73A2E" w:rsidRDefault="00A73A2E" w:rsidP="00390DFC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73A2E">
              <w:rPr>
                <w:rFonts w:ascii="TH SarabunPSK" w:hAnsi="TH SarabunPSK" w:cs="TH SarabunPSK"/>
                <w:sz w:val="32"/>
                <w:szCs w:val="32"/>
              </w:rPr>
              <w:t>O</w:t>
            </w: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575988</w:t>
            </w:r>
          </w:p>
          <w:p w14:paraId="574B1914" w14:textId="681E96EF" w:rsidR="00A73A2E" w:rsidRPr="00A73A2E" w:rsidRDefault="00A73A2E" w:rsidP="00390DFC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(หมดอายุ 09/01/2018)</w:t>
            </w:r>
          </w:p>
        </w:tc>
        <w:tc>
          <w:tcPr>
            <w:tcW w:w="1481" w:type="dxa"/>
          </w:tcPr>
          <w:p w14:paraId="770DE9AE" w14:textId="77777777" w:rsidR="00A73A2E" w:rsidRPr="00A73A2E" w:rsidRDefault="00A73A2E" w:rsidP="00390DFC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A73A2E" w14:paraId="41295865" w14:textId="77777777" w:rsidTr="00A73A2E">
        <w:tc>
          <w:tcPr>
            <w:tcW w:w="726" w:type="dxa"/>
          </w:tcPr>
          <w:p w14:paraId="5B790799" w14:textId="14106DAF" w:rsidR="00A73A2E" w:rsidRPr="00A73A2E" w:rsidRDefault="00A73A2E" w:rsidP="00390DFC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306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255E1C" w14:textId="490ACBF2" w:rsidR="00A73A2E" w:rsidRPr="00A73A2E" w:rsidRDefault="00A73A2E" w:rsidP="00390DFC">
            <w:pPr>
              <w:tabs>
                <w:tab w:val="left" w:pos="1418"/>
                <w:tab w:val="left" w:pos="4050"/>
              </w:tabs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นายซุกรี บือราเฮงโร๊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9836BC" w14:textId="17179042" w:rsidR="00A73A2E" w:rsidRPr="00A73A2E" w:rsidRDefault="00A73A2E" w:rsidP="00390DFC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2</w:t>
            </w:r>
            <w:r w:rsidR="00012D5A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9606</w:t>
            </w:r>
            <w:r w:rsidR="00012D5A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00012</w:t>
            </w:r>
            <w:r w:rsidR="00012D5A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80</w:t>
            </w:r>
            <w:r w:rsidR="00012D5A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6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78869D" w14:textId="11FA79A0" w:rsidR="00A73A2E" w:rsidRPr="00A73A2E" w:rsidRDefault="00A73A2E" w:rsidP="00390DFC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73A2E">
              <w:rPr>
                <w:rFonts w:ascii="TH SarabunPSK" w:hAnsi="TH SarabunPSK" w:cs="TH SarabunPSK"/>
                <w:sz w:val="32"/>
                <w:szCs w:val="32"/>
              </w:rPr>
              <w:t>01</w:t>
            </w: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มกราคม </w:t>
            </w:r>
            <w:r w:rsidRPr="00A73A2E">
              <w:rPr>
                <w:rFonts w:ascii="TH SarabunPSK" w:hAnsi="TH SarabunPSK" w:cs="TH SarabunPSK"/>
                <w:sz w:val="32"/>
                <w:szCs w:val="32"/>
              </w:rPr>
              <w:t>2530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1D11758" w14:textId="77777777" w:rsidR="00A73A2E" w:rsidRPr="00A73A2E" w:rsidRDefault="00A73A2E" w:rsidP="00390DFC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73A2E">
              <w:rPr>
                <w:rFonts w:ascii="TH SarabunPSK" w:hAnsi="TH SarabunPSK" w:cs="TH SarabunPSK"/>
                <w:sz w:val="32"/>
                <w:szCs w:val="32"/>
              </w:rPr>
              <w:t>-</w:t>
            </w:r>
          </w:p>
        </w:tc>
        <w:tc>
          <w:tcPr>
            <w:tcW w:w="1481" w:type="dxa"/>
          </w:tcPr>
          <w:p w14:paraId="4D794A6F" w14:textId="77777777" w:rsidR="00A73A2E" w:rsidRPr="00A73A2E" w:rsidRDefault="00A73A2E" w:rsidP="00390DFC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A73A2E" w14:paraId="763AB8D9" w14:textId="77777777" w:rsidTr="00A73A2E">
        <w:tc>
          <w:tcPr>
            <w:tcW w:w="726" w:type="dxa"/>
          </w:tcPr>
          <w:p w14:paraId="6A3103E3" w14:textId="554C8F7D" w:rsidR="00A73A2E" w:rsidRPr="00A73A2E" w:rsidRDefault="00A73A2E" w:rsidP="00390DFC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307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6F1C90" w14:textId="3E3EF135" w:rsidR="00A73A2E" w:rsidRPr="00A73A2E" w:rsidRDefault="00A73A2E" w:rsidP="00390DFC">
            <w:pPr>
              <w:tabs>
                <w:tab w:val="left" w:pos="1418"/>
                <w:tab w:val="left" w:pos="4050"/>
              </w:tabs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นายอาหามะ บากา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A7BF3E" w14:textId="34575211" w:rsidR="00A73A2E" w:rsidRPr="00A73A2E" w:rsidRDefault="00A73A2E" w:rsidP="00390DFC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  <w:r w:rsidR="00012D5A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9506</w:t>
            </w:r>
            <w:r w:rsidR="00012D5A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00013</w:t>
            </w:r>
            <w:r w:rsidR="00012D5A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46</w:t>
            </w:r>
            <w:r w:rsidR="00012D5A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4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607BF9" w14:textId="5118B27C" w:rsidR="00A73A2E" w:rsidRPr="00A73A2E" w:rsidRDefault="00A73A2E" w:rsidP="00390DFC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73A2E">
              <w:rPr>
                <w:rFonts w:ascii="TH SarabunPSK" w:hAnsi="TH SarabunPSK" w:cs="TH SarabunPSK"/>
                <w:sz w:val="32"/>
                <w:szCs w:val="32"/>
              </w:rPr>
              <w:t>20</w:t>
            </w: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มกราคม </w:t>
            </w:r>
            <w:r w:rsidRPr="00A73A2E">
              <w:rPr>
                <w:rFonts w:ascii="TH SarabunPSK" w:hAnsi="TH SarabunPSK" w:cs="TH SarabunPSK"/>
                <w:sz w:val="32"/>
                <w:szCs w:val="32"/>
              </w:rPr>
              <w:t>2528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0395C89" w14:textId="3E7511FC" w:rsidR="00A73A2E" w:rsidRPr="00A73A2E" w:rsidRDefault="00390DFC" w:rsidP="00390DFC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139FD854" w14:textId="77777777" w:rsidR="00A73A2E" w:rsidRPr="00A73A2E" w:rsidRDefault="00A73A2E" w:rsidP="00390DFC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A73A2E" w14:paraId="162642D0" w14:textId="77777777" w:rsidTr="00A73A2E">
        <w:tc>
          <w:tcPr>
            <w:tcW w:w="726" w:type="dxa"/>
          </w:tcPr>
          <w:p w14:paraId="4583CDB7" w14:textId="7529A219" w:rsidR="00A73A2E" w:rsidRPr="00A73A2E" w:rsidRDefault="00A73A2E" w:rsidP="00390DFC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308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77D067" w14:textId="0FB8667C" w:rsidR="00A73A2E" w:rsidRPr="00A73A2E" w:rsidRDefault="00A73A2E" w:rsidP="00390DFC">
            <w:pPr>
              <w:tabs>
                <w:tab w:val="left" w:pos="1418"/>
                <w:tab w:val="left" w:pos="4050"/>
              </w:tabs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นายสูฟียา รือส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82E0F9" w14:textId="48618396" w:rsidR="00A73A2E" w:rsidRPr="00A73A2E" w:rsidRDefault="00A73A2E" w:rsidP="00390DFC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  <w:r w:rsidR="00012D5A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9606</w:t>
            </w:r>
            <w:r w:rsidR="00012D5A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00181</w:t>
            </w:r>
            <w:r w:rsidR="00012D5A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22</w:t>
            </w:r>
            <w:r w:rsidR="00012D5A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7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FD9D7A" w14:textId="3B842433" w:rsidR="00A73A2E" w:rsidRPr="00A73A2E" w:rsidRDefault="00A73A2E" w:rsidP="00390DFC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73A2E">
              <w:rPr>
                <w:rFonts w:ascii="TH SarabunPSK" w:hAnsi="TH SarabunPSK" w:cs="TH SarabunPSK"/>
                <w:sz w:val="32"/>
                <w:szCs w:val="32"/>
              </w:rPr>
              <w:t>10</w:t>
            </w: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กรกฎาคม </w:t>
            </w:r>
            <w:r w:rsidRPr="00A73A2E">
              <w:rPr>
                <w:rFonts w:ascii="TH SarabunPSK" w:hAnsi="TH SarabunPSK" w:cs="TH SarabunPSK"/>
                <w:sz w:val="32"/>
                <w:szCs w:val="32"/>
              </w:rPr>
              <w:t>2542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A8F362C" w14:textId="059EF6F7" w:rsidR="00A73A2E" w:rsidRPr="00A73A2E" w:rsidRDefault="00390DFC" w:rsidP="00390DFC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631E22B4" w14:textId="77777777" w:rsidR="00A73A2E" w:rsidRPr="00A73A2E" w:rsidRDefault="00A73A2E" w:rsidP="00390DFC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A73A2E" w14:paraId="4A0C755B" w14:textId="77777777" w:rsidTr="00A73A2E">
        <w:tc>
          <w:tcPr>
            <w:tcW w:w="726" w:type="dxa"/>
          </w:tcPr>
          <w:p w14:paraId="2BCAA8BB" w14:textId="593C844E" w:rsidR="00A73A2E" w:rsidRPr="00A73A2E" w:rsidRDefault="00A73A2E" w:rsidP="00390DFC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309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B7E155" w14:textId="30404990" w:rsidR="00A73A2E" w:rsidRPr="00A73A2E" w:rsidRDefault="00A73A2E" w:rsidP="00390DFC">
            <w:pPr>
              <w:tabs>
                <w:tab w:val="left" w:pos="1418"/>
                <w:tab w:val="left" w:pos="4050"/>
              </w:tabs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นายสาลาอุดีน แดแก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4C33B9" w14:textId="538458AB" w:rsidR="00A73A2E" w:rsidRPr="00A73A2E" w:rsidRDefault="00A73A2E" w:rsidP="00390DFC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5</w:t>
            </w:r>
            <w:r w:rsidR="00012D5A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9606</w:t>
            </w:r>
            <w:r w:rsidR="00012D5A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00020</w:t>
            </w:r>
            <w:r w:rsidR="00012D5A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01</w:t>
            </w:r>
            <w:r w:rsidR="00012D5A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3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6922BD" w14:textId="576D9A9B" w:rsidR="00A73A2E" w:rsidRPr="00A73A2E" w:rsidRDefault="00A73A2E" w:rsidP="00390DFC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73A2E">
              <w:rPr>
                <w:rFonts w:ascii="TH SarabunPSK" w:hAnsi="TH SarabunPSK" w:cs="TH SarabunPSK"/>
                <w:sz w:val="32"/>
                <w:szCs w:val="32"/>
              </w:rPr>
              <w:t>10</w:t>
            </w: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มิถุนายน </w:t>
            </w:r>
            <w:r w:rsidRPr="00A73A2E">
              <w:rPr>
                <w:rFonts w:ascii="TH SarabunPSK" w:hAnsi="TH SarabunPSK" w:cs="TH SarabunPSK"/>
                <w:sz w:val="32"/>
                <w:szCs w:val="32"/>
              </w:rPr>
              <w:t>2521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3668108" w14:textId="5708BF47" w:rsidR="00A73A2E" w:rsidRPr="00A73A2E" w:rsidRDefault="00390DFC" w:rsidP="00390DFC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7E70D79C" w14:textId="77777777" w:rsidR="00A73A2E" w:rsidRPr="00A73A2E" w:rsidRDefault="00A73A2E" w:rsidP="00390DFC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A73A2E" w14:paraId="6AD894CB" w14:textId="77777777" w:rsidTr="00A73A2E">
        <w:tc>
          <w:tcPr>
            <w:tcW w:w="726" w:type="dxa"/>
          </w:tcPr>
          <w:p w14:paraId="17F96BB3" w14:textId="01AC7B7B" w:rsidR="00A73A2E" w:rsidRPr="00A73A2E" w:rsidRDefault="00A73A2E" w:rsidP="00390DFC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310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A56D38" w14:textId="2D52DABA" w:rsidR="00A73A2E" w:rsidRPr="00A73A2E" w:rsidRDefault="00A73A2E" w:rsidP="00390DFC">
            <w:pPr>
              <w:tabs>
                <w:tab w:val="left" w:pos="1418"/>
                <w:tab w:val="left" w:pos="4050"/>
              </w:tabs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นายอำราม แดเมา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5BEA37" w14:textId="4BEBF7B2" w:rsidR="00A73A2E" w:rsidRPr="00A73A2E" w:rsidRDefault="00A73A2E" w:rsidP="00390DFC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3</w:t>
            </w:r>
            <w:r w:rsidR="00012D5A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9506</w:t>
            </w:r>
            <w:r w:rsidR="00012D5A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00357</w:t>
            </w:r>
            <w:r w:rsidR="00012D5A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64</w:t>
            </w:r>
            <w:r w:rsidR="00012D5A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0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3516E6" w14:textId="22D12399" w:rsidR="00A73A2E" w:rsidRPr="00A73A2E" w:rsidRDefault="00A73A2E" w:rsidP="00390DFC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73A2E">
              <w:rPr>
                <w:rFonts w:ascii="TH SarabunPSK" w:hAnsi="TH SarabunPSK" w:cs="TH SarabunPSK"/>
                <w:sz w:val="32"/>
                <w:szCs w:val="32"/>
              </w:rPr>
              <w:t>02</w:t>
            </w: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ตุลาคม </w:t>
            </w:r>
            <w:r w:rsidRPr="00A73A2E">
              <w:rPr>
                <w:rFonts w:ascii="TH SarabunPSK" w:hAnsi="TH SarabunPSK" w:cs="TH SarabunPSK"/>
                <w:sz w:val="32"/>
                <w:szCs w:val="32"/>
              </w:rPr>
              <w:t>2526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C4C8E04" w14:textId="77777777" w:rsidR="00A73A2E" w:rsidRPr="00A73A2E" w:rsidRDefault="00A73A2E" w:rsidP="00390DFC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1. </w:t>
            </w:r>
            <w:r w:rsidRPr="00A73A2E">
              <w:rPr>
                <w:rFonts w:ascii="TH SarabunPSK" w:hAnsi="TH SarabunPSK" w:cs="TH SarabunPSK"/>
                <w:sz w:val="32"/>
                <w:szCs w:val="32"/>
              </w:rPr>
              <w:t>Z</w:t>
            </w: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666431</w:t>
            </w:r>
          </w:p>
          <w:p w14:paraId="4FF13307" w14:textId="77777777" w:rsidR="00A73A2E" w:rsidRPr="00A73A2E" w:rsidRDefault="00A73A2E" w:rsidP="00390DFC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(หมดอายุ 31/01/2012)</w:t>
            </w:r>
          </w:p>
          <w:p w14:paraId="733F6BE1" w14:textId="77777777" w:rsidR="00A73A2E" w:rsidRPr="00A73A2E" w:rsidRDefault="00A73A2E" w:rsidP="00390DFC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2. </w:t>
            </w:r>
            <w:r w:rsidRPr="00A73A2E">
              <w:rPr>
                <w:rFonts w:ascii="TH SarabunPSK" w:hAnsi="TH SarabunPSK" w:cs="TH SarabunPSK"/>
                <w:sz w:val="32"/>
                <w:szCs w:val="32"/>
              </w:rPr>
              <w:t>AB</w:t>
            </w: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2220626</w:t>
            </w:r>
          </w:p>
          <w:p w14:paraId="47BC4401" w14:textId="631A9CDC" w:rsidR="00A73A2E" w:rsidRPr="00A73A2E" w:rsidRDefault="00A73A2E" w:rsidP="00390DFC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(หมดอายุ 12/12/2023)</w:t>
            </w:r>
          </w:p>
        </w:tc>
        <w:tc>
          <w:tcPr>
            <w:tcW w:w="1481" w:type="dxa"/>
          </w:tcPr>
          <w:p w14:paraId="1C89BB06" w14:textId="77777777" w:rsidR="00A73A2E" w:rsidRPr="00A73A2E" w:rsidRDefault="00A73A2E" w:rsidP="00390DFC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A73A2E" w14:paraId="297A6ABC" w14:textId="77777777" w:rsidTr="00A73A2E">
        <w:tc>
          <w:tcPr>
            <w:tcW w:w="726" w:type="dxa"/>
          </w:tcPr>
          <w:p w14:paraId="15CD85E6" w14:textId="5109DAAD" w:rsidR="00A73A2E" w:rsidRPr="00A73A2E" w:rsidRDefault="00A73A2E" w:rsidP="00390DFC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311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968C98" w14:textId="26218B31" w:rsidR="00390DFC" w:rsidRDefault="00A73A2E" w:rsidP="00390DFC">
            <w:pPr>
              <w:tabs>
                <w:tab w:val="left" w:pos="1418"/>
                <w:tab w:val="left" w:pos="4050"/>
              </w:tabs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นายมาหะมะริบรอน มิง</w:t>
            </w:r>
          </w:p>
          <w:p w14:paraId="6FE594EA" w14:textId="77777777" w:rsidR="00A73A2E" w:rsidRPr="00390DFC" w:rsidRDefault="00A73A2E" w:rsidP="00390DFC">
            <w:pPr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9C5400" w14:textId="1D52A74C" w:rsidR="00A73A2E" w:rsidRPr="00A73A2E" w:rsidRDefault="00A73A2E" w:rsidP="00390DFC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lastRenderedPageBreak/>
              <w:t>1</w:t>
            </w:r>
            <w:r w:rsidR="00012D5A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9606</w:t>
            </w:r>
            <w:r w:rsidR="00012D5A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00110</w:t>
            </w:r>
            <w:r w:rsidR="00390DFC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18</w:t>
            </w:r>
            <w:r w:rsidR="00390DFC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4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4F40FF" w14:textId="4C4F5EA7" w:rsidR="00A73A2E" w:rsidRPr="00A73A2E" w:rsidRDefault="00A73A2E" w:rsidP="00390DFC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73A2E">
              <w:rPr>
                <w:rFonts w:ascii="TH SarabunPSK" w:hAnsi="TH SarabunPSK" w:cs="TH SarabunPSK"/>
                <w:sz w:val="32"/>
                <w:szCs w:val="32"/>
              </w:rPr>
              <w:t>19</w:t>
            </w: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พฤษภาคม </w:t>
            </w:r>
            <w:r w:rsidRPr="00A73A2E">
              <w:rPr>
                <w:rFonts w:ascii="TH SarabunPSK" w:hAnsi="TH SarabunPSK" w:cs="TH SarabunPSK"/>
                <w:sz w:val="32"/>
                <w:szCs w:val="32"/>
              </w:rPr>
              <w:t>2536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490DFB0" w14:textId="262A0D3E" w:rsidR="00A73A2E" w:rsidRPr="00A73A2E" w:rsidRDefault="00A73A2E" w:rsidP="00390DFC">
            <w:pPr>
              <w:tabs>
                <w:tab w:val="left" w:pos="270"/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1. </w:t>
            </w:r>
            <w:r w:rsidRPr="00A73A2E">
              <w:rPr>
                <w:rFonts w:ascii="TH SarabunPSK" w:hAnsi="TH SarabunPSK" w:cs="TH SarabunPSK"/>
                <w:sz w:val="32"/>
                <w:szCs w:val="32"/>
              </w:rPr>
              <w:t>C</w:t>
            </w: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818346</w:t>
            </w:r>
          </w:p>
          <w:p w14:paraId="74E26ADB" w14:textId="77777777" w:rsidR="00A73A2E" w:rsidRPr="00A73A2E" w:rsidRDefault="00A73A2E" w:rsidP="00390DFC">
            <w:pPr>
              <w:tabs>
                <w:tab w:val="left" w:pos="270"/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lastRenderedPageBreak/>
              <w:t>(หมดอายุ 11/12/2014)</w:t>
            </w:r>
          </w:p>
          <w:p w14:paraId="2D2A4095" w14:textId="77777777" w:rsidR="00A73A2E" w:rsidRPr="00A73A2E" w:rsidRDefault="00A73A2E" w:rsidP="00390DFC">
            <w:pPr>
              <w:tabs>
                <w:tab w:val="left" w:pos="270"/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2. </w:t>
            </w:r>
            <w:r w:rsidRPr="00A73A2E">
              <w:rPr>
                <w:rFonts w:ascii="TH SarabunPSK" w:hAnsi="TH SarabunPSK" w:cs="TH SarabunPSK"/>
                <w:sz w:val="32"/>
                <w:szCs w:val="32"/>
              </w:rPr>
              <w:t>AA</w:t>
            </w: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3771021</w:t>
            </w:r>
          </w:p>
          <w:p w14:paraId="057D2492" w14:textId="48FC52B2" w:rsidR="00A73A2E" w:rsidRPr="00A73A2E" w:rsidRDefault="00A73A2E" w:rsidP="00390DFC">
            <w:pPr>
              <w:tabs>
                <w:tab w:val="left" w:pos="270"/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(หมดอายุ 07/12/2019)</w:t>
            </w:r>
          </w:p>
        </w:tc>
        <w:tc>
          <w:tcPr>
            <w:tcW w:w="1481" w:type="dxa"/>
          </w:tcPr>
          <w:p w14:paraId="2CF0B5C7" w14:textId="77777777" w:rsidR="00A73A2E" w:rsidRPr="00A73A2E" w:rsidRDefault="00A73A2E" w:rsidP="00390DFC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A73A2E" w14:paraId="55D997CD" w14:textId="77777777" w:rsidTr="00A73A2E">
        <w:tc>
          <w:tcPr>
            <w:tcW w:w="726" w:type="dxa"/>
          </w:tcPr>
          <w:p w14:paraId="338FFF04" w14:textId="0216F326" w:rsidR="00A73A2E" w:rsidRPr="00A73A2E" w:rsidRDefault="00A73A2E" w:rsidP="00390DFC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312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371E03" w14:textId="17FC7431" w:rsidR="00A73A2E" w:rsidRPr="00A73A2E" w:rsidRDefault="00A73A2E" w:rsidP="00390DFC">
            <w:pPr>
              <w:tabs>
                <w:tab w:val="left" w:pos="1418"/>
                <w:tab w:val="left" w:pos="4050"/>
              </w:tabs>
              <w:rPr>
                <w:rFonts w:ascii="TH SarabunPSK" w:eastAsia="Times New Roman" w:hAnsi="TH SarabunPSK" w:cs="TH SarabunPSK"/>
                <w:spacing w:val="-4"/>
                <w:sz w:val="32"/>
                <w:szCs w:val="32"/>
                <w:cs/>
              </w:rPr>
            </w:pPr>
            <w:r w:rsidRPr="00A73A2E">
              <w:rPr>
                <w:rFonts w:ascii="TH SarabunPSK" w:hAnsi="TH SarabunPSK" w:cs="TH SarabunPSK"/>
                <w:spacing w:val="-4"/>
                <w:sz w:val="32"/>
                <w:szCs w:val="32"/>
                <w:cs/>
              </w:rPr>
              <w:t>นายอาหะมะ หะยะกำปง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871F98" w14:textId="07C218E9" w:rsidR="00A73A2E" w:rsidRPr="00A73A2E" w:rsidRDefault="00A73A2E" w:rsidP="00390DFC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3</w:t>
            </w:r>
            <w:r w:rsidR="00390DFC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9606</w:t>
            </w:r>
            <w:r w:rsidR="00390DFC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00343</w:t>
            </w:r>
            <w:r w:rsidR="00390DFC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61</w:t>
            </w:r>
            <w:r w:rsidR="00390DFC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>4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D40781" w14:textId="1BEEFDBE" w:rsidR="00A73A2E" w:rsidRPr="00A73A2E" w:rsidRDefault="00A73A2E" w:rsidP="00390DFC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73A2E">
              <w:rPr>
                <w:rFonts w:ascii="TH SarabunPSK" w:hAnsi="TH SarabunPSK" w:cs="TH SarabunPSK"/>
                <w:sz w:val="32"/>
                <w:szCs w:val="32"/>
              </w:rPr>
              <w:t>13</w:t>
            </w:r>
            <w:r w:rsidRPr="00A73A2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ธันวาคม </w:t>
            </w:r>
            <w:r w:rsidRPr="00A73A2E">
              <w:rPr>
                <w:rFonts w:ascii="TH SarabunPSK" w:hAnsi="TH SarabunPSK" w:cs="TH SarabunPSK"/>
                <w:sz w:val="32"/>
                <w:szCs w:val="32"/>
              </w:rPr>
              <w:t>2522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63087F4" w14:textId="3C425020" w:rsidR="00A73A2E" w:rsidRPr="00A73A2E" w:rsidRDefault="00390DFC" w:rsidP="00390DFC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2EDC55F0" w14:textId="77777777" w:rsidR="00A73A2E" w:rsidRPr="00A73A2E" w:rsidRDefault="00A73A2E" w:rsidP="00390DFC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2E5EBBBA" w14:textId="0C34164C" w:rsidR="005F310C" w:rsidRDefault="005F310C" w:rsidP="005F310C">
      <w:pPr>
        <w:spacing w:before="240" w:after="0" w:line="240" w:lineRule="auto"/>
        <w:jc w:val="center"/>
        <w:rPr>
          <w:rFonts w:ascii="TH Charm of AU" w:hAnsi="TH Charm of AU" w:cs="TH Charm of AU"/>
          <w:b/>
          <w:bCs/>
          <w:sz w:val="40"/>
          <w:szCs w:val="40"/>
        </w:rPr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9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6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18 ธ.ค.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6</w:t>
      </w:r>
    </w:p>
    <w:tbl>
      <w:tblPr>
        <w:tblStyle w:val="TableGrid"/>
        <w:tblW w:w="11262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726"/>
        <w:gridCol w:w="2247"/>
        <w:gridCol w:w="2268"/>
        <w:gridCol w:w="1984"/>
        <w:gridCol w:w="2556"/>
        <w:gridCol w:w="1481"/>
      </w:tblGrid>
      <w:tr w:rsidR="005F310C" w14:paraId="2C2E02A3" w14:textId="77777777" w:rsidTr="005F310C">
        <w:trPr>
          <w:tblHeader/>
        </w:trPr>
        <w:tc>
          <w:tcPr>
            <w:tcW w:w="726" w:type="dxa"/>
          </w:tcPr>
          <w:p w14:paraId="0354AD35" w14:textId="77777777" w:rsidR="005F310C" w:rsidRPr="002445E4" w:rsidRDefault="005F310C" w:rsidP="005F310C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247" w:type="dxa"/>
          </w:tcPr>
          <w:p w14:paraId="62858D8A" w14:textId="77777777" w:rsidR="005F310C" w:rsidRPr="002445E4" w:rsidRDefault="005F310C" w:rsidP="005F310C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3893C552" w14:textId="77777777" w:rsidR="005F310C" w:rsidRPr="002445E4" w:rsidRDefault="005F310C" w:rsidP="005F310C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984" w:type="dxa"/>
          </w:tcPr>
          <w:p w14:paraId="1805B1A2" w14:textId="77777777" w:rsidR="005F310C" w:rsidRPr="002445E4" w:rsidRDefault="005F310C" w:rsidP="005F310C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556" w:type="dxa"/>
            <w:tcBorders>
              <w:bottom w:val="single" w:sz="4" w:space="0" w:color="auto"/>
            </w:tcBorders>
          </w:tcPr>
          <w:p w14:paraId="2D7C5B56" w14:textId="77777777" w:rsidR="005F310C" w:rsidRPr="002445E4" w:rsidRDefault="005F310C" w:rsidP="005F310C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481" w:type="dxa"/>
          </w:tcPr>
          <w:p w14:paraId="16C8B0A9" w14:textId="77777777" w:rsidR="005F310C" w:rsidRDefault="005F310C" w:rsidP="005F310C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5F310C" w14:paraId="6545DA3C" w14:textId="77777777" w:rsidTr="005F310C">
        <w:tc>
          <w:tcPr>
            <w:tcW w:w="726" w:type="dxa"/>
          </w:tcPr>
          <w:p w14:paraId="7C27E660" w14:textId="7AD64DB8" w:rsidR="005F310C" w:rsidRPr="00A73A2E" w:rsidRDefault="005F310C" w:rsidP="005F310C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313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BDF5CD" w14:textId="790B4BA0" w:rsidR="005F310C" w:rsidRPr="00A73A2E" w:rsidRDefault="005F310C" w:rsidP="005F310C">
            <w:pPr>
              <w:tabs>
                <w:tab w:val="left" w:pos="1418"/>
                <w:tab w:val="left" w:pos="4050"/>
              </w:tabs>
              <w:rPr>
                <w:rFonts w:ascii="TH SarabunPSK" w:hAnsi="TH SarabunPSK" w:cs="TH SarabunPSK"/>
                <w:spacing w:val="-6"/>
                <w:sz w:val="32"/>
                <w:szCs w:val="32"/>
                <w:cs/>
              </w:rPr>
            </w:pPr>
            <w:r w:rsidRPr="00A73A2E">
              <w:rPr>
                <w:rFonts w:ascii="TH SarabunPSK" w:hAnsi="TH SarabunPSK" w:cs="TH SarabunPSK"/>
                <w:spacing w:val="-6"/>
                <w:sz w:val="32"/>
                <w:szCs w:val="32"/>
                <w:cs/>
              </w:rPr>
              <w:t>นาย</w:t>
            </w:r>
            <w:r w:rsidRPr="005F310C">
              <w:rPr>
                <w:rFonts w:ascii="TH SarabunPSK" w:hAnsi="TH SarabunPSK" w:cs="TH SarabunPSK" w:hint="cs"/>
                <w:spacing w:val="-6"/>
                <w:sz w:val="32"/>
                <w:szCs w:val="32"/>
                <w:cs/>
              </w:rPr>
              <w:t>นัสรูดิน มีซา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8B75F1" w14:textId="511ECE4B" w:rsidR="005F310C" w:rsidRPr="00A73A2E" w:rsidRDefault="005F310C" w:rsidP="005F310C">
            <w:pPr>
              <w:tabs>
                <w:tab w:val="left" w:pos="195"/>
                <w:tab w:val="left" w:pos="224"/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Pr="003051C1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</w:rPr>
              <w:t>9405</w:t>
            </w:r>
            <w:r w:rsidRPr="003051C1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</w:rPr>
              <w:t>00050</w:t>
            </w:r>
            <w:r w:rsidRPr="003051C1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</w:rPr>
              <w:t>54</w:t>
            </w:r>
            <w:r w:rsidRPr="003051C1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</w:rPr>
              <w:t>6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38686D" w14:textId="08784AAD" w:rsidR="005F310C" w:rsidRPr="00A73A2E" w:rsidRDefault="005F310C" w:rsidP="005F310C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</w:rPr>
            </w:pPr>
            <w:r w:rsidRPr="005F310C">
              <w:rPr>
                <w:rFonts w:ascii="TH SarabunPSK" w:hAnsi="TH SarabunPSK" w:cs="TH SarabunPSK"/>
                <w:sz w:val="32"/>
                <w:szCs w:val="32"/>
                <w:lang w:val="en-GB"/>
              </w:rPr>
              <w:t>25</w:t>
            </w:r>
            <w:r w:rsidRPr="005F310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พฤษภาคม 25</w:t>
            </w:r>
            <w:r w:rsidRPr="005F310C">
              <w:rPr>
                <w:rFonts w:ascii="TH SarabunPSK" w:hAnsi="TH SarabunPSK" w:cs="TH SarabunPSK"/>
                <w:sz w:val="32"/>
                <w:szCs w:val="32"/>
              </w:rPr>
              <w:t>31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30B218C" w14:textId="77777777" w:rsidR="005F310C" w:rsidRPr="00A73A2E" w:rsidRDefault="005F310C" w:rsidP="005F310C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73A2E">
              <w:rPr>
                <w:rFonts w:ascii="TH SarabunPSK" w:hAnsi="TH SarabunPSK" w:cs="TH SarabunPSK"/>
                <w:sz w:val="32"/>
                <w:szCs w:val="32"/>
              </w:rPr>
              <w:t>-</w:t>
            </w:r>
          </w:p>
        </w:tc>
        <w:tc>
          <w:tcPr>
            <w:tcW w:w="1481" w:type="dxa"/>
          </w:tcPr>
          <w:p w14:paraId="4D12CCC1" w14:textId="77777777" w:rsidR="005F310C" w:rsidRPr="00A73A2E" w:rsidRDefault="005F310C" w:rsidP="005F310C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5F310C" w14:paraId="1763BF8C" w14:textId="77777777" w:rsidTr="005F310C">
        <w:tc>
          <w:tcPr>
            <w:tcW w:w="726" w:type="dxa"/>
          </w:tcPr>
          <w:p w14:paraId="43D20CA2" w14:textId="1A3DDF98" w:rsidR="005F310C" w:rsidRPr="00A73A2E" w:rsidRDefault="005F310C" w:rsidP="005F310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314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3B7EB6" w14:textId="25561CBB" w:rsidR="005F310C" w:rsidRPr="00A73A2E" w:rsidRDefault="005F310C" w:rsidP="005F310C">
            <w:pPr>
              <w:tabs>
                <w:tab w:val="left" w:pos="1418"/>
                <w:tab w:val="left" w:pos="405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อารีฟีน อาแว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79007B" w14:textId="5620BAE4" w:rsidR="005F310C" w:rsidRPr="00A73A2E" w:rsidRDefault="005F310C" w:rsidP="005F310C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Pr="003051C1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</w:rPr>
              <w:t>9006</w:t>
            </w:r>
            <w:r w:rsidRPr="003051C1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</w:rPr>
              <w:t>00076</w:t>
            </w:r>
            <w:r w:rsidRPr="003051C1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</w:rPr>
              <w:t>57</w:t>
            </w:r>
            <w:r w:rsidRPr="003051C1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144BF8" w14:textId="3B817DA4" w:rsidR="005F310C" w:rsidRPr="00A73A2E" w:rsidRDefault="005F310C" w:rsidP="005F310C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5F310C">
              <w:rPr>
                <w:rFonts w:ascii="TH SarabunPSK" w:hAnsi="TH SarabunPSK" w:cs="TH SarabunPSK"/>
                <w:sz w:val="32"/>
                <w:szCs w:val="32"/>
                <w:lang w:val="en-GB"/>
              </w:rPr>
              <w:t>20</w:t>
            </w:r>
            <w:r w:rsidRPr="005F310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เมษายน 25</w:t>
            </w:r>
            <w:r w:rsidRPr="005F310C">
              <w:rPr>
                <w:rFonts w:ascii="TH SarabunPSK" w:hAnsi="TH SarabunPSK" w:cs="TH SarabunPSK"/>
                <w:sz w:val="32"/>
                <w:szCs w:val="32"/>
              </w:rPr>
              <w:t>34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E1B8C5F" w14:textId="348E286D" w:rsidR="005F310C" w:rsidRDefault="005F310C" w:rsidP="005F310C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.</w:t>
            </w:r>
            <w:r w:rsidRPr="005F310C">
              <w:rPr>
                <w:rFonts w:ascii="TH SarabunPSK" w:hAnsi="TH SarabunPSK" w:cs="TH SarabunPSK"/>
                <w:sz w:val="32"/>
                <w:szCs w:val="32"/>
              </w:rPr>
              <w:t xml:space="preserve"> N984692 </w:t>
            </w:r>
          </w:p>
          <w:p w14:paraId="4CB1BB2F" w14:textId="77777777" w:rsidR="005F310C" w:rsidRDefault="005F310C" w:rsidP="005F310C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5F310C">
              <w:rPr>
                <w:rFonts w:ascii="TH SarabunPSK" w:hAnsi="TH SarabunPSK" w:cs="TH SarabunPSK"/>
                <w:sz w:val="32"/>
                <w:szCs w:val="32"/>
              </w:rPr>
              <w:t>(</w:t>
            </w:r>
            <w:r w:rsidRPr="005F310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หมดอายุ </w:t>
            </w:r>
            <w:r w:rsidRPr="005F310C">
              <w:rPr>
                <w:rFonts w:ascii="TH SarabunPSK" w:hAnsi="TH SarabunPSK" w:cs="TH SarabunPSK"/>
                <w:sz w:val="32"/>
                <w:szCs w:val="32"/>
              </w:rPr>
              <w:t xml:space="preserve">25/04/2016) </w:t>
            </w:r>
          </w:p>
          <w:p w14:paraId="34AA83C1" w14:textId="77777777" w:rsidR="005F310C" w:rsidRDefault="005F310C" w:rsidP="005F310C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.</w:t>
            </w:r>
            <w:r w:rsidRPr="005F310C">
              <w:rPr>
                <w:rFonts w:ascii="TH SarabunPSK" w:hAnsi="TH SarabunPSK" w:cs="TH SarabunPSK"/>
                <w:sz w:val="32"/>
                <w:szCs w:val="32"/>
              </w:rPr>
              <w:t xml:space="preserve"> AA6230196 </w:t>
            </w:r>
          </w:p>
          <w:p w14:paraId="57B34867" w14:textId="252E3A15" w:rsidR="005F310C" w:rsidRPr="00A73A2E" w:rsidRDefault="005F310C" w:rsidP="005F310C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5F310C">
              <w:rPr>
                <w:rFonts w:ascii="TH SarabunPSK" w:hAnsi="TH SarabunPSK" w:cs="TH SarabunPSK"/>
                <w:sz w:val="32"/>
                <w:szCs w:val="32"/>
              </w:rPr>
              <w:t>(</w:t>
            </w:r>
            <w:r w:rsidRPr="005F310C">
              <w:rPr>
                <w:rFonts w:ascii="TH SarabunPSK" w:hAnsi="TH SarabunPSK" w:cs="TH SarabunPSK" w:hint="cs"/>
                <w:sz w:val="32"/>
                <w:szCs w:val="32"/>
                <w:cs/>
              </w:rPr>
              <w:t>หมดอายุ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5F310C">
              <w:rPr>
                <w:rFonts w:ascii="TH SarabunPSK" w:hAnsi="TH SarabunPSK" w:cs="TH SarabunPSK"/>
                <w:sz w:val="32"/>
                <w:szCs w:val="32"/>
              </w:rPr>
              <w:t>20/04/2021)</w:t>
            </w:r>
          </w:p>
        </w:tc>
        <w:tc>
          <w:tcPr>
            <w:tcW w:w="1481" w:type="dxa"/>
          </w:tcPr>
          <w:p w14:paraId="13ED730F" w14:textId="77777777" w:rsidR="005F310C" w:rsidRPr="00A73A2E" w:rsidRDefault="005F310C" w:rsidP="005F310C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033B7972" w14:textId="1415F79F" w:rsidR="005F310C" w:rsidRDefault="005F310C" w:rsidP="005F310C">
      <w:pPr>
        <w:spacing w:before="240" w:after="0" w:line="240" w:lineRule="auto"/>
        <w:jc w:val="center"/>
        <w:rPr>
          <w:rFonts w:ascii="TH Charm of AU" w:hAnsi="TH Charm of AU" w:cs="TH Charm of AU"/>
          <w:b/>
          <w:bCs/>
          <w:sz w:val="40"/>
          <w:szCs w:val="40"/>
        </w:rPr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10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6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18 ธ.ค.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6</w:t>
      </w:r>
    </w:p>
    <w:tbl>
      <w:tblPr>
        <w:tblStyle w:val="TableGrid"/>
        <w:tblW w:w="11262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726"/>
        <w:gridCol w:w="2247"/>
        <w:gridCol w:w="2268"/>
        <w:gridCol w:w="1984"/>
        <w:gridCol w:w="2556"/>
        <w:gridCol w:w="1481"/>
      </w:tblGrid>
      <w:tr w:rsidR="005F310C" w14:paraId="3927BD52" w14:textId="77777777" w:rsidTr="005F310C">
        <w:trPr>
          <w:tblHeader/>
        </w:trPr>
        <w:tc>
          <w:tcPr>
            <w:tcW w:w="726" w:type="dxa"/>
          </w:tcPr>
          <w:p w14:paraId="1BAECF20" w14:textId="77777777" w:rsidR="005F310C" w:rsidRPr="002445E4" w:rsidRDefault="005F310C" w:rsidP="005F310C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247" w:type="dxa"/>
          </w:tcPr>
          <w:p w14:paraId="1C4CC7C3" w14:textId="77777777" w:rsidR="005F310C" w:rsidRPr="002445E4" w:rsidRDefault="005F310C" w:rsidP="005F310C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489832BF" w14:textId="77777777" w:rsidR="005F310C" w:rsidRPr="002445E4" w:rsidRDefault="005F310C" w:rsidP="005F310C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984" w:type="dxa"/>
          </w:tcPr>
          <w:p w14:paraId="11DF97FD" w14:textId="77777777" w:rsidR="005F310C" w:rsidRPr="002445E4" w:rsidRDefault="005F310C" w:rsidP="005F310C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556" w:type="dxa"/>
            <w:tcBorders>
              <w:bottom w:val="single" w:sz="4" w:space="0" w:color="auto"/>
            </w:tcBorders>
          </w:tcPr>
          <w:p w14:paraId="49D68D24" w14:textId="77777777" w:rsidR="005F310C" w:rsidRPr="002445E4" w:rsidRDefault="005F310C" w:rsidP="005F310C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481" w:type="dxa"/>
          </w:tcPr>
          <w:p w14:paraId="46F17BD0" w14:textId="77777777" w:rsidR="005F310C" w:rsidRDefault="005F310C" w:rsidP="005F310C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5F310C" w14:paraId="61A724B4" w14:textId="77777777" w:rsidTr="005F310C">
        <w:tc>
          <w:tcPr>
            <w:tcW w:w="726" w:type="dxa"/>
          </w:tcPr>
          <w:p w14:paraId="4496B5B3" w14:textId="2BDBEEDB" w:rsidR="005F310C" w:rsidRPr="00A73A2E" w:rsidRDefault="005F310C" w:rsidP="005F310C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315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C575BB" w14:textId="0514DB78" w:rsidR="005F310C" w:rsidRPr="00A73A2E" w:rsidRDefault="005F310C" w:rsidP="005F310C">
            <w:pPr>
              <w:tabs>
                <w:tab w:val="left" w:pos="1418"/>
                <w:tab w:val="left" w:pos="4050"/>
              </w:tabs>
              <w:rPr>
                <w:rFonts w:ascii="TH SarabunPSK" w:hAnsi="TH SarabunPSK" w:cs="TH SarabunPSK"/>
                <w:spacing w:val="-6"/>
                <w:sz w:val="32"/>
                <w:szCs w:val="32"/>
                <w:cs/>
              </w:rPr>
            </w:pPr>
            <w:r w:rsidRPr="00A73A2E">
              <w:rPr>
                <w:rFonts w:ascii="TH SarabunPSK" w:hAnsi="TH SarabunPSK" w:cs="TH SarabunPSK"/>
                <w:spacing w:val="-6"/>
                <w:sz w:val="32"/>
                <w:szCs w:val="32"/>
                <w:cs/>
              </w:rPr>
              <w:t>นาย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ฮาซัน เจะเต๊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4281BF" w14:textId="0B4ED3D1" w:rsidR="005F310C" w:rsidRPr="00A73A2E" w:rsidRDefault="005F310C" w:rsidP="005F310C">
            <w:pPr>
              <w:tabs>
                <w:tab w:val="left" w:pos="195"/>
                <w:tab w:val="left" w:pos="224"/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-9407-00068-27-9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7824B3" w14:textId="5B9AA10A" w:rsidR="005F310C" w:rsidRPr="00A73A2E" w:rsidRDefault="005F310C" w:rsidP="005F310C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4</w:t>
            </w:r>
            <w:r w:rsidRPr="00897067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มีนาคม 25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34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C24B63A" w14:textId="77777777" w:rsidR="005F310C" w:rsidRPr="00A73A2E" w:rsidRDefault="005F310C" w:rsidP="005F310C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73A2E">
              <w:rPr>
                <w:rFonts w:ascii="TH SarabunPSK" w:hAnsi="TH SarabunPSK" w:cs="TH SarabunPSK"/>
                <w:sz w:val="32"/>
                <w:szCs w:val="32"/>
              </w:rPr>
              <w:t>-</w:t>
            </w:r>
          </w:p>
        </w:tc>
        <w:tc>
          <w:tcPr>
            <w:tcW w:w="1481" w:type="dxa"/>
          </w:tcPr>
          <w:p w14:paraId="076FA8B0" w14:textId="77777777" w:rsidR="005F310C" w:rsidRPr="00A73A2E" w:rsidRDefault="005F310C" w:rsidP="005F310C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5F310C" w14:paraId="5B6886FB" w14:textId="77777777" w:rsidTr="005F310C">
        <w:tc>
          <w:tcPr>
            <w:tcW w:w="726" w:type="dxa"/>
          </w:tcPr>
          <w:p w14:paraId="6437F324" w14:textId="20261280" w:rsidR="005F310C" w:rsidRPr="00A73A2E" w:rsidRDefault="005F310C" w:rsidP="005F310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316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779F8B" w14:textId="48CFCDF0" w:rsidR="005F310C" w:rsidRPr="00A73A2E" w:rsidRDefault="005F310C" w:rsidP="005F310C">
            <w:pPr>
              <w:tabs>
                <w:tab w:val="left" w:pos="1418"/>
                <w:tab w:val="left" w:pos="405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ลุกมัน ยามาดิบุ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306DD0" w14:textId="1C29AC3E" w:rsidR="005F310C" w:rsidRPr="00A73A2E" w:rsidRDefault="005F310C" w:rsidP="005F310C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3470F"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73470F">
              <w:rPr>
                <w:rFonts w:ascii="TH SarabunPSK" w:hAnsi="TH SarabunPSK" w:cs="TH SarabunPSK"/>
                <w:sz w:val="32"/>
                <w:szCs w:val="32"/>
                <w:cs/>
              </w:rPr>
              <w:t>9606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73470F">
              <w:rPr>
                <w:rFonts w:ascii="TH SarabunPSK" w:hAnsi="TH SarabunPSK" w:cs="TH SarabunPSK"/>
                <w:sz w:val="32"/>
                <w:szCs w:val="32"/>
                <w:cs/>
              </w:rPr>
              <w:t>00074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73470F">
              <w:rPr>
                <w:rFonts w:ascii="TH SarabunPSK" w:hAnsi="TH SarabunPSK" w:cs="TH SarabunPSK"/>
                <w:sz w:val="32"/>
                <w:szCs w:val="32"/>
                <w:cs/>
              </w:rPr>
              <w:t>52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73470F">
              <w:rPr>
                <w:rFonts w:ascii="TH SarabunPSK" w:hAnsi="TH SarabunPSK" w:cs="TH SarabunPSK"/>
                <w:sz w:val="32"/>
                <w:szCs w:val="32"/>
                <w:cs/>
              </w:rPr>
              <w:t>8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F1A7FE" w14:textId="10D7FB02" w:rsidR="005F310C" w:rsidRPr="00A73A2E" w:rsidRDefault="005F310C" w:rsidP="005F310C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  <w:r w:rsidRPr="00897067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กุมภาพันธ์ 25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3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3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56A113A" w14:textId="0A34D1EE" w:rsidR="005F310C" w:rsidRPr="00A73A2E" w:rsidRDefault="005F310C" w:rsidP="005F310C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512389C1" w14:textId="77777777" w:rsidR="005F310C" w:rsidRPr="00A73A2E" w:rsidRDefault="005F310C" w:rsidP="005F310C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5F310C" w14:paraId="2E2FD0FD" w14:textId="77777777" w:rsidTr="005F310C">
        <w:tc>
          <w:tcPr>
            <w:tcW w:w="726" w:type="dxa"/>
          </w:tcPr>
          <w:p w14:paraId="2C4952E5" w14:textId="7B714F40" w:rsidR="005F310C" w:rsidRDefault="005F310C" w:rsidP="005F310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17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FDE227" w14:textId="4B0B39D9" w:rsidR="005F310C" w:rsidRDefault="005F310C" w:rsidP="005F310C">
            <w:pPr>
              <w:tabs>
                <w:tab w:val="left" w:pos="1418"/>
                <w:tab w:val="left" w:pos="405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กดรี เจ๊ะปูเต๊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D9A62C" w14:textId="3D572606" w:rsidR="005F310C" w:rsidRDefault="005F310C" w:rsidP="005F310C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3470F"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73470F">
              <w:rPr>
                <w:rFonts w:ascii="TH SarabunPSK" w:hAnsi="TH SarabunPSK" w:cs="TH SarabunPSK"/>
                <w:sz w:val="32"/>
                <w:szCs w:val="32"/>
                <w:cs/>
              </w:rPr>
              <w:t>9606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73470F">
              <w:rPr>
                <w:rFonts w:ascii="TH SarabunPSK" w:hAnsi="TH SarabunPSK" w:cs="TH SarabunPSK"/>
                <w:sz w:val="32"/>
                <w:szCs w:val="32"/>
                <w:cs/>
              </w:rPr>
              <w:t>0010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73470F">
              <w:rPr>
                <w:rFonts w:ascii="TH SarabunPSK" w:hAnsi="TH SarabunPSK" w:cs="TH SarabunPSK"/>
                <w:sz w:val="32"/>
                <w:szCs w:val="32"/>
                <w:cs/>
              </w:rPr>
              <w:t>22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73470F">
              <w:rPr>
                <w:rFonts w:ascii="TH SarabunPSK" w:hAnsi="TH SarabunPSK" w:cs="TH SarabunPSK"/>
                <w:sz w:val="32"/>
                <w:szCs w:val="32"/>
                <w:cs/>
              </w:rPr>
              <w:t>3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C89BB5" w14:textId="5B35805B" w:rsidR="005F310C" w:rsidRPr="005F310C" w:rsidRDefault="005F310C" w:rsidP="005F310C">
            <w:pPr>
              <w:pStyle w:val="TableParagraph"/>
              <w:tabs>
                <w:tab w:val="left" w:pos="225"/>
              </w:tabs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z w:val="32"/>
                <w:szCs w:val="32"/>
                <w:lang w:val="en-GB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1 กันยายน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 25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3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5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FF2DA9B" w14:textId="77777777" w:rsidR="005F310C" w:rsidRDefault="005F310C" w:rsidP="005F310C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. </w:t>
            </w:r>
            <w:r w:rsidRPr="0073470F">
              <w:rPr>
                <w:rFonts w:ascii="TH SarabunPSK" w:hAnsi="TH SarabunPSK" w:cs="TH SarabunPSK"/>
                <w:sz w:val="32"/>
                <w:szCs w:val="32"/>
              </w:rPr>
              <w:t>C801008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</w:p>
          <w:p w14:paraId="57550207" w14:textId="77777777" w:rsidR="005F310C" w:rsidRDefault="005F310C" w:rsidP="005F310C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หมดอายุ 06</w:t>
            </w:r>
            <w:r>
              <w:rPr>
                <w:rFonts w:ascii="TH SarabunPSK" w:hAnsi="TH SarabunPSK" w:cs="TH SarabunPSK"/>
                <w:sz w:val="32"/>
                <w:szCs w:val="32"/>
              </w:rPr>
              <w:t>/0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6</w:t>
            </w:r>
            <w:r>
              <w:rPr>
                <w:rFonts w:ascii="TH SarabunPSK" w:hAnsi="TH SarabunPSK" w:cs="TH SarabunPSK"/>
                <w:sz w:val="32"/>
                <w:szCs w:val="32"/>
              </w:rPr>
              <w:t>/20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) </w:t>
            </w:r>
          </w:p>
          <w:p w14:paraId="6C77E860" w14:textId="77777777" w:rsidR="005F310C" w:rsidRDefault="005F310C" w:rsidP="005F310C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. </w:t>
            </w:r>
            <w:r w:rsidRPr="0073470F">
              <w:rPr>
                <w:rFonts w:ascii="TH SarabunPSK" w:hAnsi="TH SarabunPSK" w:cs="TH SarabunPSK"/>
                <w:sz w:val="32"/>
                <w:szCs w:val="32"/>
              </w:rPr>
              <w:t>N980584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</w:p>
          <w:p w14:paraId="4BB7C04F" w14:textId="77777777" w:rsidR="005F310C" w:rsidRDefault="005F310C" w:rsidP="005F310C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หมดอายุ </w:t>
            </w:r>
            <w:r>
              <w:rPr>
                <w:rFonts w:ascii="TH SarabunPSK" w:hAnsi="TH SarabunPSK" w:cs="TH SarabunPSK"/>
                <w:sz w:val="32"/>
                <w:szCs w:val="32"/>
              </w:rPr>
              <w:t>0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</w:t>
            </w:r>
            <w:r>
              <w:rPr>
                <w:rFonts w:ascii="TH SarabunPSK" w:hAnsi="TH SarabunPSK" w:cs="TH SarabunPSK"/>
                <w:sz w:val="32"/>
                <w:szCs w:val="32"/>
              </w:rPr>
              <w:t>/0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6</w:t>
            </w:r>
            <w:r>
              <w:rPr>
                <w:rFonts w:ascii="TH SarabunPSK" w:hAnsi="TH SarabunPSK" w:cs="TH SarabunPSK"/>
                <w:sz w:val="32"/>
                <w:szCs w:val="32"/>
              </w:rPr>
              <w:t>/20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16) </w:t>
            </w:r>
          </w:p>
          <w:p w14:paraId="35D8B99E" w14:textId="77777777" w:rsidR="005F310C" w:rsidRDefault="005F310C" w:rsidP="005F310C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3. </w:t>
            </w:r>
            <w:r>
              <w:rPr>
                <w:rFonts w:ascii="TH SarabunPSK" w:hAnsi="TH SarabunPSK" w:cs="TH SarabunPSK"/>
                <w:sz w:val="32"/>
                <w:szCs w:val="32"/>
              </w:rPr>
              <w:t>AB2211138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</w:p>
          <w:p w14:paraId="380A51A9" w14:textId="5655B891" w:rsidR="005F310C" w:rsidRDefault="005F310C" w:rsidP="005F310C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หมดอายุ </w:t>
            </w:r>
            <w:r>
              <w:rPr>
                <w:rFonts w:ascii="TH SarabunPSK" w:hAnsi="TH SarabunPSK" w:cs="TH SarabunPSK"/>
                <w:sz w:val="32"/>
                <w:szCs w:val="32"/>
              </w:rPr>
              <w:t>24/10/2023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)</w:t>
            </w:r>
          </w:p>
        </w:tc>
        <w:tc>
          <w:tcPr>
            <w:tcW w:w="1481" w:type="dxa"/>
          </w:tcPr>
          <w:p w14:paraId="7EEB913D" w14:textId="77777777" w:rsidR="005F310C" w:rsidRPr="00A73A2E" w:rsidRDefault="005F310C" w:rsidP="005F310C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5F310C" w14:paraId="43A5C414" w14:textId="77777777" w:rsidTr="005F310C">
        <w:tc>
          <w:tcPr>
            <w:tcW w:w="726" w:type="dxa"/>
          </w:tcPr>
          <w:p w14:paraId="20BACE5D" w14:textId="040080B3" w:rsidR="005F310C" w:rsidRDefault="005F310C" w:rsidP="005F310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18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8B7BA9" w14:textId="5A426897" w:rsidR="005F310C" w:rsidRDefault="005F310C" w:rsidP="005F310C">
            <w:pPr>
              <w:tabs>
                <w:tab w:val="left" w:pos="1418"/>
                <w:tab w:val="left" w:pos="405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</w:t>
            </w:r>
            <w:r w:rsidRPr="00236611">
              <w:rPr>
                <w:rFonts w:ascii="TH SarabunPSK" w:hAnsi="TH SarabunPSK" w:cs="TH SarabunPSK"/>
                <w:sz w:val="32"/>
                <w:szCs w:val="32"/>
                <w:cs/>
              </w:rPr>
              <w:t>สุไฮมิง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เจ๊ะม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13D860" w14:textId="398638B2" w:rsidR="005F310C" w:rsidRPr="0073470F" w:rsidRDefault="005F310C" w:rsidP="005F310C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236611">
              <w:rPr>
                <w:rFonts w:ascii="TH SarabunPSK" w:hAnsi="TH SarabunPSK" w:cs="TH SarabunPSK"/>
                <w:sz w:val="32"/>
                <w:szCs w:val="32"/>
                <w:cs/>
              </w:rPr>
              <w:t>3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236611">
              <w:rPr>
                <w:rFonts w:ascii="TH SarabunPSK" w:hAnsi="TH SarabunPSK" w:cs="TH SarabunPSK"/>
                <w:sz w:val="32"/>
                <w:szCs w:val="32"/>
                <w:cs/>
              </w:rPr>
              <w:t>9606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236611">
              <w:rPr>
                <w:rFonts w:ascii="TH SarabunPSK" w:hAnsi="TH SarabunPSK" w:cs="TH SarabunPSK"/>
                <w:sz w:val="32"/>
                <w:szCs w:val="32"/>
                <w:cs/>
              </w:rPr>
              <w:t>0000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236611">
              <w:rPr>
                <w:rFonts w:ascii="TH SarabunPSK" w:hAnsi="TH SarabunPSK" w:cs="TH SarabunPSK"/>
                <w:sz w:val="32"/>
                <w:szCs w:val="32"/>
                <w:cs/>
              </w:rPr>
              <w:t>22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236611">
              <w:rPr>
                <w:rFonts w:ascii="TH SarabunPSK" w:hAnsi="TH SarabunPSK" w:cs="TH SarabunPSK"/>
                <w:sz w:val="32"/>
                <w:szCs w:val="32"/>
                <w:cs/>
              </w:rPr>
              <w:t>5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60B218" w14:textId="1DA8D481" w:rsidR="005F310C" w:rsidRDefault="005F310C" w:rsidP="005F310C">
            <w:pPr>
              <w:pStyle w:val="TableParagraph"/>
              <w:tabs>
                <w:tab w:val="left" w:pos="225"/>
              </w:tabs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7 กุมภาพันธ์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 2526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B9D06AF" w14:textId="70ED110F" w:rsidR="005F310C" w:rsidRDefault="005F310C" w:rsidP="005F310C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22161163" w14:textId="77777777" w:rsidR="005F310C" w:rsidRPr="00A73A2E" w:rsidRDefault="005F310C" w:rsidP="005F310C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65F7A2C6" w14:textId="140D1930" w:rsidR="00CB0DAC" w:rsidRDefault="00CB0DAC" w:rsidP="00CB0DAC">
      <w:pPr>
        <w:spacing w:before="240" w:after="0" w:line="240" w:lineRule="auto"/>
        <w:jc w:val="center"/>
        <w:rPr>
          <w:rFonts w:ascii="TH Charm of AU" w:hAnsi="TH Charm of AU" w:cs="TH Charm of AU"/>
          <w:b/>
          <w:bCs/>
          <w:sz w:val="40"/>
          <w:szCs w:val="40"/>
        </w:rPr>
      </w:pP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ประกาศสำนักงาน ปปง. ที่ ปกร.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11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6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27 ธ.ค.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6</w:t>
      </w:r>
    </w:p>
    <w:tbl>
      <w:tblPr>
        <w:tblStyle w:val="TableGrid"/>
        <w:tblW w:w="11262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726"/>
        <w:gridCol w:w="2247"/>
        <w:gridCol w:w="2268"/>
        <w:gridCol w:w="1984"/>
        <w:gridCol w:w="2556"/>
        <w:gridCol w:w="1481"/>
      </w:tblGrid>
      <w:tr w:rsidR="00CB0DAC" w14:paraId="0607DB51" w14:textId="77777777" w:rsidTr="00F0532F">
        <w:trPr>
          <w:tblHeader/>
        </w:trPr>
        <w:tc>
          <w:tcPr>
            <w:tcW w:w="726" w:type="dxa"/>
          </w:tcPr>
          <w:p w14:paraId="682C641D" w14:textId="77777777" w:rsidR="00CB0DAC" w:rsidRPr="002445E4" w:rsidRDefault="00CB0DAC" w:rsidP="00F0532F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lastRenderedPageBreak/>
              <w:t>ลำดับ</w:t>
            </w:r>
          </w:p>
        </w:tc>
        <w:tc>
          <w:tcPr>
            <w:tcW w:w="2247" w:type="dxa"/>
          </w:tcPr>
          <w:p w14:paraId="0A0992BE" w14:textId="77777777" w:rsidR="00CB0DAC" w:rsidRPr="002445E4" w:rsidRDefault="00CB0DAC" w:rsidP="00F0532F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2C4F2D36" w14:textId="77777777" w:rsidR="00CB0DAC" w:rsidRPr="002445E4" w:rsidRDefault="00CB0DAC" w:rsidP="00F0532F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984" w:type="dxa"/>
          </w:tcPr>
          <w:p w14:paraId="74862E35" w14:textId="77777777" w:rsidR="00CB0DAC" w:rsidRPr="002445E4" w:rsidRDefault="00CB0DAC" w:rsidP="00F0532F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556" w:type="dxa"/>
            <w:tcBorders>
              <w:bottom w:val="single" w:sz="4" w:space="0" w:color="auto"/>
            </w:tcBorders>
          </w:tcPr>
          <w:p w14:paraId="5AA78CEE" w14:textId="77777777" w:rsidR="00CB0DAC" w:rsidRPr="002445E4" w:rsidRDefault="00CB0DAC" w:rsidP="00F0532F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481" w:type="dxa"/>
          </w:tcPr>
          <w:p w14:paraId="68D67308" w14:textId="77777777" w:rsidR="00CB0DAC" w:rsidRDefault="00CB0DAC" w:rsidP="00F0532F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CB0DAC" w14:paraId="63DD650B" w14:textId="77777777" w:rsidTr="00F0532F">
        <w:tc>
          <w:tcPr>
            <w:tcW w:w="726" w:type="dxa"/>
          </w:tcPr>
          <w:p w14:paraId="76756AFE" w14:textId="7943D20B" w:rsidR="00CB0DAC" w:rsidRPr="00CB0DAC" w:rsidRDefault="00CB0DAC" w:rsidP="00F0532F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B0DAC">
              <w:rPr>
                <w:rFonts w:ascii="TH SarabunPSK" w:hAnsi="TH SarabunPSK" w:cs="TH SarabunPSK"/>
                <w:sz w:val="32"/>
                <w:szCs w:val="32"/>
                <w:cs/>
              </w:rPr>
              <w:t>319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9697CC" w14:textId="2DA5F6B4" w:rsidR="00CB0DAC" w:rsidRPr="00CB0DAC" w:rsidRDefault="00CB0DAC" w:rsidP="00F0532F">
            <w:pPr>
              <w:tabs>
                <w:tab w:val="left" w:pos="1418"/>
                <w:tab w:val="left" w:pos="4050"/>
              </w:tabs>
              <w:rPr>
                <w:rFonts w:ascii="TH SarabunPSK" w:hAnsi="TH SarabunPSK" w:cs="TH SarabunPSK"/>
                <w:spacing w:val="-6"/>
                <w:sz w:val="32"/>
                <w:szCs w:val="32"/>
                <w:cs/>
              </w:rPr>
            </w:pPr>
            <w:r w:rsidRPr="00CB0DAC">
              <w:rPr>
                <w:rFonts w:ascii="TH SarabunPSK" w:hAnsi="TH SarabunPSK" w:cs="TH SarabunPSK" w:hint="cs"/>
                <w:spacing w:val="-6"/>
                <w:sz w:val="32"/>
                <w:szCs w:val="32"/>
                <w:cs/>
              </w:rPr>
              <w:t>นายอัลบักรี เวาะแล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4A3AF5" w14:textId="6EAB8BA1" w:rsidR="00CB0DAC" w:rsidRPr="00CB0DAC" w:rsidRDefault="00CB0DAC" w:rsidP="00CB0DAC">
            <w:pPr>
              <w:tabs>
                <w:tab w:val="left" w:pos="195"/>
                <w:tab w:val="left" w:pos="224"/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-9606-00070-83-2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C4BEA5" w14:textId="50471895" w:rsidR="00CB0DAC" w:rsidRPr="00CB0DAC" w:rsidRDefault="00CB0DAC" w:rsidP="00F0532F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 เมษายน 2533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9D27A2A" w14:textId="77777777" w:rsidR="00CB0DAC" w:rsidRPr="00A73A2E" w:rsidRDefault="00CB0DAC" w:rsidP="00F0532F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73A2E">
              <w:rPr>
                <w:rFonts w:ascii="TH SarabunPSK" w:hAnsi="TH SarabunPSK" w:cs="TH SarabunPSK"/>
                <w:sz w:val="32"/>
                <w:szCs w:val="32"/>
              </w:rPr>
              <w:t>-</w:t>
            </w:r>
          </w:p>
        </w:tc>
        <w:tc>
          <w:tcPr>
            <w:tcW w:w="1481" w:type="dxa"/>
          </w:tcPr>
          <w:p w14:paraId="6AA555E7" w14:textId="77777777" w:rsidR="00CB0DAC" w:rsidRPr="00A73A2E" w:rsidRDefault="00CB0DAC" w:rsidP="00F0532F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CB0DAC" w14:paraId="62871AB5" w14:textId="77777777" w:rsidTr="00F0532F">
        <w:tc>
          <w:tcPr>
            <w:tcW w:w="726" w:type="dxa"/>
          </w:tcPr>
          <w:p w14:paraId="3F7A46F0" w14:textId="10C5182E" w:rsidR="00CB0DAC" w:rsidRPr="00CB0DAC" w:rsidRDefault="00CB0DAC" w:rsidP="00F0532F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CB0DAC">
              <w:rPr>
                <w:rFonts w:ascii="TH SarabunPSK" w:hAnsi="TH SarabunPSK" w:cs="TH SarabunPSK"/>
                <w:sz w:val="32"/>
                <w:szCs w:val="32"/>
                <w:cs/>
              </w:rPr>
              <w:t>320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004D43" w14:textId="24C82BA5" w:rsidR="00CB0DAC" w:rsidRPr="00CB0DAC" w:rsidRDefault="00CB0DAC" w:rsidP="00F0532F">
            <w:pPr>
              <w:tabs>
                <w:tab w:val="left" w:pos="1418"/>
                <w:tab w:val="left" w:pos="405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CB0DAC"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มูซากิร วาแตบือแง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86FE05" w14:textId="6BD9FB7E" w:rsidR="00CB0DAC" w:rsidRPr="00CB0DAC" w:rsidRDefault="00CB0DAC" w:rsidP="00CB0DAC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1-9606-00156-36-2</w:t>
            </w:r>
          </w:p>
          <w:p w14:paraId="13A0E8A5" w14:textId="43039607" w:rsidR="00CB0DAC" w:rsidRPr="00CB0DAC" w:rsidRDefault="00CB0DAC" w:rsidP="00CB0DAC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09CB99" w14:textId="32FC58F0" w:rsidR="00CB0DAC" w:rsidRPr="00CB0DAC" w:rsidRDefault="00CB0DAC" w:rsidP="00F0532F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22</w:t>
            </w:r>
            <w:r w:rsidRPr="00CB0DAC"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 xml:space="preserve"> </w:t>
            </w:r>
            <w:r w:rsidRPr="00CB0DAC">
              <w:rPr>
                <w:rFonts w:ascii="TH SarabunPSK" w:hAnsi="TH SarabunPSK" w:cs="TH SarabunPSK" w:hint="cs"/>
                <w:sz w:val="32"/>
                <w:szCs w:val="32"/>
                <w:cs/>
              </w:rPr>
              <w:t>เมษายน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 xml:space="preserve"> 2540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5D47543" w14:textId="77777777" w:rsidR="00CB0DAC" w:rsidRPr="00A73A2E" w:rsidRDefault="00CB0DAC" w:rsidP="00F0532F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52A36C85" w14:textId="77777777" w:rsidR="00CB0DAC" w:rsidRPr="00A73A2E" w:rsidRDefault="00CB0DAC" w:rsidP="00F0532F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537F9C1B" w14:textId="2D4317FC" w:rsidR="00F0532F" w:rsidRDefault="00F0532F" w:rsidP="00F0532F">
      <w:pPr>
        <w:spacing w:before="240" w:after="0" w:line="240" w:lineRule="auto"/>
        <w:jc w:val="center"/>
        <w:rPr>
          <w:rFonts w:ascii="TH Charm of AU" w:hAnsi="TH Charm of AU" w:cs="TH Charm of AU"/>
          <w:b/>
          <w:bCs/>
          <w:sz w:val="40"/>
          <w:szCs w:val="40"/>
        </w:rPr>
      </w:pP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ป</w:t>
      </w: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ระกาศสำนักงาน ปปง. ที่ ปกร.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1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7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2 ม.ค.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7</w:t>
      </w:r>
    </w:p>
    <w:tbl>
      <w:tblPr>
        <w:tblStyle w:val="TableGrid"/>
        <w:tblW w:w="11262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726"/>
        <w:gridCol w:w="2247"/>
        <w:gridCol w:w="2268"/>
        <w:gridCol w:w="1984"/>
        <w:gridCol w:w="2556"/>
        <w:gridCol w:w="1481"/>
      </w:tblGrid>
      <w:tr w:rsidR="00F0532F" w14:paraId="0DE397E2" w14:textId="77777777" w:rsidTr="00F0532F">
        <w:trPr>
          <w:tblHeader/>
        </w:trPr>
        <w:tc>
          <w:tcPr>
            <w:tcW w:w="726" w:type="dxa"/>
          </w:tcPr>
          <w:p w14:paraId="61948D00" w14:textId="77777777" w:rsidR="00F0532F" w:rsidRPr="002445E4" w:rsidRDefault="00F0532F" w:rsidP="00F0532F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247" w:type="dxa"/>
          </w:tcPr>
          <w:p w14:paraId="1AF226FF" w14:textId="77777777" w:rsidR="00F0532F" w:rsidRPr="002445E4" w:rsidRDefault="00F0532F" w:rsidP="00F0532F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56CED0FD" w14:textId="77777777" w:rsidR="00F0532F" w:rsidRPr="002445E4" w:rsidRDefault="00F0532F" w:rsidP="00F0532F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984" w:type="dxa"/>
          </w:tcPr>
          <w:p w14:paraId="57345745" w14:textId="77777777" w:rsidR="00F0532F" w:rsidRPr="002445E4" w:rsidRDefault="00F0532F" w:rsidP="00F0532F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556" w:type="dxa"/>
            <w:tcBorders>
              <w:bottom w:val="single" w:sz="4" w:space="0" w:color="auto"/>
            </w:tcBorders>
          </w:tcPr>
          <w:p w14:paraId="0E04D859" w14:textId="77777777" w:rsidR="00F0532F" w:rsidRPr="002445E4" w:rsidRDefault="00F0532F" w:rsidP="00F0532F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481" w:type="dxa"/>
          </w:tcPr>
          <w:p w14:paraId="6AEC7F7C" w14:textId="77777777" w:rsidR="00F0532F" w:rsidRDefault="00F0532F" w:rsidP="00F0532F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F0532F" w14:paraId="04A8FAF9" w14:textId="77777777" w:rsidTr="00F0532F">
        <w:tc>
          <w:tcPr>
            <w:tcW w:w="726" w:type="dxa"/>
          </w:tcPr>
          <w:p w14:paraId="6F4678DD" w14:textId="356A19B4" w:rsidR="00F0532F" w:rsidRPr="00CB0DAC" w:rsidRDefault="00F0532F" w:rsidP="00F0532F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321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97A639" w14:textId="7DEAC88F" w:rsidR="00F0532F" w:rsidRPr="00CB0DAC" w:rsidRDefault="00F0532F" w:rsidP="00F0532F">
            <w:pPr>
              <w:tabs>
                <w:tab w:val="left" w:pos="1418"/>
                <w:tab w:val="left" w:pos="4050"/>
              </w:tabs>
              <w:rPr>
                <w:rFonts w:ascii="TH SarabunPSK" w:hAnsi="TH SarabunPSK" w:cs="TH SarabunPSK"/>
                <w:spacing w:val="-6"/>
                <w:sz w:val="32"/>
                <w:szCs w:val="32"/>
                <w:cs/>
              </w:rPr>
            </w:pPr>
            <w:r w:rsidRPr="00F0532F">
              <w:rPr>
                <w:rFonts w:ascii="TH SarabunPSK" w:hAnsi="TH SarabunPSK" w:cs="TH SarabunPSK"/>
                <w:spacing w:val="-6"/>
                <w:sz w:val="32"/>
                <w:szCs w:val="32"/>
                <w:cs/>
              </w:rPr>
              <w:t>นายอามีร ดอแต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D0E74C" w14:textId="13C742F7" w:rsidR="00CF0420" w:rsidRPr="00CB0DAC" w:rsidRDefault="00CF0420" w:rsidP="00F0532F">
            <w:pPr>
              <w:tabs>
                <w:tab w:val="left" w:pos="195"/>
                <w:tab w:val="left" w:pos="224"/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-9606-00098-69-9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461B90" w14:textId="61B2F988" w:rsidR="00F0532F" w:rsidRPr="00CB0DAC" w:rsidRDefault="00CF0420" w:rsidP="00F0532F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5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มกราคม </w:t>
            </w:r>
            <w:r>
              <w:rPr>
                <w:rFonts w:ascii="TH SarabunPSK" w:hAnsi="TH SarabunPSK" w:cs="TH SarabunPSK"/>
                <w:sz w:val="32"/>
                <w:szCs w:val="32"/>
              </w:rPr>
              <w:t>2535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5653332" w14:textId="77777777" w:rsidR="00F0532F" w:rsidRDefault="00F0532F" w:rsidP="00F0532F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824353</w:t>
            </w:r>
          </w:p>
          <w:p w14:paraId="269C2BB2" w14:textId="5F359891" w:rsidR="00CF0420" w:rsidRPr="00A73A2E" w:rsidRDefault="00CF0420" w:rsidP="00F0532F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(</w:t>
            </w:r>
            <w:r w:rsidRPr="00CF0420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หมดอายุ </w:t>
            </w:r>
            <w:r>
              <w:rPr>
                <w:rFonts w:ascii="TH SarabunPSK" w:hAnsi="TH SarabunPSK" w:cs="TH SarabunPSK"/>
                <w:sz w:val="32"/>
                <w:szCs w:val="32"/>
              </w:rPr>
              <w:t>25/11/2014)</w:t>
            </w:r>
          </w:p>
        </w:tc>
        <w:tc>
          <w:tcPr>
            <w:tcW w:w="1481" w:type="dxa"/>
          </w:tcPr>
          <w:p w14:paraId="504510F9" w14:textId="77777777" w:rsidR="00F0532F" w:rsidRPr="00A73A2E" w:rsidRDefault="00F0532F" w:rsidP="00F0532F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0532F" w14:paraId="03306268" w14:textId="77777777" w:rsidTr="00F0532F">
        <w:tc>
          <w:tcPr>
            <w:tcW w:w="726" w:type="dxa"/>
          </w:tcPr>
          <w:p w14:paraId="61B0E61E" w14:textId="4EE6D97E" w:rsidR="00F0532F" w:rsidRPr="00CB0DAC" w:rsidRDefault="00F0532F" w:rsidP="00F0532F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322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78E78F" w14:textId="38BA2841" w:rsidR="00F0532F" w:rsidRPr="00CB0DAC" w:rsidRDefault="00F0532F" w:rsidP="00F0532F">
            <w:pPr>
              <w:tabs>
                <w:tab w:val="left" w:pos="1418"/>
                <w:tab w:val="left" w:pos="405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F0532F">
              <w:rPr>
                <w:rFonts w:ascii="TH SarabunPSK" w:hAnsi="TH SarabunPSK" w:cs="TH SarabunPSK"/>
                <w:sz w:val="32"/>
                <w:szCs w:val="32"/>
                <w:cs/>
              </w:rPr>
              <w:t>นายอับดุลฮากีม มะสีล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24CD11" w14:textId="5E60BA1F" w:rsidR="00F0532F" w:rsidRPr="00CB0DAC" w:rsidRDefault="00CF0420" w:rsidP="00F0532F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1-9506-00176-87-8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DBD786" w14:textId="42386715" w:rsidR="00F0532F" w:rsidRPr="00CB0DAC" w:rsidRDefault="00CF0420" w:rsidP="00CF0420">
            <w:pPr>
              <w:pStyle w:val="TableParagraph"/>
              <w:kinsoku w:val="0"/>
              <w:overflowPunct w:val="0"/>
              <w:spacing w:line="415" w:lineRule="exact"/>
              <w:ind w:right="5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20 </w:t>
            </w:r>
            <w:r w:rsidR="00F0532F" w:rsidRPr="00F0532F">
              <w:rPr>
                <w:rFonts w:ascii="TH SarabunPSK" w:hAnsi="TH SarabunPSK" w:cs="TH SarabunPSK" w:hint="cs"/>
                <w:sz w:val="32"/>
                <w:szCs w:val="32"/>
                <w:cs/>
              </w:rPr>
              <w:t>กุมภาพันธ์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</w:rPr>
              <w:t>2539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8E7FB0E" w14:textId="77777777" w:rsidR="00F0532F" w:rsidRPr="00A73A2E" w:rsidRDefault="00F0532F" w:rsidP="00F0532F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56973DF2" w14:textId="77777777" w:rsidR="00F0532F" w:rsidRPr="00A73A2E" w:rsidRDefault="00F0532F" w:rsidP="00F0532F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0532F" w14:paraId="44FE70A4" w14:textId="77777777" w:rsidTr="00F0532F">
        <w:tc>
          <w:tcPr>
            <w:tcW w:w="726" w:type="dxa"/>
          </w:tcPr>
          <w:p w14:paraId="7D8061A6" w14:textId="70342A87" w:rsidR="00F0532F" w:rsidRDefault="00F0532F" w:rsidP="00F0532F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23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2F0B73" w14:textId="151B1BBF" w:rsidR="00F0532F" w:rsidRPr="00CB0DAC" w:rsidRDefault="00F0532F" w:rsidP="00F0532F">
            <w:pPr>
              <w:tabs>
                <w:tab w:val="left" w:pos="1418"/>
                <w:tab w:val="left" w:pos="405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F0532F">
              <w:rPr>
                <w:rFonts w:ascii="TH SarabunPSK" w:hAnsi="TH SarabunPSK" w:cs="TH SarabunPSK"/>
                <w:sz w:val="32"/>
                <w:szCs w:val="32"/>
                <w:cs/>
              </w:rPr>
              <w:t>นายรออิด มะเหา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71537" w14:textId="62756AE0" w:rsidR="00F0532F" w:rsidRDefault="00CF0420" w:rsidP="00F0532F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1-9606-00116-61-1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55C20A" w14:textId="41E72A28" w:rsidR="00F0532F" w:rsidRDefault="00CF0420" w:rsidP="00F0532F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 xml:space="preserve">3 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 xml:space="preserve">ธันวาคม 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536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701B20F" w14:textId="32EEAA99" w:rsidR="00F0532F" w:rsidRDefault="00F0532F" w:rsidP="00F0532F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3718944F" w14:textId="77777777" w:rsidR="00F0532F" w:rsidRPr="00A73A2E" w:rsidRDefault="00F0532F" w:rsidP="00F0532F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0532F" w14:paraId="1005F8EC" w14:textId="77777777" w:rsidTr="00F0532F">
        <w:tc>
          <w:tcPr>
            <w:tcW w:w="726" w:type="dxa"/>
          </w:tcPr>
          <w:p w14:paraId="5F93B847" w14:textId="1C506CEA" w:rsidR="00F0532F" w:rsidRDefault="00F0532F" w:rsidP="00F0532F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24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116E82" w14:textId="274F26AD" w:rsidR="00F0532F" w:rsidRPr="00CB0DAC" w:rsidRDefault="00F0532F" w:rsidP="00F0532F">
            <w:pPr>
              <w:tabs>
                <w:tab w:val="left" w:pos="1418"/>
                <w:tab w:val="left" w:pos="405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F0532F">
              <w:rPr>
                <w:rFonts w:ascii="TH SarabunPSK" w:hAnsi="TH SarabunPSK" w:cs="TH SarabunPSK"/>
                <w:sz w:val="32"/>
                <w:szCs w:val="32"/>
                <w:cs/>
              </w:rPr>
              <w:t>นายมะรอกิ มะแช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C94E96" w14:textId="4D9208F0" w:rsidR="00F0532F" w:rsidRDefault="00CF0420" w:rsidP="00F0532F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1-9606-00042-54-5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D8B6C5" w14:textId="1297D223" w:rsidR="00F0532F" w:rsidRDefault="00CF0420" w:rsidP="00F0532F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23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 มีนาคม 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530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9E87B16" w14:textId="091377D1" w:rsidR="00F0532F" w:rsidRDefault="00F0532F" w:rsidP="00F0532F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06C6B477" w14:textId="77777777" w:rsidR="00F0532F" w:rsidRPr="00A73A2E" w:rsidRDefault="00F0532F" w:rsidP="00F0532F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1B357595" w14:textId="77777777" w:rsidR="00C427EF" w:rsidRDefault="00C427EF" w:rsidP="00D737EA">
      <w:pPr>
        <w:spacing w:before="240" w:after="0" w:line="240" w:lineRule="auto"/>
        <w:jc w:val="center"/>
        <w:rPr>
          <w:rFonts w:ascii="TH Charm of AU" w:hAnsi="TH Charm of AU" w:cs="TH Charm of AU"/>
          <w:b/>
          <w:bCs/>
          <w:sz w:val="40"/>
          <w:szCs w:val="40"/>
          <w:highlight w:val="cyan"/>
        </w:rPr>
      </w:pPr>
    </w:p>
    <w:p w14:paraId="6CEC83A8" w14:textId="77777777" w:rsidR="00C427EF" w:rsidRDefault="00C427EF" w:rsidP="00D737EA">
      <w:pPr>
        <w:spacing w:before="240" w:after="0" w:line="240" w:lineRule="auto"/>
        <w:jc w:val="center"/>
        <w:rPr>
          <w:rFonts w:ascii="TH Charm of AU" w:hAnsi="TH Charm of AU" w:cs="TH Charm of AU"/>
          <w:b/>
          <w:bCs/>
          <w:sz w:val="40"/>
          <w:szCs w:val="40"/>
          <w:highlight w:val="cyan"/>
        </w:rPr>
      </w:pPr>
    </w:p>
    <w:p w14:paraId="100B1C17" w14:textId="24732782" w:rsidR="00D737EA" w:rsidRDefault="00D737EA" w:rsidP="00D737EA">
      <w:pPr>
        <w:spacing w:before="240" w:after="0" w:line="240" w:lineRule="auto"/>
        <w:jc w:val="center"/>
        <w:rPr>
          <w:rFonts w:ascii="TH Charm of AU" w:hAnsi="TH Charm of AU" w:cs="TH Charm of AU"/>
          <w:b/>
          <w:bCs/>
          <w:sz w:val="40"/>
          <w:szCs w:val="40"/>
        </w:rPr>
      </w:pP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ป</w:t>
      </w: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ระกาศสำนักงาน ปปง. ที่ ปกร.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7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 w:rsidR="005766A2"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16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 ม.ค.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7</w:t>
      </w:r>
    </w:p>
    <w:tbl>
      <w:tblPr>
        <w:tblStyle w:val="TableGrid"/>
        <w:tblW w:w="11262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726"/>
        <w:gridCol w:w="2247"/>
        <w:gridCol w:w="2268"/>
        <w:gridCol w:w="1984"/>
        <w:gridCol w:w="2556"/>
        <w:gridCol w:w="1481"/>
      </w:tblGrid>
      <w:tr w:rsidR="00D737EA" w14:paraId="7DFFA2B5" w14:textId="77777777" w:rsidTr="00D737EA">
        <w:trPr>
          <w:tblHeader/>
        </w:trPr>
        <w:tc>
          <w:tcPr>
            <w:tcW w:w="726" w:type="dxa"/>
          </w:tcPr>
          <w:p w14:paraId="154157FA" w14:textId="77777777" w:rsidR="00D737EA" w:rsidRPr="002445E4" w:rsidRDefault="00D737EA" w:rsidP="00D737EA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247" w:type="dxa"/>
          </w:tcPr>
          <w:p w14:paraId="06D8DF73" w14:textId="77777777" w:rsidR="00D737EA" w:rsidRPr="002445E4" w:rsidRDefault="00D737EA" w:rsidP="00D737EA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4900F925" w14:textId="77777777" w:rsidR="00D737EA" w:rsidRPr="002445E4" w:rsidRDefault="00D737EA" w:rsidP="00D737EA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984" w:type="dxa"/>
          </w:tcPr>
          <w:p w14:paraId="4562ED63" w14:textId="77777777" w:rsidR="00D737EA" w:rsidRPr="002445E4" w:rsidRDefault="00D737EA" w:rsidP="00D737EA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556" w:type="dxa"/>
            <w:tcBorders>
              <w:bottom w:val="single" w:sz="4" w:space="0" w:color="auto"/>
            </w:tcBorders>
          </w:tcPr>
          <w:p w14:paraId="7F39CCD9" w14:textId="77777777" w:rsidR="00D737EA" w:rsidRPr="002445E4" w:rsidRDefault="00D737EA" w:rsidP="00D737EA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481" w:type="dxa"/>
          </w:tcPr>
          <w:p w14:paraId="67749186" w14:textId="77777777" w:rsidR="00D737EA" w:rsidRDefault="00D737EA" w:rsidP="00D737EA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D737EA" w14:paraId="298226B6" w14:textId="77777777" w:rsidTr="00D737EA">
        <w:tc>
          <w:tcPr>
            <w:tcW w:w="726" w:type="dxa"/>
          </w:tcPr>
          <w:p w14:paraId="53120292" w14:textId="1F211A02" w:rsidR="00D737EA" w:rsidRPr="00CB0DAC" w:rsidRDefault="00D737EA" w:rsidP="00D737EA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32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5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F98EF3" w14:textId="7D0C39DB" w:rsidR="00D737EA" w:rsidRPr="00BC2175" w:rsidRDefault="00D737EA" w:rsidP="00D737EA">
            <w:pPr>
              <w:tabs>
                <w:tab w:val="left" w:pos="1418"/>
                <w:tab w:val="left" w:pos="4050"/>
              </w:tabs>
              <w:rPr>
                <w:rFonts w:ascii="TH SarabunPSK" w:hAnsi="TH SarabunPSK" w:cs="TH SarabunPSK"/>
                <w:spacing w:val="-6"/>
                <w:sz w:val="32"/>
                <w:szCs w:val="32"/>
                <w:cs/>
              </w:rPr>
            </w:pPr>
            <w:r w:rsidRPr="00BC2175">
              <w:rPr>
                <w:rFonts w:ascii="TH SarabunPSK" w:hAnsi="TH SarabunPSK" w:cs="TH SarabunPSK"/>
                <w:spacing w:val="-6"/>
                <w:sz w:val="32"/>
                <w:szCs w:val="32"/>
                <w:cs/>
              </w:rPr>
              <w:t>นายอีสมาแอ มะก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EE0068" w14:textId="3BDF11EA" w:rsidR="00D737EA" w:rsidRPr="00CB0DAC" w:rsidRDefault="00D737EA" w:rsidP="00D737EA">
            <w:pPr>
              <w:tabs>
                <w:tab w:val="left" w:pos="195"/>
                <w:tab w:val="left" w:pos="224"/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D737EA"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="00BC2175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D737EA">
              <w:rPr>
                <w:rFonts w:ascii="TH SarabunPSK" w:hAnsi="TH SarabunPSK" w:cs="TH SarabunPSK"/>
                <w:sz w:val="32"/>
                <w:szCs w:val="32"/>
              </w:rPr>
              <w:t>9606</w:t>
            </w:r>
            <w:r w:rsidR="00BC2175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D737EA">
              <w:rPr>
                <w:rFonts w:ascii="TH SarabunPSK" w:hAnsi="TH SarabunPSK" w:cs="TH SarabunPSK"/>
                <w:sz w:val="32"/>
                <w:szCs w:val="32"/>
              </w:rPr>
              <w:t>00026</w:t>
            </w:r>
            <w:r w:rsidR="00BC2175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D737EA">
              <w:rPr>
                <w:rFonts w:ascii="TH SarabunPSK" w:hAnsi="TH SarabunPSK" w:cs="TH SarabunPSK"/>
                <w:sz w:val="32"/>
                <w:szCs w:val="32"/>
              </w:rPr>
              <w:t>40</w:t>
            </w:r>
            <w:r w:rsidR="00BC2175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D737EA">
              <w:rPr>
                <w:rFonts w:ascii="TH SarabunPSK" w:hAnsi="TH SarabunPSK" w:cs="TH SarabunPSK"/>
                <w:sz w:val="32"/>
                <w:szCs w:val="32"/>
              </w:rPr>
              <w:t>8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9260A2" w14:textId="6452C822" w:rsidR="00D737EA" w:rsidRPr="00CB0DAC" w:rsidRDefault="00BC2175" w:rsidP="00D737EA">
            <w:pPr>
              <w:pStyle w:val="TableParagraph"/>
              <w:kinsoku w:val="0"/>
              <w:overflowPunct w:val="0"/>
              <w:spacing w:line="415" w:lineRule="exact"/>
              <w:ind w:right="5"/>
              <w:jc w:val="center"/>
              <w:rPr>
                <w:rFonts w:ascii="TH SarabunPSK" w:hAnsi="TH SarabunPSK" w:cs="TH SarabunPSK"/>
                <w:spacing w:val="-1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5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เมษายน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2532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65CDF60" w14:textId="792DB9E2" w:rsidR="00BC2175" w:rsidRDefault="00DE193C" w:rsidP="00BC217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1. </w:t>
            </w:r>
            <w:r w:rsidR="00BC2175" w:rsidRPr="00C3485C">
              <w:rPr>
                <w:rFonts w:ascii="TH SarabunPSK" w:hAnsi="TH SarabunPSK" w:cs="TH SarabunPSK"/>
                <w:sz w:val="32"/>
                <w:szCs w:val="32"/>
              </w:rPr>
              <w:t>C</w:t>
            </w:r>
            <w:r w:rsidR="00BC2175">
              <w:rPr>
                <w:rFonts w:ascii="TH SarabunPSK" w:hAnsi="TH SarabunPSK" w:cs="TH SarabunPSK"/>
                <w:sz w:val="32"/>
                <w:szCs w:val="32"/>
              </w:rPr>
              <w:t>794868</w:t>
            </w:r>
          </w:p>
          <w:p w14:paraId="0CDD5126" w14:textId="187B6FA9" w:rsidR="00BC2175" w:rsidRPr="00BC2175" w:rsidRDefault="00BC2175" w:rsidP="00BC2175">
            <w:pPr>
              <w:tabs>
                <w:tab w:val="left" w:pos="936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 xml:space="preserve">(หมดอายุ 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18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9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/201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</w:t>
            </w:r>
            <w:r w:rsidRPr="00C3485C"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)</w:t>
            </w:r>
          </w:p>
          <w:p w14:paraId="78B34ACA" w14:textId="1E31D7BA" w:rsidR="00BC2175" w:rsidRDefault="00DE193C" w:rsidP="00BC217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2. </w:t>
            </w:r>
            <w:r w:rsidR="00BC2175">
              <w:rPr>
                <w:rFonts w:ascii="TH SarabunPSK" w:hAnsi="TH SarabunPSK" w:cs="TH SarabunPSK"/>
                <w:sz w:val="32"/>
                <w:szCs w:val="32"/>
              </w:rPr>
              <w:t>AA6205180</w:t>
            </w:r>
          </w:p>
          <w:p w14:paraId="01D4D996" w14:textId="38C5A4C6" w:rsidR="00D737EA" w:rsidRPr="00A73A2E" w:rsidRDefault="00BC2175" w:rsidP="00BC2175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 xml:space="preserve">(หมดอายุ 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0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1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/2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1</w:t>
            </w:r>
            <w:r w:rsidRPr="00C3485C"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)</w:t>
            </w:r>
          </w:p>
        </w:tc>
        <w:tc>
          <w:tcPr>
            <w:tcW w:w="1481" w:type="dxa"/>
          </w:tcPr>
          <w:p w14:paraId="5DABF927" w14:textId="489FC799" w:rsidR="00D737EA" w:rsidRPr="00A73A2E" w:rsidRDefault="00D737EA" w:rsidP="00BC217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D737EA" w14:paraId="2B7F49BA" w14:textId="77777777" w:rsidTr="00D737EA">
        <w:tc>
          <w:tcPr>
            <w:tcW w:w="726" w:type="dxa"/>
          </w:tcPr>
          <w:p w14:paraId="0113E0EC" w14:textId="281ED6F9" w:rsidR="00D737EA" w:rsidRPr="00CB0DAC" w:rsidRDefault="00D737EA" w:rsidP="00D737E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326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8782D" w14:textId="278EEBB9" w:rsidR="00D737EA" w:rsidRPr="00BC2175" w:rsidRDefault="00BC2175" w:rsidP="00D737EA">
            <w:pPr>
              <w:tabs>
                <w:tab w:val="left" w:pos="1418"/>
                <w:tab w:val="left" w:pos="405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BC2175">
              <w:rPr>
                <w:rFonts w:ascii="TH SarabunPSK" w:hAnsi="TH SarabunPSK" w:cs="TH SarabunPSK"/>
                <w:sz w:val="32"/>
                <w:szCs w:val="32"/>
                <w:cs/>
              </w:rPr>
              <w:t>นายสุพียัน สาฮารี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174A43" w14:textId="71E985EF" w:rsidR="00D737EA" w:rsidRPr="00CB0DAC" w:rsidRDefault="00D737EA" w:rsidP="00BC2175">
            <w:pPr>
              <w:tabs>
                <w:tab w:val="center" w:pos="1026"/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 w:rsidRPr="00D737EA"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5</w:t>
            </w:r>
            <w:r w:rsidR="00BC2175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 w:rsidRPr="00D737EA"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9606</w:t>
            </w:r>
            <w:r w:rsidR="00BC2175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 w:rsidRPr="00D737EA"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01033</w:t>
            </w:r>
            <w:r w:rsidR="00BC2175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 w:rsidRPr="00D737EA"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69</w:t>
            </w:r>
            <w:r w:rsidR="00BC2175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 w:rsidRPr="00D737EA"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1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844686" w14:textId="1FC0763B" w:rsidR="00BC2175" w:rsidRPr="00BC2175" w:rsidRDefault="00603694" w:rsidP="00BC2175">
            <w:pPr>
              <w:tabs>
                <w:tab w:val="left" w:pos="4050"/>
              </w:tabs>
              <w:jc w:val="thaiDistribute"/>
              <w:rPr>
                <w:rFonts w:ascii="TH SarabunPSK" w:eastAsia="Cordia New" w:hAnsi="TH SarabunPSK" w:cs="TH SarabunPSK"/>
                <w:spacing w:val="-4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pacing w:val="-4"/>
                <w:sz w:val="32"/>
                <w:szCs w:val="32"/>
                <w:cs/>
              </w:rPr>
              <w:t>28 พฤศจิกายน 253</w:t>
            </w:r>
            <w:r>
              <w:rPr>
                <w:rFonts w:ascii="TH SarabunPSK" w:eastAsia="Cordia New" w:hAnsi="TH SarabunPSK" w:cs="TH SarabunPSK"/>
                <w:spacing w:val="-4"/>
                <w:sz w:val="32"/>
                <w:szCs w:val="32"/>
              </w:rPr>
              <w:t>2</w:t>
            </w:r>
          </w:p>
          <w:p w14:paraId="4C88D1B8" w14:textId="26719C42" w:rsidR="00D737EA" w:rsidRPr="00CB0DAC" w:rsidRDefault="00D737EA" w:rsidP="00BC2175">
            <w:pPr>
              <w:pStyle w:val="TableParagraph"/>
              <w:kinsoku w:val="0"/>
              <w:overflowPunct w:val="0"/>
              <w:spacing w:line="415" w:lineRule="exact"/>
              <w:ind w:right="5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F965850" w14:textId="68856E1C" w:rsidR="00D737EA" w:rsidRDefault="00BC2175" w:rsidP="00BC2175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AA731491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6</w:t>
            </w:r>
          </w:p>
          <w:p w14:paraId="37E25078" w14:textId="5B26B59C" w:rsidR="00BC2175" w:rsidRPr="00BC2175" w:rsidRDefault="00BC2175" w:rsidP="00BC2175">
            <w:pPr>
              <w:tabs>
                <w:tab w:val="left" w:pos="936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 xml:space="preserve">(หมดอายุ 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1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11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/2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1</w:t>
            </w:r>
            <w:r w:rsidRPr="00C3485C"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)</w:t>
            </w:r>
          </w:p>
        </w:tc>
        <w:tc>
          <w:tcPr>
            <w:tcW w:w="1481" w:type="dxa"/>
          </w:tcPr>
          <w:p w14:paraId="0035D028" w14:textId="77777777" w:rsidR="00D737EA" w:rsidRPr="00A73A2E" w:rsidRDefault="00D737EA" w:rsidP="00D737EA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D737EA" w14:paraId="604CCA77" w14:textId="77777777" w:rsidTr="00D737EA">
        <w:tc>
          <w:tcPr>
            <w:tcW w:w="726" w:type="dxa"/>
          </w:tcPr>
          <w:p w14:paraId="4D3C2B14" w14:textId="59A2613C" w:rsidR="00D737EA" w:rsidRDefault="00D737EA" w:rsidP="00D737E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27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4D8392" w14:textId="0A92FB06" w:rsidR="00D737EA" w:rsidRPr="00BC2175" w:rsidRDefault="00BC2175" w:rsidP="00BC2175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BC2175">
              <w:rPr>
                <w:rFonts w:ascii="TH SarabunPSK" w:hAnsi="TH SarabunPSK" w:cs="TH SarabunPSK"/>
                <w:sz w:val="32"/>
                <w:szCs w:val="32"/>
                <w:cs/>
              </w:rPr>
              <w:t>นายอาหะมะ สะมะแอ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BD41B1" w14:textId="1F8D907A" w:rsidR="00D737EA" w:rsidRDefault="00D737EA" w:rsidP="00D737EA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 w:rsidRPr="00D737EA">
              <w:rPr>
                <w:rFonts w:ascii="TH SarabunPSK" w:eastAsia="Cordia New" w:hAnsi="TH SarabunPSK" w:cs="TH SarabunPSK"/>
                <w:sz w:val="32"/>
                <w:szCs w:val="32"/>
              </w:rPr>
              <w:t>1</w:t>
            </w:r>
            <w:r w:rsidR="00BC2175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 w:rsidRPr="00D737EA">
              <w:rPr>
                <w:rFonts w:ascii="TH SarabunPSK" w:eastAsia="Cordia New" w:hAnsi="TH SarabunPSK" w:cs="TH SarabunPSK"/>
                <w:sz w:val="32"/>
                <w:szCs w:val="32"/>
              </w:rPr>
              <w:t>9606</w:t>
            </w:r>
            <w:r w:rsidR="00BC2175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 w:rsidRPr="00D737EA">
              <w:rPr>
                <w:rFonts w:ascii="TH SarabunPSK" w:eastAsia="Cordia New" w:hAnsi="TH SarabunPSK" w:cs="TH SarabunPSK"/>
                <w:sz w:val="32"/>
                <w:szCs w:val="32"/>
              </w:rPr>
              <w:t>00075</w:t>
            </w:r>
            <w:r w:rsidR="00BC2175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 w:rsidRPr="00D737EA">
              <w:rPr>
                <w:rFonts w:ascii="TH SarabunPSK" w:eastAsia="Cordia New" w:hAnsi="TH SarabunPSK" w:cs="TH SarabunPSK"/>
                <w:sz w:val="32"/>
                <w:szCs w:val="32"/>
              </w:rPr>
              <w:t>94</w:t>
            </w:r>
            <w:r w:rsidR="00BC2175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 w:rsidRPr="00D737EA">
              <w:rPr>
                <w:rFonts w:ascii="TH SarabunPSK" w:eastAsia="Cordia New" w:hAnsi="TH SarabunPSK" w:cs="TH SarabunPSK"/>
                <w:sz w:val="32"/>
                <w:szCs w:val="32"/>
              </w:rPr>
              <w:t>0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8E1259" w14:textId="27BF8AD9" w:rsidR="00D737EA" w:rsidRDefault="00BC2175" w:rsidP="00BC2175">
            <w:pPr>
              <w:tabs>
                <w:tab w:val="left" w:pos="4050"/>
              </w:tabs>
              <w:jc w:val="thaiDistribute"/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6</w:t>
            </w:r>
            <w:r w:rsidRPr="00C3485C"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กันยายน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 xml:space="preserve"> 2533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0629B4E" w14:textId="77777777" w:rsidR="00D737EA" w:rsidRDefault="00D737EA" w:rsidP="00D737EA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31ECB0F1" w14:textId="77777777" w:rsidR="00D737EA" w:rsidRPr="00A73A2E" w:rsidRDefault="00D737EA" w:rsidP="00D737EA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D737EA" w14:paraId="0AA51FAA" w14:textId="77777777" w:rsidTr="00D737EA">
        <w:tc>
          <w:tcPr>
            <w:tcW w:w="726" w:type="dxa"/>
          </w:tcPr>
          <w:p w14:paraId="7D002AEB" w14:textId="503F0CB7" w:rsidR="00D737EA" w:rsidRDefault="00D737EA" w:rsidP="00D737E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28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B6499" w14:textId="6B271AC0" w:rsidR="00D737EA" w:rsidRPr="00BC2175" w:rsidRDefault="00BC2175" w:rsidP="00BC2175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BC2175">
              <w:rPr>
                <w:rFonts w:ascii="TH SarabunPSK" w:hAnsi="TH SarabunPSK" w:cs="TH SarabunPSK"/>
                <w:sz w:val="32"/>
                <w:szCs w:val="32"/>
                <w:cs/>
              </w:rPr>
              <w:t>นายรอยยาน มาห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CEF25C" w14:textId="6EC07640" w:rsidR="00D737EA" w:rsidRDefault="00D737EA" w:rsidP="00D737EA">
            <w:pPr>
              <w:tabs>
                <w:tab w:val="center" w:pos="1026"/>
                <w:tab w:val="left" w:pos="4050"/>
              </w:tabs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ab/>
            </w:r>
            <w:r w:rsidRPr="00D737EA">
              <w:rPr>
                <w:rFonts w:ascii="TH SarabunPSK" w:eastAsia="Cordia New" w:hAnsi="TH SarabunPSK" w:cs="TH SarabunPSK"/>
                <w:sz w:val="32"/>
                <w:szCs w:val="32"/>
              </w:rPr>
              <w:t>1</w:t>
            </w:r>
            <w:r w:rsidR="00BC2175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 w:rsidRPr="00D737EA">
              <w:rPr>
                <w:rFonts w:ascii="TH SarabunPSK" w:eastAsia="Cordia New" w:hAnsi="TH SarabunPSK" w:cs="TH SarabunPSK"/>
                <w:sz w:val="32"/>
                <w:szCs w:val="32"/>
              </w:rPr>
              <w:t>9606</w:t>
            </w:r>
            <w:r w:rsidR="00BC2175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 w:rsidRPr="00D737EA">
              <w:rPr>
                <w:rFonts w:ascii="TH SarabunPSK" w:eastAsia="Cordia New" w:hAnsi="TH SarabunPSK" w:cs="TH SarabunPSK"/>
                <w:sz w:val="32"/>
                <w:szCs w:val="32"/>
              </w:rPr>
              <w:t>00141</w:t>
            </w:r>
            <w:r w:rsidR="00BC2175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 w:rsidRPr="00D737EA">
              <w:rPr>
                <w:rFonts w:ascii="TH SarabunPSK" w:eastAsia="Cordia New" w:hAnsi="TH SarabunPSK" w:cs="TH SarabunPSK"/>
                <w:sz w:val="32"/>
                <w:szCs w:val="32"/>
              </w:rPr>
              <w:t>58</w:t>
            </w:r>
            <w:r w:rsidR="00BC2175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 w:rsidRPr="00D737EA">
              <w:rPr>
                <w:rFonts w:ascii="TH SarabunPSK" w:eastAsia="Cordia New" w:hAnsi="TH SarabunPSK" w:cs="TH SarabunPSK"/>
                <w:sz w:val="32"/>
                <w:szCs w:val="32"/>
              </w:rPr>
              <w:t>6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3496C7" w14:textId="7FF220A7" w:rsidR="00D737EA" w:rsidRDefault="00BC2175" w:rsidP="00BC2175">
            <w:pPr>
              <w:tabs>
                <w:tab w:val="left" w:pos="4050"/>
              </w:tabs>
              <w:jc w:val="thaiDistribute"/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 xml:space="preserve">1 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กุมภาพันธ์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 xml:space="preserve"> 2539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A852CAA" w14:textId="77777777" w:rsidR="00D737EA" w:rsidRDefault="00BC2175" w:rsidP="00BC2175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AA5176980</w:t>
            </w:r>
          </w:p>
          <w:p w14:paraId="6C892496" w14:textId="420F6554" w:rsidR="00BC2175" w:rsidRPr="00BC2175" w:rsidRDefault="00BC2175" w:rsidP="00BC2175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 xml:space="preserve">(หมดอายุ 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4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8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/2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0</w:t>
            </w:r>
            <w:r w:rsidRPr="00C3485C"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)</w:t>
            </w:r>
          </w:p>
        </w:tc>
        <w:tc>
          <w:tcPr>
            <w:tcW w:w="1481" w:type="dxa"/>
          </w:tcPr>
          <w:p w14:paraId="644D7597" w14:textId="77777777" w:rsidR="00D737EA" w:rsidRPr="00A73A2E" w:rsidRDefault="00D737EA" w:rsidP="00D737EA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1CDA9AFC" w14:textId="77777777" w:rsidR="00C703C8" w:rsidRDefault="00C703C8" w:rsidP="00C703C8">
      <w:pPr>
        <w:spacing w:before="240" w:after="0" w:line="240" w:lineRule="auto"/>
        <w:jc w:val="center"/>
        <w:rPr>
          <w:rFonts w:ascii="TH Charm of AU" w:hAnsi="TH Charm of AU" w:cs="TH Charm of AU"/>
          <w:b/>
          <w:bCs/>
          <w:sz w:val="40"/>
          <w:szCs w:val="40"/>
        </w:rPr>
      </w:pP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lastRenderedPageBreak/>
        <w:t>ป</w:t>
      </w: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ระกาศสำนักงาน ปปง. ที่ ปกร.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3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7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11 เม.ย.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7</w:t>
      </w:r>
    </w:p>
    <w:tbl>
      <w:tblPr>
        <w:tblStyle w:val="TableGrid"/>
        <w:tblW w:w="11262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726"/>
        <w:gridCol w:w="2247"/>
        <w:gridCol w:w="2268"/>
        <w:gridCol w:w="1984"/>
        <w:gridCol w:w="2556"/>
        <w:gridCol w:w="1481"/>
      </w:tblGrid>
      <w:tr w:rsidR="00C703C8" w14:paraId="5B6289D9" w14:textId="77777777" w:rsidTr="005E26DF">
        <w:trPr>
          <w:tblHeader/>
        </w:trPr>
        <w:tc>
          <w:tcPr>
            <w:tcW w:w="726" w:type="dxa"/>
          </w:tcPr>
          <w:p w14:paraId="097868CD" w14:textId="77777777" w:rsidR="00C703C8" w:rsidRPr="002445E4" w:rsidRDefault="00C703C8" w:rsidP="005E26DF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247" w:type="dxa"/>
          </w:tcPr>
          <w:p w14:paraId="6B593D3D" w14:textId="77777777" w:rsidR="00C703C8" w:rsidRPr="002445E4" w:rsidRDefault="00C703C8" w:rsidP="005E26DF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598F32E9" w14:textId="77777777" w:rsidR="00C703C8" w:rsidRPr="002445E4" w:rsidRDefault="00C703C8" w:rsidP="005E26DF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984" w:type="dxa"/>
          </w:tcPr>
          <w:p w14:paraId="65A10842" w14:textId="77777777" w:rsidR="00C703C8" w:rsidRPr="002445E4" w:rsidRDefault="00C703C8" w:rsidP="005E26DF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556" w:type="dxa"/>
            <w:tcBorders>
              <w:bottom w:val="single" w:sz="4" w:space="0" w:color="auto"/>
            </w:tcBorders>
          </w:tcPr>
          <w:p w14:paraId="6DC6B03A" w14:textId="77777777" w:rsidR="00C703C8" w:rsidRPr="002445E4" w:rsidRDefault="00C703C8" w:rsidP="005E26DF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481" w:type="dxa"/>
          </w:tcPr>
          <w:p w14:paraId="7A63A29E" w14:textId="77777777" w:rsidR="00C703C8" w:rsidRDefault="00C703C8" w:rsidP="005E26DF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C703C8" w14:paraId="02152718" w14:textId="77777777" w:rsidTr="005E26DF">
        <w:tc>
          <w:tcPr>
            <w:tcW w:w="726" w:type="dxa"/>
          </w:tcPr>
          <w:p w14:paraId="6E4F2CCF" w14:textId="77777777" w:rsidR="00C703C8" w:rsidRPr="00CB0DAC" w:rsidRDefault="00C703C8" w:rsidP="005E26DF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32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9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76FF60" w14:textId="77777777" w:rsidR="00C703C8" w:rsidRPr="000B78E4" w:rsidRDefault="00C703C8" w:rsidP="005E26DF">
            <w:pPr>
              <w:tabs>
                <w:tab w:val="left" w:pos="1418"/>
                <w:tab w:val="left" w:pos="4050"/>
              </w:tabs>
              <w:rPr>
                <w:rFonts w:ascii="TH SarabunPSK" w:hAnsi="TH SarabunPSK" w:cs="TH SarabunPSK"/>
                <w:spacing w:val="-6"/>
                <w:sz w:val="32"/>
                <w:szCs w:val="32"/>
                <w:cs/>
              </w:rPr>
            </w:pPr>
            <w:r w:rsidRPr="000B78E4">
              <w:rPr>
                <w:rFonts w:ascii="TH SarabunPSK" w:hAnsi="TH SarabunPSK" w:cs="TH SarabunPSK"/>
                <w:spacing w:val="-6"/>
                <w:sz w:val="32"/>
                <w:szCs w:val="32"/>
                <w:cs/>
              </w:rPr>
              <w:t>นายซัมรี มะสาแม็ง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300194" w14:textId="77777777" w:rsidR="00C703C8" w:rsidRPr="00CB0DAC" w:rsidRDefault="00C703C8" w:rsidP="005E26DF">
            <w:pPr>
              <w:tabs>
                <w:tab w:val="left" w:pos="195"/>
                <w:tab w:val="left" w:pos="224"/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-9407-00087-46-0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B986C5" w14:textId="77777777" w:rsidR="00C703C8" w:rsidRPr="00933EF6" w:rsidRDefault="00C703C8" w:rsidP="005E26DF">
            <w:pPr>
              <w:tabs>
                <w:tab w:val="left" w:pos="4050"/>
              </w:tabs>
              <w:jc w:val="thaiDistribute"/>
              <w:rPr>
                <w:rFonts w:ascii="TH SarabunPSK" w:hAnsi="TH SarabunPSK" w:cs="TH SarabunPSK"/>
                <w:spacing w:val="-2"/>
                <w:sz w:val="32"/>
                <w:szCs w:val="32"/>
              </w:rPr>
            </w:pPr>
            <w:r w:rsidRPr="00933EF6">
              <w:rPr>
                <w:rFonts w:ascii="TH SarabunPSK" w:hAnsi="TH SarabunPSK" w:cs="TH SarabunPSK" w:hint="cs"/>
                <w:spacing w:val="-2"/>
                <w:sz w:val="32"/>
                <w:szCs w:val="32"/>
                <w:cs/>
              </w:rPr>
              <w:t>29 พฤศจิกายน 2536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A742503" w14:textId="77777777" w:rsidR="00C703C8" w:rsidRPr="00A73A2E" w:rsidRDefault="00C703C8" w:rsidP="005E26DF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74BC97B6" w14:textId="77777777" w:rsidR="00C703C8" w:rsidRPr="00A73A2E" w:rsidRDefault="00C703C8" w:rsidP="005E26DF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C703C8" w14:paraId="39447CCE" w14:textId="77777777" w:rsidTr="005E26DF">
        <w:tc>
          <w:tcPr>
            <w:tcW w:w="726" w:type="dxa"/>
          </w:tcPr>
          <w:p w14:paraId="00896E82" w14:textId="77777777" w:rsidR="00C703C8" w:rsidRPr="00CB0DAC" w:rsidRDefault="00C703C8" w:rsidP="005E26DF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330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6119D7" w14:textId="77777777" w:rsidR="00C703C8" w:rsidRPr="000B78E4" w:rsidRDefault="00C703C8" w:rsidP="005E26DF">
            <w:pPr>
              <w:tabs>
                <w:tab w:val="left" w:pos="1418"/>
                <w:tab w:val="left" w:pos="405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B78E4">
              <w:rPr>
                <w:rFonts w:ascii="TH SarabunPSK" w:hAnsi="TH SarabunPSK" w:cs="TH SarabunPSK"/>
                <w:sz w:val="32"/>
                <w:szCs w:val="32"/>
                <w:cs/>
              </w:rPr>
              <w:t>นายราชิตร มะยูโซ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2928D0" w14:textId="77777777" w:rsidR="00C703C8" w:rsidRPr="00CB0DAC" w:rsidRDefault="00C703C8" w:rsidP="005E26DF">
            <w:pPr>
              <w:tabs>
                <w:tab w:val="center" w:pos="1026"/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5-9404-00021-41-5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F86D8" w14:textId="77777777" w:rsidR="00C703C8" w:rsidRPr="000B78E4" w:rsidRDefault="00C703C8" w:rsidP="005E26DF">
            <w:pPr>
              <w:tabs>
                <w:tab w:val="left" w:pos="4050"/>
              </w:tabs>
              <w:jc w:val="thaiDistribute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18 กรกฎาคม 2535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3B4F568" w14:textId="77777777" w:rsidR="00C703C8" w:rsidRPr="00BC2175" w:rsidRDefault="00C703C8" w:rsidP="005E26DF">
            <w:pPr>
              <w:tabs>
                <w:tab w:val="left" w:pos="936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10376C5A" w14:textId="77777777" w:rsidR="00C703C8" w:rsidRPr="00A73A2E" w:rsidRDefault="00C703C8" w:rsidP="005E26DF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C703C8" w14:paraId="21F79261" w14:textId="77777777" w:rsidTr="005E26DF">
        <w:tc>
          <w:tcPr>
            <w:tcW w:w="726" w:type="dxa"/>
          </w:tcPr>
          <w:p w14:paraId="1374C8F3" w14:textId="77777777" w:rsidR="00C703C8" w:rsidRDefault="00C703C8" w:rsidP="005E26DF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31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4DCB27" w14:textId="77777777" w:rsidR="00C703C8" w:rsidRPr="000B78E4" w:rsidRDefault="00C703C8" w:rsidP="005E26DF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B78E4">
              <w:rPr>
                <w:rFonts w:ascii="TH SarabunPSK" w:hAnsi="TH SarabunPSK" w:cs="TH SarabunPSK"/>
                <w:sz w:val="32"/>
                <w:szCs w:val="32"/>
                <w:cs/>
              </w:rPr>
              <w:t>นายฮาแว  มาม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774578" w14:textId="77777777" w:rsidR="00C703C8" w:rsidRDefault="00C703C8" w:rsidP="005E26DF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1-9506-00141-72-1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B1168A" w14:textId="77777777" w:rsidR="00C703C8" w:rsidRDefault="00C703C8" w:rsidP="005E26DF">
            <w:pPr>
              <w:tabs>
                <w:tab w:val="left" w:pos="4050"/>
              </w:tabs>
              <w:jc w:val="thaiDistribute"/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1 มิถุนายน 2536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BBA85F9" w14:textId="77777777" w:rsidR="00C703C8" w:rsidRDefault="00C703C8" w:rsidP="005E26DF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5DB27321" w14:textId="77777777" w:rsidR="00C703C8" w:rsidRPr="00A73A2E" w:rsidRDefault="00C703C8" w:rsidP="005E26DF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31B76177" w14:textId="0D569C3F" w:rsidR="00C703C8" w:rsidRDefault="00C703C8" w:rsidP="00C703C8">
      <w:pPr>
        <w:spacing w:before="240" w:after="0" w:line="240" w:lineRule="auto"/>
        <w:jc w:val="center"/>
        <w:rPr>
          <w:rFonts w:ascii="TH Charm of AU" w:hAnsi="TH Charm of AU" w:cs="TH Charm of AU"/>
          <w:b/>
          <w:bCs/>
          <w:sz w:val="40"/>
          <w:szCs w:val="40"/>
        </w:rPr>
      </w:pP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ป</w:t>
      </w: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ระกาศสำนักงาน ปปง. ที่ ปกร.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4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7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11 เม.ย.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7</w:t>
      </w:r>
    </w:p>
    <w:tbl>
      <w:tblPr>
        <w:tblStyle w:val="TableGrid"/>
        <w:tblW w:w="11262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726"/>
        <w:gridCol w:w="2247"/>
        <w:gridCol w:w="2268"/>
        <w:gridCol w:w="1984"/>
        <w:gridCol w:w="2556"/>
        <w:gridCol w:w="1481"/>
      </w:tblGrid>
      <w:tr w:rsidR="00C703C8" w14:paraId="5427991D" w14:textId="77777777" w:rsidTr="005E26DF">
        <w:trPr>
          <w:tblHeader/>
        </w:trPr>
        <w:tc>
          <w:tcPr>
            <w:tcW w:w="726" w:type="dxa"/>
          </w:tcPr>
          <w:p w14:paraId="6322DDFB" w14:textId="77777777" w:rsidR="00C703C8" w:rsidRPr="002445E4" w:rsidRDefault="00C703C8" w:rsidP="005E26DF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247" w:type="dxa"/>
          </w:tcPr>
          <w:p w14:paraId="4BAAD886" w14:textId="77777777" w:rsidR="00C703C8" w:rsidRPr="002445E4" w:rsidRDefault="00C703C8" w:rsidP="005E26DF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74416D8F" w14:textId="77777777" w:rsidR="00C703C8" w:rsidRPr="002445E4" w:rsidRDefault="00C703C8" w:rsidP="005E26DF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984" w:type="dxa"/>
          </w:tcPr>
          <w:p w14:paraId="0D1501D6" w14:textId="77777777" w:rsidR="00C703C8" w:rsidRPr="002445E4" w:rsidRDefault="00C703C8" w:rsidP="005E26DF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556" w:type="dxa"/>
            <w:tcBorders>
              <w:bottom w:val="single" w:sz="4" w:space="0" w:color="auto"/>
            </w:tcBorders>
          </w:tcPr>
          <w:p w14:paraId="79F41E05" w14:textId="77777777" w:rsidR="00C703C8" w:rsidRPr="002445E4" w:rsidRDefault="00C703C8" w:rsidP="005E26DF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481" w:type="dxa"/>
          </w:tcPr>
          <w:p w14:paraId="25309743" w14:textId="77777777" w:rsidR="00C703C8" w:rsidRDefault="00C703C8" w:rsidP="005E26DF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C703C8" w14:paraId="033C26CD" w14:textId="77777777" w:rsidTr="005E26DF">
        <w:tc>
          <w:tcPr>
            <w:tcW w:w="726" w:type="dxa"/>
          </w:tcPr>
          <w:p w14:paraId="0E29DB15" w14:textId="77777777" w:rsidR="00C703C8" w:rsidRPr="00CB0DAC" w:rsidRDefault="00C703C8" w:rsidP="005E26DF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332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C67D88" w14:textId="77777777" w:rsidR="00C703C8" w:rsidRDefault="00C703C8" w:rsidP="005E26DF">
            <w:pPr>
              <w:tabs>
                <w:tab w:val="left" w:pos="1418"/>
                <w:tab w:val="left" w:pos="405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933EF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นายมูหมัดรอซาลี </w:t>
            </w:r>
          </w:p>
          <w:p w14:paraId="37CAC07E" w14:textId="77777777" w:rsidR="00C703C8" w:rsidRPr="00933EF6" w:rsidRDefault="00C703C8" w:rsidP="005E26DF">
            <w:pPr>
              <w:tabs>
                <w:tab w:val="left" w:pos="1418"/>
                <w:tab w:val="left" w:pos="405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933EF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แมะอูมา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4785CD" w14:textId="77777777" w:rsidR="00C703C8" w:rsidRPr="00300E60" w:rsidRDefault="00C703C8" w:rsidP="005E26DF">
            <w:pPr>
              <w:tabs>
                <w:tab w:val="left" w:pos="936"/>
              </w:tabs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1-9006-00100-98-7</w:t>
            </w:r>
          </w:p>
          <w:p w14:paraId="6AE4F61E" w14:textId="77777777" w:rsidR="00C703C8" w:rsidRPr="00CB0DAC" w:rsidRDefault="00C703C8" w:rsidP="005E26DF">
            <w:pPr>
              <w:tabs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C2C56C" w14:textId="77777777" w:rsidR="00C703C8" w:rsidRPr="008C5BE4" w:rsidRDefault="00C703C8" w:rsidP="005E26DF">
            <w:pPr>
              <w:pStyle w:val="TableParagraph"/>
              <w:kinsoku w:val="0"/>
              <w:overflowPunct w:val="0"/>
              <w:spacing w:line="415" w:lineRule="exact"/>
              <w:ind w:right="5"/>
              <w:rPr>
                <w:rFonts w:ascii="TH SarabunPSK" w:hAnsi="TH SarabunPSK" w:cs="TH SarabunPSK"/>
                <w:spacing w:val="-4"/>
                <w:sz w:val="32"/>
                <w:szCs w:val="32"/>
              </w:rPr>
            </w:pPr>
            <w:r w:rsidRPr="008C5BE4">
              <w:rPr>
                <w:rFonts w:ascii="TH SarabunPSK" w:eastAsia="Cordia New" w:hAnsi="TH SarabunPSK" w:cs="TH SarabunPSK" w:hint="cs"/>
                <w:spacing w:val="-4"/>
                <w:sz w:val="32"/>
                <w:szCs w:val="32"/>
                <w:cs/>
              </w:rPr>
              <w:t>30 พฤศจิกายน 2536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71CA910" w14:textId="77777777" w:rsidR="00C703C8" w:rsidRPr="00A73A2E" w:rsidRDefault="00C703C8" w:rsidP="005E26DF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718E82C8" w14:textId="77777777" w:rsidR="00C703C8" w:rsidRPr="00A73A2E" w:rsidRDefault="00C703C8" w:rsidP="005E26DF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C703C8" w14:paraId="152B43F1" w14:textId="77777777" w:rsidTr="005E26DF">
        <w:tc>
          <w:tcPr>
            <w:tcW w:w="726" w:type="dxa"/>
          </w:tcPr>
          <w:p w14:paraId="35A92891" w14:textId="77777777" w:rsidR="00C703C8" w:rsidRPr="00CB0DAC" w:rsidRDefault="00C703C8" w:rsidP="005E26DF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333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860EF5" w14:textId="77777777" w:rsidR="00C703C8" w:rsidRPr="00BC2175" w:rsidRDefault="00C703C8" w:rsidP="005E26DF">
            <w:pPr>
              <w:tabs>
                <w:tab w:val="left" w:pos="1418"/>
                <w:tab w:val="left" w:pos="405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pacing w:val="-6"/>
                <w:sz w:val="32"/>
                <w:szCs w:val="32"/>
                <w:cs/>
              </w:rPr>
              <w:t xml:space="preserve">นายมูฮัมมัดอัสรี พานามิ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F89408" w14:textId="77777777" w:rsidR="00C703C8" w:rsidRDefault="00C703C8" w:rsidP="005E26DF">
            <w:pPr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1-9506-00201-21-0</w:t>
            </w:r>
          </w:p>
          <w:p w14:paraId="4553FE9A" w14:textId="77777777" w:rsidR="00C703C8" w:rsidRPr="00CB0DAC" w:rsidRDefault="00C703C8" w:rsidP="005E26DF">
            <w:pPr>
              <w:rPr>
                <w:rFonts w:ascii="TH SarabunPSK" w:eastAsia="Cordia New" w:hAnsi="TH SarabunPSK" w:cs="TH SarabunPSK"/>
                <w:sz w:val="32"/>
                <w:szCs w:val="32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5B31FC" w14:textId="77777777" w:rsidR="00C703C8" w:rsidRPr="00CB0DAC" w:rsidRDefault="00C703C8" w:rsidP="005E26DF">
            <w:pPr>
              <w:pStyle w:val="TableParagraph"/>
              <w:kinsoku w:val="0"/>
              <w:overflowPunct w:val="0"/>
              <w:spacing w:line="415" w:lineRule="exact"/>
              <w:ind w:right="5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7 ธันวาคม 2540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F997ACC" w14:textId="77777777" w:rsidR="00C703C8" w:rsidRPr="00933EF6" w:rsidRDefault="00C703C8" w:rsidP="005E26DF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 w:rsidRPr="00933EF6">
              <w:rPr>
                <w:rFonts w:ascii="TH SarabunPSK" w:eastAsia="Cordia New" w:hAnsi="TH SarabunPSK" w:cs="TH SarabunPSK"/>
                <w:sz w:val="32"/>
                <w:szCs w:val="32"/>
              </w:rPr>
              <w:t>H</w:t>
            </w:r>
            <w:r w:rsidRPr="00933EF6"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>959546</w:t>
            </w:r>
          </w:p>
          <w:p w14:paraId="7E08AD50" w14:textId="77777777" w:rsidR="00C703C8" w:rsidRPr="00BC2175" w:rsidRDefault="00C703C8" w:rsidP="005E26DF">
            <w:pPr>
              <w:tabs>
                <w:tab w:val="left" w:pos="936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 w:rsidRPr="00933EF6"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 xml:space="preserve"> </w:t>
            </w:r>
            <w:r w:rsidRPr="00933EF6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(หมดอายุ 03/04/2016)</w:t>
            </w:r>
          </w:p>
        </w:tc>
        <w:tc>
          <w:tcPr>
            <w:tcW w:w="1481" w:type="dxa"/>
          </w:tcPr>
          <w:p w14:paraId="2DEDC1A9" w14:textId="77777777" w:rsidR="00C703C8" w:rsidRPr="00A73A2E" w:rsidRDefault="00C703C8" w:rsidP="005E26DF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C703C8" w14:paraId="5C93FD58" w14:textId="77777777" w:rsidTr="005E26DF">
        <w:tc>
          <w:tcPr>
            <w:tcW w:w="726" w:type="dxa"/>
          </w:tcPr>
          <w:p w14:paraId="37DA3C55" w14:textId="77777777" w:rsidR="00C703C8" w:rsidRDefault="00C703C8" w:rsidP="005E26DF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34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49632B" w14:textId="77777777" w:rsidR="00C703C8" w:rsidRPr="00BC2175" w:rsidRDefault="00C703C8" w:rsidP="005E26DF">
            <w:pPr>
              <w:tabs>
                <w:tab w:val="left" w:pos="1418"/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933EF6">
              <w:rPr>
                <w:rFonts w:ascii="TH SarabunPSK" w:hAnsi="TH SarabunPSK" w:cs="TH SarabunPSK"/>
                <w:spacing w:val="-6"/>
                <w:sz w:val="32"/>
                <w:szCs w:val="32"/>
                <w:cs/>
              </w:rPr>
              <w:t>นายอับดุลอาซิ ดูมีแด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6E3DBC" w14:textId="77777777" w:rsidR="00C703C8" w:rsidRDefault="00C703C8" w:rsidP="005E26DF">
            <w:pPr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-9410-00241-10-6</w:t>
            </w:r>
          </w:p>
          <w:p w14:paraId="2C4362B0" w14:textId="77777777" w:rsidR="00C703C8" w:rsidRDefault="00C703C8" w:rsidP="005E26DF">
            <w:pPr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2DCA7D" w14:textId="77777777" w:rsidR="00C703C8" w:rsidRPr="008C5BE4" w:rsidRDefault="00C703C8" w:rsidP="005E26DF">
            <w:pPr>
              <w:tabs>
                <w:tab w:val="left" w:pos="4050"/>
              </w:tabs>
              <w:jc w:val="thaiDistribute"/>
              <w:rPr>
                <w:rFonts w:ascii="TH SarabunPSK" w:eastAsia="Cordia New" w:hAnsi="TH SarabunPSK" w:cs="TH SarabunPSK"/>
                <w:spacing w:val="-2"/>
                <w:sz w:val="32"/>
                <w:szCs w:val="32"/>
                <w:cs/>
              </w:rPr>
            </w:pPr>
            <w:r w:rsidRPr="008C5BE4">
              <w:rPr>
                <w:rFonts w:ascii="TH SarabunPSK" w:hAnsi="TH SarabunPSK" w:cs="TH SarabunPSK" w:hint="cs"/>
                <w:spacing w:val="-2"/>
                <w:sz w:val="32"/>
                <w:szCs w:val="32"/>
                <w:cs/>
              </w:rPr>
              <w:t>30 พฤศจิกายน</w:t>
            </w:r>
            <w:r w:rsidRPr="008C5BE4">
              <w:rPr>
                <w:rFonts w:ascii="TH SarabunPSK" w:hAnsi="TH SarabunPSK" w:cs="TH SarabunPSK"/>
                <w:spacing w:val="-2"/>
                <w:sz w:val="32"/>
                <w:szCs w:val="32"/>
                <w:cs/>
              </w:rPr>
              <w:t xml:space="preserve"> 2538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7BDDB00" w14:textId="77777777" w:rsidR="00C703C8" w:rsidRDefault="00C703C8" w:rsidP="005E26DF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798774AD" w14:textId="77777777" w:rsidR="00C703C8" w:rsidRPr="00A73A2E" w:rsidRDefault="00C703C8" w:rsidP="005E26DF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3442DC15" w14:textId="4E3D08D7" w:rsidR="001E54AF" w:rsidRDefault="001E54AF" w:rsidP="001E54AF">
      <w:pPr>
        <w:spacing w:before="240" w:after="0" w:line="240" w:lineRule="auto"/>
        <w:jc w:val="center"/>
        <w:rPr>
          <w:rFonts w:ascii="TH Charm of AU" w:hAnsi="TH Charm of AU" w:cs="TH Charm of AU"/>
          <w:b/>
          <w:bCs/>
          <w:sz w:val="40"/>
          <w:szCs w:val="40"/>
        </w:rPr>
      </w:pP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ป</w:t>
      </w: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ระกาศสำนักงาน ปปง. ที่ ปกร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7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1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7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 เม.ย.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7</w:t>
      </w:r>
    </w:p>
    <w:tbl>
      <w:tblPr>
        <w:tblStyle w:val="TableGrid"/>
        <w:tblW w:w="11262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726"/>
        <w:gridCol w:w="2247"/>
        <w:gridCol w:w="2268"/>
        <w:gridCol w:w="1984"/>
        <w:gridCol w:w="2556"/>
        <w:gridCol w:w="1481"/>
      </w:tblGrid>
      <w:tr w:rsidR="001E54AF" w14:paraId="2BFA9601" w14:textId="77777777" w:rsidTr="005E26DF">
        <w:trPr>
          <w:tblHeader/>
        </w:trPr>
        <w:tc>
          <w:tcPr>
            <w:tcW w:w="726" w:type="dxa"/>
          </w:tcPr>
          <w:p w14:paraId="0401D3B8" w14:textId="77777777" w:rsidR="001E54AF" w:rsidRPr="002445E4" w:rsidRDefault="001E54AF" w:rsidP="005E26DF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247" w:type="dxa"/>
          </w:tcPr>
          <w:p w14:paraId="5523F543" w14:textId="77777777" w:rsidR="001E54AF" w:rsidRPr="002445E4" w:rsidRDefault="001E54AF" w:rsidP="005E26DF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5F84E6C0" w14:textId="77777777" w:rsidR="001E54AF" w:rsidRPr="002445E4" w:rsidRDefault="001E54AF" w:rsidP="005E26DF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984" w:type="dxa"/>
          </w:tcPr>
          <w:p w14:paraId="089544AC" w14:textId="77777777" w:rsidR="001E54AF" w:rsidRPr="002445E4" w:rsidRDefault="001E54AF" w:rsidP="005E26DF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556" w:type="dxa"/>
            <w:tcBorders>
              <w:bottom w:val="single" w:sz="4" w:space="0" w:color="auto"/>
            </w:tcBorders>
          </w:tcPr>
          <w:p w14:paraId="617823B1" w14:textId="77777777" w:rsidR="001E54AF" w:rsidRPr="002445E4" w:rsidRDefault="001E54AF" w:rsidP="005E26DF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481" w:type="dxa"/>
          </w:tcPr>
          <w:p w14:paraId="58FE39C1" w14:textId="77777777" w:rsidR="001E54AF" w:rsidRDefault="001E54AF" w:rsidP="005E26DF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E54AF" w14:paraId="44DC9571" w14:textId="77777777" w:rsidTr="005E26DF">
        <w:tc>
          <w:tcPr>
            <w:tcW w:w="726" w:type="dxa"/>
          </w:tcPr>
          <w:p w14:paraId="475965A0" w14:textId="1FF7E9F1" w:rsidR="001E54AF" w:rsidRPr="00CB0DAC" w:rsidRDefault="001E54AF" w:rsidP="005E26DF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33</w:t>
            </w:r>
            <w:r>
              <w:rPr>
                <w:rFonts w:ascii="TH SarabunPSK" w:hAnsi="TH SarabunPSK" w:cs="TH SarabunPSK"/>
                <w:sz w:val="32"/>
                <w:szCs w:val="32"/>
              </w:rPr>
              <w:t>5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9C8CFB" w14:textId="24DBAC75" w:rsidR="001E54AF" w:rsidRPr="00933EF6" w:rsidRDefault="001E54AF" w:rsidP="001E54AF">
            <w:pPr>
              <w:tabs>
                <w:tab w:val="left" w:pos="1418"/>
                <w:tab w:val="left" w:pos="405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933EF6">
              <w:rPr>
                <w:rFonts w:ascii="TH SarabunPSK" w:hAnsi="TH SarabunPSK" w:cs="TH SarabunPSK"/>
                <w:sz w:val="32"/>
                <w:szCs w:val="32"/>
                <w:cs/>
              </w:rPr>
              <w:t>นา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ยอิลยะห์ แวลี</w:t>
            </w:r>
          </w:p>
          <w:p w14:paraId="4FD95B90" w14:textId="2B1CF01D" w:rsidR="001E54AF" w:rsidRPr="00933EF6" w:rsidRDefault="001E54AF" w:rsidP="005E26DF">
            <w:pPr>
              <w:tabs>
                <w:tab w:val="left" w:pos="1418"/>
                <w:tab w:val="left" w:pos="405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933EF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9A901B" w14:textId="514D18B6" w:rsidR="001E54AF" w:rsidRPr="00300E60" w:rsidRDefault="001E54AF" w:rsidP="005E26DF">
            <w:pPr>
              <w:tabs>
                <w:tab w:val="left" w:pos="936"/>
              </w:tabs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1-9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407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0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09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88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4</w:t>
            </w:r>
          </w:p>
          <w:p w14:paraId="2497521F" w14:textId="77777777" w:rsidR="001E54AF" w:rsidRPr="00CB0DAC" w:rsidRDefault="001E54AF" w:rsidP="005E26DF">
            <w:pPr>
              <w:tabs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3641D5" w14:textId="3439AD2C" w:rsidR="001E54AF" w:rsidRPr="008C5BE4" w:rsidRDefault="001E54AF" w:rsidP="005E26DF">
            <w:pPr>
              <w:pStyle w:val="TableParagraph"/>
              <w:kinsoku w:val="0"/>
              <w:overflowPunct w:val="0"/>
              <w:spacing w:line="415" w:lineRule="exact"/>
              <w:ind w:right="5"/>
              <w:rPr>
                <w:rFonts w:ascii="TH SarabunPSK" w:hAnsi="TH SarabunPSK" w:cs="TH SarabunPSK"/>
                <w:spacing w:val="-4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pacing w:val="-4"/>
                <w:sz w:val="32"/>
                <w:szCs w:val="32"/>
              </w:rPr>
              <w:t xml:space="preserve">2 </w:t>
            </w:r>
            <w:r>
              <w:rPr>
                <w:rFonts w:ascii="TH SarabunPSK" w:eastAsia="Cordia New" w:hAnsi="TH SarabunPSK" w:cs="TH SarabunPSK" w:hint="cs"/>
                <w:spacing w:val="-4"/>
                <w:sz w:val="32"/>
                <w:szCs w:val="32"/>
                <w:cs/>
              </w:rPr>
              <w:t>มกราคม</w:t>
            </w:r>
            <w:r w:rsidRPr="008C5BE4">
              <w:rPr>
                <w:rFonts w:ascii="TH SarabunPSK" w:eastAsia="Cordia New" w:hAnsi="TH SarabunPSK" w:cs="TH SarabunPSK" w:hint="cs"/>
                <w:spacing w:val="-4"/>
                <w:sz w:val="32"/>
                <w:szCs w:val="32"/>
                <w:cs/>
              </w:rPr>
              <w:t xml:space="preserve"> 25</w:t>
            </w:r>
            <w:r>
              <w:rPr>
                <w:rFonts w:ascii="TH SarabunPSK" w:eastAsia="Cordia New" w:hAnsi="TH SarabunPSK" w:cs="TH SarabunPSK"/>
                <w:spacing w:val="-4"/>
                <w:sz w:val="32"/>
                <w:szCs w:val="32"/>
              </w:rPr>
              <w:t>29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88868AA" w14:textId="77777777" w:rsidR="001E54AF" w:rsidRPr="00A73A2E" w:rsidRDefault="001E54AF" w:rsidP="005E26DF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142404E6" w14:textId="77777777" w:rsidR="001E54AF" w:rsidRPr="00A73A2E" w:rsidRDefault="001E54AF" w:rsidP="005E26DF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E54AF" w14:paraId="484F1F23" w14:textId="77777777" w:rsidTr="005E26DF">
        <w:tc>
          <w:tcPr>
            <w:tcW w:w="726" w:type="dxa"/>
          </w:tcPr>
          <w:p w14:paraId="5D5DD821" w14:textId="3512BE57" w:rsidR="001E54AF" w:rsidRPr="00CB0DAC" w:rsidRDefault="001E54AF" w:rsidP="005E26DF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33</w:t>
            </w:r>
            <w:r>
              <w:rPr>
                <w:rFonts w:ascii="TH SarabunPSK" w:hAnsi="TH SarabunPSK" w:cs="TH SarabunPSK"/>
                <w:sz w:val="32"/>
                <w:szCs w:val="32"/>
              </w:rPr>
              <w:t>6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396026" w14:textId="6824189D" w:rsidR="001E54AF" w:rsidRPr="00BC2175" w:rsidRDefault="001E54AF" w:rsidP="005E26DF">
            <w:pPr>
              <w:tabs>
                <w:tab w:val="left" w:pos="1418"/>
                <w:tab w:val="left" w:pos="405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pacing w:val="-6"/>
                <w:sz w:val="32"/>
                <w:szCs w:val="32"/>
                <w:cs/>
              </w:rPr>
              <w:t>นา</w:t>
            </w:r>
            <w:r w:rsidR="00707D97">
              <w:rPr>
                <w:rFonts w:ascii="TH SarabunPSK" w:hAnsi="TH SarabunPSK" w:cs="TH SarabunPSK" w:hint="cs"/>
                <w:spacing w:val="-6"/>
                <w:sz w:val="32"/>
                <w:szCs w:val="32"/>
                <w:cs/>
              </w:rPr>
              <w:t>ย</w:t>
            </w:r>
            <w:r>
              <w:rPr>
                <w:rFonts w:ascii="TH SarabunPSK" w:hAnsi="TH SarabunPSK" w:cs="TH SarabunPSK" w:hint="cs"/>
                <w:spacing w:val="-6"/>
                <w:sz w:val="32"/>
                <w:szCs w:val="32"/>
                <w:cs/>
              </w:rPr>
              <w:t>อิกมาน แซแว</w:t>
            </w:r>
            <w:r>
              <w:rPr>
                <w:rFonts w:ascii="TH SarabunPSK" w:hAnsi="TH SarabunPSK" w:cs="TH SarabunPSK"/>
                <w:spacing w:val="-6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A7CCD" w14:textId="3F1428C0" w:rsidR="001E54AF" w:rsidRDefault="001E54AF" w:rsidP="005E26DF">
            <w:pPr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2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9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407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0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14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48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7</w:t>
            </w:r>
          </w:p>
          <w:p w14:paraId="7102ACFF" w14:textId="77777777" w:rsidR="001E54AF" w:rsidRPr="00CB0DAC" w:rsidRDefault="001E54AF" w:rsidP="005E26DF">
            <w:pPr>
              <w:rPr>
                <w:rFonts w:ascii="TH SarabunPSK" w:eastAsia="Cordia New" w:hAnsi="TH SarabunPSK" w:cs="TH SarabunPSK"/>
                <w:sz w:val="32"/>
                <w:szCs w:val="32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B39B64" w14:textId="1AFA48B3" w:rsidR="001E54AF" w:rsidRPr="00CB0DAC" w:rsidRDefault="001E54AF" w:rsidP="005E26DF">
            <w:pPr>
              <w:pStyle w:val="TableParagraph"/>
              <w:kinsoku w:val="0"/>
              <w:overflowPunct w:val="0"/>
              <w:spacing w:line="415" w:lineRule="exact"/>
              <w:ind w:right="5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 xml:space="preserve">28 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มิถุนายน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 xml:space="preserve"> 25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37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B5CFC69" w14:textId="41D3793B" w:rsidR="001E54AF" w:rsidRPr="00933EF6" w:rsidRDefault="001E54AF" w:rsidP="005E26DF">
            <w:pPr>
              <w:tabs>
                <w:tab w:val="left" w:pos="4050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AA1773392</w:t>
            </w:r>
          </w:p>
          <w:p w14:paraId="594BFAA5" w14:textId="3B9B4344" w:rsidR="001E54AF" w:rsidRPr="00BC2175" w:rsidRDefault="001E54AF" w:rsidP="005E26DF">
            <w:pPr>
              <w:tabs>
                <w:tab w:val="left" w:pos="936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 w:rsidRPr="00933EF6"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 xml:space="preserve"> </w:t>
            </w:r>
            <w:r w:rsidRPr="00933EF6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(หมดอายุ 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4</w:t>
            </w:r>
            <w:r w:rsidRPr="00933EF6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/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6</w:t>
            </w:r>
            <w:r w:rsidRPr="00933EF6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/201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8</w:t>
            </w:r>
            <w:r w:rsidRPr="00933EF6"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)</w:t>
            </w:r>
          </w:p>
        </w:tc>
        <w:tc>
          <w:tcPr>
            <w:tcW w:w="1481" w:type="dxa"/>
          </w:tcPr>
          <w:p w14:paraId="52DB761D" w14:textId="77777777" w:rsidR="001E54AF" w:rsidRPr="00A73A2E" w:rsidRDefault="001E54AF" w:rsidP="005E26DF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6DC996DF" w14:textId="27E9398F" w:rsidR="001E54AF" w:rsidRDefault="001E54AF" w:rsidP="001E54AF">
      <w:pPr>
        <w:spacing w:before="240" w:after="0" w:line="240" w:lineRule="auto"/>
        <w:jc w:val="center"/>
        <w:rPr>
          <w:rFonts w:ascii="TH Charm of AU" w:hAnsi="TH Charm of AU" w:cs="TH Charm of AU"/>
          <w:b/>
          <w:bCs/>
          <w:sz w:val="40"/>
          <w:szCs w:val="40"/>
        </w:rPr>
      </w:pP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ป</w:t>
      </w: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ระกาศสำนักงาน ปปง. ที่ ปกร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7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1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7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 เม.ย.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7</w:t>
      </w:r>
    </w:p>
    <w:tbl>
      <w:tblPr>
        <w:tblStyle w:val="TableGrid"/>
        <w:tblW w:w="11262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726"/>
        <w:gridCol w:w="2247"/>
        <w:gridCol w:w="2268"/>
        <w:gridCol w:w="1984"/>
        <w:gridCol w:w="2556"/>
        <w:gridCol w:w="1481"/>
      </w:tblGrid>
      <w:tr w:rsidR="001E54AF" w14:paraId="070031C6" w14:textId="77777777" w:rsidTr="005E26DF">
        <w:trPr>
          <w:tblHeader/>
        </w:trPr>
        <w:tc>
          <w:tcPr>
            <w:tcW w:w="726" w:type="dxa"/>
          </w:tcPr>
          <w:p w14:paraId="69ADE192" w14:textId="77777777" w:rsidR="001E54AF" w:rsidRPr="002445E4" w:rsidRDefault="001E54AF" w:rsidP="005E26DF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247" w:type="dxa"/>
          </w:tcPr>
          <w:p w14:paraId="4EB381EB" w14:textId="77777777" w:rsidR="001E54AF" w:rsidRPr="002445E4" w:rsidRDefault="001E54AF" w:rsidP="005E26DF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578BF314" w14:textId="77777777" w:rsidR="001E54AF" w:rsidRPr="002445E4" w:rsidRDefault="001E54AF" w:rsidP="005E26DF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984" w:type="dxa"/>
          </w:tcPr>
          <w:p w14:paraId="2EF936E2" w14:textId="77777777" w:rsidR="001E54AF" w:rsidRPr="002445E4" w:rsidRDefault="001E54AF" w:rsidP="005E26DF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556" w:type="dxa"/>
            <w:tcBorders>
              <w:bottom w:val="single" w:sz="4" w:space="0" w:color="auto"/>
            </w:tcBorders>
          </w:tcPr>
          <w:p w14:paraId="29BB562B" w14:textId="77777777" w:rsidR="001E54AF" w:rsidRPr="002445E4" w:rsidRDefault="001E54AF" w:rsidP="005E26DF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481" w:type="dxa"/>
          </w:tcPr>
          <w:p w14:paraId="12E56FD6" w14:textId="77777777" w:rsidR="001E54AF" w:rsidRDefault="001E54AF" w:rsidP="005E26DF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E54AF" w14:paraId="6021090A" w14:textId="77777777" w:rsidTr="005E26DF">
        <w:tc>
          <w:tcPr>
            <w:tcW w:w="726" w:type="dxa"/>
          </w:tcPr>
          <w:p w14:paraId="2D8221EB" w14:textId="15A14DFE" w:rsidR="001E54AF" w:rsidRPr="00CB0DAC" w:rsidRDefault="001E54AF" w:rsidP="005E26DF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33</w:t>
            </w:r>
            <w:r>
              <w:rPr>
                <w:rFonts w:ascii="TH SarabunPSK" w:hAnsi="TH SarabunPSK" w:cs="TH SarabunPSK"/>
                <w:sz w:val="32"/>
                <w:szCs w:val="32"/>
              </w:rPr>
              <w:t>7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BF58E" w14:textId="47613242" w:rsidR="001E54AF" w:rsidRPr="00933EF6" w:rsidRDefault="001E54AF" w:rsidP="005E26DF">
            <w:pPr>
              <w:tabs>
                <w:tab w:val="left" w:pos="1418"/>
                <w:tab w:val="left" w:pos="405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933EF6">
              <w:rPr>
                <w:rFonts w:ascii="TH SarabunPSK" w:hAnsi="TH SarabunPSK" w:cs="TH SarabunPSK"/>
                <w:sz w:val="32"/>
                <w:szCs w:val="32"/>
                <w:cs/>
              </w:rPr>
              <w:t>นา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ยมุสตากีน มูโบ</w:t>
            </w:r>
          </w:p>
          <w:p w14:paraId="06E849D7" w14:textId="77777777" w:rsidR="001E54AF" w:rsidRPr="00933EF6" w:rsidRDefault="001E54AF" w:rsidP="005E26DF">
            <w:pPr>
              <w:tabs>
                <w:tab w:val="left" w:pos="1418"/>
                <w:tab w:val="left" w:pos="405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933EF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657D52" w14:textId="694A3AD0" w:rsidR="001E54AF" w:rsidRPr="00300E60" w:rsidRDefault="001E54AF" w:rsidP="005E26DF">
            <w:pPr>
              <w:tabs>
                <w:tab w:val="left" w:pos="936"/>
              </w:tabs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1-9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606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0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143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37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6</w:t>
            </w:r>
          </w:p>
          <w:p w14:paraId="08857FD2" w14:textId="77777777" w:rsidR="001E54AF" w:rsidRPr="00CB0DAC" w:rsidRDefault="001E54AF" w:rsidP="005E26DF">
            <w:pPr>
              <w:tabs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854447" w14:textId="266C30F9" w:rsidR="001E54AF" w:rsidRPr="008C5BE4" w:rsidRDefault="001E54AF" w:rsidP="005E26DF">
            <w:pPr>
              <w:pStyle w:val="TableParagraph"/>
              <w:kinsoku w:val="0"/>
              <w:overflowPunct w:val="0"/>
              <w:spacing w:line="415" w:lineRule="exact"/>
              <w:ind w:right="5"/>
              <w:rPr>
                <w:rFonts w:ascii="TH SarabunPSK" w:hAnsi="TH SarabunPSK" w:cs="TH SarabunPSK"/>
                <w:spacing w:val="-4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/>
                <w:spacing w:val="-4"/>
                <w:sz w:val="32"/>
                <w:szCs w:val="32"/>
              </w:rPr>
              <w:t xml:space="preserve">6 </w:t>
            </w:r>
            <w:r>
              <w:rPr>
                <w:rFonts w:ascii="TH SarabunPSK" w:eastAsia="Cordia New" w:hAnsi="TH SarabunPSK" w:cs="TH SarabunPSK" w:hint="cs"/>
                <w:spacing w:val="-4"/>
                <w:sz w:val="32"/>
                <w:szCs w:val="32"/>
                <w:cs/>
              </w:rPr>
              <w:t>เมษายน</w:t>
            </w:r>
            <w:r w:rsidRPr="008C5BE4">
              <w:rPr>
                <w:rFonts w:ascii="TH SarabunPSK" w:eastAsia="Cordia New" w:hAnsi="TH SarabunPSK" w:cs="TH SarabunPSK" w:hint="cs"/>
                <w:spacing w:val="-4"/>
                <w:sz w:val="32"/>
                <w:szCs w:val="32"/>
                <w:cs/>
              </w:rPr>
              <w:t xml:space="preserve"> 25</w:t>
            </w:r>
            <w:r>
              <w:rPr>
                <w:rFonts w:ascii="TH SarabunPSK" w:eastAsia="Cordia New" w:hAnsi="TH SarabunPSK" w:cs="TH SarabunPSK"/>
                <w:spacing w:val="-4"/>
                <w:sz w:val="32"/>
                <w:szCs w:val="32"/>
              </w:rPr>
              <w:t>39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79918FC" w14:textId="77777777" w:rsidR="001E54AF" w:rsidRPr="00A73A2E" w:rsidRDefault="001E54AF" w:rsidP="005E26DF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481" w:type="dxa"/>
          </w:tcPr>
          <w:p w14:paraId="17603013" w14:textId="77777777" w:rsidR="001E54AF" w:rsidRPr="00A73A2E" w:rsidRDefault="001E54AF" w:rsidP="005E26DF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39EE54DB" w14:textId="17377095" w:rsidR="001C66B7" w:rsidRDefault="001C66B7" w:rsidP="001C66B7">
      <w:pPr>
        <w:spacing w:before="240" w:after="0" w:line="240" w:lineRule="auto"/>
        <w:jc w:val="center"/>
        <w:rPr>
          <w:rFonts w:ascii="TH Charm of AU" w:hAnsi="TH Charm of AU" w:cs="TH Charm of AU"/>
          <w:b/>
          <w:bCs/>
          <w:sz w:val="40"/>
          <w:szCs w:val="40"/>
        </w:rPr>
      </w:pP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ป</w:t>
      </w: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ระกาศสำนักงาน ปปง. ที่ ปกร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7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7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25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 เม.ย.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7</w:t>
      </w:r>
    </w:p>
    <w:tbl>
      <w:tblPr>
        <w:tblStyle w:val="TableGrid"/>
        <w:tblW w:w="11262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726"/>
        <w:gridCol w:w="2247"/>
        <w:gridCol w:w="2268"/>
        <w:gridCol w:w="1984"/>
        <w:gridCol w:w="2556"/>
        <w:gridCol w:w="1481"/>
      </w:tblGrid>
      <w:tr w:rsidR="001C66B7" w14:paraId="3F7BE25E" w14:textId="77777777" w:rsidTr="005E26DF">
        <w:trPr>
          <w:tblHeader/>
        </w:trPr>
        <w:tc>
          <w:tcPr>
            <w:tcW w:w="726" w:type="dxa"/>
          </w:tcPr>
          <w:p w14:paraId="073A1E2B" w14:textId="77777777" w:rsidR="001C66B7" w:rsidRPr="002445E4" w:rsidRDefault="001C66B7" w:rsidP="005E26DF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lastRenderedPageBreak/>
              <w:t>ลำดับ</w:t>
            </w:r>
          </w:p>
        </w:tc>
        <w:tc>
          <w:tcPr>
            <w:tcW w:w="2247" w:type="dxa"/>
          </w:tcPr>
          <w:p w14:paraId="5BA416EF" w14:textId="77777777" w:rsidR="001C66B7" w:rsidRPr="002445E4" w:rsidRDefault="001C66B7" w:rsidP="005E26DF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4110BB52" w14:textId="77777777" w:rsidR="001C66B7" w:rsidRPr="002445E4" w:rsidRDefault="001C66B7" w:rsidP="005E26DF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984" w:type="dxa"/>
          </w:tcPr>
          <w:p w14:paraId="39EF133A" w14:textId="77777777" w:rsidR="001C66B7" w:rsidRPr="002445E4" w:rsidRDefault="001C66B7" w:rsidP="005E26DF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556" w:type="dxa"/>
            <w:tcBorders>
              <w:bottom w:val="single" w:sz="4" w:space="0" w:color="auto"/>
            </w:tcBorders>
          </w:tcPr>
          <w:p w14:paraId="23C17B21" w14:textId="77777777" w:rsidR="001C66B7" w:rsidRPr="002445E4" w:rsidRDefault="001C66B7" w:rsidP="005E26DF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481" w:type="dxa"/>
          </w:tcPr>
          <w:p w14:paraId="509D5969" w14:textId="77777777" w:rsidR="001C66B7" w:rsidRDefault="001C66B7" w:rsidP="005E26DF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C66B7" w14:paraId="173CD70E" w14:textId="77777777" w:rsidTr="005E26DF">
        <w:tc>
          <w:tcPr>
            <w:tcW w:w="726" w:type="dxa"/>
          </w:tcPr>
          <w:p w14:paraId="0EA80618" w14:textId="5FE25479" w:rsidR="001C66B7" w:rsidRPr="00CB0DAC" w:rsidRDefault="001C66B7" w:rsidP="005E26DF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33</w:t>
            </w:r>
            <w:r>
              <w:rPr>
                <w:rFonts w:ascii="TH SarabunPSK" w:hAnsi="TH SarabunPSK" w:cs="TH SarabunPSK"/>
                <w:sz w:val="32"/>
                <w:szCs w:val="32"/>
              </w:rPr>
              <w:t>8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FE874E" w14:textId="6E5E2890" w:rsidR="001C66B7" w:rsidRPr="00933EF6" w:rsidRDefault="001C66B7" w:rsidP="005E26DF">
            <w:pPr>
              <w:tabs>
                <w:tab w:val="left" w:pos="1418"/>
                <w:tab w:val="left" w:pos="405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933EF6">
              <w:rPr>
                <w:rFonts w:ascii="TH SarabunPSK" w:hAnsi="TH SarabunPSK" w:cs="TH SarabunPSK"/>
                <w:sz w:val="32"/>
                <w:szCs w:val="32"/>
                <w:cs/>
              </w:rPr>
              <w:t>นา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ยรีดวน เจ๊ะหะ</w:t>
            </w:r>
          </w:p>
          <w:p w14:paraId="6599AB34" w14:textId="77777777" w:rsidR="001C66B7" w:rsidRPr="00933EF6" w:rsidRDefault="001C66B7" w:rsidP="005E26DF">
            <w:pPr>
              <w:tabs>
                <w:tab w:val="left" w:pos="1418"/>
                <w:tab w:val="left" w:pos="405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933EF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49CAFF" w14:textId="24477924" w:rsidR="001C66B7" w:rsidRPr="00300E60" w:rsidRDefault="001C66B7" w:rsidP="005E26DF">
            <w:pPr>
              <w:tabs>
                <w:tab w:val="left" w:pos="936"/>
              </w:tabs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1-9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605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294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11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9</w:t>
            </w:r>
          </w:p>
          <w:p w14:paraId="50FD820F" w14:textId="77777777" w:rsidR="001C66B7" w:rsidRPr="00CB0DAC" w:rsidRDefault="001C66B7" w:rsidP="005E26DF">
            <w:pPr>
              <w:tabs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736918" w14:textId="4E69102A" w:rsidR="001C66B7" w:rsidRPr="008C5BE4" w:rsidRDefault="001C66B7" w:rsidP="005E26DF">
            <w:pPr>
              <w:pStyle w:val="TableParagraph"/>
              <w:kinsoku w:val="0"/>
              <w:overflowPunct w:val="0"/>
              <w:spacing w:line="415" w:lineRule="exact"/>
              <w:ind w:right="5"/>
              <w:rPr>
                <w:rFonts w:ascii="TH SarabunPSK" w:hAnsi="TH SarabunPSK" w:cs="TH SarabunPSK"/>
                <w:spacing w:val="-4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pacing w:val="-4"/>
                <w:sz w:val="32"/>
                <w:szCs w:val="32"/>
              </w:rPr>
              <w:t xml:space="preserve">10 </w:t>
            </w:r>
            <w:r>
              <w:rPr>
                <w:rFonts w:ascii="TH SarabunPSK" w:eastAsia="Cordia New" w:hAnsi="TH SarabunPSK" w:cs="TH SarabunPSK" w:hint="cs"/>
                <w:spacing w:val="-4"/>
                <w:sz w:val="32"/>
                <w:szCs w:val="32"/>
                <w:cs/>
              </w:rPr>
              <w:t>พฤศจิกายน</w:t>
            </w:r>
            <w:r w:rsidRPr="008C5BE4">
              <w:rPr>
                <w:rFonts w:ascii="TH SarabunPSK" w:eastAsia="Cordia New" w:hAnsi="TH SarabunPSK" w:cs="TH SarabunPSK" w:hint="cs"/>
                <w:spacing w:val="-4"/>
                <w:sz w:val="32"/>
                <w:szCs w:val="32"/>
                <w:cs/>
              </w:rPr>
              <w:t xml:space="preserve"> 25</w:t>
            </w:r>
            <w:r>
              <w:rPr>
                <w:rFonts w:ascii="TH SarabunPSK" w:eastAsia="Cordia New" w:hAnsi="TH SarabunPSK" w:cs="TH SarabunPSK"/>
                <w:spacing w:val="-4"/>
                <w:sz w:val="32"/>
                <w:szCs w:val="32"/>
              </w:rPr>
              <w:t>39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D42954B" w14:textId="77777777" w:rsidR="001C66B7" w:rsidRDefault="001C66B7" w:rsidP="005E26DF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788117</w:t>
            </w:r>
          </w:p>
          <w:p w14:paraId="6E9389EB" w14:textId="5656DE58" w:rsidR="001C66B7" w:rsidRPr="00A73A2E" w:rsidRDefault="001C66B7" w:rsidP="005E26DF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(หมดอายุ </w:t>
            </w:r>
            <w:r>
              <w:rPr>
                <w:rFonts w:ascii="TH SarabunPSK" w:hAnsi="TH SarabunPSK" w:cs="TH SarabunPSK"/>
                <w:sz w:val="32"/>
                <w:szCs w:val="32"/>
              </w:rPr>
              <w:t>22/08/2012)</w:t>
            </w:r>
          </w:p>
        </w:tc>
        <w:tc>
          <w:tcPr>
            <w:tcW w:w="1481" w:type="dxa"/>
          </w:tcPr>
          <w:p w14:paraId="2D1EF229" w14:textId="77777777" w:rsidR="001C66B7" w:rsidRPr="00A73A2E" w:rsidRDefault="001C66B7" w:rsidP="005E26DF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C66B7" w14:paraId="121FEFA6" w14:textId="77777777" w:rsidTr="005E26DF">
        <w:tc>
          <w:tcPr>
            <w:tcW w:w="726" w:type="dxa"/>
          </w:tcPr>
          <w:p w14:paraId="1412E47E" w14:textId="1D327217" w:rsidR="001C66B7" w:rsidRPr="00CB0DAC" w:rsidRDefault="001C66B7" w:rsidP="005E26DF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33</w:t>
            </w:r>
            <w:r>
              <w:rPr>
                <w:rFonts w:ascii="TH SarabunPSK" w:hAnsi="TH SarabunPSK" w:cs="TH SarabunPSK"/>
                <w:sz w:val="32"/>
                <w:szCs w:val="32"/>
              </w:rPr>
              <w:t>9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A4D4E7" w14:textId="77777777" w:rsidR="001C66B7" w:rsidRDefault="001C66B7" w:rsidP="005E26DF">
            <w:pPr>
              <w:tabs>
                <w:tab w:val="left" w:pos="1418"/>
                <w:tab w:val="left" w:pos="4050"/>
              </w:tabs>
              <w:rPr>
                <w:rFonts w:ascii="TH SarabunPSK" w:hAnsi="TH SarabunPSK" w:cs="TH SarabunPSK"/>
                <w:spacing w:val="-6"/>
                <w:sz w:val="32"/>
                <w:szCs w:val="32"/>
              </w:rPr>
            </w:pPr>
            <w:r>
              <w:rPr>
                <w:rFonts w:ascii="TH SarabunPSK" w:hAnsi="TH SarabunPSK" w:cs="TH SarabunPSK"/>
                <w:spacing w:val="-6"/>
                <w:sz w:val="32"/>
                <w:szCs w:val="32"/>
                <w:cs/>
              </w:rPr>
              <w:t>นา</w:t>
            </w:r>
            <w:r>
              <w:rPr>
                <w:rFonts w:ascii="TH SarabunPSK" w:hAnsi="TH SarabunPSK" w:cs="TH SarabunPSK" w:hint="cs"/>
                <w:spacing w:val="-6"/>
                <w:sz w:val="32"/>
                <w:szCs w:val="32"/>
                <w:cs/>
              </w:rPr>
              <w:t xml:space="preserve">ยต่วนอับดุลสาลาม </w:t>
            </w:r>
          </w:p>
          <w:p w14:paraId="33D4764A" w14:textId="6E90CA11" w:rsidR="001C66B7" w:rsidRPr="00BC2175" w:rsidRDefault="001C66B7" w:rsidP="005E26DF">
            <w:pPr>
              <w:tabs>
                <w:tab w:val="left" w:pos="1418"/>
                <w:tab w:val="left" w:pos="405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6"/>
                <w:sz w:val="32"/>
                <w:szCs w:val="32"/>
                <w:cs/>
              </w:rPr>
              <w:t>นิราแม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CAB76A" w14:textId="6F819440" w:rsidR="001C66B7" w:rsidRDefault="001C66B7" w:rsidP="005E26DF">
            <w:pPr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9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611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0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104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16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0</w:t>
            </w:r>
          </w:p>
          <w:p w14:paraId="13EB691A" w14:textId="77777777" w:rsidR="001C66B7" w:rsidRPr="00CB0DAC" w:rsidRDefault="001C66B7" w:rsidP="005E26DF">
            <w:pPr>
              <w:rPr>
                <w:rFonts w:ascii="TH SarabunPSK" w:eastAsia="Cordia New" w:hAnsi="TH SarabunPSK" w:cs="TH SarabunPSK"/>
                <w:sz w:val="32"/>
                <w:szCs w:val="32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2BCD35" w14:textId="5DC9B75B" w:rsidR="001C66B7" w:rsidRPr="00CB0DAC" w:rsidRDefault="001C66B7" w:rsidP="005E26DF">
            <w:pPr>
              <w:pStyle w:val="TableParagraph"/>
              <w:kinsoku w:val="0"/>
              <w:overflowPunct w:val="0"/>
              <w:spacing w:line="415" w:lineRule="exact"/>
              <w:ind w:right="5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10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 xml:space="preserve"> ธันวาคม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 xml:space="preserve"> 25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38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39448DE" w14:textId="7ED117F5" w:rsidR="001C66B7" w:rsidRPr="00BC2175" w:rsidRDefault="001C66B7" w:rsidP="005E26DF">
            <w:pPr>
              <w:tabs>
                <w:tab w:val="left" w:pos="936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-</w:t>
            </w:r>
          </w:p>
        </w:tc>
        <w:tc>
          <w:tcPr>
            <w:tcW w:w="1481" w:type="dxa"/>
          </w:tcPr>
          <w:p w14:paraId="2ABC3A93" w14:textId="77777777" w:rsidR="001C66B7" w:rsidRPr="00A73A2E" w:rsidRDefault="001C66B7" w:rsidP="005E26DF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41E8F3E8" w14:textId="36FBD366" w:rsidR="001C66B7" w:rsidRDefault="001C66B7" w:rsidP="001C66B7">
      <w:pPr>
        <w:spacing w:before="240" w:after="0" w:line="240" w:lineRule="auto"/>
        <w:jc w:val="center"/>
        <w:rPr>
          <w:rFonts w:ascii="TH Charm of AU" w:hAnsi="TH Charm of AU" w:cs="TH Charm of AU"/>
          <w:b/>
          <w:bCs/>
          <w:sz w:val="40"/>
          <w:szCs w:val="40"/>
        </w:rPr>
      </w:pP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ป</w:t>
      </w: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ระกาศสำนักงาน ปปง. ที่ ปกร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8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7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25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 เม.ย.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7</w:t>
      </w:r>
    </w:p>
    <w:tbl>
      <w:tblPr>
        <w:tblStyle w:val="TableGrid"/>
        <w:tblW w:w="11262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726"/>
        <w:gridCol w:w="2247"/>
        <w:gridCol w:w="2268"/>
        <w:gridCol w:w="1984"/>
        <w:gridCol w:w="2556"/>
        <w:gridCol w:w="1481"/>
      </w:tblGrid>
      <w:tr w:rsidR="001C66B7" w14:paraId="54FDC6D1" w14:textId="77777777" w:rsidTr="005E26DF">
        <w:trPr>
          <w:tblHeader/>
        </w:trPr>
        <w:tc>
          <w:tcPr>
            <w:tcW w:w="726" w:type="dxa"/>
          </w:tcPr>
          <w:p w14:paraId="20E1DCA8" w14:textId="77777777" w:rsidR="001C66B7" w:rsidRPr="002445E4" w:rsidRDefault="001C66B7" w:rsidP="005E26DF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247" w:type="dxa"/>
          </w:tcPr>
          <w:p w14:paraId="13DAD68D" w14:textId="77777777" w:rsidR="001C66B7" w:rsidRPr="002445E4" w:rsidRDefault="001C66B7" w:rsidP="005E26DF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4D659791" w14:textId="77777777" w:rsidR="001C66B7" w:rsidRPr="002445E4" w:rsidRDefault="001C66B7" w:rsidP="005E26DF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984" w:type="dxa"/>
          </w:tcPr>
          <w:p w14:paraId="4D74864B" w14:textId="77777777" w:rsidR="001C66B7" w:rsidRPr="002445E4" w:rsidRDefault="001C66B7" w:rsidP="005E26DF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556" w:type="dxa"/>
            <w:tcBorders>
              <w:bottom w:val="single" w:sz="4" w:space="0" w:color="auto"/>
            </w:tcBorders>
          </w:tcPr>
          <w:p w14:paraId="0A50C550" w14:textId="77777777" w:rsidR="001C66B7" w:rsidRPr="002445E4" w:rsidRDefault="001C66B7" w:rsidP="005E26DF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481" w:type="dxa"/>
          </w:tcPr>
          <w:p w14:paraId="57AE4E46" w14:textId="77777777" w:rsidR="001C66B7" w:rsidRDefault="001C66B7" w:rsidP="005E26DF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C66B7" w14:paraId="535B457B" w14:textId="77777777" w:rsidTr="005E26DF">
        <w:tc>
          <w:tcPr>
            <w:tcW w:w="726" w:type="dxa"/>
          </w:tcPr>
          <w:p w14:paraId="26C135A4" w14:textId="48FDEA7A" w:rsidR="001C66B7" w:rsidRPr="00CB0DAC" w:rsidRDefault="001C66B7" w:rsidP="005E26DF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3</w:t>
            </w:r>
            <w:r>
              <w:rPr>
                <w:rFonts w:ascii="TH SarabunPSK" w:hAnsi="TH SarabunPSK" w:cs="TH SarabunPSK"/>
                <w:sz w:val="32"/>
                <w:szCs w:val="32"/>
              </w:rPr>
              <w:t>40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3395C4" w14:textId="7320565F" w:rsidR="001C66B7" w:rsidRPr="00933EF6" w:rsidRDefault="001C66B7" w:rsidP="005E26DF">
            <w:pPr>
              <w:tabs>
                <w:tab w:val="left" w:pos="1418"/>
                <w:tab w:val="left" w:pos="405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933EF6">
              <w:rPr>
                <w:rFonts w:ascii="TH SarabunPSK" w:hAnsi="TH SarabunPSK" w:cs="TH SarabunPSK"/>
                <w:sz w:val="32"/>
                <w:szCs w:val="32"/>
                <w:cs/>
              </w:rPr>
              <w:t>นา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ยอาเซฟ เจะแม</w:t>
            </w:r>
          </w:p>
          <w:p w14:paraId="1F055B18" w14:textId="77777777" w:rsidR="001C66B7" w:rsidRPr="00933EF6" w:rsidRDefault="001C66B7" w:rsidP="005E26DF">
            <w:pPr>
              <w:tabs>
                <w:tab w:val="left" w:pos="1418"/>
                <w:tab w:val="left" w:pos="405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933EF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8467DC" w14:textId="5A319EA7" w:rsidR="001C66B7" w:rsidRPr="00300E60" w:rsidRDefault="001C66B7" w:rsidP="005E26DF">
            <w:pPr>
              <w:tabs>
                <w:tab w:val="left" w:pos="936"/>
              </w:tabs>
              <w:rPr>
                <w:rFonts w:ascii="TH SarabunPSK" w:eastAsia="Cordia New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1-9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506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00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165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98</w:t>
            </w:r>
            <w:r>
              <w:rPr>
                <w:rFonts w:ascii="TH SarabunPSK" w:eastAsia="Cordia New" w:hAnsi="TH SarabunPSK" w:cs="TH SarabunPSK" w:hint="cs"/>
                <w:sz w:val="32"/>
                <w:szCs w:val="32"/>
                <w:cs/>
              </w:rPr>
              <w:t>-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1</w:t>
            </w:r>
          </w:p>
          <w:p w14:paraId="119128FC" w14:textId="77777777" w:rsidR="001C66B7" w:rsidRPr="00CB0DAC" w:rsidRDefault="001C66B7" w:rsidP="005E26DF">
            <w:pPr>
              <w:tabs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DDF8A8" w14:textId="0C681031" w:rsidR="001C66B7" w:rsidRPr="008C5BE4" w:rsidRDefault="00E7701E" w:rsidP="005E26DF">
            <w:pPr>
              <w:pStyle w:val="TableParagraph"/>
              <w:kinsoku w:val="0"/>
              <w:overflowPunct w:val="0"/>
              <w:spacing w:line="415" w:lineRule="exact"/>
              <w:ind w:right="5"/>
              <w:rPr>
                <w:rFonts w:ascii="TH SarabunPSK" w:hAnsi="TH SarabunPSK" w:cs="TH SarabunPSK"/>
                <w:spacing w:val="-4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pacing w:val="-4"/>
                <w:sz w:val="32"/>
                <w:szCs w:val="32"/>
              </w:rPr>
              <w:t>22</w:t>
            </w:r>
            <w:r w:rsidR="001C66B7">
              <w:rPr>
                <w:rFonts w:ascii="TH SarabunPSK" w:eastAsia="Cordia New" w:hAnsi="TH SarabunPSK" w:cs="TH SarabunPSK"/>
                <w:spacing w:val="-4"/>
                <w:sz w:val="32"/>
                <w:szCs w:val="32"/>
              </w:rPr>
              <w:t xml:space="preserve"> </w:t>
            </w:r>
            <w:r>
              <w:rPr>
                <w:rFonts w:ascii="TH SarabunPSK" w:eastAsia="Cordia New" w:hAnsi="TH SarabunPSK" w:cs="TH SarabunPSK" w:hint="cs"/>
                <w:spacing w:val="-4"/>
                <w:sz w:val="32"/>
                <w:szCs w:val="32"/>
                <w:cs/>
              </w:rPr>
              <w:t>มีนาคม</w:t>
            </w:r>
            <w:r w:rsidR="001C66B7" w:rsidRPr="008C5BE4">
              <w:rPr>
                <w:rFonts w:ascii="TH SarabunPSK" w:eastAsia="Cordia New" w:hAnsi="TH SarabunPSK" w:cs="TH SarabunPSK" w:hint="cs"/>
                <w:spacing w:val="-4"/>
                <w:sz w:val="32"/>
                <w:szCs w:val="32"/>
                <w:cs/>
              </w:rPr>
              <w:t xml:space="preserve"> 25</w:t>
            </w:r>
            <w:r w:rsidR="001C66B7">
              <w:rPr>
                <w:rFonts w:ascii="TH SarabunPSK" w:eastAsia="Cordia New" w:hAnsi="TH SarabunPSK" w:cs="TH SarabunPSK"/>
                <w:spacing w:val="-4"/>
                <w:sz w:val="32"/>
                <w:szCs w:val="32"/>
              </w:rPr>
              <w:t>3</w:t>
            </w:r>
            <w:r>
              <w:rPr>
                <w:rFonts w:ascii="TH SarabunPSK" w:eastAsia="Cordia New" w:hAnsi="TH SarabunPSK" w:cs="TH SarabunPSK"/>
                <w:spacing w:val="-4"/>
                <w:sz w:val="32"/>
                <w:szCs w:val="32"/>
              </w:rPr>
              <w:t>8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CF273DC" w14:textId="77777777" w:rsidR="001C66B7" w:rsidRDefault="00E7701E" w:rsidP="005E26DF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A7321025</w:t>
            </w:r>
          </w:p>
          <w:p w14:paraId="469905D8" w14:textId="50DD5FF5" w:rsidR="00E7701E" w:rsidRPr="00A73A2E" w:rsidRDefault="00E7701E" w:rsidP="005E26DF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หมดอายุ </w:t>
            </w:r>
            <w:r>
              <w:rPr>
                <w:rFonts w:ascii="TH SarabunPSK" w:hAnsi="TH SarabunPSK" w:cs="TH SarabunPSK"/>
                <w:sz w:val="32"/>
                <w:szCs w:val="32"/>
              </w:rPr>
              <w:t>06/12/2021)</w:t>
            </w:r>
          </w:p>
        </w:tc>
        <w:tc>
          <w:tcPr>
            <w:tcW w:w="1481" w:type="dxa"/>
          </w:tcPr>
          <w:p w14:paraId="77820DE0" w14:textId="77777777" w:rsidR="001C66B7" w:rsidRPr="00A73A2E" w:rsidRDefault="001C66B7" w:rsidP="005E26DF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2FF7828A" w14:textId="77777777" w:rsidR="00384918" w:rsidRDefault="00384918" w:rsidP="0010280D">
      <w:pPr>
        <w:spacing w:before="240" w:after="0" w:line="240" w:lineRule="auto"/>
        <w:jc w:val="center"/>
        <w:rPr>
          <w:rFonts w:ascii="TH Charm of AU" w:hAnsi="TH Charm of AU" w:cs="TH Charm of AU"/>
          <w:b/>
          <w:bCs/>
          <w:sz w:val="40"/>
          <w:szCs w:val="40"/>
          <w:highlight w:val="cyan"/>
        </w:rPr>
      </w:pPr>
    </w:p>
    <w:p w14:paraId="72FA91BA" w14:textId="11B58116" w:rsidR="0010280D" w:rsidRDefault="0010280D" w:rsidP="0010280D">
      <w:pPr>
        <w:spacing w:before="240" w:after="0" w:line="240" w:lineRule="auto"/>
        <w:jc w:val="center"/>
        <w:rPr>
          <w:rFonts w:ascii="TH Charm of AU" w:hAnsi="TH Charm of AU" w:cs="TH Charm of AU"/>
          <w:b/>
          <w:bCs/>
          <w:sz w:val="40"/>
          <w:szCs w:val="40"/>
        </w:rPr>
      </w:pP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ป</w:t>
      </w:r>
      <w:r w:rsidRPr="0059442D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ระกาศสำนักงาน ปปง. ที่ ปกร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9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/2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56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7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 xml:space="preserve"> ลว. 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 xml:space="preserve">16 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 xml:space="preserve">ส.ค. </w:t>
      </w:r>
      <w:r w:rsidRPr="00480426">
        <w:rPr>
          <w:rFonts w:ascii="TH Charm of AU" w:hAnsi="TH Charm of AU" w:cs="TH Charm of AU"/>
          <w:b/>
          <w:bCs/>
          <w:sz w:val="40"/>
          <w:szCs w:val="40"/>
          <w:highlight w:val="cyan"/>
          <w:cs/>
        </w:rPr>
        <w:t>2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5</w:t>
      </w:r>
      <w:r>
        <w:rPr>
          <w:rFonts w:ascii="TH Charm of AU" w:hAnsi="TH Charm of AU" w:cs="TH Charm of AU"/>
          <w:b/>
          <w:bCs/>
          <w:sz w:val="40"/>
          <w:szCs w:val="40"/>
          <w:highlight w:val="cyan"/>
        </w:rPr>
        <w:t>6</w:t>
      </w:r>
      <w:r>
        <w:rPr>
          <w:rFonts w:ascii="TH Charm of AU" w:hAnsi="TH Charm of AU" w:cs="TH Charm of AU" w:hint="cs"/>
          <w:b/>
          <w:bCs/>
          <w:sz w:val="40"/>
          <w:szCs w:val="40"/>
          <w:highlight w:val="cyan"/>
          <w:cs/>
        </w:rPr>
        <w:t>7</w:t>
      </w:r>
    </w:p>
    <w:tbl>
      <w:tblPr>
        <w:tblStyle w:val="TableGrid"/>
        <w:tblW w:w="11262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726"/>
        <w:gridCol w:w="2247"/>
        <w:gridCol w:w="2268"/>
        <w:gridCol w:w="1984"/>
        <w:gridCol w:w="2556"/>
        <w:gridCol w:w="1481"/>
      </w:tblGrid>
      <w:tr w:rsidR="0010280D" w14:paraId="57971307" w14:textId="77777777" w:rsidTr="005E26DF">
        <w:trPr>
          <w:tblHeader/>
        </w:trPr>
        <w:tc>
          <w:tcPr>
            <w:tcW w:w="726" w:type="dxa"/>
          </w:tcPr>
          <w:p w14:paraId="5815400B" w14:textId="77777777" w:rsidR="0010280D" w:rsidRPr="002445E4" w:rsidRDefault="0010280D" w:rsidP="005E26DF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ลำดับ</w:t>
            </w:r>
          </w:p>
        </w:tc>
        <w:tc>
          <w:tcPr>
            <w:tcW w:w="2247" w:type="dxa"/>
          </w:tcPr>
          <w:p w14:paraId="4246C169" w14:textId="77777777" w:rsidR="0010280D" w:rsidRPr="002445E4" w:rsidRDefault="0010280D" w:rsidP="005E26DF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ชื่อ</w:t>
            </w:r>
            <w:r w:rsidRPr="002445E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268" w:type="dxa"/>
          </w:tcPr>
          <w:p w14:paraId="2F76A3B3" w14:textId="77777777" w:rsidR="0010280D" w:rsidRPr="002445E4" w:rsidRDefault="0010280D" w:rsidP="005E26DF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เลขบัตรประชาชน</w:t>
            </w:r>
          </w:p>
        </w:tc>
        <w:tc>
          <w:tcPr>
            <w:tcW w:w="1984" w:type="dxa"/>
          </w:tcPr>
          <w:p w14:paraId="7572D999" w14:textId="77777777" w:rsidR="0010280D" w:rsidRPr="002445E4" w:rsidRDefault="0010280D" w:rsidP="005E26DF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วันเดือนปีเกิด</w:t>
            </w:r>
          </w:p>
        </w:tc>
        <w:tc>
          <w:tcPr>
            <w:tcW w:w="2556" w:type="dxa"/>
            <w:tcBorders>
              <w:bottom w:val="single" w:sz="4" w:space="0" w:color="auto"/>
            </w:tcBorders>
          </w:tcPr>
          <w:p w14:paraId="5212BF0A" w14:textId="77777777" w:rsidR="0010280D" w:rsidRPr="002445E4" w:rsidRDefault="0010280D" w:rsidP="005E26DF">
            <w:pPr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2445E4">
              <w:rPr>
                <w:rFonts w:ascii="TH SarabunPSK" w:hAnsi="TH SarabunPSK" w:cs="TH SarabunPSK" w:hint="cs"/>
                <w:b/>
                <w:bCs/>
                <w:i/>
                <w:iCs/>
                <w:sz w:val="32"/>
                <w:szCs w:val="32"/>
                <w:cs/>
              </w:rPr>
              <w:t>หมายเลขหนังสือเดินทาง</w:t>
            </w:r>
          </w:p>
        </w:tc>
        <w:tc>
          <w:tcPr>
            <w:tcW w:w="1481" w:type="dxa"/>
          </w:tcPr>
          <w:p w14:paraId="3437B13C" w14:textId="77777777" w:rsidR="0010280D" w:rsidRDefault="0010280D" w:rsidP="005E26DF">
            <w:pPr>
              <w:tabs>
                <w:tab w:val="left" w:pos="6165"/>
              </w:tabs>
              <w:ind w:right="-110"/>
              <w:jc w:val="center"/>
            </w:pPr>
            <w:r w:rsidRPr="00772D0B">
              <w:rPr>
                <w:rFonts w:ascii="TH Charm of AU" w:hAnsi="TH Charm of AU" w:cs="TH Charm of AU" w:hint="cs"/>
                <w:b/>
                <w:bCs/>
                <w:sz w:val="40"/>
                <w:szCs w:val="40"/>
                <w:highlight w:val="red"/>
                <w:cs/>
              </w:rPr>
              <w:t>หมายเหตุ</w:t>
            </w:r>
          </w:p>
        </w:tc>
      </w:tr>
      <w:tr w:rsidR="0010280D" w14:paraId="4E88594F" w14:textId="77777777" w:rsidTr="005E26DF">
        <w:tc>
          <w:tcPr>
            <w:tcW w:w="726" w:type="dxa"/>
          </w:tcPr>
          <w:p w14:paraId="59C1D147" w14:textId="63053D83" w:rsidR="0010280D" w:rsidRPr="00CB0DAC" w:rsidRDefault="0010280D" w:rsidP="005E26DF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3</w:t>
            </w:r>
            <w:r>
              <w:rPr>
                <w:rFonts w:ascii="TH SarabunPSK" w:hAnsi="TH SarabunPSK" w:cs="TH SarabunPSK"/>
                <w:sz w:val="32"/>
                <w:szCs w:val="32"/>
              </w:rPr>
              <w:t>41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0BAB22" w14:textId="7E4C29D1" w:rsidR="0010280D" w:rsidRPr="00933EF6" w:rsidRDefault="0010280D" w:rsidP="005E26DF">
            <w:pPr>
              <w:tabs>
                <w:tab w:val="left" w:pos="1418"/>
                <w:tab w:val="left" w:pos="405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10280D">
              <w:rPr>
                <w:rFonts w:ascii="TH SarabunPSK" w:hAnsi="TH SarabunPSK" w:cs="TH SarabunPSK"/>
                <w:sz w:val="32"/>
                <w:szCs w:val="32"/>
                <w:cs/>
              </w:rPr>
              <w:t>นายฮาพิซ แซแว</w:t>
            </w:r>
            <w:r w:rsidRPr="00933EF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1E08D7" w14:textId="29565ED6" w:rsidR="0010280D" w:rsidRPr="00CB0DAC" w:rsidRDefault="0010280D" w:rsidP="005E26DF">
            <w:pPr>
              <w:tabs>
                <w:tab w:val="left" w:pos="405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2-9407-00014-47-9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45F1A0" w14:textId="47225C23" w:rsidR="0010280D" w:rsidRPr="008C5BE4" w:rsidRDefault="0010280D" w:rsidP="005E26DF">
            <w:pPr>
              <w:pStyle w:val="TableParagraph"/>
              <w:kinsoku w:val="0"/>
              <w:overflowPunct w:val="0"/>
              <w:spacing w:line="415" w:lineRule="exact"/>
              <w:ind w:right="5"/>
              <w:rPr>
                <w:rFonts w:ascii="TH SarabunPSK" w:hAnsi="TH SarabunPSK" w:cs="TH SarabunPSK"/>
                <w:spacing w:val="-4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pacing w:val="-4"/>
                <w:sz w:val="32"/>
                <w:szCs w:val="32"/>
              </w:rPr>
              <w:t>29</w:t>
            </w:r>
            <w:r>
              <w:rPr>
                <w:rFonts w:ascii="TH SarabunPSK" w:eastAsia="Cordia New" w:hAnsi="TH SarabunPSK" w:cs="TH SarabunPSK"/>
                <w:spacing w:val="-4"/>
                <w:sz w:val="32"/>
                <w:szCs w:val="32"/>
                <w:cs/>
              </w:rPr>
              <w:t xml:space="preserve"> มิถุนายน </w:t>
            </w:r>
            <w:r>
              <w:rPr>
                <w:rFonts w:ascii="TH SarabunPSK" w:eastAsia="Cordia New" w:hAnsi="TH SarabunPSK" w:cs="TH SarabunPSK"/>
                <w:spacing w:val="-4"/>
                <w:sz w:val="32"/>
                <w:szCs w:val="32"/>
              </w:rPr>
              <w:t>2532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1538C05" w14:textId="4E84D8B4" w:rsidR="0010280D" w:rsidRPr="00A73A2E" w:rsidRDefault="0010280D" w:rsidP="005E26DF">
            <w:pPr>
              <w:tabs>
                <w:tab w:val="left" w:pos="405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</w:p>
        </w:tc>
        <w:tc>
          <w:tcPr>
            <w:tcW w:w="1481" w:type="dxa"/>
          </w:tcPr>
          <w:p w14:paraId="6D2F66D1" w14:textId="77777777" w:rsidR="0010280D" w:rsidRPr="00A73A2E" w:rsidRDefault="0010280D" w:rsidP="005E26DF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0280D" w14:paraId="571E7DBA" w14:textId="77777777" w:rsidTr="005E26DF">
        <w:tc>
          <w:tcPr>
            <w:tcW w:w="726" w:type="dxa"/>
          </w:tcPr>
          <w:p w14:paraId="5FD70F6D" w14:textId="3B26C97E" w:rsidR="0010280D" w:rsidRPr="00CB0DAC" w:rsidRDefault="0010280D" w:rsidP="005E26DF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3</w:t>
            </w:r>
            <w:r>
              <w:rPr>
                <w:rFonts w:ascii="TH SarabunPSK" w:hAnsi="TH SarabunPSK" w:cs="TH SarabunPSK"/>
                <w:sz w:val="32"/>
                <w:szCs w:val="32"/>
              </w:rPr>
              <w:t>42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0361CC" w14:textId="5C1FBFAE" w:rsidR="0010280D" w:rsidRPr="00BC2175" w:rsidRDefault="0010280D" w:rsidP="005E26DF">
            <w:pPr>
              <w:tabs>
                <w:tab w:val="left" w:pos="1418"/>
                <w:tab w:val="left" w:pos="405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10280D">
              <w:rPr>
                <w:rFonts w:ascii="TH SarabunPSK" w:hAnsi="TH SarabunPSK" w:cs="TH SarabunPSK"/>
                <w:spacing w:val="-6"/>
                <w:sz w:val="32"/>
                <w:szCs w:val="32"/>
                <w:cs/>
              </w:rPr>
              <w:t>นายรอมือลี เลาะโอ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496712" w14:textId="3067F4CA" w:rsidR="0010280D" w:rsidRPr="00CB0DAC" w:rsidRDefault="0010280D" w:rsidP="005E26DF">
            <w:pPr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1-9407-00073-31-1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03ED7D" w14:textId="623F3C90" w:rsidR="0010280D" w:rsidRPr="00CB0DAC" w:rsidRDefault="0010280D" w:rsidP="005E26DF">
            <w:pPr>
              <w:pStyle w:val="TableParagraph"/>
              <w:kinsoku w:val="0"/>
              <w:overflowPunct w:val="0"/>
              <w:spacing w:line="415" w:lineRule="exact"/>
              <w:ind w:right="5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 xml:space="preserve">8 </w:t>
            </w:r>
            <w:r>
              <w:rPr>
                <w:rFonts w:ascii="TH SarabunPSK" w:eastAsia="Cordia New" w:hAnsi="TH SarabunPSK" w:cs="TH SarabunPSK"/>
                <w:sz w:val="32"/>
                <w:szCs w:val="32"/>
                <w:cs/>
              </w:rPr>
              <w:t xml:space="preserve">พฤศจิกายน </w:t>
            </w:r>
            <w:r>
              <w:rPr>
                <w:rFonts w:ascii="TH SarabunPSK" w:eastAsia="Cordia New" w:hAnsi="TH SarabunPSK" w:cs="TH SarabunPSK"/>
                <w:sz w:val="32"/>
                <w:szCs w:val="32"/>
              </w:rPr>
              <w:t>2534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BBAA6FC" w14:textId="77777777" w:rsidR="0010280D" w:rsidRPr="00BC2175" w:rsidRDefault="0010280D" w:rsidP="005E26DF">
            <w:pPr>
              <w:tabs>
                <w:tab w:val="left" w:pos="936"/>
              </w:tabs>
              <w:jc w:val="center"/>
              <w:rPr>
                <w:rFonts w:ascii="TH SarabunPSK" w:eastAsia="Cordia New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/>
                <w:sz w:val="32"/>
                <w:szCs w:val="32"/>
              </w:rPr>
              <w:t>-</w:t>
            </w:r>
          </w:p>
        </w:tc>
        <w:tc>
          <w:tcPr>
            <w:tcW w:w="1481" w:type="dxa"/>
          </w:tcPr>
          <w:p w14:paraId="12A4CB78" w14:textId="77777777" w:rsidR="0010280D" w:rsidRPr="00A73A2E" w:rsidRDefault="0010280D" w:rsidP="005E26DF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00AE4DE1" w14:textId="77777777" w:rsidR="001C66B7" w:rsidRPr="00CB0DAC" w:rsidRDefault="001C66B7" w:rsidP="00C5338D">
      <w:pPr>
        <w:spacing w:before="240" w:after="0" w:line="240" w:lineRule="auto"/>
        <w:jc w:val="center"/>
        <w:rPr>
          <w:rFonts w:ascii="TH Charm of AU" w:hAnsi="TH Charm of AU" w:cs="TH Charm of AU"/>
          <w:b/>
          <w:bCs/>
          <w:sz w:val="36"/>
          <w:szCs w:val="36"/>
        </w:rPr>
      </w:pPr>
    </w:p>
    <w:p w14:paraId="7B66ACE4" w14:textId="2051B4C6" w:rsidR="001B58EE" w:rsidRPr="006C0571" w:rsidRDefault="001B58EE" w:rsidP="000256D0">
      <w:pPr>
        <w:spacing w:before="240" w:after="0" w:line="240" w:lineRule="auto"/>
        <w:ind w:left="4320" w:firstLine="90"/>
        <w:jc w:val="right"/>
        <w:rPr>
          <w:rFonts w:ascii="TH Charm of AU" w:hAnsi="TH Charm of AU" w:cs="TH Charm of AU"/>
          <w:b/>
          <w:bCs/>
          <w:sz w:val="36"/>
          <w:szCs w:val="36"/>
          <w:u w:val="single"/>
          <w:cs/>
        </w:rPr>
      </w:pPr>
      <w:r w:rsidRPr="006C0571">
        <w:rPr>
          <w:rFonts w:ascii="TH Charm of AU" w:hAnsi="TH Charm of AU" w:cs="TH Charm of AU"/>
          <w:b/>
          <w:bCs/>
          <w:sz w:val="36"/>
          <w:szCs w:val="36"/>
          <w:u w:val="single"/>
          <w:cs/>
        </w:rPr>
        <w:t>ส่วน</w:t>
      </w:r>
      <w:r w:rsidR="00992F7C">
        <w:rPr>
          <w:rFonts w:ascii="TH Charm of AU" w:hAnsi="TH Charm of AU" w:cs="TH Charm of AU" w:hint="cs"/>
          <w:b/>
          <w:bCs/>
          <w:sz w:val="36"/>
          <w:szCs w:val="36"/>
          <w:u w:val="single"/>
          <w:cs/>
        </w:rPr>
        <w:t>มาตรการลงโทษทางการเงินแล</w:t>
      </w:r>
      <w:r w:rsidR="000256D0">
        <w:rPr>
          <w:rFonts w:ascii="TH Charm of AU" w:hAnsi="TH Charm of AU" w:cs="TH Charm of AU" w:hint="cs"/>
          <w:b/>
          <w:bCs/>
          <w:sz w:val="36"/>
          <w:szCs w:val="36"/>
          <w:u w:val="single"/>
          <w:cs/>
        </w:rPr>
        <w:t>ะ</w:t>
      </w:r>
      <w:r w:rsidR="00992F7C">
        <w:rPr>
          <w:rFonts w:ascii="TH Charm of AU" w:hAnsi="TH Charm of AU" w:cs="TH Charm of AU" w:hint="cs"/>
          <w:b/>
          <w:bCs/>
          <w:sz w:val="36"/>
          <w:szCs w:val="36"/>
          <w:u w:val="single"/>
          <w:cs/>
        </w:rPr>
        <w:t>ปฏิบัติการพิเศษ</w:t>
      </w:r>
    </w:p>
    <w:p w14:paraId="2D0398DF" w14:textId="4D8BFCDE" w:rsidR="001B58EE" w:rsidRPr="006C0571" w:rsidRDefault="001B58EE" w:rsidP="000256D0">
      <w:pPr>
        <w:spacing w:after="0" w:line="240" w:lineRule="auto"/>
        <w:ind w:left="2880" w:hanging="2160"/>
        <w:jc w:val="right"/>
        <w:rPr>
          <w:rFonts w:ascii="TH Charm of AU" w:hAnsi="TH Charm of AU" w:cs="TH Charm of AU"/>
          <w:b/>
          <w:bCs/>
          <w:sz w:val="36"/>
          <w:szCs w:val="36"/>
          <w:u w:val="single"/>
        </w:rPr>
      </w:pPr>
      <w:r w:rsidRPr="006C0571">
        <w:rPr>
          <w:rFonts w:ascii="TH Charm of AU" w:hAnsi="TH Charm of AU" w:cs="TH Charm of AU"/>
          <w:b/>
          <w:bCs/>
          <w:sz w:val="36"/>
          <w:szCs w:val="36"/>
          <w:u w:val="single"/>
          <w:cs/>
        </w:rPr>
        <w:t>กอง</w:t>
      </w:r>
      <w:r w:rsidR="00992F7C">
        <w:rPr>
          <w:rFonts w:ascii="TH Charm of AU" w:hAnsi="TH Charm of AU" w:cs="TH Charm of AU" w:hint="cs"/>
          <w:b/>
          <w:bCs/>
          <w:sz w:val="36"/>
          <w:szCs w:val="36"/>
          <w:u w:val="single"/>
          <w:cs/>
        </w:rPr>
        <w:t>ป้องกันและปราบปรามการสนับสนุนทางการเงินแก่การก่อการร้าย</w:t>
      </w:r>
      <w:r w:rsidRPr="006C0571">
        <w:rPr>
          <w:rFonts w:ascii="TH Charm of AU" w:hAnsi="TH Charm of AU" w:cs="TH Charm of AU"/>
          <w:b/>
          <w:bCs/>
          <w:sz w:val="36"/>
          <w:szCs w:val="36"/>
          <w:u w:val="single"/>
          <w:cs/>
        </w:rPr>
        <w:t xml:space="preserve"> </w:t>
      </w:r>
      <w:r w:rsidR="00EC5DE1">
        <w:rPr>
          <w:rFonts w:ascii="TH Charm of AU" w:hAnsi="TH Charm of AU" w:cs="TH Charm of AU" w:hint="cs"/>
          <w:b/>
          <w:bCs/>
          <w:sz w:val="36"/>
          <w:szCs w:val="36"/>
          <w:u w:val="single"/>
          <w:cs/>
        </w:rPr>
        <w:t>สำ</w:t>
      </w:r>
      <w:r w:rsidRPr="006C0571">
        <w:rPr>
          <w:rFonts w:ascii="TH Charm of AU" w:hAnsi="TH Charm of AU" w:cs="TH Charm of AU"/>
          <w:b/>
          <w:bCs/>
          <w:sz w:val="36"/>
          <w:szCs w:val="36"/>
          <w:u w:val="single"/>
          <w:cs/>
        </w:rPr>
        <w:t>นักงาน ปปง.</w:t>
      </w:r>
    </w:p>
    <w:p w14:paraId="7E0C682B" w14:textId="24AD8D61" w:rsidR="001B58EE" w:rsidRPr="006C0571" w:rsidRDefault="00C02375" w:rsidP="00C02375">
      <w:pPr>
        <w:spacing w:after="0" w:line="240" w:lineRule="auto"/>
        <w:ind w:left="3600" w:firstLine="2250"/>
        <w:rPr>
          <w:rFonts w:ascii="TH Charm of AU" w:hAnsi="TH Charm of AU" w:cs="TH Charm of AU"/>
          <w:b/>
          <w:bCs/>
          <w:sz w:val="36"/>
          <w:szCs w:val="36"/>
        </w:rPr>
      </w:pPr>
      <w:r>
        <w:rPr>
          <w:rFonts w:ascii="TH Charm of AU" w:hAnsi="TH Charm of AU" w:cs="TH Charm of AU" w:hint="cs"/>
          <w:b/>
          <w:bCs/>
          <w:sz w:val="36"/>
          <w:szCs w:val="36"/>
          <w:cs/>
        </w:rPr>
        <w:t xml:space="preserve">โทร </w:t>
      </w:r>
      <w:r w:rsidR="001B58EE" w:rsidRPr="006C0571">
        <w:rPr>
          <w:rFonts w:ascii="TH Charm of AU" w:hAnsi="TH Charm of AU" w:cs="TH Charm of AU"/>
          <w:b/>
          <w:bCs/>
          <w:sz w:val="36"/>
          <w:szCs w:val="36"/>
        </w:rPr>
        <w:t xml:space="preserve">02 219 3600 </w:t>
      </w:r>
      <w:r w:rsidR="001B58EE" w:rsidRPr="006C0571">
        <w:rPr>
          <w:rFonts w:ascii="TH Charm of AU" w:hAnsi="TH Charm of AU" w:cs="TH Charm of AU" w:hint="cs"/>
          <w:b/>
          <w:bCs/>
          <w:sz w:val="36"/>
          <w:szCs w:val="36"/>
          <w:cs/>
        </w:rPr>
        <w:t xml:space="preserve">ต่อ </w:t>
      </w:r>
      <w:r w:rsidR="001B58EE" w:rsidRPr="006C0571">
        <w:rPr>
          <w:rFonts w:ascii="TH Charm of AU" w:hAnsi="TH Charm of AU" w:cs="TH Charm of AU"/>
          <w:b/>
          <w:bCs/>
          <w:sz w:val="36"/>
          <w:szCs w:val="36"/>
        </w:rPr>
        <w:t>1919</w:t>
      </w:r>
      <w:r w:rsidR="008F7C7F">
        <w:rPr>
          <w:rFonts w:ascii="TH Charm of AU" w:hAnsi="TH Charm of AU" w:cs="TH Charm of AU"/>
          <w:b/>
          <w:bCs/>
          <w:sz w:val="36"/>
          <w:szCs w:val="36"/>
        </w:rPr>
        <w:t>,</w:t>
      </w:r>
      <w:r w:rsidR="00302193">
        <w:rPr>
          <w:rFonts w:ascii="TH Charm of AU" w:hAnsi="TH Charm of AU" w:cs="TH Charm of AU"/>
          <w:b/>
          <w:bCs/>
          <w:sz w:val="36"/>
          <w:szCs w:val="36"/>
        </w:rPr>
        <w:t xml:space="preserve"> </w:t>
      </w:r>
      <w:r w:rsidR="008F7C7F">
        <w:rPr>
          <w:rFonts w:ascii="TH Charm of AU" w:hAnsi="TH Charm of AU" w:cs="TH Charm of AU"/>
          <w:b/>
          <w:bCs/>
          <w:sz w:val="36"/>
          <w:szCs w:val="36"/>
        </w:rPr>
        <w:t>1932 ,1940</w:t>
      </w:r>
    </w:p>
    <w:sectPr w:rsidR="001B58EE" w:rsidRPr="006C0571" w:rsidSect="00A20992">
      <w:headerReference w:type="default" r:id="rId8"/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A94723E" w14:textId="77777777" w:rsidR="005E26DF" w:rsidRDefault="005E26DF">
      <w:pPr>
        <w:spacing w:after="0" w:line="240" w:lineRule="auto"/>
      </w:pPr>
      <w:r>
        <w:separator/>
      </w:r>
    </w:p>
  </w:endnote>
  <w:endnote w:type="continuationSeparator" w:id="0">
    <w:p w14:paraId="3AB7B6B3" w14:textId="77777777" w:rsidR="005E26DF" w:rsidRDefault="005E26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  <w:embedRegular r:id="rId1" w:fontKey="{3826CE04-6C56-4C49-9E90-FC45A4E48B05}"/>
    <w:embedBold r:id="rId2" w:fontKey="{9ADB08A6-1840-4BA0-80D0-C65B22E571B0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3" w:fontKey="{E18EFFF0-DED9-40C1-B780-332B79FAF993}"/>
    <w:embedBold r:id="rId4" w:fontKey="{8033E535-5B40-4169-B194-A4AED82A0EC7}"/>
    <w:embedBoldItalic r:id="rId5" w:fontKey="{7D6D5F32-DC36-4BFA-8A7F-CF956E85D8A9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5A3C267A-FBD1-4015-981F-94017B1BF9FD}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  <w:embedRegular r:id="rId7" w:fontKey="{D8DD5722-3075-43ED-8010-0D8DCC2A1167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8" w:fontKey="{BDC4B2CE-FF91-4913-B5C4-F4D67D581BC7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 Charm of AU">
    <w:altName w:val="Browallia New"/>
    <w:charset w:val="00"/>
    <w:family w:val="swiss"/>
    <w:pitch w:val="variable"/>
    <w:sig w:usb0="A100006F" w:usb1="5000204A" w:usb2="00000000" w:usb3="00000000" w:csb0="00010183" w:csb1="00000000"/>
  </w:font>
  <w:font w:name="TH SarabunPSK">
    <w:charset w:val="DE"/>
    <w:family w:val="swiss"/>
    <w:pitch w:val="variable"/>
    <w:sig w:usb0="01000003" w:usb1="00000000" w:usb2="00000000" w:usb3="00000000" w:csb0="00010111" w:csb1="00000000"/>
    <w:embedRegular r:id="rId9" w:fontKey="{35594D42-470E-433B-BCD3-AE632D992E31}"/>
    <w:embedBold r:id="rId10" w:fontKey="{255AD879-9CAC-44A0-B73A-BCB801240518}"/>
    <w:embedBoldItalic r:id="rId11" w:fontKey="{69CE41BD-D0FF-4512-86A4-389B77BA2FBB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2" w:fontKey="{4D8BB03E-D8E4-4375-BBE4-16F552568633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8CD066" w14:textId="77777777" w:rsidR="005E26DF" w:rsidRDefault="005E26DF">
      <w:pPr>
        <w:spacing w:after="0" w:line="240" w:lineRule="auto"/>
      </w:pPr>
      <w:r>
        <w:separator/>
      </w:r>
    </w:p>
  </w:footnote>
  <w:footnote w:type="continuationSeparator" w:id="0">
    <w:p w14:paraId="71CF812A" w14:textId="77777777" w:rsidR="005E26DF" w:rsidRDefault="005E26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23681040"/>
      <w:docPartObj>
        <w:docPartGallery w:val="Page Numbers (Top of Page)"/>
        <w:docPartUnique/>
      </w:docPartObj>
    </w:sdtPr>
    <w:sdtEndPr>
      <w:rPr>
        <w:b/>
        <w:bCs/>
      </w:rPr>
    </w:sdtEndPr>
    <w:sdtContent>
      <w:p w14:paraId="1C5DA1C2" w14:textId="72BDB847" w:rsidR="005E26DF" w:rsidRPr="00FD1599" w:rsidRDefault="005E26DF" w:rsidP="00A20992">
        <w:pPr>
          <w:pStyle w:val="Header"/>
          <w:jc w:val="right"/>
          <w:rPr>
            <w:rFonts w:ascii="TH SarabunPSK" w:hAnsi="TH SarabunPSK" w:cs="TH SarabunPSK"/>
            <w:b/>
            <w:bCs/>
            <w:sz w:val="32"/>
            <w:szCs w:val="32"/>
          </w:rPr>
        </w:pPr>
        <w:r w:rsidRPr="00395258">
          <w:rPr>
            <w:rFonts w:ascii="TH SarabunPSK" w:hAnsi="TH SarabunPSK" w:cs="TH SarabunPSK"/>
            <w:b/>
            <w:bCs/>
            <w:sz w:val="32"/>
            <w:szCs w:val="32"/>
          </w:rPr>
          <w:fldChar w:fldCharType="begin"/>
        </w:r>
        <w:r w:rsidRPr="00395258">
          <w:rPr>
            <w:rFonts w:ascii="TH SarabunPSK" w:hAnsi="TH SarabunPSK" w:cs="TH SarabunPSK"/>
            <w:b/>
            <w:bCs/>
            <w:sz w:val="32"/>
            <w:szCs w:val="32"/>
          </w:rPr>
          <w:instrText xml:space="preserve"> PAGE   \</w:instrText>
        </w:r>
        <w:r w:rsidRPr="00395258">
          <w:rPr>
            <w:rFonts w:ascii="TH SarabunPSK" w:hAnsi="TH SarabunPSK" w:cs="TH SarabunPSK"/>
            <w:b/>
            <w:bCs/>
            <w:sz w:val="32"/>
            <w:szCs w:val="32"/>
            <w:cs/>
          </w:rPr>
          <w:instrText xml:space="preserve">* </w:instrText>
        </w:r>
        <w:r w:rsidRPr="00395258">
          <w:rPr>
            <w:rFonts w:ascii="TH SarabunPSK" w:hAnsi="TH SarabunPSK" w:cs="TH SarabunPSK"/>
            <w:b/>
            <w:bCs/>
            <w:sz w:val="32"/>
            <w:szCs w:val="32"/>
          </w:rPr>
          <w:instrText xml:space="preserve">MERGEFORMAT </w:instrText>
        </w:r>
        <w:r w:rsidRPr="00395258">
          <w:rPr>
            <w:rFonts w:ascii="TH SarabunPSK" w:hAnsi="TH SarabunPSK" w:cs="TH SarabunPSK"/>
            <w:b/>
            <w:bCs/>
            <w:sz w:val="32"/>
            <w:szCs w:val="32"/>
          </w:rPr>
          <w:fldChar w:fldCharType="separate"/>
        </w:r>
        <w:r w:rsidR="00BE56DA">
          <w:rPr>
            <w:rFonts w:ascii="TH SarabunPSK" w:hAnsi="TH SarabunPSK" w:cs="TH SarabunPSK"/>
            <w:b/>
            <w:bCs/>
            <w:noProof/>
            <w:sz w:val="32"/>
            <w:szCs w:val="32"/>
          </w:rPr>
          <w:t>48</w:t>
        </w:r>
        <w:r w:rsidRPr="00395258">
          <w:rPr>
            <w:rFonts w:ascii="TH SarabunPSK" w:hAnsi="TH SarabunPSK" w:cs="TH SarabunPSK"/>
            <w:b/>
            <w:bCs/>
            <w:noProof/>
            <w:sz w:val="32"/>
            <w:szCs w:val="32"/>
          </w:rPr>
          <w:fldChar w:fldCharType="end"/>
        </w:r>
        <w:r w:rsidRPr="00395258">
          <w:rPr>
            <w:rFonts w:ascii="TH SarabunPSK" w:hAnsi="TH SarabunPSK" w:cs="TH SarabunPSK"/>
            <w:b/>
            <w:bCs/>
            <w:sz w:val="32"/>
            <w:szCs w:val="32"/>
            <w:cs/>
          </w:rPr>
          <w:t>/</w:t>
        </w:r>
        <w:r>
          <w:rPr>
            <w:rFonts w:ascii="TH SarabunPSK" w:hAnsi="TH SarabunPSK" w:cs="TH SarabunPSK" w:hint="cs"/>
            <w:b/>
            <w:bCs/>
            <w:sz w:val="32"/>
            <w:szCs w:val="32"/>
            <w:cs/>
          </w:rPr>
          <w:t>4</w:t>
        </w:r>
        <w:r>
          <w:rPr>
            <w:rFonts w:ascii="TH SarabunPSK" w:hAnsi="TH SarabunPSK" w:cs="TH SarabunPSK"/>
            <w:b/>
            <w:bCs/>
            <w:sz w:val="32"/>
            <w:szCs w:val="32"/>
          </w:rPr>
          <w:t>3</w:t>
        </w:r>
      </w:p>
    </w:sdtContent>
  </w:sdt>
  <w:p w14:paraId="4F134427" w14:textId="77777777" w:rsidR="005E26DF" w:rsidRDefault="005E26DF" w:rsidP="00A20992">
    <w:pPr>
      <w:pStyle w:val="Header"/>
      <w:jc w:val="center"/>
    </w:pPr>
    <w:r w:rsidRPr="0019672B">
      <w:rPr>
        <w:noProof/>
        <w:szCs w:val="90"/>
      </w:rPr>
      <w:drawing>
        <wp:inline distT="0" distB="0" distL="0" distR="0" wp14:anchorId="118B99CF" wp14:editId="33984F66">
          <wp:extent cx="1466850" cy="1466850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1466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12A5A3F" w14:textId="77777777" w:rsidR="005E26DF" w:rsidRDefault="005E26DF" w:rsidP="00A20992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283315"/>
    <w:multiLevelType w:val="hybridMultilevel"/>
    <w:tmpl w:val="6EE26962"/>
    <w:lvl w:ilvl="0" w:tplc="D02E276C">
      <w:start w:val="1"/>
      <w:numFmt w:val="decimal"/>
      <w:lvlText w:val="%1."/>
      <w:lvlJc w:val="left"/>
      <w:pPr>
        <w:ind w:left="254" w:hanging="360"/>
      </w:pPr>
      <w:rPr>
        <w:rFonts w:eastAsia="Cordia New" w:hint="default"/>
      </w:rPr>
    </w:lvl>
    <w:lvl w:ilvl="1" w:tplc="04090019" w:tentative="1">
      <w:start w:val="1"/>
      <w:numFmt w:val="lowerLetter"/>
      <w:lvlText w:val="%2."/>
      <w:lvlJc w:val="left"/>
      <w:pPr>
        <w:ind w:left="974" w:hanging="360"/>
      </w:pPr>
    </w:lvl>
    <w:lvl w:ilvl="2" w:tplc="0409001B" w:tentative="1">
      <w:start w:val="1"/>
      <w:numFmt w:val="lowerRoman"/>
      <w:lvlText w:val="%3."/>
      <w:lvlJc w:val="right"/>
      <w:pPr>
        <w:ind w:left="1694" w:hanging="180"/>
      </w:pPr>
    </w:lvl>
    <w:lvl w:ilvl="3" w:tplc="0409000F" w:tentative="1">
      <w:start w:val="1"/>
      <w:numFmt w:val="decimal"/>
      <w:lvlText w:val="%4."/>
      <w:lvlJc w:val="left"/>
      <w:pPr>
        <w:ind w:left="2414" w:hanging="360"/>
      </w:pPr>
    </w:lvl>
    <w:lvl w:ilvl="4" w:tplc="04090019" w:tentative="1">
      <w:start w:val="1"/>
      <w:numFmt w:val="lowerLetter"/>
      <w:lvlText w:val="%5."/>
      <w:lvlJc w:val="left"/>
      <w:pPr>
        <w:ind w:left="3134" w:hanging="360"/>
      </w:pPr>
    </w:lvl>
    <w:lvl w:ilvl="5" w:tplc="0409001B" w:tentative="1">
      <w:start w:val="1"/>
      <w:numFmt w:val="lowerRoman"/>
      <w:lvlText w:val="%6."/>
      <w:lvlJc w:val="right"/>
      <w:pPr>
        <w:ind w:left="3854" w:hanging="180"/>
      </w:pPr>
    </w:lvl>
    <w:lvl w:ilvl="6" w:tplc="0409000F" w:tentative="1">
      <w:start w:val="1"/>
      <w:numFmt w:val="decimal"/>
      <w:lvlText w:val="%7."/>
      <w:lvlJc w:val="left"/>
      <w:pPr>
        <w:ind w:left="4574" w:hanging="360"/>
      </w:pPr>
    </w:lvl>
    <w:lvl w:ilvl="7" w:tplc="04090019" w:tentative="1">
      <w:start w:val="1"/>
      <w:numFmt w:val="lowerLetter"/>
      <w:lvlText w:val="%8."/>
      <w:lvlJc w:val="left"/>
      <w:pPr>
        <w:ind w:left="5294" w:hanging="360"/>
      </w:pPr>
    </w:lvl>
    <w:lvl w:ilvl="8" w:tplc="0409001B" w:tentative="1">
      <w:start w:val="1"/>
      <w:numFmt w:val="lowerRoman"/>
      <w:lvlText w:val="%9."/>
      <w:lvlJc w:val="right"/>
      <w:pPr>
        <w:ind w:left="6014" w:hanging="180"/>
      </w:pPr>
    </w:lvl>
  </w:abstractNum>
  <w:abstractNum w:abstractNumId="1" w15:restartNumberingAfterBreak="0">
    <w:nsid w:val="14FD61C8"/>
    <w:multiLevelType w:val="hybridMultilevel"/>
    <w:tmpl w:val="2E9C8A7A"/>
    <w:lvl w:ilvl="0" w:tplc="1090C9A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3151EE0"/>
    <w:multiLevelType w:val="hybridMultilevel"/>
    <w:tmpl w:val="87043DB0"/>
    <w:lvl w:ilvl="0" w:tplc="33E0A800">
      <w:start w:val="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6470FF"/>
    <w:multiLevelType w:val="hybridMultilevel"/>
    <w:tmpl w:val="5808B0B8"/>
    <w:lvl w:ilvl="0" w:tplc="BBD4660C">
      <w:start w:val="9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1BC4FDB"/>
    <w:multiLevelType w:val="hybridMultilevel"/>
    <w:tmpl w:val="BB3EBD10"/>
    <w:lvl w:ilvl="0" w:tplc="391093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1E6638"/>
    <w:multiLevelType w:val="hybridMultilevel"/>
    <w:tmpl w:val="E9FCF7F0"/>
    <w:lvl w:ilvl="0" w:tplc="C19C260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54F208BA"/>
    <w:multiLevelType w:val="hybridMultilevel"/>
    <w:tmpl w:val="E40885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364AC7"/>
    <w:multiLevelType w:val="hybridMultilevel"/>
    <w:tmpl w:val="4A46D3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2A1569"/>
    <w:multiLevelType w:val="hybridMultilevel"/>
    <w:tmpl w:val="A5A680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4023AB"/>
    <w:multiLevelType w:val="hybridMultilevel"/>
    <w:tmpl w:val="F49C8F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DA3B11"/>
    <w:multiLevelType w:val="hybridMultilevel"/>
    <w:tmpl w:val="04B29A18"/>
    <w:lvl w:ilvl="0" w:tplc="0400AC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3F1496"/>
    <w:multiLevelType w:val="hybridMultilevel"/>
    <w:tmpl w:val="47760B68"/>
    <w:lvl w:ilvl="0" w:tplc="01BC02A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AA153AA"/>
    <w:multiLevelType w:val="hybridMultilevel"/>
    <w:tmpl w:val="688640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68805606">
    <w:abstractNumId w:val="8"/>
  </w:num>
  <w:num w:numId="2" w16cid:durableId="807092999">
    <w:abstractNumId w:val="9"/>
  </w:num>
  <w:num w:numId="3" w16cid:durableId="116605631">
    <w:abstractNumId w:val="12"/>
  </w:num>
  <w:num w:numId="4" w16cid:durableId="520775707">
    <w:abstractNumId w:val="0"/>
  </w:num>
  <w:num w:numId="5" w16cid:durableId="2107463091">
    <w:abstractNumId w:val="7"/>
  </w:num>
  <w:num w:numId="6" w16cid:durableId="1387414286">
    <w:abstractNumId w:val="1"/>
  </w:num>
  <w:num w:numId="7" w16cid:durableId="154689061">
    <w:abstractNumId w:val="6"/>
  </w:num>
  <w:num w:numId="8" w16cid:durableId="1295982029">
    <w:abstractNumId w:val="4"/>
  </w:num>
  <w:num w:numId="9" w16cid:durableId="1566183487">
    <w:abstractNumId w:val="2"/>
  </w:num>
  <w:num w:numId="10" w16cid:durableId="1200782472">
    <w:abstractNumId w:val="11"/>
  </w:num>
  <w:num w:numId="11" w16cid:durableId="256210549">
    <w:abstractNumId w:val="5"/>
  </w:num>
  <w:num w:numId="12" w16cid:durableId="1092969084">
    <w:abstractNumId w:val="10"/>
  </w:num>
  <w:num w:numId="13" w16cid:durableId="3575870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TrueTypeFonts/>
  <w:hideSpellingErrors/>
  <w:hideGrammaticalErrors/>
  <w:proofState w:spelling="clean" w:grammar="clean"/>
  <w:defaultTabStop w:val="720"/>
  <w:characterSpacingControl w:val="doNotCompress"/>
  <w:hdrShapeDefaults>
    <o:shapedefaults v:ext="edit" spidmax="110593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M7MwMDUzNrCwtDRW0lEKTi0uzszPAykwrAUAWR/P4iwAAAA="/>
  </w:docVars>
  <w:rsids>
    <w:rsidRoot w:val="001B58EE"/>
    <w:rsid w:val="000005E8"/>
    <w:rsid w:val="00001C70"/>
    <w:rsid w:val="000117AF"/>
    <w:rsid w:val="00012D5A"/>
    <w:rsid w:val="00025179"/>
    <w:rsid w:val="000256D0"/>
    <w:rsid w:val="00036FF1"/>
    <w:rsid w:val="000419C7"/>
    <w:rsid w:val="0004313A"/>
    <w:rsid w:val="0004313F"/>
    <w:rsid w:val="000635BD"/>
    <w:rsid w:val="00065733"/>
    <w:rsid w:val="00074332"/>
    <w:rsid w:val="00077E00"/>
    <w:rsid w:val="0008155A"/>
    <w:rsid w:val="00096573"/>
    <w:rsid w:val="000A6953"/>
    <w:rsid w:val="000A7D6C"/>
    <w:rsid w:val="000B0144"/>
    <w:rsid w:val="000B524B"/>
    <w:rsid w:val="000C19AB"/>
    <w:rsid w:val="000C4489"/>
    <w:rsid w:val="000D0C08"/>
    <w:rsid w:val="000E510E"/>
    <w:rsid w:val="000E7681"/>
    <w:rsid w:val="000F26E8"/>
    <w:rsid w:val="000F4D00"/>
    <w:rsid w:val="000F643C"/>
    <w:rsid w:val="00101FAA"/>
    <w:rsid w:val="0010280D"/>
    <w:rsid w:val="001050C3"/>
    <w:rsid w:val="00116736"/>
    <w:rsid w:val="0011693D"/>
    <w:rsid w:val="00151289"/>
    <w:rsid w:val="00180749"/>
    <w:rsid w:val="001925E2"/>
    <w:rsid w:val="001A3749"/>
    <w:rsid w:val="001A4C25"/>
    <w:rsid w:val="001A775A"/>
    <w:rsid w:val="001B3E98"/>
    <w:rsid w:val="001B58EE"/>
    <w:rsid w:val="001C66B7"/>
    <w:rsid w:val="001C7191"/>
    <w:rsid w:val="001C74FD"/>
    <w:rsid w:val="001D3483"/>
    <w:rsid w:val="001E54AF"/>
    <w:rsid w:val="001F3DD8"/>
    <w:rsid w:val="00204DEE"/>
    <w:rsid w:val="00213B79"/>
    <w:rsid w:val="00221C6B"/>
    <w:rsid w:val="00227308"/>
    <w:rsid w:val="002328BB"/>
    <w:rsid w:val="002361D0"/>
    <w:rsid w:val="002472E3"/>
    <w:rsid w:val="00250373"/>
    <w:rsid w:val="00256E7F"/>
    <w:rsid w:val="00271EEF"/>
    <w:rsid w:val="0029396C"/>
    <w:rsid w:val="002A22A4"/>
    <w:rsid w:val="002A74CE"/>
    <w:rsid w:val="002C7550"/>
    <w:rsid w:val="002C7B3A"/>
    <w:rsid w:val="002D0348"/>
    <w:rsid w:val="002D44F0"/>
    <w:rsid w:val="002E533A"/>
    <w:rsid w:val="00302193"/>
    <w:rsid w:val="0035024D"/>
    <w:rsid w:val="0035342E"/>
    <w:rsid w:val="00355ABC"/>
    <w:rsid w:val="0036152B"/>
    <w:rsid w:val="0036226F"/>
    <w:rsid w:val="00363820"/>
    <w:rsid w:val="00364042"/>
    <w:rsid w:val="00384918"/>
    <w:rsid w:val="00387784"/>
    <w:rsid w:val="00390DFC"/>
    <w:rsid w:val="00396FB8"/>
    <w:rsid w:val="003A5560"/>
    <w:rsid w:val="003B40F0"/>
    <w:rsid w:val="003C4C8C"/>
    <w:rsid w:val="00407B04"/>
    <w:rsid w:val="00426427"/>
    <w:rsid w:val="00426B88"/>
    <w:rsid w:val="0043009B"/>
    <w:rsid w:val="00455FA7"/>
    <w:rsid w:val="00456B83"/>
    <w:rsid w:val="00473169"/>
    <w:rsid w:val="00473B9C"/>
    <w:rsid w:val="00483D8D"/>
    <w:rsid w:val="004900B3"/>
    <w:rsid w:val="004903CB"/>
    <w:rsid w:val="004A7D69"/>
    <w:rsid w:val="004C3142"/>
    <w:rsid w:val="004C3B2F"/>
    <w:rsid w:val="004C44B7"/>
    <w:rsid w:val="004C72DA"/>
    <w:rsid w:val="004D4496"/>
    <w:rsid w:val="0050114E"/>
    <w:rsid w:val="00512AAA"/>
    <w:rsid w:val="00520F98"/>
    <w:rsid w:val="0052127D"/>
    <w:rsid w:val="0052385F"/>
    <w:rsid w:val="0054090F"/>
    <w:rsid w:val="00540A58"/>
    <w:rsid w:val="0055325F"/>
    <w:rsid w:val="005621E4"/>
    <w:rsid w:val="00562F37"/>
    <w:rsid w:val="005766A2"/>
    <w:rsid w:val="00576C71"/>
    <w:rsid w:val="00583032"/>
    <w:rsid w:val="00595622"/>
    <w:rsid w:val="005A1FB3"/>
    <w:rsid w:val="005A26E3"/>
    <w:rsid w:val="005A56E8"/>
    <w:rsid w:val="005A6FCE"/>
    <w:rsid w:val="005A7C95"/>
    <w:rsid w:val="005B57A7"/>
    <w:rsid w:val="005B7903"/>
    <w:rsid w:val="005C0DCE"/>
    <w:rsid w:val="005C287C"/>
    <w:rsid w:val="005E26DF"/>
    <w:rsid w:val="005F2CDB"/>
    <w:rsid w:val="005F310C"/>
    <w:rsid w:val="00603694"/>
    <w:rsid w:val="006231D4"/>
    <w:rsid w:val="00626046"/>
    <w:rsid w:val="00657755"/>
    <w:rsid w:val="0066016C"/>
    <w:rsid w:val="006650CE"/>
    <w:rsid w:val="0066554E"/>
    <w:rsid w:val="0067180D"/>
    <w:rsid w:val="0067218D"/>
    <w:rsid w:val="00673C4B"/>
    <w:rsid w:val="00686587"/>
    <w:rsid w:val="006878C9"/>
    <w:rsid w:val="006933EE"/>
    <w:rsid w:val="006A0CBF"/>
    <w:rsid w:val="006A2D1C"/>
    <w:rsid w:val="006B40A2"/>
    <w:rsid w:val="006C0571"/>
    <w:rsid w:val="006C5111"/>
    <w:rsid w:val="006D33DF"/>
    <w:rsid w:val="006D33E4"/>
    <w:rsid w:val="006E16CB"/>
    <w:rsid w:val="006E1A51"/>
    <w:rsid w:val="006F0321"/>
    <w:rsid w:val="006F475B"/>
    <w:rsid w:val="00707D97"/>
    <w:rsid w:val="00713CB5"/>
    <w:rsid w:val="00715A76"/>
    <w:rsid w:val="007175FB"/>
    <w:rsid w:val="007324F0"/>
    <w:rsid w:val="00734F51"/>
    <w:rsid w:val="007564F3"/>
    <w:rsid w:val="00773C43"/>
    <w:rsid w:val="00780487"/>
    <w:rsid w:val="0078177E"/>
    <w:rsid w:val="007838AA"/>
    <w:rsid w:val="00784B2F"/>
    <w:rsid w:val="007A7449"/>
    <w:rsid w:val="007B525F"/>
    <w:rsid w:val="007C01E3"/>
    <w:rsid w:val="007C586A"/>
    <w:rsid w:val="007C6180"/>
    <w:rsid w:val="007C72D7"/>
    <w:rsid w:val="007D458F"/>
    <w:rsid w:val="007E3905"/>
    <w:rsid w:val="007F7AC7"/>
    <w:rsid w:val="008149D2"/>
    <w:rsid w:val="008228BE"/>
    <w:rsid w:val="00832A21"/>
    <w:rsid w:val="0083315B"/>
    <w:rsid w:val="0083338E"/>
    <w:rsid w:val="00834DE8"/>
    <w:rsid w:val="00840FC9"/>
    <w:rsid w:val="00843195"/>
    <w:rsid w:val="0087087D"/>
    <w:rsid w:val="00873F46"/>
    <w:rsid w:val="00891F00"/>
    <w:rsid w:val="00893502"/>
    <w:rsid w:val="00894C1B"/>
    <w:rsid w:val="0089602A"/>
    <w:rsid w:val="008A2A7F"/>
    <w:rsid w:val="008A5F64"/>
    <w:rsid w:val="008B5A42"/>
    <w:rsid w:val="008C5D16"/>
    <w:rsid w:val="008D10A5"/>
    <w:rsid w:val="008E4DC6"/>
    <w:rsid w:val="008F3DEA"/>
    <w:rsid w:val="008F6541"/>
    <w:rsid w:val="008F7C7F"/>
    <w:rsid w:val="00903B46"/>
    <w:rsid w:val="0090429B"/>
    <w:rsid w:val="009119D9"/>
    <w:rsid w:val="00913AC2"/>
    <w:rsid w:val="00923933"/>
    <w:rsid w:val="009341BF"/>
    <w:rsid w:val="0095011E"/>
    <w:rsid w:val="009621F4"/>
    <w:rsid w:val="00982B76"/>
    <w:rsid w:val="00982D67"/>
    <w:rsid w:val="009840A9"/>
    <w:rsid w:val="00992F7C"/>
    <w:rsid w:val="009A7C05"/>
    <w:rsid w:val="009C3B75"/>
    <w:rsid w:val="009C5EBF"/>
    <w:rsid w:val="009D2ECB"/>
    <w:rsid w:val="009D7B08"/>
    <w:rsid w:val="009E1A4A"/>
    <w:rsid w:val="009F2B05"/>
    <w:rsid w:val="009F3461"/>
    <w:rsid w:val="00A20992"/>
    <w:rsid w:val="00A24C62"/>
    <w:rsid w:val="00A30BD0"/>
    <w:rsid w:val="00A31807"/>
    <w:rsid w:val="00A31AD3"/>
    <w:rsid w:val="00A3286E"/>
    <w:rsid w:val="00A32A6F"/>
    <w:rsid w:val="00A36A74"/>
    <w:rsid w:val="00A50767"/>
    <w:rsid w:val="00A71D6C"/>
    <w:rsid w:val="00A72CCC"/>
    <w:rsid w:val="00A73A2E"/>
    <w:rsid w:val="00A87BD8"/>
    <w:rsid w:val="00AA08D5"/>
    <w:rsid w:val="00AB2225"/>
    <w:rsid w:val="00AB526F"/>
    <w:rsid w:val="00AC0A3C"/>
    <w:rsid w:val="00AC0F1C"/>
    <w:rsid w:val="00AD6C59"/>
    <w:rsid w:val="00AE4EAB"/>
    <w:rsid w:val="00AF3241"/>
    <w:rsid w:val="00AF419F"/>
    <w:rsid w:val="00AF4E45"/>
    <w:rsid w:val="00AF79EA"/>
    <w:rsid w:val="00B12E4D"/>
    <w:rsid w:val="00B17CDF"/>
    <w:rsid w:val="00B31BE8"/>
    <w:rsid w:val="00B34E24"/>
    <w:rsid w:val="00B35C73"/>
    <w:rsid w:val="00B35F88"/>
    <w:rsid w:val="00B44229"/>
    <w:rsid w:val="00B44C3D"/>
    <w:rsid w:val="00B532B2"/>
    <w:rsid w:val="00B6283E"/>
    <w:rsid w:val="00B62E1D"/>
    <w:rsid w:val="00B72788"/>
    <w:rsid w:val="00B771E6"/>
    <w:rsid w:val="00B83C13"/>
    <w:rsid w:val="00B96791"/>
    <w:rsid w:val="00B969B5"/>
    <w:rsid w:val="00B974BB"/>
    <w:rsid w:val="00BA1592"/>
    <w:rsid w:val="00BA2CA7"/>
    <w:rsid w:val="00BC2175"/>
    <w:rsid w:val="00BD67F0"/>
    <w:rsid w:val="00BE413E"/>
    <w:rsid w:val="00BE56DA"/>
    <w:rsid w:val="00BE7F24"/>
    <w:rsid w:val="00BF27D1"/>
    <w:rsid w:val="00BF6CED"/>
    <w:rsid w:val="00BF6D99"/>
    <w:rsid w:val="00C02375"/>
    <w:rsid w:val="00C048FB"/>
    <w:rsid w:val="00C05F6C"/>
    <w:rsid w:val="00C068A3"/>
    <w:rsid w:val="00C108E4"/>
    <w:rsid w:val="00C1411B"/>
    <w:rsid w:val="00C31134"/>
    <w:rsid w:val="00C31E42"/>
    <w:rsid w:val="00C33F95"/>
    <w:rsid w:val="00C3690E"/>
    <w:rsid w:val="00C427EF"/>
    <w:rsid w:val="00C5338D"/>
    <w:rsid w:val="00C606E9"/>
    <w:rsid w:val="00C650E1"/>
    <w:rsid w:val="00C703C8"/>
    <w:rsid w:val="00C73C0E"/>
    <w:rsid w:val="00C77C8A"/>
    <w:rsid w:val="00C80F01"/>
    <w:rsid w:val="00C8250C"/>
    <w:rsid w:val="00CA478A"/>
    <w:rsid w:val="00CA5E89"/>
    <w:rsid w:val="00CB01FF"/>
    <w:rsid w:val="00CB0DAC"/>
    <w:rsid w:val="00CB1792"/>
    <w:rsid w:val="00CC1BAD"/>
    <w:rsid w:val="00CC4BC9"/>
    <w:rsid w:val="00CF0420"/>
    <w:rsid w:val="00CF47F5"/>
    <w:rsid w:val="00CF7B03"/>
    <w:rsid w:val="00D016BE"/>
    <w:rsid w:val="00D24B51"/>
    <w:rsid w:val="00D35693"/>
    <w:rsid w:val="00D46DB9"/>
    <w:rsid w:val="00D534FC"/>
    <w:rsid w:val="00D56790"/>
    <w:rsid w:val="00D57409"/>
    <w:rsid w:val="00D737EA"/>
    <w:rsid w:val="00D73A21"/>
    <w:rsid w:val="00D92C8C"/>
    <w:rsid w:val="00DB0D49"/>
    <w:rsid w:val="00DB143C"/>
    <w:rsid w:val="00DC6D04"/>
    <w:rsid w:val="00DE193C"/>
    <w:rsid w:val="00DE4DF1"/>
    <w:rsid w:val="00DF1592"/>
    <w:rsid w:val="00DF1EE2"/>
    <w:rsid w:val="00DF33D3"/>
    <w:rsid w:val="00DF3FF0"/>
    <w:rsid w:val="00DF5E23"/>
    <w:rsid w:val="00E00DB2"/>
    <w:rsid w:val="00E02505"/>
    <w:rsid w:val="00E32523"/>
    <w:rsid w:val="00E40B2F"/>
    <w:rsid w:val="00E601AC"/>
    <w:rsid w:val="00E64110"/>
    <w:rsid w:val="00E6483F"/>
    <w:rsid w:val="00E7701E"/>
    <w:rsid w:val="00EA1B26"/>
    <w:rsid w:val="00EA22FE"/>
    <w:rsid w:val="00EA3BFB"/>
    <w:rsid w:val="00EA409F"/>
    <w:rsid w:val="00EB01F8"/>
    <w:rsid w:val="00EB5B17"/>
    <w:rsid w:val="00EC475A"/>
    <w:rsid w:val="00EC5BE7"/>
    <w:rsid w:val="00EC5DE1"/>
    <w:rsid w:val="00ED013E"/>
    <w:rsid w:val="00EF5246"/>
    <w:rsid w:val="00F0532F"/>
    <w:rsid w:val="00F3047A"/>
    <w:rsid w:val="00F3715A"/>
    <w:rsid w:val="00F4124E"/>
    <w:rsid w:val="00F560D8"/>
    <w:rsid w:val="00F57114"/>
    <w:rsid w:val="00F62567"/>
    <w:rsid w:val="00F650D5"/>
    <w:rsid w:val="00F7383B"/>
    <w:rsid w:val="00F818DD"/>
    <w:rsid w:val="00F83374"/>
    <w:rsid w:val="00F9679B"/>
    <w:rsid w:val="00FA19FB"/>
    <w:rsid w:val="00FA51E1"/>
    <w:rsid w:val="00FB69B4"/>
    <w:rsid w:val="00FC5080"/>
    <w:rsid w:val="00FC59FE"/>
    <w:rsid w:val="00FC7414"/>
    <w:rsid w:val="00FD3780"/>
    <w:rsid w:val="00FF59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0593"/>
    <o:shapelayout v:ext="edit">
      <o:idmap v:ext="edit" data="1"/>
    </o:shapelayout>
  </w:shapeDefaults>
  <w:decimalSymbol w:val="."/>
  <w:listSeparator w:val=","/>
  <w14:docId w14:val="0728C632"/>
  <w15:chartTrackingRefBased/>
  <w15:docId w15:val="{1111B3E5-E93A-4B22-98E3-31D840B8B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411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58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58EE"/>
  </w:style>
  <w:style w:type="paragraph" w:styleId="Footer">
    <w:name w:val="footer"/>
    <w:basedOn w:val="Normal"/>
    <w:link w:val="FooterChar"/>
    <w:uiPriority w:val="99"/>
    <w:unhideWhenUsed/>
    <w:rsid w:val="001B58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58EE"/>
  </w:style>
  <w:style w:type="table" w:styleId="TableGrid">
    <w:name w:val="Table Grid"/>
    <w:basedOn w:val="TableNormal"/>
    <w:uiPriority w:val="59"/>
    <w:rsid w:val="001B58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58EE"/>
    <w:rPr>
      <w:rFonts w:ascii="Tahoma" w:eastAsia="Calibri" w:hAnsi="Tahoma" w:cs="Angsana New"/>
      <w:sz w:val="16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58EE"/>
    <w:pPr>
      <w:spacing w:after="0" w:line="240" w:lineRule="auto"/>
    </w:pPr>
    <w:rPr>
      <w:rFonts w:ascii="Tahoma" w:eastAsia="Calibri" w:hAnsi="Tahoma" w:cs="Angsana New"/>
      <w:sz w:val="16"/>
      <w:szCs w:val="20"/>
    </w:rPr>
  </w:style>
  <w:style w:type="character" w:customStyle="1" w:styleId="BalloonTextChar1">
    <w:name w:val="Balloon Text Char1"/>
    <w:basedOn w:val="DefaultParagraphFont"/>
    <w:uiPriority w:val="99"/>
    <w:semiHidden/>
    <w:rsid w:val="001B58EE"/>
    <w:rPr>
      <w:rFonts w:ascii="Segoe UI" w:hAnsi="Segoe UI" w:cs="Angsana New"/>
      <w:sz w:val="18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1B58EE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58EE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58EE"/>
    <w:rPr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58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58EE"/>
    <w:rPr>
      <w:b/>
      <w:bCs/>
      <w:sz w:val="20"/>
      <w:szCs w:val="25"/>
    </w:rPr>
  </w:style>
  <w:style w:type="paragraph" w:styleId="ListParagraph">
    <w:name w:val="List Paragraph"/>
    <w:basedOn w:val="Normal"/>
    <w:uiPriority w:val="34"/>
    <w:qFormat/>
    <w:rsid w:val="001B58EE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qFormat/>
    <w:rsid w:val="00A2099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Angsana New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1513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808593-F507-4962-ACFA-5C55040961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0</TotalTime>
  <Pages>48</Pages>
  <Words>7712</Words>
  <Characters>35321</Characters>
  <Application>Microsoft Office Word</Application>
  <DocSecurity>0</DocSecurity>
  <Lines>3532</Lines>
  <Paragraphs>307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นางสาวฐิติมา รุ่งปิติ</dc:creator>
  <cp:keywords/>
  <dc:description/>
  <cp:lastModifiedBy>Pao C.</cp:lastModifiedBy>
  <cp:revision>159</cp:revision>
  <cp:lastPrinted>2024-11-27T08:54:00Z</cp:lastPrinted>
  <dcterms:created xsi:type="dcterms:W3CDTF">2022-10-07T07:01:00Z</dcterms:created>
  <dcterms:modified xsi:type="dcterms:W3CDTF">2024-11-27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6ae7495505f92399c9e72e11a20ccb942393d4786421c691f7a66c21de206a9</vt:lpwstr>
  </property>
</Properties>
</file>